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DA202" w14:textId="5120DF9C" w:rsidR="00131829" w:rsidRPr="00147F57" w:rsidRDefault="00EF0511" w:rsidP="00842E97">
      <w:pPr>
        <w:pStyle w:val="Heading1"/>
      </w:pPr>
      <w:r w:rsidRPr="00147F57">
        <w:t>2024</w:t>
      </w:r>
      <w:r w:rsidR="00057B7F" w:rsidRPr="00147F57">
        <w:t xml:space="preserve"> </w:t>
      </w:r>
      <w:r w:rsidR="00131829" w:rsidRPr="00147F57">
        <w:t>Qualified Health Plan (QHP) Enrollee Experience Survey</w:t>
      </w:r>
    </w:p>
    <w:p w14:paraId="3266BAF6" w14:textId="77777777" w:rsidR="00131829" w:rsidRPr="00147F57" w:rsidRDefault="00131829" w:rsidP="00DB6F92">
      <w:pPr>
        <w:pStyle w:val="Heading2"/>
      </w:pPr>
      <w:r w:rsidRPr="00147F57">
        <w:t>Computer Assisted Telephone Interview Script</w:t>
      </w:r>
    </w:p>
    <w:p w14:paraId="2A1F4E14" w14:textId="77777777" w:rsidR="00131829" w:rsidRPr="00147F57" w:rsidRDefault="00131829" w:rsidP="00F36F5F">
      <w:pPr>
        <w:pStyle w:val="BodyText"/>
        <w:spacing w:after="0"/>
        <w:rPr>
          <w:b/>
          <w:sz w:val="44"/>
          <w:szCs w:val="44"/>
        </w:rPr>
      </w:pPr>
      <w:r w:rsidRPr="00147F57">
        <w:rPr>
          <w:b/>
          <w:sz w:val="44"/>
          <w:szCs w:val="44"/>
        </w:rPr>
        <w:t>Language: English</w:t>
      </w:r>
    </w:p>
    <w:p w14:paraId="0E031F86" w14:textId="2CA0F0C0" w:rsidR="00131829" w:rsidRPr="00147F57" w:rsidRDefault="00131829" w:rsidP="5CC65D7D">
      <w:pPr>
        <w:pStyle w:val="BodyText"/>
        <w:spacing w:after="0"/>
        <w:rPr>
          <w:b/>
          <w:bCs/>
          <w:sz w:val="44"/>
          <w:szCs w:val="44"/>
        </w:rPr>
      </w:pPr>
      <w:r w:rsidRPr="00147F57">
        <w:rPr>
          <w:b/>
          <w:bCs/>
          <w:sz w:val="44"/>
          <w:szCs w:val="44"/>
        </w:rPr>
        <w:t>Data Collection: 20</w:t>
      </w:r>
      <w:r w:rsidR="009D656D" w:rsidRPr="00147F57">
        <w:rPr>
          <w:b/>
          <w:bCs/>
          <w:sz w:val="44"/>
          <w:szCs w:val="44"/>
        </w:rPr>
        <w:t>2</w:t>
      </w:r>
      <w:r w:rsidR="00A73C8D" w:rsidRPr="00147F57">
        <w:rPr>
          <w:b/>
          <w:bCs/>
          <w:sz w:val="44"/>
          <w:szCs w:val="44"/>
        </w:rPr>
        <w:t>4</w:t>
      </w:r>
    </w:p>
    <w:p w14:paraId="28DD0B62" w14:textId="77777777" w:rsidR="00131829" w:rsidRPr="00147F57" w:rsidRDefault="00131829" w:rsidP="00F36F5F">
      <w:pPr>
        <w:pStyle w:val="BodyText"/>
        <w:rPr>
          <w:b/>
          <w:sz w:val="44"/>
          <w:szCs w:val="44"/>
        </w:rPr>
      </w:pPr>
      <w:r w:rsidRPr="00147F57">
        <w:rPr>
          <w:b/>
          <w:sz w:val="44"/>
          <w:szCs w:val="44"/>
        </w:rPr>
        <w:t>Reference Period: 6 months</w:t>
      </w:r>
    </w:p>
    <w:p w14:paraId="430A6ED1" w14:textId="77777777" w:rsidR="00131829" w:rsidRPr="00147F57" w:rsidRDefault="00131829" w:rsidP="0089228A">
      <w:pPr>
        <w:pStyle w:val="Heading3"/>
        <w:rPr>
          <w:noProof w:val="0"/>
        </w:rPr>
      </w:pPr>
      <w:r w:rsidRPr="00147F57">
        <w:rPr>
          <w:noProof w:val="0"/>
        </w:rPr>
        <w:t>Interviewer/CATI Programmer Formatting Conventions</w:t>
      </w:r>
    </w:p>
    <w:p w14:paraId="024A14F5" w14:textId="78BBF9C4" w:rsidR="00131829" w:rsidRPr="00147F57" w:rsidRDefault="00131829" w:rsidP="00E52DA4">
      <w:pPr>
        <w:pStyle w:val="ListBullet"/>
        <w:numPr>
          <w:ilvl w:val="0"/>
          <w:numId w:val="0"/>
        </w:numPr>
      </w:pPr>
      <w:r w:rsidRPr="00147F57">
        <w:rPr>
          <w:b/>
          <w:u w:val="single"/>
        </w:rPr>
        <w:t>N</w:t>
      </w:r>
      <w:r w:rsidR="009D656D" w:rsidRPr="00147F57">
        <w:rPr>
          <w:b/>
          <w:u w:val="single"/>
        </w:rPr>
        <w:t>ote</w:t>
      </w:r>
      <w:r w:rsidRPr="00147F57">
        <w:rPr>
          <w:b/>
          <w:u w:val="single"/>
        </w:rPr>
        <w:t>:</w:t>
      </w:r>
      <w:r w:rsidRPr="00147F57">
        <w:t xml:space="preserve"> The following formatting conventions are used only for the purposes of this document. </w:t>
      </w:r>
      <w:r w:rsidR="00A24BCB" w:rsidRPr="00147F57">
        <w:t>V</w:t>
      </w:r>
      <w:r w:rsidRPr="00147F57">
        <w:t>endors may use their own formatting conventions, if different from those presented here, as long as the intended results are the same (e.g., the same text is read aloud, the same words are emphasized, the same programming instructions are implemented) and the conventions are applied consistently throughout the script.</w:t>
      </w:r>
    </w:p>
    <w:p w14:paraId="6F12A3FD" w14:textId="77777777" w:rsidR="00131829" w:rsidRPr="00147F57" w:rsidRDefault="00131829" w:rsidP="00994743">
      <w:pPr>
        <w:pStyle w:val="ListBullet"/>
        <w:numPr>
          <w:ilvl w:val="0"/>
          <w:numId w:val="2"/>
        </w:numPr>
        <w:tabs>
          <w:tab w:val="clear" w:pos="720"/>
        </w:tabs>
        <w:spacing w:line="280" w:lineRule="exact"/>
      </w:pPr>
      <w:r w:rsidRPr="00147F57">
        <w:t>CATI programmer instructions appear in [ENGLISH UPPERCASE LETTERS ENCLOSED IN BRACKETS].</w:t>
      </w:r>
    </w:p>
    <w:p w14:paraId="392A0877" w14:textId="7096F382" w:rsidR="00131829" w:rsidRPr="00147F57" w:rsidRDefault="00131829" w:rsidP="00994743">
      <w:pPr>
        <w:pStyle w:val="ListBullet"/>
        <w:numPr>
          <w:ilvl w:val="0"/>
          <w:numId w:val="2"/>
        </w:numPr>
        <w:tabs>
          <w:tab w:val="clear" w:pos="720"/>
        </w:tabs>
        <w:spacing w:line="280" w:lineRule="exact"/>
      </w:pPr>
      <w:r w:rsidRPr="00147F57">
        <w:t xml:space="preserve">Inserts or fills from the sample frame </w:t>
      </w:r>
      <w:r w:rsidR="007A73DB" w:rsidRPr="00147F57">
        <w:t xml:space="preserve">and vendor-generated information </w:t>
      </w:r>
      <w:r w:rsidRPr="00147F57">
        <w:t>appear in {ENGLISH UPPERCASE LETTERS ENCLOSED IN CURLY BRACKETS}.</w:t>
      </w:r>
    </w:p>
    <w:p w14:paraId="1C9388D6" w14:textId="682C5533" w:rsidR="00131829" w:rsidRPr="00147F57" w:rsidRDefault="00131829" w:rsidP="00994743">
      <w:pPr>
        <w:pStyle w:val="ListBullet"/>
        <w:numPr>
          <w:ilvl w:val="0"/>
          <w:numId w:val="2"/>
        </w:numPr>
        <w:tabs>
          <w:tab w:val="clear" w:pos="720"/>
        </w:tabs>
        <w:spacing w:line="280" w:lineRule="exact"/>
      </w:pPr>
      <w:r w:rsidRPr="00147F57">
        <w:t>Interviewer instructions appear in (ENGLISH UPPERCASE LETTERS ENCLOSED IN PARENTHESES).</w:t>
      </w:r>
    </w:p>
    <w:p w14:paraId="62F537C8" w14:textId="4E1963AB" w:rsidR="00131829" w:rsidRPr="00147F57" w:rsidRDefault="00131829" w:rsidP="00994743">
      <w:pPr>
        <w:pStyle w:val="ListBullet"/>
        <w:numPr>
          <w:ilvl w:val="0"/>
          <w:numId w:val="2"/>
        </w:numPr>
        <w:tabs>
          <w:tab w:val="clear" w:pos="720"/>
        </w:tabs>
        <w:spacing w:line="280" w:lineRule="exact"/>
      </w:pPr>
      <w:r w:rsidRPr="00147F57">
        <w:t xml:space="preserve">Text in UPPERCASE LETTERS should </w:t>
      </w:r>
      <w:r w:rsidRPr="00147F57">
        <w:rPr>
          <w:u w:val="single"/>
        </w:rPr>
        <w:t>not</w:t>
      </w:r>
      <w:r w:rsidRPr="00147F57">
        <w:t xml:space="preserve"> be read aloud. For example, “DON’T KNOW” and “REFUSED” answer categories appear in uppercase and should </w:t>
      </w:r>
      <w:r w:rsidRPr="00147F57">
        <w:rPr>
          <w:u w:val="single"/>
        </w:rPr>
        <w:t>not</w:t>
      </w:r>
      <w:r w:rsidRPr="00147F57">
        <w:t xml:space="preserve"> be read to the respondent, but may be used for coding a response.</w:t>
      </w:r>
    </w:p>
    <w:p w14:paraId="7469DCC7" w14:textId="77777777" w:rsidR="00131829" w:rsidRPr="00147F57" w:rsidRDefault="00131829" w:rsidP="00994743">
      <w:pPr>
        <w:pStyle w:val="ListBullet"/>
        <w:numPr>
          <w:ilvl w:val="0"/>
          <w:numId w:val="2"/>
        </w:numPr>
        <w:tabs>
          <w:tab w:val="clear" w:pos="720"/>
        </w:tabs>
        <w:spacing w:line="280" w:lineRule="exact"/>
      </w:pPr>
      <w:r w:rsidRPr="00147F57">
        <w:t xml:space="preserve">Interviewers should read aloud all text that appears in </w:t>
      </w:r>
      <w:r w:rsidRPr="00147F57">
        <w:rPr>
          <w:b/>
        </w:rPr>
        <w:t>bold,</w:t>
      </w:r>
      <w:r w:rsidRPr="00147F57">
        <w:t xml:space="preserve"> </w:t>
      </w:r>
      <w:r w:rsidRPr="00147F57">
        <w:rPr>
          <w:b/>
        </w:rPr>
        <w:t>lowercase letters</w:t>
      </w:r>
      <w:r w:rsidRPr="00147F57">
        <w:t>.</w:t>
      </w:r>
    </w:p>
    <w:p w14:paraId="1C47B86E" w14:textId="0CB1A92B" w:rsidR="0038487E" w:rsidRPr="00147F57" w:rsidRDefault="00131829" w:rsidP="00E52DA4">
      <w:pPr>
        <w:pStyle w:val="ListBullet"/>
        <w:numPr>
          <w:ilvl w:val="0"/>
          <w:numId w:val="2"/>
        </w:numPr>
        <w:tabs>
          <w:tab w:val="clear" w:pos="720"/>
        </w:tabs>
        <w:spacing w:after="0" w:line="280" w:lineRule="exact"/>
      </w:pPr>
      <w:r w:rsidRPr="00147F57">
        <w:t xml:space="preserve">Text that is </w:t>
      </w:r>
      <w:r w:rsidRPr="00147F57">
        <w:rPr>
          <w:u w:val="single"/>
        </w:rPr>
        <w:t>underlined</w:t>
      </w:r>
      <w:r w:rsidRPr="00147F57">
        <w:t xml:space="preserve"> should be emphasized by the interviewer.</w:t>
      </w:r>
    </w:p>
    <w:p w14:paraId="21770B59" w14:textId="7F8B2A74" w:rsidR="00ED0068" w:rsidRPr="00147F57" w:rsidRDefault="00ED0068" w:rsidP="00147F57">
      <w:pPr>
        <w:spacing w:before="240"/>
        <w:rPr>
          <w:i/>
          <w:iCs/>
        </w:rPr>
      </w:pPr>
      <w:r w:rsidRPr="00147F57">
        <w:rPr>
          <w:b/>
          <w:bCs/>
          <w:i/>
          <w:iCs/>
        </w:rPr>
        <w:t>Note:</w:t>
      </w:r>
      <w:r w:rsidRPr="00147F57">
        <w:rPr>
          <w:i/>
          <w:iCs/>
        </w:rPr>
        <w:t xml:space="preserve"> A comprehensive list of telephone survey requirements is available in the Prepare for Data Collection section of the 202</w:t>
      </w:r>
      <w:r w:rsidR="00120E0A" w:rsidRPr="00147F57">
        <w:rPr>
          <w:i/>
          <w:iCs/>
        </w:rPr>
        <w:t>4</w:t>
      </w:r>
      <w:r w:rsidR="0054113A" w:rsidRPr="00147F57">
        <w:rPr>
          <w:i/>
          <w:iCs/>
        </w:rPr>
        <w:t xml:space="preserve"> </w:t>
      </w:r>
      <w:r w:rsidRPr="00147F57">
        <w:rPr>
          <w:i/>
          <w:iCs/>
        </w:rPr>
        <w:t>QHP Enrollee Survey Technical Specifications.</w:t>
      </w:r>
    </w:p>
    <w:p w14:paraId="16B3A0BA" w14:textId="6F783CD2" w:rsidR="0038487E" w:rsidRPr="00147F57" w:rsidRDefault="0038487E">
      <w:pPr>
        <w:spacing w:after="200" w:line="276" w:lineRule="auto"/>
        <w:rPr>
          <w:szCs w:val="24"/>
        </w:rPr>
      </w:pPr>
      <w:r w:rsidRPr="00147F57">
        <w:br w:type="page"/>
      </w:r>
    </w:p>
    <w:p w14:paraId="394C2030" w14:textId="77777777" w:rsidR="00131829" w:rsidRPr="00147F57" w:rsidRDefault="00131829" w:rsidP="00DB6F92">
      <w:pPr>
        <w:pStyle w:val="Heading3"/>
        <w:pageBreakBefore/>
        <w:rPr>
          <w:noProof w:val="0"/>
        </w:rPr>
      </w:pPr>
      <w:r w:rsidRPr="00147F57">
        <w:rPr>
          <w:noProof w:val="0"/>
        </w:rPr>
        <w:lastRenderedPageBreak/>
        <w:t>Introduction Script</w:t>
      </w:r>
    </w:p>
    <w:p w14:paraId="387B9F70" w14:textId="77777777" w:rsidR="00131829" w:rsidRPr="00147F57" w:rsidRDefault="00131829" w:rsidP="009A32E5">
      <w:pPr>
        <w:pStyle w:val="ScriptNoIndent"/>
        <w:spacing w:before="360" w:after="180"/>
        <w:rPr>
          <w:rFonts w:ascii="Times New Roman" w:hAnsi="Times New Roman"/>
        </w:rPr>
      </w:pPr>
      <w:r w:rsidRPr="00147F57">
        <w:rPr>
          <w:rFonts w:ascii="Times New Roman" w:hAnsi="Times New Roman"/>
        </w:rPr>
        <w:t>[HELLO]</w:t>
      </w:r>
      <w:r w:rsidRPr="00147F57">
        <w:rPr>
          <w:rFonts w:ascii="Times New Roman" w:hAnsi="Times New Roman"/>
        </w:rPr>
        <w:tab/>
      </w:r>
      <w:r w:rsidRPr="00147F57">
        <w:rPr>
          <w:rFonts w:ascii="Times New Roman" w:hAnsi="Times New Roman"/>
          <w:b/>
        </w:rPr>
        <w:t xml:space="preserve">Hello, may I please speak to </w:t>
      </w:r>
      <w:r w:rsidRPr="00147F57">
        <w:rPr>
          <w:rFonts w:ascii="Times New Roman" w:hAnsi="Times New Roman"/>
        </w:rPr>
        <w:t>{ENROLLEE’S NAME}</w:t>
      </w:r>
      <w:r w:rsidRPr="00147F57">
        <w:rPr>
          <w:rFonts w:ascii="Times New Roman" w:hAnsi="Times New Roman"/>
          <w:b/>
        </w:rPr>
        <w:t>?</w:t>
      </w:r>
    </w:p>
    <w:p w14:paraId="79A068E5" w14:textId="60F3CD1B" w:rsidR="00131829" w:rsidRPr="00147F57" w:rsidRDefault="008D50CE" w:rsidP="00CF1014">
      <w:pPr>
        <w:pStyle w:val="ScriptNumberArrows"/>
        <w:tabs>
          <w:tab w:val="clear" w:pos="6840"/>
          <w:tab w:val="left" w:pos="5760"/>
        </w:tabs>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00131829" w:rsidRPr="00147F57">
        <w:rPr>
          <w:rFonts w:ascii="Times New Roman" w:hAnsi="Times New Roman"/>
        </w:rPr>
        <w:t>GO TO INTRO1]</w:t>
      </w:r>
    </w:p>
    <w:p w14:paraId="19E517E6" w14:textId="080DDE4D" w:rsidR="00131829" w:rsidRPr="00147F57" w:rsidRDefault="00131829" w:rsidP="00CF1014">
      <w:pPr>
        <w:pStyle w:val="ScriptNumberArrows"/>
        <w:tabs>
          <w:tab w:val="clear" w:pos="6840"/>
          <w:tab w:val="left" w:pos="5760"/>
        </w:tabs>
        <w:rPr>
          <w:rFonts w:ascii="Times New Roman" w:hAnsi="Times New Roman"/>
        </w:rPr>
      </w:pPr>
      <w:r w:rsidRPr="00147F57">
        <w:rPr>
          <w:rFonts w:ascii="Times New Roman" w:hAnsi="Times New Roman"/>
        </w:rPr>
        <w:t>2</w:t>
      </w:r>
      <w:r w:rsidRPr="00147F57">
        <w:rPr>
          <w:rFonts w:ascii="Times New Roman" w:hAnsi="Times New Roman"/>
        </w:rPr>
        <w:tab/>
        <w:t>NOT AVAILABLE</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SCHEDULE CALLBACK]</w:t>
      </w:r>
    </w:p>
    <w:p w14:paraId="04D28C07" w14:textId="3E367F47" w:rsidR="00131829" w:rsidRPr="00147F57" w:rsidRDefault="00131829" w:rsidP="00CF1014">
      <w:pPr>
        <w:pStyle w:val="ScriptNumberArrows"/>
        <w:tabs>
          <w:tab w:val="clear" w:pos="6840"/>
          <w:tab w:val="left" w:pos="5760"/>
        </w:tabs>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CODE AS REFUSAL]</w:t>
      </w:r>
    </w:p>
    <w:p w14:paraId="2A0CC869" w14:textId="13EA2636" w:rsidR="00131829" w:rsidRPr="00147F57" w:rsidRDefault="00DF7BE2" w:rsidP="00131829">
      <w:pPr>
        <w:pStyle w:val="ScriptIndent"/>
        <w:rPr>
          <w:rFonts w:ascii="Times New Roman" w:hAnsi="Times New Roman"/>
        </w:rPr>
      </w:pPr>
      <w:r w:rsidRPr="00147F57">
        <w:rPr>
          <w:rFonts w:ascii="Times New Roman" w:hAnsi="Times New Roman"/>
        </w:rPr>
        <w:t>(</w:t>
      </w:r>
      <w:r w:rsidR="00131829" w:rsidRPr="00147F57">
        <w:rPr>
          <w:rFonts w:ascii="Times New Roman" w:hAnsi="Times New Roman"/>
        </w:rPr>
        <w:t>IF ASKED WHO IS CALLING</w:t>
      </w:r>
      <w:r w:rsidR="00AC3962" w:rsidRPr="00147F57">
        <w:rPr>
          <w:rFonts w:ascii="Times New Roman" w:hAnsi="Times New Roman"/>
        </w:rPr>
        <w:t>, SAY:</w:t>
      </w:r>
      <w:r w:rsidR="00131829" w:rsidRPr="00147F57">
        <w:rPr>
          <w:rFonts w:ascii="Times New Roman" w:hAnsi="Times New Roman"/>
        </w:rPr>
        <w:t xml:space="preserve"> </w:t>
      </w:r>
      <w:r w:rsidR="00131829" w:rsidRPr="00147F57">
        <w:rPr>
          <w:rFonts w:ascii="Times New Roman" w:hAnsi="Times New Roman"/>
          <w:b/>
        </w:rPr>
        <w:t xml:space="preserve">This is </w:t>
      </w:r>
      <w:r w:rsidR="00131829" w:rsidRPr="00147F57">
        <w:rPr>
          <w:rFonts w:ascii="Times New Roman" w:hAnsi="Times New Roman"/>
        </w:rPr>
        <w:t xml:space="preserve">{INTERVIEWER NAME} </w:t>
      </w:r>
      <w:r w:rsidR="00131829" w:rsidRPr="00147F57">
        <w:rPr>
          <w:rFonts w:ascii="Times New Roman" w:hAnsi="Times New Roman"/>
          <w:b/>
        </w:rPr>
        <w:t xml:space="preserve">calling from </w:t>
      </w:r>
      <w:r w:rsidR="00131829" w:rsidRPr="00147F57">
        <w:rPr>
          <w:rFonts w:ascii="Times New Roman" w:hAnsi="Times New Roman"/>
        </w:rPr>
        <w:t>{VENDOR</w:t>
      </w:r>
      <w:r w:rsidR="005E356A" w:rsidRPr="00147F57">
        <w:rPr>
          <w:rFonts w:ascii="Times New Roman" w:hAnsi="Times New Roman"/>
        </w:rPr>
        <w:t xml:space="preserve"> NAME</w:t>
      </w:r>
      <w:r w:rsidR="00131829" w:rsidRPr="00147F57">
        <w:rPr>
          <w:rFonts w:ascii="Times New Roman" w:hAnsi="Times New Roman"/>
        </w:rPr>
        <w:t xml:space="preserve">} </w:t>
      </w:r>
      <w:r w:rsidR="00131829" w:rsidRPr="00147F57">
        <w:rPr>
          <w:rFonts w:ascii="Times New Roman" w:hAnsi="Times New Roman"/>
          <w:b/>
        </w:rPr>
        <w:t xml:space="preserve">on behalf of </w:t>
      </w:r>
      <w:r w:rsidR="00131829" w:rsidRPr="00147F57">
        <w:rPr>
          <w:rFonts w:ascii="Times New Roman" w:hAnsi="Times New Roman"/>
        </w:rPr>
        <w:t>{QHP ISSUER NAME}.</w:t>
      </w:r>
      <w:r w:rsidR="00706644" w:rsidRPr="00147F57">
        <w:rPr>
          <w:rFonts w:ascii="Times New Roman" w:hAnsi="Times New Roman"/>
        </w:rPr>
        <w:t>)</w:t>
      </w:r>
    </w:p>
    <w:p w14:paraId="1203BA95" w14:textId="3F481085" w:rsidR="0042533D" w:rsidRPr="00147F57" w:rsidRDefault="00131829" w:rsidP="5CC65D7D">
      <w:pPr>
        <w:pStyle w:val="ScriptHangingIndent"/>
        <w:keepNext/>
        <w:keepLines/>
        <w:spacing w:before="360" w:after="180"/>
        <w:rPr>
          <w:rFonts w:ascii="Times New Roman" w:hAnsi="Times New Roman"/>
          <w:b/>
          <w:bCs/>
        </w:rPr>
      </w:pPr>
      <w:r w:rsidRPr="00147F57">
        <w:rPr>
          <w:rFonts w:ascii="Times New Roman" w:hAnsi="Times New Roman"/>
        </w:rPr>
        <w:t>[INTRO1]</w:t>
      </w:r>
      <w:r w:rsidRPr="00147F57">
        <w:tab/>
      </w:r>
      <w:r w:rsidRPr="00147F57">
        <w:rPr>
          <w:rFonts w:ascii="Times New Roman" w:hAnsi="Times New Roman"/>
          <w:b/>
          <w:bCs/>
        </w:rPr>
        <w:t xml:space="preserve">Hello, this is </w:t>
      </w:r>
      <w:r w:rsidRPr="00147F57">
        <w:rPr>
          <w:rFonts w:ascii="Times New Roman" w:hAnsi="Times New Roman"/>
        </w:rPr>
        <w:t>{INTERVIEWER NAME}</w:t>
      </w:r>
      <w:r w:rsidRPr="00147F57">
        <w:rPr>
          <w:rFonts w:ascii="Times New Roman" w:hAnsi="Times New Roman"/>
          <w:b/>
          <w:bCs/>
        </w:rPr>
        <w:t xml:space="preserve"> calling from </w:t>
      </w:r>
      <w:r w:rsidRPr="00147F57">
        <w:rPr>
          <w:rFonts w:ascii="Times New Roman" w:hAnsi="Times New Roman"/>
        </w:rPr>
        <w:t>{VENDOR</w:t>
      </w:r>
      <w:r w:rsidR="005E356A" w:rsidRPr="00147F57">
        <w:rPr>
          <w:rFonts w:ascii="Times New Roman" w:hAnsi="Times New Roman"/>
        </w:rPr>
        <w:t xml:space="preserve"> NAME</w:t>
      </w:r>
      <w:r w:rsidRPr="00147F57">
        <w:rPr>
          <w:rFonts w:ascii="Times New Roman" w:hAnsi="Times New Roman"/>
        </w:rPr>
        <w:t>}</w:t>
      </w:r>
      <w:r w:rsidRPr="00147F57">
        <w:rPr>
          <w:rFonts w:ascii="Times New Roman" w:hAnsi="Times New Roman"/>
          <w:b/>
          <w:bCs/>
        </w:rPr>
        <w:t xml:space="preserve"> on</w:t>
      </w:r>
      <w:r w:rsidR="00A21BE0" w:rsidRPr="00147F57">
        <w:rPr>
          <w:rFonts w:ascii="Times New Roman" w:hAnsi="Times New Roman"/>
          <w:b/>
          <w:bCs/>
        </w:rPr>
        <w:t xml:space="preserve"> </w:t>
      </w:r>
      <w:r w:rsidRPr="00147F57">
        <w:rPr>
          <w:rFonts w:ascii="Times New Roman" w:hAnsi="Times New Roman"/>
          <w:b/>
          <w:bCs/>
        </w:rPr>
        <w:t xml:space="preserve">behalf of </w:t>
      </w:r>
      <w:r w:rsidRPr="00147F57">
        <w:rPr>
          <w:rFonts w:ascii="Times New Roman" w:hAnsi="Times New Roman"/>
        </w:rPr>
        <w:t xml:space="preserve">{QHP ISSUER NAME} </w:t>
      </w:r>
      <w:r w:rsidRPr="00147F57">
        <w:rPr>
          <w:rFonts w:ascii="Times New Roman" w:hAnsi="Times New Roman"/>
          <w:b/>
          <w:bCs/>
        </w:rPr>
        <w:t xml:space="preserve">to ask you to take part in a confidential study about your healthcare experiences with </w:t>
      </w:r>
      <w:r w:rsidRPr="00147F57">
        <w:rPr>
          <w:rFonts w:ascii="Times New Roman" w:hAnsi="Times New Roman"/>
        </w:rPr>
        <w:t>{QHP ISSUER NAME}</w:t>
      </w:r>
      <w:r w:rsidRPr="00147F57">
        <w:rPr>
          <w:rFonts w:ascii="Times New Roman" w:hAnsi="Times New Roman"/>
          <w:b/>
          <w:bCs/>
        </w:rPr>
        <w:t xml:space="preserve"> </w:t>
      </w:r>
      <w:r w:rsidR="00775920" w:rsidRPr="00147F57">
        <w:rPr>
          <w:rFonts w:ascii="Times New Roman" w:hAnsi="Times New Roman"/>
          <w:b/>
          <w:bCs/>
        </w:rPr>
        <w:t>from July through Dece</w:t>
      </w:r>
      <w:r w:rsidRPr="00147F57">
        <w:rPr>
          <w:rFonts w:ascii="Times New Roman" w:hAnsi="Times New Roman"/>
          <w:b/>
          <w:bCs/>
        </w:rPr>
        <w:t>m</w:t>
      </w:r>
      <w:r w:rsidR="00775920" w:rsidRPr="00147F57">
        <w:rPr>
          <w:rFonts w:ascii="Times New Roman" w:hAnsi="Times New Roman"/>
          <w:b/>
          <w:bCs/>
        </w:rPr>
        <w:t>ber 20</w:t>
      </w:r>
      <w:r w:rsidR="00E42BCF" w:rsidRPr="00147F57">
        <w:rPr>
          <w:rFonts w:ascii="Times New Roman" w:hAnsi="Times New Roman"/>
          <w:b/>
          <w:bCs/>
        </w:rPr>
        <w:t>2</w:t>
      </w:r>
      <w:r w:rsidR="00102636" w:rsidRPr="00147F57">
        <w:rPr>
          <w:rFonts w:ascii="Times New Roman" w:hAnsi="Times New Roman"/>
          <w:b/>
          <w:bCs/>
        </w:rPr>
        <w:t>3</w:t>
      </w:r>
      <w:r w:rsidRPr="00147F57">
        <w:rPr>
          <w:rFonts w:ascii="Times New Roman" w:hAnsi="Times New Roman"/>
          <w:b/>
          <w:bCs/>
        </w:rPr>
        <w:t xml:space="preserve">. Your answers are very important and will be used to help people compare health plans in the future. Your participation is voluntary and will not affect any benefits you get. The interview should take </w:t>
      </w:r>
      <w:r w:rsidR="00027310" w:rsidRPr="00147F57">
        <w:rPr>
          <w:rFonts w:ascii="Times New Roman" w:hAnsi="Times New Roman"/>
          <w:b/>
          <w:bCs/>
        </w:rPr>
        <w:t>a</w:t>
      </w:r>
      <w:r w:rsidR="00180EC1" w:rsidRPr="00147F57">
        <w:rPr>
          <w:rFonts w:ascii="Times New Roman" w:hAnsi="Times New Roman"/>
          <w:b/>
          <w:bCs/>
        </w:rPr>
        <w:t>bout</w:t>
      </w:r>
      <w:r w:rsidR="003711DA" w:rsidRPr="00147F57">
        <w:rPr>
          <w:rFonts w:ascii="Times New Roman" w:hAnsi="Times New Roman"/>
          <w:b/>
          <w:bCs/>
        </w:rPr>
        <w:t xml:space="preserve"> </w:t>
      </w:r>
      <w:r w:rsidR="00F0537C" w:rsidRPr="00147F57">
        <w:rPr>
          <w:rFonts w:ascii="Times New Roman" w:hAnsi="Times New Roman"/>
          <w:b/>
          <w:bCs/>
        </w:rPr>
        <w:t>1</w:t>
      </w:r>
      <w:r w:rsidR="00102636" w:rsidRPr="00147F57">
        <w:rPr>
          <w:rFonts w:ascii="Times New Roman" w:hAnsi="Times New Roman"/>
          <w:b/>
          <w:bCs/>
        </w:rPr>
        <w:t>0</w:t>
      </w:r>
      <w:r w:rsidRPr="00147F57">
        <w:rPr>
          <w:rFonts w:ascii="Times New Roman" w:hAnsi="Times New Roman"/>
          <w:b/>
          <w:bCs/>
        </w:rPr>
        <w:t xml:space="preserve"> minutes to complete. This call may be monitored or recorded for quality control purposes. </w:t>
      </w:r>
    </w:p>
    <w:p w14:paraId="5B6440BF" w14:textId="52E46151" w:rsidR="00131829" w:rsidRPr="00147F57" w:rsidRDefault="00D053B1" w:rsidP="00E52DA4">
      <w:pPr>
        <w:pStyle w:val="ScriptHangingIndent"/>
        <w:keepNext/>
        <w:keepLines/>
        <w:ind w:firstLine="0"/>
        <w:rPr>
          <w:rFonts w:ascii="Times New Roman" w:hAnsi="Times New Roman"/>
        </w:rPr>
      </w:pPr>
      <w:r w:rsidRPr="00147F57">
        <w:rPr>
          <w:rFonts w:ascii="Times New Roman" w:hAnsi="Times New Roman"/>
        </w:rPr>
        <w:t>[</w:t>
      </w:r>
      <w:r w:rsidR="0042533D" w:rsidRPr="00147F57">
        <w:rPr>
          <w:rFonts w:ascii="Times New Roman" w:hAnsi="Times New Roman"/>
        </w:rPr>
        <w:t>OPTIONAL TO INCLUDE</w:t>
      </w:r>
      <w:r w:rsidRPr="00147F57">
        <w:rPr>
          <w:rFonts w:ascii="Times New Roman" w:hAnsi="Times New Roman"/>
        </w:rPr>
        <w:t>]</w:t>
      </w:r>
      <w:r w:rsidR="0042533D" w:rsidRPr="00147F57">
        <w:rPr>
          <w:rFonts w:ascii="Times New Roman" w:hAnsi="Times New Roman"/>
        </w:rPr>
        <w:t xml:space="preserve">: </w:t>
      </w:r>
      <w:r w:rsidR="00131829" w:rsidRPr="00147F57">
        <w:rPr>
          <w:rFonts w:ascii="Times New Roman" w:hAnsi="Times New Roman"/>
          <w:b/>
        </w:rPr>
        <w:t>If this is a convenient time, I’d like to begin the interview now.</w:t>
      </w:r>
    </w:p>
    <w:p w14:paraId="0B5410B0" w14:textId="01938A19" w:rsidR="00DA24BA" w:rsidRPr="00147F57" w:rsidRDefault="00DF7BE2" w:rsidP="00E52DA4">
      <w:pPr>
        <w:pStyle w:val="ScriptIndent"/>
        <w:keepNext/>
        <w:keepLines/>
        <w:rPr>
          <w:rFonts w:ascii="Times New Roman" w:hAnsi="Times New Roman"/>
        </w:rPr>
      </w:pPr>
      <w:r w:rsidRPr="00147F57">
        <w:rPr>
          <w:rFonts w:ascii="Times New Roman" w:hAnsi="Times New Roman"/>
        </w:rPr>
        <w:t>(</w:t>
      </w:r>
      <w:r w:rsidR="00131829" w:rsidRPr="00147F57">
        <w:rPr>
          <w:rFonts w:ascii="Times New Roman" w:hAnsi="Times New Roman"/>
        </w:rPr>
        <w:t>ANSWER ANY QUESTIONS</w:t>
      </w:r>
      <w:r w:rsidR="00406EB9" w:rsidRPr="00147F57">
        <w:rPr>
          <w:rFonts w:ascii="Times New Roman" w:hAnsi="Times New Roman"/>
        </w:rPr>
        <w:t xml:space="preserve">.) </w:t>
      </w:r>
    </w:p>
    <w:p w14:paraId="29ECAB63" w14:textId="79391DA5" w:rsidR="00131829" w:rsidRPr="00147F57" w:rsidRDefault="00DF7BE2" w:rsidP="00E52DA4">
      <w:pPr>
        <w:pStyle w:val="ScriptIndent"/>
        <w:keepNext/>
        <w:keepLines/>
        <w:rPr>
          <w:rFonts w:ascii="Times New Roman" w:hAnsi="Times New Roman"/>
        </w:rPr>
      </w:pPr>
      <w:r w:rsidRPr="00147F57">
        <w:rPr>
          <w:rFonts w:ascii="Times New Roman" w:hAnsi="Times New Roman"/>
        </w:rPr>
        <w:t>(</w:t>
      </w:r>
      <w:r w:rsidR="00131829" w:rsidRPr="00147F57">
        <w:rPr>
          <w:rFonts w:ascii="Times New Roman" w:hAnsi="Times New Roman"/>
        </w:rPr>
        <w:t xml:space="preserve">IF ENROLLEE DOES NOT HAVE TIME TO PARTICIPATE IN INTERVIEW NOW, </w:t>
      </w:r>
      <w:r w:rsidR="00F3383E" w:rsidRPr="00147F57">
        <w:rPr>
          <w:rFonts w:ascii="Times New Roman" w:hAnsi="Times New Roman"/>
        </w:rPr>
        <w:t>SELECT OPTION</w:t>
      </w:r>
      <w:r w:rsidR="00432848" w:rsidRPr="00147F57">
        <w:rPr>
          <w:rFonts w:ascii="Times New Roman" w:hAnsi="Times New Roman"/>
        </w:rPr>
        <w:t xml:space="preserve"> 2 TO SCHEDULE A CALLBACK</w:t>
      </w:r>
      <w:r w:rsidR="00131829" w:rsidRPr="00147F57">
        <w:rPr>
          <w:rFonts w:ascii="Times New Roman" w:hAnsi="Times New Roman"/>
        </w:rPr>
        <w:t>.</w:t>
      </w:r>
      <w:r w:rsidRPr="00147F57">
        <w:rPr>
          <w:rFonts w:ascii="Times New Roman" w:hAnsi="Times New Roman"/>
        </w:rPr>
        <w:t>)</w:t>
      </w:r>
    </w:p>
    <w:p w14:paraId="6BAEB22A" w14:textId="00FC89EF" w:rsidR="00240C5E" w:rsidRPr="00147F57" w:rsidRDefault="00240C5E" w:rsidP="00240C5E">
      <w:pPr>
        <w:pStyle w:val="ScriptIndent"/>
        <w:keepNext/>
        <w:keepLines/>
        <w:rPr>
          <w:rFonts w:ascii="Times New Roman" w:hAnsi="Times New Roman"/>
        </w:rPr>
      </w:pPr>
      <w:r w:rsidRPr="00147F57">
        <w:rPr>
          <w:rFonts w:ascii="Times New Roman" w:hAnsi="Times New Roman"/>
        </w:rPr>
        <w:t xml:space="preserve">(IF IT BECOMES APPARENT THAT ENROLLEE </w:t>
      </w:r>
      <w:r w:rsidR="0099089E" w:rsidRPr="00147F57">
        <w:rPr>
          <w:rFonts w:ascii="Times New Roman" w:hAnsi="Times New Roman"/>
        </w:rPr>
        <w:t xml:space="preserve">IS NOT </w:t>
      </w:r>
      <w:r w:rsidR="005C3E35" w:rsidRPr="00147F57">
        <w:rPr>
          <w:rFonts w:ascii="Times New Roman" w:hAnsi="Times New Roman"/>
        </w:rPr>
        <w:t>MENTALLY/PHYSICALLY ABLE TO TAKE</w:t>
      </w:r>
      <w:r w:rsidRPr="00147F57">
        <w:rPr>
          <w:rFonts w:ascii="Times New Roman" w:hAnsi="Times New Roman"/>
        </w:rPr>
        <w:t xml:space="preserve"> THE </w:t>
      </w:r>
      <w:r w:rsidR="005C3E35" w:rsidRPr="00147F57">
        <w:rPr>
          <w:rFonts w:ascii="Times New Roman" w:hAnsi="Times New Roman"/>
        </w:rPr>
        <w:t>SURVEY</w:t>
      </w:r>
      <w:r w:rsidRPr="00147F57">
        <w:rPr>
          <w:rFonts w:ascii="Times New Roman" w:hAnsi="Times New Roman"/>
        </w:rPr>
        <w:t>, SELECT OPTION 4</w:t>
      </w:r>
      <w:r w:rsidR="005C3E35" w:rsidRPr="00147F57">
        <w:rPr>
          <w:rFonts w:ascii="Times New Roman" w:hAnsi="Times New Roman"/>
        </w:rPr>
        <w:t xml:space="preserve"> TO </w:t>
      </w:r>
      <w:r w:rsidR="004C5C8F" w:rsidRPr="00147F57">
        <w:rPr>
          <w:rFonts w:ascii="Times New Roman" w:hAnsi="Times New Roman"/>
        </w:rPr>
        <w:t>DETERMINE IF</w:t>
      </w:r>
      <w:r w:rsidR="005C3E35" w:rsidRPr="00147F57">
        <w:rPr>
          <w:rFonts w:ascii="Times New Roman" w:hAnsi="Times New Roman"/>
        </w:rPr>
        <w:t xml:space="preserve"> A PROXY</w:t>
      </w:r>
      <w:r w:rsidR="004C5C8F" w:rsidRPr="00147F57">
        <w:rPr>
          <w:rFonts w:ascii="Times New Roman" w:hAnsi="Times New Roman"/>
        </w:rPr>
        <w:t xml:space="preserve"> IS AVAILABLE</w:t>
      </w:r>
      <w:r w:rsidR="005C3E35" w:rsidRPr="00147F57">
        <w:rPr>
          <w:rFonts w:ascii="Times New Roman" w:hAnsi="Times New Roman"/>
        </w:rPr>
        <w:t xml:space="preserve">. </w:t>
      </w:r>
      <w:r w:rsidR="00F3628C" w:rsidRPr="00147F57">
        <w:rPr>
          <w:rFonts w:ascii="Times New Roman" w:hAnsi="Times New Roman"/>
        </w:rPr>
        <w:t xml:space="preserve">ENROLLEE </w:t>
      </w:r>
      <w:r w:rsidR="00F3628C" w:rsidRPr="00147F57">
        <w:rPr>
          <w:rFonts w:ascii="Times New Roman" w:hAnsi="Times New Roman"/>
          <w:u w:val="single"/>
        </w:rPr>
        <w:t>MUST</w:t>
      </w:r>
      <w:r w:rsidR="00F3628C" w:rsidRPr="00147F57">
        <w:rPr>
          <w:rFonts w:ascii="Times New Roman" w:hAnsi="Times New Roman"/>
        </w:rPr>
        <w:t xml:space="preserve"> PROVIDE PERMISSION FOR A PROXY</w:t>
      </w:r>
      <w:r w:rsidRPr="00147F57">
        <w:rPr>
          <w:rFonts w:ascii="Times New Roman" w:hAnsi="Times New Roman"/>
        </w:rPr>
        <w:t>.)</w:t>
      </w:r>
    </w:p>
    <w:p w14:paraId="299DF2C8" w14:textId="6E655D2C" w:rsidR="00C361B2" w:rsidRPr="00147F57" w:rsidRDefault="00C361B2" w:rsidP="00711E60">
      <w:pPr>
        <w:pStyle w:val="ScriptHangingIndent"/>
        <w:spacing w:after="240"/>
        <w:ind w:firstLine="0"/>
        <w:rPr>
          <w:rFonts w:ascii="Times New Roman" w:hAnsi="Times New Roman"/>
        </w:rPr>
      </w:pPr>
      <w:r w:rsidRPr="00147F57">
        <w:rPr>
          <w:rFonts w:ascii="Times New Roman" w:hAnsi="Times New Roman"/>
        </w:rPr>
        <w:t>(IF ENROLLEE IS MENTALLY/PHYSICALLY ABLE TO TAKE THE SURVEY BUT REQUESTS A PROXY, SELECT OPTION 5</w:t>
      </w:r>
      <w:r w:rsidR="005B2968" w:rsidRPr="00147F57">
        <w:rPr>
          <w:rFonts w:ascii="Times New Roman" w:hAnsi="Times New Roman"/>
        </w:rPr>
        <w:t>.</w:t>
      </w:r>
      <w:r w:rsidRPr="00147F57">
        <w:rPr>
          <w:rFonts w:ascii="Times New Roman" w:hAnsi="Times New Roman"/>
        </w:rPr>
        <w:t>)</w:t>
      </w:r>
    </w:p>
    <w:p w14:paraId="7E2FF716" w14:textId="69710DB7" w:rsidR="00240C5E" w:rsidRPr="00147F57"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147F57">
        <w:rPr>
          <w:rFonts w:ascii="Times New Roman" w:hAnsi="Times New Roman"/>
        </w:rPr>
        <w:t>1</w:t>
      </w:r>
      <w:r w:rsidRPr="00147F57">
        <w:rPr>
          <w:rFonts w:ascii="Times New Roman" w:hAnsi="Times New Roman"/>
        </w:rPr>
        <w:tab/>
        <w:t>YES/CONTINUE</w:t>
      </w:r>
      <w:r w:rsidRPr="00147F57">
        <w:rPr>
          <w:rFonts w:ascii="Times New Roman" w:hAnsi="Times New Roman"/>
        </w:rPr>
        <w:tab/>
      </w:r>
      <w:r w:rsidR="00DF351E" w:rsidRPr="00147F57">
        <w:rPr>
          <w:rFonts w:ascii="Wingdings" w:eastAsia="Wingdings" w:hAnsi="Wingdings" w:cs="Wingdings"/>
        </w:rPr>
        <w:t></w:t>
      </w:r>
      <w:r w:rsidR="00CF1014">
        <w:rPr>
          <w:rFonts w:ascii="Wingdings" w:eastAsia="Wingdings" w:hAnsi="Wingdings" w:cs="Wingdings"/>
        </w:rPr>
        <w:tab/>
      </w:r>
      <w:r w:rsidRPr="00147F57">
        <w:rPr>
          <w:rFonts w:ascii="Times New Roman" w:hAnsi="Times New Roman"/>
        </w:rPr>
        <w:t>[GO TO QUESTION 6</w:t>
      </w:r>
      <w:r w:rsidR="00835AAD" w:rsidRPr="00147F57">
        <w:rPr>
          <w:rFonts w:ascii="Times New Roman" w:hAnsi="Times New Roman"/>
        </w:rPr>
        <w:t>1</w:t>
      </w:r>
      <w:r w:rsidRPr="00147F57">
        <w:rPr>
          <w:rFonts w:ascii="Times New Roman" w:hAnsi="Times New Roman"/>
        </w:rPr>
        <w:t>]</w:t>
      </w:r>
    </w:p>
    <w:p w14:paraId="1126F9A3" w14:textId="672176F5" w:rsidR="00240C5E" w:rsidRPr="00147F57" w:rsidRDefault="00240C5E" w:rsidP="00E938D9">
      <w:pPr>
        <w:pStyle w:val="ScriptNumberArrows"/>
        <w:tabs>
          <w:tab w:val="clear" w:pos="6300"/>
          <w:tab w:val="clear" w:pos="6840"/>
          <w:tab w:val="left" w:pos="6120"/>
          <w:tab w:val="left" w:pos="6570"/>
        </w:tabs>
        <w:ind w:left="6660" w:right="-180" w:hanging="5220"/>
        <w:rPr>
          <w:rFonts w:ascii="Times New Roman" w:hAnsi="Times New Roman"/>
        </w:rPr>
      </w:pPr>
      <w:r w:rsidRPr="00147F57">
        <w:rPr>
          <w:rFonts w:ascii="Times New Roman" w:hAnsi="Times New Roman"/>
        </w:rPr>
        <w:t>2</w:t>
      </w:r>
      <w:r w:rsidRPr="00147F57">
        <w:rPr>
          <w:rFonts w:ascii="Times New Roman" w:hAnsi="Times New Roman"/>
        </w:rPr>
        <w:tab/>
        <w:t>NOT AVAILABLE</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CF3757" w:rsidRPr="00147F57">
        <w:rPr>
          <w:rFonts w:ascii="Times New Roman" w:hAnsi="Times New Roman"/>
          <w:sz w:val="2"/>
          <w:szCs w:val="2"/>
        </w:rPr>
        <w:t xml:space="preserve"> </w:t>
      </w:r>
      <w:r w:rsidRPr="00147F57">
        <w:rPr>
          <w:rFonts w:ascii="Times New Roman" w:hAnsi="Times New Roman"/>
        </w:rPr>
        <w:t>[SCHEDULE CALLBACK]</w:t>
      </w:r>
    </w:p>
    <w:p w14:paraId="1F439265" w14:textId="134D73F7" w:rsidR="00240C5E" w:rsidRPr="00147F57"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2B6B06" w:rsidRPr="00147F57">
        <w:rPr>
          <w:rFonts w:ascii="Times New Roman" w:hAnsi="Times New Roman"/>
          <w:sz w:val="2"/>
          <w:szCs w:val="2"/>
        </w:rPr>
        <w:t xml:space="preserve"> </w:t>
      </w:r>
      <w:r w:rsidR="002B6B06" w:rsidRPr="00147F57">
        <w:rPr>
          <w:rFonts w:ascii="Times New Roman" w:hAnsi="Times New Roman"/>
        </w:rPr>
        <w:t>[</w:t>
      </w:r>
      <w:r w:rsidRPr="00147F57">
        <w:rPr>
          <w:rFonts w:ascii="Times New Roman" w:hAnsi="Times New Roman"/>
        </w:rPr>
        <w:t>CODE AS REFUSAL]</w:t>
      </w:r>
    </w:p>
    <w:p w14:paraId="7E53FEA9" w14:textId="01CAB47F" w:rsidR="00240C5E" w:rsidRPr="00147F57"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147F57">
        <w:rPr>
          <w:rFonts w:ascii="Times New Roman" w:hAnsi="Times New Roman"/>
        </w:rPr>
        <w:t>4</w:t>
      </w:r>
      <w:r w:rsidRPr="00147F57">
        <w:rPr>
          <w:rFonts w:ascii="Times New Roman" w:hAnsi="Times New Roman"/>
        </w:rPr>
        <w:tab/>
        <w:t>MENTALLY/PHYSICALLY UNABLE</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2B6B06" w:rsidRPr="00147F57">
        <w:rPr>
          <w:rFonts w:ascii="Times New Roman" w:hAnsi="Times New Roman"/>
          <w:sz w:val="2"/>
          <w:szCs w:val="2"/>
        </w:rPr>
        <w:t xml:space="preserve"> </w:t>
      </w:r>
      <w:r w:rsidR="002B6B06" w:rsidRPr="00147F57">
        <w:rPr>
          <w:rFonts w:ascii="Times New Roman" w:hAnsi="Times New Roman"/>
        </w:rPr>
        <w:t>[</w:t>
      </w:r>
      <w:r w:rsidRPr="00147F57">
        <w:rPr>
          <w:rFonts w:ascii="Times New Roman" w:hAnsi="Times New Roman"/>
        </w:rPr>
        <w:t>GO TO INTRO2]</w:t>
      </w:r>
    </w:p>
    <w:p w14:paraId="2A76B10D" w14:textId="068F9AAE" w:rsidR="00A0032C" w:rsidRPr="00147F57" w:rsidRDefault="00240C5E"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5</w:t>
      </w:r>
      <w:r w:rsidRPr="00147F57">
        <w:rPr>
          <w:rFonts w:ascii="Times New Roman" w:hAnsi="Times New Roman"/>
        </w:rPr>
        <w:tab/>
        <w:t>NOT MENTALLY/PHSYICALLY</w:t>
      </w:r>
      <w:r w:rsidR="00DF351E" w:rsidRPr="00147F57">
        <w:rPr>
          <w:rFonts w:ascii="Times New Roman" w:hAnsi="Times New Roman"/>
        </w:rPr>
        <w:t xml:space="preserve"> </w:t>
      </w:r>
      <w:r w:rsidR="00D82486" w:rsidRPr="00147F57">
        <w:rPr>
          <w:rFonts w:ascii="Times New Roman" w:hAnsi="Times New Roman"/>
        </w:rPr>
        <w:br/>
      </w:r>
      <w:r w:rsidRPr="00147F57">
        <w:rPr>
          <w:rFonts w:ascii="Times New Roman" w:hAnsi="Times New Roman"/>
        </w:rPr>
        <w:t>UNABLE BUT REQUESTS A PROXY</w:t>
      </w:r>
      <w:r w:rsidR="00DF351E"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2B6B06" w:rsidRPr="00147F57">
        <w:rPr>
          <w:rFonts w:ascii="Times New Roman" w:hAnsi="Times New Roman"/>
          <w:sz w:val="2"/>
          <w:szCs w:val="2"/>
        </w:rPr>
        <w:t xml:space="preserve"> </w:t>
      </w:r>
      <w:r w:rsidR="002B6B06" w:rsidRPr="00147F57">
        <w:rPr>
          <w:rFonts w:ascii="Times New Roman" w:hAnsi="Times New Roman"/>
        </w:rPr>
        <w:t>[</w:t>
      </w:r>
      <w:r w:rsidR="00DF351E" w:rsidRPr="00147F57">
        <w:rPr>
          <w:rFonts w:ascii="Times New Roman" w:hAnsi="Times New Roman"/>
        </w:rPr>
        <w:t>GO TO INTRO3]</w:t>
      </w:r>
    </w:p>
    <w:p w14:paraId="4D866CB0" w14:textId="406161E9" w:rsidR="00131829" w:rsidRPr="00147F57" w:rsidRDefault="00131829" w:rsidP="00DA5DA7">
      <w:pPr>
        <w:pStyle w:val="ScriptHangingIndent"/>
        <w:keepNext/>
        <w:keepLines/>
        <w:spacing w:before="360" w:after="180"/>
        <w:rPr>
          <w:rFonts w:ascii="Times New Roman" w:hAnsi="Times New Roman"/>
          <w:b/>
          <w:bCs/>
        </w:rPr>
      </w:pPr>
      <w:r w:rsidRPr="00147F57">
        <w:rPr>
          <w:rFonts w:ascii="Times New Roman" w:hAnsi="Times New Roman"/>
        </w:rPr>
        <w:t>[INTRO2]</w:t>
      </w:r>
      <w:r w:rsidRPr="00147F57">
        <w:tab/>
      </w:r>
      <w:r w:rsidRPr="00147F57">
        <w:rPr>
          <w:rFonts w:ascii="Times New Roman" w:hAnsi="Times New Roman"/>
          <w:b/>
          <w:bCs/>
        </w:rPr>
        <w:t xml:space="preserve">If you need help to complete this interview or if you feel you are unable to complete </w:t>
      </w:r>
      <w:r w:rsidR="0066378C" w:rsidRPr="00147F57">
        <w:rPr>
          <w:rFonts w:ascii="Times New Roman" w:hAnsi="Times New Roman"/>
          <w:b/>
          <w:bCs/>
        </w:rPr>
        <w:t>it</w:t>
      </w:r>
      <w:r w:rsidRPr="00147F57">
        <w:rPr>
          <w:rFonts w:ascii="Times New Roman" w:hAnsi="Times New Roman"/>
          <w:b/>
          <w:bCs/>
        </w:rPr>
        <w:t xml:space="preserve"> by yourself, then you can have a family member or friend help you or do </w:t>
      </w:r>
      <w:r w:rsidR="0066378C" w:rsidRPr="00147F57">
        <w:rPr>
          <w:rFonts w:ascii="Times New Roman" w:hAnsi="Times New Roman"/>
          <w:b/>
          <w:bCs/>
        </w:rPr>
        <w:t>it</w:t>
      </w:r>
      <w:r w:rsidRPr="00147F57">
        <w:rPr>
          <w:rFonts w:ascii="Times New Roman" w:hAnsi="Times New Roman"/>
          <w:b/>
          <w:bCs/>
        </w:rPr>
        <w:t xml:space="preserve"> for you. This person needs to be someone who knows you well and is able to answer questions about the healthcare you received </w:t>
      </w:r>
      <w:r w:rsidR="00CA6869" w:rsidRPr="00147F57">
        <w:rPr>
          <w:rFonts w:ascii="Times New Roman" w:hAnsi="Times New Roman"/>
          <w:b/>
          <w:bCs/>
        </w:rPr>
        <w:t xml:space="preserve">from July through </w:t>
      </w:r>
      <w:r w:rsidR="0037047A" w:rsidRPr="00147F57">
        <w:rPr>
          <w:rFonts w:ascii="Times New Roman" w:hAnsi="Times New Roman"/>
          <w:b/>
          <w:bCs/>
        </w:rPr>
        <w:t>December 202</w:t>
      </w:r>
      <w:r w:rsidR="003916C4" w:rsidRPr="00147F57">
        <w:rPr>
          <w:rFonts w:ascii="Times New Roman" w:hAnsi="Times New Roman"/>
          <w:b/>
          <w:bCs/>
        </w:rPr>
        <w:t>3</w:t>
      </w:r>
      <w:r w:rsidRPr="00147F57">
        <w:rPr>
          <w:rFonts w:ascii="Times New Roman" w:hAnsi="Times New Roman"/>
          <w:b/>
          <w:bCs/>
        </w:rPr>
        <w:t>.</w:t>
      </w:r>
      <w:r w:rsidR="00885656" w:rsidRPr="00147F57">
        <w:rPr>
          <w:rFonts w:ascii="Times New Roman" w:hAnsi="Times New Roman"/>
          <w:b/>
          <w:bCs/>
        </w:rPr>
        <w:t xml:space="preserve"> </w:t>
      </w:r>
      <w:r w:rsidRPr="00147F57">
        <w:rPr>
          <w:rFonts w:ascii="Times New Roman" w:hAnsi="Times New Roman"/>
          <w:b/>
          <w:bCs/>
        </w:rPr>
        <w:t>Is there someone available who could help you or who could do the interview for you?</w:t>
      </w:r>
    </w:p>
    <w:p w14:paraId="39048C7B" w14:textId="1FB757BC" w:rsidR="00131829" w:rsidRPr="00147F57" w:rsidRDefault="00131829" w:rsidP="00961F0B">
      <w:pPr>
        <w:pStyle w:val="ScriptNumberArrows"/>
        <w:tabs>
          <w:tab w:val="clear" w:pos="6300"/>
          <w:tab w:val="clear" w:pos="6840"/>
          <w:tab w:val="left" w:pos="5400"/>
          <w:tab w:val="left" w:pos="5850"/>
        </w:tabs>
        <w:ind w:left="5850" w:hanging="441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00DA063B"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GO TO INTRO2-</w:t>
      </w:r>
      <w:r w:rsidR="00885656" w:rsidRPr="00147F57">
        <w:rPr>
          <w:rFonts w:ascii="Times New Roman" w:hAnsi="Times New Roman"/>
        </w:rPr>
        <w:t>1</w:t>
      </w:r>
      <w:r w:rsidRPr="00147F57">
        <w:rPr>
          <w:rFonts w:ascii="Times New Roman" w:hAnsi="Times New Roman"/>
        </w:rPr>
        <w:t>]</w:t>
      </w:r>
    </w:p>
    <w:p w14:paraId="4F6CEED3" w14:textId="38D266FE" w:rsidR="00F56097" w:rsidRPr="00147F57" w:rsidRDefault="00F56097" w:rsidP="00961F0B">
      <w:pPr>
        <w:pStyle w:val="ScriptNumberArrows"/>
        <w:tabs>
          <w:tab w:val="clear" w:pos="6300"/>
          <w:tab w:val="clear" w:pos="6840"/>
          <w:tab w:val="left" w:pos="5400"/>
          <w:tab w:val="left" w:pos="5850"/>
        </w:tabs>
        <w:ind w:left="5850" w:hanging="4410"/>
        <w:rPr>
          <w:rFonts w:ascii="Times New Roman" w:hAnsi="Times New Roman"/>
        </w:rPr>
      </w:pPr>
      <w:r w:rsidRPr="00147F57">
        <w:rPr>
          <w:rFonts w:ascii="Times New Roman" w:hAnsi="Times New Roman"/>
        </w:rPr>
        <w:t>2</w:t>
      </w:r>
      <w:r w:rsidRPr="00147F57">
        <w:rPr>
          <w:rFonts w:ascii="Times New Roman" w:hAnsi="Times New Roman"/>
        </w:rPr>
        <w:tab/>
      </w:r>
      <w:r w:rsidR="007A73DB" w:rsidRPr="00147F57">
        <w:rPr>
          <w:rFonts w:ascii="Times New Roman" w:hAnsi="Times New Roman"/>
        </w:rPr>
        <w:t xml:space="preserve">PROXY </w:t>
      </w:r>
      <w:r w:rsidRPr="00147F57">
        <w:rPr>
          <w:rFonts w:ascii="Times New Roman" w:hAnsi="Times New Roman"/>
        </w:rPr>
        <w:t>NOT AVAILABLE</w:t>
      </w:r>
      <w:r w:rsidRPr="00147F57">
        <w:rPr>
          <w:rFonts w:ascii="Times New Roman" w:hAnsi="Times New Roman"/>
        </w:rPr>
        <w:tab/>
      </w:r>
      <w:r w:rsidR="00DA063B"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 xml:space="preserve">SCHEDULE CALLBACK] </w:t>
      </w:r>
    </w:p>
    <w:p w14:paraId="7E8E1DC7" w14:textId="3E0CD21E" w:rsidR="00131829" w:rsidRPr="00147F57" w:rsidRDefault="00F56097" w:rsidP="00961F0B">
      <w:pPr>
        <w:pStyle w:val="ScriptNumberArrows"/>
        <w:tabs>
          <w:tab w:val="clear" w:pos="6300"/>
          <w:tab w:val="clear" w:pos="6840"/>
          <w:tab w:val="left" w:pos="5400"/>
          <w:tab w:val="left" w:pos="5850"/>
        </w:tabs>
        <w:ind w:left="5850" w:hanging="4410"/>
        <w:rPr>
          <w:rFonts w:ascii="Times New Roman" w:hAnsi="Times New Roman"/>
        </w:rPr>
      </w:pPr>
      <w:r w:rsidRPr="00147F57">
        <w:rPr>
          <w:rFonts w:ascii="Times New Roman" w:hAnsi="Times New Roman"/>
        </w:rPr>
        <w:t>3</w:t>
      </w:r>
      <w:r w:rsidR="00131829" w:rsidRPr="00147F57">
        <w:rPr>
          <w:rFonts w:ascii="Times New Roman" w:hAnsi="Times New Roman"/>
        </w:rPr>
        <w:tab/>
        <w:t>NO</w:t>
      </w:r>
      <w:r w:rsidR="001238B1" w:rsidRPr="00147F57">
        <w:rPr>
          <w:rFonts w:ascii="Times New Roman" w:hAnsi="Times New Roman"/>
        </w:rPr>
        <w:t>/REFUSAL</w:t>
      </w:r>
      <w:r w:rsidR="004D00F2">
        <w:rPr>
          <w:rFonts w:ascii="Times New Roman" w:hAnsi="Times New Roman"/>
        </w:rPr>
        <w:tab/>
      </w:r>
      <w:r w:rsidR="00CB1FB9"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009141D7" w:rsidRPr="00147F57">
        <w:rPr>
          <w:rFonts w:ascii="Times New Roman" w:hAnsi="Times New Roman"/>
        </w:rPr>
        <w:t>TERMINATE INTERVIEW, CODE AS MENTALLY/</w:t>
      </w:r>
      <w:r w:rsidR="00DC15BE" w:rsidRPr="00147F57">
        <w:rPr>
          <w:rFonts w:ascii="Times New Roman" w:hAnsi="Times New Roman"/>
        </w:rPr>
        <w:br/>
      </w:r>
      <w:r w:rsidR="009141D7" w:rsidRPr="00147F57">
        <w:rPr>
          <w:rFonts w:ascii="Times New Roman" w:hAnsi="Times New Roman"/>
        </w:rPr>
        <w:t>PHYSICALLY INCAPABLE</w:t>
      </w:r>
      <w:r w:rsidR="0000020C" w:rsidRPr="00147F57">
        <w:rPr>
          <w:rFonts w:ascii="Times New Roman" w:hAnsi="Times New Roman"/>
        </w:rPr>
        <w:t>]</w:t>
      </w:r>
    </w:p>
    <w:p w14:paraId="2D1945FE" w14:textId="09C60A32" w:rsidR="00131829" w:rsidRPr="00147F57" w:rsidRDefault="00131829" w:rsidP="009A32E5">
      <w:pPr>
        <w:pStyle w:val="ScriptHangingIndent"/>
        <w:spacing w:before="360" w:after="180"/>
        <w:rPr>
          <w:rFonts w:ascii="Times New Roman" w:hAnsi="Times New Roman"/>
        </w:rPr>
      </w:pPr>
      <w:r w:rsidRPr="00147F57">
        <w:rPr>
          <w:rFonts w:ascii="Times New Roman" w:hAnsi="Times New Roman"/>
        </w:rPr>
        <w:t>[INTRO2-</w:t>
      </w:r>
      <w:r w:rsidR="00885656" w:rsidRPr="00147F57">
        <w:rPr>
          <w:rFonts w:ascii="Times New Roman" w:hAnsi="Times New Roman"/>
        </w:rPr>
        <w:t>1</w:t>
      </w:r>
      <w:r w:rsidRPr="00147F57">
        <w:rPr>
          <w:rFonts w:ascii="Times New Roman" w:hAnsi="Times New Roman"/>
        </w:rPr>
        <w:t>]</w:t>
      </w:r>
      <w:r w:rsidRPr="00147F57">
        <w:rPr>
          <w:rFonts w:ascii="Times New Roman" w:hAnsi="Times New Roman"/>
        </w:rPr>
        <w:tab/>
      </w:r>
      <w:r w:rsidRPr="00147F57">
        <w:rPr>
          <w:rFonts w:ascii="Times New Roman" w:hAnsi="Times New Roman"/>
          <w:b/>
        </w:rPr>
        <w:t>May we have your permission to conduct the telephone interview with this person on your behalf?</w:t>
      </w:r>
    </w:p>
    <w:p w14:paraId="3D9EEDED" w14:textId="7527D6AC" w:rsidR="00131829" w:rsidRPr="00147F57" w:rsidRDefault="00131829" w:rsidP="00CF1014">
      <w:pPr>
        <w:pStyle w:val="ScriptYesNoArrows"/>
        <w:tabs>
          <w:tab w:val="clear" w:pos="2790"/>
          <w:tab w:val="clear" w:pos="3150"/>
          <w:tab w:val="left" w:pos="2880"/>
        </w:tabs>
        <w:ind w:left="3330" w:hanging="189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INTRO</w:t>
      </w:r>
      <w:r w:rsidR="00847291" w:rsidRPr="00147F57">
        <w:rPr>
          <w:rFonts w:ascii="Times New Roman" w:hAnsi="Times New Roman"/>
        </w:rPr>
        <w:t>3</w:t>
      </w:r>
      <w:r w:rsidRPr="00147F57">
        <w:rPr>
          <w:rFonts w:ascii="Times New Roman" w:hAnsi="Times New Roman"/>
        </w:rPr>
        <w:t>-</w:t>
      </w:r>
      <w:r w:rsidR="00847291" w:rsidRPr="00147F57">
        <w:rPr>
          <w:rFonts w:ascii="Times New Roman" w:hAnsi="Times New Roman"/>
        </w:rPr>
        <w:t>1</w:t>
      </w:r>
      <w:r w:rsidRPr="00147F57">
        <w:rPr>
          <w:rFonts w:ascii="Times New Roman" w:hAnsi="Times New Roman"/>
        </w:rPr>
        <w:t>]</w:t>
      </w:r>
    </w:p>
    <w:p w14:paraId="151A6FF9" w14:textId="44E6D3B9" w:rsidR="00131829" w:rsidRPr="00147F57" w:rsidRDefault="00131829" w:rsidP="00CF1014">
      <w:pPr>
        <w:pStyle w:val="ScriptYesNoArrows"/>
        <w:tabs>
          <w:tab w:val="clear" w:pos="2790"/>
          <w:tab w:val="clear" w:pos="3150"/>
          <w:tab w:val="left" w:pos="2880"/>
        </w:tabs>
        <w:ind w:left="3330" w:hanging="1890"/>
        <w:rPr>
          <w:rFonts w:ascii="Times New Roman" w:hAnsi="Times New Roman"/>
        </w:rPr>
      </w:pPr>
      <w:r w:rsidRPr="00147F57">
        <w:rPr>
          <w:rFonts w:ascii="Times New Roman" w:hAnsi="Times New Roman"/>
        </w:rPr>
        <w:t>2</w:t>
      </w:r>
      <w:r w:rsidRPr="00147F57">
        <w:rPr>
          <w:rFonts w:ascii="Times New Roman" w:hAnsi="Times New Roman"/>
        </w:rPr>
        <w:tab/>
        <w:t>NO</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TERMINATE INTERVIEW, CODE AS MENTALLY/PHYSICALLY INCAPABLE</w:t>
      </w:r>
      <w:r w:rsidR="00EF5A6C" w:rsidRPr="00147F57">
        <w:rPr>
          <w:rFonts w:ascii="Times New Roman" w:hAnsi="Times New Roman"/>
        </w:rPr>
        <w:t>]</w:t>
      </w:r>
    </w:p>
    <w:p w14:paraId="36989901" w14:textId="4EB2E516" w:rsidR="00341474" w:rsidRPr="00147F57" w:rsidRDefault="00341474" w:rsidP="00E52DA4">
      <w:pPr>
        <w:pStyle w:val="ScriptIndent"/>
        <w:keepNext/>
        <w:spacing w:before="360" w:after="180"/>
        <w:ind w:hanging="1440"/>
        <w:rPr>
          <w:rFonts w:ascii="Times New Roman" w:hAnsi="Times New Roman"/>
          <w:b/>
        </w:rPr>
      </w:pPr>
      <w:r w:rsidRPr="00147F57">
        <w:rPr>
          <w:rFonts w:ascii="Times New Roman" w:hAnsi="Times New Roman"/>
        </w:rPr>
        <w:t>[INTRO3]</w:t>
      </w:r>
      <w:r w:rsidRPr="00147F57">
        <w:rPr>
          <w:rFonts w:ascii="Times New Roman" w:hAnsi="Times New Roman"/>
        </w:rPr>
        <w:tab/>
      </w:r>
      <w:r w:rsidRPr="00147F57">
        <w:rPr>
          <w:rFonts w:ascii="Times New Roman" w:hAnsi="Times New Roman"/>
          <w:b/>
        </w:rPr>
        <w:t xml:space="preserve">To make sure I understand, </w:t>
      </w:r>
      <w:r w:rsidR="007E7B0A" w:rsidRPr="00147F57">
        <w:rPr>
          <w:rFonts w:ascii="Times New Roman" w:hAnsi="Times New Roman"/>
          <w:b/>
        </w:rPr>
        <w:t xml:space="preserve">I have your permission for this person to </w:t>
      </w:r>
      <w:r w:rsidRPr="00147F57">
        <w:rPr>
          <w:rFonts w:ascii="Times New Roman" w:hAnsi="Times New Roman"/>
          <w:b/>
        </w:rPr>
        <w:t xml:space="preserve">take the survey on your behalf? </w:t>
      </w:r>
    </w:p>
    <w:p w14:paraId="4599609D" w14:textId="7FACD50C" w:rsidR="00341474" w:rsidRPr="00147F57" w:rsidRDefault="00341474" w:rsidP="00CF1014">
      <w:pPr>
        <w:pStyle w:val="ScriptYesNoArrows"/>
        <w:keepNext/>
        <w:tabs>
          <w:tab w:val="clear" w:pos="2790"/>
          <w:tab w:val="clear" w:pos="3150"/>
          <w:tab w:val="left" w:pos="2880"/>
        </w:tabs>
        <w:ind w:left="3420" w:hanging="198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Pr="00147F57">
        <w:rPr>
          <w:rFonts w:ascii="Wingdings" w:eastAsia="Wingdings" w:hAnsi="Wingdings" w:cs="Wingdings"/>
        </w:rPr>
        <w:t></w:t>
      </w:r>
      <w:r w:rsidRPr="00147F57">
        <w:rPr>
          <w:rFonts w:ascii="Times New Roman" w:hAnsi="Times New Roman"/>
        </w:rPr>
        <w:tab/>
        <w:t>[GO TO INTRO</w:t>
      </w:r>
      <w:r w:rsidR="00E74CC1" w:rsidRPr="00147F57">
        <w:rPr>
          <w:rFonts w:ascii="Times New Roman" w:hAnsi="Times New Roman"/>
        </w:rPr>
        <w:t>3-1</w:t>
      </w:r>
      <w:r w:rsidRPr="00147F57">
        <w:rPr>
          <w:rFonts w:ascii="Times New Roman" w:hAnsi="Times New Roman"/>
        </w:rPr>
        <w:t>]</w:t>
      </w:r>
    </w:p>
    <w:p w14:paraId="281C478B" w14:textId="2C5D39CD" w:rsidR="00341474" w:rsidRPr="00147F57" w:rsidRDefault="00341474" w:rsidP="00D962A4">
      <w:pPr>
        <w:pStyle w:val="ScriptYesNoArrows"/>
        <w:keepLines/>
        <w:tabs>
          <w:tab w:val="clear" w:pos="2790"/>
          <w:tab w:val="clear" w:pos="3150"/>
          <w:tab w:val="left" w:pos="2880"/>
        </w:tabs>
        <w:ind w:left="3427" w:hanging="1987"/>
        <w:rPr>
          <w:rFonts w:ascii="Times New Roman" w:hAnsi="Times New Roman"/>
        </w:rPr>
      </w:pPr>
      <w:r w:rsidRPr="00147F57">
        <w:rPr>
          <w:rFonts w:ascii="Times New Roman" w:hAnsi="Times New Roman"/>
        </w:rPr>
        <w:t>2</w:t>
      </w:r>
      <w:r w:rsidRPr="00147F57">
        <w:rPr>
          <w:rFonts w:ascii="Times New Roman" w:hAnsi="Times New Roman"/>
        </w:rPr>
        <w:tab/>
        <w:t>NO</w:t>
      </w:r>
      <w:r w:rsidRPr="00147F57">
        <w:rPr>
          <w:rFonts w:ascii="Times New Roman" w:hAnsi="Times New Roman"/>
        </w:rPr>
        <w:tab/>
      </w:r>
      <w:r w:rsidRPr="00147F57">
        <w:rPr>
          <w:rFonts w:ascii="Wingdings" w:eastAsia="Wingdings" w:hAnsi="Wingdings" w:cs="Wingdings"/>
        </w:rPr>
        <w:t></w:t>
      </w:r>
      <w:r w:rsidRPr="00147F57">
        <w:rPr>
          <w:rFonts w:ascii="Times New Roman" w:hAnsi="Times New Roman"/>
        </w:rPr>
        <w:tab/>
      </w:r>
      <w:r w:rsidR="00271899" w:rsidRPr="00147F57">
        <w:rPr>
          <w:rFonts w:ascii="Times New Roman" w:hAnsi="Times New Roman"/>
        </w:rPr>
        <w:t>[</w:t>
      </w:r>
      <w:r w:rsidRPr="00147F57">
        <w:rPr>
          <w:rFonts w:ascii="Times New Roman" w:hAnsi="Times New Roman"/>
        </w:rPr>
        <w:t>TERMINATE INTERVIEW, CODE AS REFUSED</w:t>
      </w:r>
      <w:r w:rsidR="00271899" w:rsidRPr="00147F57">
        <w:rPr>
          <w:rFonts w:ascii="Times New Roman" w:hAnsi="Times New Roman"/>
        </w:rPr>
        <w:t>]</w:t>
      </w:r>
    </w:p>
    <w:p w14:paraId="4EE6A77B" w14:textId="0A7AB22A" w:rsidR="00131829" w:rsidRPr="00147F57" w:rsidRDefault="00131829" w:rsidP="00D962A4">
      <w:pPr>
        <w:pStyle w:val="ScriptHangingIndent"/>
        <w:keepNext/>
        <w:keepLines/>
        <w:spacing w:before="360" w:after="180"/>
        <w:rPr>
          <w:rFonts w:ascii="Times New Roman" w:hAnsi="Times New Roman"/>
        </w:rPr>
      </w:pPr>
      <w:r w:rsidRPr="00147F57">
        <w:rPr>
          <w:rFonts w:ascii="Times New Roman" w:hAnsi="Times New Roman"/>
        </w:rPr>
        <w:t>[INTRO</w:t>
      </w:r>
      <w:r w:rsidR="00774DAC" w:rsidRPr="00147F57">
        <w:rPr>
          <w:rFonts w:ascii="Times New Roman" w:hAnsi="Times New Roman"/>
        </w:rPr>
        <w:t>3-1</w:t>
      </w:r>
      <w:r w:rsidRPr="00147F57">
        <w:rPr>
          <w:rFonts w:ascii="Times New Roman" w:hAnsi="Times New Roman"/>
        </w:rPr>
        <w:t>]</w:t>
      </w:r>
      <w:r w:rsidRPr="00147F57">
        <w:tab/>
      </w:r>
      <w:r w:rsidRPr="00147F57">
        <w:rPr>
          <w:rFonts w:ascii="Times New Roman" w:hAnsi="Times New Roman"/>
          <w:b/>
          <w:bCs/>
        </w:rPr>
        <w:t xml:space="preserve">Hello, this is </w:t>
      </w:r>
      <w:r w:rsidRPr="00147F57">
        <w:rPr>
          <w:rFonts w:ascii="Times New Roman" w:hAnsi="Times New Roman"/>
        </w:rPr>
        <w:t>{INTERVIEWER NAME}</w:t>
      </w:r>
      <w:r w:rsidRPr="00147F57">
        <w:rPr>
          <w:rFonts w:ascii="Times New Roman" w:hAnsi="Times New Roman"/>
          <w:b/>
          <w:bCs/>
        </w:rPr>
        <w:t xml:space="preserve"> calling from </w:t>
      </w:r>
      <w:r w:rsidRPr="00147F57">
        <w:rPr>
          <w:rFonts w:ascii="Times New Roman" w:hAnsi="Times New Roman"/>
        </w:rPr>
        <w:t>{VENDOR</w:t>
      </w:r>
      <w:r w:rsidR="005E356A" w:rsidRPr="00147F57">
        <w:rPr>
          <w:rFonts w:ascii="Times New Roman" w:hAnsi="Times New Roman"/>
        </w:rPr>
        <w:t xml:space="preserve"> NAME</w:t>
      </w:r>
      <w:r w:rsidRPr="00147F57">
        <w:rPr>
          <w:rFonts w:ascii="Times New Roman" w:hAnsi="Times New Roman"/>
        </w:rPr>
        <w:t>}</w:t>
      </w:r>
      <w:r w:rsidRPr="00147F57">
        <w:rPr>
          <w:rFonts w:ascii="Times New Roman" w:hAnsi="Times New Roman"/>
          <w:b/>
          <w:bCs/>
        </w:rPr>
        <w:t xml:space="preserve"> on behalf of </w:t>
      </w:r>
      <w:r w:rsidRPr="00147F57">
        <w:rPr>
          <w:rFonts w:ascii="Times New Roman" w:hAnsi="Times New Roman"/>
        </w:rPr>
        <w:t>{QHP ISSUER NAME}</w:t>
      </w:r>
      <w:r w:rsidRPr="00147F57">
        <w:rPr>
          <w:rFonts w:ascii="Times New Roman" w:hAnsi="Times New Roman"/>
          <w:b/>
          <w:bCs/>
        </w:rPr>
        <w:t xml:space="preserve">. We are asking you to take part in a confidential study about </w:t>
      </w:r>
      <w:r w:rsidRPr="00147F57">
        <w:rPr>
          <w:rFonts w:ascii="Times New Roman" w:hAnsi="Times New Roman"/>
        </w:rPr>
        <w:t>{ENROLLEE NAME}</w:t>
      </w:r>
      <w:r w:rsidRPr="00147F57">
        <w:rPr>
          <w:rFonts w:ascii="Times New Roman" w:hAnsi="Times New Roman"/>
          <w:b/>
          <w:bCs/>
        </w:rPr>
        <w:t xml:space="preserve">’s healthcare experiences with </w:t>
      </w:r>
      <w:r w:rsidRPr="00147F57">
        <w:rPr>
          <w:rFonts w:ascii="Times New Roman" w:hAnsi="Times New Roman"/>
        </w:rPr>
        <w:t>{QHP ISSUER NAME}</w:t>
      </w:r>
      <w:r w:rsidRPr="00147F57">
        <w:rPr>
          <w:rFonts w:ascii="Times New Roman" w:hAnsi="Times New Roman"/>
          <w:b/>
          <w:bCs/>
        </w:rPr>
        <w:t xml:space="preserve"> </w:t>
      </w:r>
      <w:r w:rsidR="00CA6869" w:rsidRPr="00147F57">
        <w:rPr>
          <w:rFonts w:ascii="Times New Roman" w:hAnsi="Times New Roman"/>
          <w:b/>
          <w:bCs/>
        </w:rPr>
        <w:t xml:space="preserve">from July through </w:t>
      </w:r>
      <w:r w:rsidR="0037047A" w:rsidRPr="00147F57">
        <w:rPr>
          <w:rFonts w:ascii="Times New Roman" w:hAnsi="Times New Roman"/>
          <w:b/>
          <w:bCs/>
        </w:rPr>
        <w:t>December 202</w:t>
      </w:r>
      <w:r w:rsidR="003916C4" w:rsidRPr="00147F57">
        <w:rPr>
          <w:rFonts w:ascii="Times New Roman" w:hAnsi="Times New Roman"/>
          <w:b/>
          <w:bCs/>
        </w:rPr>
        <w:t>3</w:t>
      </w:r>
      <w:r w:rsidRPr="00147F57">
        <w:rPr>
          <w:rFonts w:ascii="Times New Roman" w:hAnsi="Times New Roman"/>
          <w:b/>
          <w:bCs/>
        </w:rPr>
        <w:t xml:space="preserve">. </w:t>
      </w:r>
      <w:r w:rsidRPr="00147F57">
        <w:rPr>
          <w:rFonts w:ascii="Times New Roman" w:hAnsi="Times New Roman"/>
        </w:rPr>
        <w:t>{His/Her}</w:t>
      </w:r>
      <w:r w:rsidRPr="00147F57">
        <w:rPr>
          <w:rFonts w:ascii="Times New Roman" w:hAnsi="Times New Roman"/>
          <w:b/>
          <w:bCs/>
        </w:rPr>
        <w:t xml:space="preserve"> answers are very important and will be used to help people compare health plans in the future. </w:t>
      </w:r>
      <w:r w:rsidRPr="00147F57">
        <w:rPr>
          <w:rFonts w:ascii="Times New Roman" w:hAnsi="Times New Roman"/>
        </w:rPr>
        <w:t>{His/Her}</w:t>
      </w:r>
      <w:r w:rsidRPr="00147F57">
        <w:rPr>
          <w:rFonts w:ascii="Times New Roman" w:hAnsi="Times New Roman"/>
          <w:b/>
          <w:bCs/>
        </w:rPr>
        <w:t xml:space="preserve"> participation is voluntary and will not affect any benefits that </w:t>
      </w:r>
      <w:r w:rsidRPr="00147F57">
        <w:rPr>
          <w:rFonts w:ascii="Times New Roman" w:hAnsi="Times New Roman"/>
        </w:rPr>
        <w:t>{he/she}</w:t>
      </w:r>
      <w:r w:rsidRPr="00147F57">
        <w:rPr>
          <w:rFonts w:ascii="Times New Roman" w:hAnsi="Times New Roman"/>
          <w:b/>
          <w:bCs/>
        </w:rPr>
        <w:t xml:space="preserve"> gets. The interview should take </w:t>
      </w:r>
      <w:r w:rsidR="00563ACF" w:rsidRPr="00147F57">
        <w:rPr>
          <w:rFonts w:ascii="Times New Roman" w:hAnsi="Times New Roman"/>
          <w:b/>
          <w:bCs/>
        </w:rPr>
        <w:t>about</w:t>
      </w:r>
      <w:r w:rsidRPr="00147F57">
        <w:rPr>
          <w:rFonts w:ascii="Times New Roman" w:hAnsi="Times New Roman"/>
          <w:b/>
          <w:bCs/>
        </w:rPr>
        <w:t xml:space="preserve"> </w:t>
      </w:r>
      <w:r w:rsidR="00F0537C" w:rsidRPr="00147F57">
        <w:rPr>
          <w:rFonts w:ascii="Times New Roman" w:hAnsi="Times New Roman"/>
          <w:b/>
          <w:bCs/>
        </w:rPr>
        <w:t>1</w:t>
      </w:r>
      <w:r w:rsidR="003916C4" w:rsidRPr="00147F57">
        <w:rPr>
          <w:rFonts w:ascii="Times New Roman" w:hAnsi="Times New Roman"/>
          <w:b/>
          <w:bCs/>
        </w:rPr>
        <w:t>0</w:t>
      </w:r>
      <w:r w:rsidR="00563ACF" w:rsidRPr="00147F57">
        <w:rPr>
          <w:rFonts w:ascii="Times New Roman" w:hAnsi="Times New Roman"/>
          <w:b/>
          <w:bCs/>
        </w:rPr>
        <w:t xml:space="preserve"> </w:t>
      </w:r>
      <w:r w:rsidRPr="00147F57">
        <w:rPr>
          <w:rFonts w:ascii="Times New Roman" w:hAnsi="Times New Roman"/>
          <w:b/>
          <w:bCs/>
        </w:rPr>
        <w:t xml:space="preserve">minutes to complete. </w:t>
      </w:r>
    </w:p>
    <w:p w14:paraId="79EE3F88" w14:textId="2D4B4E43" w:rsidR="00833943" w:rsidRPr="00147F57" w:rsidRDefault="00131829" w:rsidP="00D962A4">
      <w:pPr>
        <w:pStyle w:val="ScriptIndent"/>
        <w:keepNext/>
        <w:keepLines/>
        <w:rPr>
          <w:rFonts w:ascii="Times New Roman" w:hAnsi="Times New Roman"/>
          <w:b/>
        </w:rPr>
      </w:pPr>
      <w:r w:rsidRPr="00147F57">
        <w:rPr>
          <w:rFonts w:ascii="Times New Roman" w:hAnsi="Times New Roman"/>
          <w:b/>
        </w:rPr>
        <w:t xml:space="preserve">As you answer the survey questions, please remember that you are answering the questions for </w:t>
      </w:r>
      <w:r w:rsidRPr="00147F57">
        <w:rPr>
          <w:rFonts w:ascii="Times New Roman" w:hAnsi="Times New Roman"/>
        </w:rPr>
        <w:t>{him/her}</w:t>
      </w:r>
      <w:r w:rsidRPr="00147F57">
        <w:rPr>
          <w:rFonts w:ascii="Times New Roman" w:hAnsi="Times New Roman"/>
          <w:b/>
        </w:rPr>
        <w:t xml:space="preserve"> and that all survey questions refer to </w:t>
      </w:r>
      <w:r w:rsidRPr="00147F57">
        <w:rPr>
          <w:rFonts w:ascii="Times New Roman" w:hAnsi="Times New Roman"/>
        </w:rPr>
        <w:t>{his/her}</w:t>
      </w:r>
      <w:r w:rsidRPr="00147F57">
        <w:rPr>
          <w:rFonts w:ascii="Times New Roman" w:hAnsi="Times New Roman"/>
          <w:b/>
        </w:rPr>
        <w:t xml:space="preserve"> experiences with </w:t>
      </w:r>
      <w:r w:rsidRPr="00147F57">
        <w:rPr>
          <w:rFonts w:ascii="Times New Roman" w:hAnsi="Times New Roman"/>
        </w:rPr>
        <w:t xml:space="preserve">{his/her} </w:t>
      </w:r>
      <w:r w:rsidRPr="00147F57">
        <w:rPr>
          <w:rFonts w:ascii="Times New Roman" w:hAnsi="Times New Roman"/>
          <w:b/>
        </w:rPr>
        <w:t xml:space="preserve">health plan. Please do not consider your own experiences or information in the answers you provide. </w:t>
      </w:r>
      <w:r w:rsidR="00A51E08" w:rsidRPr="00147F57">
        <w:rPr>
          <w:rFonts w:ascii="Times New Roman" w:hAnsi="Times New Roman"/>
          <w:b/>
        </w:rPr>
        <w:t xml:space="preserve">This call may be monitored or recorded for quality control purposes. </w:t>
      </w:r>
    </w:p>
    <w:p w14:paraId="01B3EB6F" w14:textId="5C9D0EC5" w:rsidR="00131829" w:rsidRPr="00147F57" w:rsidRDefault="00322876" w:rsidP="00D962A4">
      <w:pPr>
        <w:pStyle w:val="ScriptHangingIndent"/>
        <w:keepNext/>
        <w:keepLines/>
        <w:ind w:firstLine="0"/>
        <w:rPr>
          <w:rFonts w:ascii="Times New Roman" w:hAnsi="Times New Roman"/>
        </w:rPr>
      </w:pPr>
      <w:r w:rsidRPr="00147F57">
        <w:rPr>
          <w:rFonts w:ascii="Times New Roman" w:hAnsi="Times New Roman"/>
        </w:rPr>
        <w:t>[</w:t>
      </w:r>
      <w:r w:rsidR="00833943" w:rsidRPr="00147F57">
        <w:rPr>
          <w:rFonts w:ascii="Times New Roman" w:hAnsi="Times New Roman"/>
        </w:rPr>
        <w:t>OPTIONAL TO INCLUDE</w:t>
      </w:r>
      <w:r w:rsidRPr="00147F57">
        <w:rPr>
          <w:rFonts w:ascii="Times New Roman" w:hAnsi="Times New Roman"/>
        </w:rPr>
        <w:t>]</w:t>
      </w:r>
      <w:r w:rsidR="00833943" w:rsidRPr="00147F57">
        <w:rPr>
          <w:rFonts w:ascii="Times New Roman" w:hAnsi="Times New Roman"/>
        </w:rPr>
        <w:t>:</w:t>
      </w:r>
      <w:r w:rsidR="005D666E" w:rsidRPr="00147F57">
        <w:rPr>
          <w:rFonts w:ascii="Times New Roman" w:hAnsi="Times New Roman"/>
        </w:rPr>
        <w:t xml:space="preserve"> </w:t>
      </w:r>
      <w:r w:rsidR="00131829" w:rsidRPr="00147F57">
        <w:rPr>
          <w:rFonts w:ascii="Times New Roman" w:hAnsi="Times New Roman"/>
          <w:b/>
        </w:rPr>
        <w:t xml:space="preserve">If this is a convenient time, I’d like to begin the interview now. </w:t>
      </w:r>
    </w:p>
    <w:p w14:paraId="6E5BBB51" w14:textId="64989C9E" w:rsidR="00131829" w:rsidRPr="00147F57" w:rsidRDefault="00DF7BE2" w:rsidP="00D962A4">
      <w:pPr>
        <w:pStyle w:val="ScriptIndent"/>
        <w:keepNext/>
        <w:keepLines/>
        <w:rPr>
          <w:rFonts w:ascii="Times New Roman" w:hAnsi="Times New Roman"/>
        </w:rPr>
      </w:pPr>
      <w:r w:rsidRPr="00147F57">
        <w:rPr>
          <w:rFonts w:ascii="Times New Roman" w:hAnsi="Times New Roman"/>
        </w:rPr>
        <w:t>(</w:t>
      </w:r>
      <w:r w:rsidR="00131829" w:rsidRPr="00147F57">
        <w:rPr>
          <w:rFonts w:ascii="Times New Roman" w:hAnsi="Times New Roman"/>
        </w:rPr>
        <w:t xml:space="preserve">IF PROXY DOES NOT HAVE TIME TO PARTICIPATE IN INTERVIEW NOW, </w:t>
      </w:r>
      <w:r w:rsidR="00577544" w:rsidRPr="00147F57">
        <w:rPr>
          <w:rFonts w:ascii="Times New Roman" w:hAnsi="Times New Roman"/>
        </w:rPr>
        <w:t>SELECT OPTION 2 TO SCHEDULE A CALLBACK</w:t>
      </w:r>
      <w:r w:rsidR="00131829" w:rsidRPr="00147F57">
        <w:rPr>
          <w:rFonts w:ascii="Times New Roman" w:hAnsi="Times New Roman"/>
        </w:rPr>
        <w:t>.</w:t>
      </w:r>
      <w:r w:rsidRPr="00147F57">
        <w:rPr>
          <w:rFonts w:ascii="Times New Roman" w:hAnsi="Times New Roman"/>
        </w:rPr>
        <w:t>)</w:t>
      </w:r>
      <w:r w:rsidR="001968D5" w:rsidRPr="00147F57">
        <w:rPr>
          <w:rFonts w:ascii="Times New Roman" w:hAnsi="Times New Roman"/>
        </w:rPr>
        <w:t xml:space="preserve"> </w:t>
      </w:r>
    </w:p>
    <w:p w14:paraId="345F3942" w14:textId="26F732F6" w:rsidR="00DA24BA" w:rsidRPr="00147F57" w:rsidRDefault="00E01300" w:rsidP="00D962A4">
      <w:pPr>
        <w:pStyle w:val="ScriptIndent"/>
        <w:keepNext/>
        <w:keepLines/>
        <w:rPr>
          <w:rFonts w:ascii="Times New Roman" w:hAnsi="Times New Roman"/>
        </w:rPr>
      </w:pPr>
      <w:r w:rsidRPr="00147F57">
        <w:rPr>
          <w:rFonts w:ascii="Times New Roman" w:hAnsi="Times New Roman"/>
        </w:rPr>
        <w:t>(</w:t>
      </w:r>
      <w:r w:rsidR="007262F8" w:rsidRPr="00147F57">
        <w:rPr>
          <w:rFonts w:ascii="Times New Roman" w:hAnsi="Times New Roman"/>
        </w:rPr>
        <w:t>DURING INTERVIEW</w:t>
      </w:r>
      <w:r w:rsidR="001F1F2B" w:rsidRPr="00147F57">
        <w:rPr>
          <w:rFonts w:ascii="Times New Roman" w:hAnsi="Times New Roman"/>
        </w:rPr>
        <w:t>,</w:t>
      </w:r>
      <w:r w:rsidR="007262F8" w:rsidRPr="00147F57">
        <w:rPr>
          <w:rFonts w:ascii="Times New Roman" w:hAnsi="Times New Roman"/>
        </w:rPr>
        <w:t xml:space="preserve"> REMIND THE PROXY </w:t>
      </w:r>
      <w:r w:rsidR="00405BF0" w:rsidRPr="00147F57">
        <w:rPr>
          <w:rFonts w:ascii="Times New Roman" w:hAnsi="Times New Roman"/>
        </w:rPr>
        <w:t xml:space="preserve">THAT </w:t>
      </w:r>
      <w:r w:rsidR="005F03BE" w:rsidRPr="00147F57">
        <w:rPr>
          <w:rFonts w:ascii="Times New Roman" w:hAnsi="Times New Roman"/>
        </w:rPr>
        <w:t>HE/SHE IS</w:t>
      </w:r>
      <w:r w:rsidR="007262F8" w:rsidRPr="00147F57">
        <w:rPr>
          <w:rFonts w:ascii="Times New Roman" w:hAnsi="Times New Roman"/>
        </w:rPr>
        <w:t xml:space="preserve"> ANSWERING ABOUT THE SAMPLED </w:t>
      </w:r>
      <w:r w:rsidR="00847291" w:rsidRPr="00147F57">
        <w:rPr>
          <w:rFonts w:ascii="Times New Roman" w:hAnsi="Times New Roman"/>
        </w:rPr>
        <w:t>ENROLLEE</w:t>
      </w:r>
      <w:r w:rsidR="007262F8" w:rsidRPr="00147F57">
        <w:rPr>
          <w:rFonts w:ascii="Times New Roman" w:hAnsi="Times New Roman"/>
        </w:rPr>
        <w:t xml:space="preserve">, NOT </w:t>
      </w:r>
      <w:r w:rsidR="0025285C" w:rsidRPr="00147F57">
        <w:rPr>
          <w:rFonts w:ascii="Times New Roman" w:hAnsi="Times New Roman"/>
        </w:rPr>
        <w:t>HIMSELF/HERSELF</w:t>
      </w:r>
      <w:r w:rsidR="007262F8" w:rsidRPr="00147F57">
        <w:rPr>
          <w:rFonts w:ascii="Times New Roman" w:hAnsi="Times New Roman"/>
        </w:rPr>
        <w:t>.</w:t>
      </w:r>
      <w:r w:rsidRPr="00147F57">
        <w:rPr>
          <w:rFonts w:ascii="Times New Roman" w:hAnsi="Times New Roman"/>
        </w:rPr>
        <w:t>)</w:t>
      </w:r>
    </w:p>
    <w:p w14:paraId="4AC048B3" w14:textId="6D2859AD" w:rsidR="00CF7ABD" w:rsidRPr="00147F57" w:rsidRDefault="00CF7ABD" w:rsidP="00D962A4">
      <w:pPr>
        <w:pStyle w:val="ScriptIndent"/>
        <w:keepNext/>
        <w:keepLines/>
        <w:rPr>
          <w:rFonts w:ascii="Times New Roman" w:hAnsi="Times New Roman"/>
        </w:rPr>
      </w:pPr>
      <w:r w:rsidRPr="00147F57">
        <w:rPr>
          <w:rFonts w:ascii="Times New Roman" w:hAnsi="Times New Roman"/>
        </w:rPr>
        <w:t xml:space="preserve">[FOR PROXY </w:t>
      </w:r>
      <w:r w:rsidR="00E9302F" w:rsidRPr="00147F57">
        <w:rPr>
          <w:rFonts w:ascii="Times New Roman" w:hAnsi="Times New Roman"/>
        </w:rPr>
        <w:t xml:space="preserve">INTERVIEWS, </w:t>
      </w:r>
      <w:r w:rsidR="00847291" w:rsidRPr="00147F57">
        <w:rPr>
          <w:rFonts w:ascii="Times New Roman" w:hAnsi="Times New Roman"/>
        </w:rPr>
        <w:t xml:space="preserve">REPLACE SECOND PERSON PRONOUNS (YOU, YOUR, ETC.) WITH THIRD PERSON PRONOUNS (HIS/HER, HIM/HER, HE/SHE) FOR ALL </w:t>
      </w:r>
      <w:r w:rsidRPr="00147F57">
        <w:rPr>
          <w:rFonts w:ascii="Times New Roman" w:hAnsi="Times New Roman"/>
        </w:rPr>
        <w:t>SURVEY QUESTIONS</w:t>
      </w:r>
      <w:r w:rsidR="00E9302F" w:rsidRPr="00147F57">
        <w:rPr>
          <w:rFonts w:ascii="Times New Roman" w:hAnsi="Times New Roman"/>
        </w:rPr>
        <w:t xml:space="preserve"> AND INTERVIEWER </w:t>
      </w:r>
      <w:r w:rsidR="00847291" w:rsidRPr="00147F57">
        <w:rPr>
          <w:rFonts w:ascii="Times New Roman" w:hAnsi="Times New Roman"/>
        </w:rPr>
        <w:t>PROBES</w:t>
      </w:r>
      <w:r w:rsidRPr="00147F57">
        <w:rPr>
          <w:rFonts w:ascii="Times New Roman" w:hAnsi="Times New Roman"/>
        </w:rPr>
        <w:t xml:space="preserve">. ADJUST SENTENCE AS NECESSARY TO BE GRAMMATICALLY CORRECT.] </w:t>
      </w:r>
    </w:p>
    <w:p w14:paraId="115900C0" w14:textId="70FF34BE" w:rsidR="00240C5E" w:rsidRPr="00147F57" w:rsidRDefault="00240C5E" w:rsidP="00D962A4">
      <w:pPr>
        <w:pStyle w:val="ScriptNumberArrows"/>
        <w:keepNext/>
        <w:keepLines/>
        <w:tabs>
          <w:tab w:val="clear" w:pos="6300"/>
          <w:tab w:val="clear" w:pos="6840"/>
          <w:tab w:val="left" w:pos="5760"/>
          <w:tab w:val="left" w:pos="6210"/>
        </w:tabs>
        <w:rPr>
          <w:rFonts w:ascii="Times New Roman" w:hAnsi="Times New Roman"/>
        </w:rPr>
      </w:pPr>
      <w:r w:rsidRPr="00147F57">
        <w:rPr>
          <w:rFonts w:ascii="Times New Roman" w:hAnsi="Times New Roman"/>
        </w:rPr>
        <w:t>1</w:t>
      </w:r>
      <w:r w:rsidRPr="00147F57">
        <w:rPr>
          <w:rFonts w:ascii="Times New Roman" w:hAnsi="Times New Roman"/>
        </w:rPr>
        <w:tab/>
        <w:t>YES/CONTINU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QUESTION 6</w:t>
      </w:r>
      <w:r w:rsidR="00835AAD" w:rsidRPr="00147F57">
        <w:rPr>
          <w:rFonts w:ascii="Times New Roman" w:hAnsi="Times New Roman"/>
        </w:rPr>
        <w:t>1</w:t>
      </w:r>
      <w:r w:rsidRPr="00147F57">
        <w:rPr>
          <w:rFonts w:ascii="Times New Roman" w:hAnsi="Times New Roman"/>
        </w:rPr>
        <w:t>]</w:t>
      </w:r>
    </w:p>
    <w:p w14:paraId="1E7E70AE" w14:textId="0AFAD89F" w:rsidR="00240C5E" w:rsidRPr="00147F57" w:rsidRDefault="00240C5E" w:rsidP="00D962A4">
      <w:pPr>
        <w:pStyle w:val="ScriptNumberArrows"/>
        <w:keepNext/>
        <w:keepLines/>
        <w:tabs>
          <w:tab w:val="clear" w:pos="2160"/>
          <w:tab w:val="clear" w:pos="6300"/>
          <w:tab w:val="clear" w:pos="6840"/>
          <w:tab w:val="left" w:pos="5760"/>
          <w:tab w:val="left" w:pos="6210"/>
        </w:tabs>
        <w:rPr>
          <w:rFonts w:ascii="Times New Roman" w:hAnsi="Times New Roman"/>
        </w:rPr>
      </w:pPr>
      <w:r w:rsidRPr="00147F57">
        <w:rPr>
          <w:rFonts w:ascii="Times New Roman" w:hAnsi="Times New Roman"/>
        </w:rPr>
        <w:t>2</w:t>
      </w:r>
      <w:r w:rsidRPr="00147F57">
        <w:rPr>
          <w:rFonts w:ascii="Times New Roman" w:hAnsi="Times New Roman"/>
        </w:rPr>
        <w:tab/>
      </w:r>
      <w:r w:rsidR="00472BA3" w:rsidRPr="00147F57">
        <w:rPr>
          <w:rFonts w:ascii="Times New Roman" w:hAnsi="Times New Roman"/>
        </w:rPr>
        <w:t xml:space="preserve">PROXY </w:t>
      </w:r>
      <w:r w:rsidRPr="00147F57">
        <w:rPr>
          <w:rFonts w:ascii="Times New Roman" w:hAnsi="Times New Roman"/>
        </w:rPr>
        <w:t>NOT AVAILABL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SCHEDULE CALLBACK]</w:t>
      </w:r>
    </w:p>
    <w:p w14:paraId="4570C036" w14:textId="5D54A75F" w:rsidR="003A68C6" w:rsidRPr="00147F57" w:rsidRDefault="00240C5E" w:rsidP="00E938D9">
      <w:pPr>
        <w:pStyle w:val="ScriptNumberArrows"/>
        <w:tabs>
          <w:tab w:val="clear" w:pos="6300"/>
          <w:tab w:val="clear" w:pos="6840"/>
          <w:tab w:val="left" w:pos="5760"/>
          <w:tab w:val="left" w:pos="6210"/>
        </w:tabs>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CODE AS REFUSAL]</w:t>
      </w:r>
    </w:p>
    <w:p w14:paraId="6D449234" w14:textId="58DDA7D6" w:rsidR="002E3006" w:rsidRPr="00147F57" w:rsidRDefault="00642C4E" w:rsidP="00E52DA4">
      <w:pPr>
        <w:pStyle w:val="ScriptIndent"/>
        <w:keepNext/>
        <w:keepLines/>
        <w:spacing w:before="360" w:after="0"/>
        <w:ind w:left="0"/>
        <w:rPr>
          <w:rFonts w:ascii="Times New Roman" w:hAnsi="Times New Roman"/>
        </w:rPr>
      </w:pPr>
      <w:r w:rsidRPr="00147F57">
        <w:rPr>
          <w:rFonts w:ascii="Times New Roman" w:hAnsi="Times New Roman"/>
        </w:rPr>
        <w:t>[</w:t>
      </w:r>
      <w:r w:rsidR="002E3006" w:rsidRPr="00147F57">
        <w:rPr>
          <w:rFonts w:ascii="Times New Roman" w:hAnsi="Times New Roman"/>
        </w:rPr>
        <w:t>INTRO</w:t>
      </w:r>
      <w:r w:rsidR="00774DAC" w:rsidRPr="00147F57">
        <w:rPr>
          <w:rFonts w:ascii="Times New Roman" w:hAnsi="Times New Roman"/>
        </w:rPr>
        <w:t>4</w:t>
      </w:r>
      <w:r w:rsidR="002D2709" w:rsidRPr="00147F57">
        <w:rPr>
          <w:rFonts w:ascii="Times New Roman" w:hAnsi="Times New Roman"/>
        </w:rPr>
        <w:t xml:space="preserve">: </w:t>
      </w:r>
      <w:r w:rsidR="002E3006" w:rsidRPr="00147F57">
        <w:rPr>
          <w:rFonts w:ascii="Times New Roman" w:hAnsi="Times New Roman"/>
        </w:rPr>
        <w:t>INBOUND REQUESTS</w:t>
      </w:r>
      <w:r w:rsidRPr="00147F57">
        <w:rPr>
          <w:rFonts w:ascii="Times New Roman" w:hAnsi="Times New Roman"/>
        </w:rPr>
        <w:t>]</w:t>
      </w:r>
    </w:p>
    <w:p w14:paraId="23C68E25" w14:textId="2B081077" w:rsidR="00821DA7" w:rsidRPr="00147F57" w:rsidRDefault="001A0ACA" w:rsidP="5CC65D7D">
      <w:pPr>
        <w:pStyle w:val="ScriptIndent"/>
        <w:keepNext/>
        <w:keepLines/>
        <w:contextualSpacing/>
        <w:rPr>
          <w:rFonts w:ascii="Times New Roman" w:hAnsi="Times New Roman"/>
          <w:b/>
          <w:bCs/>
        </w:rPr>
      </w:pPr>
      <w:r w:rsidRPr="00147F57">
        <w:rPr>
          <w:rFonts w:ascii="Times New Roman" w:hAnsi="Times New Roman"/>
          <w:b/>
          <w:bCs/>
        </w:rPr>
        <w:t xml:space="preserve">Hello, </w:t>
      </w:r>
      <w:r w:rsidR="000B2448" w:rsidRPr="00147F57">
        <w:rPr>
          <w:rFonts w:ascii="Times New Roman" w:hAnsi="Times New Roman"/>
        </w:rPr>
        <w:t>{</w:t>
      </w:r>
      <w:r w:rsidRPr="00147F57">
        <w:rPr>
          <w:rFonts w:ascii="Times New Roman" w:hAnsi="Times New Roman"/>
        </w:rPr>
        <w:t>ENROLLEE’S NAME</w:t>
      </w:r>
      <w:r w:rsidR="000B2448" w:rsidRPr="00147F57">
        <w:rPr>
          <w:rFonts w:ascii="Times New Roman" w:hAnsi="Times New Roman"/>
        </w:rPr>
        <w:t>}</w:t>
      </w:r>
      <w:r w:rsidR="000365C0" w:rsidRPr="00147F57">
        <w:rPr>
          <w:rFonts w:ascii="Times New Roman" w:hAnsi="Times New Roman"/>
          <w:b/>
          <w:bCs/>
        </w:rPr>
        <w:t xml:space="preserve">. </w:t>
      </w:r>
      <w:r w:rsidR="00821DA7" w:rsidRPr="00147F57">
        <w:rPr>
          <w:rFonts w:ascii="Times New Roman" w:hAnsi="Times New Roman"/>
          <w:b/>
          <w:bCs/>
        </w:rPr>
        <w:t>Thank you for</w:t>
      </w:r>
      <w:r w:rsidR="0014276C" w:rsidRPr="00147F57">
        <w:rPr>
          <w:rFonts w:ascii="Times New Roman" w:hAnsi="Times New Roman"/>
          <w:b/>
          <w:bCs/>
        </w:rPr>
        <w:t xml:space="preserve"> your </w:t>
      </w:r>
      <w:r w:rsidR="00856CA1" w:rsidRPr="00147F57">
        <w:rPr>
          <w:rFonts w:ascii="Times New Roman" w:hAnsi="Times New Roman"/>
          <w:b/>
          <w:bCs/>
        </w:rPr>
        <w:t>call and</w:t>
      </w:r>
      <w:r w:rsidR="00821DA7" w:rsidRPr="00147F57">
        <w:rPr>
          <w:rFonts w:ascii="Times New Roman" w:hAnsi="Times New Roman"/>
          <w:b/>
          <w:bCs/>
        </w:rPr>
        <w:t xml:space="preserve"> interest in the survey. Your partic</w:t>
      </w:r>
      <w:r w:rsidR="005A777F" w:rsidRPr="00147F57">
        <w:rPr>
          <w:rFonts w:ascii="Times New Roman" w:hAnsi="Times New Roman"/>
          <w:b/>
          <w:bCs/>
        </w:rPr>
        <w:t>i</w:t>
      </w:r>
      <w:r w:rsidR="00F1442B" w:rsidRPr="00147F57">
        <w:rPr>
          <w:rFonts w:ascii="Times New Roman" w:hAnsi="Times New Roman"/>
          <w:b/>
          <w:bCs/>
        </w:rPr>
        <w:t>pation is very important to the</w:t>
      </w:r>
      <w:r w:rsidR="00821DA7" w:rsidRPr="00147F57">
        <w:rPr>
          <w:rFonts w:ascii="Times New Roman" w:hAnsi="Times New Roman"/>
          <w:b/>
          <w:bCs/>
        </w:rPr>
        <w:t xml:space="preserve"> s</w:t>
      </w:r>
      <w:r w:rsidR="00F1442B" w:rsidRPr="00147F57">
        <w:rPr>
          <w:rFonts w:ascii="Times New Roman" w:hAnsi="Times New Roman"/>
          <w:b/>
          <w:bCs/>
        </w:rPr>
        <w:t>tudy</w:t>
      </w:r>
      <w:r w:rsidR="0086004E" w:rsidRPr="00147F57">
        <w:rPr>
          <w:rFonts w:ascii="Times New Roman" w:hAnsi="Times New Roman"/>
          <w:b/>
          <w:bCs/>
        </w:rPr>
        <w:t xml:space="preserve"> and </w:t>
      </w:r>
      <w:r w:rsidR="00F1442B" w:rsidRPr="00147F57">
        <w:rPr>
          <w:rFonts w:ascii="Times New Roman" w:hAnsi="Times New Roman"/>
          <w:b/>
          <w:bCs/>
        </w:rPr>
        <w:t xml:space="preserve">your answers </w:t>
      </w:r>
      <w:r w:rsidR="0086004E" w:rsidRPr="00147F57">
        <w:rPr>
          <w:rFonts w:ascii="Times New Roman" w:hAnsi="Times New Roman"/>
          <w:b/>
          <w:bCs/>
        </w:rPr>
        <w:t>will be used to help people compare health plans in the future</w:t>
      </w:r>
      <w:r w:rsidR="00821DA7" w:rsidRPr="00147F57">
        <w:rPr>
          <w:rFonts w:ascii="Times New Roman" w:hAnsi="Times New Roman"/>
          <w:b/>
          <w:bCs/>
        </w:rPr>
        <w:t xml:space="preserve">. </w:t>
      </w:r>
      <w:r w:rsidR="00856CA1" w:rsidRPr="00147F57">
        <w:rPr>
          <w:rFonts w:ascii="Times New Roman" w:hAnsi="Times New Roman"/>
          <w:b/>
          <w:bCs/>
        </w:rPr>
        <w:t>Before we begin, I would like to remind you that</w:t>
      </w:r>
      <w:r w:rsidR="00821DA7" w:rsidRPr="00147F57">
        <w:rPr>
          <w:rFonts w:ascii="Times New Roman" w:hAnsi="Times New Roman"/>
          <w:b/>
          <w:bCs/>
        </w:rPr>
        <w:t xml:space="preserve"> this is a confidential study about your</w:t>
      </w:r>
      <w:r w:rsidR="00821DA7" w:rsidRPr="00147F57">
        <w:rPr>
          <w:rFonts w:ascii="Times New Roman" w:hAnsi="Times New Roman"/>
        </w:rPr>
        <w:t xml:space="preserve"> </w:t>
      </w:r>
      <w:r w:rsidR="00821DA7" w:rsidRPr="00147F57">
        <w:rPr>
          <w:rFonts w:ascii="Times New Roman" w:hAnsi="Times New Roman"/>
          <w:b/>
          <w:bCs/>
        </w:rPr>
        <w:t xml:space="preserve">healthcare experiences with </w:t>
      </w:r>
      <w:r w:rsidR="00821DA7" w:rsidRPr="00147F57">
        <w:rPr>
          <w:rFonts w:ascii="Times New Roman" w:hAnsi="Times New Roman"/>
        </w:rPr>
        <w:t>{QHP ISSUER NAME}</w:t>
      </w:r>
      <w:r w:rsidR="00821DA7" w:rsidRPr="00147F57">
        <w:rPr>
          <w:rFonts w:ascii="Times New Roman" w:hAnsi="Times New Roman"/>
          <w:b/>
          <w:bCs/>
        </w:rPr>
        <w:t xml:space="preserve"> </w:t>
      </w:r>
      <w:r w:rsidR="00CA6869" w:rsidRPr="00147F57">
        <w:rPr>
          <w:rFonts w:ascii="Times New Roman" w:hAnsi="Times New Roman"/>
          <w:b/>
          <w:bCs/>
        </w:rPr>
        <w:t xml:space="preserve">from July through </w:t>
      </w:r>
      <w:r w:rsidR="0037047A" w:rsidRPr="00147F57">
        <w:rPr>
          <w:rFonts w:ascii="Times New Roman" w:hAnsi="Times New Roman"/>
          <w:b/>
          <w:bCs/>
        </w:rPr>
        <w:t>December 202</w:t>
      </w:r>
      <w:r w:rsidR="003916C4" w:rsidRPr="00147F57">
        <w:rPr>
          <w:rFonts w:ascii="Times New Roman" w:hAnsi="Times New Roman"/>
          <w:b/>
          <w:bCs/>
        </w:rPr>
        <w:t>3</w:t>
      </w:r>
      <w:r w:rsidR="00821DA7" w:rsidRPr="00147F57">
        <w:rPr>
          <w:rFonts w:ascii="Times New Roman" w:hAnsi="Times New Roman"/>
          <w:b/>
          <w:bCs/>
        </w:rPr>
        <w:t>. Your answers will not affect any benefits you get. Th</w:t>
      </w:r>
      <w:r w:rsidR="00F016FB" w:rsidRPr="00147F57">
        <w:rPr>
          <w:rFonts w:ascii="Times New Roman" w:hAnsi="Times New Roman"/>
          <w:b/>
          <w:bCs/>
        </w:rPr>
        <w:t>is</w:t>
      </w:r>
      <w:r w:rsidR="00821DA7" w:rsidRPr="00147F57">
        <w:rPr>
          <w:rFonts w:ascii="Times New Roman" w:hAnsi="Times New Roman"/>
          <w:b/>
          <w:bCs/>
        </w:rPr>
        <w:t xml:space="preserve"> interview </w:t>
      </w:r>
      <w:r w:rsidR="00F1442B" w:rsidRPr="00147F57">
        <w:rPr>
          <w:rFonts w:ascii="Times New Roman" w:hAnsi="Times New Roman"/>
          <w:b/>
          <w:bCs/>
        </w:rPr>
        <w:t>should</w:t>
      </w:r>
      <w:r w:rsidR="00821DA7" w:rsidRPr="00147F57">
        <w:rPr>
          <w:rFonts w:ascii="Times New Roman" w:hAnsi="Times New Roman"/>
          <w:b/>
          <w:bCs/>
        </w:rPr>
        <w:t xml:space="preserve"> take </w:t>
      </w:r>
      <w:r w:rsidR="00563ACF" w:rsidRPr="00147F57">
        <w:rPr>
          <w:rFonts w:ascii="Times New Roman" w:hAnsi="Times New Roman"/>
          <w:b/>
          <w:bCs/>
        </w:rPr>
        <w:t>about</w:t>
      </w:r>
      <w:r w:rsidR="00821DA7" w:rsidRPr="00147F57">
        <w:rPr>
          <w:rFonts w:ascii="Times New Roman" w:hAnsi="Times New Roman"/>
          <w:b/>
          <w:bCs/>
        </w:rPr>
        <w:t xml:space="preserve"> 1</w:t>
      </w:r>
      <w:r w:rsidR="003916C4" w:rsidRPr="00147F57">
        <w:rPr>
          <w:rFonts w:ascii="Times New Roman" w:hAnsi="Times New Roman"/>
          <w:b/>
          <w:bCs/>
        </w:rPr>
        <w:t>0</w:t>
      </w:r>
      <w:r w:rsidR="00821DA7" w:rsidRPr="00147F57">
        <w:rPr>
          <w:rFonts w:ascii="Times New Roman" w:hAnsi="Times New Roman"/>
          <w:b/>
          <w:bCs/>
        </w:rPr>
        <w:t xml:space="preserve"> minutes</w:t>
      </w:r>
      <w:r w:rsidR="00F1442B" w:rsidRPr="00147F57">
        <w:rPr>
          <w:rFonts w:ascii="Times New Roman" w:hAnsi="Times New Roman"/>
          <w:b/>
          <w:bCs/>
        </w:rPr>
        <w:t xml:space="preserve"> to complete</w:t>
      </w:r>
      <w:r w:rsidR="00821DA7" w:rsidRPr="00147F57">
        <w:rPr>
          <w:rFonts w:ascii="Times New Roman" w:hAnsi="Times New Roman"/>
          <w:b/>
          <w:bCs/>
        </w:rPr>
        <w:t xml:space="preserve">. This call may be monitored or recorded for quality control purposes.  </w:t>
      </w:r>
    </w:p>
    <w:p w14:paraId="6DD8CF41" w14:textId="0C011C34" w:rsidR="002E3006" w:rsidRPr="00147F57" w:rsidRDefault="008E0BFE" w:rsidP="00E52DA4">
      <w:pPr>
        <w:pStyle w:val="ScriptHangingIndent"/>
        <w:keepNext/>
        <w:keepLines/>
        <w:ind w:firstLine="0"/>
        <w:rPr>
          <w:rFonts w:ascii="Times New Roman" w:hAnsi="Times New Roman"/>
        </w:rPr>
      </w:pPr>
      <w:r w:rsidRPr="00147F57">
        <w:rPr>
          <w:rFonts w:ascii="Times New Roman" w:hAnsi="Times New Roman"/>
        </w:rPr>
        <w:t>[</w:t>
      </w:r>
      <w:r w:rsidR="000B2448" w:rsidRPr="00147F57">
        <w:rPr>
          <w:rFonts w:ascii="Times New Roman" w:hAnsi="Times New Roman"/>
        </w:rPr>
        <w:t>OPTIONAL TO INCLUDE</w:t>
      </w:r>
      <w:r w:rsidRPr="00147F57">
        <w:rPr>
          <w:rFonts w:ascii="Times New Roman" w:hAnsi="Times New Roman"/>
        </w:rPr>
        <w:t>]</w:t>
      </w:r>
      <w:r w:rsidR="000B2448" w:rsidRPr="00147F57">
        <w:rPr>
          <w:rFonts w:ascii="Times New Roman" w:hAnsi="Times New Roman"/>
        </w:rPr>
        <w:t xml:space="preserve">: </w:t>
      </w:r>
      <w:r w:rsidR="000B2448" w:rsidRPr="00147F57">
        <w:rPr>
          <w:rFonts w:ascii="Times New Roman" w:hAnsi="Times New Roman"/>
          <w:b/>
        </w:rPr>
        <w:t>If this is a convenient time, I’d like to begin the interview now.</w:t>
      </w:r>
    </w:p>
    <w:p w14:paraId="7BB1596B" w14:textId="28F2D5FC" w:rsidR="00DA24BA" w:rsidRPr="00147F57" w:rsidRDefault="00DF7BE2" w:rsidP="00CF1014">
      <w:pPr>
        <w:pStyle w:val="ScriptHangingIndent"/>
        <w:keepNext/>
        <w:keepLines/>
        <w:spacing w:after="240"/>
        <w:ind w:firstLine="0"/>
        <w:rPr>
          <w:rFonts w:ascii="Times New Roman" w:hAnsi="Times New Roman"/>
        </w:rPr>
      </w:pPr>
      <w:r w:rsidRPr="00147F57">
        <w:rPr>
          <w:rFonts w:ascii="Times New Roman" w:hAnsi="Times New Roman"/>
        </w:rPr>
        <w:t>(</w:t>
      </w:r>
      <w:r w:rsidR="00435AE4" w:rsidRPr="00147F57">
        <w:rPr>
          <w:rFonts w:ascii="Times New Roman" w:hAnsi="Times New Roman"/>
        </w:rPr>
        <w:t>ANSWER ANY QUESTIONS</w:t>
      </w:r>
      <w:r w:rsidR="00DA24BA" w:rsidRPr="00147F57">
        <w:rPr>
          <w:rFonts w:ascii="Times New Roman" w:hAnsi="Times New Roman"/>
        </w:rPr>
        <w:t>.)</w:t>
      </w:r>
      <w:r w:rsidR="00435AE4" w:rsidRPr="00147F57">
        <w:rPr>
          <w:rFonts w:ascii="Times New Roman" w:hAnsi="Times New Roman"/>
        </w:rPr>
        <w:t xml:space="preserve"> </w:t>
      </w:r>
    </w:p>
    <w:p w14:paraId="331FD668" w14:textId="2D10711B" w:rsidR="00D86B98" w:rsidRPr="00147F57" w:rsidRDefault="00D86B98"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1</w:t>
      </w:r>
      <w:r w:rsidRPr="00147F57">
        <w:rPr>
          <w:rFonts w:ascii="Times New Roman" w:hAnsi="Times New Roman"/>
        </w:rPr>
        <w:tab/>
        <w:t>YES</w:t>
      </w:r>
      <w:r w:rsidR="00F32093" w:rsidRPr="00147F57">
        <w:rPr>
          <w:rFonts w:ascii="Times New Roman" w:hAnsi="Times New Roman"/>
        </w:rPr>
        <w:t>/CONTINU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QUESTION 6</w:t>
      </w:r>
      <w:r w:rsidR="00835AAD" w:rsidRPr="00147F57">
        <w:rPr>
          <w:rFonts w:ascii="Times New Roman" w:hAnsi="Times New Roman"/>
        </w:rPr>
        <w:t>1</w:t>
      </w:r>
      <w:r w:rsidRPr="00147F57">
        <w:rPr>
          <w:rFonts w:ascii="Times New Roman" w:hAnsi="Times New Roman"/>
        </w:rPr>
        <w:t>]</w:t>
      </w:r>
    </w:p>
    <w:p w14:paraId="677125D3" w14:textId="45EA63FF" w:rsidR="00D86B98" w:rsidRPr="00147F57" w:rsidRDefault="00D86B98" w:rsidP="00E938D9">
      <w:pPr>
        <w:pStyle w:val="ScriptNumberArrows"/>
        <w:tabs>
          <w:tab w:val="clear" w:pos="2160"/>
          <w:tab w:val="clear" w:pos="6300"/>
          <w:tab w:val="clear" w:pos="6840"/>
          <w:tab w:val="left" w:pos="6120"/>
          <w:tab w:val="left" w:pos="6570"/>
        </w:tabs>
        <w:rPr>
          <w:rFonts w:ascii="Times New Roman" w:hAnsi="Times New Roman"/>
        </w:rPr>
      </w:pPr>
      <w:r w:rsidRPr="00147F57">
        <w:rPr>
          <w:rFonts w:ascii="Times New Roman" w:hAnsi="Times New Roman"/>
        </w:rPr>
        <w:t>2</w:t>
      </w:r>
      <w:r w:rsidRPr="00147F57">
        <w:rPr>
          <w:rFonts w:ascii="Times New Roman" w:hAnsi="Times New Roman"/>
        </w:rPr>
        <w:tab/>
      </w:r>
      <w:r w:rsidR="00577544" w:rsidRPr="00147F57">
        <w:rPr>
          <w:rFonts w:ascii="Times New Roman" w:hAnsi="Times New Roman"/>
        </w:rPr>
        <w:t>NOT AVAILABL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SCHEDULE CALLBACK]</w:t>
      </w:r>
    </w:p>
    <w:p w14:paraId="7AC50BE1" w14:textId="5C253C45" w:rsidR="00D86B98" w:rsidRPr="00147F57" w:rsidRDefault="00D86B98"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CODE AS REFUSAL]</w:t>
      </w:r>
    </w:p>
    <w:p w14:paraId="7465BD15" w14:textId="00214C7D" w:rsidR="00D86B98" w:rsidRPr="00147F57" w:rsidRDefault="00D86B98"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4</w:t>
      </w:r>
      <w:r w:rsidRPr="00147F57">
        <w:rPr>
          <w:rFonts w:ascii="Times New Roman" w:hAnsi="Times New Roman"/>
        </w:rPr>
        <w:tab/>
        <w:t>MENTALLY/PHYSICALLY UNABL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INTRO2]</w:t>
      </w:r>
    </w:p>
    <w:p w14:paraId="366E6E64" w14:textId="04146DCC" w:rsidR="00D86B98" w:rsidRPr="00147F57" w:rsidDel="00B85C24" w:rsidRDefault="003404E2"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5</w:t>
      </w:r>
      <w:r w:rsidRPr="00147F57">
        <w:rPr>
          <w:rFonts w:ascii="Times New Roman" w:hAnsi="Times New Roman"/>
        </w:rPr>
        <w:tab/>
        <w:t>NOT MENTALLY/PHSYICALLY</w:t>
      </w:r>
      <w:r w:rsidR="00E57F35" w:rsidRPr="00147F57">
        <w:rPr>
          <w:rFonts w:ascii="Times New Roman" w:hAnsi="Times New Roman"/>
        </w:rPr>
        <w:t xml:space="preserve"> </w:t>
      </w:r>
      <w:r w:rsidR="00CB1FB9" w:rsidRPr="00147F57">
        <w:rPr>
          <w:rFonts w:ascii="Times New Roman" w:hAnsi="Times New Roman"/>
        </w:rPr>
        <w:br/>
      </w:r>
      <w:r w:rsidR="00D86B98" w:rsidRPr="00147F57">
        <w:rPr>
          <w:rFonts w:ascii="Times New Roman" w:hAnsi="Times New Roman"/>
        </w:rPr>
        <w:t>UNABLE BUT REQUESTS A PROXY</w:t>
      </w:r>
      <w:r w:rsidR="00E57F35" w:rsidRPr="00147F57">
        <w:rPr>
          <w:rFonts w:ascii="Times New Roman" w:hAnsi="Times New Roman"/>
        </w:rPr>
        <w:tab/>
      </w:r>
      <w:r w:rsidR="00E57F35"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00E57F35" w:rsidRPr="00147F57">
        <w:rPr>
          <w:rFonts w:ascii="Times New Roman" w:hAnsi="Times New Roman"/>
        </w:rPr>
        <w:t>GO TO INTRO3]</w:t>
      </w:r>
    </w:p>
    <w:p w14:paraId="707B73C3" w14:textId="77777777" w:rsidR="00131829" w:rsidRPr="00147F57" w:rsidRDefault="00131829" w:rsidP="002378DA">
      <w:pPr>
        <w:pStyle w:val="ScriptNumberArrows"/>
        <w:spacing w:before="360"/>
        <w:ind w:left="0" w:firstLine="0"/>
        <w:rPr>
          <w:rFonts w:ascii="Times New Roman" w:hAnsi="Times New Roman"/>
          <w:b/>
        </w:rPr>
      </w:pPr>
      <w:r w:rsidRPr="00147F57">
        <w:rPr>
          <w:rFonts w:ascii="Times New Roman" w:hAnsi="Times New Roman"/>
        </w:rPr>
        <w:t xml:space="preserve">[CALLBACK] </w:t>
      </w:r>
      <w:r w:rsidRPr="00147F57">
        <w:rPr>
          <w:rFonts w:ascii="Times New Roman" w:hAnsi="Times New Roman"/>
          <w:b/>
        </w:rPr>
        <w:t>When would be a convenient time to call back?</w:t>
      </w:r>
    </w:p>
    <w:p w14:paraId="39BEDEE4" w14:textId="4B14E13F" w:rsidR="004276C7" w:rsidRPr="00147F57" w:rsidRDefault="00DF7BE2" w:rsidP="00CF1014">
      <w:pPr>
        <w:pStyle w:val="ScriptNumberArrows"/>
        <w:spacing w:before="240"/>
        <w:rPr>
          <w:rFonts w:ascii="Times New Roman" w:hAnsi="Times New Roman"/>
        </w:rPr>
      </w:pPr>
      <w:r w:rsidRPr="00147F57">
        <w:rPr>
          <w:rFonts w:ascii="Times New Roman" w:hAnsi="Times New Roman"/>
        </w:rPr>
        <w:t>(</w:t>
      </w:r>
      <w:r w:rsidR="00131829" w:rsidRPr="00147F57">
        <w:rPr>
          <w:rFonts w:ascii="Times New Roman" w:hAnsi="Times New Roman"/>
        </w:rPr>
        <w:t>RECORD CALLBACK TIME ON CALL RECORD.</w:t>
      </w:r>
      <w:r w:rsidRPr="00147F57">
        <w:rPr>
          <w:rFonts w:ascii="Times New Roman" w:hAnsi="Times New Roman"/>
        </w:rPr>
        <w:t>)</w:t>
      </w:r>
    </w:p>
    <w:p w14:paraId="0AE81442" w14:textId="10341B02" w:rsidR="004276C7" w:rsidRPr="00147F57" w:rsidRDefault="004276C7" w:rsidP="00CB70DF">
      <w:pPr>
        <w:pStyle w:val="CommentText"/>
        <w:keepNext/>
        <w:keepLines/>
        <w:spacing w:before="360"/>
        <w:rPr>
          <w:sz w:val="24"/>
          <w:szCs w:val="24"/>
        </w:rPr>
      </w:pPr>
      <w:r w:rsidRPr="00147F57">
        <w:rPr>
          <w:sz w:val="24"/>
          <w:szCs w:val="24"/>
        </w:rPr>
        <w:t xml:space="preserve">[CALLBACK TO COMPLETE A PREVIOUSLY STARTED </w:t>
      </w:r>
      <w:r w:rsidR="006F7EB7" w:rsidRPr="00147F57">
        <w:rPr>
          <w:sz w:val="24"/>
          <w:szCs w:val="24"/>
        </w:rPr>
        <w:t xml:space="preserve">TELEPHONE </w:t>
      </w:r>
      <w:r w:rsidRPr="00147F57">
        <w:rPr>
          <w:sz w:val="24"/>
          <w:szCs w:val="24"/>
        </w:rPr>
        <w:t xml:space="preserve">SURVEY] </w:t>
      </w:r>
    </w:p>
    <w:p w14:paraId="045DEB57" w14:textId="36E99DDB" w:rsidR="004276C7" w:rsidRPr="00147F57" w:rsidRDefault="004276C7" w:rsidP="00F620D3">
      <w:pPr>
        <w:pStyle w:val="CommentText"/>
        <w:keepNext/>
        <w:keepLines/>
        <w:spacing w:after="240"/>
        <w:ind w:left="1440"/>
        <w:rPr>
          <w:sz w:val="24"/>
          <w:szCs w:val="24"/>
        </w:rPr>
      </w:pPr>
      <w:r w:rsidRPr="00147F57">
        <w:rPr>
          <w:b/>
          <w:sz w:val="24"/>
          <w:szCs w:val="24"/>
        </w:rPr>
        <w:t>Hello, may I please speak to</w:t>
      </w:r>
      <w:r w:rsidRPr="00147F57">
        <w:rPr>
          <w:sz w:val="24"/>
          <w:szCs w:val="24"/>
        </w:rPr>
        <w:t xml:space="preserve"> {ENROLLEE </w:t>
      </w:r>
      <w:r w:rsidR="00D92E53" w:rsidRPr="00147F57">
        <w:rPr>
          <w:sz w:val="24"/>
          <w:szCs w:val="24"/>
        </w:rPr>
        <w:t xml:space="preserve">OR PROXY </w:t>
      </w:r>
      <w:r w:rsidRPr="00147F57">
        <w:rPr>
          <w:sz w:val="24"/>
          <w:szCs w:val="24"/>
        </w:rPr>
        <w:t xml:space="preserve">NAME}? </w:t>
      </w:r>
    </w:p>
    <w:p w14:paraId="531A88EA" w14:textId="60EBB489" w:rsidR="00320FC6" w:rsidRPr="00147F57"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00393F13" w:rsidRPr="00147F57">
        <w:rPr>
          <w:rFonts w:ascii="Wingdings" w:eastAsia="Wingdings" w:hAnsi="Wingdings" w:cs="Wingdings"/>
        </w:rPr>
        <w:t></w:t>
      </w:r>
      <w:r w:rsidRPr="00147F57">
        <w:rPr>
          <w:rFonts w:ascii="Times New Roman" w:hAnsi="Times New Roman"/>
        </w:rPr>
        <w:tab/>
        <w:t>[GO TO CALLBACK TO CONFIRM ENROLLEE OR PROXY]</w:t>
      </w:r>
    </w:p>
    <w:p w14:paraId="3C036534" w14:textId="57B7F423" w:rsidR="00320FC6" w:rsidRPr="00147F57"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147F57">
        <w:rPr>
          <w:rFonts w:ascii="Times New Roman" w:hAnsi="Times New Roman"/>
        </w:rPr>
        <w:t>2</w:t>
      </w:r>
      <w:r w:rsidRPr="00147F57">
        <w:rPr>
          <w:rFonts w:ascii="Times New Roman" w:hAnsi="Times New Roman"/>
        </w:rPr>
        <w:tab/>
        <w:t xml:space="preserve">NOT AVAILABLE </w:t>
      </w:r>
      <w:r w:rsidRPr="00147F57">
        <w:rPr>
          <w:rFonts w:ascii="Times New Roman" w:hAnsi="Times New Roman"/>
        </w:rPr>
        <w:tab/>
      </w:r>
      <w:r w:rsidR="00393F13" w:rsidRPr="00147F57">
        <w:rPr>
          <w:rFonts w:ascii="Wingdings" w:eastAsia="Wingdings" w:hAnsi="Wingdings" w:cs="Wingdings"/>
        </w:rPr>
        <w:t></w:t>
      </w:r>
      <w:r w:rsidRPr="00147F57">
        <w:rPr>
          <w:rFonts w:ascii="Times New Roman" w:hAnsi="Times New Roman"/>
        </w:rPr>
        <w:tab/>
        <w:t xml:space="preserve">[SCHEDULE CALLBACK] </w:t>
      </w:r>
    </w:p>
    <w:p w14:paraId="694E60D1" w14:textId="5F5251A8" w:rsidR="00320FC6" w:rsidRPr="00147F57"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00393F13" w:rsidRPr="00147F57">
        <w:rPr>
          <w:rFonts w:ascii="Wingdings" w:eastAsia="Wingdings" w:hAnsi="Wingdings" w:cs="Wingdings"/>
        </w:rPr>
        <w:t></w:t>
      </w:r>
      <w:r w:rsidRPr="00147F57">
        <w:rPr>
          <w:rFonts w:ascii="Times New Roman" w:hAnsi="Times New Roman"/>
        </w:rPr>
        <w:tab/>
        <w:t>[CODE AS REFUSAL]</w:t>
      </w:r>
    </w:p>
    <w:p w14:paraId="79F27EA0" w14:textId="5B41FAF4" w:rsidR="004276C7" w:rsidRPr="00147F57" w:rsidRDefault="00DF7BE2" w:rsidP="00F620D3">
      <w:pPr>
        <w:pStyle w:val="ScriptIndent"/>
        <w:keepNext/>
        <w:keepLines/>
        <w:rPr>
          <w:rFonts w:ascii="Times New Roman" w:hAnsi="Times New Roman"/>
          <w:sz w:val="28"/>
          <w:szCs w:val="24"/>
        </w:rPr>
      </w:pPr>
      <w:r w:rsidRPr="00147F57">
        <w:rPr>
          <w:rFonts w:ascii="Times New Roman" w:hAnsi="Times New Roman"/>
          <w:szCs w:val="24"/>
        </w:rPr>
        <w:t>(</w:t>
      </w:r>
      <w:r w:rsidR="004276C7" w:rsidRPr="00147F57">
        <w:rPr>
          <w:rFonts w:ascii="Times New Roman" w:hAnsi="Times New Roman"/>
          <w:szCs w:val="24"/>
        </w:rPr>
        <w:t>IF ASKED WHO IS CALLING</w:t>
      </w:r>
      <w:r w:rsidR="000347D1" w:rsidRPr="00147F57">
        <w:rPr>
          <w:rFonts w:ascii="Times New Roman" w:hAnsi="Times New Roman"/>
          <w:szCs w:val="24"/>
        </w:rPr>
        <w:t>,  SAY</w:t>
      </w:r>
      <w:r w:rsidR="004276C7" w:rsidRPr="00147F57">
        <w:rPr>
          <w:rFonts w:ascii="Times New Roman" w:hAnsi="Times New Roman"/>
          <w:szCs w:val="24"/>
        </w:rPr>
        <w:t xml:space="preserve">: </w:t>
      </w:r>
      <w:r w:rsidR="004276C7" w:rsidRPr="00147F57">
        <w:rPr>
          <w:rFonts w:ascii="Times New Roman" w:hAnsi="Times New Roman"/>
          <w:b/>
          <w:szCs w:val="24"/>
        </w:rPr>
        <w:t>This is</w:t>
      </w:r>
      <w:r w:rsidR="004276C7" w:rsidRPr="00147F57">
        <w:rPr>
          <w:rFonts w:ascii="Times New Roman" w:hAnsi="Times New Roman"/>
          <w:szCs w:val="24"/>
        </w:rPr>
        <w:t xml:space="preserve"> {INTERVIEWER NAME} </w:t>
      </w:r>
      <w:r w:rsidR="004276C7" w:rsidRPr="00147F57">
        <w:rPr>
          <w:rFonts w:ascii="Times New Roman" w:hAnsi="Times New Roman"/>
          <w:b/>
          <w:szCs w:val="24"/>
        </w:rPr>
        <w:t>calling from</w:t>
      </w:r>
      <w:r w:rsidR="004276C7" w:rsidRPr="00147F57">
        <w:rPr>
          <w:rFonts w:ascii="Times New Roman" w:hAnsi="Times New Roman"/>
          <w:szCs w:val="24"/>
        </w:rPr>
        <w:t xml:space="preserve"> {VENDOR</w:t>
      </w:r>
      <w:r w:rsidR="005E356A" w:rsidRPr="00147F57">
        <w:rPr>
          <w:rFonts w:ascii="Times New Roman" w:hAnsi="Times New Roman"/>
          <w:szCs w:val="24"/>
        </w:rPr>
        <w:t xml:space="preserve"> NAME</w:t>
      </w:r>
      <w:r w:rsidR="004276C7" w:rsidRPr="00147F57">
        <w:rPr>
          <w:rFonts w:ascii="Times New Roman" w:hAnsi="Times New Roman"/>
          <w:szCs w:val="24"/>
        </w:rPr>
        <w:t xml:space="preserve">} </w:t>
      </w:r>
      <w:r w:rsidR="004276C7" w:rsidRPr="00147F57">
        <w:rPr>
          <w:rFonts w:ascii="Times New Roman" w:hAnsi="Times New Roman"/>
          <w:b/>
          <w:szCs w:val="24"/>
        </w:rPr>
        <w:t>on behalf of</w:t>
      </w:r>
      <w:r w:rsidR="004276C7" w:rsidRPr="00147F57">
        <w:rPr>
          <w:rFonts w:ascii="Times New Roman" w:hAnsi="Times New Roman"/>
          <w:szCs w:val="24"/>
        </w:rPr>
        <w:t xml:space="preserve"> {QHP ISSUER NAME}. </w:t>
      </w:r>
      <w:r w:rsidR="004276C7" w:rsidRPr="00147F57">
        <w:rPr>
          <w:rFonts w:ascii="Times New Roman" w:hAnsi="Times New Roman"/>
          <w:b/>
          <w:szCs w:val="24"/>
        </w:rPr>
        <w:t xml:space="preserve">Is </w:t>
      </w:r>
      <w:r w:rsidR="004276C7" w:rsidRPr="00147F57">
        <w:rPr>
          <w:rFonts w:ascii="Times New Roman" w:hAnsi="Times New Roman"/>
          <w:szCs w:val="24"/>
        </w:rPr>
        <w:t>{ENROLLEE</w:t>
      </w:r>
      <w:r w:rsidR="00D92E53" w:rsidRPr="00147F57">
        <w:rPr>
          <w:rFonts w:ascii="Times New Roman" w:hAnsi="Times New Roman"/>
          <w:szCs w:val="24"/>
        </w:rPr>
        <w:t xml:space="preserve"> OR PROXY</w:t>
      </w:r>
      <w:r w:rsidR="004276C7" w:rsidRPr="00147F57">
        <w:rPr>
          <w:rFonts w:ascii="Times New Roman" w:hAnsi="Times New Roman"/>
          <w:szCs w:val="24"/>
        </w:rPr>
        <w:t xml:space="preserve"> NAME} </w:t>
      </w:r>
      <w:r w:rsidR="004276C7" w:rsidRPr="00147F57">
        <w:rPr>
          <w:rFonts w:ascii="Times New Roman" w:hAnsi="Times New Roman"/>
          <w:b/>
          <w:szCs w:val="24"/>
        </w:rPr>
        <w:t>available to complete a survey that</w:t>
      </w:r>
      <w:r w:rsidR="004276C7" w:rsidRPr="00147F57">
        <w:rPr>
          <w:rFonts w:ascii="Times New Roman" w:hAnsi="Times New Roman"/>
          <w:szCs w:val="24"/>
        </w:rPr>
        <w:t xml:space="preserve"> {he/she} </w:t>
      </w:r>
      <w:r w:rsidR="00F34A0C" w:rsidRPr="00147F57">
        <w:rPr>
          <w:rFonts w:ascii="Times New Roman" w:hAnsi="Times New Roman"/>
          <w:b/>
          <w:szCs w:val="24"/>
        </w:rPr>
        <w:t>started at an earlier date?</w:t>
      </w:r>
      <w:r w:rsidRPr="00147F57">
        <w:rPr>
          <w:rFonts w:ascii="Times New Roman" w:hAnsi="Times New Roman"/>
          <w:szCs w:val="24"/>
        </w:rPr>
        <w:t>)</w:t>
      </w:r>
    </w:p>
    <w:p w14:paraId="7405DA3B" w14:textId="3F1E5730" w:rsidR="004276C7" w:rsidRPr="00147F57" w:rsidRDefault="004276C7" w:rsidP="00CB70DF">
      <w:pPr>
        <w:spacing w:before="360" w:line="240" w:lineRule="auto"/>
        <w:rPr>
          <w:szCs w:val="24"/>
        </w:rPr>
      </w:pPr>
      <w:r w:rsidRPr="00147F57">
        <w:rPr>
          <w:szCs w:val="24"/>
        </w:rPr>
        <w:t>[</w:t>
      </w:r>
      <w:r w:rsidR="00F371D0" w:rsidRPr="00147F57">
        <w:rPr>
          <w:szCs w:val="24"/>
        </w:rPr>
        <w:t xml:space="preserve">CALLBACK </w:t>
      </w:r>
      <w:r w:rsidR="00D16DD7" w:rsidRPr="00147F57">
        <w:rPr>
          <w:szCs w:val="24"/>
        </w:rPr>
        <w:t xml:space="preserve">TO </w:t>
      </w:r>
      <w:r w:rsidRPr="00147F57">
        <w:rPr>
          <w:szCs w:val="24"/>
        </w:rPr>
        <w:t>CONFIRM ENROLLEE</w:t>
      </w:r>
      <w:r w:rsidR="007E7B0A" w:rsidRPr="00147F57">
        <w:rPr>
          <w:szCs w:val="24"/>
        </w:rPr>
        <w:t xml:space="preserve"> OR PROXY</w:t>
      </w:r>
      <w:r w:rsidRPr="00147F57">
        <w:rPr>
          <w:szCs w:val="24"/>
        </w:rPr>
        <w:t>]</w:t>
      </w:r>
    </w:p>
    <w:p w14:paraId="17F10969" w14:textId="6675F297" w:rsidR="00457CF1" w:rsidRPr="00147F57" w:rsidRDefault="004276C7" w:rsidP="00847291">
      <w:pPr>
        <w:spacing w:line="240" w:lineRule="auto"/>
        <w:ind w:left="1440"/>
        <w:rPr>
          <w:szCs w:val="24"/>
        </w:rPr>
      </w:pPr>
      <w:r w:rsidRPr="00147F57">
        <w:rPr>
          <w:b/>
          <w:szCs w:val="24"/>
        </w:rPr>
        <w:t>This is</w:t>
      </w:r>
      <w:r w:rsidRPr="00147F57">
        <w:rPr>
          <w:szCs w:val="24"/>
        </w:rPr>
        <w:t xml:space="preserve"> {INTERVIEWER NAME} </w:t>
      </w:r>
      <w:r w:rsidRPr="00147F57">
        <w:rPr>
          <w:b/>
          <w:szCs w:val="24"/>
        </w:rPr>
        <w:t>calling from</w:t>
      </w:r>
      <w:r w:rsidRPr="00147F57">
        <w:rPr>
          <w:szCs w:val="24"/>
        </w:rPr>
        <w:t xml:space="preserve"> {VENDOR</w:t>
      </w:r>
      <w:r w:rsidR="005E356A" w:rsidRPr="00147F57">
        <w:rPr>
          <w:szCs w:val="24"/>
        </w:rPr>
        <w:t xml:space="preserve"> NAME</w:t>
      </w:r>
      <w:r w:rsidRPr="00147F57">
        <w:rPr>
          <w:szCs w:val="24"/>
        </w:rPr>
        <w:t xml:space="preserve">} </w:t>
      </w:r>
      <w:r w:rsidRPr="00147F57">
        <w:rPr>
          <w:b/>
          <w:szCs w:val="24"/>
        </w:rPr>
        <w:t>on behalf of</w:t>
      </w:r>
      <w:r w:rsidRPr="00147F57">
        <w:rPr>
          <w:szCs w:val="24"/>
        </w:rPr>
        <w:t xml:space="preserve"> {QHP ISSUER NAME</w:t>
      </w:r>
      <w:r w:rsidRPr="00147F57">
        <w:rPr>
          <w:b/>
          <w:szCs w:val="24"/>
        </w:rPr>
        <w:t xml:space="preserve">}. I would like to confirm that I am speaking with </w:t>
      </w:r>
      <w:r w:rsidRPr="00147F57">
        <w:rPr>
          <w:szCs w:val="24"/>
        </w:rPr>
        <w:t xml:space="preserve">{ENROLLEE </w:t>
      </w:r>
      <w:r w:rsidR="00D92E53" w:rsidRPr="00147F57">
        <w:rPr>
          <w:szCs w:val="24"/>
        </w:rPr>
        <w:t xml:space="preserve">OR PROXY </w:t>
      </w:r>
      <w:r w:rsidRPr="00147F57">
        <w:rPr>
          <w:szCs w:val="24"/>
        </w:rPr>
        <w:t xml:space="preserve">NAME}. </w:t>
      </w:r>
      <w:r w:rsidRPr="00147F57">
        <w:rPr>
          <w:b/>
          <w:szCs w:val="24"/>
        </w:rPr>
        <w:t>I am calling to continue the survey started on an earlier date.</w:t>
      </w:r>
      <w:r w:rsidRPr="00147F57">
        <w:rPr>
          <w:szCs w:val="24"/>
        </w:rPr>
        <w:t xml:space="preserve"> </w:t>
      </w:r>
    </w:p>
    <w:p w14:paraId="7ED2C95B" w14:textId="6AED1CDB" w:rsidR="00D72EC0" w:rsidRPr="00147F57" w:rsidRDefault="00DA24BA" w:rsidP="008B5E2E">
      <w:pPr>
        <w:spacing w:before="240"/>
        <w:ind w:left="1440"/>
        <w:rPr>
          <w:szCs w:val="24"/>
        </w:rPr>
      </w:pPr>
      <w:r w:rsidRPr="00147F57">
        <w:rPr>
          <w:szCs w:val="24"/>
        </w:rPr>
        <w:t>[GO TO QUESTION</w:t>
      </w:r>
      <w:r w:rsidR="004276C7" w:rsidRPr="00147F57">
        <w:rPr>
          <w:szCs w:val="24"/>
        </w:rPr>
        <w:t xml:space="preserve"> WHERE PREVIOUSLY LEFT OFF.</w:t>
      </w:r>
      <w:r w:rsidRPr="00147F57">
        <w:rPr>
          <w:szCs w:val="24"/>
        </w:rPr>
        <w:t>]</w:t>
      </w:r>
    </w:p>
    <w:p w14:paraId="4693CE26" w14:textId="232B6E0D" w:rsidR="00C4083B" w:rsidRPr="00147F57" w:rsidRDefault="00C4083B" w:rsidP="00C4083B">
      <w:pPr>
        <w:pStyle w:val="Heading3"/>
        <w:pageBreakBefore/>
        <w:rPr>
          <w:noProof w:val="0"/>
        </w:rPr>
      </w:pPr>
      <w:r w:rsidRPr="00147F57">
        <w:rPr>
          <w:noProof w:val="0"/>
        </w:rPr>
        <w:t>Survey Questions</w:t>
      </w:r>
    </w:p>
    <w:p w14:paraId="60A3CDE6" w14:textId="20C71617" w:rsidR="00131829" w:rsidRPr="00147F57" w:rsidRDefault="00C74A73" w:rsidP="00D962A4">
      <w:pPr>
        <w:pStyle w:val="SurveyQuestionSpaceBefore"/>
      </w:pPr>
      <w:r w:rsidRPr="00147F57">
        <w:rPr>
          <w:bCs/>
        </w:rPr>
        <w:t>61.</w:t>
      </w:r>
      <w:r w:rsidR="00D962A4">
        <w:rPr>
          <w:b w:val="0"/>
        </w:rPr>
        <w:tab/>
      </w:r>
      <w:r w:rsidR="00131829" w:rsidRPr="00147F57">
        <w:t>What is your sex?</w:t>
      </w:r>
    </w:p>
    <w:p w14:paraId="0797FFAC" w14:textId="65F6CD95" w:rsidR="00561501" w:rsidRPr="00147F57" w:rsidRDefault="00561501" w:rsidP="00211471">
      <w:pPr>
        <w:pStyle w:val="SurveyQuestionIndent"/>
      </w:pPr>
      <w:r w:rsidRPr="00147F57">
        <w:t xml:space="preserve">(READ RESPONSE OPTIONS ONLY IF NECESSARY. IF READING RESPONSES, SAY: </w:t>
      </w:r>
      <w:r w:rsidR="00FE7153" w:rsidRPr="00147F57">
        <w:rPr>
          <w:b/>
        </w:rPr>
        <w:t>A</w:t>
      </w:r>
      <w:r w:rsidR="00211471" w:rsidRPr="00147F57">
        <w:rPr>
          <w:b/>
        </w:rPr>
        <w:t>re</w:t>
      </w:r>
      <w:r w:rsidRPr="00147F57">
        <w:rPr>
          <w:b/>
        </w:rPr>
        <w:t xml:space="preserve"> you…</w:t>
      </w:r>
      <w:r w:rsidRPr="00147F57">
        <w:t>)</w:t>
      </w:r>
    </w:p>
    <w:p w14:paraId="1930B066" w14:textId="0AAB4C11" w:rsidR="0001622E" w:rsidRPr="00147F57" w:rsidRDefault="0001622E" w:rsidP="0001622E">
      <w:pPr>
        <w:pStyle w:val="SurveyQuestionIndent"/>
        <w:widowControl w:val="0"/>
        <w:rPr>
          <w:bCs/>
        </w:rPr>
      </w:pPr>
      <w:r w:rsidRPr="00147F57">
        <w:t xml:space="preserve">(IF THE RESPONDENT WANTS TO KNOW WHY YOU ARE ASKING ABOUT THEIR SEX, SAY: </w:t>
      </w:r>
      <w:r w:rsidRPr="00147F57">
        <w:rPr>
          <w:b/>
        </w:rPr>
        <w:t>We ask about your sex for demographic purposes only.</w:t>
      </w:r>
      <w:r w:rsidRPr="00147F57">
        <w:rPr>
          <w:bCs/>
        </w:rPr>
        <w:t xml:space="preserve">) </w:t>
      </w:r>
    </w:p>
    <w:p w14:paraId="238A45AD" w14:textId="17521AAD" w:rsidR="00E144A4" w:rsidRPr="00147F57" w:rsidRDefault="00E144A4" w:rsidP="00D962A4">
      <w:pPr>
        <w:pStyle w:val="SurveyQuestionIndent"/>
      </w:pPr>
      <w:r w:rsidRPr="00147F57">
        <w:t>(IF RESPONDENT REPLIES WITH ANY MASCULINE RESPONSE (E.G., MALE, MASCULINE, MAN, GUY), SELECT "MALE." IF RESPONDENT REPLIES WITH ANY FEMININE RESPONSE (E.G., FEMALE, FEMININE, WOMAN, LADY), SELECT "FEMALE." IF RESPONDENT DOES NOT ANSWER WITH A RESPONSE THAT CORRESPONDS WITH "MALE" OR "FEMALE," SELECT "OTHER.")</w:t>
      </w:r>
    </w:p>
    <w:p w14:paraId="071ED3FD" w14:textId="7F9540CD" w:rsidR="00131829" w:rsidRDefault="008B2D3C" w:rsidP="00AC5295">
      <w:pPr>
        <w:pStyle w:val="A1-Survey1DigitRespOptBox"/>
        <w:rPr>
          <w:bCs/>
        </w:rPr>
      </w:pPr>
      <w:r w:rsidRPr="00147F57">
        <w:rPr>
          <w:vertAlign w:val="superscript"/>
        </w:rPr>
        <w:tab/>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5E8E1733" wp14:editId="0C1CDFE3">
            <wp:extent cx="158496" cy="158496"/>
            <wp:effectExtent l="0" t="0" r="0" b="0"/>
            <wp:docPr id="7" name="Picture 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527F9A" w:rsidRPr="00147F57">
        <w:rPr>
          <w:bCs/>
        </w:rPr>
        <w:t>MALE</w:t>
      </w:r>
    </w:p>
    <w:p w14:paraId="2B2DD3CE" w14:textId="44B52D16" w:rsidR="00E938D9" w:rsidRPr="00147F57" w:rsidRDefault="00E938D9" w:rsidP="00AC5295">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58F869F" wp14:editId="1E2C759A">
            <wp:extent cx="158496" cy="158496"/>
            <wp:effectExtent l="0" t="0" r="0" b="0"/>
            <wp:docPr id="887066646" name="Picture 8870666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Cs/>
        </w:rPr>
        <w:t>FEMALE</w:t>
      </w:r>
    </w:p>
    <w:p w14:paraId="41E463DF" w14:textId="158D0E45" w:rsidR="00510968" w:rsidRPr="00147F57" w:rsidRDefault="00510968" w:rsidP="00510968">
      <w:pPr>
        <w:pStyle w:val="RefusalSpaceBefore"/>
        <w:rPr>
          <w:vertAlign w:val="superscript"/>
        </w:rPr>
      </w:pPr>
      <w:r w:rsidRPr="00147F57">
        <w:rPr>
          <w:vertAlign w:val="superscript"/>
        </w:rPr>
        <w:tab/>
        <w:t xml:space="preserve"> -6 </w:t>
      </w:r>
      <w:r w:rsidRPr="00147F57">
        <w:rPr>
          <w:noProof/>
        </w:rPr>
        <w:drawing>
          <wp:inline distT="0" distB="0" distL="0" distR="0" wp14:anchorId="0E5F6BF3" wp14:editId="7DBCF661">
            <wp:extent cx="158496" cy="158496"/>
            <wp:effectExtent l="0" t="0" r="0" b="0"/>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OTHER</w:t>
      </w:r>
    </w:p>
    <w:p w14:paraId="45FDF92E" w14:textId="63DA1F01" w:rsidR="00131829" w:rsidRPr="00147F57" w:rsidRDefault="008B2D3C" w:rsidP="00CF0C9A">
      <w:pPr>
        <w:pStyle w:val="RefusalSpaceBefore"/>
        <w:spacing w:before="4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4BF82C14" wp14:editId="0ABFC78C">
            <wp:extent cx="158496" cy="158496"/>
            <wp:effectExtent l="0" t="0" r="0" b="0"/>
            <wp:docPr id="2" name="Picture 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131829" w:rsidRPr="00147F57">
        <w:t xml:space="preserve"> </w:t>
      </w:r>
    </w:p>
    <w:p w14:paraId="3B4D3187" w14:textId="43E0BE3D" w:rsidR="00131829" w:rsidRPr="00147F57" w:rsidRDefault="008B2D3C"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7A56F5E3" wp14:editId="7523EFDC">
            <wp:extent cx="158496" cy="158496"/>
            <wp:effectExtent l="0" t="0" r="0" b="0"/>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7A46F488" w14:textId="2DC9B95C" w:rsidR="00131829" w:rsidRPr="00147F57" w:rsidRDefault="00131829" w:rsidP="00AC5295">
      <w:pPr>
        <w:pStyle w:val="SurveyQuestionSpaceBefore"/>
        <w:numPr>
          <w:ilvl w:val="0"/>
          <w:numId w:val="35"/>
        </w:numPr>
      </w:pPr>
      <w:r w:rsidRPr="00147F57">
        <w:t xml:space="preserve">Our records show that you are now in </w:t>
      </w:r>
      <w:r w:rsidRPr="00147F57">
        <w:rPr>
          <w:b w:val="0"/>
        </w:rPr>
        <w:t>{QHP ISSUER NAME}</w:t>
      </w:r>
      <w:r w:rsidRPr="00147F57">
        <w:t>. Is that right?</w:t>
      </w:r>
    </w:p>
    <w:p w14:paraId="0F1FEFE2" w14:textId="1C84A034" w:rsidR="00301165" w:rsidRPr="00147F57" w:rsidRDefault="00301165" w:rsidP="00301165">
      <w:pPr>
        <w:pStyle w:val="SurveyQuestionIndent"/>
      </w:pPr>
      <w:r w:rsidRPr="00147F57">
        <w:t>(READ RESPONSE OPTIONS ONLY IF NECESSARY</w:t>
      </w:r>
      <w:r w:rsidR="002C43DC" w:rsidRPr="00147F57">
        <w:t>.</w:t>
      </w:r>
      <w:r w:rsidR="00B566C0" w:rsidRPr="00147F57">
        <w:t xml:space="preserve"> IF READING RESPONSES, SAY: </w:t>
      </w:r>
      <w:r w:rsidR="00B566C0" w:rsidRPr="00147F57">
        <w:rPr>
          <w:b/>
        </w:rPr>
        <w:t>Would you say…</w:t>
      </w:r>
      <w:r w:rsidRPr="00147F57">
        <w:t>)</w:t>
      </w:r>
    </w:p>
    <w:p w14:paraId="574268EC" w14:textId="0C692B39" w:rsidR="00131829" w:rsidRPr="00147F57" w:rsidRDefault="008B2D3C" w:rsidP="00E938D9">
      <w:pPr>
        <w:pStyle w:val="A1-Survey1DigitRespOptBox"/>
        <w:tabs>
          <w:tab w:val="left" w:pos="3240"/>
          <w:tab w:val="left" w:pos="3690"/>
        </w:tabs>
        <w:rPr>
          <w:b/>
        </w:rPr>
      </w:pPr>
      <w:r w:rsidRPr="00147F57">
        <w:rPr>
          <w:vertAlign w:val="superscript"/>
        </w:rPr>
        <w:tab/>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7EB5C86C" wp14:editId="1ED6E108">
            <wp:extent cx="158496" cy="158496"/>
            <wp:effectExtent l="0" t="0" r="0" b="0"/>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t>YES</w:t>
      </w:r>
      <w:r w:rsidR="004E32DE" w:rsidRPr="00147F57">
        <w:rPr>
          <w:bCs/>
        </w:rPr>
        <w:t xml:space="preserve"> </w:t>
      </w:r>
      <w:r w:rsidR="00271E2C" w:rsidRPr="00147F57">
        <w:rPr>
          <w:bCs/>
        </w:rPr>
        <w:tab/>
      </w:r>
      <w:r w:rsidR="00271E2C" w:rsidRPr="00147F57">
        <w:rPr>
          <w:rFonts w:ascii="Wingdings" w:eastAsia="Wingdings" w:hAnsi="Wingdings" w:cs="Wingdings"/>
        </w:rPr>
        <w:t></w:t>
      </w:r>
      <w:r w:rsidR="00E938D9">
        <w:rPr>
          <w:b/>
        </w:rPr>
        <w:tab/>
      </w:r>
      <w:r w:rsidR="00131829" w:rsidRPr="00147F57">
        <w:t>[IF YES, GO TO #3]</w:t>
      </w:r>
    </w:p>
    <w:p w14:paraId="29C00BF0" w14:textId="75626A49" w:rsidR="00131829" w:rsidRPr="00E938D9" w:rsidRDefault="008B2D3C" w:rsidP="00AC5295">
      <w:pPr>
        <w:pStyle w:val="A1-Survey1DigitRespOptBox"/>
        <w:rPr>
          <w:b/>
        </w:rPr>
      </w:pPr>
      <w:r w:rsidRPr="00147F57">
        <w:rPr>
          <w:vertAlign w:val="superscript"/>
        </w:rPr>
        <w:tab/>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3483A4E2" wp14:editId="395935B0">
            <wp:extent cx="158496" cy="158496"/>
            <wp:effectExtent l="0" t="0" r="0" b="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t>NO</w:t>
      </w:r>
      <w:r w:rsidR="000B2D51" w:rsidRPr="00147F57">
        <w:t xml:space="preserve"> </w:t>
      </w:r>
    </w:p>
    <w:p w14:paraId="4796C6BC" w14:textId="19838826" w:rsidR="00131829" w:rsidRPr="00147F57" w:rsidRDefault="008B2D3C"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E6D74A2" wp14:editId="38204092">
            <wp:extent cx="158496" cy="158496"/>
            <wp:effectExtent l="0" t="0" r="0" b="0"/>
            <wp:docPr id="6" name="Picture 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131829" w:rsidRPr="00147F57">
        <w:t xml:space="preserve"> </w:t>
      </w:r>
    </w:p>
    <w:p w14:paraId="7E52FE3F" w14:textId="285B4196" w:rsidR="00131829" w:rsidRPr="00147F57" w:rsidRDefault="002226D9" w:rsidP="002226D9">
      <w:pPr>
        <w:pStyle w:val="RefusalNoSpace"/>
        <w:rPr>
          <w:b/>
          <w:bCs/>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4859F316" wp14:editId="3DCF68DC">
            <wp:extent cx="158496" cy="158496"/>
            <wp:effectExtent l="0" t="0" r="0" b="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3C52B57C" w14:textId="77777777" w:rsidR="00F442AF" w:rsidRPr="00147F57" w:rsidRDefault="00F442AF">
      <w:pPr>
        <w:spacing w:after="200" w:line="276" w:lineRule="auto"/>
        <w:rPr>
          <w:rFonts w:eastAsiaTheme="minorEastAsia"/>
          <w:b/>
          <w:szCs w:val="24"/>
        </w:rPr>
      </w:pPr>
      <w:r w:rsidRPr="00147F57">
        <w:br w:type="page"/>
      </w:r>
    </w:p>
    <w:p w14:paraId="50F0C2ED" w14:textId="66D2B410" w:rsidR="00131829" w:rsidRPr="00147F57" w:rsidRDefault="00131829" w:rsidP="00B428E9">
      <w:pPr>
        <w:pStyle w:val="SurveyQuestionSpaceBefore"/>
        <w:numPr>
          <w:ilvl w:val="0"/>
          <w:numId w:val="35"/>
        </w:numPr>
      </w:pPr>
      <w:r w:rsidRPr="00147F57">
        <w:t>What i</w:t>
      </w:r>
      <w:r w:rsidR="00F37EA4" w:rsidRPr="00147F57">
        <w:t>s the name of your health plan?</w:t>
      </w:r>
    </w:p>
    <w:p w14:paraId="5E5ED0C1" w14:textId="21821026" w:rsidR="003E26F8" w:rsidRPr="00147F57" w:rsidRDefault="003E26F8" w:rsidP="00B428E9">
      <w:pPr>
        <w:pStyle w:val="SurveyQuestionIndent"/>
        <w:keepNext/>
        <w:keepLines/>
        <w:spacing w:after="120"/>
      </w:pPr>
      <w:r w:rsidRPr="00147F57">
        <w:t>[</w:t>
      </w:r>
      <w:r w:rsidR="00B96B14" w:rsidRPr="00147F57">
        <w:t>INCLUDE</w:t>
      </w:r>
      <w:r w:rsidR="00F44679" w:rsidRPr="00147F57">
        <w:t xml:space="preserve"> LIST OF </w:t>
      </w:r>
      <w:r w:rsidRPr="00147F57">
        <w:t xml:space="preserve">ALL VALID AND INVALID ALIASES PROVIDED IN </w:t>
      </w:r>
      <w:r w:rsidR="00156094" w:rsidRPr="00147F57">
        <w:t xml:space="preserve">EXHIBIT </w:t>
      </w:r>
      <w:r w:rsidR="00F82FAE" w:rsidRPr="00147F57">
        <w:t xml:space="preserve">54 </w:t>
      </w:r>
      <w:r w:rsidRPr="00147F57">
        <w:t xml:space="preserve">OF THE </w:t>
      </w:r>
      <w:r w:rsidR="0037047A" w:rsidRPr="00147F57">
        <w:t>202</w:t>
      </w:r>
      <w:r w:rsidR="00FB4FAA" w:rsidRPr="00147F57">
        <w:t>4</w:t>
      </w:r>
      <w:r w:rsidR="0037047A" w:rsidRPr="00147F57">
        <w:t xml:space="preserve"> QHP ENROLLEE SURVEY TECHNICAL SPECIFICATIONS </w:t>
      </w:r>
      <w:r w:rsidR="00F44679" w:rsidRPr="00147F57">
        <w:t xml:space="preserve">AND </w:t>
      </w:r>
      <w:r w:rsidRPr="00147F57">
        <w:t>ALL ALIASES RECEIVED FROM QHP ISSUER.]</w:t>
      </w:r>
    </w:p>
    <w:p w14:paraId="3F72EAAB" w14:textId="49B6B81B" w:rsidR="00131829" w:rsidRPr="00147F57" w:rsidRDefault="00131829" w:rsidP="00B428E9">
      <w:pPr>
        <w:pStyle w:val="SurveyQuestionIndent"/>
        <w:keepNext/>
        <w:keepLines/>
        <w:spacing w:after="120"/>
      </w:pPr>
      <w:r w:rsidRPr="00147F57">
        <w:t>(RECORD ANSWERS VERBATIM</w:t>
      </w:r>
      <w:r w:rsidR="002C43DC" w:rsidRPr="00147F57">
        <w:t>.</w:t>
      </w:r>
      <w:r w:rsidRPr="00147F57">
        <w:t>)</w:t>
      </w:r>
    </w:p>
    <w:p w14:paraId="12914CDA" w14:textId="3773FBA6" w:rsidR="00EB2F35" w:rsidRPr="00147F57" w:rsidRDefault="00EB2F35" w:rsidP="00B428E9">
      <w:pPr>
        <w:pStyle w:val="SurveyQuestionIndent"/>
        <w:keepNext/>
        <w:keepLines/>
        <w:spacing w:after="120"/>
      </w:pPr>
      <w:r w:rsidRPr="00147F57">
        <w:t xml:space="preserve">(WHEN DETERMINING ELIBILITY OF </w:t>
      </w:r>
      <w:r w:rsidR="004B6647" w:rsidRPr="00147F57">
        <w:t xml:space="preserve">AN </w:t>
      </w:r>
      <w:r w:rsidRPr="00147F57">
        <w:t xml:space="preserve">ALIAS, SAY: </w:t>
      </w:r>
      <w:r w:rsidRPr="00147F57">
        <w:rPr>
          <w:b/>
        </w:rPr>
        <w:t xml:space="preserve">We understand your time is valuable and we want to make sure that you are eligible for the survey based on your response. Thank you for your patience while we </w:t>
      </w:r>
      <w:r w:rsidR="005E40B7" w:rsidRPr="00147F57">
        <w:rPr>
          <w:b/>
        </w:rPr>
        <w:t>confirm</w:t>
      </w:r>
      <w:r w:rsidR="00846432" w:rsidRPr="00147F57">
        <w:rPr>
          <w:b/>
        </w:rPr>
        <w:t>.</w:t>
      </w:r>
      <w:r w:rsidRPr="00147F57">
        <w:t>)</w:t>
      </w:r>
    </w:p>
    <w:p w14:paraId="36A18387" w14:textId="2B5F7623" w:rsidR="00131829" w:rsidRPr="00147F57" w:rsidRDefault="00A135A9" w:rsidP="00B428E9">
      <w:pPr>
        <w:pStyle w:val="SurveyQuestionIndent"/>
        <w:keepNext/>
        <w:keepLines/>
        <w:spacing w:before="120"/>
      </w:pPr>
      <w:r w:rsidRPr="00147F57">
        <w:rPr>
          <w:noProof/>
        </w:rPr>
        <mc:AlternateContent>
          <mc:Choice Requires="wps">
            <w:drawing>
              <wp:anchor distT="0" distB="0" distL="114300" distR="114300" simplePos="0" relativeHeight="251658240" behindDoc="0" locked="0" layoutInCell="1" allowOverlap="1" wp14:anchorId="0843DF2E" wp14:editId="68703EDE">
                <wp:simplePos x="0" y="0"/>
                <wp:positionH relativeFrom="column">
                  <wp:posOffset>238538</wp:posOffset>
                </wp:positionH>
                <wp:positionV relativeFrom="paragraph">
                  <wp:posOffset>121672</wp:posOffset>
                </wp:positionV>
                <wp:extent cx="5685183"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8518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D57DA5" id="Straight Connector 9"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pt,9.6pt" to="466.4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" strokecolor="black [3213]"/>
            </w:pict>
          </mc:Fallback>
        </mc:AlternateContent>
      </w:r>
    </w:p>
    <w:p w14:paraId="03DA92EE" w14:textId="1D504390" w:rsidR="00C43DC5" w:rsidRPr="00147F57" w:rsidRDefault="00C43DC5" w:rsidP="00C43DC5">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7DAC2033" wp14:editId="4F5C37D7">
            <wp:extent cx="158496" cy="158496"/>
            <wp:effectExtent l="0" t="0" r="0" b="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VALID OR POSSIBLY VALID ALIAS </w:t>
      </w:r>
      <w:r w:rsidR="00271E2C" w:rsidRPr="00147F57">
        <w:rPr>
          <w:rFonts w:ascii="Wingdings" w:eastAsia="Wingdings" w:hAnsi="Wingdings" w:cs="Wingdings"/>
        </w:rPr>
        <w:t></w:t>
      </w:r>
      <w:r w:rsidR="00271E2C" w:rsidRPr="00147F57">
        <w:t xml:space="preserve"> </w:t>
      </w:r>
      <w:r w:rsidR="00830191" w:rsidRPr="00147F57">
        <w:t xml:space="preserve"> (SAY: </w:t>
      </w:r>
      <w:r w:rsidR="00830191" w:rsidRPr="00147F57">
        <w:rPr>
          <w:b/>
        </w:rPr>
        <w:t xml:space="preserve">Thank you. The plan you named is the same as </w:t>
      </w:r>
      <w:r w:rsidR="00830191" w:rsidRPr="00147F57">
        <w:rPr>
          <w:bCs/>
        </w:rPr>
        <w:t>{QHP ISSUER NAME}</w:t>
      </w:r>
      <w:r w:rsidR="00830191" w:rsidRPr="00147F57">
        <w:rPr>
          <w:b/>
        </w:rPr>
        <w:t>. May I continue with the survey?</w:t>
      </w:r>
      <w:r w:rsidR="00830191" w:rsidRPr="00147F57">
        <w:t>)</w:t>
      </w:r>
      <w:r w:rsidR="00860D77" w:rsidRPr="00147F57">
        <w:t xml:space="preserve"> </w:t>
      </w:r>
    </w:p>
    <w:p w14:paraId="73437353" w14:textId="0164F671" w:rsidR="00C43DC5" w:rsidRPr="00147F57" w:rsidRDefault="00C43DC5" w:rsidP="0036468C">
      <w:pPr>
        <w:pStyle w:val="RefusalNoSpace"/>
        <w:spacing w:before="240"/>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1FD721ED" wp14:editId="1B3D4D61">
            <wp:extent cx="158496" cy="158496"/>
            <wp:effectExtent l="0" t="0" r="0" b="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INVALID ALIAS</w:t>
      </w:r>
      <w:r w:rsidR="005B26E1" w:rsidRPr="00147F57">
        <w:t xml:space="preserve"> </w:t>
      </w:r>
      <w:r w:rsidR="00271E2C" w:rsidRPr="00147F57">
        <w:rPr>
          <w:rFonts w:ascii="Wingdings" w:eastAsia="Wingdings" w:hAnsi="Wingdings" w:cs="Wingdings"/>
        </w:rPr>
        <w:t></w:t>
      </w:r>
      <w:r w:rsidR="005B26E1" w:rsidRPr="00147F57">
        <w:rPr>
          <w:b/>
        </w:rPr>
        <w:t> </w:t>
      </w:r>
      <w:r w:rsidR="00830191" w:rsidRPr="00147F57">
        <w:t xml:space="preserve">(SAY: </w:t>
      </w:r>
      <w:r w:rsidR="00830191" w:rsidRPr="00147F57">
        <w:rPr>
          <w:b/>
        </w:rPr>
        <w:t>Thank you for your time. It looks like we made a mistake. Have a good day/evening.</w:t>
      </w:r>
      <w:r w:rsidR="00830191" w:rsidRPr="00147F57">
        <w:t xml:space="preserve">) </w:t>
      </w:r>
      <w:r w:rsidR="005B26E1" w:rsidRPr="00147F57">
        <w:t>[TERMINATE INTERVIEW</w:t>
      </w:r>
      <w:r w:rsidR="00D2535C" w:rsidRPr="00147F57">
        <w:t>,</w:t>
      </w:r>
      <w:r w:rsidR="00047CDA" w:rsidRPr="00147F57">
        <w:t xml:space="preserve"> </w:t>
      </w:r>
      <w:r w:rsidR="00D2535C" w:rsidRPr="00147F57">
        <w:t xml:space="preserve">CODE </w:t>
      </w:r>
      <w:r w:rsidR="00047CDA" w:rsidRPr="00147F57">
        <w:t>AS X40—INELIGIBLE: NOT ELIGIBLE.</w:t>
      </w:r>
      <w:r w:rsidR="005B26E1" w:rsidRPr="00147F57">
        <w:t>]</w:t>
      </w:r>
    </w:p>
    <w:p w14:paraId="6D3FB0FA" w14:textId="2798E3D2" w:rsidR="000F46C4" w:rsidRPr="00147F57" w:rsidRDefault="008B2D3C" w:rsidP="00054EC5">
      <w:pPr>
        <w:pStyle w:val="RefusalSpaceBefore"/>
      </w:pPr>
      <w:r w:rsidRPr="00147F57">
        <w:rPr>
          <w:vertAlign w:val="superscript"/>
        </w:rPr>
        <w:tab/>
      </w:r>
      <w:r w:rsidR="000F46C4"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58F69FE7" wp14:editId="086154E9">
            <wp:extent cx="158496" cy="158496"/>
            <wp:effectExtent l="0" t="0" r="0" b="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830191" w:rsidRPr="00147F57">
        <w:t xml:space="preserve"> </w:t>
      </w:r>
    </w:p>
    <w:p w14:paraId="3F7545FB" w14:textId="529C51AA" w:rsidR="000F46C4" w:rsidRPr="00147F57" w:rsidRDefault="00BF5F0F" w:rsidP="002226D9">
      <w:pPr>
        <w:pStyle w:val="RefusalNoSpace"/>
        <w:rPr>
          <w:b/>
          <w:bCs/>
        </w:rPr>
      </w:pPr>
      <w:r w:rsidRPr="00147F57">
        <w:rPr>
          <w:vertAlign w:val="superscript"/>
        </w:rPr>
        <w:tab/>
      </w:r>
      <w:r w:rsidR="000F46C4"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19032904" wp14:editId="2949450A">
            <wp:extent cx="158496" cy="158496"/>
            <wp:effectExtent l="0" t="0" r="0" b="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110A7C0A" w14:textId="124CCE11" w:rsidR="00131829" w:rsidRPr="00147F57" w:rsidRDefault="00054722" w:rsidP="00A135A9">
      <w:pPr>
        <w:pStyle w:val="SurveyTextBold"/>
        <w:spacing w:after="0"/>
      </w:pPr>
      <w:r w:rsidRPr="00147F57">
        <w:t xml:space="preserve">The next series of questions ask about your experiences with your health plan. </w:t>
      </w:r>
    </w:p>
    <w:p w14:paraId="754E9A79" w14:textId="6E054F69" w:rsidR="003805E2" w:rsidRPr="00147F57" w:rsidRDefault="2787F734" w:rsidP="002378DA">
      <w:pPr>
        <w:pStyle w:val="SurveyQuestionSpaceBefore"/>
        <w:numPr>
          <w:ilvl w:val="0"/>
          <w:numId w:val="35"/>
        </w:numPr>
        <w:spacing w:after="240"/>
      </w:pPr>
      <w:r w:rsidRPr="00147F57">
        <w:t xml:space="preserve">In the last 6 months, how often did written materials or the </w:t>
      </w:r>
      <w:r w:rsidR="00241C90" w:rsidRPr="00147F57">
        <w:t>i</w:t>
      </w:r>
      <w:r w:rsidRPr="00147F57">
        <w:t xml:space="preserve">nternet provide the information you needed about how your health plan works? Would you say… </w:t>
      </w:r>
    </w:p>
    <w:p w14:paraId="0E624777" w14:textId="5928617D"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3C6877" w:rsidRPr="00147F57">
        <w:rPr>
          <w:b w:val="0"/>
          <w:bCs/>
        </w:rPr>
        <w:t>“</w:t>
      </w:r>
      <w:r w:rsidRPr="00147F57">
        <w:rPr>
          <w:b w:val="0"/>
          <w:bCs/>
        </w:rPr>
        <w:t>NOT APPLICABLE</w:t>
      </w:r>
      <w:r w:rsidR="00635901" w:rsidRPr="00147F57">
        <w:rPr>
          <w:b w:val="0"/>
          <w:bCs/>
        </w:rPr>
        <w:t>,</w:t>
      </w:r>
      <w:r w:rsidR="003C6877" w:rsidRPr="00147F57">
        <w:rPr>
          <w:b w:val="0"/>
          <w:bCs/>
        </w:rPr>
        <w:t>”</w:t>
      </w:r>
      <w:r w:rsidRPr="00147F57">
        <w:rPr>
          <w:b w:val="0"/>
          <w:bCs/>
        </w:rPr>
        <w:t xml:space="preserve"> SAY: </w:t>
      </w:r>
      <w:r w:rsidRPr="00147F57">
        <w:t xml:space="preserve">Not </w:t>
      </w:r>
      <w:r w:rsidR="006711C3" w:rsidRPr="00147F57">
        <w:t>a</w:t>
      </w:r>
      <w:r w:rsidRPr="00147F57">
        <w:t>pplicable</w:t>
      </w:r>
      <w:r w:rsidR="00614A55" w:rsidRPr="00147F57">
        <w:t xml:space="preserve"> because</w:t>
      </w:r>
      <w:r w:rsidRPr="00147F57">
        <w:t xml:space="preserve"> you did not look for any information about your health plan?</w:t>
      </w:r>
      <w:r w:rsidRPr="00147F57">
        <w:rPr>
          <w:b w:val="0"/>
          <w:bCs/>
        </w:rPr>
        <w:t>)</w:t>
      </w:r>
    </w:p>
    <w:p w14:paraId="6388FFA1" w14:textId="77777777" w:rsidR="003805E2" w:rsidRPr="00147F57" w:rsidRDefault="003805E2" w:rsidP="003805E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7CCB50B" wp14:editId="034A7045">
            <wp:extent cx="158496" cy="158496"/>
            <wp:effectExtent l="0" t="0" r="0" b="0"/>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19C39E14" w14:textId="77777777" w:rsidR="003805E2" w:rsidRPr="00147F57" w:rsidRDefault="003805E2" w:rsidP="003805E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9C1B18D" wp14:editId="76C547B0">
            <wp:extent cx="158496" cy="158496"/>
            <wp:effectExtent l="0" t="0" r="0" b="0"/>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00942FE6" w14:textId="3879A0D6" w:rsidR="003805E2" w:rsidRPr="00147F57" w:rsidRDefault="003805E2" w:rsidP="003805E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95C1723" wp14:editId="2CF05848">
            <wp:extent cx="158496" cy="158496"/>
            <wp:effectExtent l="0" t="0" r="0" b="0"/>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C596F" w:rsidRPr="00147F57">
        <w:rPr>
          <w:b/>
        </w:rPr>
        <w:t>,</w:t>
      </w:r>
    </w:p>
    <w:p w14:paraId="4FFE3ABC" w14:textId="1C6B19F0" w:rsidR="003805E2" w:rsidRPr="00147F57" w:rsidRDefault="003805E2" w:rsidP="003805E2">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1B778F56" wp14:editId="54C28D2A">
            <wp:extent cx="158496" cy="158496"/>
            <wp:effectExtent l="0" t="0" r="0" b="0"/>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2719AFA1" w14:textId="111C56D7" w:rsidR="003805E2" w:rsidRPr="00147F57" w:rsidRDefault="003805E2" w:rsidP="003805E2">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37A25983" wp14:editId="6A50DB25">
            <wp:extent cx="158496" cy="158496"/>
            <wp:effectExtent l="0" t="0" r="0" b="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67201044" w14:textId="77777777" w:rsidR="003805E2" w:rsidRPr="00147F57" w:rsidRDefault="003805E2" w:rsidP="003805E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6AE6391" wp14:editId="2B2E8D51">
            <wp:extent cx="158496" cy="158496"/>
            <wp:effectExtent l="0" t="0" r="0" b="0"/>
            <wp:docPr id="43" name="Picture 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541D016E" w14:textId="5B68B0AF" w:rsidR="003805E2" w:rsidRPr="00147F57" w:rsidRDefault="003805E2" w:rsidP="003805E2">
      <w:pPr>
        <w:pStyle w:val="RefusalNoSpace"/>
        <w:rPr>
          <w:b/>
        </w:rPr>
      </w:pPr>
      <w:r w:rsidRPr="00147F57">
        <w:rPr>
          <w:vertAlign w:val="superscript"/>
        </w:rPr>
        <w:tab/>
        <w:t>-2</w:t>
      </w:r>
      <w:r w:rsidRPr="00147F57">
        <w:rPr>
          <w:spacing w:val="-30"/>
          <w:vertAlign w:val="superscript"/>
        </w:rPr>
        <w:t xml:space="preserve"> </w:t>
      </w:r>
      <w:r w:rsidRPr="00147F57">
        <w:rPr>
          <w:noProof/>
        </w:rPr>
        <w:drawing>
          <wp:inline distT="0" distB="0" distL="0" distR="0" wp14:anchorId="33F01586" wp14:editId="1C7678E5">
            <wp:extent cx="158496" cy="158496"/>
            <wp:effectExtent l="0" t="0" r="0" b="0"/>
            <wp:docPr id="51" name="Picture 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6463928" w14:textId="318BB384" w:rsidR="003805E2" w:rsidRPr="00147F57" w:rsidRDefault="003805E2" w:rsidP="002378DA">
      <w:pPr>
        <w:pStyle w:val="SurveyQuestionSpaceBefore"/>
        <w:numPr>
          <w:ilvl w:val="0"/>
          <w:numId w:val="35"/>
        </w:numPr>
        <w:spacing w:after="240"/>
      </w:pPr>
      <w:r w:rsidRPr="00147F57">
        <w:t>In the last 6 months, how often were you able to find out from your health plan how much you would have to pay for a health care service or equipment before you got it? Would you say…</w:t>
      </w:r>
    </w:p>
    <w:p w14:paraId="414656E9" w14:textId="586B6B7A" w:rsidR="0037047A" w:rsidRPr="00147F57" w:rsidRDefault="0037047A" w:rsidP="002378DA">
      <w:pPr>
        <w:pStyle w:val="SurveyQuestionSpaceBefore"/>
        <w:spacing w:before="0" w:after="240"/>
        <w:ind w:firstLine="0"/>
        <w:rPr>
          <w:b w:val="0"/>
          <w:bCs/>
        </w:rPr>
      </w:pPr>
      <w:r w:rsidRPr="00147F57">
        <w:rPr>
          <w:b w:val="0"/>
          <w:bCs/>
        </w:rPr>
        <w:t xml:space="preserve">(IF RESPONDENT IS CONFUSED ABOUT </w:t>
      </w:r>
      <w:r w:rsidR="003C6877" w:rsidRPr="00147F57">
        <w:rPr>
          <w:b w:val="0"/>
          <w:bCs/>
        </w:rPr>
        <w:t>“</w:t>
      </w:r>
      <w:r w:rsidRPr="00147F57">
        <w:rPr>
          <w:b w:val="0"/>
          <w:bCs/>
        </w:rPr>
        <w:t>NOT APPLICABLE</w:t>
      </w:r>
      <w:r w:rsidR="00635901" w:rsidRPr="00147F57">
        <w:rPr>
          <w:b w:val="0"/>
          <w:bCs/>
        </w:rPr>
        <w:t>,</w:t>
      </w:r>
      <w:r w:rsidR="003C6877" w:rsidRPr="00147F57">
        <w:rPr>
          <w:b w:val="0"/>
          <w:bCs/>
        </w:rPr>
        <w:t>”</w:t>
      </w:r>
      <w:r w:rsidRPr="00147F57">
        <w:rPr>
          <w:b w:val="0"/>
          <w:bCs/>
        </w:rPr>
        <w:t xml:space="preserve"> SAY: </w:t>
      </w:r>
      <w:r w:rsidRPr="00147F57">
        <w:t xml:space="preserve">Not </w:t>
      </w:r>
      <w:r w:rsidR="006711C3" w:rsidRPr="00147F57">
        <w:t>a</w:t>
      </w:r>
      <w:r w:rsidRPr="00147F57">
        <w:t>pplicable</w:t>
      </w:r>
      <w:r w:rsidR="006711C3" w:rsidRPr="00147F57">
        <w:t xml:space="preserve"> because</w:t>
      </w:r>
      <w:r w:rsidRPr="00147F57">
        <w:t xml:space="preserve"> you did not look for any information about how much you would have to pay for services or equipment?</w:t>
      </w:r>
      <w:r w:rsidRPr="00147F57">
        <w:rPr>
          <w:b w:val="0"/>
          <w:bCs/>
        </w:rPr>
        <w:t>)</w:t>
      </w:r>
    </w:p>
    <w:p w14:paraId="3F0B7D56" w14:textId="77777777" w:rsidR="003805E2" w:rsidRPr="00147F57" w:rsidRDefault="003805E2" w:rsidP="003805E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D45DDD6" wp14:editId="7C5C65F5">
            <wp:extent cx="158496" cy="158496"/>
            <wp:effectExtent l="0" t="0" r="0" b="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6D422DC" w14:textId="77777777" w:rsidR="003805E2" w:rsidRPr="00147F57" w:rsidRDefault="003805E2" w:rsidP="003805E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FC054B9" wp14:editId="107F2CA1">
            <wp:extent cx="158496" cy="158496"/>
            <wp:effectExtent l="0" t="0" r="0" b="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034A2ADE" w14:textId="4DC1ACB4" w:rsidR="003805E2" w:rsidRPr="00147F57" w:rsidRDefault="003805E2" w:rsidP="003805E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9DFD3DB" wp14:editId="1ACF81AE">
            <wp:extent cx="158496" cy="158496"/>
            <wp:effectExtent l="0" t="0" r="0" b="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A0F2B" w:rsidRPr="00147F57">
        <w:rPr>
          <w:b/>
        </w:rPr>
        <w:t>,</w:t>
      </w:r>
    </w:p>
    <w:p w14:paraId="4F5B2B10" w14:textId="3C2B8F9A" w:rsidR="003805E2" w:rsidRPr="00147F57" w:rsidRDefault="003805E2" w:rsidP="003805E2">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25AEB346" wp14:editId="3A204DB6">
            <wp:extent cx="158496" cy="158496"/>
            <wp:effectExtent l="0" t="0" r="0" b="0"/>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740033" w:rsidRPr="00147F57">
        <w:rPr>
          <w:b/>
        </w:rPr>
        <w:t>, or</w:t>
      </w:r>
    </w:p>
    <w:p w14:paraId="2E5F01F7" w14:textId="4B44BCB6" w:rsidR="003805E2" w:rsidRPr="00147F57" w:rsidRDefault="003805E2" w:rsidP="003805E2">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46B360C" wp14:editId="00055882">
            <wp:extent cx="158496" cy="158496"/>
            <wp:effectExtent l="0" t="0" r="0" b="0"/>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00740033" w:rsidRPr="00147F57">
        <w:rPr>
          <w:b/>
        </w:rPr>
        <w:t>?</w:t>
      </w:r>
    </w:p>
    <w:p w14:paraId="778FE94A" w14:textId="77777777" w:rsidR="003805E2" w:rsidRPr="00147F57" w:rsidRDefault="003805E2" w:rsidP="003805E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4520B53" wp14:editId="5A891836">
            <wp:extent cx="158496" cy="158496"/>
            <wp:effectExtent l="0" t="0" r="0" b="0"/>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6F5C2FA" w14:textId="77A57493" w:rsidR="003805E2" w:rsidRPr="00147F57" w:rsidRDefault="003805E2" w:rsidP="003805E2">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5872BE23" wp14:editId="44F51B7B">
            <wp:extent cx="158496" cy="158496"/>
            <wp:effectExtent l="0" t="0" r="0" b="0"/>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F5DC9C3" w14:textId="5772A352" w:rsidR="00740033" w:rsidRPr="00147F57" w:rsidRDefault="00740033" w:rsidP="002378DA">
      <w:pPr>
        <w:pStyle w:val="SurveyQuestionSpaceBefore"/>
        <w:numPr>
          <w:ilvl w:val="0"/>
          <w:numId w:val="35"/>
        </w:numPr>
        <w:spacing w:after="240"/>
      </w:pPr>
      <w:r w:rsidRPr="00147F57">
        <w:t>In the last 6 months, how often were you able to find out from your health plan how much you would have to pay for specific prescription medicines? Would you say…</w:t>
      </w:r>
    </w:p>
    <w:p w14:paraId="1D4B2E79" w14:textId="2511C491" w:rsidR="0037047A" w:rsidRPr="00147F57" w:rsidRDefault="008038C7" w:rsidP="002378DA">
      <w:pPr>
        <w:pStyle w:val="SurveyQuestionSpaceBefore"/>
        <w:spacing w:before="0" w:after="240"/>
        <w:ind w:firstLine="0"/>
        <w:rPr>
          <w:b w:val="0"/>
          <w:bCs/>
        </w:rPr>
      </w:pPr>
      <w:r w:rsidRPr="00147F57">
        <w:rPr>
          <w:b w:val="0"/>
          <w:bCs/>
        </w:rPr>
        <w:t>(</w:t>
      </w:r>
      <w:r w:rsidR="0037047A" w:rsidRPr="00147F57">
        <w:rPr>
          <w:b w:val="0"/>
          <w:bCs/>
        </w:rPr>
        <w:t xml:space="preserve">IF RESPONDENT IS CONFUSED ABOUT </w:t>
      </w:r>
      <w:r w:rsidR="00BF0D0D" w:rsidRPr="00147F57">
        <w:rPr>
          <w:b w:val="0"/>
          <w:bCs/>
        </w:rPr>
        <w:t>“</w:t>
      </w:r>
      <w:r w:rsidR="0037047A" w:rsidRPr="00147F57">
        <w:rPr>
          <w:b w:val="0"/>
          <w:bCs/>
        </w:rPr>
        <w:t>NOT APPLICABLE</w:t>
      </w:r>
      <w:r w:rsidR="00635901" w:rsidRPr="00147F57">
        <w:rPr>
          <w:b w:val="0"/>
          <w:bCs/>
        </w:rPr>
        <w:t>,</w:t>
      </w:r>
      <w:r w:rsidR="00BF0D0D" w:rsidRPr="00147F57">
        <w:rPr>
          <w:b w:val="0"/>
          <w:bCs/>
        </w:rPr>
        <w:t>”</w:t>
      </w:r>
      <w:r w:rsidR="0037047A" w:rsidRPr="00147F57">
        <w:rPr>
          <w:b w:val="0"/>
          <w:bCs/>
        </w:rPr>
        <w:t xml:space="preserve"> SAY: </w:t>
      </w:r>
      <w:r w:rsidR="0037047A" w:rsidRPr="00147F57">
        <w:t xml:space="preserve">Not </w:t>
      </w:r>
      <w:r w:rsidR="005A3AD6" w:rsidRPr="00147F57">
        <w:t>a</w:t>
      </w:r>
      <w:r w:rsidR="0037047A" w:rsidRPr="00147F57">
        <w:t>pplicable</w:t>
      </w:r>
      <w:r w:rsidR="005A3AD6" w:rsidRPr="00147F57">
        <w:t xml:space="preserve"> because</w:t>
      </w:r>
      <w:r w:rsidR="0037047A" w:rsidRPr="00147F57">
        <w:t xml:space="preserve"> you did not look for any information about how much you would have to pay for prescription medicines?</w:t>
      </w:r>
      <w:r w:rsidRPr="00147F57">
        <w:rPr>
          <w:b w:val="0"/>
          <w:bCs/>
        </w:rPr>
        <w:t>)</w:t>
      </w:r>
    </w:p>
    <w:p w14:paraId="3C11F822" w14:textId="77777777" w:rsidR="00740033" w:rsidRPr="00147F57" w:rsidRDefault="00740033" w:rsidP="0074003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91AB736" wp14:editId="20F3700E">
            <wp:extent cx="158496" cy="158496"/>
            <wp:effectExtent l="0" t="0" r="0" b="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18691655" w14:textId="77777777" w:rsidR="00740033" w:rsidRPr="00147F57" w:rsidRDefault="00740033" w:rsidP="0074003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361E8FF8" wp14:editId="4D85F07D">
            <wp:extent cx="158496" cy="158496"/>
            <wp:effectExtent l="0" t="0" r="0" b="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28A7686" w14:textId="13A5768D" w:rsidR="00740033" w:rsidRPr="00147F57" w:rsidRDefault="00740033" w:rsidP="0074003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667CB9F" wp14:editId="76FB4EED">
            <wp:extent cx="158496" cy="158496"/>
            <wp:effectExtent l="0" t="0" r="0" b="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A0F2B" w:rsidRPr="00147F57">
        <w:rPr>
          <w:b/>
        </w:rPr>
        <w:t>,</w:t>
      </w:r>
    </w:p>
    <w:p w14:paraId="64F1BCA2" w14:textId="7EEE72DB" w:rsidR="00740033" w:rsidRPr="00147F57" w:rsidRDefault="00740033" w:rsidP="00740033">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220FD4D5" wp14:editId="5464B73C">
            <wp:extent cx="158496" cy="158496"/>
            <wp:effectExtent l="0" t="0" r="0" b="0"/>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0EF73888" w14:textId="46537C08" w:rsidR="00740033" w:rsidRPr="00147F57" w:rsidRDefault="00740033" w:rsidP="00CE3608">
      <w:pPr>
        <w:pStyle w:val="A1-Survey1DigitRespOptBox"/>
        <w:rPr>
          <w:b/>
        </w:rPr>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16BD04DC" wp14:editId="6C701E32">
            <wp:extent cx="158496" cy="158496"/>
            <wp:effectExtent l="0" t="0" r="0" b="0"/>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28DE7768" w14:textId="77777777" w:rsidR="00740033" w:rsidRPr="00147F57" w:rsidRDefault="00740033" w:rsidP="00740033">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36D65A0E" wp14:editId="58499C15">
            <wp:extent cx="158496" cy="158496"/>
            <wp:effectExtent l="0" t="0" r="0" b="0"/>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06D43776" w14:textId="7ADB2904" w:rsidR="0037047A" w:rsidRPr="00147F57" w:rsidRDefault="00740033" w:rsidP="008038C7">
      <w:pPr>
        <w:pStyle w:val="RefusalNoSpace"/>
        <w:ind w:left="0" w:firstLine="0"/>
      </w:pPr>
      <w:r w:rsidRPr="00147F57">
        <w:rPr>
          <w:vertAlign w:val="superscript"/>
        </w:rPr>
        <w:tab/>
        <w:t>-2</w:t>
      </w:r>
      <w:r w:rsidRPr="00147F57">
        <w:rPr>
          <w:spacing w:val="-30"/>
          <w:vertAlign w:val="superscript"/>
        </w:rPr>
        <w:t xml:space="preserve"> </w:t>
      </w:r>
      <w:r w:rsidRPr="00147F57">
        <w:rPr>
          <w:noProof/>
        </w:rPr>
        <w:drawing>
          <wp:inline distT="0" distB="0" distL="0" distR="0" wp14:anchorId="1AF5B908" wp14:editId="5FC834DB">
            <wp:extent cx="158496" cy="158496"/>
            <wp:effectExtent l="0" t="0" r="0" b="0"/>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103CEF3" w14:textId="63F06EDB" w:rsidR="006313D7" w:rsidRPr="00147F57" w:rsidRDefault="006313D7" w:rsidP="002378DA">
      <w:pPr>
        <w:pStyle w:val="SurveyQuestionSpaceBefore"/>
        <w:numPr>
          <w:ilvl w:val="0"/>
          <w:numId w:val="35"/>
        </w:numPr>
        <w:spacing w:after="240"/>
      </w:pPr>
      <w:r w:rsidRPr="00147F57">
        <w:t>In the last 6 months, how often did your health plan’s customer service give you the information or help you needed? Would you say…</w:t>
      </w:r>
    </w:p>
    <w:p w14:paraId="774D13F1" w14:textId="0A97A0ED" w:rsidR="008038C7" w:rsidRPr="00147F57" w:rsidRDefault="008038C7" w:rsidP="002378DA">
      <w:pPr>
        <w:pStyle w:val="SurveyQuestionSpaceBefore"/>
        <w:spacing w:before="0" w:after="240"/>
        <w:ind w:firstLine="0"/>
        <w:rPr>
          <w:b w:val="0"/>
          <w:bCs/>
        </w:rPr>
      </w:pPr>
      <w:bookmarkStart w:id="0" w:name="_Hlk72407249"/>
      <w:r w:rsidRPr="00147F57">
        <w:rPr>
          <w:b w:val="0"/>
          <w:bCs/>
        </w:rPr>
        <w:t xml:space="preserve">(IF RESPONDENT IS CONFUSED ABOUT </w:t>
      </w:r>
      <w:r w:rsidR="00BF0D0D" w:rsidRPr="00147F57">
        <w:rPr>
          <w:b w:val="0"/>
          <w:bCs/>
        </w:rPr>
        <w:t>“</w:t>
      </w:r>
      <w:r w:rsidRPr="00147F57">
        <w:rPr>
          <w:b w:val="0"/>
          <w:bCs/>
        </w:rPr>
        <w:t>NOT APPLICABLE</w:t>
      </w:r>
      <w:r w:rsidR="00635901" w:rsidRPr="00147F57">
        <w:rPr>
          <w:b w:val="0"/>
          <w:bCs/>
        </w:rPr>
        <w:t>,</w:t>
      </w:r>
      <w:r w:rsidR="00BF0D0D" w:rsidRPr="00147F57">
        <w:rPr>
          <w:b w:val="0"/>
          <w:bCs/>
        </w:rPr>
        <w:t>”</w:t>
      </w:r>
      <w:r w:rsidRPr="00147F57">
        <w:rPr>
          <w:b w:val="0"/>
          <w:bCs/>
        </w:rPr>
        <w:t xml:space="preserve"> SAY: </w:t>
      </w:r>
      <w:r w:rsidRPr="00147F57">
        <w:t xml:space="preserve">Not </w:t>
      </w:r>
      <w:r w:rsidR="005A3AD6" w:rsidRPr="00147F57">
        <w:t>a</w:t>
      </w:r>
      <w:r w:rsidRPr="00147F57">
        <w:t>pplicable</w:t>
      </w:r>
      <w:r w:rsidR="005A3AD6" w:rsidRPr="00147F57">
        <w:t xml:space="preserve"> because</w:t>
      </w:r>
      <w:r w:rsidRPr="00147F57">
        <w:t xml:space="preserve"> you did not contact your health plan’s customer service for information or help?</w:t>
      </w:r>
      <w:r w:rsidRPr="00147F57">
        <w:rPr>
          <w:b w:val="0"/>
          <w:bCs/>
        </w:rPr>
        <w:t>)</w:t>
      </w:r>
    </w:p>
    <w:bookmarkEnd w:id="0"/>
    <w:p w14:paraId="2A2702E4" w14:textId="32F72FE6" w:rsidR="006313D7" w:rsidRPr="00147F57" w:rsidRDefault="006313D7" w:rsidP="006313D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D52454A" wp14:editId="58392DB4">
            <wp:extent cx="158496" cy="158496"/>
            <wp:effectExtent l="0" t="0" r="0" b="0"/>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5A6AAAA" w14:textId="77777777" w:rsidR="006313D7" w:rsidRPr="00147F57" w:rsidRDefault="006313D7" w:rsidP="006313D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49B3C1E" wp14:editId="725E09B0">
            <wp:extent cx="158496" cy="158496"/>
            <wp:effectExtent l="0" t="0" r="0" b="0"/>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5EDFA52" w14:textId="1A0B590C" w:rsidR="006313D7" w:rsidRPr="00147F57" w:rsidRDefault="006313D7" w:rsidP="006313D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CA68705" wp14:editId="3B969BD1">
            <wp:extent cx="158496" cy="158496"/>
            <wp:effectExtent l="0" t="0" r="0" b="0"/>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A0F2B" w:rsidRPr="00147F57">
        <w:rPr>
          <w:b/>
        </w:rPr>
        <w:t>,</w:t>
      </w:r>
    </w:p>
    <w:p w14:paraId="25A90F55" w14:textId="6B9715C1" w:rsidR="006313D7" w:rsidRPr="00147F57" w:rsidRDefault="006313D7" w:rsidP="006313D7">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1BE461F7" wp14:editId="238F0DAF">
            <wp:extent cx="158496" cy="158496"/>
            <wp:effectExtent l="0" t="0" r="0" b="0"/>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4FAA325A" w14:textId="479EF918" w:rsidR="006313D7" w:rsidRPr="00147F57" w:rsidRDefault="006313D7" w:rsidP="00BA6342">
      <w:pPr>
        <w:pStyle w:val="A1-Survey1DigitRespOptBox"/>
        <w:tabs>
          <w:tab w:val="left" w:pos="3060"/>
          <w:tab w:val="left" w:pos="3510"/>
        </w:tabs>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5C02CF59" wp14:editId="72D95E24">
            <wp:extent cx="158496" cy="158496"/>
            <wp:effectExtent l="0" t="0" r="0" b="0"/>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r w:rsidR="00BA6342">
        <w:rPr>
          <w:b/>
        </w:rPr>
        <w:tab/>
      </w:r>
      <w:r w:rsidR="00271E2C" w:rsidRPr="00147F57">
        <w:rPr>
          <w:rFonts w:ascii="Wingdings" w:eastAsia="Wingdings" w:hAnsi="Wingdings" w:cs="Wingdings"/>
        </w:rPr>
        <w:t></w:t>
      </w:r>
      <w:r w:rsidR="00BA6342">
        <w:rPr>
          <w:b/>
        </w:rPr>
        <w:tab/>
      </w:r>
      <w:r w:rsidRPr="00147F57">
        <w:t>[</w:t>
      </w:r>
      <w:r w:rsidR="007A4ED8" w:rsidRPr="00147F57">
        <w:t>IF NOT APPLICABLE</w:t>
      </w:r>
      <w:r w:rsidRPr="00147F57">
        <w:t xml:space="preserve">, </w:t>
      </w:r>
      <w:r w:rsidR="007A4ED8" w:rsidRPr="00147F57">
        <w:t>GO TO</w:t>
      </w:r>
      <w:r w:rsidRPr="00147F57">
        <w:t xml:space="preserve"> #9]</w:t>
      </w:r>
    </w:p>
    <w:p w14:paraId="61BDE6CD" w14:textId="1FC7345B" w:rsidR="006313D7" w:rsidRPr="00147F57" w:rsidRDefault="006313D7" w:rsidP="00BA6342">
      <w:pPr>
        <w:pStyle w:val="RefusalSpaceBefore"/>
        <w:keepNext/>
        <w:keepLines/>
        <w:tabs>
          <w:tab w:val="left" w:pos="3060"/>
          <w:tab w:val="left" w:pos="351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420CBAF5" wp14:editId="7D6D0E4F">
            <wp:extent cx="158496" cy="158496"/>
            <wp:effectExtent l="0" t="0" r="0" b="0"/>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r w:rsidR="00271E2C" w:rsidRPr="00147F57">
        <w:tab/>
      </w:r>
      <w:r w:rsidR="00271E2C" w:rsidRPr="00147F57">
        <w:rPr>
          <w:rFonts w:ascii="Wingdings" w:eastAsia="Wingdings" w:hAnsi="Wingdings" w:cs="Wingdings"/>
        </w:rPr>
        <w:t></w:t>
      </w:r>
      <w:r w:rsidR="00BA6342">
        <w:rPr>
          <w:b/>
        </w:rPr>
        <w:tab/>
      </w:r>
      <w:r w:rsidR="00271E2C" w:rsidRPr="00147F57">
        <w:t>[IF REFUSED, GO TO #9]</w:t>
      </w:r>
    </w:p>
    <w:p w14:paraId="4D4C25C8" w14:textId="38C6D5BA" w:rsidR="006313D7" w:rsidRPr="00147F57" w:rsidRDefault="006313D7" w:rsidP="00BA6342">
      <w:pPr>
        <w:pStyle w:val="RefusalNoSpace"/>
        <w:keepNext/>
        <w:tabs>
          <w:tab w:val="left" w:pos="3060"/>
          <w:tab w:val="left" w:pos="3510"/>
        </w:tabs>
        <w:rPr>
          <w:b/>
        </w:rPr>
      </w:pPr>
      <w:r w:rsidRPr="00147F57">
        <w:rPr>
          <w:vertAlign w:val="superscript"/>
        </w:rPr>
        <w:tab/>
        <w:t>-2</w:t>
      </w:r>
      <w:r w:rsidRPr="00147F57">
        <w:rPr>
          <w:spacing w:val="-30"/>
          <w:vertAlign w:val="superscript"/>
        </w:rPr>
        <w:t xml:space="preserve"> </w:t>
      </w:r>
      <w:r w:rsidRPr="00147F57">
        <w:rPr>
          <w:noProof/>
        </w:rPr>
        <w:drawing>
          <wp:inline distT="0" distB="0" distL="0" distR="0" wp14:anchorId="5BCAED93" wp14:editId="13090A6E">
            <wp:extent cx="158496" cy="158496"/>
            <wp:effectExtent l="0" t="0" r="0" b="0"/>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271E2C" w:rsidRPr="00147F57">
        <w:tab/>
      </w:r>
      <w:r w:rsidR="00271E2C" w:rsidRPr="00147F57">
        <w:rPr>
          <w:rFonts w:ascii="Wingdings" w:eastAsia="Wingdings" w:hAnsi="Wingdings" w:cs="Wingdings"/>
        </w:rPr>
        <w:t></w:t>
      </w:r>
      <w:r w:rsidR="00BA6342">
        <w:rPr>
          <w:b/>
        </w:rPr>
        <w:tab/>
      </w:r>
      <w:r w:rsidR="00271E2C" w:rsidRPr="00147F57">
        <w:t>[IF DON’T KNOW, GO TO #9]</w:t>
      </w:r>
    </w:p>
    <w:p w14:paraId="0EF41270" w14:textId="38304207" w:rsidR="006313D7" w:rsidRPr="00147F57" w:rsidRDefault="006313D7" w:rsidP="002378DA">
      <w:pPr>
        <w:pStyle w:val="SurveyQuestionSpaceBefore"/>
        <w:numPr>
          <w:ilvl w:val="0"/>
          <w:numId w:val="35"/>
        </w:numPr>
        <w:spacing w:after="240"/>
      </w:pPr>
      <w:r w:rsidRPr="00147F57">
        <w:t>In the last 6 months, how often did your health plan’s customer service staff treat you with courtesy and respect? Would you say…</w:t>
      </w:r>
    </w:p>
    <w:p w14:paraId="4474154C" w14:textId="77777777" w:rsidR="006313D7" w:rsidRPr="00147F57" w:rsidRDefault="006313D7" w:rsidP="006313D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A5E416A" wp14:editId="3D008136">
            <wp:extent cx="158496" cy="158496"/>
            <wp:effectExtent l="0" t="0" r="0" b="0"/>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461F0CF" w14:textId="77777777" w:rsidR="006313D7" w:rsidRPr="00147F57" w:rsidRDefault="006313D7" w:rsidP="006313D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769B834" wp14:editId="0DCC7697">
            <wp:extent cx="158496" cy="158496"/>
            <wp:effectExtent l="0" t="0" r="0" b="0"/>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C5FF3C4" w14:textId="77777777" w:rsidR="006313D7" w:rsidRPr="00147F57" w:rsidRDefault="006313D7" w:rsidP="006313D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7EE2E35" wp14:editId="076F9FAB">
            <wp:extent cx="158496" cy="158496"/>
            <wp:effectExtent l="0" t="0" r="0" b="0"/>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78177360" w14:textId="77777777" w:rsidR="006313D7" w:rsidRPr="00147F57" w:rsidRDefault="006313D7" w:rsidP="006313D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604D12B3" wp14:editId="07D343FC">
            <wp:extent cx="158496" cy="158496"/>
            <wp:effectExtent l="0" t="0" r="0" b="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36B22D86" w14:textId="0C5D204B" w:rsidR="006313D7" w:rsidRPr="00147F57" w:rsidRDefault="006313D7" w:rsidP="006313D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EE3BDB0" wp14:editId="11F0EA0C">
            <wp:extent cx="158496" cy="158496"/>
            <wp:effectExtent l="0" t="0" r="0" b="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C894D10" w14:textId="1BB68EE4" w:rsidR="006313D7" w:rsidRPr="00147F57" w:rsidRDefault="006313D7" w:rsidP="006313D7">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624F916B" wp14:editId="218AA584">
            <wp:extent cx="158496" cy="158496"/>
            <wp:effectExtent l="0" t="0" r="0" b="0"/>
            <wp:docPr id="150" name="Picture 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4A489B69" w14:textId="2E61DE83" w:rsidR="00490C51" w:rsidRPr="00147F57" w:rsidRDefault="00490C51" w:rsidP="002378DA">
      <w:pPr>
        <w:pStyle w:val="SurveyQuestionSpaceBefore"/>
        <w:numPr>
          <w:ilvl w:val="0"/>
          <w:numId w:val="35"/>
        </w:numPr>
        <w:spacing w:after="240"/>
        <w:rPr>
          <w:bCs/>
        </w:rPr>
      </w:pPr>
      <w:r w:rsidRPr="00147F57">
        <w:t>In the last 6 months, how often did the time that you waited to talk to your health plan’s customer service staff take longer than you expected? Would you say…</w:t>
      </w:r>
    </w:p>
    <w:p w14:paraId="5E7EDA44" w14:textId="77777777" w:rsidR="00490C51" w:rsidRPr="00147F57" w:rsidRDefault="00490C51" w:rsidP="00490C5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698CEC5" wp14:editId="2F412213">
            <wp:extent cx="158496" cy="158496"/>
            <wp:effectExtent l="0" t="0" r="0" b="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3885BB6" w14:textId="77777777" w:rsidR="00490C51" w:rsidRPr="00147F57" w:rsidRDefault="00490C51" w:rsidP="00490C5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0C509D1" wp14:editId="52168BBD">
            <wp:extent cx="158496" cy="158496"/>
            <wp:effectExtent l="0" t="0" r="0" b="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1333C5E" w14:textId="77777777" w:rsidR="00490C51" w:rsidRPr="00147F57" w:rsidRDefault="00490C51" w:rsidP="00490C5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5FBB264" wp14:editId="63F79346">
            <wp:extent cx="158496" cy="158496"/>
            <wp:effectExtent l="0" t="0" r="0" b="0"/>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59FC788" w14:textId="77777777" w:rsidR="00490C51" w:rsidRPr="00147F57" w:rsidRDefault="00490C51" w:rsidP="00490C51">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2BD9C251" wp14:editId="5C0067C1">
            <wp:extent cx="158496" cy="158496"/>
            <wp:effectExtent l="0" t="0" r="0" b="0"/>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5DB656AA" w14:textId="77777777" w:rsidR="00490C51" w:rsidRPr="00147F57" w:rsidRDefault="00490C51" w:rsidP="00490C5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16993826" wp14:editId="0F0BC5E7">
            <wp:extent cx="158496" cy="158496"/>
            <wp:effectExtent l="0" t="0" r="0" b="0"/>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3727A2AE" w14:textId="3291FBE1" w:rsidR="00490C51" w:rsidRPr="00147F57" w:rsidRDefault="00490C51" w:rsidP="00490C51">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51B3D5F4" wp14:editId="7B23E3D4">
            <wp:extent cx="158496" cy="158496"/>
            <wp:effectExtent l="0" t="0" r="0" b="0"/>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49B7594A" w14:textId="7BA20481" w:rsidR="00292083" w:rsidRPr="00147F57" w:rsidRDefault="00292083" w:rsidP="002378DA">
      <w:pPr>
        <w:pStyle w:val="SurveyQuestionSpaceBefore"/>
        <w:numPr>
          <w:ilvl w:val="0"/>
          <w:numId w:val="35"/>
        </w:numPr>
        <w:spacing w:after="240"/>
      </w:pPr>
      <w:r w:rsidRPr="00147F57">
        <w:t>In the last 6 months, how often were the forms from your health plan easy to fill out? Would you say…</w:t>
      </w:r>
    </w:p>
    <w:p w14:paraId="365A3222" w14:textId="45E6751C"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BF0D0D" w:rsidRPr="00147F57">
        <w:rPr>
          <w:b w:val="0"/>
          <w:bCs/>
        </w:rPr>
        <w:t>“</w:t>
      </w:r>
      <w:r w:rsidRPr="00147F57">
        <w:rPr>
          <w:b w:val="0"/>
          <w:bCs/>
        </w:rPr>
        <w:t>NOT APPLICABLE</w:t>
      </w:r>
      <w:r w:rsidR="00635901" w:rsidRPr="00147F57">
        <w:rPr>
          <w:b w:val="0"/>
          <w:bCs/>
        </w:rPr>
        <w:t>,</w:t>
      </w:r>
      <w:r w:rsidR="00BF0D0D" w:rsidRPr="00147F57">
        <w:rPr>
          <w:b w:val="0"/>
          <w:bCs/>
        </w:rPr>
        <w:t>”</w:t>
      </w:r>
      <w:r w:rsidRPr="00147F57">
        <w:rPr>
          <w:b w:val="0"/>
          <w:bCs/>
        </w:rPr>
        <w:t xml:space="preserve"> SAY: </w:t>
      </w:r>
      <w:r w:rsidRPr="00147F57">
        <w:t xml:space="preserve">Not </w:t>
      </w:r>
      <w:r w:rsidR="005A3AD6" w:rsidRPr="00147F57">
        <w:t>a</w:t>
      </w:r>
      <w:r w:rsidRPr="00147F57">
        <w:t>pplicable</w:t>
      </w:r>
      <w:r w:rsidR="005A3AD6" w:rsidRPr="00147F57">
        <w:t xml:space="preserve"> because</w:t>
      </w:r>
      <w:r w:rsidRPr="00147F57">
        <w:t xml:space="preserve"> your health plan did not give you forms to fill out?</w:t>
      </w:r>
      <w:r w:rsidRPr="00147F57">
        <w:rPr>
          <w:b w:val="0"/>
          <w:bCs/>
        </w:rPr>
        <w:t>)</w:t>
      </w:r>
    </w:p>
    <w:p w14:paraId="19E949D8" w14:textId="77777777" w:rsidR="00292083" w:rsidRPr="00147F57" w:rsidRDefault="00292083" w:rsidP="0029208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2D92F9F" wp14:editId="7104D700">
            <wp:extent cx="158496" cy="158496"/>
            <wp:effectExtent l="0" t="0" r="0" b="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5C2B4C5" w14:textId="77777777" w:rsidR="00292083" w:rsidRPr="00147F57" w:rsidRDefault="00292083" w:rsidP="0029208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1B91EF2" wp14:editId="15E5252D">
            <wp:extent cx="158496" cy="158496"/>
            <wp:effectExtent l="0" t="0" r="0" b="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99DA01D" w14:textId="530A4E71" w:rsidR="00292083" w:rsidRPr="00147F57" w:rsidRDefault="00292083" w:rsidP="0029208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2CFDB1C" wp14:editId="4B1577A5">
            <wp:extent cx="158496" cy="158496"/>
            <wp:effectExtent l="0" t="0" r="0" b="0"/>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6F145B5D" w14:textId="743D6B8B" w:rsidR="00292083" w:rsidRPr="00147F57" w:rsidRDefault="00292083" w:rsidP="00292083">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119BD0CF" wp14:editId="21A63CD7">
            <wp:extent cx="158496" cy="158496"/>
            <wp:effectExtent l="0" t="0" r="0" b="0"/>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7353AF33" w14:textId="3F5B9798" w:rsidR="00292083" w:rsidRPr="00147F57" w:rsidRDefault="00292083" w:rsidP="00BA6342">
      <w:pPr>
        <w:pStyle w:val="A1-Survey1DigitRespOptBox"/>
        <w:tabs>
          <w:tab w:val="left" w:pos="3060"/>
          <w:tab w:val="left" w:pos="3510"/>
        </w:tabs>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06B86592" wp14:editId="6B1D346E">
            <wp:extent cx="158496" cy="158496"/>
            <wp:effectExtent l="0" t="0" r="0" b="0"/>
            <wp:docPr id="203" name="Picture 2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r w:rsidR="006B6CDF" w:rsidRPr="00147F57">
        <w:rPr>
          <w:b/>
        </w:rPr>
        <w:tab/>
      </w:r>
      <w:r w:rsidR="006B6CDF" w:rsidRPr="00147F57">
        <w:rPr>
          <w:rFonts w:ascii="Wingdings" w:eastAsia="Wingdings" w:hAnsi="Wingdings" w:cs="Wingdings"/>
        </w:rPr>
        <w:t></w:t>
      </w:r>
      <w:r w:rsidR="00BA6342">
        <w:rPr>
          <w:b/>
        </w:rPr>
        <w:tab/>
      </w:r>
      <w:r w:rsidRPr="00147F57">
        <w:t>[</w:t>
      </w:r>
      <w:r w:rsidR="00E0491E" w:rsidRPr="00147F57">
        <w:t>IF NOT APPLICABLE</w:t>
      </w:r>
      <w:r w:rsidRPr="00147F57">
        <w:t xml:space="preserve">, </w:t>
      </w:r>
      <w:r w:rsidR="00E0491E" w:rsidRPr="00147F57">
        <w:t>GO TO</w:t>
      </w:r>
      <w:r w:rsidRPr="00147F57">
        <w:t xml:space="preserve"> #13]</w:t>
      </w:r>
    </w:p>
    <w:p w14:paraId="7B01EF06" w14:textId="4687A5EA" w:rsidR="00292083" w:rsidRPr="00147F57" w:rsidRDefault="00292083" w:rsidP="00BA6342">
      <w:pPr>
        <w:pStyle w:val="RefusalSpaceBefore"/>
        <w:tabs>
          <w:tab w:val="left" w:pos="3060"/>
          <w:tab w:val="left" w:pos="351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0178BAF5" wp14:editId="0FA8FAFC">
            <wp:extent cx="158496" cy="158496"/>
            <wp:effectExtent l="0" t="0" r="0" b="0"/>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6B6CDF" w:rsidRPr="00147F57">
        <w:tab/>
      </w:r>
      <w:r w:rsidR="006B6CDF" w:rsidRPr="00147F57">
        <w:rPr>
          <w:rFonts w:ascii="Wingdings" w:eastAsia="Wingdings" w:hAnsi="Wingdings" w:cs="Wingdings"/>
        </w:rPr>
        <w:t></w:t>
      </w:r>
      <w:r w:rsidR="00BA6342">
        <w:rPr>
          <w:b/>
        </w:rPr>
        <w:tab/>
      </w:r>
      <w:r w:rsidR="006B6CDF" w:rsidRPr="00147F57">
        <w:t>[IF REFUSED, GO TO #13]</w:t>
      </w:r>
    </w:p>
    <w:p w14:paraId="143BBD48" w14:textId="3A52121B" w:rsidR="00292083" w:rsidRPr="00147F57" w:rsidRDefault="00292083" w:rsidP="00BA6342">
      <w:pPr>
        <w:pStyle w:val="RefusalNoSpace"/>
        <w:tabs>
          <w:tab w:val="left" w:pos="3060"/>
          <w:tab w:val="left" w:pos="351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60B14EF1" wp14:editId="0D2E5E24">
            <wp:extent cx="158496" cy="158496"/>
            <wp:effectExtent l="0" t="0" r="0" b="0"/>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6B6CDF" w:rsidRPr="00147F57">
        <w:tab/>
      </w:r>
      <w:r w:rsidR="006B6CDF" w:rsidRPr="00147F57">
        <w:rPr>
          <w:rFonts w:ascii="Wingdings" w:eastAsia="Wingdings" w:hAnsi="Wingdings" w:cs="Wingdings"/>
        </w:rPr>
        <w:t></w:t>
      </w:r>
      <w:r w:rsidR="00BA6342">
        <w:rPr>
          <w:b/>
        </w:rPr>
        <w:tab/>
      </w:r>
      <w:r w:rsidR="006B6CDF" w:rsidRPr="00147F57">
        <w:t>[IF DON’T KNOW, GO TO #13]</w:t>
      </w:r>
    </w:p>
    <w:p w14:paraId="7BAE00E1" w14:textId="77777777" w:rsidR="00000761" w:rsidRPr="00147F57" w:rsidRDefault="00000761" w:rsidP="002378DA">
      <w:pPr>
        <w:pStyle w:val="SurveyQuestionSpaceBefore"/>
        <w:numPr>
          <w:ilvl w:val="0"/>
          <w:numId w:val="35"/>
        </w:numPr>
        <w:spacing w:after="240"/>
      </w:pPr>
      <w:r w:rsidRPr="00147F57">
        <w:t xml:space="preserve">In the last 6 months, how often did the health plan explain the purpose of a form before you filled it out? Would you say… </w:t>
      </w:r>
    </w:p>
    <w:p w14:paraId="5D64B817" w14:textId="77777777" w:rsidR="00000761" w:rsidRPr="00147F57" w:rsidRDefault="00000761" w:rsidP="0000076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AE191FE" wp14:editId="3AAABD2D">
            <wp:extent cx="158496" cy="158496"/>
            <wp:effectExtent l="0" t="0" r="0" b="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BF72A09" w14:textId="77777777" w:rsidR="00000761" w:rsidRPr="00147F57" w:rsidRDefault="00000761" w:rsidP="0000076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43284396" wp14:editId="7AB59BF8">
            <wp:extent cx="158496" cy="158496"/>
            <wp:effectExtent l="0" t="0" r="0" b="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41499BF" w14:textId="77777777" w:rsidR="00000761" w:rsidRPr="00147F57" w:rsidRDefault="00000761" w:rsidP="0000076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42D6811" wp14:editId="7CFE0819">
            <wp:extent cx="158496" cy="158496"/>
            <wp:effectExtent l="0" t="0" r="0" b="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355B259B" w14:textId="77777777" w:rsidR="00000761" w:rsidRPr="00147F57" w:rsidRDefault="00000761" w:rsidP="00000761">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889A291" wp14:editId="132E5558">
            <wp:extent cx="158496" cy="158496"/>
            <wp:effectExtent l="0" t="0" r="0" b="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4BE7065" w14:textId="798D6AD9" w:rsidR="00000761" w:rsidRPr="00147F57" w:rsidRDefault="00000761" w:rsidP="0000076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738CBB13" wp14:editId="78F1CB40">
            <wp:extent cx="158496" cy="158496"/>
            <wp:effectExtent l="0" t="0" r="0" b="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18EA984D" w14:textId="2F569DD5" w:rsidR="00000761" w:rsidRPr="00147F57" w:rsidRDefault="00000761" w:rsidP="00000761">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6F0F401F" wp14:editId="371BD86D">
            <wp:extent cx="158496" cy="158496"/>
            <wp:effectExtent l="0" t="0" r="0" b="0"/>
            <wp:docPr id="214" name="Picture 2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B3B6AC5" w14:textId="41490D41" w:rsidR="00000761" w:rsidRPr="00147F57" w:rsidRDefault="00000761" w:rsidP="002378DA">
      <w:pPr>
        <w:pStyle w:val="SurveyQuestionSpaceBefore"/>
        <w:numPr>
          <w:ilvl w:val="0"/>
          <w:numId w:val="35"/>
        </w:numPr>
        <w:spacing w:after="240"/>
      </w:pPr>
      <w:r w:rsidRPr="00147F57">
        <w:t>In the last 6 months, how often were the forms that you had to fill out available in the language you prefer? Would you say…</w:t>
      </w:r>
    </w:p>
    <w:p w14:paraId="617C00B9" w14:textId="77777777" w:rsidR="00000761" w:rsidRPr="00147F57" w:rsidRDefault="00000761" w:rsidP="0000076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3664E9E" wp14:editId="56E2B0E1">
            <wp:extent cx="158496" cy="158496"/>
            <wp:effectExtent l="0" t="0" r="0" b="0"/>
            <wp:docPr id="245" name="Picture 2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D34AE78" w14:textId="77777777" w:rsidR="00000761" w:rsidRPr="00147F57" w:rsidRDefault="00000761" w:rsidP="0000076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1A88B64" wp14:editId="49F86B7F">
            <wp:extent cx="158496" cy="158496"/>
            <wp:effectExtent l="0" t="0" r="0" b="0"/>
            <wp:docPr id="246" name="Picture 2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91615B3" w14:textId="77777777" w:rsidR="00000761" w:rsidRPr="00147F57" w:rsidRDefault="00000761" w:rsidP="0000076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5A40BDC1" wp14:editId="00BC6E0F">
            <wp:extent cx="158496" cy="158496"/>
            <wp:effectExtent l="0" t="0" r="0" b="0"/>
            <wp:docPr id="247" name="Picture 2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7F4B4146" w14:textId="77777777" w:rsidR="00000761" w:rsidRPr="00147F57" w:rsidRDefault="00000761" w:rsidP="00000761">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7D6D9DD" wp14:editId="6870D7C3">
            <wp:extent cx="158496" cy="158496"/>
            <wp:effectExtent l="0" t="0" r="0" b="0"/>
            <wp:docPr id="248" name="Picture 2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514250D" w14:textId="2A8E4B5C" w:rsidR="00000761" w:rsidRPr="00147F57" w:rsidRDefault="00000761" w:rsidP="0000076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C124F65" wp14:editId="757CC3AF">
            <wp:extent cx="158496" cy="158496"/>
            <wp:effectExtent l="0" t="0" r="0" b="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70DE18B2" w14:textId="2B5AFB76" w:rsidR="00000761" w:rsidRPr="00147F57" w:rsidRDefault="00000761" w:rsidP="00000761">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4E6C034A" wp14:editId="20C70B52">
            <wp:extent cx="158496" cy="158496"/>
            <wp:effectExtent l="0" t="0" r="0" b="0"/>
            <wp:docPr id="256" name="Picture 2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3EE06AA" w14:textId="2FEDCC9C" w:rsidR="00000761" w:rsidRPr="00147F57" w:rsidRDefault="00000761" w:rsidP="002378DA">
      <w:pPr>
        <w:pStyle w:val="SurveyQuestionSpaceBefore"/>
        <w:numPr>
          <w:ilvl w:val="0"/>
          <w:numId w:val="35"/>
        </w:numPr>
        <w:spacing w:after="240"/>
      </w:pPr>
      <w:r w:rsidRPr="00147F57">
        <w:t>In the last 6 months, how often were the forms that you had to fill out available in the format you needed, such as large print or braille? Would you say…</w:t>
      </w:r>
    </w:p>
    <w:p w14:paraId="5E346C91" w14:textId="487F0797"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BF0D0D" w:rsidRPr="00147F57">
        <w:rPr>
          <w:b w:val="0"/>
          <w:bCs/>
        </w:rPr>
        <w:t>“</w:t>
      </w:r>
      <w:r w:rsidRPr="00147F57">
        <w:rPr>
          <w:b w:val="0"/>
          <w:bCs/>
        </w:rPr>
        <w:t>NOT APPLICABLE</w:t>
      </w:r>
      <w:r w:rsidR="00635901" w:rsidRPr="00147F57">
        <w:rPr>
          <w:b w:val="0"/>
          <w:bCs/>
        </w:rPr>
        <w:t>,</w:t>
      </w:r>
      <w:r w:rsidR="00BF0D0D" w:rsidRPr="00147F57">
        <w:rPr>
          <w:b w:val="0"/>
          <w:bCs/>
        </w:rPr>
        <w:t>”</w:t>
      </w:r>
      <w:r w:rsidRPr="00147F57">
        <w:rPr>
          <w:b w:val="0"/>
          <w:bCs/>
        </w:rPr>
        <w:t xml:space="preserve"> SAY: </w:t>
      </w:r>
      <w:r w:rsidRPr="00147F57">
        <w:t xml:space="preserve">Not </w:t>
      </w:r>
      <w:r w:rsidR="000453AE" w:rsidRPr="00147F57">
        <w:t>a</w:t>
      </w:r>
      <w:r w:rsidRPr="00147F57">
        <w:t>pplicable</w:t>
      </w:r>
      <w:r w:rsidR="000453AE" w:rsidRPr="00147F57">
        <w:t xml:space="preserve"> because</w:t>
      </w:r>
      <w:r w:rsidRPr="00147F57">
        <w:t xml:space="preserve"> you did not need forms in a different format?</w:t>
      </w:r>
      <w:r w:rsidRPr="00147F57">
        <w:rPr>
          <w:b w:val="0"/>
          <w:bCs/>
        </w:rPr>
        <w:t>)</w:t>
      </w:r>
    </w:p>
    <w:p w14:paraId="5D824E6B" w14:textId="77777777" w:rsidR="00000761" w:rsidRPr="00147F57" w:rsidRDefault="00000761" w:rsidP="0000076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D96F719" wp14:editId="63925A37">
            <wp:extent cx="158496" cy="158496"/>
            <wp:effectExtent l="0" t="0" r="0" b="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B075495" w14:textId="77777777" w:rsidR="00000761" w:rsidRPr="00147F57" w:rsidRDefault="00000761" w:rsidP="0000076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09BCB8C" wp14:editId="73DC6BFC">
            <wp:extent cx="158496" cy="158496"/>
            <wp:effectExtent l="0" t="0" r="0" b="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344BFAF" w14:textId="4D7014B3" w:rsidR="00000761" w:rsidRPr="00147F57" w:rsidRDefault="00000761" w:rsidP="0000076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A27903E" wp14:editId="0AD57CE8">
            <wp:extent cx="158496" cy="158496"/>
            <wp:effectExtent l="0" t="0" r="0" b="0"/>
            <wp:docPr id="263" name="Picture 2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4F7A5140" w14:textId="22CEDA69" w:rsidR="00000761" w:rsidRPr="00147F57" w:rsidRDefault="00000761" w:rsidP="00000761">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3B2596B7" wp14:editId="2C13BA6E">
            <wp:extent cx="158496" cy="158496"/>
            <wp:effectExtent l="0" t="0" r="0" b="0"/>
            <wp:docPr id="264" name="Picture 2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749DB10D" w14:textId="282421A6" w:rsidR="00000761" w:rsidRPr="00147F57" w:rsidRDefault="00000761" w:rsidP="00000761">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2EC9B4F2" wp14:editId="0B2F6E6D">
            <wp:extent cx="158496" cy="158496"/>
            <wp:effectExtent l="0" t="0" r="0" b="0"/>
            <wp:docPr id="275" name="Picture 2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228BD254" w14:textId="77777777" w:rsidR="00000761" w:rsidRPr="00147F57" w:rsidRDefault="00000761" w:rsidP="0000076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BE3E089" wp14:editId="4029A1B0">
            <wp:extent cx="158496" cy="158496"/>
            <wp:effectExtent l="0" t="0" r="0" b="0"/>
            <wp:docPr id="265" name="Picture 2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69109E54" w14:textId="638B13E9" w:rsidR="00000761" w:rsidRPr="00147F57" w:rsidRDefault="00000761" w:rsidP="00000761">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182CC670" wp14:editId="08C586F0">
            <wp:extent cx="158496" cy="158496"/>
            <wp:effectExtent l="0" t="0" r="0" b="0"/>
            <wp:docPr id="266" name="Picture 2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BCF359B" w14:textId="50CF3B63" w:rsidR="00C70149" w:rsidRPr="00147F57" w:rsidRDefault="00842552" w:rsidP="002378DA">
      <w:pPr>
        <w:pStyle w:val="ST-Subtitle-Survey"/>
        <w:numPr>
          <w:ilvl w:val="0"/>
          <w:numId w:val="35"/>
        </w:numPr>
        <w:pBdr>
          <w:top w:val="none" w:sz="0" w:space="0" w:color="auto"/>
          <w:bottom w:val="none" w:sz="0" w:space="0" w:color="auto"/>
        </w:pBdr>
        <w:spacing w:before="360"/>
        <w:rPr>
          <w:rFonts w:ascii="Times New Roman" w:hAnsi="Times New Roman"/>
          <w:sz w:val="24"/>
          <w:szCs w:val="24"/>
        </w:rPr>
      </w:pPr>
      <w:r w:rsidRPr="00147F57">
        <w:rPr>
          <w:rFonts w:ascii="Times New Roman" w:hAnsi="Times New Roman"/>
          <w:sz w:val="24"/>
          <w:szCs w:val="24"/>
        </w:rPr>
        <w:t xml:space="preserve">In the last 6 months, how often did your health plan </w:t>
      </w:r>
      <w:r w:rsidRPr="00147F57">
        <w:rPr>
          <w:rFonts w:ascii="Times New Roman" w:hAnsi="Times New Roman"/>
          <w:sz w:val="24"/>
          <w:szCs w:val="24"/>
          <w:u w:val="single"/>
        </w:rPr>
        <w:t>not</w:t>
      </w:r>
      <w:r w:rsidRPr="00147F57">
        <w:rPr>
          <w:rFonts w:ascii="Times New Roman" w:hAnsi="Times New Roman"/>
          <w:sz w:val="24"/>
          <w:szCs w:val="24"/>
        </w:rPr>
        <w:t xml:space="preserve"> pay for care that your doctor said you needed? Would you say…</w:t>
      </w:r>
    </w:p>
    <w:p w14:paraId="4351A293" w14:textId="51143320" w:rsidR="00C70149" w:rsidRPr="00147F57" w:rsidRDefault="00C70149" w:rsidP="002378DA">
      <w:pPr>
        <w:pStyle w:val="Q1-Survey-Question"/>
        <w:spacing w:after="240"/>
        <w:ind w:left="360" w:firstLine="0"/>
        <w:rPr>
          <w:b/>
          <w:szCs w:val="24"/>
        </w:rPr>
      </w:pPr>
      <w:r w:rsidRPr="00147F57">
        <w:t xml:space="preserve">(IF THE </w:t>
      </w:r>
      <w:r w:rsidR="00A135A9" w:rsidRPr="00147F57">
        <w:t>RESPONDENT</w:t>
      </w:r>
      <w:r w:rsidRPr="00147F57">
        <w:t xml:space="preserve"> IS CONFUSED OR UNSURE HOW TO ANSWER</w:t>
      </w:r>
      <w:r w:rsidR="008632BF" w:rsidRPr="00147F57">
        <w:t>,</w:t>
      </w:r>
      <w:r w:rsidRPr="00147F57">
        <w:t xml:space="preserve"> SAY: </w:t>
      </w:r>
      <w:r w:rsidR="00C25517" w:rsidRPr="00147F57">
        <w:rPr>
          <w:b/>
        </w:rPr>
        <w:t xml:space="preserve">This question asks about how often your health plan did </w:t>
      </w:r>
      <w:r w:rsidR="00C25517" w:rsidRPr="00147F57">
        <w:rPr>
          <w:b/>
          <w:u w:val="single"/>
        </w:rPr>
        <w:t>not</w:t>
      </w:r>
      <w:r w:rsidR="00C25517" w:rsidRPr="00147F57">
        <w:rPr>
          <w:b/>
        </w:rPr>
        <w:t xml:space="preserve"> pay for care.</w:t>
      </w:r>
      <w:r w:rsidR="00C25517" w:rsidRPr="00147F57">
        <w:t xml:space="preserve"> </w:t>
      </w:r>
      <w:r w:rsidRPr="00147F57">
        <w:rPr>
          <w:b/>
        </w:rPr>
        <w:t xml:space="preserve">I will repeat the question. </w:t>
      </w:r>
      <w:r w:rsidRPr="00147F57">
        <w:t>REPEAT QUESTION</w:t>
      </w:r>
      <w:r w:rsidR="00C25517" w:rsidRPr="00147F57">
        <w:t xml:space="preserve"> AND</w:t>
      </w:r>
      <w:r w:rsidRPr="00147F57">
        <w:t xml:space="preserve"> RESPONSE OPTIONS.)</w:t>
      </w:r>
    </w:p>
    <w:p w14:paraId="07E88F0D"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C727576" wp14:editId="3E10FC38">
            <wp:extent cx="158496" cy="158496"/>
            <wp:effectExtent l="0" t="0" r="0" b="0"/>
            <wp:docPr id="276" name="Picture 2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FC4894F"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CA8CDB5" wp14:editId="62E858AA">
            <wp:extent cx="158496" cy="158496"/>
            <wp:effectExtent l="0" t="0" r="0" b="0"/>
            <wp:docPr id="277" name="Picture 2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1D4A69E"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69E6FA4" wp14:editId="072DA00D">
            <wp:extent cx="158496" cy="158496"/>
            <wp:effectExtent l="0" t="0" r="0" b="0"/>
            <wp:docPr id="278" name="Picture 2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4608CC3F"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7C61D269" wp14:editId="4FD1EF1E">
            <wp:extent cx="158496" cy="158496"/>
            <wp:effectExtent l="0" t="0" r="0" b="0"/>
            <wp:docPr id="281" name="Picture 2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5A90665A"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3CF3E2B" wp14:editId="0090E386">
            <wp:extent cx="158496" cy="158496"/>
            <wp:effectExtent l="0" t="0" r="0" b="0"/>
            <wp:docPr id="282" name="Picture 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0B35FE3" w14:textId="29A211A0" w:rsidR="00842552" w:rsidRPr="00147F57" w:rsidRDefault="00842552" w:rsidP="00842552">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51752E5F" wp14:editId="1780D02D">
            <wp:extent cx="158496" cy="158496"/>
            <wp:effectExtent l="0" t="0" r="0" b="0"/>
            <wp:docPr id="283" name="Picture 2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1FC1D187" w14:textId="77777777" w:rsidR="00842552" w:rsidRPr="00147F57" w:rsidRDefault="00842552" w:rsidP="002378DA">
      <w:pPr>
        <w:pStyle w:val="Q1-Survey-Question"/>
        <w:numPr>
          <w:ilvl w:val="0"/>
          <w:numId w:val="35"/>
        </w:numPr>
        <w:spacing w:before="360" w:after="240"/>
        <w:rPr>
          <w:b/>
          <w:szCs w:val="24"/>
        </w:rPr>
      </w:pPr>
      <w:r w:rsidRPr="00147F57">
        <w:rPr>
          <w:b/>
          <w:szCs w:val="24"/>
        </w:rPr>
        <w:t>In the last 6 months, how often did you have to pay out of your own pocket</w:t>
      </w:r>
      <w:r w:rsidRPr="00147F57">
        <w:rPr>
          <w:b/>
          <w:szCs w:val="24"/>
          <w:lang w:eastAsia="zh-CN"/>
        </w:rPr>
        <w:t xml:space="preserve"> </w:t>
      </w:r>
      <w:r w:rsidRPr="00147F57">
        <w:rPr>
          <w:b/>
          <w:szCs w:val="24"/>
        </w:rPr>
        <w:t>for care that you thought your health plan would pay for?</w:t>
      </w:r>
      <w:r w:rsidRPr="00147F57">
        <w:rPr>
          <w:szCs w:val="24"/>
        </w:rPr>
        <w:t xml:space="preserve"> </w:t>
      </w:r>
      <w:r w:rsidRPr="00147F57">
        <w:rPr>
          <w:b/>
          <w:szCs w:val="24"/>
        </w:rPr>
        <w:t>Would you say…</w:t>
      </w:r>
    </w:p>
    <w:p w14:paraId="698FD9DE"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18C04D6" wp14:editId="03A25E16">
            <wp:extent cx="158496" cy="158496"/>
            <wp:effectExtent l="0" t="0" r="0" b="0"/>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EA611D5"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7002B64" wp14:editId="2C8D540D">
            <wp:extent cx="158496" cy="158496"/>
            <wp:effectExtent l="0" t="0" r="0" b="0"/>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406FFB4"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4DE3D74" wp14:editId="1CE876F7">
            <wp:extent cx="158496" cy="158496"/>
            <wp:effectExtent l="0" t="0" r="0" b="0"/>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2B8C88BD"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D28A3D2" wp14:editId="3B216AB5">
            <wp:extent cx="158496" cy="158496"/>
            <wp:effectExtent l="0" t="0" r="0" b="0"/>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49668729"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C077D2B" wp14:editId="1659A52D">
            <wp:extent cx="158496" cy="158496"/>
            <wp:effectExtent l="0" t="0" r="0" b="0"/>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D5C1B30" w14:textId="6925F4AA" w:rsidR="00842552" w:rsidRPr="00147F57" w:rsidRDefault="00842552" w:rsidP="00842552">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08227EED" wp14:editId="2E6BF9D4">
            <wp:extent cx="158496" cy="158496"/>
            <wp:effectExtent l="0" t="0" r="0" b="0"/>
            <wp:docPr id="295" name="Picture 2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37AF001" w14:textId="0EFA2CFE" w:rsidR="00C70149" w:rsidRPr="00147F57" w:rsidRDefault="00842552" w:rsidP="002378DA">
      <w:pPr>
        <w:pStyle w:val="Q1-Survey-Question"/>
        <w:numPr>
          <w:ilvl w:val="0"/>
          <w:numId w:val="35"/>
        </w:numPr>
        <w:spacing w:before="360" w:after="240"/>
        <w:rPr>
          <w:b/>
          <w:szCs w:val="24"/>
        </w:rPr>
      </w:pPr>
      <w:r w:rsidRPr="00147F57">
        <w:rPr>
          <w:b/>
        </w:rPr>
        <w:t xml:space="preserve">In the last 6 months, how often did you delay visiting or </w:t>
      </w:r>
      <w:r w:rsidRPr="00147F57">
        <w:rPr>
          <w:b/>
          <w:u w:val="single"/>
        </w:rPr>
        <w:t>not</w:t>
      </w:r>
      <w:r w:rsidRPr="00147F57">
        <w:rPr>
          <w:b/>
        </w:rPr>
        <w:t xml:space="preserve"> visit a doctor because you were worried about the cost</w:t>
      </w:r>
      <w:r w:rsidRPr="00147F57">
        <w:rPr>
          <w:b/>
          <w:szCs w:val="24"/>
        </w:rPr>
        <w:t xml:space="preserve">? Do </w:t>
      </w:r>
      <w:r w:rsidRPr="00147F57">
        <w:rPr>
          <w:b/>
          <w:szCs w:val="24"/>
          <w:u w:val="single"/>
        </w:rPr>
        <w:t>not</w:t>
      </w:r>
      <w:r w:rsidRPr="00147F57">
        <w:rPr>
          <w:b/>
          <w:szCs w:val="24"/>
        </w:rPr>
        <w:t xml:space="preserve"> include dental care. Would you say…</w:t>
      </w:r>
    </w:p>
    <w:p w14:paraId="745D60DB" w14:textId="4ECB368B" w:rsidR="00842552" w:rsidRPr="00147F57" w:rsidRDefault="00C70149" w:rsidP="002378DA">
      <w:pPr>
        <w:pStyle w:val="Q1-Survey-Question"/>
        <w:spacing w:after="240"/>
        <w:ind w:left="360" w:firstLine="0"/>
        <w:rPr>
          <w:b/>
          <w:szCs w:val="24"/>
        </w:rPr>
      </w:pPr>
      <w:r w:rsidRPr="00147F57">
        <w:t xml:space="preserve">(IF THE </w:t>
      </w:r>
      <w:r w:rsidR="00093C1D" w:rsidRPr="00147F57">
        <w:t>RESPONDENT</w:t>
      </w:r>
      <w:r w:rsidRPr="00147F57">
        <w:t xml:space="preserve"> IS CONFUSED OR UNSURE HOW TO ANSWER</w:t>
      </w:r>
      <w:r w:rsidR="008632BF" w:rsidRPr="00147F57">
        <w:t>,</w:t>
      </w:r>
      <w:r w:rsidRPr="00147F57">
        <w:t xml:space="preserve"> SAY: </w:t>
      </w:r>
      <w:r w:rsidR="002E5DC0" w:rsidRPr="00147F57">
        <w:rPr>
          <w:b/>
        </w:rPr>
        <w:t xml:space="preserve">This question asks about how often you delayed visiting or did </w:t>
      </w:r>
      <w:r w:rsidR="002E5DC0" w:rsidRPr="00147F57">
        <w:rPr>
          <w:b/>
          <w:u w:val="single"/>
        </w:rPr>
        <w:t>not</w:t>
      </w:r>
      <w:r w:rsidR="002E5DC0" w:rsidRPr="00147F57">
        <w:rPr>
          <w:b/>
        </w:rPr>
        <w:t xml:space="preserve"> visit a doctor.</w:t>
      </w:r>
      <w:r w:rsidR="002E5DC0" w:rsidRPr="00147F57">
        <w:t xml:space="preserve"> </w:t>
      </w:r>
      <w:r w:rsidRPr="00147F57">
        <w:rPr>
          <w:b/>
        </w:rPr>
        <w:t xml:space="preserve">I will repeat the question. </w:t>
      </w:r>
      <w:r w:rsidRPr="00147F57">
        <w:t>REPEAT QUESTION</w:t>
      </w:r>
      <w:r w:rsidR="002E5DC0" w:rsidRPr="00147F57">
        <w:t xml:space="preserve"> AND</w:t>
      </w:r>
      <w:r w:rsidRPr="00147F57">
        <w:t xml:space="preserve"> RESPONSE OPTIONS.)</w:t>
      </w:r>
    </w:p>
    <w:p w14:paraId="3D599B95"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0BAE97A" wp14:editId="5D9BBE51">
            <wp:extent cx="158496" cy="158496"/>
            <wp:effectExtent l="0" t="0" r="0" b="0"/>
            <wp:docPr id="296" name="Picture 2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1B27DDE"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3AE110D4" wp14:editId="674F61F7">
            <wp:extent cx="158496" cy="158496"/>
            <wp:effectExtent l="0" t="0" r="0" b="0"/>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7938637"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B6E2F79" wp14:editId="7D2020A0">
            <wp:extent cx="158496" cy="158496"/>
            <wp:effectExtent l="0" t="0" r="0" b="0"/>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190BA47"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4909B13" wp14:editId="4A9A18F8">
            <wp:extent cx="158496" cy="158496"/>
            <wp:effectExtent l="0" t="0" r="0" b="0"/>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8472EE1"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14BCBF9B" wp14:editId="280F6B29">
            <wp:extent cx="158496" cy="158496"/>
            <wp:effectExtent l="0" t="0" r="0" b="0"/>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DDE3599" w14:textId="7A0F3D0E" w:rsidR="00842552" w:rsidRPr="00147F57" w:rsidRDefault="00842552" w:rsidP="00842552">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728ED32A" wp14:editId="6C47F934">
            <wp:extent cx="158496" cy="158496"/>
            <wp:effectExtent l="0" t="0" r="0" b="0"/>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8ED99AF" w14:textId="55A484D7" w:rsidR="00842552" w:rsidRPr="00147F57" w:rsidRDefault="00842552" w:rsidP="00842552">
      <w:pPr>
        <w:pStyle w:val="Q1-Survey-Question"/>
        <w:numPr>
          <w:ilvl w:val="0"/>
          <w:numId w:val="35"/>
        </w:numPr>
        <w:spacing w:before="360"/>
        <w:rPr>
          <w:b/>
          <w:szCs w:val="24"/>
        </w:rPr>
      </w:pPr>
      <w:r w:rsidRPr="00147F57">
        <w:rPr>
          <w:b/>
        </w:rPr>
        <w:t xml:space="preserve">In the last 6 months, how often did you delay filling or </w:t>
      </w:r>
      <w:r w:rsidRPr="00147F57">
        <w:rPr>
          <w:b/>
          <w:u w:val="single"/>
        </w:rPr>
        <w:t>not</w:t>
      </w:r>
      <w:r w:rsidRPr="00147F57">
        <w:rPr>
          <w:b/>
        </w:rPr>
        <w:t xml:space="preserve"> fill a prescription because you were worried about the cost</w:t>
      </w:r>
      <w:r w:rsidRPr="00147F57">
        <w:rPr>
          <w:b/>
          <w:szCs w:val="24"/>
        </w:rPr>
        <w:t>? Would you say…</w:t>
      </w:r>
    </w:p>
    <w:p w14:paraId="2389221F" w14:textId="233C606F" w:rsidR="00C70149" w:rsidRPr="00147F57" w:rsidRDefault="00C70149" w:rsidP="00093C1D">
      <w:pPr>
        <w:pStyle w:val="Q1-Survey-Question"/>
        <w:spacing w:before="240" w:after="240"/>
        <w:ind w:left="360" w:firstLine="0"/>
        <w:rPr>
          <w:b/>
          <w:szCs w:val="24"/>
        </w:rPr>
      </w:pPr>
      <w:r w:rsidRPr="00147F57">
        <w:t xml:space="preserve">(IF THE </w:t>
      </w:r>
      <w:r w:rsidR="007F6A9B" w:rsidRPr="00147F57">
        <w:t>RESPONDENT</w:t>
      </w:r>
      <w:r w:rsidRPr="00147F57">
        <w:t xml:space="preserve"> IS CONFUSED OR UNSURE HOW TO ANSWER</w:t>
      </w:r>
      <w:r w:rsidR="008632BF" w:rsidRPr="00147F57">
        <w:t>,</w:t>
      </w:r>
      <w:r w:rsidRPr="00147F57">
        <w:t xml:space="preserve"> SAY: </w:t>
      </w:r>
      <w:r w:rsidR="002E5DC0" w:rsidRPr="00147F57">
        <w:rPr>
          <w:b/>
        </w:rPr>
        <w:t xml:space="preserve">This question asks about how often you delayed filling or did </w:t>
      </w:r>
      <w:r w:rsidR="002E5DC0" w:rsidRPr="00147F57">
        <w:rPr>
          <w:b/>
          <w:u w:val="single"/>
        </w:rPr>
        <w:t>not</w:t>
      </w:r>
      <w:r w:rsidR="002E5DC0" w:rsidRPr="00147F57">
        <w:rPr>
          <w:b/>
        </w:rPr>
        <w:t xml:space="preserve"> fill a prescription.</w:t>
      </w:r>
      <w:r w:rsidR="002E5DC0" w:rsidRPr="00147F57">
        <w:t xml:space="preserve"> </w:t>
      </w:r>
      <w:r w:rsidRPr="00147F57">
        <w:rPr>
          <w:b/>
        </w:rPr>
        <w:t xml:space="preserve">I will repeat the question. </w:t>
      </w:r>
      <w:r w:rsidRPr="00147F57">
        <w:t>REPEAT QUESTION</w:t>
      </w:r>
      <w:r w:rsidR="002E5DC0" w:rsidRPr="00147F57">
        <w:t xml:space="preserve"> AND </w:t>
      </w:r>
      <w:r w:rsidRPr="00147F57">
        <w:t>RESPONSE OPTIONS.)</w:t>
      </w:r>
    </w:p>
    <w:p w14:paraId="4E2DBFF1"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E0A8E01" wp14:editId="15F68E1D">
            <wp:extent cx="158496" cy="158496"/>
            <wp:effectExtent l="0" t="0" r="0" b="0"/>
            <wp:docPr id="304" name="Picture 3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C2953A5"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EB6A888" wp14:editId="306C3383">
            <wp:extent cx="158496" cy="158496"/>
            <wp:effectExtent l="0" t="0" r="0" b="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87ACBA3"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200F4B8" wp14:editId="39B8FF4D">
            <wp:extent cx="158496" cy="158496"/>
            <wp:effectExtent l="0" t="0" r="0" b="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49E31F3B"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0926F941" wp14:editId="3734E2A5">
            <wp:extent cx="158496" cy="158496"/>
            <wp:effectExtent l="0" t="0" r="0" b="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2931ED4E"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2E797FB" wp14:editId="09BE28F7">
            <wp:extent cx="158496" cy="158496"/>
            <wp:effectExtent l="0" t="0" r="0" b="0"/>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B699F20" w14:textId="290E0C87" w:rsidR="00842552" w:rsidRPr="00147F57" w:rsidRDefault="00842552" w:rsidP="00842552">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5F3648B9" wp14:editId="4090CC7F">
            <wp:extent cx="158496" cy="158496"/>
            <wp:effectExtent l="0" t="0" r="0" b="0"/>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4E172B6F" w14:textId="3ED133BE" w:rsidR="00A01D17" w:rsidRPr="00147F57" w:rsidRDefault="00A01D17" w:rsidP="002378DA">
      <w:pPr>
        <w:pStyle w:val="SurveyQuestionSpaceBefore"/>
        <w:numPr>
          <w:ilvl w:val="0"/>
          <w:numId w:val="35"/>
        </w:numPr>
        <w:spacing w:after="240"/>
      </w:pPr>
      <w:r w:rsidRPr="00147F57">
        <w:t>How confident are you that you understand health insurance terms? Would you say…</w:t>
      </w:r>
    </w:p>
    <w:p w14:paraId="69EA16BE" w14:textId="77777777" w:rsidR="00A01D17" w:rsidRPr="00147F57" w:rsidRDefault="00A01D17" w:rsidP="00A01D1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2835272" wp14:editId="32FECCA9">
            <wp:extent cx="158496" cy="158496"/>
            <wp:effectExtent l="0" t="0" r="0" b="0"/>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ot at all confident,</w:t>
      </w:r>
    </w:p>
    <w:p w14:paraId="5477538F" w14:textId="77777777" w:rsidR="00A01D17" w:rsidRPr="00147F57" w:rsidRDefault="00A01D17" w:rsidP="00A01D1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3FE42F0" wp14:editId="7C5ADF54">
            <wp:extent cx="158496" cy="158496"/>
            <wp:effectExtent l="0" t="0" r="0" b="0"/>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lightly confident,</w:t>
      </w:r>
    </w:p>
    <w:p w14:paraId="00CD7B4E" w14:textId="77777777" w:rsidR="00A01D17" w:rsidRPr="00147F57" w:rsidRDefault="00A01D17" w:rsidP="00A01D1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5369A51" wp14:editId="5ACAF88E">
            <wp:extent cx="158496" cy="158496"/>
            <wp:effectExtent l="0" t="0" r="0" b="0"/>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Moderately confident, or</w:t>
      </w:r>
    </w:p>
    <w:p w14:paraId="66001775" w14:textId="77777777" w:rsidR="00A01D17" w:rsidRPr="00147F57" w:rsidRDefault="00A01D17" w:rsidP="00A01D1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7AE4557" wp14:editId="33A6E7B5">
            <wp:extent cx="158496" cy="158496"/>
            <wp:effectExtent l="0" t="0" r="0" b="0"/>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Very confident?</w:t>
      </w:r>
    </w:p>
    <w:p w14:paraId="2C90BF38" w14:textId="5E4C5784" w:rsidR="00A01D17" w:rsidRPr="00147F57" w:rsidRDefault="00A01D17" w:rsidP="00A01D1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2513E113" wp14:editId="06AE52F9">
            <wp:extent cx="158496" cy="158496"/>
            <wp:effectExtent l="0" t="0" r="0" b="0"/>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80492DF" w14:textId="0DD832EB" w:rsidR="00A01D17" w:rsidRPr="00147F57" w:rsidRDefault="00A01D17" w:rsidP="00A01D17">
      <w:pPr>
        <w:pStyle w:val="RefusalNoSpace"/>
        <w:rPr>
          <w:b/>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68B1CF5B" wp14:editId="086CB90B">
            <wp:extent cx="158496" cy="158496"/>
            <wp:effectExtent l="0" t="0" r="0" b="0"/>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4BFF2BA" w14:textId="020706AB" w:rsidR="00A01D17" w:rsidRPr="00147F57" w:rsidRDefault="00A01D17" w:rsidP="002378DA">
      <w:pPr>
        <w:pStyle w:val="SurveyQuestionSpaceBefore"/>
        <w:numPr>
          <w:ilvl w:val="0"/>
          <w:numId w:val="35"/>
        </w:numPr>
        <w:spacing w:after="240"/>
      </w:pPr>
      <w:r w:rsidRPr="00147F57">
        <w:t>How confident are you that you know most of the things you need to know about using health insurance? Would you say…</w:t>
      </w:r>
    </w:p>
    <w:p w14:paraId="32CFC222" w14:textId="77777777" w:rsidR="00A01D17" w:rsidRPr="00147F57" w:rsidRDefault="00A01D17" w:rsidP="00A01D1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7AAECB4" wp14:editId="43475862">
            <wp:extent cx="158496" cy="158496"/>
            <wp:effectExtent l="0" t="0" r="0" b="0"/>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ot at all confident,</w:t>
      </w:r>
    </w:p>
    <w:p w14:paraId="67574FCA" w14:textId="77777777" w:rsidR="00A01D17" w:rsidRPr="00147F57" w:rsidRDefault="00A01D17" w:rsidP="00A01D1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3167AC6" wp14:editId="3070C93C">
            <wp:extent cx="158496" cy="158496"/>
            <wp:effectExtent l="0" t="0" r="0" b="0"/>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lightly confident,</w:t>
      </w:r>
    </w:p>
    <w:p w14:paraId="1B9CF67D" w14:textId="77777777" w:rsidR="00A01D17" w:rsidRPr="00147F57" w:rsidRDefault="00A01D17" w:rsidP="00A01D1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1E4CB53" wp14:editId="715928C2">
            <wp:extent cx="158496" cy="158496"/>
            <wp:effectExtent l="0" t="0" r="0" b="0"/>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Moderately confident, or</w:t>
      </w:r>
    </w:p>
    <w:p w14:paraId="6FA8E7C8" w14:textId="77777777" w:rsidR="00A01D17" w:rsidRPr="00147F57" w:rsidRDefault="00A01D17" w:rsidP="00A01D1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047D9331" wp14:editId="608463E3">
            <wp:extent cx="158496" cy="158496"/>
            <wp:effectExtent l="0" t="0" r="0" b="0"/>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Very confident?</w:t>
      </w:r>
    </w:p>
    <w:p w14:paraId="3DD0E3B6" w14:textId="77777777" w:rsidR="00A01D17" w:rsidRPr="00147F57" w:rsidRDefault="00A01D17" w:rsidP="00A01D1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51F8F84B" wp14:editId="575A469D">
            <wp:extent cx="158496" cy="158496"/>
            <wp:effectExtent l="0" t="0" r="0" b="0"/>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F53C940" w14:textId="290EFE3F" w:rsidR="0038487E" w:rsidRPr="00147F57" w:rsidRDefault="00A01D17" w:rsidP="006E540A">
      <w:pPr>
        <w:pStyle w:val="RefusalNoSpace"/>
        <w:rPr>
          <w:b/>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3D53C80E" wp14:editId="522EA4D1">
            <wp:extent cx="158496" cy="158496"/>
            <wp:effectExtent l="0" t="0" r="0" b="0"/>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8902C1D" w14:textId="2CDB1CFF" w:rsidR="00A01D17" w:rsidRPr="00147F57" w:rsidRDefault="00A01D17" w:rsidP="00A01D17">
      <w:pPr>
        <w:pStyle w:val="SurveyQuestionSpaceBefore"/>
        <w:numPr>
          <w:ilvl w:val="0"/>
          <w:numId w:val="35"/>
        </w:numPr>
      </w:pPr>
      <w:r w:rsidRPr="00147F57">
        <w:t>Using any number from 0 to 10, where 0 is the worst health plan possible and 10 is the best health plan possible, what number would you use to rate your health plan in the last 6 months?</w:t>
      </w:r>
    </w:p>
    <w:p w14:paraId="4DF954F6" w14:textId="7D38C4AF" w:rsidR="00A01D17" w:rsidRPr="00147F57" w:rsidRDefault="00A01D17" w:rsidP="00A01D17">
      <w:pPr>
        <w:pStyle w:val="SurveyQuestionIndent"/>
        <w:tabs>
          <w:tab w:val="left" w:pos="990"/>
          <w:tab w:val="left" w:pos="1080"/>
        </w:tabs>
        <w:rPr>
          <w:b/>
          <w:szCs w:val="24"/>
        </w:rPr>
      </w:pPr>
      <w:r w:rsidRPr="00147F57">
        <w:t>(READ RESPONSE OPTIONS ONLY IF NECESSARY</w:t>
      </w:r>
      <w:r w:rsidR="00801215" w:rsidRPr="00147F57">
        <w:t>.</w:t>
      </w:r>
      <w:r w:rsidR="0082495D" w:rsidRPr="00147F57">
        <w:t xml:space="preserve"> IF READING RESPONSES, SAY: </w:t>
      </w:r>
      <w:r w:rsidR="0082495D" w:rsidRPr="00147F57">
        <w:rPr>
          <w:b/>
        </w:rPr>
        <w:t>Would you say…</w:t>
      </w:r>
      <w:r w:rsidRPr="00147F57">
        <w:t>)</w:t>
      </w:r>
    </w:p>
    <w:p w14:paraId="713D4817" w14:textId="77777777" w:rsidR="00A01D17" w:rsidRPr="00147F57" w:rsidRDefault="00A01D17" w:rsidP="00A01D17">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6D1D43BA" wp14:editId="16BC3008">
            <wp:extent cx="158496" cy="158496"/>
            <wp:effectExtent l="0" t="0" r="0" b="0"/>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0</w:t>
      </w:r>
      <w:r w:rsidRPr="00147F57">
        <w:t> </w:t>
      </w:r>
      <w:r w:rsidRPr="00147F57">
        <w:t>WORST HEALTH PLAN POSSIBLE</w:t>
      </w:r>
    </w:p>
    <w:p w14:paraId="57039BAE" w14:textId="77777777" w:rsidR="00A01D17" w:rsidRPr="00147F57" w:rsidRDefault="00A01D17" w:rsidP="00A01D1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C8B6751" wp14:editId="1B07620C">
            <wp:extent cx="158496" cy="158496"/>
            <wp:effectExtent l="0" t="0" r="0" b="0"/>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w:t>
      </w:r>
    </w:p>
    <w:p w14:paraId="40784FD5" w14:textId="77777777" w:rsidR="00A01D17" w:rsidRPr="00147F57" w:rsidRDefault="00A01D17" w:rsidP="00A01D1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549351D" wp14:editId="64874956">
            <wp:extent cx="158496" cy="158496"/>
            <wp:effectExtent l="0" t="0" r="0" b="0"/>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2</w:t>
      </w:r>
    </w:p>
    <w:p w14:paraId="629B6E40" w14:textId="77777777" w:rsidR="00A01D17" w:rsidRPr="00147F57" w:rsidRDefault="00A01D17" w:rsidP="00A01D1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3515641A" wp14:editId="10ADF697">
            <wp:extent cx="158496" cy="158496"/>
            <wp:effectExtent l="0" t="0" r="0" b="0"/>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3</w:t>
      </w:r>
    </w:p>
    <w:p w14:paraId="7FE17F36" w14:textId="77777777" w:rsidR="00A01D17" w:rsidRPr="00147F57" w:rsidRDefault="00A01D17" w:rsidP="00A01D1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7CD9BAB8" wp14:editId="47DD2A11">
            <wp:extent cx="158496" cy="158496"/>
            <wp:effectExtent l="0" t="0" r="0" b="0"/>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4</w:t>
      </w:r>
    </w:p>
    <w:p w14:paraId="08DA4563" w14:textId="77777777" w:rsidR="00A01D17" w:rsidRPr="00147F57" w:rsidRDefault="00A01D17" w:rsidP="00A01D17">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0AA3A685" wp14:editId="4337F5B6">
            <wp:extent cx="158496" cy="158496"/>
            <wp:effectExtent l="0" t="0" r="0" b="0"/>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5</w:t>
      </w:r>
    </w:p>
    <w:p w14:paraId="38A4A9BA" w14:textId="77777777" w:rsidR="00A01D17" w:rsidRPr="00147F57" w:rsidRDefault="00A01D17" w:rsidP="00A01D17">
      <w:pPr>
        <w:pStyle w:val="A1-Survey1DigitRespOptBox"/>
      </w:pPr>
      <w:r w:rsidRPr="00147F57">
        <w:rPr>
          <w:vertAlign w:val="superscript"/>
        </w:rPr>
        <w:tab/>
        <w:t>6</w:t>
      </w:r>
      <w:r w:rsidRPr="00147F57">
        <w:rPr>
          <w:spacing w:val="-30"/>
          <w:vertAlign w:val="superscript"/>
        </w:rPr>
        <w:t xml:space="preserve"> </w:t>
      </w:r>
      <w:r w:rsidRPr="00147F57">
        <w:rPr>
          <w:noProof/>
        </w:rPr>
        <w:drawing>
          <wp:inline distT="0" distB="0" distL="0" distR="0" wp14:anchorId="54DA2633" wp14:editId="4FF85F9F">
            <wp:extent cx="158496" cy="158496"/>
            <wp:effectExtent l="0" t="0" r="0" b="0"/>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6</w:t>
      </w:r>
    </w:p>
    <w:p w14:paraId="20101858" w14:textId="77777777" w:rsidR="00A01D17" w:rsidRPr="00147F57" w:rsidRDefault="00A01D17" w:rsidP="00A01D17">
      <w:pPr>
        <w:pStyle w:val="A1-Survey1DigitRespOptBox"/>
      </w:pPr>
      <w:r w:rsidRPr="00147F57">
        <w:rPr>
          <w:vertAlign w:val="superscript"/>
        </w:rPr>
        <w:tab/>
        <w:t>7</w:t>
      </w:r>
      <w:r w:rsidRPr="00147F57">
        <w:rPr>
          <w:spacing w:val="-30"/>
          <w:vertAlign w:val="superscript"/>
        </w:rPr>
        <w:t xml:space="preserve"> </w:t>
      </w:r>
      <w:r w:rsidRPr="00147F57">
        <w:rPr>
          <w:noProof/>
        </w:rPr>
        <w:drawing>
          <wp:inline distT="0" distB="0" distL="0" distR="0" wp14:anchorId="06794296" wp14:editId="74FC3693">
            <wp:extent cx="158496" cy="158496"/>
            <wp:effectExtent l="0" t="0" r="0" b="0"/>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7</w:t>
      </w:r>
    </w:p>
    <w:p w14:paraId="24829E4B" w14:textId="77777777" w:rsidR="00A01D17" w:rsidRPr="00147F57" w:rsidRDefault="00A01D17" w:rsidP="00A01D17">
      <w:pPr>
        <w:pStyle w:val="A1-Survey1DigitRespOptBox"/>
      </w:pPr>
      <w:r w:rsidRPr="00147F57">
        <w:rPr>
          <w:vertAlign w:val="superscript"/>
        </w:rPr>
        <w:tab/>
        <w:t>8</w:t>
      </w:r>
      <w:r w:rsidRPr="00147F57">
        <w:rPr>
          <w:spacing w:val="-30"/>
          <w:vertAlign w:val="superscript"/>
        </w:rPr>
        <w:t xml:space="preserve"> </w:t>
      </w:r>
      <w:r w:rsidRPr="00147F57">
        <w:rPr>
          <w:noProof/>
        </w:rPr>
        <w:drawing>
          <wp:inline distT="0" distB="0" distL="0" distR="0" wp14:anchorId="0AC6AD8D" wp14:editId="02FCAF5A">
            <wp:extent cx="158496" cy="158496"/>
            <wp:effectExtent l="0" t="0" r="0" b="0"/>
            <wp:docPr id="376" name="Picture 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8</w:t>
      </w:r>
    </w:p>
    <w:p w14:paraId="41FF712C" w14:textId="77777777" w:rsidR="00A01D17" w:rsidRPr="00147F57" w:rsidRDefault="00A01D17" w:rsidP="00A01D17">
      <w:pPr>
        <w:pStyle w:val="A1-Survey1DigitRespOptBox"/>
      </w:pPr>
      <w:r w:rsidRPr="00147F57">
        <w:rPr>
          <w:vertAlign w:val="superscript"/>
        </w:rPr>
        <w:tab/>
        <w:t>9</w:t>
      </w:r>
      <w:r w:rsidRPr="00147F57">
        <w:rPr>
          <w:spacing w:val="-30"/>
          <w:vertAlign w:val="superscript"/>
        </w:rPr>
        <w:t xml:space="preserve"> </w:t>
      </w:r>
      <w:r w:rsidRPr="00147F57">
        <w:rPr>
          <w:noProof/>
        </w:rPr>
        <w:drawing>
          <wp:inline distT="0" distB="0" distL="0" distR="0" wp14:anchorId="32DFBADB" wp14:editId="4C102F03">
            <wp:extent cx="158496" cy="158496"/>
            <wp:effectExtent l="0" t="0" r="0" b="0"/>
            <wp:docPr id="377" name="Picture 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9</w:t>
      </w:r>
    </w:p>
    <w:p w14:paraId="7FA57B39" w14:textId="77777777" w:rsidR="00A01D17" w:rsidRPr="00147F57" w:rsidRDefault="00A01D17" w:rsidP="00A01D17">
      <w:pPr>
        <w:pStyle w:val="A2-Survey2DigitRespOptBox"/>
      </w:pPr>
      <w:r w:rsidRPr="00147F57">
        <w:rPr>
          <w:vertAlign w:val="superscript"/>
        </w:rPr>
        <w:tab/>
        <w:t>10</w:t>
      </w:r>
      <w:r w:rsidRPr="00147F57">
        <w:rPr>
          <w:spacing w:val="-30"/>
          <w:vertAlign w:val="superscript"/>
        </w:rPr>
        <w:t xml:space="preserve"> </w:t>
      </w:r>
      <w:r w:rsidRPr="00147F57">
        <w:rPr>
          <w:noProof/>
        </w:rPr>
        <w:drawing>
          <wp:inline distT="0" distB="0" distL="0" distR="0" wp14:anchorId="23E87390" wp14:editId="27A61D40">
            <wp:extent cx="158496" cy="158496"/>
            <wp:effectExtent l="0" t="0" r="0" b="0"/>
            <wp:docPr id="378" name="Picture 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0</w:t>
      </w:r>
      <w:r w:rsidRPr="00147F57">
        <w:t> </w:t>
      </w:r>
      <w:r w:rsidRPr="00147F57">
        <w:t>BEST HEALTH PLAN POSSIBLE</w:t>
      </w:r>
    </w:p>
    <w:p w14:paraId="0A753C89" w14:textId="77777777" w:rsidR="00A01D17" w:rsidRPr="00147F57" w:rsidRDefault="00A01D17" w:rsidP="00A01D1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2ABCF419" wp14:editId="2DED2060">
            <wp:extent cx="158496" cy="158496"/>
            <wp:effectExtent l="0" t="0" r="0" b="0"/>
            <wp:docPr id="379" name="Picture 3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4EA00CF0" w14:textId="1074B622" w:rsidR="00A01D17" w:rsidRPr="00147F57" w:rsidRDefault="00A01D17" w:rsidP="008178FB">
      <w:pPr>
        <w:pStyle w:val="RefusalNoSpace"/>
        <w:spacing w:after="360"/>
      </w:pPr>
      <w:r w:rsidRPr="00147F57">
        <w:rPr>
          <w:vertAlign w:val="superscript"/>
        </w:rPr>
        <w:tab/>
        <w:t>-2</w:t>
      </w:r>
      <w:r w:rsidRPr="00147F57">
        <w:rPr>
          <w:spacing w:val="-30"/>
          <w:vertAlign w:val="superscript"/>
        </w:rPr>
        <w:t xml:space="preserve"> </w:t>
      </w:r>
      <w:r w:rsidRPr="00147F57">
        <w:rPr>
          <w:noProof/>
        </w:rPr>
        <w:drawing>
          <wp:inline distT="0" distB="0" distL="0" distR="0" wp14:anchorId="7CFFCCAD" wp14:editId="7C5C05D3">
            <wp:extent cx="158496" cy="158496"/>
            <wp:effectExtent l="0" t="0" r="0" b="0"/>
            <wp:docPr id="380" name="Picture 3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2399D5F" w14:textId="27F743CD" w:rsidR="00A01D17" w:rsidRPr="00147F57" w:rsidRDefault="00A01D17" w:rsidP="001A0045">
      <w:pPr>
        <w:keepNext/>
        <w:keepLines/>
        <w:spacing w:before="360" w:line="240" w:lineRule="auto"/>
        <w:rPr>
          <w:rFonts w:eastAsiaTheme="minorEastAsia"/>
          <w:b/>
          <w:szCs w:val="24"/>
        </w:rPr>
      </w:pPr>
      <w:r w:rsidRPr="00147F57">
        <w:rPr>
          <w:rFonts w:eastAsiaTheme="minorEastAsia"/>
          <w:b/>
          <w:szCs w:val="24"/>
        </w:rPr>
        <w:t xml:space="preserve">These questions ask about your own health care. </w:t>
      </w:r>
      <w:r w:rsidR="00461F73" w:rsidRPr="00147F57">
        <w:rPr>
          <w:rFonts w:eastAsiaTheme="minorEastAsia"/>
          <w:b/>
          <w:szCs w:val="24"/>
        </w:rPr>
        <w:t>This includes care you got in a clinic, emergency room, doctor’s office, by telephone</w:t>
      </w:r>
      <w:r w:rsidR="00880F66" w:rsidRPr="00147F57">
        <w:rPr>
          <w:rFonts w:eastAsiaTheme="minorEastAsia"/>
          <w:b/>
          <w:szCs w:val="24"/>
        </w:rPr>
        <w:t>,</w:t>
      </w:r>
      <w:r w:rsidR="00461F73" w:rsidRPr="00147F57">
        <w:rPr>
          <w:rFonts w:eastAsiaTheme="minorEastAsia"/>
          <w:b/>
          <w:szCs w:val="24"/>
        </w:rPr>
        <w:t xml:space="preserve"> or </w:t>
      </w:r>
      <w:r w:rsidR="00880F66" w:rsidRPr="00147F57">
        <w:rPr>
          <w:rFonts w:eastAsiaTheme="minorEastAsia"/>
          <w:b/>
          <w:szCs w:val="24"/>
        </w:rPr>
        <w:t xml:space="preserve">by </w:t>
      </w:r>
      <w:r w:rsidR="00461F73" w:rsidRPr="00147F57">
        <w:rPr>
          <w:rFonts w:eastAsiaTheme="minorEastAsia"/>
          <w:b/>
          <w:szCs w:val="24"/>
        </w:rPr>
        <w:t xml:space="preserve">video appointments. </w:t>
      </w:r>
      <w:r w:rsidRPr="00147F57">
        <w:rPr>
          <w:rFonts w:eastAsiaTheme="minorEastAsia"/>
          <w:b/>
          <w:szCs w:val="24"/>
        </w:rPr>
        <w:t xml:space="preserve">Do </w:t>
      </w:r>
      <w:r w:rsidRPr="00147F57">
        <w:rPr>
          <w:rFonts w:eastAsiaTheme="minorEastAsia"/>
          <w:b/>
          <w:szCs w:val="24"/>
          <w:u w:val="single"/>
        </w:rPr>
        <w:t>not</w:t>
      </w:r>
      <w:r w:rsidRPr="00147F57">
        <w:rPr>
          <w:rFonts w:eastAsiaTheme="minorEastAsia"/>
          <w:b/>
          <w:szCs w:val="24"/>
        </w:rPr>
        <w:t xml:space="preserve"> include </w:t>
      </w:r>
      <w:proofErr w:type="gramStart"/>
      <w:r w:rsidRPr="00147F57">
        <w:rPr>
          <w:rFonts w:eastAsiaTheme="minorEastAsia"/>
          <w:b/>
          <w:szCs w:val="24"/>
        </w:rPr>
        <w:t>care</w:t>
      </w:r>
      <w:proofErr w:type="gramEnd"/>
      <w:r w:rsidRPr="00147F57">
        <w:rPr>
          <w:rFonts w:eastAsiaTheme="minorEastAsia"/>
          <w:b/>
          <w:szCs w:val="24"/>
        </w:rPr>
        <w:t xml:space="preserve"> you got when you stayed overnight in a hospital. Do </w:t>
      </w:r>
      <w:r w:rsidRPr="00147F57">
        <w:rPr>
          <w:rFonts w:eastAsiaTheme="minorEastAsia"/>
          <w:b/>
          <w:szCs w:val="24"/>
          <w:u w:val="single"/>
        </w:rPr>
        <w:t>not</w:t>
      </w:r>
      <w:r w:rsidRPr="00147F57">
        <w:rPr>
          <w:rFonts w:eastAsiaTheme="minorEastAsia"/>
          <w:b/>
          <w:szCs w:val="24"/>
        </w:rPr>
        <w:t xml:space="preserve"> include the times you went for dental care visits.</w:t>
      </w:r>
    </w:p>
    <w:p w14:paraId="3ECF3B33" w14:textId="31C650F3" w:rsidR="004D7B47" w:rsidRPr="00147F57" w:rsidRDefault="004D7B47" w:rsidP="002378DA">
      <w:pPr>
        <w:pStyle w:val="SurveyQuestionSpaceBefore"/>
        <w:numPr>
          <w:ilvl w:val="0"/>
          <w:numId w:val="35"/>
        </w:numPr>
        <w:spacing w:after="240"/>
      </w:pPr>
      <w:r w:rsidRPr="00147F57">
        <w:t xml:space="preserve">In the last 6 months, did your </w:t>
      </w:r>
      <w:r w:rsidR="00F93BDB" w:rsidRPr="00147F57">
        <w:t>personal doctor</w:t>
      </w:r>
      <w:r w:rsidRPr="00147F57">
        <w:t xml:space="preserve"> offer telephone or video appointments, so that you did not need to physically visit their office or facility?</w:t>
      </w:r>
    </w:p>
    <w:p w14:paraId="2F1EDDB5" w14:textId="270A42A5" w:rsidR="004D7B47" w:rsidRPr="00147F57" w:rsidRDefault="004D7B47" w:rsidP="002378DA">
      <w:pPr>
        <w:pStyle w:val="SurveyQuestionSpaceBefore"/>
        <w:spacing w:before="240" w:after="240"/>
        <w:ind w:firstLine="0"/>
        <w:rPr>
          <w:b w:val="0"/>
          <w:bCs/>
        </w:rPr>
      </w:pPr>
      <w:r w:rsidRPr="00147F57">
        <w:rPr>
          <w:b w:val="0"/>
          <w:bCs/>
        </w:rPr>
        <w:t>(READ RESPONSE OPTIONS ONLY IF NECESSARY</w:t>
      </w:r>
      <w:r w:rsidR="00801215" w:rsidRPr="00147F57">
        <w:rPr>
          <w:b w:val="0"/>
          <w:bCs/>
        </w:rPr>
        <w:t>.</w:t>
      </w:r>
      <w:r w:rsidR="0082495D" w:rsidRPr="00147F57">
        <w:rPr>
          <w:b w:val="0"/>
          <w:bCs/>
        </w:rPr>
        <w:t xml:space="preserve"> IF READING RESPONSES, SAY: </w:t>
      </w:r>
      <w:r w:rsidR="0082495D" w:rsidRPr="00147F57">
        <w:t>Would you say…</w:t>
      </w:r>
      <w:r w:rsidRPr="00147F57">
        <w:rPr>
          <w:b w:val="0"/>
          <w:bCs/>
        </w:rPr>
        <w:t>)</w:t>
      </w:r>
    </w:p>
    <w:p w14:paraId="5D721F34" w14:textId="4B6CB492" w:rsidR="008038C7" w:rsidRPr="00147F57" w:rsidRDefault="008038C7" w:rsidP="002378DA">
      <w:pPr>
        <w:pStyle w:val="SurveyQuestionSpaceBefore"/>
        <w:spacing w:before="240" w:after="240"/>
        <w:ind w:firstLine="0"/>
        <w:rPr>
          <w:b w:val="0"/>
          <w:bCs/>
        </w:rPr>
      </w:pPr>
      <w:r w:rsidRPr="00147F57">
        <w:rPr>
          <w:b w:val="0"/>
          <w:bCs/>
        </w:rPr>
        <w:t xml:space="preserve">(IF RESPONDENT IS CONFUSED ABOUT </w:t>
      </w:r>
      <w:r w:rsidR="00234072" w:rsidRPr="00147F57">
        <w:rPr>
          <w:b w:val="0"/>
          <w:bCs/>
        </w:rPr>
        <w:t>“</w:t>
      </w:r>
      <w:r w:rsidRPr="00147F57">
        <w:rPr>
          <w:b w:val="0"/>
          <w:bCs/>
        </w:rPr>
        <w:t>NOT APPLICABLE</w:t>
      </w:r>
      <w:r w:rsidR="00A573B1" w:rsidRPr="00147F57">
        <w:rPr>
          <w:b w:val="0"/>
          <w:bCs/>
        </w:rPr>
        <w:t>,</w:t>
      </w:r>
      <w:r w:rsidR="00234072" w:rsidRPr="00147F57">
        <w:rPr>
          <w:b w:val="0"/>
          <w:bCs/>
        </w:rPr>
        <w:t>”</w:t>
      </w:r>
      <w:r w:rsidRPr="00147F57">
        <w:rPr>
          <w:b w:val="0"/>
          <w:bCs/>
        </w:rPr>
        <w:t xml:space="preserve"> SAY: </w:t>
      </w:r>
      <w:r w:rsidRPr="00147F57">
        <w:t xml:space="preserve">Not </w:t>
      </w:r>
      <w:r w:rsidR="007E5E8D" w:rsidRPr="00147F57">
        <w:t>a</w:t>
      </w:r>
      <w:r w:rsidRPr="00147F57">
        <w:t>pplicable</w:t>
      </w:r>
      <w:r w:rsidR="007E5E8D" w:rsidRPr="00147F57">
        <w:t xml:space="preserve"> because</w:t>
      </w:r>
      <w:r w:rsidRPr="00147F57">
        <w:t xml:space="preserve"> </w:t>
      </w:r>
      <w:r w:rsidR="0098672D" w:rsidRPr="00147F57">
        <w:t>you do not have a personal doctor</w:t>
      </w:r>
      <w:r w:rsidRPr="00147F57">
        <w:t>?</w:t>
      </w:r>
      <w:r w:rsidRPr="00147F57">
        <w:rPr>
          <w:b w:val="0"/>
          <w:bCs/>
        </w:rPr>
        <w:t>)</w:t>
      </w:r>
    </w:p>
    <w:p w14:paraId="4E2C3BD9" w14:textId="65507CFE" w:rsidR="004D7B47" w:rsidRPr="00147F57" w:rsidRDefault="00EE101E" w:rsidP="00EE101E">
      <w:pPr>
        <w:pStyle w:val="A1-Survey1DigitRespOptBox"/>
      </w:pPr>
      <w:r w:rsidRPr="00147F57">
        <w:rPr>
          <w:vertAlign w:val="superscript"/>
        </w:rPr>
        <w:tab/>
      </w:r>
      <w:r w:rsidR="004D7B47" w:rsidRPr="00147F57">
        <w:rPr>
          <w:vertAlign w:val="superscript"/>
        </w:rPr>
        <w:t xml:space="preserve">1 </w:t>
      </w:r>
      <w:r w:rsidR="004D7B47" w:rsidRPr="00147F57">
        <w:rPr>
          <w:noProof/>
        </w:rPr>
        <w:drawing>
          <wp:inline distT="0" distB="0" distL="0" distR="0" wp14:anchorId="151A6812" wp14:editId="44AEE61F">
            <wp:extent cx="158496" cy="158496"/>
            <wp:effectExtent l="0" t="0" r="0" b="0"/>
            <wp:docPr id="1228682416" name="Picture 12286824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4D7B47" w:rsidRPr="00147F57">
        <w:tab/>
        <w:t>YES</w:t>
      </w:r>
    </w:p>
    <w:p w14:paraId="1200DE88" w14:textId="5BD80D30" w:rsidR="004D7B47" w:rsidRPr="00147F57" w:rsidRDefault="00EE101E" w:rsidP="00EE101E">
      <w:pPr>
        <w:pStyle w:val="A1-Survey1DigitRespOptBox"/>
      </w:pPr>
      <w:r w:rsidRPr="00147F57">
        <w:rPr>
          <w:vertAlign w:val="superscript"/>
        </w:rPr>
        <w:tab/>
      </w:r>
      <w:r w:rsidR="004D7B47" w:rsidRPr="00147F57">
        <w:rPr>
          <w:vertAlign w:val="superscript"/>
        </w:rPr>
        <w:t xml:space="preserve">2 </w:t>
      </w:r>
      <w:r w:rsidR="004D7B47" w:rsidRPr="00147F57">
        <w:rPr>
          <w:noProof/>
        </w:rPr>
        <w:drawing>
          <wp:inline distT="0" distB="0" distL="0" distR="0" wp14:anchorId="4DA20537" wp14:editId="74F17063">
            <wp:extent cx="158496" cy="158496"/>
            <wp:effectExtent l="0" t="0" r="0" b="0"/>
            <wp:docPr id="1301716939" name="Picture 13017169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4D7B47" w:rsidRPr="00147F57">
        <w:tab/>
        <w:t>NO</w:t>
      </w:r>
    </w:p>
    <w:p w14:paraId="00D9CAF5" w14:textId="4110D92A" w:rsidR="00DC66D4" w:rsidRDefault="00BD1798" w:rsidP="00EE101E">
      <w:pPr>
        <w:pStyle w:val="A1-Survey1DigitRespOptBox"/>
      </w:pPr>
      <w:r w:rsidRPr="00147F57">
        <w:rPr>
          <w:vertAlign w:val="superscript"/>
        </w:rPr>
        <w:tab/>
      </w:r>
      <w:r w:rsidR="00DC66D4" w:rsidRPr="00147F57">
        <w:rPr>
          <w:vertAlign w:val="superscript"/>
        </w:rPr>
        <w:t>3</w:t>
      </w:r>
      <w:r w:rsidR="00DC66D4" w:rsidRPr="00147F57">
        <w:rPr>
          <w:spacing w:val="-30"/>
          <w:vertAlign w:val="superscript"/>
        </w:rPr>
        <w:t xml:space="preserve"> </w:t>
      </w:r>
      <w:r w:rsidR="00DC66D4" w:rsidRPr="00147F57">
        <w:rPr>
          <w:noProof/>
        </w:rPr>
        <w:drawing>
          <wp:inline distT="0" distB="0" distL="0" distR="0" wp14:anchorId="7E85C11D" wp14:editId="6C4E79DB">
            <wp:extent cx="158496" cy="158496"/>
            <wp:effectExtent l="0" t="0" r="0" b="0"/>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C66D4" w:rsidRPr="00147F57">
        <w:tab/>
        <w:t>DON’T KNOW</w:t>
      </w:r>
    </w:p>
    <w:p w14:paraId="141A8F3C" w14:textId="671DAF9F" w:rsidR="001A0045" w:rsidRPr="00147F57" w:rsidRDefault="001A0045" w:rsidP="00EE101E">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09D91164" wp14:editId="677CE81E">
            <wp:extent cx="158496" cy="158496"/>
            <wp:effectExtent l="0" t="0" r="0" b="0"/>
            <wp:docPr id="1260583891" name="Picture 12605838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Pr>
          <w:spacing w:val="-30"/>
          <w:vertAlign w:val="superscript"/>
        </w:rPr>
        <w:tab/>
      </w:r>
      <w:r w:rsidRPr="00147F57">
        <w:rPr>
          <w:bCs/>
        </w:rPr>
        <w:t>NOT APPLICABLE?</w:t>
      </w:r>
    </w:p>
    <w:p w14:paraId="4665D40F" w14:textId="5077ECF3" w:rsidR="004D7B47" w:rsidRPr="00147F57" w:rsidRDefault="004D7B47" w:rsidP="004D7B47">
      <w:pPr>
        <w:pStyle w:val="RefusalSpaceBefore"/>
      </w:pPr>
      <w:r w:rsidRPr="00147F57">
        <w:rPr>
          <w:vertAlign w:val="superscript"/>
        </w:rPr>
        <w:tab/>
        <w:t xml:space="preserve">-1 </w:t>
      </w:r>
      <w:r w:rsidRPr="00147F57">
        <w:rPr>
          <w:noProof/>
        </w:rPr>
        <w:drawing>
          <wp:inline distT="0" distB="0" distL="0" distR="0" wp14:anchorId="61A1A26E" wp14:editId="4D4ABF08">
            <wp:extent cx="158496" cy="158496"/>
            <wp:effectExtent l="0" t="0" r="0" b="0"/>
            <wp:docPr id="36694408" name="Picture 36694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0EFB1C34" w14:textId="201C46A2" w:rsidR="00131829" w:rsidRPr="00147F57" w:rsidRDefault="00131829" w:rsidP="002378DA">
      <w:pPr>
        <w:pStyle w:val="SurveyQuestionSpaceBefore"/>
        <w:numPr>
          <w:ilvl w:val="0"/>
          <w:numId w:val="35"/>
        </w:numPr>
        <w:spacing w:after="240"/>
      </w:pPr>
      <w:r w:rsidRPr="00147F57">
        <w:t xml:space="preserve">In the last 6 months, when you </w:t>
      </w:r>
      <w:r w:rsidRPr="00147F57">
        <w:rPr>
          <w:u w:val="single"/>
        </w:rPr>
        <w:t>needed care right away</w:t>
      </w:r>
      <w:r w:rsidRPr="00147F57">
        <w:t>,</w:t>
      </w:r>
      <w:r w:rsidR="00A64C5D" w:rsidRPr="00147F57">
        <w:t xml:space="preserve"> in an emergency room, doctor’s office, or clinic,</w:t>
      </w:r>
      <w:r w:rsidRPr="00147F57">
        <w:t xml:space="preserve"> how often did you get care as soon as you needed? </w:t>
      </w:r>
      <w:r w:rsidR="00802BFF" w:rsidRPr="00147F57">
        <w:t>Include in</w:t>
      </w:r>
      <w:r w:rsidR="00745FEA" w:rsidRPr="00147F57">
        <w:t>-</w:t>
      </w:r>
      <w:r w:rsidR="00802BFF" w:rsidRPr="00147F57">
        <w:t>person</w:t>
      </w:r>
      <w:r w:rsidR="00C36209" w:rsidRPr="00147F57">
        <w:t>, telephone</w:t>
      </w:r>
      <w:r w:rsidR="00745FEA" w:rsidRPr="00147F57">
        <w:t>,</w:t>
      </w:r>
      <w:r w:rsidR="00C36209" w:rsidRPr="00147F57">
        <w:t xml:space="preserve"> or video appointments. </w:t>
      </w:r>
      <w:r w:rsidRPr="00147F57">
        <w:t>Would you say…</w:t>
      </w:r>
    </w:p>
    <w:p w14:paraId="6932A1D6" w14:textId="66A4ECE1"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7C15D1" w:rsidRPr="00147F57">
        <w:rPr>
          <w:b w:val="0"/>
          <w:bCs/>
        </w:rPr>
        <w:t>“</w:t>
      </w:r>
      <w:r w:rsidRPr="00147F57">
        <w:rPr>
          <w:b w:val="0"/>
          <w:bCs/>
        </w:rPr>
        <w:t>NOT APPLICABLE</w:t>
      </w:r>
      <w:r w:rsidR="00A573B1" w:rsidRPr="00147F57">
        <w:rPr>
          <w:b w:val="0"/>
          <w:bCs/>
        </w:rPr>
        <w:t>,</w:t>
      </w:r>
      <w:r w:rsidR="007C15D1" w:rsidRPr="00147F57">
        <w:rPr>
          <w:b w:val="0"/>
          <w:bCs/>
        </w:rPr>
        <w:t>”</w:t>
      </w:r>
      <w:r w:rsidRPr="00147F57">
        <w:rPr>
          <w:b w:val="0"/>
          <w:bCs/>
        </w:rPr>
        <w:t xml:space="preserve"> SAY: </w:t>
      </w:r>
      <w:r w:rsidRPr="00147F57">
        <w:t xml:space="preserve">Not </w:t>
      </w:r>
      <w:r w:rsidR="00620BEC" w:rsidRPr="00147F57">
        <w:t>a</w:t>
      </w:r>
      <w:r w:rsidRPr="00147F57">
        <w:t>pplicable</w:t>
      </w:r>
      <w:r w:rsidR="00620BEC" w:rsidRPr="00147F57">
        <w:t xml:space="preserve"> because</w:t>
      </w:r>
      <w:r w:rsidRPr="00147F57">
        <w:t xml:space="preserve"> you did not need care right away?</w:t>
      </w:r>
      <w:r w:rsidRPr="00147F57">
        <w:rPr>
          <w:b w:val="0"/>
          <w:bCs/>
        </w:rPr>
        <w:t>)</w:t>
      </w:r>
    </w:p>
    <w:p w14:paraId="5275C08B" w14:textId="24260FC1" w:rsidR="00131829" w:rsidRPr="00147F57" w:rsidRDefault="008B2D3C"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76D61DB" wp14:editId="2A4FDDD6">
            <wp:extent cx="158496" cy="158496"/>
            <wp:effectExtent l="0" t="0" r="0" b="0"/>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Never,</w:t>
      </w:r>
    </w:p>
    <w:p w14:paraId="0A68838B" w14:textId="555A9F4C" w:rsidR="00131829" w:rsidRPr="00147F57" w:rsidRDefault="008B2D3C"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54FE14F6" wp14:editId="32770061">
            <wp:extent cx="158496" cy="158496"/>
            <wp:effectExtent l="0" t="0" r="0" b="0"/>
            <wp:docPr id="22" name="Picture 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Sometimes,</w:t>
      </w:r>
    </w:p>
    <w:p w14:paraId="668B2650" w14:textId="4C895EC4" w:rsidR="00131829" w:rsidRPr="00147F57" w:rsidRDefault="008B2D3C" w:rsidP="00AC529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0F46C4" w:rsidRPr="00147F57">
        <w:rPr>
          <w:noProof/>
        </w:rPr>
        <w:drawing>
          <wp:inline distT="0" distB="0" distL="0" distR="0" wp14:anchorId="1A564901" wp14:editId="7B3B74F1">
            <wp:extent cx="158496" cy="158496"/>
            <wp:effectExtent l="0" t="0" r="0" b="0"/>
            <wp:docPr id="23" name="Picture 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Usually,</w:t>
      </w:r>
    </w:p>
    <w:p w14:paraId="2EB69127" w14:textId="78C827AA" w:rsidR="00A64C5D" w:rsidRPr="00147F57" w:rsidRDefault="008B2D3C" w:rsidP="00AC5295">
      <w:pPr>
        <w:pStyle w:val="A1-Survey1DigitRespOptBox"/>
        <w:rPr>
          <w:b/>
        </w:rPr>
      </w:pPr>
      <w:r w:rsidRPr="00147F57">
        <w:rPr>
          <w:vertAlign w:val="superscript"/>
        </w:rPr>
        <w:tab/>
      </w:r>
      <w:r w:rsidR="005E0552" w:rsidRPr="00147F57">
        <w:rPr>
          <w:vertAlign w:val="superscript"/>
        </w:rPr>
        <w:t>4</w:t>
      </w:r>
      <w:r w:rsidR="00E34003" w:rsidRPr="00147F57">
        <w:rPr>
          <w:spacing w:val="-30"/>
          <w:vertAlign w:val="superscript"/>
        </w:rPr>
        <w:t xml:space="preserve"> </w:t>
      </w:r>
      <w:r w:rsidR="000F46C4" w:rsidRPr="00147F57">
        <w:rPr>
          <w:noProof/>
        </w:rPr>
        <w:drawing>
          <wp:inline distT="0" distB="0" distL="0" distR="0" wp14:anchorId="330229A1" wp14:editId="7503C480">
            <wp:extent cx="158496" cy="158496"/>
            <wp:effectExtent l="0" t="0" r="0" b="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Always</w:t>
      </w:r>
      <w:r w:rsidR="00A64C5D" w:rsidRPr="00147F57">
        <w:rPr>
          <w:b/>
        </w:rPr>
        <w:t>, or</w:t>
      </w:r>
    </w:p>
    <w:p w14:paraId="0349BB75" w14:textId="4A4EC43A" w:rsidR="00131829" w:rsidRPr="00147F57" w:rsidRDefault="00A64C5D" w:rsidP="00EE101E">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3B467D7" wp14:editId="1B00978C">
            <wp:extent cx="158496" cy="158496"/>
            <wp:effectExtent l="0" t="0" r="0" b="0"/>
            <wp:docPr id="381" name="Picture 3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3EA93CAA" w14:textId="77CE6BD9" w:rsidR="000F46C4" w:rsidRPr="00147F57" w:rsidRDefault="008B2D3C" w:rsidP="00054EC5">
      <w:pPr>
        <w:pStyle w:val="RefusalSpaceBefore"/>
      </w:pPr>
      <w:r w:rsidRPr="00147F57">
        <w:rPr>
          <w:vertAlign w:val="superscript"/>
        </w:rPr>
        <w:tab/>
      </w:r>
      <w:r w:rsidR="000F46C4"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C96597D" wp14:editId="1EF3D4F9">
            <wp:extent cx="158496" cy="158496"/>
            <wp:effectExtent l="0" t="0" r="0" b="0"/>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p>
    <w:p w14:paraId="7D891255" w14:textId="1C715706" w:rsidR="000F46C4" w:rsidRPr="00147F57" w:rsidRDefault="008B2D3C" w:rsidP="002226D9">
      <w:pPr>
        <w:pStyle w:val="RefusalNoSpace"/>
        <w:rPr>
          <w:b/>
          <w:bCs/>
        </w:rPr>
      </w:pPr>
      <w:r w:rsidRPr="00147F57">
        <w:rPr>
          <w:vertAlign w:val="superscript"/>
        </w:rPr>
        <w:tab/>
      </w:r>
      <w:r w:rsidR="000F46C4"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0B3E0FA7" wp14:editId="66EB402C">
            <wp:extent cx="158496" cy="158496"/>
            <wp:effectExtent l="0" t="0" r="0" b="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7F147C76" w14:textId="450C4A1C" w:rsidR="00131829" w:rsidRPr="00147F57" w:rsidRDefault="00131829" w:rsidP="002378DA">
      <w:pPr>
        <w:pStyle w:val="SurveyQuestionSpaceBefore"/>
        <w:numPr>
          <w:ilvl w:val="0"/>
          <w:numId w:val="35"/>
        </w:numPr>
        <w:spacing w:after="240"/>
      </w:pPr>
      <w:r w:rsidRPr="00147F57">
        <w:t xml:space="preserve">In the last 6 months, how often did you get an appointment for a </w:t>
      </w:r>
      <w:r w:rsidRPr="00147F57">
        <w:rPr>
          <w:u w:val="single"/>
        </w:rPr>
        <w:t>check-up or routine care</w:t>
      </w:r>
      <w:r w:rsidRPr="00147F57">
        <w:t xml:space="preserve"> at a doctor's office or clinic as soon as you needed? </w:t>
      </w:r>
      <w:r w:rsidR="00B10F14" w:rsidRPr="00147F57">
        <w:t>Include in</w:t>
      </w:r>
      <w:r w:rsidR="00745FEA" w:rsidRPr="00147F57">
        <w:t>-</w:t>
      </w:r>
      <w:r w:rsidR="00B10F14" w:rsidRPr="00147F57">
        <w:t>person, telephone</w:t>
      </w:r>
      <w:r w:rsidR="00745FEA" w:rsidRPr="00147F57">
        <w:t>,</w:t>
      </w:r>
      <w:r w:rsidR="00B10F14" w:rsidRPr="00147F57">
        <w:t xml:space="preserve"> or video appointments.</w:t>
      </w:r>
      <w:r w:rsidR="00FA159D" w:rsidRPr="00147F57">
        <w:t xml:space="preserve"> </w:t>
      </w:r>
      <w:r w:rsidRPr="00147F57">
        <w:t>Would you say…</w:t>
      </w:r>
    </w:p>
    <w:p w14:paraId="1559C33A" w14:textId="54104422"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7C15D1" w:rsidRPr="00147F57">
        <w:rPr>
          <w:b w:val="0"/>
          <w:bCs/>
        </w:rPr>
        <w:t>“</w:t>
      </w:r>
      <w:r w:rsidRPr="00147F57">
        <w:rPr>
          <w:b w:val="0"/>
          <w:bCs/>
        </w:rPr>
        <w:t>NOT APPLICABLE</w:t>
      </w:r>
      <w:r w:rsidR="00A573B1" w:rsidRPr="00147F57">
        <w:rPr>
          <w:b w:val="0"/>
          <w:bCs/>
        </w:rPr>
        <w:t>,</w:t>
      </w:r>
      <w:r w:rsidR="007C15D1" w:rsidRPr="00147F57">
        <w:rPr>
          <w:b w:val="0"/>
          <w:bCs/>
        </w:rPr>
        <w:t>”</w:t>
      </w:r>
      <w:r w:rsidRPr="00147F57">
        <w:rPr>
          <w:b w:val="0"/>
          <w:bCs/>
        </w:rPr>
        <w:t xml:space="preserve"> SAY: </w:t>
      </w:r>
      <w:r w:rsidRPr="00147F57">
        <w:t xml:space="preserve">Not </w:t>
      </w:r>
      <w:r w:rsidR="00212075" w:rsidRPr="00147F57">
        <w:t>a</w:t>
      </w:r>
      <w:r w:rsidRPr="00147F57">
        <w:t>pplicable</w:t>
      </w:r>
      <w:r w:rsidR="00212075" w:rsidRPr="00147F57">
        <w:t xml:space="preserve"> because</w:t>
      </w:r>
      <w:r w:rsidRPr="00147F57">
        <w:t xml:space="preserve"> you </w:t>
      </w:r>
      <w:proofErr w:type="spellStart"/>
      <w:r w:rsidRPr="00147F57">
        <w:t>you</w:t>
      </w:r>
      <w:proofErr w:type="spellEnd"/>
      <w:r w:rsidRPr="00147F57">
        <w:t xml:space="preserve"> did not make any appointments?</w:t>
      </w:r>
      <w:r w:rsidRPr="00147F57">
        <w:rPr>
          <w:b w:val="0"/>
          <w:bCs/>
        </w:rPr>
        <w:t>)</w:t>
      </w:r>
    </w:p>
    <w:p w14:paraId="10F1FDFC"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0289FF5" wp14:editId="718D5231">
            <wp:extent cx="158496" cy="158496"/>
            <wp:effectExtent l="0" t="0" r="0" b="0"/>
            <wp:docPr id="624" name="Picture 6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EA95BAE"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59719FC" wp14:editId="20CCBFE0">
            <wp:extent cx="158496" cy="158496"/>
            <wp:effectExtent l="0" t="0" r="0" b="0"/>
            <wp:docPr id="625" name="Picture 6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22EDF5B" w14:textId="4F8F7B0E"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9E9BA5B" wp14:editId="469F27EC">
            <wp:extent cx="158496" cy="158496"/>
            <wp:effectExtent l="0" t="0" r="0" b="0"/>
            <wp:docPr id="626" name="Picture 6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p>
    <w:p w14:paraId="3EA021BB" w14:textId="77777777" w:rsidR="00EA77AB" w:rsidRPr="00147F57" w:rsidRDefault="002E51AF" w:rsidP="002E51AF">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62CB7408" wp14:editId="322F34F1">
            <wp:extent cx="158496" cy="158496"/>
            <wp:effectExtent l="0" t="0" r="0" b="0"/>
            <wp:docPr id="627" name="Picture 6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EA77AB" w:rsidRPr="00147F57">
        <w:rPr>
          <w:b/>
        </w:rPr>
        <w:t>, or</w:t>
      </w:r>
    </w:p>
    <w:p w14:paraId="4B3B61ED" w14:textId="10D084F7" w:rsidR="002E51AF" w:rsidRPr="00147F57" w:rsidRDefault="00EA77AB" w:rsidP="002E51AF">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30ADEEF6" wp14:editId="1BB514C8">
            <wp:extent cx="158496" cy="158496"/>
            <wp:effectExtent l="0" t="0" r="0" b="0"/>
            <wp:docPr id="382" name="Picture 3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00785042" w:rsidRPr="00147F57">
        <w:rPr>
          <w:b/>
        </w:rPr>
        <w:t>?</w:t>
      </w:r>
    </w:p>
    <w:p w14:paraId="76C8D604" w14:textId="34B1974D" w:rsidR="000F46C4" w:rsidRPr="00147F57" w:rsidRDefault="00DB70FC" w:rsidP="00054EC5">
      <w:pPr>
        <w:pStyle w:val="RefusalSpaceBefore"/>
      </w:pPr>
      <w:r w:rsidRPr="00147F57">
        <w:rPr>
          <w:vertAlign w:val="superscript"/>
        </w:rPr>
        <w:tab/>
      </w:r>
      <w:r w:rsidR="000F46C4"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5FB70709" wp14:editId="0B95CCB9">
            <wp:extent cx="158496" cy="158496"/>
            <wp:effectExtent l="0" t="0" r="0" b="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0F46C4" w:rsidRPr="00147F57">
        <w:t xml:space="preserve"> </w:t>
      </w:r>
    </w:p>
    <w:p w14:paraId="11C75004" w14:textId="5351648C" w:rsidR="000F46C4" w:rsidRPr="00147F57" w:rsidRDefault="008B2D3C" w:rsidP="002226D9">
      <w:pPr>
        <w:pStyle w:val="RefusalNoSpace"/>
        <w:rPr>
          <w:b/>
          <w:bCs/>
        </w:rPr>
      </w:pPr>
      <w:r w:rsidRPr="00147F57">
        <w:rPr>
          <w:vertAlign w:val="superscript"/>
        </w:rPr>
        <w:tab/>
      </w:r>
      <w:r w:rsidR="000F46C4"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0CDB90A1" wp14:editId="5E482589">
            <wp:extent cx="158496" cy="158496"/>
            <wp:effectExtent l="0" t="0" r="0" b="0"/>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11D1EF1B" w14:textId="35F4F973" w:rsidR="00131829" w:rsidRPr="00147F57" w:rsidRDefault="00131829" w:rsidP="00D318D5">
      <w:pPr>
        <w:pStyle w:val="SurveyQuestionSpaceBefore"/>
        <w:numPr>
          <w:ilvl w:val="0"/>
          <w:numId w:val="35"/>
        </w:numPr>
      </w:pPr>
      <w:r w:rsidRPr="00147F57">
        <w:t xml:space="preserve">In the last 6 months, </w:t>
      </w:r>
      <w:r w:rsidRPr="00147F57">
        <w:rPr>
          <w:u w:val="single"/>
        </w:rPr>
        <w:t>not</w:t>
      </w:r>
      <w:r w:rsidRPr="00147F57">
        <w:t xml:space="preserve"> counting the times you went to an emergency room, how many times did you go to a doctor’s office or clinic t</w:t>
      </w:r>
      <w:r w:rsidR="005A1BC4" w:rsidRPr="00147F57">
        <w:t>o get health care for yourself?</w:t>
      </w:r>
      <w:r w:rsidR="007504B7" w:rsidRPr="00147F57">
        <w:t xml:space="preserve"> Include in</w:t>
      </w:r>
      <w:r w:rsidR="00745FEA" w:rsidRPr="00147F57">
        <w:t>-</w:t>
      </w:r>
      <w:r w:rsidR="007504B7" w:rsidRPr="00147F57">
        <w:t>person, telephone</w:t>
      </w:r>
      <w:r w:rsidR="00745FEA" w:rsidRPr="00147F57">
        <w:t>,</w:t>
      </w:r>
      <w:r w:rsidR="007504B7" w:rsidRPr="00147F57">
        <w:t xml:space="preserve"> or video appointments.</w:t>
      </w:r>
    </w:p>
    <w:p w14:paraId="3DCEAB50" w14:textId="5945876D" w:rsidR="00D93B4B" w:rsidRPr="00147F57" w:rsidRDefault="00D93B4B" w:rsidP="00D318D5">
      <w:pPr>
        <w:pStyle w:val="SurveyQuestionIndent"/>
        <w:keepNext/>
        <w:keepLines/>
        <w:tabs>
          <w:tab w:val="left" w:pos="900"/>
          <w:tab w:val="left" w:pos="990"/>
          <w:tab w:val="left" w:pos="1080"/>
        </w:tabs>
      </w:pPr>
      <w:r w:rsidRPr="00147F57">
        <w:t>(READ RESPONSE OPTIONS ONLY IF NECESSARY</w:t>
      </w:r>
      <w:r w:rsidR="00301165" w:rsidRPr="00147F57">
        <w:t xml:space="preserve">. IF READING RESPONSES, SAY: </w:t>
      </w:r>
      <w:r w:rsidR="00274196" w:rsidRPr="00147F57">
        <w:rPr>
          <w:b/>
        </w:rPr>
        <w:t>Would you say…</w:t>
      </w:r>
      <w:r w:rsidR="00D931C4" w:rsidRPr="00147F57">
        <w:t>)</w:t>
      </w:r>
    </w:p>
    <w:p w14:paraId="30D03401" w14:textId="361F3B83" w:rsidR="00D931C4" w:rsidRPr="00147F57" w:rsidRDefault="008B2D3C" w:rsidP="00BA6342">
      <w:pPr>
        <w:pStyle w:val="A1-Survey1DigitRespOptBox"/>
        <w:tabs>
          <w:tab w:val="left" w:pos="2880"/>
          <w:tab w:val="left" w:pos="3330"/>
        </w:tabs>
      </w:pPr>
      <w:r w:rsidRPr="00147F57">
        <w:rPr>
          <w:vertAlign w:val="superscript"/>
        </w:rPr>
        <w:tab/>
      </w:r>
      <w:r w:rsidR="005E0552" w:rsidRPr="00147F57">
        <w:rPr>
          <w:vertAlign w:val="superscript"/>
        </w:rPr>
        <w:t>0</w:t>
      </w:r>
      <w:r w:rsidR="00E34003" w:rsidRPr="00147F57">
        <w:rPr>
          <w:spacing w:val="-30"/>
          <w:vertAlign w:val="superscript"/>
        </w:rPr>
        <w:t xml:space="preserve"> </w:t>
      </w:r>
      <w:r w:rsidR="000F46C4" w:rsidRPr="00147F57">
        <w:rPr>
          <w:noProof/>
        </w:rPr>
        <w:drawing>
          <wp:inline distT="0" distB="0" distL="0" distR="0" wp14:anchorId="34E0EE7F" wp14:editId="342A42B2">
            <wp:extent cx="158496" cy="158496"/>
            <wp:effectExtent l="0" t="0" r="0" b="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NONE</w:t>
      </w:r>
      <w:r w:rsidR="006B6CDF" w:rsidRPr="00147F57">
        <w:rPr>
          <w:bCs/>
        </w:rPr>
        <w:tab/>
      </w:r>
      <w:r w:rsidR="006B6CDF" w:rsidRPr="00147F57">
        <w:rPr>
          <w:rFonts w:ascii="Wingdings" w:eastAsia="Wingdings" w:hAnsi="Wingdings" w:cs="Wingdings"/>
        </w:rPr>
        <w:t></w:t>
      </w:r>
      <w:r w:rsidR="00BA6342">
        <w:rPr>
          <w:b/>
        </w:rPr>
        <w:tab/>
      </w:r>
      <w:r w:rsidR="00D931C4" w:rsidRPr="00147F57">
        <w:t>[IF NONE, GO TO #</w:t>
      </w:r>
      <w:r w:rsidR="003C7438" w:rsidRPr="00147F57">
        <w:t>2</w:t>
      </w:r>
      <w:r w:rsidR="00B30B42" w:rsidRPr="00147F57">
        <w:t>7</w:t>
      </w:r>
      <w:r w:rsidR="00D931C4" w:rsidRPr="00147F57">
        <w:t>]</w:t>
      </w:r>
    </w:p>
    <w:p w14:paraId="3E67CDB9" w14:textId="5C1AF1A3" w:rsidR="00D931C4" w:rsidRPr="00147F57" w:rsidRDefault="008B2D3C" w:rsidP="00D318D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D931C4" w:rsidRPr="00147F57">
        <w:rPr>
          <w:noProof/>
        </w:rPr>
        <w:drawing>
          <wp:inline distT="0" distB="0" distL="0" distR="0" wp14:anchorId="4D93D244" wp14:editId="3AF66973">
            <wp:extent cx="158496" cy="158496"/>
            <wp:effectExtent l="0" t="0" r="0" b="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1 TIME</w:t>
      </w:r>
    </w:p>
    <w:p w14:paraId="2F4C175D" w14:textId="05AABE14" w:rsidR="00D931C4" w:rsidRPr="00147F57" w:rsidRDefault="008B2D3C" w:rsidP="00D318D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D931C4" w:rsidRPr="00147F57">
        <w:rPr>
          <w:noProof/>
        </w:rPr>
        <w:drawing>
          <wp:inline distT="0" distB="0" distL="0" distR="0" wp14:anchorId="1A382617" wp14:editId="7719F481">
            <wp:extent cx="158496" cy="158496"/>
            <wp:effectExtent l="0" t="0" r="0" b="0"/>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2</w:t>
      </w:r>
    </w:p>
    <w:p w14:paraId="15290682" w14:textId="085EBA09" w:rsidR="00D931C4" w:rsidRPr="00147F57" w:rsidRDefault="008B2D3C" w:rsidP="00D318D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D931C4" w:rsidRPr="00147F57">
        <w:rPr>
          <w:noProof/>
        </w:rPr>
        <w:drawing>
          <wp:inline distT="0" distB="0" distL="0" distR="0" wp14:anchorId="39C5E2E3" wp14:editId="779DF933">
            <wp:extent cx="158496" cy="158496"/>
            <wp:effectExtent l="0" t="0" r="0" b="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3</w:t>
      </w:r>
    </w:p>
    <w:p w14:paraId="61EB53C9" w14:textId="4B8A5BE4" w:rsidR="00D931C4" w:rsidRPr="00147F57" w:rsidRDefault="008B2D3C" w:rsidP="00D318D5">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D931C4" w:rsidRPr="00147F57">
        <w:rPr>
          <w:noProof/>
        </w:rPr>
        <w:drawing>
          <wp:inline distT="0" distB="0" distL="0" distR="0" wp14:anchorId="026E1876" wp14:editId="54AD0EF4">
            <wp:extent cx="158496" cy="158496"/>
            <wp:effectExtent l="0" t="0" r="0" b="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4</w:t>
      </w:r>
    </w:p>
    <w:p w14:paraId="1BFA2674" w14:textId="4EC492C7" w:rsidR="00D931C4" w:rsidRPr="00147F57" w:rsidRDefault="008B2D3C" w:rsidP="00D318D5">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D931C4" w:rsidRPr="00147F57">
        <w:rPr>
          <w:noProof/>
        </w:rPr>
        <w:drawing>
          <wp:inline distT="0" distB="0" distL="0" distR="0" wp14:anchorId="0E23874E" wp14:editId="040A6B98">
            <wp:extent cx="158496" cy="158496"/>
            <wp:effectExtent l="0" t="0" r="0" b="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5 TO 9 TIMES, OR</w:t>
      </w:r>
    </w:p>
    <w:p w14:paraId="66A20136" w14:textId="3682B948" w:rsidR="00D931C4" w:rsidRPr="00147F57" w:rsidRDefault="008B2D3C" w:rsidP="00D318D5">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D931C4" w:rsidRPr="00147F57">
        <w:rPr>
          <w:noProof/>
        </w:rPr>
        <w:drawing>
          <wp:inline distT="0" distB="0" distL="0" distR="0" wp14:anchorId="1ECE58CC" wp14:editId="6D3154E3">
            <wp:extent cx="158496" cy="158496"/>
            <wp:effectExtent l="0" t="0" r="0" b="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10 OR MORE TIMES?</w:t>
      </w:r>
    </w:p>
    <w:p w14:paraId="13F72CD0" w14:textId="2C6E2C9E" w:rsidR="00131829" w:rsidRPr="00147F57" w:rsidRDefault="002A0E6C" w:rsidP="00BA6342">
      <w:pPr>
        <w:pStyle w:val="RefusalSpaceBefore"/>
        <w:keepNext/>
        <w:keepLines/>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B22A1DD" wp14:editId="6AA85A13">
            <wp:extent cx="158496" cy="158496"/>
            <wp:effectExtent l="0" t="0" r="0" b="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6B6CDF" w:rsidRPr="00147F57">
        <w:rPr>
          <w:bCs/>
        </w:rPr>
        <w:tab/>
      </w:r>
      <w:r w:rsidR="006B6CDF" w:rsidRPr="00147F57">
        <w:rPr>
          <w:rFonts w:ascii="Wingdings" w:eastAsia="Wingdings" w:hAnsi="Wingdings" w:cs="Wingdings"/>
        </w:rPr>
        <w:t></w:t>
      </w:r>
      <w:r w:rsidR="00F52FC0">
        <w:rPr>
          <w:b/>
        </w:rPr>
        <w:tab/>
      </w:r>
      <w:r w:rsidR="00131829" w:rsidRPr="00147F57">
        <w:t xml:space="preserve">[IF </w:t>
      </w:r>
      <w:r w:rsidR="002D310D" w:rsidRPr="00147F57">
        <w:t>REFUSED</w:t>
      </w:r>
      <w:r w:rsidR="00131829" w:rsidRPr="00147F57">
        <w:t>, GO TO #</w:t>
      </w:r>
      <w:r w:rsidR="003C7438" w:rsidRPr="00147F57">
        <w:t>2</w:t>
      </w:r>
      <w:r w:rsidR="004C0925" w:rsidRPr="00147F57">
        <w:t>7</w:t>
      </w:r>
      <w:r w:rsidR="00131829" w:rsidRPr="00147F57">
        <w:t>]</w:t>
      </w:r>
    </w:p>
    <w:p w14:paraId="08CEA119" w14:textId="31D751E9" w:rsidR="00FA064A" w:rsidRPr="00147F57" w:rsidRDefault="008B2D3C" w:rsidP="001A0045">
      <w:pPr>
        <w:pStyle w:val="RefusalNoSpace"/>
        <w:tabs>
          <w:tab w:val="left" w:pos="2880"/>
          <w:tab w:val="left" w:pos="3330"/>
        </w:tabs>
        <w:rPr>
          <w:b/>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57946CFB" wp14:editId="7425D077">
            <wp:extent cx="158496" cy="158496"/>
            <wp:effectExtent l="0" t="0" r="0" b="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r w:rsidR="006B6CDF" w:rsidRPr="00147F57">
        <w:rPr>
          <w:bCs/>
        </w:rPr>
        <w:tab/>
      </w:r>
      <w:r w:rsidR="006B6CDF" w:rsidRPr="00147F57">
        <w:rPr>
          <w:rFonts w:ascii="Wingdings" w:eastAsia="Wingdings" w:hAnsi="Wingdings" w:cs="Wingdings"/>
        </w:rPr>
        <w:t></w:t>
      </w:r>
      <w:r w:rsidR="00BA6342">
        <w:rPr>
          <w:b/>
        </w:rPr>
        <w:tab/>
      </w:r>
      <w:r w:rsidR="00131829" w:rsidRPr="00147F57">
        <w:t xml:space="preserve">[IF </w:t>
      </w:r>
      <w:r w:rsidR="002D310D" w:rsidRPr="00147F57">
        <w:t>DON’T KNOW</w:t>
      </w:r>
      <w:r w:rsidR="00131829" w:rsidRPr="00147F57">
        <w:t>, GO TO #</w:t>
      </w:r>
      <w:r w:rsidR="003C7438" w:rsidRPr="00147F57">
        <w:t>2</w:t>
      </w:r>
      <w:r w:rsidR="004C0925" w:rsidRPr="00147F57">
        <w:t>7</w:t>
      </w:r>
      <w:r w:rsidR="00131829" w:rsidRPr="00147F57">
        <w:t>]</w:t>
      </w:r>
    </w:p>
    <w:p w14:paraId="3C6C5FF9" w14:textId="32562B42" w:rsidR="00240465" w:rsidRPr="00147F57" w:rsidRDefault="00240465" w:rsidP="001A0045">
      <w:pPr>
        <w:pStyle w:val="SurveyQuestionSpaceBefore"/>
        <w:numPr>
          <w:ilvl w:val="0"/>
          <w:numId w:val="35"/>
        </w:numPr>
        <w:spacing w:after="240"/>
      </w:pPr>
      <w:r w:rsidRPr="00147F57">
        <w:t xml:space="preserve">In the last 6 months, how often was it easy to get the care, tests, or treatment you needed? </w:t>
      </w:r>
      <w:r w:rsidR="00B63D72" w:rsidRPr="00147F57">
        <w:t>Include in</w:t>
      </w:r>
      <w:r w:rsidR="00745FEA" w:rsidRPr="00147F57">
        <w:t>-</w:t>
      </w:r>
      <w:r w:rsidR="00B63D72" w:rsidRPr="00147F57">
        <w:t>person, telephone</w:t>
      </w:r>
      <w:r w:rsidR="00745FEA" w:rsidRPr="00147F57">
        <w:t>,</w:t>
      </w:r>
      <w:r w:rsidR="00B63D72" w:rsidRPr="00147F57">
        <w:t xml:space="preserve"> or video appointments.</w:t>
      </w:r>
      <w:r w:rsidR="00E207B4" w:rsidRPr="00147F57">
        <w:t xml:space="preserve"> </w:t>
      </w:r>
      <w:r w:rsidRPr="00147F57">
        <w:t xml:space="preserve">Would you say… </w:t>
      </w:r>
    </w:p>
    <w:p w14:paraId="24AAB0D2" w14:textId="77777777" w:rsidR="00240465" w:rsidRPr="00147F57" w:rsidRDefault="00240465" w:rsidP="001A004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E96FBEE" wp14:editId="214B9807">
            <wp:extent cx="158496" cy="158496"/>
            <wp:effectExtent l="0" t="0" r="0" b="0"/>
            <wp:docPr id="420" name="Picture 4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34E2834" w14:textId="77777777" w:rsidR="00240465" w:rsidRPr="00147F57" w:rsidRDefault="00240465" w:rsidP="001A0045">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C1411B7" wp14:editId="58F89D21">
            <wp:extent cx="158496" cy="158496"/>
            <wp:effectExtent l="0" t="0" r="0" b="0"/>
            <wp:docPr id="421" name="Picture 4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8692A69" w14:textId="77777777" w:rsidR="00240465" w:rsidRPr="00147F57" w:rsidRDefault="00240465" w:rsidP="001A0045">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54B0DA5F" wp14:editId="1FB6511F">
            <wp:extent cx="158496" cy="158496"/>
            <wp:effectExtent l="0" t="0" r="0" b="0"/>
            <wp:docPr id="422" name="Picture 4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58CB79D" w14:textId="77777777" w:rsidR="00240465" w:rsidRPr="00147F57" w:rsidRDefault="00240465" w:rsidP="001A0045">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052C73D" wp14:editId="72B232BE">
            <wp:extent cx="158496" cy="158496"/>
            <wp:effectExtent l="0" t="0" r="0" b="0"/>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626CE816" w14:textId="77777777" w:rsidR="00240465" w:rsidRPr="00147F57" w:rsidRDefault="00240465" w:rsidP="001A0045">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39519D15" wp14:editId="0B04046D">
            <wp:extent cx="158496" cy="158496"/>
            <wp:effectExtent l="0" t="0" r="0" b="0"/>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07107CF8" w14:textId="7E8F1B84" w:rsidR="00240465" w:rsidRPr="00147F57" w:rsidRDefault="00240465" w:rsidP="00240465">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342A7C40" wp14:editId="5CED74FF">
            <wp:extent cx="158496" cy="158496"/>
            <wp:effectExtent l="0" t="0" r="0" b="0"/>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6F52B66" w14:textId="19B27321" w:rsidR="00240465" w:rsidRPr="00147F57" w:rsidRDefault="00240465" w:rsidP="001A0045">
      <w:pPr>
        <w:pStyle w:val="SurveyQuestionSpaceBefore"/>
        <w:numPr>
          <w:ilvl w:val="0"/>
          <w:numId w:val="35"/>
        </w:numPr>
        <w:spacing w:after="240"/>
      </w:pPr>
      <w:r w:rsidRPr="00147F57">
        <w:t xml:space="preserve">An interpreter is someone who helps you talk with others who do not speak your language. In the last 6 months, when you needed an interpreter at your doctor’s office or clinic, how often did you get one? </w:t>
      </w:r>
      <w:r w:rsidR="00FD44D4" w:rsidRPr="00147F57">
        <w:t>Include in</w:t>
      </w:r>
      <w:r w:rsidR="00745FEA" w:rsidRPr="00147F57">
        <w:t>-</w:t>
      </w:r>
      <w:r w:rsidR="00FD44D4" w:rsidRPr="00147F57">
        <w:t>person, telephone</w:t>
      </w:r>
      <w:r w:rsidR="00745FEA" w:rsidRPr="00147F57">
        <w:t>,</w:t>
      </w:r>
      <w:r w:rsidR="00FD44D4" w:rsidRPr="00147F57">
        <w:t xml:space="preserve"> or video appointments. </w:t>
      </w:r>
      <w:r w:rsidRPr="00147F57">
        <w:t>Would you say…</w:t>
      </w:r>
    </w:p>
    <w:p w14:paraId="7C5D8773" w14:textId="5A338F53" w:rsidR="008178FB" w:rsidRPr="00147F57" w:rsidRDefault="008038C7" w:rsidP="001A0045">
      <w:pPr>
        <w:pStyle w:val="A1-Survey1DigitRespOptBox"/>
        <w:tabs>
          <w:tab w:val="clear" w:pos="950"/>
          <w:tab w:val="clear" w:pos="1008"/>
          <w:tab w:val="left" w:pos="360"/>
        </w:tabs>
        <w:spacing w:after="0"/>
        <w:ind w:left="446" w:hanging="86"/>
        <w:rPr>
          <w:b/>
          <w:bCs/>
          <w:szCs w:val="24"/>
        </w:rPr>
      </w:pPr>
      <w:r w:rsidRPr="00147F57">
        <w:rPr>
          <w:szCs w:val="24"/>
        </w:rPr>
        <w:t xml:space="preserve">(IF RESPONDENT IS CONFUSED ABOUT </w:t>
      </w:r>
      <w:r w:rsidR="007C15D1" w:rsidRPr="00147F57">
        <w:rPr>
          <w:szCs w:val="24"/>
        </w:rPr>
        <w:t>“</w:t>
      </w:r>
      <w:r w:rsidRPr="00147F57">
        <w:rPr>
          <w:szCs w:val="24"/>
        </w:rPr>
        <w:t>NOT APPLICABLE</w:t>
      </w:r>
      <w:r w:rsidR="00A573B1" w:rsidRPr="00147F57">
        <w:rPr>
          <w:szCs w:val="24"/>
        </w:rPr>
        <w:t>,</w:t>
      </w:r>
      <w:r w:rsidR="007C15D1" w:rsidRPr="00147F57">
        <w:rPr>
          <w:szCs w:val="24"/>
        </w:rPr>
        <w:t>”</w:t>
      </w:r>
      <w:r w:rsidRPr="00147F57">
        <w:rPr>
          <w:szCs w:val="24"/>
        </w:rPr>
        <w:t xml:space="preserve"> SAY: </w:t>
      </w:r>
      <w:r w:rsidRPr="00147F57">
        <w:rPr>
          <w:b/>
          <w:bCs/>
          <w:szCs w:val="24"/>
        </w:rPr>
        <w:t xml:space="preserve">Not </w:t>
      </w:r>
      <w:r w:rsidR="008A5DA6" w:rsidRPr="00147F57">
        <w:rPr>
          <w:b/>
          <w:bCs/>
          <w:szCs w:val="24"/>
        </w:rPr>
        <w:t>a</w:t>
      </w:r>
      <w:r w:rsidRPr="00147F57">
        <w:rPr>
          <w:b/>
          <w:bCs/>
          <w:szCs w:val="24"/>
        </w:rPr>
        <w:t>pplicable</w:t>
      </w:r>
    </w:p>
    <w:p w14:paraId="79FBC25D" w14:textId="0AC6815D" w:rsidR="008038C7" w:rsidRPr="00147F57" w:rsidRDefault="008A5DA6" w:rsidP="001A0045">
      <w:pPr>
        <w:pStyle w:val="A1-Survey1DigitRespOptBox"/>
        <w:tabs>
          <w:tab w:val="clear" w:pos="950"/>
          <w:tab w:val="clear" w:pos="1008"/>
          <w:tab w:val="left" w:pos="360"/>
        </w:tabs>
        <w:spacing w:before="0" w:after="240"/>
        <w:ind w:left="446" w:hanging="86"/>
        <w:rPr>
          <w:szCs w:val="24"/>
        </w:rPr>
      </w:pPr>
      <w:r w:rsidRPr="00147F57">
        <w:rPr>
          <w:b/>
          <w:bCs/>
          <w:szCs w:val="24"/>
        </w:rPr>
        <w:t>because</w:t>
      </w:r>
      <w:r w:rsidR="008038C7" w:rsidRPr="00147F57">
        <w:rPr>
          <w:b/>
          <w:bCs/>
          <w:szCs w:val="24"/>
        </w:rPr>
        <w:t xml:space="preserve"> you did not need an interpreter?</w:t>
      </w:r>
      <w:r w:rsidR="008038C7" w:rsidRPr="00147F57">
        <w:rPr>
          <w:szCs w:val="24"/>
        </w:rPr>
        <w:t>)</w:t>
      </w:r>
    </w:p>
    <w:p w14:paraId="068E9A09" w14:textId="4F61E785" w:rsidR="00240465" w:rsidRPr="00147F57" w:rsidRDefault="00240465" w:rsidP="001A004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E27B570" wp14:editId="1468651A">
            <wp:extent cx="158496" cy="158496"/>
            <wp:effectExtent l="0" t="0" r="0" b="0"/>
            <wp:docPr id="630" name="Picture 6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7B804AB" w14:textId="77777777" w:rsidR="00240465" w:rsidRPr="00147F57" w:rsidRDefault="00240465" w:rsidP="001A0045">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3FB6101" wp14:editId="5DC50C93">
            <wp:extent cx="158496" cy="158496"/>
            <wp:effectExtent l="0" t="0" r="0" b="0"/>
            <wp:docPr id="631" name="Picture 6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997CCD7" w14:textId="2E4D3782" w:rsidR="00240465" w:rsidRPr="00147F57" w:rsidRDefault="00240465" w:rsidP="001A0045">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B80397E" wp14:editId="312A8BAA">
            <wp:extent cx="158496" cy="158496"/>
            <wp:effectExtent l="0" t="0" r="0" b="0"/>
            <wp:docPr id="632" name="Picture 6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FA7D3C" w:rsidRPr="00147F57">
        <w:rPr>
          <w:b/>
        </w:rPr>
        <w:t>Usually</w:t>
      </w:r>
      <w:r w:rsidR="009373FC" w:rsidRPr="00147F57">
        <w:rPr>
          <w:b/>
        </w:rPr>
        <w:t>,</w:t>
      </w:r>
    </w:p>
    <w:p w14:paraId="2F9A4134" w14:textId="07DAA5E9" w:rsidR="00240465" w:rsidRPr="00147F57" w:rsidRDefault="00240465" w:rsidP="001A0045">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483CBA05" wp14:editId="5CB933AC">
            <wp:extent cx="158496" cy="158496"/>
            <wp:effectExtent l="0" t="0" r="0" b="0"/>
            <wp:docPr id="633" name="Picture 6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FA7D3C" w:rsidRPr="00147F57">
        <w:rPr>
          <w:b/>
        </w:rPr>
        <w:t>Always, or</w:t>
      </w:r>
    </w:p>
    <w:p w14:paraId="6A1B9EA1" w14:textId="6AD05777" w:rsidR="00FA7D3C" w:rsidRPr="00147F57" w:rsidRDefault="00FA7D3C" w:rsidP="001A0045">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905F310" wp14:editId="244AA560">
            <wp:extent cx="158496" cy="158496"/>
            <wp:effectExtent l="0" t="0" r="0" b="0"/>
            <wp:docPr id="636" name="Picture 6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C1635F" w:rsidRPr="00147F57">
        <w:rPr>
          <w:b/>
        </w:rPr>
        <w:t>Not Applicable</w:t>
      </w:r>
      <w:r w:rsidRPr="00147F57">
        <w:rPr>
          <w:b/>
        </w:rPr>
        <w:t>?</w:t>
      </w:r>
    </w:p>
    <w:p w14:paraId="4BC42D59" w14:textId="77777777" w:rsidR="00240465" w:rsidRPr="00147F57" w:rsidRDefault="00240465" w:rsidP="001A0045">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48002FDD" wp14:editId="4A391E15">
            <wp:extent cx="158496" cy="158496"/>
            <wp:effectExtent l="0" t="0" r="0" b="0"/>
            <wp:docPr id="634" name="Picture 6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00C97C8" w14:textId="65FCF783" w:rsidR="00240465" w:rsidRPr="00147F57" w:rsidRDefault="00240465" w:rsidP="00240465">
      <w:pPr>
        <w:pStyle w:val="RefusalNoSpace"/>
        <w:rPr>
          <w:b/>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0C43DB95" wp14:editId="224B8F57">
            <wp:extent cx="158496" cy="158496"/>
            <wp:effectExtent l="0" t="0" r="0" b="0"/>
            <wp:docPr id="635" name="Picture 6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61FC551" w14:textId="6DF788A2" w:rsidR="001A245D" w:rsidRPr="00147F57" w:rsidRDefault="001A245D" w:rsidP="001A245D">
      <w:pPr>
        <w:pStyle w:val="SurveyQuestionSpaceBefore"/>
        <w:numPr>
          <w:ilvl w:val="0"/>
          <w:numId w:val="35"/>
        </w:numPr>
      </w:pPr>
      <w:r w:rsidRPr="00147F57">
        <w:t>Using any number from 0 to 10, where 0 is the worst health care possible and 10 is the best health care possible, what number would you use to rate all your health care in the last 6 months?</w:t>
      </w:r>
      <w:r w:rsidR="0046455F" w:rsidRPr="00147F57">
        <w:t xml:space="preserve"> Include in</w:t>
      </w:r>
      <w:r w:rsidR="00745FEA" w:rsidRPr="00147F57">
        <w:t>-</w:t>
      </w:r>
      <w:r w:rsidR="0046455F" w:rsidRPr="00147F57">
        <w:t>person, telephone</w:t>
      </w:r>
      <w:r w:rsidR="00745FEA" w:rsidRPr="00147F57">
        <w:t>,</w:t>
      </w:r>
      <w:r w:rsidR="0046455F" w:rsidRPr="00147F57">
        <w:t xml:space="preserve"> or video appointments.</w:t>
      </w:r>
    </w:p>
    <w:p w14:paraId="6BE19621" w14:textId="569A0727" w:rsidR="001A245D" w:rsidRPr="00147F57" w:rsidRDefault="001A245D" w:rsidP="001A245D">
      <w:pPr>
        <w:pStyle w:val="SurveyQuestionIndent"/>
        <w:keepNext/>
        <w:keepLines/>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48496ACC" w14:textId="77777777" w:rsidR="001A245D" w:rsidRPr="00147F57" w:rsidRDefault="001A245D" w:rsidP="001A245D">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2A77EB35" wp14:editId="558714F6">
            <wp:extent cx="158496" cy="158496"/>
            <wp:effectExtent l="0" t="0" r="0" b="0"/>
            <wp:docPr id="637" name="Picture 6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0</w:t>
      </w:r>
      <w:r w:rsidRPr="00147F57">
        <w:t> </w:t>
      </w:r>
      <w:r w:rsidRPr="00147F57">
        <w:t>WORST HEALTH CARE POSSIBLE</w:t>
      </w:r>
    </w:p>
    <w:p w14:paraId="4392E2DC" w14:textId="77777777" w:rsidR="001A245D" w:rsidRPr="00147F57" w:rsidRDefault="001A245D" w:rsidP="001A245D">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A3C10DC" wp14:editId="2D5FAC8D">
            <wp:extent cx="158496" cy="158496"/>
            <wp:effectExtent l="0" t="0" r="0" b="0"/>
            <wp:docPr id="638" name="Picture 6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w:t>
      </w:r>
    </w:p>
    <w:p w14:paraId="7515E816" w14:textId="77777777" w:rsidR="001A245D" w:rsidRPr="00147F57" w:rsidRDefault="001A245D" w:rsidP="001A245D">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4A6B74E3" wp14:editId="1770163D">
            <wp:extent cx="158496" cy="158496"/>
            <wp:effectExtent l="0" t="0" r="0" b="0"/>
            <wp:docPr id="639" name="Picture 6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2</w:t>
      </w:r>
    </w:p>
    <w:p w14:paraId="64758FD9" w14:textId="77777777" w:rsidR="001A245D" w:rsidRPr="00147F57" w:rsidRDefault="001A245D" w:rsidP="001A245D">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211D99B" wp14:editId="41D5F908">
            <wp:extent cx="158496" cy="158496"/>
            <wp:effectExtent l="0" t="0" r="0" b="0"/>
            <wp:docPr id="656" name="Picture 6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3</w:t>
      </w:r>
    </w:p>
    <w:p w14:paraId="0D1C5B6A" w14:textId="77777777" w:rsidR="001A245D" w:rsidRPr="00147F57" w:rsidRDefault="001A245D" w:rsidP="001A245D">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48BF8D0F" wp14:editId="77935A87">
            <wp:extent cx="158496" cy="158496"/>
            <wp:effectExtent l="0" t="0" r="0" b="0"/>
            <wp:docPr id="657" name="Picture 6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4</w:t>
      </w:r>
    </w:p>
    <w:p w14:paraId="13EBB459" w14:textId="77777777" w:rsidR="001A245D" w:rsidRPr="00147F57" w:rsidRDefault="001A245D" w:rsidP="001A245D">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6B04E454" wp14:editId="35B84AF3">
            <wp:extent cx="158496" cy="158496"/>
            <wp:effectExtent l="0" t="0" r="0" b="0"/>
            <wp:docPr id="658" name="Picture 6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5</w:t>
      </w:r>
    </w:p>
    <w:p w14:paraId="54726EB5" w14:textId="77777777" w:rsidR="001A245D" w:rsidRPr="00147F57" w:rsidRDefault="001A245D" w:rsidP="001A245D">
      <w:pPr>
        <w:pStyle w:val="A1-Survey1DigitRespOptBox"/>
      </w:pPr>
      <w:r w:rsidRPr="00147F57">
        <w:rPr>
          <w:vertAlign w:val="superscript"/>
        </w:rPr>
        <w:tab/>
        <w:t>6</w:t>
      </w:r>
      <w:r w:rsidRPr="00147F57">
        <w:rPr>
          <w:spacing w:val="-30"/>
          <w:vertAlign w:val="superscript"/>
        </w:rPr>
        <w:t xml:space="preserve"> </w:t>
      </w:r>
      <w:r w:rsidRPr="00147F57">
        <w:rPr>
          <w:noProof/>
        </w:rPr>
        <w:drawing>
          <wp:inline distT="0" distB="0" distL="0" distR="0" wp14:anchorId="7A201D6C" wp14:editId="3D15AD93">
            <wp:extent cx="158496" cy="158496"/>
            <wp:effectExtent l="0" t="0" r="0" b="0"/>
            <wp:docPr id="659" name="Picture 6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6</w:t>
      </w:r>
    </w:p>
    <w:p w14:paraId="450DEE52" w14:textId="77777777" w:rsidR="001A245D" w:rsidRPr="00147F57" w:rsidRDefault="001A245D" w:rsidP="001A245D">
      <w:pPr>
        <w:pStyle w:val="A1-Survey1DigitRespOptBox"/>
      </w:pPr>
      <w:r w:rsidRPr="00147F57">
        <w:rPr>
          <w:vertAlign w:val="superscript"/>
        </w:rPr>
        <w:tab/>
        <w:t>7</w:t>
      </w:r>
      <w:r w:rsidRPr="00147F57">
        <w:rPr>
          <w:spacing w:val="-30"/>
          <w:vertAlign w:val="superscript"/>
        </w:rPr>
        <w:t xml:space="preserve"> </w:t>
      </w:r>
      <w:r w:rsidRPr="00147F57">
        <w:rPr>
          <w:noProof/>
        </w:rPr>
        <w:drawing>
          <wp:inline distT="0" distB="0" distL="0" distR="0" wp14:anchorId="03B0A544" wp14:editId="2AC0D268">
            <wp:extent cx="158496" cy="158496"/>
            <wp:effectExtent l="0" t="0" r="0" b="0"/>
            <wp:docPr id="664" name="Picture 6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7</w:t>
      </w:r>
    </w:p>
    <w:p w14:paraId="427C8E17" w14:textId="77777777" w:rsidR="001A245D" w:rsidRPr="00147F57" w:rsidRDefault="001A245D" w:rsidP="001A245D">
      <w:pPr>
        <w:pStyle w:val="A1-Survey1DigitRespOptBox"/>
      </w:pPr>
      <w:r w:rsidRPr="00147F57">
        <w:rPr>
          <w:vertAlign w:val="superscript"/>
        </w:rPr>
        <w:tab/>
        <w:t>8</w:t>
      </w:r>
      <w:r w:rsidRPr="00147F57">
        <w:rPr>
          <w:spacing w:val="-30"/>
          <w:vertAlign w:val="superscript"/>
        </w:rPr>
        <w:t xml:space="preserve"> </w:t>
      </w:r>
      <w:r w:rsidRPr="00147F57">
        <w:rPr>
          <w:noProof/>
        </w:rPr>
        <w:drawing>
          <wp:inline distT="0" distB="0" distL="0" distR="0" wp14:anchorId="4254BC2B" wp14:editId="47C39609">
            <wp:extent cx="158496" cy="158496"/>
            <wp:effectExtent l="0" t="0" r="0" b="0"/>
            <wp:docPr id="665" name="Picture 6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8</w:t>
      </w:r>
    </w:p>
    <w:p w14:paraId="3F63DB14" w14:textId="77777777" w:rsidR="001A245D" w:rsidRPr="00147F57" w:rsidRDefault="001A245D" w:rsidP="001A245D">
      <w:pPr>
        <w:pStyle w:val="A1-Survey1DigitRespOptBox"/>
      </w:pPr>
      <w:r w:rsidRPr="00147F57">
        <w:rPr>
          <w:vertAlign w:val="superscript"/>
        </w:rPr>
        <w:tab/>
        <w:t>9</w:t>
      </w:r>
      <w:r w:rsidRPr="00147F57">
        <w:rPr>
          <w:spacing w:val="-30"/>
          <w:vertAlign w:val="superscript"/>
        </w:rPr>
        <w:t xml:space="preserve"> </w:t>
      </w:r>
      <w:r w:rsidRPr="00147F57">
        <w:rPr>
          <w:noProof/>
        </w:rPr>
        <w:drawing>
          <wp:inline distT="0" distB="0" distL="0" distR="0" wp14:anchorId="355FBDFF" wp14:editId="3508BA9A">
            <wp:extent cx="158496" cy="158496"/>
            <wp:effectExtent l="0" t="0" r="0" b="0"/>
            <wp:docPr id="666" name="Picture 6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9</w:t>
      </w:r>
    </w:p>
    <w:p w14:paraId="74D8561E" w14:textId="77777777" w:rsidR="001A245D" w:rsidRPr="00147F57" w:rsidRDefault="001A245D" w:rsidP="001A245D">
      <w:pPr>
        <w:pStyle w:val="A1-Survey1DigitRespOptBox"/>
        <w:ind w:left="0" w:firstLine="0"/>
      </w:pPr>
      <w:r w:rsidRPr="00147F57">
        <w:rPr>
          <w:vertAlign w:val="superscript"/>
        </w:rPr>
        <w:tab/>
        <w:t>10</w:t>
      </w:r>
      <w:r w:rsidRPr="00147F57">
        <w:rPr>
          <w:spacing w:val="-30"/>
          <w:vertAlign w:val="superscript"/>
        </w:rPr>
        <w:t xml:space="preserve"> </w:t>
      </w:r>
      <w:r w:rsidRPr="00147F57">
        <w:rPr>
          <w:noProof/>
        </w:rPr>
        <w:drawing>
          <wp:inline distT="0" distB="0" distL="0" distR="0" wp14:anchorId="2AEB6D0E" wp14:editId="24C37406">
            <wp:extent cx="158496" cy="158496"/>
            <wp:effectExtent l="0" t="0" r="0" b="0"/>
            <wp:docPr id="667" name="Picture 6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0</w:t>
      </w:r>
      <w:r w:rsidRPr="00147F57">
        <w:t> </w:t>
      </w:r>
      <w:r w:rsidRPr="00147F57">
        <w:t>BEST HEALTH CARE POSSIBLE</w:t>
      </w:r>
    </w:p>
    <w:p w14:paraId="2A6CC485" w14:textId="77777777" w:rsidR="001A245D" w:rsidRPr="00147F57" w:rsidRDefault="001A245D" w:rsidP="001A245D">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7946DE05" wp14:editId="2EC06FD6">
            <wp:extent cx="158496" cy="158496"/>
            <wp:effectExtent l="0" t="0" r="0" b="0"/>
            <wp:docPr id="672" name="Picture 6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9BBF377" w14:textId="62120C80" w:rsidR="001A245D" w:rsidRPr="00147F57" w:rsidRDefault="001A245D" w:rsidP="001A0045">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278F2EB3" wp14:editId="3AFF4738">
            <wp:extent cx="158496" cy="158496"/>
            <wp:effectExtent l="0" t="0" r="0" b="0"/>
            <wp:docPr id="673" name="Picture 6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DFC8067" w14:textId="4C41B246" w:rsidR="00131829" w:rsidRPr="00147F57" w:rsidRDefault="00013421" w:rsidP="001A0045">
      <w:pPr>
        <w:pStyle w:val="SurveyQuestionSpaceBefore"/>
        <w:spacing w:after="0"/>
        <w:ind w:left="0" w:firstLine="0"/>
      </w:pPr>
      <w:r w:rsidRPr="00147F57">
        <w:t xml:space="preserve">These questions ask about your personal doctor. A personal doctor is the one you would see </w:t>
      </w:r>
      <w:r w:rsidR="00ED7532" w:rsidRPr="00147F57">
        <w:t xml:space="preserve">or talk to </w:t>
      </w:r>
      <w:r w:rsidRPr="00147F57">
        <w:t>if you need a check-up, want advice about a health problem, or get sick or hurt.</w:t>
      </w:r>
    </w:p>
    <w:p w14:paraId="07FD4C9B" w14:textId="652A139C" w:rsidR="00131829" w:rsidRPr="00147F57" w:rsidRDefault="002062F6" w:rsidP="001A0045">
      <w:pPr>
        <w:pStyle w:val="SurveyQuestionSpaceBefore"/>
        <w:spacing w:after="240"/>
        <w:ind w:left="547" w:hanging="547"/>
      </w:pPr>
      <w:r w:rsidRPr="00147F57">
        <w:t>2</w:t>
      </w:r>
      <w:r w:rsidR="00C728A2" w:rsidRPr="00147F57">
        <w:t>7</w:t>
      </w:r>
      <w:r w:rsidR="00946E66" w:rsidRPr="00147F57">
        <w:t>A</w:t>
      </w:r>
      <w:r w:rsidRPr="00147F57">
        <w:t>.</w:t>
      </w:r>
      <w:r w:rsidR="00F52FC0">
        <w:tab/>
      </w:r>
      <w:r w:rsidR="00131829" w:rsidRPr="00147F57">
        <w:t xml:space="preserve">In the last 6 months, how many times did you visit your personal doctor to </w:t>
      </w:r>
      <w:proofErr w:type="gramStart"/>
      <w:r w:rsidR="00131829" w:rsidRPr="00147F57">
        <w:t>get</w:t>
      </w:r>
      <w:proofErr w:type="gramEnd"/>
      <w:r w:rsidR="00131829" w:rsidRPr="00147F57">
        <w:t xml:space="preserve"> care for yourself? </w:t>
      </w:r>
      <w:r w:rsidR="00EF62F8" w:rsidRPr="00147F57">
        <w:t>Include in</w:t>
      </w:r>
      <w:r w:rsidR="00745FEA" w:rsidRPr="00147F57">
        <w:t>-</w:t>
      </w:r>
      <w:r w:rsidR="00EF62F8" w:rsidRPr="00147F57">
        <w:t>person, telephone</w:t>
      </w:r>
      <w:r w:rsidR="00745FEA" w:rsidRPr="00147F57">
        <w:t>,</w:t>
      </w:r>
      <w:r w:rsidR="00EF62F8" w:rsidRPr="00147F57">
        <w:t xml:space="preserve"> or video appointments.</w:t>
      </w:r>
    </w:p>
    <w:p w14:paraId="36B9D9E9" w14:textId="77777777" w:rsidR="007C15D1" w:rsidRPr="00147F57" w:rsidRDefault="007C15D1" w:rsidP="001A0045">
      <w:pPr>
        <w:pStyle w:val="SurveyQuestionIndent"/>
        <w:keepNext/>
        <w:keepLines/>
        <w:ind w:left="540"/>
      </w:pPr>
      <w:r w:rsidRPr="00147F57">
        <w:t xml:space="preserve">(READ RESPONSE OPTIONS ONLY IF NECESSARY. IF READING RESPONSES, SAY: </w:t>
      </w:r>
      <w:r w:rsidRPr="00147F57">
        <w:rPr>
          <w:b/>
        </w:rPr>
        <w:t>Would you say…</w:t>
      </w:r>
      <w:r w:rsidRPr="00147F57">
        <w:t>)</w:t>
      </w:r>
    </w:p>
    <w:p w14:paraId="28F0FC7E" w14:textId="4689021F" w:rsidR="008038C7" w:rsidRPr="00147F57" w:rsidRDefault="008038C7" w:rsidP="002378DA">
      <w:pPr>
        <w:pStyle w:val="A1-Survey1DigitRespOptBox"/>
        <w:spacing w:after="240"/>
        <w:ind w:left="547" w:firstLine="0"/>
        <w:rPr>
          <w:szCs w:val="24"/>
        </w:rPr>
      </w:pPr>
      <w:r w:rsidRPr="00147F57">
        <w:rPr>
          <w:szCs w:val="24"/>
        </w:rPr>
        <w:t xml:space="preserve">(IF RESPONDENT IS CONFUSED ABOUT </w:t>
      </w:r>
      <w:r w:rsidR="007C15D1" w:rsidRPr="00147F57">
        <w:rPr>
          <w:szCs w:val="24"/>
        </w:rPr>
        <w:t>“</w:t>
      </w:r>
      <w:r w:rsidRPr="00147F57">
        <w:rPr>
          <w:szCs w:val="24"/>
        </w:rPr>
        <w:t>NOT APPLICABLE</w:t>
      </w:r>
      <w:r w:rsidR="00A573B1" w:rsidRPr="00147F57">
        <w:rPr>
          <w:szCs w:val="24"/>
        </w:rPr>
        <w:t>,</w:t>
      </w:r>
      <w:r w:rsidR="007C15D1" w:rsidRPr="00147F57">
        <w:rPr>
          <w:szCs w:val="24"/>
        </w:rPr>
        <w:t>”</w:t>
      </w:r>
      <w:r w:rsidRPr="00147F57">
        <w:rPr>
          <w:szCs w:val="24"/>
        </w:rPr>
        <w:t xml:space="preserve"> SAY: </w:t>
      </w:r>
      <w:r w:rsidRPr="00147F57">
        <w:rPr>
          <w:b/>
          <w:bCs/>
          <w:szCs w:val="24"/>
        </w:rPr>
        <w:t xml:space="preserve">Not </w:t>
      </w:r>
      <w:r w:rsidR="00D44E42" w:rsidRPr="00147F57">
        <w:rPr>
          <w:b/>
          <w:bCs/>
          <w:szCs w:val="24"/>
        </w:rPr>
        <w:t>a</w:t>
      </w:r>
      <w:r w:rsidRPr="00147F57">
        <w:rPr>
          <w:b/>
          <w:bCs/>
          <w:szCs w:val="24"/>
        </w:rPr>
        <w:t xml:space="preserve">pplicable </w:t>
      </w:r>
      <w:r w:rsidR="000B57D1" w:rsidRPr="00147F57">
        <w:rPr>
          <w:b/>
          <w:bCs/>
          <w:szCs w:val="24"/>
        </w:rPr>
        <w:t>because</w:t>
      </w:r>
      <w:r w:rsidRPr="00147F57">
        <w:rPr>
          <w:b/>
          <w:bCs/>
          <w:szCs w:val="24"/>
        </w:rPr>
        <w:t xml:space="preserve"> you </w:t>
      </w:r>
      <w:r w:rsidR="000B57D1" w:rsidRPr="00147F57">
        <w:rPr>
          <w:b/>
          <w:bCs/>
        </w:rPr>
        <w:t>do not have a personal doctor</w:t>
      </w:r>
      <w:r w:rsidRPr="00147F57">
        <w:rPr>
          <w:b/>
          <w:bCs/>
          <w:szCs w:val="24"/>
        </w:rPr>
        <w:t>?</w:t>
      </w:r>
      <w:r w:rsidRPr="00147F57">
        <w:rPr>
          <w:szCs w:val="24"/>
        </w:rPr>
        <w:t>)</w:t>
      </w:r>
    </w:p>
    <w:p w14:paraId="2D4CC99D" w14:textId="3233937D" w:rsidR="00846594" w:rsidRPr="00147F57" w:rsidRDefault="005C3391" w:rsidP="00F52FC0">
      <w:pPr>
        <w:pStyle w:val="A1-Survey1DigitRespOptBox"/>
        <w:tabs>
          <w:tab w:val="left" w:pos="3960"/>
          <w:tab w:val="left" w:pos="4410"/>
        </w:tabs>
        <w:ind w:left="0" w:firstLine="0"/>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3722C776" wp14:editId="4C4AD834">
            <wp:extent cx="158496" cy="158496"/>
            <wp:effectExtent l="0" t="0" r="0" b="0"/>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NONE</w:t>
      </w:r>
      <w:r w:rsidR="006B6CDF" w:rsidRPr="00147F57">
        <w:rPr>
          <w:bCs/>
        </w:rPr>
        <w:tab/>
      </w:r>
      <w:r w:rsidR="006B6CDF" w:rsidRPr="00147F57">
        <w:rPr>
          <w:rFonts w:ascii="Wingdings" w:eastAsia="Wingdings" w:hAnsi="Wingdings" w:cs="Wingdings"/>
        </w:rPr>
        <w:t></w:t>
      </w:r>
      <w:r w:rsidR="00F52FC0">
        <w:rPr>
          <w:b/>
        </w:rPr>
        <w:tab/>
      </w:r>
      <w:r w:rsidR="00846594" w:rsidRPr="00147F57">
        <w:t>[IF NONE, GO TO #</w:t>
      </w:r>
      <w:r w:rsidR="002B5663" w:rsidRPr="00147F57">
        <w:t>2</w:t>
      </w:r>
      <w:r w:rsidR="00943735" w:rsidRPr="00147F57">
        <w:t>7</w:t>
      </w:r>
      <w:r w:rsidR="002B5663" w:rsidRPr="00147F57">
        <w:t>B</w:t>
      </w:r>
      <w:r w:rsidR="00846594" w:rsidRPr="00147F57">
        <w:t>]</w:t>
      </w:r>
    </w:p>
    <w:p w14:paraId="75DF5C81" w14:textId="42588FD0"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1</w:t>
      </w:r>
      <w:r w:rsidR="00E34003" w:rsidRPr="00147F57">
        <w:rPr>
          <w:spacing w:val="-30"/>
          <w:vertAlign w:val="superscript"/>
        </w:rPr>
        <w:t xml:space="preserve"> </w:t>
      </w:r>
      <w:r w:rsidR="00846594" w:rsidRPr="00147F57">
        <w:rPr>
          <w:noProof/>
        </w:rPr>
        <w:drawing>
          <wp:inline distT="0" distB="0" distL="0" distR="0" wp14:anchorId="0C48FF30" wp14:editId="67727C4C">
            <wp:extent cx="158496" cy="158496"/>
            <wp:effectExtent l="0" t="0" r="0" b="0"/>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1 TIME</w:t>
      </w:r>
      <w:r w:rsidR="00567BF6" w:rsidRPr="00147F57">
        <w:tab/>
      </w:r>
      <w:r w:rsidR="00D12BA9" w:rsidRPr="00147F57">
        <w:rPr>
          <w:rFonts w:ascii="Wingdings" w:eastAsia="Wingdings" w:hAnsi="Wingdings" w:cs="Wingdings"/>
        </w:rPr>
        <w:t></w:t>
      </w:r>
      <w:r w:rsidR="00F52FC0">
        <w:rPr>
          <w:b/>
        </w:rPr>
        <w:tab/>
      </w:r>
      <w:r w:rsidR="00D12BA9" w:rsidRPr="00147F57">
        <w:t>[IF 1 TIME, GO TO #2</w:t>
      </w:r>
      <w:r w:rsidR="00885557" w:rsidRPr="00147F57">
        <w:t>8</w:t>
      </w:r>
      <w:r w:rsidR="00D12BA9" w:rsidRPr="00147F57">
        <w:t>]</w:t>
      </w:r>
    </w:p>
    <w:p w14:paraId="14ECC437" w14:textId="2F0FC0C7"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846594" w:rsidRPr="00147F57">
        <w:rPr>
          <w:noProof/>
        </w:rPr>
        <w:drawing>
          <wp:inline distT="0" distB="0" distL="0" distR="0" wp14:anchorId="2E1761BA" wp14:editId="520CE88C">
            <wp:extent cx="158496" cy="158496"/>
            <wp:effectExtent l="0" t="0" r="0" b="0"/>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2</w:t>
      </w:r>
      <w:r w:rsidR="00567BF6" w:rsidRPr="00147F57">
        <w:tab/>
      </w:r>
      <w:r w:rsidR="00D12BA9" w:rsidRPr="00147F57">
        <w:rPr>
          <w:rFonts w:ascii="Wingdings" w:eastAsia="Wingdings" w:hAnsi="Wingdings" w:cs="Wingdings"/>
        </w:rPr>
        <w:t></w:t>
      </w:r>
      <w:r w:rsidR="00F52FC0">
        <w:rPr>
          <w:b/>
        </w:rPr>
        <w:tab/>
      </w:r>
      <w:r w:rsidR="00D12BA9" w:rsidRPr="00147F57">
        <w:t>[IF 2, GO TO #</w:t>
      </w:r>
      <w:r w:rsidR="004B0F18" w:rsidRPr="00147F57">
        <w:t>2</w:t>
      </w:r>
      <w:r w:rsidR="00885557" w:rsidRPr="00147F57">
        <w:t>8</w:t>
      </w:r>
      <w:r w:rsidR="00D12BA9" w:rsidRPr="00147F57">
        <w:t>]</w:t>
      </w:r>
    </w:p>
    <w:p w14:paraId="5A30357D" w14:textId="220773BC"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3</w:t>
      </w:r>
      <w:r w:rsidR="00E34003" w:rsidRPr="00147F57">
        <w:rPr>
          <w:spacing w:val="-30"/>
          <w:vertAlign w:val="superscript"/>
        </w:rPr>
        <w:t xml:space="preserve"> </w:t>
      </w:r>
      <w:r w:rsidR="00846594" w:rsidRPr="00147F57">
        <w:rPr>
          <w:noProof/>
        </w:rPr>
        <w:drawing>
          <wp:inline distT="0" distB="0" distL="0" distR="0" wp14:anchorId="544223BE" wp14:editId="0862048C">
            <wp:extent cx="158496" cy="158496"/>
            <wp:effectExtent l="0" t="0" r="0" b="0"/>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3</w:t>
      </w:r>
      <w:r w:rsidR="00567BF6" w:rsidRPr="00147F57">
        <w:tab/>
      </w:r>
      <w:r w:rsidR="00D12BA9" w:rsidRPr="00147F57">
        <w:rPr>
          <w:rFonts w:ascii="Wingdings" w:eastAsia="Wingdings" w:hAnsi="Wingdings" w:cs="Wingdings"/>
        </w:rPr>
        <w:t></w:t>
      </w:r>
      <w:r w:rsidR="00F52FC0">
        <w:rPr>
          <w:b/>
        </w:rPr>
        <w:tab/>
      </w:r>
      <w:r w:rsidR="00D12BA9" w:rsidRPr="00147F57">
        <w:t>[IF 3, GO TO #</w:t>
      </w:r>
      <w:r w:rsidR="004B0F18" w:rsidRPr="00147F57">
        <w:t>2</w:t>
      </w:r>
      <w:r w:rsidR="00885557" w:rsidRPr="00147F57">
        <w:t>8</w:t>
      </w:r>
      <w:r w:rsidR="00D12BA9" w:rsidRPr="00147F57">
        <w:t>]</w:t>
      </w:r>
    </w:p>
    <w:p w14:paraId="0680EF81" w14:textId="1105B2C6"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4</w:t>
      </w:r>
      <w:r w:rsidR="00E34003" w:rsidRPr="00147F57">
        <w:rPr>
          <w:spacing w:val="-30"/>
          <w:vertAlign w:val="superscript"/>
        </w:rPr>
        <w:t xml:space="preserve"> </w:t>
      </w:r>
      <w:r w:rsidR="00846594" w:rsidRPr="00147F57">
        <w:rPr>
          <w:noProof/>
        </w:rPr>
        <w:drawing>
          <wp:inline distT="0" distB="0" distL="0" distR="0" wp14:anchorId="33551E24" wp14:editId="63721628">
            <wp:extent cx="158496" cy="158496"/>
            <wp:effectExtent l="0" t="0" r="0" b="0"/>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4</w:t>
      </w:r>
      <w:r w:rsidR="00567BF6" w:rsidRPr="00147F57">
        <w:tab/>
      </w:r>
      <w:r w:rsidR="00D12BA9" w:rsidRPr="00147F57">
        <w:rPr>
          <w:rFonts w:ascii="Wingdings" w:eastAsia="Wingdings" w:hAnsi="Wingdings" w:cs="Wingdings"/>
        </w:rPr>
        <w:t></w:t>
      </w:r>
      <w:r w:rsidR="00F52FC0">
        <w:rPr>
          <w:b/>
        </w:rPr>
        <w:tab/>
      </w:r>
      <w:r w:rsidR="00D12BA9" w:rsidRPr="00147F57">
        <w:t>[IF 4, GO TO #</w:t>
      </w:r>
      <w:r w:rsidR="004B0F18" w:rsidRPr="00147F57">
        <w:t>2</w:t>
      </w:r>
      <w:r w:rsidR="00885557" w:rsidRPr="00147F57">
        <w:t>8</w:t>
      </w:r>
      <w:r w:rsidR="00D12BA9" w:rsidRPr="00147F57">
        <w:t>]</w:t>
      </w:r>
    </w:p>
    <w:p w14:paraId="1B70DB57" w14:textId="25945467"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5</w:t>
      </w:r>
      <w:r w:rsidR="00E34003" w:rsidRPr="00147F57">
        <w:rPr>
          <w:spacing w:val="-30"/>
          <w:vertAlign w:val="superscript"/>
        </w:rPr>
        <w:t xml:space="preserve"> </w:t>
      </w:r>
      <w:r w:rsidR="00846594" w:rsidRPr="00147F57">
        <w:rPr>
          <w:noProof/>
        </w:rPr>
        <w:drawing>
          <wp:inline distT="0" distB="0" distL="0" distR="0" wp14:anchorId="2AC8D686" wp14:editId="75DA8BEC">
            <wp:extent cx="158496" cy="158496"/>
            <wp:effectExtent l="0" t="0" r="0" b="0"/>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5 TO 9 TIMES</w:t>
      </w:r>
      <w:r w:rsidR="00567BF6" w:rsidRPr="00147F57">
        <w:tab/>
      </w:r>
      <w:r w:rsidR="00D12BA9" w:rsidRPr="00147F57">
        <w:rPr>
          <w:rFonts w:ascii="Wingdings" w:eastAsia="Wingdings" w:hAnsi="Wingdings" w:cs="Wingdings"/>
        </w:rPr>
        <w:t></w:t>
      </w:r>
      <w:r w:rsidR="00F52FC0">
        <w:rPr>
          <w:b/>
        </w:rPr>
        <w:tab/>
      </w:r>
      <w:r w:rsidR="00D12BA9" w:rsidRPr="00147F57">
        <w:t>[IF 5 TO 9 TIMES, GO TO #</w:t>
      </w:r>
      <w:r w:rsidR="004B0F18" w:rsidRPr="00147F57">
        <w:t>2</w:t>
      </w:r>
      <w:r w:rsidR="00885557" w:rsidRPr="00147F57">
        <w:t>8</w:t>
      </w:r>
      <w:r w:rsidR="00D12BA9" w:rsidRPr="00147F57">
        <w:t>]</w:t>
      </w:r>
    </w:p>
    <w:p w14:paraId="539B6A47" w14:textId="50F8F058"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6</w:t>
      </w:r>
      <w:r w:rsidR="00E34003" w:rsidRPr="00147F57">
        <w:rPr>
          <w:spacing w:val="-30"/>
          <w:vertAlign w:val="superscript"/>
        </w:rPr>
        <w:t xml:space="preserve"> </w:t>
      </w:r>
      <w:r w:rsidR="00846594" w:rsidRPr="00147F57">
        <w:rPr>
          <w:noProof/>
        </w:rPr>
        <w:drawing>
          <wp:inline distT="0" distB="0" distL="0" distR="0" wp14:anchorId="5C36D43E" wp14:editId="3E7943F0">
            <wp:extent cx="158496" cy="158496"/>
            <wp:effectExtent l="0" t="0" r="0" b="0"/>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10 OR MORE TIMES</w:t>
      </w:r>
      <w:r w:rsidR="00903418" w:rsidRPr="00147F57">
        <w:t>, OR</w:t>
      </w:r>
      <w:r w:rsidR="006D21EE" w:rsidRPr="00147F57">
        <w:tab/>
      </w:r>
      <w:r w:rsidR="00D12BA9" w:rsidRPr="00147F57">
        <w:rPr>
          <w:rFonts w:ascii="Wingdings" w:eastAsia="Wingdings" w:hAnsi="Wingdings" w:cs="Wingdings"/>
        </w:rPr>
        <w:t></w:t>
      </w:r>
      <w:r w:rsidR="00F52FC0">
        <w:rPr>
          <w:b/>
        </w:rPr>
        <w:tab/>
      </w:r>
      <w:r w:rsidR="00D12BA9" w:rsidRPr="00147F57">
        <w:t>[IF 10 OR MORE TIMES, GO TO #</w:t>
      </w:r>
      <w:r w:rsidR="004B0F18" w:rsidRPr="00147F57">
        <w:t>2</w:t>
      </w:r>
      <w:r w:rsidR="00885557" w:rsidRPr="00147F57">
        <w:t>8</w:t>
      </w:r>
      <w:r w:rsidR="00D12BA9" w:rsidRPr="00147F57">
        <w:t>]</w:t>
      </w:r>
    </w:p>
    <w:p w14:paraId="38B11B9A" w14:textId="0269DC42" w:rsidR="00903418" w:rsidRPr="00147F57" w:rsidRDefault="00903418" w:rsidP="00F52FC0">
      <w:pPr>
        <w:pStyle w:val="A1-Survey1DigitRespOptBox"/>
        <w:tabs>
          <w:tab w:val="left" w:pos="3960"/>
          <w:tab w:val="left" w:pos="4410"/>
        </w:tabs>
      </w:pPr>
      <w:r w:rsidRPr="00147F57">
        <w:rPr>
          <w:vertAlign w:val="superscript"/>
        </w:rPr>
        <w:tab/>
      </w:r>
      <w:r w:rsidR="00152BDE" w:rsidRPr="00147F57">
        <w:rPr>
          <w:vertAlign w:val="superscript"/>
        </w:rPr>
        <w:t>-5</w:t>
      </w:r>
      <w:r w:rsidRPr="00147F57">
        <w:rPr>
          <w:spacing w:val="-30"/>
          <w:vertAlign w:val="superscript"/>
        </w:rPr>
        <w:t xml:space="preserve"> </w:t>
      </w:r>
      <w:r w:rsidRPr="00147F57">
        <w:rPr>
          <w:noProof/>
        </w:rPr>
        <w:drawing>
          <wp:inline distT="0" distB="0" distL="0" distR="0" wp14:anchorId="6A36C417" wp14:editId="520D8F54">
            <wp:extent cx="158496" cy="158496"/>
            <wp:effectExtent l="0" t="0" r="0" b="0"/>
            <wp:docPr id="722" name="Picture 7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T APPLICABLE</w:t>
      </w:r>
      <w:r w:rsidR="006B6CDF" w:rsidRPr="00147F57">
        <w:t>?</w:t>
      </w:r>
      <w:r w:rsidR="00D62340" w:rsidRPr="00147F57">
        <w:tab/>
      </w:r>
      <w:r w:rsidR="006B6CDF" w:rsidRPr="00147F57">
        <w:rPr>
          <w:rFonts w:ascii="Wingdings" w:eastAsia="Wingdings" w:hAnsi="Wingdings" w:cs="Wingdings"/>
        </w:rPr>
        <w:t></w:t>
      </w:r>
      <w:r w:rsidR="00F52FC0">
        <w:rPr>
          <w:b/>
        </w:rPr>
        <w:tab/>
      </w:r>
      <w:r w:rsidRPr="00147F57">
        <w:t>[IF NOT APPLICABLE, GO TO #</w:t>
      </w:r>
      <w:r w:rsidR="00D21CD9" w:rsidRPr="00147F57">
        <w:t>4</w:t>
      </w:r>
      <w:r w:rsidR="00067B8C" w:rsidRPr="00147F57">
        <w:t>0</w:t>
      </w:r>
      <w:r w:rsidRPr="00147F57">
        <w:t>]</w:t>
      </w:r>
    </w:p>
    <w:p w14:paraId="5A4BB9CD" w14:textId="7FADEF23" w:rsidR="00131829" w:rsidRPr="00147F57" w:rsidRDefault="005C3391" w:rsidP="00F52FC0">
      <w:pPr>
        <w:pStyle w:val="RefusalSpaceBefore"/>
        <w:tabs>
          <w:tab w:val="left" w:pos="3960"/>
          <w:tab w:val="left" w:pos="441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720B454C" wp14:editId="356E654D">
            <wp:extent cx="158496" cy="158496"/>
            <wp:effectExtent l="0" t="0" r="0" b="0"/>
            <wp:docPr id="105" name="Picture 1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6B6CDF" w:rsidRPr="00147F57">
        <w:rPr>
          <w:bCs/>
        </w:rPr>
        <w:tab/>
      </w:r>
      <w:r w:rsidR="006B6CDF" w:rsidRPr="00147F57">
        <w:rPr>
          <w:rFonts w:ascii="Wingdings" w:eastAsia="Wingdings" w:hAnsi="Wingdings" w:cs="Wingdings"/>
        </w:rPr>
        <w:t></w:t>
      </w:r>
      <w:r w:rsidR="00F52FC0">
        <w:rPr>
          <w:b/>
        </w:rPr>
        <w:tab/>
      </w:r>
      <w:r w:rsidR="00131829" w:rsidRPr="00147F57">
        <w:t xml:space="preserve">[IF </w:t>
      </w:r>
      <w:r w:rsidR="002D310D" w:rsidRPr="00147F57">
        <w:t>REFUSED</w:t>
      </w:r>
      <w:r w:rsidR="00131829" w:rsidRPr="00147F57">
        <w:t>, GO TO #</w:t>
      </w:r>
      <w:r w:rsidR="00D21CD9" w:rsidRPr="00147F57">
        <w:t>4</w:t>
      </w:r>
      <w:r w:rsidR="00270AED" w:rsidRPr="00147F57">
        <w:t>0</w:t>
      </w:r>
      <w:r w:rsidR="00131829" w:rsidRPr="00147F57">
        <w:t>]</w:t>
      </w:r>
    </w:p>
    <w:p w14:paraId="529284F2" w14:textId="4EBC028E" w:rsidR="00FA064A" w:rsidRPr="00147F57" w:rsidRDefault="005C3391" w:rsidP="00F52FC0">
      <w:pPr>
        <w:pStyle w:val="RefusalNoSpace"/>
        <w:tabs>
          <w:tab w:val="left" w:pos="3960"/>
          <w:tab w:val="left" w:pos="441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67311C01" wp14:editId="620C34D1">
            <wp:extent cx="158496" cy="158496"/>
            <wp:effectExtent l="0" t="0" r="0" b="0"/>
            <wp:docPr id="104" name="Picture 1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6B6CDF" w:rsidRPr="00147F57">
        <w:rPr>
          <w:bCs/>
        </w:rPr>
        <w:tab/>
      </w:r>
      <w:r w:rsidR="006B6CDF" w:rsidRPr="00147F57">
        <w:rPr>
          <w:rFonts w:ascii="Wingdings" w:eastAsia="Wingdings" w:hAnsi="Wingdings" w:cs="Wingdings"/>
        </w:rPr>
        <w:t></w:t>
      </w:r>
      <w:r w:rsidR="00F52FC0">
        <w:rPr>
          <w:b/>
        </w:rPr>
        <w:tab/>
      </w:r>
      <w:r w:rsidR="00131829" w:rsidRPr="00147F57">
        <w:t xml:space="preserve">[IF </w:t>
      </w:r>
      <w:r w:rsidR="002D310D" w:rsidRPr="00147F57">
        <w:t>DON’T KNOW</w:t>
      </w:r>
      <w:r w:rsidR="00131829" w:rsidRPr="00147F57">
        <w:t>, GO TO #</w:t>
      </w:r>
      <w:r w:rsidR="00D21CD9" w:rsidRPr="00147F57">
        <w:t>4</w:t>
      </w:r>
      <w:r w:rsidR="00270AED" w:rsidRPr="00147F57">
        <w:t>0</w:t>
      </w:r>
      <w:r w:rsidR="00131829" w:rsidRPr="00147F57">
        <w:t>]</w:t>
      </w:r>
    </w:p>
    <w:p w14:paraId="297DB2BA" w14:textId="08593230" w:rsidR="002062F6" w:rsidRPr="00147F57" w:rsidRDefault="002062F6" w:rsidP="001A0045">
      <w:pPr>
        <w:pStyle w:val="SurveyQuestionSpaceBefore"/>
        <w:ind w:left="540" w:hanging="540"/>
      </w:pPr>
      <w:r w:rsidRPr="00147F57">
        <w:t>2</w:t>
      </w:r>
      <w:r w:rsidR="00F9799B" w:rsidRPr="00147F57">
        <w:t>7</w:t>
      </w:r>
      <w:r w:rsidR="00946E66" w:rsidRPr="00147F57">
        <w:t>B</w:t>
      </w:r>
      <w:r w:rsidRPr="00147F57">
        <w:t>.</w:t>
      </w:r>
      <w:r w:rsidR="00F52FC0">
        <w:tab/>
      </w:r>
      <w:r w:rsidR="002B5663" w:rsidRPr="00147F57">
        <w:t xml:space="preserve">Is that because you have a personal doctor but did not visit </w:t>
      </w:r>
      <w:r w:rsidR="003D2DD0" w:rsidRPr="00147F57">
        <w:t>them</w:t>
      </w:r>
      <w:r w:rsidR="002B5663" w:rsidRPr="00147F57">
        <w:t xml:space="preserve"> in the last 6 months, or is that because you do not have a personal doctor?</w:t>
      </w:r>
    </w:p>
    <w:p w14:paraId="2CAEF918" w14:textId="689D88E2" w:rsidR="00152BDE" w:rsidRPr="00147F57" w:rsidRDefault="00152BDE" w:rsidP="00F52FC0">
      <w:pPr>
        <w:pStyle w:val="RefusalNoSpace"/>
        <w:keepLines w:val="0"/>
        <w:widowControl w:val="0"/>
        <w:spacing w:before="240" w:after="240"/>
        <w:ind w:left="533" w:firstLine="7"/>
      </w:pPr>
      <w:r w:rsidRPr="00147F57">
        <w:tab/>
        <w:t xml:space="preserve">(READ RESPONSE OPTIONS ONLY IF NECESSARY. IF READING RESPONSES, SAY: </w:t>
      </w:r>
      <w:r w:rsidRPr="00147F57">
        <w:rPr>
          <w:b/>
        </w:rPr>
        <w:t>Would you say…</w:t>
      </w:r>
      <w:r w:rsidRPr="00147F57">
        <w:t>)</w:t>
      </w:r>
    </w:p>
    <w:p w14:paraId="7F961812" w14:textId="290A3420" w:rsidR="001D4D88" w:rsidRPr="00147F57" w:rsidRDefault="001D4D88" w:rsidP="00F52FC0">
      <w:pPr>
        <w:pStyle w:val="A1-Survey1DigitRespOptBox"/>
        <w:keepNext w:val="0"/>
        <w:keepLines w:val="0"/>
        <w:widowControl w:val="0"/>
        <w:tabs>
          <w:tab w:val="left" w:pos="5940"/>
          <w:tab w:val="left" w:pos="6210"/>
        </w:tabs>
        <w:ind w:left="990" w:hanging="990"/>
      </w:pPr>
      <w:r w:rsidRPr="00147F57">
        <w:rPr>
          <w:vertAlign w:val="superscript"/>
        </w:rPr>
        <w:tab/>
        <w:t>0</w:t>
      </w:r>
      <w:r w:rsidRPr="00147F57">
        <w:rPr>
          <w:spacing w:val="-30"/>
          <w:vertAlign w:val="superscript"/>
        </w:rPr>
        <w:t xml:space="preserve"> </w:t>
      </w:r>
      <w:r w:rsidRPr="00147F57">
        <w:rPr>
          <w:noProof/>
        </w:rPr>
        <w:drawing>
          <wp:inline distT="0" distB="0" distL="0" distR="0" wp14:anchorId="25B4F0FC" wp14:editId="298DB08A">
            <wp:extent cx="158496" cy="158496"/>
            <wp:effectExtent l="0" t="0" r="0" b="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YOU HAVE A PERSONAL DOCTOR BUT DID NOT VISIT </w:t>
      </w:r>
      <w:r w:rsidR="003B51D7" w:rsidRPr="00147F57">
        <w:t>THEM</w:t>
      </w:r>
      <w:r w:rsidR="00526381" w:rsidRPr="00147F57">
        <w:t xml:space="preserve"> </w:t>
      </w:r>
      <w:r w:rsidRPr="00147F57">
        <w:t>IN THE LAST 6 MONTHS</w:t>
      </w:r>
      <w:r w:rsidR="00F21072" w:rsidRPr="00147F57">
        <w:t>; OR</w:t>
      </w:r>
      <w:r w:rsidR="00193DE9" w:rsidRPr="00147F57">
        <w:tab/>
      </w:r>
      <w:r w:rsidR="00510B40" w:rsidRPr="00147F57">
        <w:rPr>
          <w:rFonts w:ascii="Wingdings" w:eastAsia="Wingdings" w:hAnsi="Wingdings" w:cs="Wingdings"/>
        </w:rPr>
        <w:t></w:t>
      </w:r>
      <w:r w:rsidR="00F52FC0">
        <w:rPr>
          <w:b/>
        </w:rPr>
        <w:tab/>
      </w:r>
      <w:r w:rsidRPr="00147F57">
        <w:t>[GO TO #</w:t>
      </w:r>
      <w:r w:rsidR="00C24BEF" w:rsidRPr="00147F57">
        <w:t>40</w:t>
      </w:r>
      <w:r w:rsidRPr="00147F57">
        <w:t>]</w:t>
      </w:r>
    </w:p>
    <w:p w14:paraId="3C2655C3" w14:textId="14CC169E" w:rsidR="001D4D88" w:rsidRPr="00147F57" w:rsidRDefault="001D4D88" w:rsidP="00F52FC0">
      <w:pPr>
        <w:pStyle w:val="A1-Survey1DigitRespOptBox"/>
        <w:keepNext w:val="0"/>
        <w:keepLines w:val="0"/>
        <w:widowControl w:val="0"/>
        <w:tabs>
          <w:tab w:val="left" w:pos="5940"/>
          <w:tab w:val="left" w:pos="6210"/>
        </w:tabs>
      </w:pPr>
      <w:r w:rsidRPr="00147F57">
        <w:rPr>
          <w:vertAlign w:val="superscript"/>
        </w:rPr>
        <w:tab/>
      </w:r>
      <w:r w:rsidR="00411752" w:rsidRPr="00147F57">
        <w:rPr>
          <w:vertAlign w:val="superscript"/>
        </w:rPr>
        <w:t>-5</w:t>
      </w:r>
      <w:r w:rsidRPr="00147F57">
        <w:rPr>
          <w:spacing w:val="-30"/>
          <w:vertAlign w:val="superscript"/>
        </w:rPr>
        <w:t xml:space="preserve"> </w:t>
      </w:r>
      <w:r w:rsidRPr="00147F57">
        <w:rPr>
          <w:noProof/>
        </w:rPr>
        <w:drawing>
          <wp:inline distT="0" distB="0" distL="0" distR="0" wp14:anchorId="3BBA726D" wp14:editId="7AC4A6B2">
            <wp:extent cx="158496" cy="158496"/>
            <wp:effectExtent l="0" t="0" r="0" b="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OU DO NOT HAVE A PERSONAL DOCTOR</w:t>
      </w:r>
      <w:r w:rsidR="00F21072" w:rsidRPr="00147F57">
        <w:t>?</w:t>
      </w:r>
      <w:r w:rsidR="00F52FC0">
        <w:tab/>
      </w:r>
      <w:r w:rsidRPr="00147F57">
        <w:rPr>
          <w:rFonts w:ascii="Wingdings" w:eastAsia="Wingdings" w:hAnsi="Wingdings" w:cs="Wingdings"/>
        </w:rPr>
        <w:t></w:t>
      </w:r>
      <w:r w:rsidR="00F52FC0">
        <w:rPr>
          <w:b/>
        </w:rPr>
        <w:tab/>
      </w:r>
      <w:r w:rsidRPr="00147F57">
        <w:t>[GO TO #</w:t>
      </w:r>
      <w:r w:rsidR="00C24BEF" w:rsidRPr="00147F57">
        <w:t>40</w:t>
      </w:r>
      <w:r w:rsidRPr="00147F57">
        <w:t>]</w:t>
      </w:r>
    </w:p>
    <w:p w14:paraId="34FFC31B" w14:textId="2FD729B7" w:rsidR="002361F2" w:rsidRPr="00147F57" w:rsidRDefault="002361F2" w:rsidP="00F52FC0">
      <w:pPr>
        <w:pStyle w:val="RefusalSpaceBefore"/>
        <w:tabs>
          <w:tab w:val="left" w:pos="5940"/>
          <w:tab w:val="left" w:pos="6210"/>
        </w:tabs>
        <w:ind w:left="1022" w:hanging="475"/>
      </w:pPr>
      <w:r w:rsidRPr="00147F57">
        <w:rPr>
          <w:vertAlign w:val="superscript"/>
        </w:rPr>
        <w:t xml:space="preserve">-1 </w:t>
      </w:r>
      <w:r w:rsidRPr="00147F57">
        <w:rPr>
          <w:noProof/>
        </w:rPr>
        <w:drawing>
          <wp:inline distT="0" distB="0" distL="0" distR="0" wp14:anchorId="64197109" wp14:editId="2572378C">
            <wp:extent cx="158496" cy="158496"/>
            <wp:effectExtent l="0" t="0" r="0" b="0"/>
            <wp:docPr id="647936838" name="Picture 6479368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801215" w:rsidRPr="00147F57">
        <w:tab/>
      </w:r>
      <w:r w:rsidRPr="00147F57">
        <w:rPr>
          <w:rFonts w:ascii="Wingdings" w:eastAsia="Wingdings" w:hAnsi="Wingdings" w:cs="Wingdings"/>
        </w:rPr>
        <w:t></w:t>
      </w:r>
      <w:r w:rsidR="00F52FC0">
        <w:rPr>
          <w:b/>
        </w:rPr>
        <w:tab/>
      </w:r>
      <w:r w:rsidRPr="00147F57">
        <w:t>[IF REFUSED, GO TO #</w:t>
      </w:r>
      <w:r w:rsidR="00C24BEF" w:rsidRPr="00147F57">
        <w:t>40</w:t>
      </w:r>
      <w:r w:rsidRPr="00147F57">
        <w:t>]</w:t>
      </w:r>
    </w:p>
    <w:p w14:paraId="52ECA5CB" w14:textId="181B6A22" w:rsidR="002361F2" w:rsidRPr="00147F57" w:rsidRDefault="002361F2" w:rsidP="00F52FC0">
      <w:pPr>
        <w:pStyle w:val="RefusalNoSpace"/>
        <w:tabs>
          <w:tab w:val="left" w:pos="5940"/>
          <w:tab w:val="left" w:pos="6210"/>
        </w:tabs>
        <w:ind w:left="1022" w:right="-180" w:hanging="475"/>
      </w:pPr>
      <w:r w:rsidRPr="00147F57">
        <w:rPr>
          <w:vertAlign w:val="superscript"/>
        </w:rPr>
        <w:tab/>
        <w:t xml:space="preserve">-2 </w:t>
      </w:r>
      <w:r w:rsidRPr="00147F57">
        <w:rPr>
          <w:noProof/>
        </w:rPr>
        <w:drawing>
          <wp:inline distT="0" distB="0" distL="0" distR="0" wp14:anchorId="6EEDCC05" wp14:editId="4ACC8DB8">
            <wp:extent cx="158496" cy="158496"/>
            <wp:effectExtent l="0" t="0" r="0" b="0"/>
            <wp:docPr id="1510696941" name="Picture 15106969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801215" w:rsidRPr="00147F57">
        <w:tab/>
      </w:r>
      <w:r w:rsidRPr="00147F57">
        <w:rPr>
          <w:rFonts w:ascii="Wingdings" w:eastAsia="Wingdings" w:hAnsi="Wingdings" w:cs="Wingdings"/>
        </w:rPr>
        <w:t></w:t>
      </w:r>
      <w:r w:rsidR="00F52FC0">
        <w:rPr>
          <w:b/>
        </w:rPr>
        <w:tab/>
      </w:r>
      <w:r w:rsidRPr="00147F57">
        <w:t>[IF DON’T KNOW, GO TO #</w:t>
      </w:r>
      <w:r w:rsidR="00C24BEF" w:rsidRPr="00147F57">
        <w:t>40</w:t>
      </w:r>
      <w:r w:rsidRPr="00147F57">
        <w:t>]</w:t>
      </w:r>
    </w:p>
    <w:p w14:paraId="4A4B0410" w14:textId="5765109A" w:rsidR="00131829" w:rsidRPr="00147F57" w:rsidRDefault="003330D6" w:rsidP="002378DA">
      <w:pPr>
        <w:pStyle w:val="SurveyQuestionSpaceBefore"/>
        <w:spacing w:after="240"/>
      </w:pPr>
      <w:r w:rsidRPr="00147F57">
        <w:t>2</w:t>
      </w:r>
      <w:r w:rsidR="00BF7893" w:rsidRPr="00147F57">
        <w:t>8</w:t>
      </w:r>
      <w:r w:rsidRPr="00147F57">
        <w:t>.</w:t>
      </w:r>
      <w:r w:rsidR="00F52FC0">
        <w:tab/>
      </w:r>
      <w:r w:rsidR="00131829" w:rsidRPr="00147F57">
        <w:t xml:space="preserve">In the last 6 months, how often did your personal doctor explain things in a way that </w:t>
      </w:r>
      <w:r w:rsidR="00801215" w:rsidRPr="00147F57">
        <w:t xml:space="preserve">     </w:t>
      </w:r>
      <w:r w:rsidR="00131829" w:rsidRPr="00147F57">
        <w:t>was easy to understand? Would you say…</w:t>
      </w:r>
    </w:p>
    <w:p w14:paraId="6CF2F2E2" w14:textId="77777777" w:rsidR="002E51AF" w:rsidRPr="00147F57" w:rsidRDefault="002E51AF" w:rsidP="00D318D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4DB5492" wp14:editId="7D48556E">
            <wp:extent cx="158496" cy="158496"/>
            <wp:effectExtent l="0" t="0" r="0" b="0"/>
            <wp:docPr id="648" name="Picture 6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F5CAF0E" w14:textId="77777777" w:rsidR="002E51AF" w:rsidRPr="00147F57" w:rsidRDefault="002E51AF" w:rsidP="00D318D5">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B02487B" wp14:editId="01A389B4">
            <wp:extent cx="158496" cy="158496"/>
            <wp:effectExtent l="0" t="0" r="0" b="0"/>
            <wp:docPr id="649" name="Picture 6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1B475BD" w14:textId="77777777" w:rsidR="002E51AF" w:rsidRPr="00147F57" w:rsidRDefault="002E51AF" w:rsidP="00D318D5">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9E66AE5" wp14:editId="179FCF5A">
            <wp:extent cx="158496" cy="158496"/>
            <wp:effectExtent l="0" t="0" r="0" b="0"/>
            <wp:docPr id="650" name="Picture 6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315C2B4" w14:textId="77777777" w:rsidR="002E51AF" w:rsidRPr="00147F57" w:rsidRDefault="002E51AF" w:rsidP="00D318D5">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68E26DF5" wp14:editId="51A14E08">
            <wp:extent cx="158496" cy="158496"/>
            <wp:effectExtent l="0" t="0" r="0" b="0"/>
            <wp:docPr id="651" name="Picture 6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4A75FF3B" w14:textId="4DB48D43" w:rsidR="00131829" w:rsidRPr="00147F57" w:rsidRDefault="005C3391" w:rsidP="00D318D5">
      <w:pPr>
        <w:pStyle w:val="RefusalSpaceBefore"/>
        <w:keepNext/>
        <w:keepLine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0547A4BE" wp14:editId="2887C3F3">
            <wp:extent cx="158496" cy="158496"/>
            <wp:effectExtent l="0" t="0" r="0" b="0"/>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000509E5" w14:textId="390B966B" w:rsidR="000B1DC1" w:rsidRPr="00147F57" w:rsidRDefault="005C3391" w:rsidP="00D318D5">
      <w:pPr>
        <w:pStyle w:val="RefusalNoSpace"/>
        <w:keepNext/>
        <w:rPr>
          <w:b/>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7B74FA38" wp14:editId="51B03858">
            <wp:extent cx="158496" cy="158496"/>
            <wp:effectExtent l="0" t="0" r="0" b="0"/>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02658DBB" w14:textId="1BEFBE52" w:rsidR="00131829" w:rsidRPr="00147F57" w:rsidRDefault="00BC51CC" w:rsidP="001A0045">
      <w:pPr>
        <w:pStyle w:val="SurveyQuestionSpaceBefore"/>
      </w:pPr>
      <w:r w:rsidRPr="00147F57">
        <w:t>29.</w:t>
      </w:r>
      <w:r w:rsidR="00F52FC0">
        <w:tab/>
      </w:r>
      <w:r w:rsidR="00131829" w:rsidRPr="00147F57">
        <w:t>In the last 6 months, how often did your personal doctor listen carefully to you? Would you say…</w:t>
      </w:r>
    </w:p>
    <w:p w14:paraId="6B71AC06"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B1F94C2" wp14:editId="659AB290">
            <wp:extent cx="158496" cy="158496"/>
            <wp:effectExtent l="0" t="0" r="0" b="0"/>
            <wp:docPr id="652" name="Picture 6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02E1610A"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AC12137" wp14:editId="5E243231">
            <wp:extent cx="158496" cy="158496"/>
            <wp:effectExtent l="0" t="0" r="0" b="0"/>
            <wp:docPr id="653" name="Picture 6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B545DAE"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DA65B57" wp14:editId="620AF4C4">
            <wp:extent cx="158496" cy="158496"/>
            <wp:effectExtent l="0" t="0" r="0" b="0"/>
            <wp:docPr id="654" name="Picture 6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E9A93AA"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95CED13" wp14:editId="5CFFE4FE">
            <wp:extent cx="158496" cy="158496"/>
            <wp:effectExtent l="0" t="0" r="0" b="0"/>
            <wp:docPr id="655" name="Picture 6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7ACC9AEF" w14:textId="0A6AD142" w:rsidR="00131829" w:rsidRPr="00147F57" w:rsidRDefault="005C3391"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09B1A88E" wp14:editId="7F9C0CB9">
            <wp:extent cx="158496" cy="158496"/>
            <wp:effectExtent l="0" t="0" r="0" b="0"/>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p>
    <w:p w14:paraId="1660C953" w14:textId="79C332A4" w:rsidR="00131829" w:rsidRPr="00147F57" w:rsidRDefault="005C3391" w:rsidP="002226D9">
      <w:pPr>
        <w:pStyle w:val="RefusalNoSpace"/>
        <w:rPr>
          <w:b/>
          <w:bCs/>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20A11DCE" wp14:editId="60012068">
            <wp:extent cx="158496" cy="158496"/>
            <wp:effectExtent l="0" t="0" r="0" b="0"/>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1A1835F8" w14:textId="7B2D48FC" w:rsidR="00131829" w:rsidRPr="00147F57" w:rsidRDefault="00131829" w:rsidP="002378DA">
      <w:pPr>
        <w:pStyle w:val="SurveyQuestionSpaceBefore"/>
        <w:numPr>
          <w:ilvl w:val="0"/>
          <w:numId w:val="58"/>
        </w:numPr>
        <w:spacing w:after="240"/>
      </w:pPr>
      <w:r w:rsidRPr="00147F57">
        <w:t xml:space="preserve">In the last 6 months, how often did your personal doctor show respect for what you had to say? Would you say… </w:t>
      </w:r>
    </w:p>
    <w:p w14:paraId="2D165440"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459A874" wp14:editId="1EA02ABB">
            <wp:extent cx="158496" cy="158496"/>
            <wp:effectExtent l="0" t="0" r="0" b="0"/>
            <wp:docPr id="660" name="Picture 6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CAAEECC"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1941171" wp14:editId="286DD6CC">
            <wp:extent cx="158496" cy="158496"/>
            <wp:effectExtent l="0" t="0" r="0" b="0"/>
            <wp:docPr id="661" name="Picture 6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497E6E5"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8D6132D" wp14:editId="67AA53C3">
            <wp:extent cx="158496" cy="158496"/>
            <wp:effectExtent l="0" t="0" r="0" b="0"/>
            <wp:docPr id="662" name="Picture 6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281B069"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0C5C610F" wp14:editId="4F0425F5">
            <wp:extent cx="158496" cy="158496"/>
            <wp:effectExtent l="0" t="0" r="0" b="0"/>
            <wp:docPr id="663" name="Picture 6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19185368" w14:textId="0947C485" w:rsidR="00131829" w:rsidRPr="00147F57" w:rsidRDefault="005C3391" w:rsidP="00054EC5">
      <w:pPr>
        <w:pStyle w:val="RefusalSpaceBefore"/>
      </w:pPr>
      <w:r w:rsidRPr="00147F57">
        <w:rPr>
          <w:vertAlign w:val="superscript"/>
        </w:rPr>
        <w:tab/>
      </w:r>
      <w:r w:rsidR="00A0179C"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35B27B24" wp14:editId="1B2AF2F1">
            <wp:extent cx="158496" cy="158496"/>
            <wp:effectExtent l="0" t="0" r="0" b="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p>
    <w:p w14:paraId="55446B76" w14:textId="595C2D1E" w:rsidR="00131829" w:rsidRPr="00147F57" w:rsidRDefault="005C3391" w:rsidP="002226D9">
      <w:pPr>
        <w:pStyle w:val="RefusalNoSpace"/>
        <w:rPr>
          <w:b/>
          <w:bCs/>
        </w:rPr>
      </w:pPr>
      <w:r w:rsidRPr="00147F57">
        <w:rPr>
          <w:vertAlign w:val="superscript"/>
        </w:rPr>
        <w:tab/>
      </w:r>
      <w:r w:rsidR="00A0179C"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59B6B960" wp14:editId="51F2900F">
            <wp:extent cx="158496" cy="158496"/>
            <wp:effectExtent l="0" t="0" r="0" b="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3CDB6DED" w14:textId="2971E3F7" w:rsidR="00131829" w:rsidRPr="00147F57" w:rsidRDefault="00131829" w:rsidP="002378DA">
      <w:pPr>
        <w:pStyle w:val="SurveyQuestionSpaceBefore"/>
        <w:numPr>
          <w:ilvl w:val="0"/>
          <w:numId w:val="58"/>
        </w:numPr>
        <w:spacing w:after="240"/>
      </w:pPr>
      <w:r w:rsidRPr="00147F57">
        <w:t xml:space="preserve">In the last 6 months, how often did your personal doctor spend enough time with you? Would you say… </w:t>
      </w:r>
    </w:p>
    <w:p w14:paraId="2294341C"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C445FF4" wp14:editId="7621EF0D">
            <wp:extent cx="158496" cy="158496"/>
            <wp:effectExtent l="0" t="0" r="0" b="0"/>
            <wp:docPr id="668" name="Picture 6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A9FDCE8"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EDCB6A5" wp14:editId="4457813A">
            <wp:extent cx="158496" cy="158496"/>
            <wp:effectExtent l="0" t="0" r="0" b="0"/>
            <wp:docPr id="669" name="Picture 6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1EA75BD"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C056B21" wp14:editId="26EBC1C2">
            <wp:extent cx="158496" cy="158496"/>
            <wp:effectExtent l="0" t="0" r="0" b="0"/>
            <wp:docPr id="670" name="Picture 6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2AB3BC1D"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D74F130" wp14:editId="4A55A3BE">
            <wp:extent cx="158496" cy="158496"/>
            <wp:effectExtent l="0" t="0" r="0" b="0"/>
            <wp:docPr id="671" name="Picture 6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3FD194F5" w14:textId="0537989F" w:rsidR="00131829" w:rsidRPr="00147F57" w:rsidRDefault="005C3391"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4ADBFF92" wp14:editId="74E87361">
            <wp:extent cx="158496" cy="158496"/>
            <wp:effectExtent l="0" t="0" r="0" b="0"/>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664C457B" w14:textId="68A9B3E3" w:rsidR="00131829" w:rsidRPr="00147F57" w:rsidRDefault="005C3391" w:rsidP="002226D9">
      <w:pPr>
        <w:pStyle w:val="RefusalNoSpace"/>
        <w:rPr>
          <w:b/>
          <w:bCs/>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149F4D4C" wp14:editId="3E65163B">
            <wp:extent cx="158496" cy="158496"/>
            <wp:effectExtent l="0" t="0" r="0" b="0"/>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392BD6E2" w14:textId="63EF5561" w:rsidR="00131829" w:rsidRPr="00147F57" w:rsidRDefault="00131829" w:rsidP="002378DA">
      <w:pPr>
        <w:pStyle w:val="SurveyQuestionSpaceBefore"/>
        <w:numPr>
          <w:ilvl w:val="0"/>
          <w:numId w:val="58"/>
        </w:numPr>
        <w:spacing w:after="240"/>
      </w:pPr>
      <w:r w:rsidRPr="00147F57">
        <w:t xml:space="preserve">When you visited your personal doctor for a scheduled appointment in the last 6 months, how often did he or she have your medical records or other information about your care? </w:t>
      </w:r>
      <w:r w:rsidR="00747814" w:rsidRPr="00147F57">
        <w:t>Include in</w:t>
      </w:r>
      <w:r w:rsidR="00745FEA" w:rsidRPr="00147F57">
        <w:t>-</w:t>
      </w:r>
      <w:r w:rsidR="00747814" w:rsidRPr="00147F57">
        <w:t>person, telephone</w:t>
      </w:r>
      <w:r w:rsidR="00745FEA" w:rsidRPr="00147F57">
        <w:t>,</w:t>
      </w:r>
      <w:r w:rsidR="00747814" w:rsidRPr="00147F57">
        <w:t xml:space="preserve"> or video appointments. </w:t>
      </w:r>
      <w:r w:rsidRPr="00147F57">
        <w:t xml:space="preserve">Would you say… </w:t>
      </w:r>
    </w:p>
    <w:p w14:paraId="4FC92FE2"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C89EC55" wp14:editId="023C6BC0">
            <wp:extent cx="158496" cy="158496"/>
            <wp:effectExtent l="0" t="0" r="0" b="0"/>
            <wp:docPr id="676" name="Picture 6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43EDD85"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2FE4365" wp14:editId="4F6C5EB2">
            <wp:extent cx="158496" cy="158496"/>
            <wp:effectExtent l="0" t="0" r="0" b="0"/>
            <wp:docPr id="677" name="Picture 6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AC53127"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B79BDD1" wp14:editId="5873A4A9">
            <wp:extent cx="158496" cy="158496"/>
            <wp:effectExtent l="0" t="0" r="0" b="0"/>
            <wp:docPr id="678" name="Picture 6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9FB6621"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6780C7E6" wp14:editId="5281C0F5">
            <wp:extent cx="158496" cy="158496"/>
            <wp:effectExtent l="0" t="0" r="0" b="0"/>
            <wp:docPr id="679" name="Picture 6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34D451E4" w14:textId="40531088" w:rsidR="00131829" w:rsidRPr="00147F57" w:rsidRDefault="005C3391"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4ADDBE67" wp14:editId="37DE485E">
            <wp:extent cx="158496" cy="158496"/>
            <wp:effectExtent l="0" t="0" r="0" b="0"/>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50565BB6" w14:textId="1D596857" w:rsidR="00131829" w:rsidRPr="00147F57" w:rsidRDefault="005C3391"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658B0002" wp14:editId="208C3FF8">
            <wp:extent cx="158496" cy="158496"/>
            <wp:effectExtent l="0" t="0" r="0" b="0"/>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6DAD3AD5" w14:textId="0D95B12D" w:rsidR="00131829" w:rsidRPr="00147F57" w:rsidRDefault="00131829" w:rsidP="002378DA">
      <w:pPr>
        <w:pStyle w:val="SurveyQuestionSpaceBefore"/>
        <w:numPr>
          <w:ilvl w:val="0"/>
          <w:numId w:val="58"/>
        </w:numPr>
        <w:spacing w:after="240"/>
      </w:pPr>
      <w:r w:rsidRPr="00147F57">
        <w:t>In the last 6 months, when your personal doctor ordered a blood test, x-ray, or other test for you, how often did someone from your personal doctor’s office follow up to give you those results?</w:t>
      </w:r>
      <w:r w:rsidRPr="00147F57" w:rsidDel="00171D56">
        <w:t xml:space="preserve"> </w:t>
      </w:r>
      <w:r w:rsidRPr="00147F57">
        <w:t>Would you say…</w:t>
      </w:r>
    </w:p>
    <w:p w14:paraId="7C539C1F" w14:textId="3B244379" w:rsidR="000D182D"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801215" w:rsidRPr="00147F57">
        <w:rPr>
          <w:b w:val="0"/>
          <w:bCs/>
        </w:rPr>
        <w:t>“</w:t>
      </w:r>
      <w:r w:rsidRPr="00147F57">
        <w:rPr>
          <w:b w:val="0"/>
          <w:bCs/>
        </w:rPr>
        <w:t>NOT APPLICABLE</w:t>
      </w:r>
      <w:r w:rsidR="00A573B1" w:rsidRPr="00147F57">
        <w:rPr>
          <w:b w:val="0"/>
          <w:bCs/>
        </w:rPr>
        <w:t>,</w:t>
      </w:r>
      <w:r w:rsidR="00801215" w:rsidRPr="00147F57">
        <w:rPr>
          <w:b w:val="0"/>
          <w:bCs/>
        </w:rPr>
        <w:t>”</w:t>
      </w:r>
      <w:r w:rsidRPr="00147F57">
        <w:rPr>
          <w:b w:val="0"/>
          <w:bCs/>
        </w:rPr>
        <w:t xml:space="preserve"> SAY: </w:t>
      </w:r>
      <w:r w:rsidRPr="00147F57">
        <w:t xml:space="preserve">Not </w:t>
      </w:r>
      <w:r w:rsidR="002A0684" w:rsidRPr="00147F57">
        <w:t>a</w:t>
      </w:r>
      <w:r w:rsidRPr="00147F57">
        <w:t>pplicable</w:t>
      </w:r>
      <w:r w:rsidR="002A0684" w:rsidRPr="00147F57">
        <w:t xml:space="preserve"> because</w:t>
      </w:r>
      <w:r w:rsidRPr="00147F57">
        <w:t xml:space="preserve"> you did not have a blood test, x-ray, or other test?</w:t>
      </w:r>
      <w:r w:rsidRPr="00147F57">
        <w:rPr>
          <w:b w:val="0"/>
          <w:bCs/>
        </w:rPr>
        <w:t>)</w:t>
      </w:r>
    </w:p>
    <w:p w14:paraId="63070FDA"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66C404A" wp14:editId="61EB519D">
            <wp:extent cx="158496" cy="158496"/>
            <wp:effectExtent l="0" t="0" r="0" b="0"/>
            <wp:docPr id="684" name="Picture 6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0F80B71"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1BA6E21B" wp14:editId="6C3CF920">
            <wp:extent cx="158496" cy="158496"/>
            <wp:effectExtent l="0" t="0" r="0" b="0"/>
            <wp:docPr id="685" name="Picture 6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6DBC172" w14:textId="10BBBE1F"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A2E403A" wp14:editId="5B62D7CC">
            <wp:extent cx="158496" cy="158496"/>
            <wp:effectExtent l="0" t="0" r="0" b="0"/>
            <wp:docPr id="686" name="Picture 6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p>
    <w:p w14:paraId="11F2ED29" w14:textId="77777777" w:rsidR="00060262" w:rsidRPr="00147F57" w:rsidRDefault="002E51AF" w:rsidP="002E51AF">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79FD8825" wp14:editId="0E5CE7E2">
            <wp:extent cx="158496" cy="158496"/>
            <wp:effectExtent l="0" t="0" r="0" b="0"/>
            <wp:docPr id="687" name="Picture 6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060262" w:rsidRPr="00147F57">
        <w:rPr>
          <w:b/>
        </w:rPr>
        <w:t>, or</w:t>
      </w:r>
    </w:p>
    <w:p w14:paraId="179912A0" w14:textId="17F2A0BE" w:rsidR="002E51AF" w:rsidRPr="00147F57" w:rsidRDefault="00060262" w:rsidP="00A26F1A">
      <w:pPr>
        <w:pStyle w:val="A1-Survey1DigitRespOptBox"/>
        <w:tabs>
          <w:tab w:val="left" w:pos="3240"/>
          <w:tab w:val="left" w:pos="3690"/>
        </w:tabs>
      </w:pPr>
      <w:r w:rsidRPr="00147F57">
        <w:rPr>
          <w:vertAlign w:val="superscript"/>
        </w:rPr>
        <w:tab/>
      </w:r>
      <w:r w:rsidR="00CD241D"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3648B866" wp14:editId="1ED700F7">
            <wp:extent cx="158496" cy="158496"/>
            <wp:effectExtent l="0" t="0" r="0" b="0"/>
            <wp:docPr id="728" name="Picture 7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8A73E1" w:rsidRPr="00147F57">
        <w:rPr>
          <w:b/>
        </w:rPr>
        <w:t>Not Applicable</w:t>
      </w:r>
      <w:r w:rsidR="001B244E" w:rsidRPr="00147F57">
        <w:rPr>
          <w:b/>
        </w:rPr>
        <w:t>?</w:t>
      </w:r>
      <w:r w:rsidR="00A26F1A">
        <w:rPr>
          <w:b/>
        </w:rPr>
        <w:tab/>
      </w:r>
      <w:r w:rsidR="006B6CDF" w:rsidRPr="00147F57">
        <w:rPr>
          <w:rFonts w:ascii="Wingdings" w:eastAsia="Wingdings" w:hAnsi="Wingdings" w:cs="Wingdings"/>
        </w:rPr>
        <w:t></w:t>
      </w:r>
      <w:r w:rsidR="00A26F1A">
        <w:rPr>
          <w:b/>
        </w:rPr>
        <w:tab/>
      </w:r>
      <w:r w:rsidR="001C15CB" w:rsidRPr="00147F57">
        <w:t>[IF NOT APPLICABLE, GO TO #</w:t>
      </w:r>
      <w:r w:rsidR="00CD1DF3" w:rsidRPr="00147F57">
        <w:t>3</w:t>
      </w:r>
      <w:r w:rsidR="0096337A" w:rsidRPr="00147F57">
        <w:t>5</w:t>
      </w:r>
      <w:r w:rsidR="001C15CB" w:rsidRPr="00147F57">
        <w:t>]</w:t>
      </w:r>
    </w:p>
    <w:p w14:paraId="1E152A21" w14:textId="146A4303" w:rsidR="00131829" w:rsidRPr="00147F57" w:rsidRDefault="005C3391" w:rsidP="00A26F1A">
      <w:pPr>
        <w:pStyle w:val="RefusalSpaceBefor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5DF9051A" wp14:editId="35459FA5">
            <wp:extent cx="158496" cy="158496"/>
            <wp:effectExtent l="0" t="0" r="0" b="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r w:rsidR="006B6CDF" w:rsidRPr="00147F57">
        <w:tab/>
      </w:r>
      <w:r w:rsidR="006B6CDF" w:rsidRPr="00147F57">
        <w:rPr>
          <w:rFonts w:ascii="Wingdings" w:eastAsia="Wingdings" w:hAnsi="Wingdings" w:cs="Wingdings"/>
        </w:rPr>
        <w:t></w:t>
      </w:r>
      <w:r w:rsidR="00A26F1A">
        <w:rPr>
          <w:b/>
        </w:rPr>
        <w:tab/>
      </w:r>
      <w:r w:rsidR="006B6CDF" w:rsidRPr="00147F57">
        <w:t>[IF REFUSED, GO TO #</w:t>
      </w:r>
      <w:r w:rsidR="00CD1DF3" w:rsidRPr="00147F57">
        <w:t>3</w:t>
      </w:r>
      <w:r w:rsidR="0096337A" w:rsidRPr="00147F57">
        <w:t>5</w:t>
      </w:r>
      <w:r w:rsidR="006B6CDF" w:rsidRPr="00147F57">
        <w:t>]</w:t>
      </w:r>
    </w:p>
    <w:p w14:paraId="2CFDF028" w14:textId="258FD86B" w:rsidR="00245EAE" w:rsidRPr="00147F57" w:rsidRDefault="005C3391" w:rsidP="00A26F1A">
      <w:pPr>
        <w:pStyle w:val="RefusalNoSpac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4B0A57AE" wp14:editId="66D286C6">
            <wp:extent cx="158496" cy="158496"/>
            <wp:effectExtent l="0" t="0" r="0" b="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6B6CDF" w:rsidRPr="00147F57">
        <w:tab/>
      </w:r>
      <w:r w:rsidR="006B6CDF" w:rsidRPr="00147F57">
        <w:rPr>
          <w:rFonts w:ascii="Wingdings" w:eastAsia="Wingdings" w:hAnsi="Wingdings" w:cs="Wingdings"/>
        </w:rPr>
        <w:t></w:t>
      </w:r>
      <w:r w:rsidR="00A26F1A">
        <w:rPr>
          <w:b/>
        </w:rPr>
        <w:tab/>
      </w:r>
      <w:r w:rsidR="006B6CDF" w:rsidRPr="00147F57">
        <w:t>[IF DON’T KNOW, GO TO #</w:t>
      </w:r>
      <w:r w:rsidR="00CD1DF3" w:rsidRPr="00147F57">
        <w:t>3</w:t>
      </w:r>
      <w:r w:rsidR="0096337A" w:rsidRPr="00147F57">
        <w:t>5</w:t>
      </w:r>
      <w:r w:rsidR="006B6CDF" w:rsidRPr="00147F57">
        <w:t>]</w:t>
      </w:r>
    </w:p>
    <w:p w14:paraId="19C31FA1" w14:textId="5C80D432" w:rsidR="00245EAE" w:rsidRPr="00147F57" w:rsidRDefault="00245EAE" w:rsidP="002378DA">
      <w:pPr>
        <w:pStyle w:val="SurveyQuestionSpaceBefore"/>
        <w:keepNext w:val="0"/>
        <w:numPr>
          <w:ilvl w:val="0"/>
          <w:numId w:val="58"/>
        </w:numPr>
        <w:spacing w:after="240"/>
      </w:pPr>
      <w:r w:rsidRPr="00147F57">
        <w:t>In the last 6 months, when your personal doctor ordered a blood test, x-ray, or other test for you, how often did you get those results as soon as you needed them? Would you say…</w:t>
      </w:r>
    </w:p>
    <w:p w14:paraId="5AFE6F34" w14:textId="77777777" w:rsidR="002E51AF" w:rsidRPr="00147F57" w:rsidRDefault="002E51AF" w:rsidP="0010100A">
      <w:pPr>
        <w:pStyle w:val="A1-Survey1DigitRespOptBox"/>
        <w:keepNext w:val="0"/>
      </w:pPr>
      <w:r w:rsidRPr="00147F57">
        <w:rPr>
          <w:vertAlign w:val="superscript"/>
        </w:rPr>
        <w:tab/>
        <w:t>1</w:t>
      </w:r>
      <w:r w:rsidRPr="00147F57">
        <w:rPr>
          <w:spacing w:val="-30"/>
          <w:vertAlign w:val="superscript"/>
        </w:rPr>
        <w:t xml:space="preserve"> </w:t>
      </w:r>
      <w:r w:rsidRPr="00147F57">
        <w:rPr>
          <w:noProof/>
        </w:rPr>
        <w:drawing>
          <wp:inline distT="0" distB="0" distL="0" distR="0" wp14:anchorId="63B1FE90" wp14:editId="3E7FD891">
            <wp:extent cx="158496" cy="158496"/>
            <wp:effectExtent l="0" t="0" r="0" b="0"/>
            <wp:docPr id="692" name="Picture 6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DFD0B0F" w14:textId="77777777" w:rsidR="002E51AF" w:rsidRPr="00147F57" w:rsidRDefault="002E51AF" w:rsidP="0010100A">
      <w:pPr>
        <w:pStyle w:val="A1-Survey1DigitRespOptBox"/>
        <w:keepNext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9A40EFD" wp14:editId="35DFD15C">
            <wp:extent cx="158496" cy="158496"/>
            <wp:effectExtent l="0" t="0" r="0" b="0"/>
            <wp:docPr id="693" name="Picture 6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F9E313E" w14:textId="77777777" w:rsidR="002E51AF" w:rsidRPr="00147F57" w:rsidRDefault="002E51AF" w:rsidP="0010100A">
      <w:pPr>
        <w:pStyle w:val="A1-Survey1DigitRespOptBox"/>
        <w:keepNext w:val="0"/>
      </w:pPr>
      <w:r w:rsidRPr="00147F57">
        <w:rPr>
          <w:vertAlign w:val="superscript"/>
        </w:rPr>
        <w:tab/>
        <w:t>3</w:t>
      </w:r>
      <w:r w:rsidRPr="00147F57">
        <w:rPr>
          <w:spacing w:val="-30"/>
          <w:vertAlign w:val="superscript"/>
        </w:rPr>
        <w:t xml:space="preserve"> </w:t>
      </w:r>
      <w:r w:rsidRPr="00147F57">
        <w:rPr>
          <w:noProof/>
        </w:rPr>
        <w:drawing>
          <wp:inline distT="0" distB="0" distL="0" distR="0" wp14:anchorId="666F7AE8" wp14:editId="5DCAF0DE">
            <wp:extent cx="158496" cy="158496"/>
            <wp:effectExtent l="0" t="0" r="0" b="0"/>
            <wp:docPr id="694" name="Picture 6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12D3D57E" w14:textId="77777777" w:rsidR="002E51AF" w:rsidRPr="00147F57" w:rsidRDefault="002E51AF" w:rsidP="0010100A">
      <w:pPr>
        <w:pStyle w:val="A1-Survey1DigitRespOptBox"/>
        <w:keepNext w:val="0"/>
      </w:pPr>
      <w:r w:rsidRPr="00147F57">
        <w:rPr>
          <w:vertAlign w:val="superscript"/>
        </w:rPr>
        <w:tab/>
        <w:t>4</w:t>
      </w:r>
      <w:r w:rsidRPr="00147F57">
        <w:rPr>
          <w:spacing w:val="-30"/>
          <w:vertAlign w:val="superscript"/>
        </w:rPr>
        <w:t xml:space="preserve"> </w:t>
      </w:r>
      <w:r w:rsidRPr="00147F57">
        <w:rPr>
          <w:noProof/>
        </w:rPr>
        <w:drawing>
          <wp:inline distT="0" distB="0" distL="0" distR="0" wp14:anchorId="4D8765A4" wp14:editId="5E531B1E">
            <wp:extent cx="158496" cy="158496"/>
            <wp:effectExtent l="0" t="0" r="0" b="0"/>
            <wp:docPr id="695" name="Picture 6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2112A824" w14:textId="6684ABBB" w:rsidR="00245EAE" w:rsidRPr="00147F57" w:rsidRDefault="005C3391" w:rsidP="0010100A">
      <w:pPr>
        <w:pStyle w:val="RefusalSpaceBefore"/>
        <w:keepLines/>
      </w:pPr>
      <w:r w:rsidRPr="00147F57">
        <w:rPr>
          <w:vertAlign w:val="superscript"/>
        </w:rPr>
        <w:tab/>
      </w:r>
      <w:r w:rsidR="00245EAE" w:rsidRPr="00147F57">
        <w:rPr>
          <w:vertAlign w:val="superscript"/>
        </w:rPr>
        <w:t>-</w:t>
      </w:r>
      <w:r w:rsidR="005E0552" w:rsidRPr="00147F57">
        <w:rPr>
          <w:vertAlign w:val="superscript"/>
        </w:rPr>
        <w:t>1</w:t>
      </w:r>
      <w:r w:rsidR="00E34003" w:rsidRPr="00147F57">
        <w:rPr>
          <w:spacing w:val="-30"/>
          <w:vertAlign w:val="superscript"/>
        </w:rPr>
        <w:t xml:space="preserve"> </w:t>
      </w:r>
      <w:r w:rsidR="00245EAE" w:rsidRPr="00147F57">
        <w:rPr>
          <w:noProof/>
        </w:rPr>
        <w:drawing>
          <wp:inline distT="0" distB="0" distL="0" distR="0" wp14:anchorId="11CF29DA" wp14:editId="53854638">
            <wp:extent cx="158496" cy="158496"/>
            <wp:effectExtent l="0" t="0" r="0" b="0"/>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245EAE" w:rsidRPr="00147F57">
        <w:tab/>
        <w:t>REFUSED</w:t>
      </w:r>
    </w:p>
    <w:p w14:paraId="63C92F03" w14:textId="4F140037" w:rsidR="00245EAE" w:rsidRPr="00147F57" w:rsidRDefault="005C3391" w:rsidP="0010100A">
      <w:pPr>
        <w:pStyle w:val="RefusalNoSpace"/>
      </w:pPr>
      <w:r w:rsidRPr="00147F57">
        <w:rPr>
          <w:vertAlign w:val="superscript"/>
        </w:rPr>
        <w:tab/>
      </w:r>
      <w:r w:rsidR="00245EAE" w:rsidRPr="00147F57">
        <w:rPr>
          <w:vertAlign w:val="superscript"/>
        </w:rPr>
        <w:t>-</w:t>
      </w:r>
      <w:r w:rsidR="005E0552" w:rsidRPr="00147F57">
        <w:rPr>
          <w:vertAlign w:val="superscript"/>
        </w:rPr>
        <w:t>2</w:t>
      </w:r>
      <w:r w:rsidR="00E34003" w:rsidRPr="00147F57">
        <w:rPr>
          <w:spacing w:val="-30"/>
          <w:vertAlign w:val="superscript"/>
        </w:rPr>
        <w:t xml:space="preserve"> </w:t>
      </w:r>
      <w:r w:rsidR="00245EAE" w:rsidRPr="00147F57">
        <w:rPr>
          <w:noProof/>
        </w:rPr>
        <w:drawing>
          <wp:inline distT="0" distB="0" distL="0" distR="0" wp14:anchorId="3AE3C1C3" wp14:editId="4E8D3380">
            <wp:extent cx="158496" cy="158496"/>
            <wp:effectExtent l="0" t="0" r="0" b="0"/>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245EAE" w:rsidRPr="00147F57">
        <w:tab/>
        <w:t>DON’T KNOW</w:t>
      </w:r>
    </w:p>
    <w:p w14:paraId="1598C4F9" w14:textId="0775528A" w:rsidR="006D5334" w:rsidRPr="00147F57" w:rsidRDefault="006D5334" w:rsidP="002378DA">
      <w:pPr>
        <w:pStyle w:val="SurveyQuestionSpaceBefore"/>
        <w:numPr>
          <w:ilvl w:val="0"/>
          <w:numId w:val="58"/>
        </w:numPr>
        <w:spacing w:after="240"/>
      </w:pPr>
      <w:r w:rsidRPr="00147F57">
        <w:t>In the last 6 months, how often did you and your personal doctor talk about all the prescription medicines you were taking? Would you say…</w:t>
      </w:r>
    </w:p>
    <w:p w14:paraId="440D08E1" w14:textId="421C7C95" w:rsidR="000D182D"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801215" w:rsidRPr="00147F57">
        <w:rPr>
          <w:b w:val="0"/>
          <w:bCs/>
        </w:rPr>
        <w:t>“</w:t>
      </w:r>
      <w:r w:rsidRPr="00147F57">
        <w:rPr>
          <w:b w:val="0"/>
          <w:bCs/>
        </w:rPr>
        <w:t>NOT APPLICABLE</w:t>
      </w:r>
      <w:r w:rsidR="00A573B1" w:rsidRPr="00147F57">
        <w:rPr>
          <w:b w:val="0"/>
          <w:bCs/>
        </w:rPr>
        <w:t>,</w:t>
      </w:r>
      <w:r w:rsidR="00801215" w:rsidRPr="00147F57">
        <w:rPr>
          <w:b w:val="0"/>
          <w:bCs/>
        </w:rPr>
        <w:t>”</w:t>
      </w:r>
      <w:r w:rsidRPr="00147F57">
        <w:rPr>
          <w:b w:val="0"/>
          <w:bCs/>
        </w:rPr>
        <w:t xml:space="preserve"> SAY: </w:t>
      </w:r>
      <w:r w:rsidRPr="00147F57">
        <w:t xml:space="preserve">Not </w:t>
      </w:r>
      <w:r w:rsidR="00170251" w:rsidRPr="00147F57">
        <w:t>a</w:t>
      </w:r>
      <w:r w:rsidRPr="00147F57">
        <w:t>pplicable</w:t>
      </w:r>
      <w:r w:rsidR="00170251" w:rsidRPr="00147F57">
        <w:t xml:space="preserve"> because</w:t>
      </w:r>
      <w:r w:rsidRPr="00147F57">
        <w:t xml:space="preserve"> you did not take any prescription medicines?</w:t>
      </w:r>
      <w:r w:rsidRPr="00147F57">
        <w:rPr>
          <w:b w:val="0"/>
          <w:bCs/>
        </w:rPr>
        <w:t>)</w:t>
      </w:r>
    </w:p>
    <w:p w14:paraId="20C94306" w14:textId="77777777" w:rsidR="006D5334" w:rsidRPr="00147F57" w:rsidRDefault="006D5334" w:rsidP="006D5334">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815C573" wp14:editId="46447DA1">
            <wp:extent cx="158496" cy="158496"/>
            <wp:effectExtent l="0" t="0" r="0" b="0"/>
            <wp:docPr id="731" name="Picture 7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41D0A5B" w14:textId="77777777" w:rsidR="006D5334" w:rsidRPr="00147F57" w:rsidRDefault="006D5334" w:rsidP="006D5334">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4C9473D0" wp14:editId="762BC2BC">
            <wp:extent cx="158496" cy="158496"/>
            <wp:effectExtent l="0" t="0" r="0" b="0"/>
            <wp:docPr id="736" name="Picture 7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49232258" w14:textId="6147E793" w:rsidR="006D5334" w:rsidRPr="00147F57" w:rsidRDefault="006D5334" w:rsidP="006D5334">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7DA8DC7" wp14:editId="667DB8EC">
            <wp:extent cx="158496" cy="158496"/>
            <wp:effectExtent l="0" t="0" r="0" b="0"/>
            <wp:docPr id="737" name="Picture 7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1E3BD497" w14:textId="77777777" w:rsidR="006D5334" w:rsidRPr="00147F57" w:rsidRDefault="006D5334" w:rsidP="004B27BB">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002C2754" wp14:editId="38ED8314">
            <wp:extent cx="158496" cy="158496"/>
            <wp:effectExtent l="0" t="0" r="0" b="0"/>
            <wp:docPr id="738" name="Picture 7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63E96947" w14:textId="1B8FB0BD" w:rsidR="006D5334" w:rsidRPr="00147F57" w:rsidRDefault="006D5334" w:rsidP="004B27BB">
      <w:pPr>
        <w:pStyle w:val="A1-Survey1DigitRespOptBox"/>
        <w:rPr>
          <w:b/>
        </w:rPr>
      </w:pPr>
      <w:r w:rsidRPr="00147F57">
        <w:rPr>
          <w:vertAlign w:val="superscript"/>
        </w:rPr>
        <w:tab/>
      </w:r>
      <w:r w:rsidR="00CD241D"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ED48452" wp14:editId="69E52124">
            <wp:extent cx="158496" cy="158496"/>
            <wp:effectExtent l="0" t="0" r="0" b="0"/>
            <wp:docPr id="745" name="Picture 7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8A73E1" w:rsidRPr="00147F57">
        <w:rPr>
          <w:b/>
        </w:rPr>
        <w:t>Not Applicable</w:t>
      </w:r>
      <w:r w:rsidRPr="00147F57">
        <w:rPr>
          <w:b/>
        </w:rPr>
        <w:t>?</w:t>
      </w:r>
    </w:p>
    <w:p w14:paraId="0C78A46F" w14:textId="77777777" w:rsidR="006D5334" w:rsidRPr="00147F57" w:rsidRDefault="006D5334" w:rsidP="006D5334">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ACA6DA3" wp14:editId="12DCC023">
            <wp:extent cx="158496" cy="158496"/>
            <wp:effectExtent l="0" t="0" r="0" b="0"/>
            <wp:docPr id="739" name="Picture 7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0B48EF6C" w14:textId="50A0780F" w:rsidR="006D5334" w:rsidRPr="00147F57" w:rsidRDefault="006D5334" w:rsidP="0010100A">
      <w:pPr>
        <w:pStyle w:val="RefusalNoSpace"/>
        <w:keepNext/>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9C3C1DA" wp14:editId="25F09872">
            <wp:extent cx="158496" cy="158496"/>
            <wp:effectExtent l="0" t="0" r="0" b="0"/>
            <wp:docPr id="744" name="Picture 7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1EE038F" w14:textId="34E1137F" w:rsidR="00ED371A" w:rsidRPr="00147F57" w:rsidRDefault="00ED371A" w:rsidP="002378DA">
      <w:pPr>
        <w:pStyle w:val="SurveyQuestionSpaceBefore"/>
        <w:keepNext w:val="0"/>
        <w:numPr>
          <w:ilvl w:val="0"/>
          <w:numId w:val="58"/>
        </w:numPr>
        <w:spacing w:after="240"/>
      </w:pPr>
      <w:r w:rsidRPr="00147F57">
        <w:t xml:space="preserve">In the last 6 months, did you get care from more than one kind of health care provider or use more than one kind of health care service? </w:t>
      </w:r>
      <w:r w:rsidR="00CB7B99" w:rsidRPr="00147F57">
        <w:t>Include in</w:t>
      </w:r>
      <w:r w:rsidR="00745FEA" w:rsidRPr="00147F57">
        <w:t>-</w:t>
      </w:r>
      <w:r w:rsidR="00CB7B99" w:rsidRPr="00147F57">
        <w:t>person, telephone</w:t>
      </w:r>
      <w:r w:rsidR="00745FEA" w:rsidRPr="00147F57">
        <w:t>,</w:t>
      </w:r>
      <w:r w:rsidR="00CB7B99" w:rsidRPr="00147F57">
        <w:t xml:space="preserve"> or video appointments.</w:t>
      </w:r>
    </w:p>
    <w:p w14:paraId="030B64B6" w14:textId="735347C2" w:rsidR="00ED371A" w:rsidRPr="00147F57" w:rsidRDefault="00ED371A" w:rsidP="0010100A">
      <w:pPr>
        <w:pStyle w:val="SurveyQuestionIndent"/>
        <w:keepLines/>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672352D6" w14:textId="77777777" w:rsidR="00ED371A" w:rsidRPr="00147F57" w:rsidRDefault="00ED371A" w:rsidP="0010100A">
      <w:pPr>
        <w:pStyle w:val="A1-Survey1DigitRespOptBox"/>
        <w:keepNext w:val="0"/>
      </w:pPr>
      <w:r w:rsidRPr="00147F57">
        <w:rPr>
          <w:vertAlign w:val="superscript"/>
        </w:rPr>
        <w:tab/>
        <w:t>1</w:t>
      </w:r>
      <w:r w:rsidRPr="00147F57">
        <w:rPr>
          <w:spacing w:val="-30"/>
          <w:vertAlign w:val="superscript"/>
        </w:rPr>
        <w:t xml:space="preserve"> </w:t>
      </w:r>
      <w:r w:rsidRPr="00147F57">
        <w:rPr>
          <w:noProof/>
        </w:rPr>
        <w:drawing>
          <wp:inline distT="0" distB="0" distL="0" distR="0" wp14:anchorId="446BD7C9" wp14:editId="78421128">
            <wp:extent cx="158496" cy="158496"/>
            <wp:effectExtent l="0" t="0" r="0" b="0"/>
            <wp:docPr id="776" name="Picture 7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12DC8D7" w14:textId="3710AA04" w:rsidR="00ED371A" w:rsidRPr="00147F57" w:rsidRDefault="00ED371A" w:rsidP="00A26F1A">
      <w:pPr>
        <w:pStyle w:val="A1-Survey1DigitRespOptBox"/>
        <w:keepNext w:val="0"/>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19993541" wp14:editId="259CACB2">
            <wp:extent cx="158496" cy="158496"/>
            <wp:effectExtent l="0" t="0" r="0" b="0"/>
            <wp:docPr id="777" name="Picture 7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Pr="00147F57">
        <w:rPr>
          <w:bCs/>
        </w:rPr>
        <w:t xml:space="preserve"> </w:t>
      </w:r>
      <w:r w:rsidR="00043470" w:rsidRPr="00147F57">
        <w:rPr>
          <w:bCs/>
        </w:rPr>
        <w:tab/>
      </w:r>
      <w:r w:rsidR="00D964E7" w:rsidRPr="00147F57">
        <w:rPr>
          <w:rFonts w:ascii="Wingdings" w:eastAsia="Wingdings" w:hAnsi="Wingdings" w:cs="Wingdings"/>
        </w:rPr>
        <w:t></w:t>
      </w:r>
      <w:r w:rsidR="00A26F1A">
        <w:rPr>
          <w:b/>
        </w:rPr>
        <w:tab/>
      </w:r>
      <w:r w:rsidRPr="00147F57">
        <w:t>[IF NO, GO TO #</w:t>
      </w:r>
      <w:r w:rsidR="00C80DE8" w:rsidRPr="00147F57">
        <w:t>39</w:t>
      </w:r>
      <w:r w:rsidRPr="00147F57">
        <w:t>]</w:t>
      </w:r>
    </w:p>
    <w:p w14:paraId="647EBC91" w14:textId="3933FA9F" w:rsidR="00ED371A" w:rsidRPr="00147F57" w:rsidRDefault="00ED371A" w:rsidP="00A26F1A">
      <w:pPr>
        <w:pStyle w:val="RefusalSpaceBefore"/>
        <w:keepLines/>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6CDD1F73" wp14:editId="7A0C61E7">
            <wp:extent cx="158496" cy="158496"/>
            <wp:effectExtent l="0" t="0" r="0" b="0"/>
            <wp:docPr id="779" name="Picture 7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043470" w:rsidRPr="00147F57">
        <w:rPr>
          <w:b/>
        </w:rPr>
        <w:tab/>
      </w:r>
      <w:r w:rsidR="00D964E7" w:rsidRPr="00147F57">
        <w:rPr>
          <w:rFonts w:ascii="Wingdings" w:eastAsia="Wingdings" w:hAnsi="Wingdings" w:cs="Wingdings"/>
        </w:rPr>
        <w:t></w:t>
      </w:r>
      <w:r w:rsidR="00A26F1A">
        <w:tab/>
      </w:r>
      <w:r w:rsidRPr="00147F57">
        <w:t>[IF REFUSED, GO TO #</w:t>
      </w:r>
      <w:r w:rsidR="00C80DE8" w:rsidRPr="00147F57">
        <w:t>39</w:t>
      </w:r>
      <w:r w:rsidRPr="00147F57">
        <w:t>]</w:t>
      </w:r>
    </w:p>
    <w:p w14:paraId="6D14E60F" w14:textId="65924291" w:rsidR="00ED371A" w:rsidRPr="00147F57" w:rsidRDefault="00ED371A" w:rsidP="00A26F1A">
      <w:pPr>
        <w:pStyle w:val="RefusalNoSpace"/>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57208997" wp14:editId="164B458B">
            <wp:extent cx="158496" cy="158496"/>
            <wp:effectExtent l="0" t="0" r="0" b="0"/>
            <wp:docPr id="785" name="Picture 7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043470" w:rsidRPr="00147F57">
        <w:rPr>
          <w:bCs/>
        </w:rPr>
        <w:tab/>
      </w:r>
      <w:r w:rsidR="00D964E7" w:rsidRPr="00147F57">
        <w:rPr>
          <w:rFonts w:ascii="Wingdings" w:eastAsia="Wingdings" w:hAnsi="Wingdings" w:cs="Wingdings"/>
        </w:rPr>
        <w:t></w:t>
      </w:r>
      <w:r w:rsidR="00A26F1A">
        <w:rPr>
          <w:b/>
        </w:rPr>
        <w:tab/>
      </w:r>
      <w:r w:rsidRPr="00147F57">
        <w:t>[IF DON’T KNOW, GO TO #</w:t>
      </w:r>
      <w:r w:rsidR="00C80DE8" w:rsidRPr="00147F57">
        <w:t>39</w:t>
      </w:r>
      <w:r w:rsidRPr="00147F57">
        <w:t>]</w:t>
      </w:r>
    </w:p>
    <w:p w14:paraId="55CAB00E" w14:textId="397BC770" w:rsidR="00ED371A" w:rsidRPr="00147F57" w:rsidRDefault="00ED371A" w:rsidP="00654488">
      <w:pPr>
        <w:pStyle w:val="SurveyQuestionSpaceBefore"/>
        <w:numPr>
          <w:ilvl w:val="0"/>
          <w:numId w:val="58"/>
        </w:numPr>
      </w:pPr>
      <w:r w:rsidRPr="00147F57">
        <w:t xml:space="preserve">In the last 6 months, did you need help from anyone in your personal doctor’s office to manage your care among these different providers and services? </w:t>
      </w:r>
    </w:p>
    <w:p w14:paraId="5BD0E46C" w14:textId="3ED1D3FA" w:rsidR="00ED371A" w:rsidRPr="00147F57" w:rsidRDefault="00ED371A" w:rsidP="00ED371A">
      <w:pPr>
        <w:pStyle w:val="SurveyQuestionIndent"/>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77D7ED2E" w14:textId="77777777" w:rsidR="00ED371A" w:rsidRPr="00147F57" w:rsidRDefault="00ED371A" w:rsidP="00ED371A">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85EF9E4" wp14:editId="1EA58BF4">
            <wp:extent cx="158496" cy="158496"/>
            <wp:effectExtent l="0" t="0" r="0" b="0"/>
            <wp:docPr id="787" name="Picture 7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31B2F7C5" w14:textId="44C06C22" w:rsidR="00ED371A" w:rsidRPr="00147F57" w:rsidRDefault="00ED371A" w:rsidP="00A26F1A">
      <w:pPr>
        <w:pStyle w:val="A1-Survey1DigitRespOptBox"/>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4FF6C73D" wp14:editId="49464075">
            <wp:extent cx="158496" cy="158496"/>
            <wp:effectExtent l="0" t="0" r="0" b="0"/>
            <wp:docPr id="792" name="Picture 7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0072671E" w:rsidRPr="00147F57">
        <w:rPr>
          <w:bCs/>
        </w:rPr>
        <w:tab/>
      </w:r>
      <w:r w:rsidR="0072671E" w:rsidRPr="00147F57">
        <w:rPr>
          <w:rFonts w:ascii="Wingdings" w:eastAsia="Wingdings" w:hAnsi="Wingdings" w:cs="Wingdings"/>
        </w:rPr>
        <w:t></w:t>
      </w:r>
      <w:r w:rsidR="00A26F1A">
        <w:rPr>
          <w:b/>
        </w:rPr>
        <w:tab/>
      </w:r>
      <w:r w:rsidRPr="00147F57">
        <w:t xml:space="preserve">[IF NO, GO TO </w:t>
      </w:r>
      <w:r w:rsidR="00807B67" w:rsidRPr="00147F57">
        <w:t xml:space="preserve"> #39</w:t>
      </w:r>
      <w:r w:rsidRPr="00147F57">
        <w:t>]</w:t>
      </w:r>
    </w:p>
    <w:p w14:paraId="39D8165C" w14:textId="7FFDC01F" w:rsidR="00ED371A" w:rsidRPr="00147F57" w:rsidRDefault="00ED371A" w:rsidP="00A26F1A">
      <w:pPr>
        <w:pStyle w:val="RefusalSpaceBefore"/>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6098F17C" wp14:editId="6674FFA1">
            <wp:extent cx="158496" cy="158496"/>
            <wp:effectExtent l="0" t="0" r="0" b="0"/>
            <wp:docPr id="794" name="Picture 7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72671E" w:rsidRPr="00147F57">
        <w:rPr>
          <w:bCs/>
        </w:rPr>
        <w:tab/>
      </w:r>
      <w:r w:rsidR="0072671E" w:rsidRPr="00147F57">
        <w:rPr>
          <w:rFonts w:ascii="Wingdings" w:eastAsia="Wingdings" w:hAnsi="Wingdings" w:cs="Wingdings"/>
        </w:rPr>
        <w:t></w:t>
      </w:r>
      <w:r w:rsidR="00A26F1A">
        <w:rPr>
          <w:b/>
        </w:rPr>
        <w:tab/>
      </w:r>
      <w:r w:rsidRPr="00147F57">
        <w:t>[IF REFUSED, GO TO #</w:t>
      </w:r>
      <w:r w:rsidR="00807B67" w:rsidRPr="00147F57">
        <w:t>39</w:t>
      </w:r>
      <w:r w:rsidRPr="00147F57">
        <w:t>]</w:t>
      </w:r>
    </w:p>
    <w:p w14:paraId="31DEA070" w14:textId="54F2C1B3" w:rsidR="00ED371A" w:rsidRPr="00147F57" w:rsidRDefault="00ED371A" w:rsidP="00A26F1A">
      <w:pPr>
        <w:pStyle w:val="RefusalNoSpace"/>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2040292D" wp14:editId="58785878">
            <wp:extent cx="158496" cy="158496"/>
            <wp:effectExtent l="0" t="0" r="0" b="0"/>
            <wp:docPr id="800" name="Picture 8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72671E" w:rsidRPr="00147F57">
        <w:rPr>
          <w:bCs/>
        </w:rPr>
        <w:tab/>
      </w:r>
      <w:r w:rsidR="0072671E" w:rsidRPr="00147F57">
        <w:rPr>
          <w:rFonts w:ascii="Wingdings" w:eastAsia="Wingdings" w:hAnsi="Wingdings" w:cs="Wingdings"/>
        </w:rPr>
        <w:t></w:t>
      </w:r>
      <w:r w:rsidR="00A26F1A">
        <w:rPr>
          <w:b/>
        </w:rPr>
        <w:tab/>
      </w:r>
      <w:r w:rsidRPr="00147F57">
        <w:t>[IF DON’T KNOW,</w:t>
      </w:r>
      <w:r w:rsidR="002C1942" w:rsidRPr="00147F57">
        <w:t xml:space="preserve"> </w:t>
      </w:r>
      <w:r w:rsidRPr="00147F57">
        <w:t>GO TO #</w:t>
      </w:r>
      <w:r w:rsidR="00807B67" w:rsidRPr="00147F57">
        <w:t>39</w:t>
      </w:r>
      <w:r w:rsidRPr="00147F57">
        <w:t>]</w:t>
      </w:r>
    </w:p>
    <w:p w14:paraId="44BDBA6F" w14:textId="25012C65" w:rsidR="00ED371A" w:rsidRPr="00147F57" w:rsidRDefault="00ED371A" w:rsidP="002378DA">
      <w:pPr>
        <w:pStyle w:val="SurveyQuestionSpaceBefore"/>
        <w:numPr>
          <w:ilvl w:val="0"/>
          <w:numId w:val="58"/>
        </w:numPr>
        <w:spacing w:after="240"/>
      </w:pPr>
      <w:r w:rsidRPr="00147F57">
        <w:t xml:space="preserve">In the last 6 months, how often did you </w:t>
      </w:r>
      <w:r w:rsidRPr="00147F57">
        <w:rPr>
          <w:u w:val="single"/>
        </w:rPr>
        <w:t>get the help that you needed</w:t>
      </w:r>
      <w:r w:rsidRPr="00147F57">
        <w:t xml:space="preserve"> from your personal doctor’s office to manage your care among these different providers and services? Would you say…</w:t>
      </w:r>
    </w:p>
    <w:p w14:paraId="3DA614AF" w14:textId="77777777" w:rsidR="00ED371A" w:rsidRPr="00147F57" w:rsidRDefault="00ED371A" w:rsidP="00CD241D">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0D3AA2E" wp14:editId="63349813">
            <wp:extent cx="158496" cy="158496"/>
            <wp:effectExtent l="0" t="0" r="0" b="0"/>
            <wp:docPr id="802" name="Picture 8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77447AE" w14:textId="77777777" w:rsidR="00ED371A" w:rsidRPr="00147F57" w:rsidRDefault="00ED371A" w:rsidP="00CD241D">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3BB0A49" wp14:editId="6986763F">
            <wp:extent cx="158496" cy="158496"/>
            <wp:effectExtent l="0" t="0" r="0" b="0"/>
            <wp:docPr id="803" name="Picture 8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2EEAA57" w14:textId="77777777" w:rsidR="00ED371A" w:rsidRPr="00147F57" w:rsidRDefault="00ED371A" w:rsidP="00CD241D">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6734618" wp14:editId="6F55068B">
            <wp:extent cx="158496" cy="158496"/>
            <wp:effectExtent l="0" t="0" r="0" b="0"/>
            <wp:docPr id="808" name="Picture 8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9099411" w14:textId="77777777" w:rsidR="00ED371A" w:rsidRPr="00147F57" w:rsidRDefault="00ED371A" w:rsidP="00CD241D">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2BE8FE0E" wp14:editId="246726CB">
            <wp:extent cx="158496" cy="158496"/>
            <wp:effectExtent l="0" t="0" r="0" b="0"/>
            <wp:docPr id="809" name="Picture 8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4F81F617" w14:textId="77777777" w:rsidR="00ED371A" w:rsidRPr="00147F57" w:rsidRDefault="00ED371A" w:rsidP="00E36CA0">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24480D12" wp14:editId="7B2A1E69">
            <wp:extent cx="158496" cy="158496"/>
            <wp:effectExtent l="0" t="0" r="0" b="0"/>
            <wp:docPr id="810" name="Picture 8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47CAA6BF" w14:textId="468C1F28" w:rsidR="00ED371A" w:rsidRPr="00147F57" w:rsidRDefault="00ED371A" w:rsidP="00E36CA0">
      <w:pPr>
        <w:pStyle w:val="RefusalNoSpace"/>
        <w:keepNext/>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19DDAF2A" wp14:editId="68958C09">
            <wp:extent cx="158496" cy="158496"/>
            <wp:effectExtent l="0" t="0" r="0" b="0"/>
            <wp:docPr id="811" name="Picture 8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592D42F" w14:textId="1D2EDBEE" w:rsidR="00131829" w:rsidRPr="00147F57" w:rsidRDefault="00131829" w:rsidP="002378DA">
      <w:pPr>
        <w:pStyle w:val="SurveyQuestionSpaceBefore"/>
        <w:keepNext w:val="0"/>
        <w:keepLines w:val="0"/>
        <w:widowControl w:val="0"/>
        <w:numPr>
          <w:ilvl w:val="0"/>
          <w:numId w:val="58"/>
        </w:numPr>
        <w:spacing w:after="240"/>
      </w:pPr>
      <w:r w:rsidRPr="00147F57">
        <w:t>Using any number from 0 to 10, where 0 is the worst personal doctor possible and 10 is the best personal doctor possible, what number would you use to rate your personal doctor?</w:t>
      </w:r>
    </w:p>
    <w:p w14:paraId="6CE2B416" w14:textId="51CB6A7A" w:rsidR="00131829" w:rsidRPr="00147F57" w:rsidRDefault="00131829">
      <w:pPr>
        <w:pStyle w:val="SurveyQuestionIndent"/>
        <w:widowControl w:val="0"/>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5023A5DB" w14:textId="087B6560"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0CDE0915" wp14:editId="3D0F1C4F">
            <wp:extent cx="158496" cy="158496"/>
            <wp:effectExtent l="0" t="0" r="0" b="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0</w:t>
      </w:r>
      <w:r w:rsidR="000A5B22" w:rsidRPr="00147F57">
        <w:t xml:space="preserve"> </w:t>
      </w:r>
      <w:r w:rsidR="00131829" w:rsidRPr="00147F57">
        <w:t>WORST PERSONAL DOCTOR POSSIBLE</w:t>
      </w:r>
    </w:p>
    <w:p w14:paraId="029E91C3" w14:textId="187A446B"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07BDC697" wp14:editId="167831B3">
            <wp:extent cx="158496" cy="158496"/>
            <wp:effectExtent l="0" t="0" r="0" b="0"/>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w:t>
      </w:r>
    </w:p>
    <w:p w14:paraId="184A9918" w14:textId="74043CB4"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1C176543" wp14:editId="48948EE2">
            <wp:extent cx="158496" cy="158496"/>
            <wp:effectExtent l="0" t="0" r="0" b="0"/>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2</w:t>
      </w:r>
    </w:p>
    <w:p w14:paraId="00DFEA7E" w14:textId="6411707F"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3</w:t>
      </w:r>
      <w:r w:rsidR="00E34003" w:rsidRPr="00147F57">
        <w:rPr>
          <w:spacing w:val="-30"/>
          <w:vertAlign w:val="superscript"/>
        </w:rPr>
        <w:t xml:space="preserve"> </w:t>
      </w:r>
      <w:r w:rsidR="006C52FC" w:rsidRPr="00147F57">
        <w:rPr>
          <w:noProof/>
        </w:rPr>
        <w:drawing>
          <wp:inline distT="0" distB="0" distL="0" distR="0" wp14:anchorId="063A6240" wp14:editId="08D7E52E">
            <wp:extent cx="158496" cy="158496"/>
            <wp:effectExtent l="0" t="0" r="0" b="0"/>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3</w:t>
      </w:r>
    </w:p>
    <w:p w14:paraId="293393CE" w14:textId="34A77D4F"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4</w:t>
      </w:r>
      <w:r w:rsidR="00E34003" w:rsidRPr="00147F57">
        <w:rPr>
          <w:spacing w:val="-30"/>
          <w:vertAlign w:val="superscript"/>
        </w:rPr>
        <w:t xml:space="preserve"> </w:t>
      </w:r>
      <w:r w:rsidR="006C52FC" w:rsidRPr="00147F57">
        <w:rPr>
          <w:noProof/>
        </w:rPr>
        <w:drawing>
          <wp:inline distT="0" distB="0" distL="0" distR="0" wp14:anchorId="5D7FC477" wp14:editId="09A0F043">
            <wp:extent cx="158496" cy="158496"/>
            <wp:effectExtent l="0" t="0" r="0" b="0"/>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4</w:t>
      </w:r>
    </w:p>
    <w:p w14:paraId="3ABA09DF" w14:textId="5E70FB66"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5</w:t>
      </w:r>
      <w:r w:rsidR="00E34003" w:rsidRPr="00147F57">
        <w:rPr>
          <w:spacing w:val="-30"/>
          <w:vertAlign w:val="superscript"/>
        </w:rPr>
        <w:t xml:space="preserve"> </w:t>
      </w:r>
      <w:r w:rsidR="006C52FC" w:rsidRPr="00147F57">
        <w:rPr>
          <w:noProof/>
        </w:rPr>
        <w:drawing>
          <wp:inline distT="0" distB="0" distL="0" distR="0" wp14:anchorId="7E2DE472" wp14:editId="41A1ECC3">
            <wp:extent cx="158496" cy="158496"/>
            <wp:effectExtent l="0" t="0" r="0" b="0"/>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5</w:t>
      </w:r>
    </w:p>
    <w:p w14:paraId="0E1992A8" w14:textId="792690F4"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6</w:t>
      </w:r>
      <w:r w:rsidR="00E34003" w:rsidRPr="00147F57">
        <w:rPr>
          <w:spacing w:val="-30"/>
          <w:vertAlign w:val="superscript"/>
        </w:rPr>
        <w:t xml:space="preserve"> </w:t>
      </w:r>
      <w:r w:rsidR="006C52FC" w:rsidRPr="00147F57">
        <w:rPr>
          <w:noProof/>
        </w:rPr>
        <w:drawing>
          <wp:inline distT="0" distB="0" distL="0" distR="0" wp14:anchorId="7C04DEB6" wp14:editId="61E0DF35">
            <wp:extent cx="158496" cy="158496"/>
            <wp:effectExtent l="0" t="0" r="0" b="0"/>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6</w:t>
      </w:r>
    </w:p>
    <w:p w14:paraId="061C02B6" w14:textId="5B349D88"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7</w:t>
      </w:r>
      <w:r w:rsidR="00E34003" w:rsidRPr="00147F57">
        <w:rPr>
          <w:spacing w:val="-30"/>
          <w:vertAlign w:val="superscript"/>
        </w:rPr>
        <w:t xml:space="preserve"> </w:t>
      </w:r>
      <w:r w:rsidR="006C52FC" w:rsidRPr="00147F57">
        <w:rPr>
          <w:noProof/>
        </w:rPr>
        <w:drawing>
          <wp:inline distT="0" distB="0" distL="0" distR="0" wp14:anchorId="0ADFCE19" wp14:editId="46F24064">
            <wp:extent cx="158496" cy="158496"/>
            <wp:effectExtent l="0" t="0" r="0" b="0"/>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7</w:t>
      </w:r>
    </w:p>
    <w:p w14:paraId="7BA0C51F" w14:textId="001F68A7"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8</w:t>
      </w:r>
      <w:r w:rsidR="00E34003" w:rsidRPr="00147F57">
        <w:rPr>
          <w:spacing w:val="-30"/>
          <w:vertAlign w:val="superscript"/>
        </w:rPr>
        <w:t xml:space="preserve"> </w:t>
      </w:r>
      <w:r w:rsidR="006C52FC" w:rsidRPr="00147F57">
        <w:rPr>
          <w:noProof/>
        </w:rPr>
        <w:drawing>
          <wp:inline distT="0" distB="0" distL="0" distR="0" wp14:anchorId="569D15B7" wp14:editId="63570211">
            <wp:extent cx="158496" cy="158496"/>
            <wp:effectExtent l="0" t="0" r="0" b="0"/>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8</w:t>
      </w:r>
    </w:p>
    <w:p w14:paraId="61B741A0" w14:textId="70FC00D0"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9</w:t>
      </w:r>
      <w:r w:rsidR="00E34003" w:rsidRPr="00147F57">
        <w:rPr>
          <w:spacing w:val="-30"/>
          <w:vertAlign w:val="superscript"/>
        </w:rPr>
        <w:t xml:space="preserve"> </w:t>
      </w:r>
      <w:r w:rsidR="006C52FC" w:rsidRPr="00147F57">
        <w:rPr>
          <w:noProof/>
        </w:rPr>
        <w:drawing>
          <wp:inline distT="0" distB="0" distL="0" distR="0" wp14:anchorId="1BF7384B" wp14:editId="76376138">
            <wp:extent cx="158496" cy="158496"/>
            <wp:effectExtent l="0" t="0" r="0" b="0"/>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9</w:t>
      </w:r>
    </w:p>
    <w:p w14:paraId="4E5D91A2" w14:textId="471E166F"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10</w:t>
      </w:r>
      <w:r w:rsidR="00E34003" w:rsidRPr="00147F57">
        <w:rPr>
          <w:spacing w:val="-30"/>
          <w:vertAlign w:val="superscript"/>
        </w:rPr>
        <w:t xml:space="preserve"> </w:t>
      </w:r>
      <w:r w:rsidR="006C52FC" w:rsidRPr="00147F57">
        <w:rPr>
          <w:noProof/>
        </w:rPr>
        <w:drawing>
          <wp:inline distT="0" distB="0" distL="0" distR="0" wp14:anchorId="4599A897" wp14:editId="32E57D73">
            <wp:extent cx="158496" cy="158496"/>
            <wp:effectExtent l="0" t="0" r="0" b="0"/>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0 BEST PERSONAL DOCTOR POSSIBLE</w:t>
      </w:r>
    </w:p>
    <w:p w14:paraId="76A8CD03" w14:textId="4D86FDFD" w:rsidR="00131829" w:rsidRPr="00147F57" w:rsidRDefault="00164C57" w:rsidP="00FD5F32">
      <w:pPr>
        <w:pStyle w:val="RefusalSpaceBefore"/>
        <w:widowControl w:val="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290A8164" wp14:editId="1312A04A">
            <wp:extent cx="158496" cy="158496"/>
            <wp:effectExtent l="0" t="0" r="0" b="0"/>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44CDF223" w14:textId="0F11E37F" w:rsidR="00131829" w:rsidRPr="00147F57" w:rsidRDefault="00164C57" w:rsidP="00FD5F32">
      <w:pPr>
        <w:pStyle w:val="RefusalNoSpace"/>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4C9BEAE2" wp14:editId="148EBC31">
            <wp:extent cx="158496" cy="158496"/>
            <wp:effectExtent l="0" t="0" r="0" b="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06510E19" w14:textId="3910E294" w:rsidR="00131829" w:rsidRPr="00147F57" w:rsidRDefault="00AF2279" w:rsidP="00E36CA0">
      <w:pPr>
        <w:pStyle w:val="SurveyTextBold"/>
        <w:keepNext/>
        <w:keepLines/>
      </w:pPr>
      <w:r w:rsidRPr="00147F57">
        <w:t>Specialists are doctors like surgeons, heart doctors, allergy doctors, skin doctors, and other doctors who specialize in one area of health care. W</w:t>
      </w:r>
      <w:r w:rsidR="00131829" w:rsidRPr="00147F57">
        <w:t xml:space="preserve">hen you answer the next questions, </w:t>
      </w:r>
      <w:r w:rsidR="00745FEA" w:rsidRPr="00147F57">
        <w:t>include care you got in a clinic, emergency room, doctor’s office, by telephone</w:t>
      </w:r>
      <w:r w:rsidR="00880F66" w:rsidRPr="00147F57">
        <w:t>,</w:t>
      </w:r>
      <w:r w:rsidR="00745FEA" w:rsidRPr="00147F57">
        <w:t xml:space="preserve"> or </w:t>
      </w:r>
      <w:r w:rsidR="00880F66" w:rsidRPr="00147F57">
        <w:t xml:space="preserve">by </w:t>
      </w:r>
      <w:r w:rsidR="00745FEA" w:rsidRPr="00147F57">
        <w:t>video appointments. D</w:t>
      </w:r>
      <w:r w:rsidR="00131829" w:rsidRPr="00147F57">
        <w:t xml:space="preserve">o </w:t>
      </w:r>
      <w:r w:rsidR="00131829" w:rsidRPr="00147F57">
        <w:rPr>
          <w:u w:val="single"/>
        </w:rPr>
        <w:t>not</w:t>
      </w:r>
      <w:r w:rsidR="00131829" w:rsidRPr="00147F57">
        <w:t xml:space="preserve"> include dental visits or care you got when you stayed overnight in a hospital.</w:t>
      </w:r>
    </w:p>
    <w:p w14:paraId="10B01F34" w14:textId="57D110F8" w:rsidR="00131829" w:rsidRPr="00147F57" w:rsidRDefault="00131829" w:rsidP="002378DA">
      <w:pPr>
        <w:pStyle w:val="SurveyQuestionSpaceBefore"/>
        <w:numPr>
          <w:ilvl w:val="0"/>
          <w:numId w:val="58"/>
        </w:numPr>
        <w:spacing w:after="240"/>
      </w:pPr>
      <w:r w:rsidRPr="00147F57">
        <w:t xml:space="preserve">In the last 6 months, how often did you get an appointment to see a specialist as soon as you needed? </w:t>
      </w:r>
      <w:r w:rsidR="00BE5867" w:rsidRPr="00147F57">
        <w:t>Include in</w:t>
      </w:r>
      <w:r w:rsidR="00745FEA" w:rsidRPr="00147F57">
        <w:t>-</w:t>
      </w:r>
      <w:r w:rsidR="00BE5867" w:rsidRPr="00147F57">
        <w:t>person, telephone</w:t>
      </w:r>
      <w:r w:rsidR="00745FEA" w:rsidRPr="00147F57">
        <w:t>,</w:t>
      </w:r>
      <w:r w:rsidR="00BE5867" w:rsidRPr="00147F57">
        <w:t xml:space="preserve"> or video appointments.</w:t>
      </w:r>
      <w:r w:rsidR="00AE67FE" w:rsidRPr="00147F57">
        <w:t xml:space="preserve"> </w:t>
      </w:r>
      <w:r w:rsidRPr="00147F57">
        <w:t>Would you say…</w:t>
      </w:r>
    </w:p>
    <w:p w14:paraId="43DFA7FC" w14:textId="21DBC46D" w:rsidR="000D182D"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643209" w:rsidRPr="00147F57">
        <w:rPr>
          <w:b w:val="0"/>
          <w:bCs/>
        </w:rPr>
        <w:t>“</w:t>
      </w:r>
      <w:r w:rsidRPr="00147F57">
        <w:rPr>
          <w:b w:val="0"/>
          <w:bCs/>
        </w:rPr>
        <w:t>NOT APPLICABLE</w:t>
      </w:r>
      <w:r w:rsidR="00A573B1" w:rsidRPr="00147F57">
        <w:rPr>
          <w:b w:val="0"/>
          <w:bCs/>
        </w:rPr>
        <w:t>,</w:t>
      </w:r>
      <w:r w:rsidR="00643209" w:rsidRPr="00147F57">
        <w:rPr>
          <w:b w:val="0"/>
          <w:bCs/>
        </w:rPr>
        <w:t>”</w:t>
      </w:r>
      <w:r w:rsidRPr="00147F57">
        <w:rPr>
          <w:b w:val="0"/>
          <w:bCs/>
        </w:rPr>
        <w:t xml:space="preserve"> SAY: </w:t>
      </w:r>
      <w:r w:rsidRPr="00147F57">
        <w:t xml:space="preserve">Not </w:t>
      </w:r>
      <w:r w:rsidR="00F9764D" w:rsidRPr="00147F57">
        <w:t>a</w:t>
      </w:r>
      <w:r w:rsidRPr="00147F57">
        <w:t>pplicable</w:t>
      </w:r>
      <w:r w:rsidR="00F9764D" w:rsidRPr="00147F57">
        <w:t xml:space="preserve"> because</w:t>
      </w:r>
      <w:r w:rsidRPr="00147F57">
        <w:t xml:space="preserve"> you did not need to see a specialist?</w:t>
      </w:r>
      <w:r w:rsidRPr="00147F57">
        <w:rPr>
          <w:b w:val="0"/>
          <w:bCs/>
        </w:rPr>
        <w:t>)</w:t>
      </w:r>
    </w:p>
    <w:p w14:paraId="78B676E4" w14:textId="77777777" w:rsidR="00A37AA7" w:rsidRPr="00147F57" w:rsidRDefault="00A37AA7" w:rsidP="00CD241D">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3EBFD85" wp14:editId="1F69CBC2">
            <wp:extent cx="158496" cy="158496"/>
            <wp:effectExtent l="0" t="0" r="0" b="0"/>
            <wp:docPr id="724" name="Picture 7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0AFBF567" w14:textId="77777777" w:rsidR="00A37AA7" w:rsidRPr="00147F57" w:rsidRDefault="00A37AA7" w:rsidP="00CD241D">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38BA8F4B" wp14:editId="68180477">
            <wp:extent cx="158496" cy="158496"/>
            <wp:effectExtent l="0" t="0" r="0" b="0"/>
            <wp:docPr id="725" name="Picture 7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7F022B88" w14:textId="159F7385" w:rsidR="00A37AA7" w:rsidRPr="00147F57" w:rsidRDefault="00A37AA7" w:rsidP="00CD241D">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C70295C" wp14:editId="75EFB058">
            <wp:extent cx="158496" cy="158496"/>
            <wp:effectExtent l="0" t="0" r="0" b="0"/>
            <wp:docPr id="726" name="Picture 7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p>
    <w:p w14:paraId="6139BE33" w14:textId="77777777" w:rsidR="00377692" w:rsidRPr="00147F57" w:rsidRDefault="00A37AA7" w:rsidP="00CD241D">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074D1EFA" wp14:editId="34AA0BCD">
            <wp:extent cx="158496" cy="158496"/>
            <wp:effectExtent l="0" t="0" r="0" b="0"/>
            <wp:docPr id="727" name="Picture 7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377692" w:rsidRPr="00147F57">
        <w:rPr>
          <w:b/>
        </w:rPr>
        <w:t>, or</w:t>
      </w:r>
    </w:p>
    <w:p w14:paraId="114D0CAD" w14:textId="3FFB5753" w:rsidR="00A37AA7" w:rsidRPr="00147F57" w:rsidRDefault="00377692" w:rsidP="00A26F1A">
      <w:pPr>
        <w:pStyle w:val="A1-Survey1DigitRespOptBox"/>
        <w:tabs>
          <w:tab w:val="left" w:pos="3240"/>
          <w:tab w:val="left" w:pos="3690"/>
        </w:tabs>
      </w:pPr>
      <w:r w:rsidRPr="00147F57">
        <w:rPr>
          <w:vertAlign w:val="superscript"/>
        </w:rPr>
        <w:tab/>
      </w:r>
      <w:r w:rsidR="005236A8"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56433254" wp14:editId="6AEEA212">
            <wp:extent cx="158496" cy="158496"/>
            <wp:effectExtent l="0" t="0" r="0" b="0"/>
            <wp:docPr id="826" name="Picture 8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8A73E1" w:rsidRPr="00147F57">
        <w:rPr>
          <w:b/>
        </w:rPr>
        <w:t>Not Applicable</w:t>
      </w:r>
      <w:r w:rsidR="001B244E" w:rsidRPr="00147F57">
        <w:rPr>
          <w:b/>
        </w:rPr>
        <w:t>?</w:t>
      </w:r>
      <w:r w:rsidR="00A26F1A">
        <w:rPr>
          <w:b/>
        </w:rPr>
        <w:tab/>
      </w:r>
      <w:r w:rsidR="00643209" w:rsidRPr="00147F57">
        <w:rPr>
          <w:b/>
          <w:sz w:val="2"/>
          <w:szCs w:val="2"/>
        </w:rPr>
        <w:t xml:space="preserve">    </w:t>
      </w:r>
      <w:r w:rsidR="00A467C6" w:rsidRPr="00147F57">
        <w:rPr>
          <w:rFonts w:ascii="Wingdings" w:eastAsia="Wingdings" w:hAnsi="Wingdings" w:cs="Wingdings"/>
        </w:rPr>
        <w:t></w:t>
      </w:r>
      <w:r w:rsidR="00A26F1A">
        <w:rPr>
          <w:b/>
        </w:rPr>
        <w:tab/>
      </w:r>
      <w:r w:rsidRPr="00147F57">
        <w:t>[IF NOT APPLICABLE, GO TO #</w:t>
      </w:r>
      <w:r w:rsidR="00AE67FE" w:rsidRPr="00147F57">
        <w:t>4</w:t>
      </w:r>
      <w:r w:rsidR="00170C7D" w:rsidRPr="00147F57">
        <w:t>4</w:t>
      </w:r>
      <w:r w:rsidRPr="00147F57">
        <w:t>]</w:t>
      </w:r>
    </w:p>
    <w:p w14:paraId="1378ADEC" w14:textId="4B7D73D1" w:rsidR="00131829" w:rsidRPr="00147F57" w:rsidRDefault="00164C57" w:rsidP="00A26F1A">
      <w:pPr>
        <w:pStyle w:val="RefusalSpaceBefor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158B8009" wp14:editId="23BB91C4">
            <wp:extent cx="158496" cy="158496"/>
            <wp:effectExtent l="0" t="0" r="0" b="0"/>
            <wp:docPr id="215" name="Picture 2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r w:rsidR="00A467C6" w:rsidRPr="00147F57">
        <w:tab/>
      </w:r>
      <w:r w:rsidR="00A467C6" w:rsidRPr="00147F57">
        <w:rPr>
          <w:rFonts w:ascii="Wingdings" w:eastAsia="Wingdings" w:hAnsi="Wingdings" w:cs="Wingdings"/>
        </w:rPr>
        <w:t></w:t>
      </w:r>
      <w:r w:rsidR="00A26F1A">
        <w:rPr>
          <w:b/>
        </w:rPr>
        <w:tab/>
      </w:r>
      <w:r w:rsidR="00A467C6" w:rsidRPr="00147F57">
        <w:t>[IF REFUSED, GO TO #</w:t>
      </w:r>
      <w:r w:rsidR="00AE67FE" w:rsidRPr="00147F57">
        <w:t>4</w:t>
      </w:r>
      <w:r w:rsidR="00170C7D" w:rsidRPr="00147F57">
        <w:t>4</w:t>
      </w:r>
      <w:r w:rsidR="00A467C6" w:rsidRPr="00147F57">
        <w:t>]</w:t>
      </w:r>
    </w:p>
    <w:p w14:paraId="17B4EC29" w14:textId="703F67C9" w:rsidR="00131829" w:rsidRPr="00147F57" w:rsidRDefault="00164C57" w:rsidP="00A26F1A">
      <w:pPr>
        <w:pStyle w:val="RefusalNoSpac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6DD3E464" wp14:editId="74EDC883">
            <wp:extent cx="158496" cy="158496"/>
            <wp:effectExtent l="0" t="0" r="0" b="0"/>
            <wp:docPr id="216" name="Picture 2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A467C6" w:rsidRPr="00147F57">
        <w:tab/>
      </w:r>
      <w:r w:rsidR="00A467C6" w:rsidRPr="00147F57">
        <w:rPr>
          <w:rFonts w:ascii="Wingdings" w:eastAsia="Wingdings" w:hAnsi="Wingdings" w:cs="Wingdings"/>
        </w:rPr>
        <w:t></w:t>
      </w:r>
      <w:r w:rsidR="00A26F1A">
        <w:rPr>
          <w:b/>
        </w:rPr>
        <w:tab/>
      </w:r>
      <w:r w:rsidR="00A467C6" w:rsidRPr="00147F57">
        <w:t>[IF DON’T KNOW,</w:t>
      </w:r>
      <w:r w:rsidR="002C1942" w:rsidRPr="00147F57">
        <w:t xml:space="preserve"> </w:t>
      </w:r>
      <w:r w:rsidR="00A467C6" w:rsidRPr="00147F57">
        <w:t>GO TO #</w:t>
      </w:r>
      <w:r w:rsidR="00AE67FE" w:rsidRPr="00147F57">
        <w:t>4</w:t>
      </w:r>
      <w:r w:rsidR="00170C7D" w:rsidRPr="00147F57">
        <w:t>4</w:t>
      </w:r>
      <w:r w:rsidR="00A467C6" w:rsidRPr="00147F57">
        <w:t>]</w:t>
      </w:r>
    </w:p>
    <w:p w14:paraId="12D4A7EE" w14:textId="2FE45BAF" w:rsidR="00131829" w:rsidRPr="00147F57" w:rsidRDefault="00131829" w:rsidP="002378DA">
      <w:pPr>
        <w:pStyle w:val="SurveyQuestionSpaceBefore"/>
        <w:numPr>
          <w:ilvl w:val="0"/>
          <w:numId w:val="58"/>
        </w:numPr>
        <w:spacing w:after="240"/>
      </w:pPr>
      <w:r w:rsidRPr="00147F57">
        <w:t xml:space="preserve">How many specialists have you seen in the last 6 months? </w:t>
      </w:r>
      <w:r w:rsidR="00253844" w:rsidRPr="00147F57">
        <w:t>Include in</w:t>
      </w:r>
      <w:r w:rsidR="00745FEA" w:rsidRPr="00147F57">
        <w:t>-</w:t>
      </w:r>
      <w:r w:rsidR="00253844" w:rsidRPr="00147F57">
        <w:t>person, telephone</w:t>
      </w:r>
      <w:r w:rsidR="00745FEA" w:rsidRPr="00147F57">
        <w:t>,</w:t>
      </w:r>
      <w:r w:rsidR="00253844" w:rsidRPr="00147F57">
        <w:t xml:space="preserve"> or video appointments.</w:t>
      </w:r>
    </w:p>
    <w:p w14:paraId="033B106F" w14:textId="4F595A1A" w:rsidR="00D93B4B" w:rsidRPr="00147F57" w:rsidRDefault="00D93B4B" w:rsidP="002378DA">
      <w:pPr>
        <w:pStyle w:val="SurveyQuestionIndent"/>
        <w:keepNext/>
        <w:keepLines/>
        <w:tabs>
          <w:tab w:val="left" w:pos="1080"/>
        </w:tabs>
        <w:spacing w:before="0"/>
      </w:pPr>
      <w:r w:rsidRPr="00147F57">
        <w:t>(READ RESPONSE OPTIONS ONLY IF NECESSARY</w:t>
      </w:r>
      <w:r w:rsidR="00301165" w:rsidRPr="00147F57">
        <w:t xml:space="preserve">. IF READING RESPONSES, SAY: </w:t>
      </w:r>
      <w:r w:rsidR="008942B2" w:rsidRPr="00147F57">
        <w:rPr>
          <w:b/>
        </w:rPr>
        <w:t>Would you say…</w:t>
      </w:r>
      <w:r w:rsidR="00846594" w:rsidRPr="00147F57">
        <w:t>)</w:t>
      </w:r>
    </w:p>
    <w:p w14:paraId="72E3B134" w14:textId="0C33E963" w:rsidR="00846594" w:rsidRPr="00147F57" w:rsidRDefault="00164C57" w:rsidP="00A26F1A">
      <w:pPr>
        <w:pStyle w:val="A1-Survey1DigitRespOptBox"/>
        <w:tabs>
          <w:tab w:val="left" w:pos="4050"/>
          <w:tab w:val="left" w:pos="4500"/>
        </w:tabs>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613230EA" wp14:editId="5D8B6D6D">
            <wp:extent cx="158496" cy="158496"/>
            <wp:effectExtent l="0" t="0" r="0" b="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NONE</w:t>
      </w:r>
      <w:r w:rsidR="00A467C6" w:rsidRPr="00147F57">
        <w:rPr>
          <w:bCs/>
        </w:rPr>
        <w:tab/>
      </w:r>
      <w:r w:rsidR="00A467C6" w:rsidRPr="00147F57">
        <w:rPr>
          <w:rFonts w:ascii="Wingdings" w:eastAsia="Wingdings" w:hAnsi="Wingdings" w:cs="Wingdings"/>
        </w:rPr>
        <w:t></w:t>
      </w:r>
      <w:r w:rsidR="00A26F1A">
        <w:rPr>
          <w:b/>
        </w:rPr>
        <w:tab/>
      </w:r>
      <w:r w:rsidR="00846594" w:rsidRPr="00147F57">
        <w:t>[IF NONE, GO TO #</w:t>
      </w:r>
      <w:r w:rsidR="00253844" w:rsidRPr="00147F57">
        <w:t>4</w:t>
      </w:r>
      <w:r w:rsidR="00A10E67" w:rsidRPr="00147F57">
        <w:t>4</w:t>
      </w:r>
      <w:r w:rsidR="00846594" w:rsidRPr="00147F57">
        <w:t>]</w:t>
      </w:r>
    </w:p>
    <w:p w14:paraId="24121732" w14:textId="3E4A89B1"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1</w:t>
      </w:r>
      <w:r w:rsidR="00E34003" w:rsidRPr="00147F57">
        <w:rPr>
          <w:spacing w:val="-30"/>
          <w:vertAlign w:val="superscript"/>
        </w:rPr>
        <w:t xml:space="preserve"> </w:t>
      </w:r>
      <w:r w:rsidR="00846594" w:rsidRPr="00147F57">
        <w:rPr>
          <w:noProof/>
        </w:rPr>
        <w:drawing>
          <wp:inline distT="0" distB="0" distL="0" distR="0" wp14:anchorId="25F397B8" wp14:editId="0D1023A5">
            <wp:extent cx="158496" cy="158496"/>
            <wp:effectExtent l="0" t="0" r="0" b="0"/>
            <wp:docPr id="223" name="Picture 2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1 SPECIALIST</w:t>
      </w:r>
    </w:p>
    <w:p w14:paraId="6510A404" w14:textId="786FDA8E"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846594" w:rsidRPr="00147F57">
        <w:rPr>
          <w:noProof/>
        </w:rPr>
        <w:drawing>
          <wp:inline distT="0" distB="0" distL="0" distR="0" wp14:anchorId="3F343474" wp14:editId="50CD12DE">
            <wp:extent cx="158496" cy="158496"/>
            <wp:effectExtent l="0" t="0" r="0" b="0"/>
            <wp:docPr id="222" name="Picture 2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2</w:t>
      </w:r>
    </w:p>
    <w:p w14:paraId="4A7118E6" w14:textId="571B0A0F"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3</w:t>
      </w:r>
      <w:r w:rsidR="00E34003" w:rsidRPr="00147F57">
        <w:rPr>
          <w:spacing w:val="-30"/>
          <w:vertAlign w:val="superscript"/>
        </w:rPr>
        <w:t xml:space="preserve"> </w:t>
      </w:r>
      <w:r w:rsidR="00846594" w:rsidRPr="00147F57">
        <w:rPr>
          <w:noProof/>
        </w:rPr>
        <w:drawing>
          <wp:inline distT="0" distB="0" distL="0" distR="0" wp14:anchorId="6659A87C" wp14:editId="18A19516">
            <wp:extent cx="158496" cy="158496"/>
            <wp:effectExtent l="0" t="0" r="0" b="0"/>
            <wp:docPr id="221" name="Picture 2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3</w:t>
      </w:r>
    </w:p>
    <w:p w14:paraId="6FD51B86" w14:textId="0081B98E"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4</w:t>
      </w:r>
      <w:r w:rsidR="00E34003" w:rsidRPr="00147F57">
        <w:rPr>
          <w:spacing w:val="-30"/>
          <w:vertAlign w:val="superscript"/>
        </w:rPr>
        <w:t xml:space="preserve"> </w:t>
      </w:r>
      <w:r w:rsidR="00846594" w:rsidRPr="00147F57">
        <w:rPr>
          <w:noProof/>
        </w:rPr>
        <w:drawing>
          <wp:inline distT="0" distB="0" distL="0" distR="0" wp14:anchorId="09E12006" wp14:editId="1C962E0B">
            <wp:extent cx="158496" cy="158496"/>
            <wp:effectExtent l="0" t="0" r="0" b="0"/>
            <wp:docPr id="220" name="Picture 2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4</w:t>
      </w:r>
    </w:p>
    <w:p w14:paraId="5D8DDA11" w14:textId="347A6317"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5</w:t>
      </w:r>
      <w:r w:rsidR="00E34003" w:rsidRPr="00147F57">
        <w:rPr>
          <w:spacing w:val="-30"/>
          <w:vertAlign w:val="superscript"/>
        </w:rPr>
        <w:t xml:space="preserve"> </w:t>
      </w:r>
      <w:r w:rsidR="00846594" w:rsidRPr="00147F57">
        <w:rPr>
          <w:noProof/>
        </w:rPr>
        <w:drawing>
          <wp:inline distT="0" distB="0" distL="0" distR="0" wp14:anchorId="487127C0" wp14:editId="380EBCBA">
            <wp:extent cx="158496" cy="158496"/>
            <wp:effectExtent l="0" t="0" r="0" b="0"/>
            <wp:docPr id="219" name="Picture 2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5 OR MORE SPECIALISTS?</w:t>
      </w:r>
    </w:p>
    <w:p w14:paraId="0D07E679" w14:textId="4C5F00E8" w:rsidR="00131829" w:rsidRPr="00147F57" w:rsidRDefault="00E24B3B" w:rsidP="00A26F1A">
      <w:pPr>
        <w:pStyle w:val="RefusalSpaceBefore"/>
        <w:tabs>
          <w:tab w:val="left" w:pos="4050"/>
          <w:tab w:val="left" w:pos="450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2C7CB04A" wp14:editId="4683CE37">
            <wp:extent cx="158496" cy="158496"/>
            <wp:effectExtent l="0" t="0" r="0" b="0"/>
            <wp:docPr id="218" name="Picture 2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E40B7C" w:rsidRPr="00147F57">
        <w:rPr>
          <w:bCs/>
        </w:rPr>
        <w:t xml:space="preserve"> </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2D310D" w:rsidRPr="00147F57">
        <w:t>REFUSED</w:t>
      </w:r>
      <w:r w:rsidR="00131829" w:rsidRPr="00147F57">
        <w:t>, GO TO #</w:t>
      </w:r>
      <w:r w:rsidR="002B3CFA" w:rsidRPr="00147F57">
        <w:t>4</w:t>
      </w:r>
      <w:r w:rsidR="00A10E67" w:rsidRPr="00147F57">
        <w:t>4</w:t>
      </w:r>
      <w:r w:rsidR="00131829" w:rsidRPr="00147F57">
        <w:t>]</w:t>
      </w:r>
    </w:p>
    <w:p w14:paraId="03216AB4" w14:textId="379D12CE" w:rsidR="00131829" w:rsidRPr="00147F57" w:rsidRDefault="00E24B3B" w:rsidP="00A26F1A">
      <w:pPr>
        <w:pStyle w:val="RefusalNoSpace"/>
        <w:tabs>
          <w:tab w:val="left" w:pos="4050"/>
          <w:tab w:val="left" w:pos="450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498AEAD2" wp14:editId="715F6822">
            <wp:extent cx="158496" cy="158496"/>
            <wp:effectExtent l="0" t="0" r="0" b="0"/>
            <wp:docPr id="217" name="Picture 2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2D310D" w:rsidRPr="00147F57">
        <w:t>DON’T KNOW</w:t>
      </w:r>
      <w:r w:rsidR="00131829" w:rsidRPr="00147F57">
        <w:t>,</w:t>
      </w:r>
      <w:r w:rsidR="002C1942" w:rsidRPr="00147F57">
        <w:t xml:space="preserve"> </w:t>
      </w:r>
      <w:r w:rsidR="00131829" w:rsidRPr="00147F57">
        <w:t>GO TO #</w:t>
      </w:r>
      <w:r w:rsidR="002B3CFA" w:rsidRPr="00147F57">
        <w:t>4</w:t>
      </w:r>
      <w:r w:rsidR="00A10E67" w:rsidRPr="00147F57">
        <w:t>4</w:t>
      </w:r>
      <w:r w:rsidR="00131829" w:rsidRPr="00147F57">
        <w:t>]</w:t>
      </w:r>
    </w:p>
    <w:p w14:paraId="70EBBC91" w14:textId="77777777" w:rsidR="000D182D" w:rsidRPr="00147F57" w:rsidRDefault="007C79F4" w:rsidP="002378DA">
      <w:pPr>
        <w:pStyle w:val="SurveyQuestionSpaceBefore"/>
        <w:numPr>
          <w:ilvl w:val="0"/>
          <w:numId w:val="58"/>
        </w:numPr>
        <w:spacing w:after="240"/>
      </w:pPr>
      <w:r w:rsidRPr="00147F57">
        <w:t xml:space="preserve">In the last 6 months, how often did your personal doctor seem informed and </w:t>
      </w:r>
      <w:proofErr w:type="gramStart"/>
      <w:r w:rsidRPr="00147F57">
        <w:t>up-to-date</w:t>
      </w:r>
      <w:proofErr w:type="gramEnd"/>
      <w:r w:rsidRPr="00147F57">
        <w:t xml:space="preserve"> about the care you got from specialists? Would you say…</w:t>
      </w:r>
    </w:p>
    <w:p w14:paraId="0F64BE21" w14:textId="57047E9F" w:rsidR="007C79F4"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643209" w:rsidRPr="00147F57">
        <w:rPr>
          <w:b w:val="0"/>
          <w:bCs/>
        </w:rPr>
        <w:t>“</w:t>
      </w:r>
      <w:r w:rsidRPr="00147F57">
        <w:rPr>
          <w:b w:val="0"/>
          <w:bCs/>
        </w:rPr>
        <w:t>NOT APPLICABLE</w:t>
      </w:r>
      <w:r w:rsidR="00A573B1" w:rsidRPr="00147F57">
        <w:rPr>
          <w:b w:val="0"/>
          <w:bCs/>
        </w:rPr>
        <w:t>,</w:t>
      </w:r>
      <w:r w:rsidR="00643209" w:rsidRPr="00147F57">
        <w:rPr>
          <w:b w:val="0"/>
          <w:bCs/>
        </w:rPr>
        <w:t>”</w:t>
      </w:r>
      <w:r w:rsidRPr="00147F57">
        <w:rPr>
          <w:b w:val="0"/>
          <w:bCs/>
        </w:rPr>
        <w:t xml:space="preserve"> SAY: </w:t>
      </w:r>
      <w:r w:rsidRPr="00147F57">
        <w:t xml:space="preserve">Not </w:t>
      </w:r>
      <w:r w:rsidR="0057794B" w:rsidRPr="00147F57">
        <w:t>a</w:t>
      </w:r>
      <w:r w:rsidRPr="00147F57">
        <w:t>pplicable</w:t>
      </w:r>
      <w:r w:rsidR="0057794B" w:rsidRPr="00147F57">
        <w:t xml:space="preserve"> because</w:t>
      </w:r>
      <w:r w:rsidRPr="00147F57">
        <w:t xml:space="preserve"> you do not have a personal doctor?</w:t>
      </w:r>
      <w:r w:rsidRPr="00147F57">
        <w:rPr>
          <w:b w:val="0"/>
          <w:bCs/>
        </w:rPr>
        <w:t>)</w:t>
      </w:r>
    </w:p>
    <w:p w14:paraId="26DEB967" w14:textId="77777777" w:rsidR="007C79F4" w:rsidRPr="00147F57" w:rsidRDefault="007C79F4" w:rsidP="007C79F4">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8C91399" wp14:editId="15019ADE">
            <wp:extent cx="158496" cy="158496"/>
            <wp:effectExtent l="0" t="0" r="0" b="0"/>
            <wp:docPr id="816" name="Picture 8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97B6DD9" w14:textId="77777777" w:rsidR="007C79F4" w:rsidRPr="00147F57" w:rsidRDefault="007C79F4" w:rsidP="007C79F4">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99EF8A8" wp14:editId="62B64635">
            <wp:extent cx="158496" cy="158496"/>
            <wp:effectExtent l="0" t="0" r="0" b="0"/>
            <wp:docPr id="817" name="Picture 8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F31F7F9" w14:textId="08B244F2" w:rsidR="007C79F4" w:rsidRPr="00147F57" w:rsidRDefault="007C79F4" w:rsidP="007C79F4">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5B03ECB" wp14:editId="55659590">
            <wp:extent cx="158496" cy="158496"/>
            <wp:effectExtent l="0" t="0" r="0" b="0"/>
            <wp:docPr id="818" name="Picture 8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68D1F7EA" w14:textId="77777777" w:rsidR="00FD417B" w:rsidRPr="00147F57" w:rsidRDefault="007C79F4" w:rsidP="007C79F4">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35278869" wp14:editId="48A8E87B">
            <wp:extent cx="158496" cy="158496"/>
            <wp:effectExtent l="0" t="0" r="0" b="0"/>
            <wp:docPr id="819" name="Picture 8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FD417B" w:rsidRPr="00147F57">
        <w:rPr>
          <w:b/>
        </w:rPr>
        <w:t>, or</w:t>
      </w:r>
    </w:p>
    <w:p w14:paraId="5B02D2A3" w14:textId="2B8F2CA7" w:rsidR="007C79F4" w:rsidRPr="00147F57" w:rsidRDefault="00FD417B" w:rsidP="007C79F4">
      <w:pPr>
        <w:pStyle w:val="A1-Survey1DigitRespOptBox"/>
      </w:pPr>
      <w:r w:rsidRPr="00147F57">
        <w:rPr>
          <w:vertAlign w:val="superscript"/>
        </w:rPr>
        <w:tab/>
      </w:r>
      <w:r w:rsidR="005236A8"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1785A7EC" wp14:editId="7D87BAC8">
            <wp:extent cx="158496" cy="158496"/>
            <wp:effectExtent l="0" t="0" r="0" b="0"/>
            <wp:docPr id="832" name="Picture 8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FD1E32" w:rsidRPr="00147F57">
        <w:rPr>
          <w:b/>
        </w:rPr>
        <w:t>Not Applicable</w:t>
      </w:r>
      <w:r w:rsidRPr="00147F57">
        <w:rPr>
          <w:b/>
        </w:rPr>
        <w:t>?</w:t>
      </w:r>
    </w:p>
    <w:p w14:paraId="1657A67C" w14:textId="6C6817D6" w:rsidR="007C79F4" w:rsidRPr="00147F57" w:rsidRDefault="007C79F4" w:rsidP="007C79F4">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12EB8357" wp14:editId="701A4D1C">
            <wp:extent cx="158496" cy="158496"/>
            <wp:effectExtent l="0" t="0" r="0" b="0"/>
            <wp:docPr id="824" name="Picture 8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783E2412" w14:textId="250231D0" w:rsidR="0038487E" w:rsidRPr="00147F57" w:rsidRDefault="007C79F4" w:rsidP="007C3D85">
      <w:pPr>
        <w:pStyle w:val="RefusalNoSpace"/>
        <w:rPr>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3C0D2754" wp14:editId="5FAA9A9B">
            <wp:extent cx="158496" cy="158496"/>
            <wp:effectExtent l="0" t="0" r="0" b="0"/>
            <wp:docPr id="825" name="Picture 8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4073E74" w14:textId="140AC3EF" w:rsidR="00131829" w:rsidRPr="00147F57" w:rsidRDefault="00131829" w:rsidP="00A26F1A">
      <w:pPr>
        <w:pStyle w:val="SurveyQuestionSpaceBefore"/>
        <w:numPr>
          <w:ilvl w:val="0"/>
          <w:numId w:val="58"/>
        </w:numPr>
        <w:spacing w:after="240"/>
      </w:pPr>
      <w:r w:rsidRPr="00147F57">
        <w:t xml:space="preserve">We want to know your rating of the specialist you saw most often in the last 6 months. Using any number from 0 to 10, where 0 is the worst specialist possible and 10 is the best specialist possible, what number would </w:t>
      </w:r>
      <w:r w:rsidR="005A1BC4" w:rsidRPr="00147F57">
        <w:t>you use to rate the specialist?</w:t>
      </w:r>
    </w:p>
    <w:p w14:paraId="14F3B16D" w14:textId="1F692969" w:rsidR="00131829" w:rsidRPr="00147F57" w:rsidRDefault="00131829" w:rsidP="00A26F1A">
      <w:pPr>
        <w:pStyle w:val="SurveyQuestionIndent"/>
        <w:keepNext/>
        <w:keepLines/>
      </w:pPr>
      <w:r w:rsidRPr="00147F57">
        <w:t>(READ RESPONSE OPTIONS ONLY IF NECESSARY</w:t>
      </w:r>
      <w:r w:rsidR="00F63DDF" w:rsidRPr="00147F57">
        <w:t>.</w:t>
      </w:r>
      <w:r w:rsidR="002378DA" w:rsidRPr="00147F57">
        <w:t xml:space="preserve"> IF READING RESPONSES, SAY: </w:t>
      </w:r>
      <w:r w:rsidR="002378DA" w:rsidRPr="00147F57">
        <w:rPr>
          <w:b/>
        </w:rPr>
        <w:t>Would you say…</w:t>
      </w:r>
      <w:r w:rsidRPr="00147F57">
        <w:t>)</w:t>
      </w:r>
    </w:p>
    <w:p w14:paraId="63EA5F70" w14:textId="5EA0FC24" w:rsidR="00131829" w:rsidRPr="00147F57" w:rsidRDefault="00E24B3B" w:rsidP="00A26F1A">
      <w:pPr>
        <w:pStyle w:val="A1-Survey1DigitRespOptBox"/>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742AC521" wp14:editId="27D968AB">
            <wp:extent cx="158496" cy="158496"/>
            <wp:effectExtent l="0" t="0" r="0" b="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0</w:t>
      </w:r>
      <w:r w:rsidR="00131829" w:rsidRPr="00147F57">
        <w:t> </w:t>
      </w:r>
      <w:r w:rsidR="00131829" w:rsidRPr="00147F57">
        <w:t xml:space="preserve"> WORST SPECIALIST POSSIBLE</w:t>
      </w:r>
    </w:p>
    <w:p w14:paraId="315C3869" w14:textId="512B82E5" w:rsidR="00131829" w:rsidRPr="00147F57" w:rsidRDefault="00E24B3B" w:rsidP="00A26F1A">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5A912E54" wp14:editId="0EAB2DED">
            <wp:extent cx="158496" cy="158496"/>
            <wp:effectExtent l="0" t="0" r="0" b="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w:t>
      </w:r>
    </w:p>
    <w:p w14:paraId="39ECDD20" w14:textId="54FA86F7" w:rsidR="00131829" w:rsidRPr="00147F57" w:rsidRDefault="00E24B3B" w:rsidP="00A26F1A">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580D95AB" wp14:editId="1C33A048">
            <wp:extent cx="158496" cy="158496"/>
            <wp:effectExtent l="0" t="0" r="0" b="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2</w:t>
      </w:r>
    </w:p>
    <w:p w14:paraId="4EEBEB51" w14:textId="09D1DBAC" w:rsidR="00131829" w:rsidRPr="00147F57" w:rsidRDefault="00E24B3B" w:rsidP="00A26F1A">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6C52FC" w:rsidRPr="00147F57">
        <w:rPr>
          <w:noProof/>
        </w:rPr>
        <w:drawing>
          <wp:inline distT="0" distB="0" distL="0" distR="0" wp14:anchorId="0398B7DC" wp14:editId="14D23443">
            <wp:extent cx="158496" cy="158496"/>
            <wp:effectExtent l="0" t="0" r="0" b="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3</w:t>
      </w:r>
    </w:p>
    <w:p w14:paraId="4BAF6255" w14:textId="3913E5D7" w:rsidR="00131829" w:rsidRPr="00147F57" w:rsidRDefault="00E24B3B" w:rsidP="00A26F1A">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6C52FC" w:rsidRPr="00147F57">
        <w:rPr>
          <w:noProof/>
        </w:rPr>
        <w:drawing>
          <wp:inline distT="0" distB="0" distL="0" distR="0" wp14:anchorId="5F2BB0CD" wp14:editId="2A2A86BC">
            <wp:extent cx="158496" cy="158496"/>
            <wp:effectExtent l="0" t="0" r="0" b="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4</w:t>
      </w:r>
    </w:p>
    <w:p w14:paraId="225C43E7" w14:textId="050E4360" w:rsidR="00131829" w:rsidRPr="00147F57" w:rsidRDefault="00E24B3B" w:rsidP="00A26F1A">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6C52FC" w:rsidRPr="00147F57">
        <w:rPr>
          <w:noProof/>
        </w:rPr>
        <w:drawing>
          <wp:inline distT="0" distB="0" distL="0" distR="0" wp14:anchorId="3C7FA11B" wp14:editId="0754553D">
            <wp:extent cx="158496" cy="158496"/>
            <wp:effectExtent l="0" t="0" r="0" b="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5</w:t>
      </w:r>
    </w:p>
    <w:p w14:paraId="48A5B368" w14:textId="784EAB4D" w:rsidR="00131829" w:rsidRPr="00147F57" w:rsidRDefault="00E24B3B" w:rsidP="00A26F1A">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6C52FC" w:rsidRPr="00147F57">
        <w:rPr>
          <w:noProof/>
        </w:rPr>
        <w:drawing>
          <wp:inline distT="0" distB="0" distL="0" distR="0" wp14:anchorId="4956C320" wp14:editId="208884C9">
            <wp:extent cx="158496" cy="158496"/>
            <wp:effectExtent l="0" t="0" r="0" b="0"/>
            <wp:docPr id="232" name="Picture 2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6</w:t>
      </w:r>
    </w:p>
    <w:p w14:paraId="17E0895B" w14:textId="34A2AA82" w:rsidR="00131829" w:rsidRPr="00147F57" w:rsidRDefault="00E24B3B" w:rsidP="00A26F1A">
      <w:pPr>
        <w:pStyle w:val="A1-Survey1DigitRespOptBox"/>
      </w:pPr>
      <w:r w:rsidRPr="00147F57">
        <w:rPr>
          <w:vertAlign w:val="superscript"/>
        </w:rPr>
        <w:tab/>
      </w:r>
      <w:r w:rsidR="005E0552" w:rsidRPr="00147F57">
        <w:rPr>
          <w:vertAlign w:val="superscript"/>
        </w:rPr>
        <w:t>7</w:t>
      </w:r>
      <w:r w:rsidR="00E34003" w:rsidRPr="00147F57">
        <w:rPr>
          <w:spacing w:val="-30"/>
          <w:vertAlign w:val="superscript"/>
        </w:rPr>
        <w:t xml:space="preserve"> </w:t>
      </w:r>
      <w:r w:rsidR="006C52FC" w:rsidRPr="00147F57">
        <w:rPr>
          <w:noProof/>
        </w:rPr>
        <w:drawing>
          <wp:inline distT="0" distB="0" distL="0" distR="0" wp14:anchorId="305AC48C" wp14:editId="25330B2C">
            <wp:extent cx="158496" cy="158496"/>
            <wp:effectExtent l="0" t="0" r="0" b="0"/>
            <wp:docPr id="231" name="Picture 2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7</w:t>
      </w:r>
    </w:p>
    <w:p w14:paraId="1C02231B" w14:textId="0418B3AE" w:rsidR="00131829" w:rsidRPr="00147F57" w:rsidRDefault="00E24B3B" w:rsidP="00A26F1A">
      <w:pPr>
        <w:pStyle w:val="A1-Survey1DigitRespOptBox"/>
      </w:pPr>
      <w:r w:rsidRPr="00147F57">
        <w:rPr>
          <w:vertAlign w:val="superscript"/>
        </w:rPr>
        <w:tab/>
      </w:r>
      <w:r w:rsidR="005E0552" w:rsidRPr="00147F57">
        <w:rPr>
          <w:vertAlign w:val="superscript"/>
        </w:rPr>
        <w:t>8</w:t>
      </w:r>
      <w:r w:rsidR="00E34003" w:rsidRPr="00147F57">
        <w:rPr>
          <w:spacing w:val="-30"/>
          <w:vertAlign w:val="superscript"/>
        </w:rPr>
        <w:t xml:space="preserve"> </w:t>
      </w:r>
      <w:r w:rsidR="006C52FC" w:rsidRPr="00147F57">
        <w:rPr>
          <w:noProof/>
        </w:rPr>
        <w:drawing>
          <wp:inline distT="0" distB="0" distL="0" distR="0" wp14:anchorId="3240686F" wp14:editId="6BF32ECE">
            <wp:extent cx="158496" cy="158496"/>
            <wp:effectExtent l="0" t="0" r="0" b="0"/>
            <wp:docPr id="230" name="Picture 2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8</w:t>
      </w:r>
    </w:p>
    <w:p w14:paraId="19097B62" w14:textId="38667F0B" w:rsidR="00131829" w:rsidRPr="00147F57" w:rsidRDefault="00E24B3B" w:rsidP="00A26F1A">
      <w:pPr>
        <w:pStyle w:val="A1-Survey1DigitRespOptBox"/>
      </w:pPr>
      <w:r w:rsidRPr="00147F57">
        <w:rPr>
          <w:vertAlign w:val="superscript"/>
        </w:rPr>
        <w:tab/>
      </w:r>
      <w:r w:rsidR="005E0552" w:rsidRPr="00147F57">
        <w:rPr>
          <w:vertAlign w:val="superscript"/>
        </w:rPr>
        <w:t>9</w:t>
      </w:r>
      <w:r w:rsidR="00E34003" w:rsidRPr="00147F57">
        <w:rPr>
          <w:spacing w:val="-30"/>
          <w:vertAlign w:val="superscript"/>
        </w:rPr>
        <w:t xml:space="preserve"> </w:t>
      </w:r>
      <w:r w:rsidR="006C52FC" w:rsidRPr="00147F57">
        <w:rPr>
          <w:noProof/>
        </w:rPr>
        <w:drawing>
          <wp:inline distT="0" distB="0" distL="0" distR="0" wp14:anchorId="6B5795C9" wp14:editId="1A1A3117">
            <wp:extent cx="158496" cy="158496"/>
            <wp:effectExtent l="0" t="0" r="0" b="0"/>
            <wp:docPr id="228" name="Picture 2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9</w:t>
      </w:r>
    </w:p>
    <w:p w14:paraId="1BCF1766" w14:textId="4B4E4000" w:rsidR="00131829" w:rsidRPr="00147F57" w:rsidRDefault="00E24B3B" w:rsidP="00A26F1A">
      <w:pPr>
        <w:pStyle w:val="A2-Survey2DigitRespOptBox"/>
        <w:keepNext/>
        <w:keepLines/>
      </w:pPr>
      <w:r w:rsidRPr="00147F57">
        <w:rPr>
          <w:vertAlign w:val="superscript"/>
        </w:rPr>
        <w:tab/>
      </w:r>
      <w:r w:rsidR="00131829" w:rsidRPr="00147F57">
        <w:rPr>
          <w:vertAlign w:val="superscript"/>
        </w:rPr>
        <w:t>1</w:t>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79D9F693" wp14:editId="39D56096">
            <wp:extent cx="158496" cy="158496"/>
            <wp:effectExtent l="0" t="0" r="0" b="0"/>
            <wp:docPr id="227" name="Picture 2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0</w:t>
      </w:r>
      <w:r w:rsidR="00131829" w:rsidRPr="00147F57">
        <w:t> </w:t>
      </w:r>
      <w:r w:rsidR="00131829" w:rsidRPr="00147F57">
        <w:t xml:space="preserve"> BEST SPECIALIST POSSIBLE</w:t>
      </w:r>
    </w:p>
    <w:p w14:paraId="72C171C1" w14:textId="440B6AB7" w:rsidR="00131829" w:rsidRPr="00147F57" w:rsidRDefault="00E24B3B" w:rsidP="00A26F1A">
      <w:pPr>
        <w:pStyle w:val="RefusalSpaceBefore"/>
        <w:keepNext/>
        <w:keepLine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49E725A5" wp14:editId="439C0BE6">
            <wp:extent cx="158496" cy="158496"/>
            <wp:effectExtent l="0" t="0" r="0" b="0"/>
            <wp:docPr id="226" name="Picture 2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67FE7463" w14:textId="62299AEB" w:rsidR="00E14B3B" w:rsidRPr="00147F57" w:rsidRDefault="00E24B3B" w:rsidP="002226D9">
      <w:pPr>
        <w:pStyle w:val="RefusalNoSpace"/>
        <w:rPr>
          <w:b/>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5481520B" wp14:editId="00354186">
            <wp:extent cx="158496" cy="158496"/>
            <wp:effectExtent l="0" t="0" r="0" b="0"/>
            <wp:docPr id="225" name="Picture 2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1B4196D0" w14:textId="77777777" w:rsidR="00131829" w:rsidRPr="00147F57" w:rsidRDefault="00131829" w:rsidP="002378DA">
      <w:pPr>
        <w:pStyle w:val="SurveyQuestionSpaceBefore"/>
        <w:spacing w:after="0"/>
        <w:ind w:left="0" w:firstLine="0"/>
      </w:pPr>
      <w:r w:rsidRPr="00147F57">
        <w:t>The last series of questions ask about your background.</w:t>
      </w:r>
    </w:p>
    <w:p w14:paraId="3E43741E" w14:textId="041AA2A0" w:rsidR="00131829" w:rsidRPr="00147F57" w:rsidRDefault="00131829" w:rsidP="002378DA">
      <w:pPr>
        <w:pStyle w:val="SurveyQuestionSpaceBefore"/>
        <w:keepLines w:val="0"/>
        <w:widowControl w:val="0"/>
        <w:numPr>
          <w:ilvl w:val="0"/>
          <w:numId w:val="58"/>
        </w:numPr>
        <w:spacing w:after="240"/>
      </w:pPr>
      <w:r w:rsidRPr="00147F57">
        <w:t>In general, how would you rate your overall health? Would you say</w:t>
      </w:r>
      <w:r w:rsidR="00BB38A6" w:rsidRPr="00147F57">
        <w:t xml:space="preserve"> it is</w:t>
      </w:r>
      <w:r w:rsidRPr="00147F57">
        <w:t xml:space="preserve">… </w:t>
      </w:r>
    </w:p>
    <w:p w14:paraId="3CCA7279" w14:textId="08CD2EAD"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782C6DCD" wp14:editId="5B7D4A7B">
            <wp:extent cx="158496" cy="158496"/>
            <wp:effectExtent l="0" t="0" r="0" b="0"/>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Excellent</w:t>
      </w:r>
      <w:r w:rsidR="00490C03" w:rsidRPr="00147F57">
        <w:rPr>
          <w:b/>
        </w:rPr>
        <w:t>,</w:t>
      </w:r>
    </w:p>
    <w:p w14:paraId="3D96620D" w14:textId="695B068C"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09F3802" wp14:editId="27349113">
            <wp:extent cx="158496" cy="158496"/>
            <wp:effectExtent l="0" t="0" r="0" b="0"/>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Very good</w:t>
      </w:r>
      <w:r w:rsidR="00490C03" w:rsidRPr="00147F57">
        <w:rPr>
          <w:b/>
        </w:rPr>
        <w:t>,</w:t>
      </w:r>
    </w:p>
    <w:p w14:paraId="4D3C5B3F" w14:textId="651C78AD"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26AE528E" wp14:editId="08A1E476">
            <wp:extent cx="158496" cy="158496"/>
            <wp:effectExtent l="0" t="0" r="0" b="0"/>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Good</w:t>
      </w:r>
      <w:r w:rsidR="00490C03" w:rsidRPr="00147F57">
        <w:rPr>
          <w:b/>
        </w:rPr>
        <w:t>,</w:t>
      </w:r>
    </w:p>
    <w:p w14:paraId="1F856784" w14:textId="2BE93CB6"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45C6324C" wp14:editId="5F84669F">
            <wp:extent cx="158496" cy="158496"/>
            <wp:effectExtent l="0" t="0" r="0" b="0"/>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Fair, or</w:t>
      </w:r>
    </w:p>
    <w:p w14:paraId="5BE0EE72" w14:textId="5ABFBF36"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7561D9DE" wp14:editId="45F0205F">
            <wp:extent cx="158496" cy="158496"/>
            <wp:effectExtent l="0" t="0" r="0" b="0"/>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Poor?</w:t>
      </w:r>
    </w:p>
    <w:p w14:paraId="5F286DCB" w14:textId="62293A7B" w:rsidR="00131829" w:rsidRPr="00147F57" w:rsidRDefault="003D505F" w:rsidP="00004429">
      <w:pPr>
        <w:pStyle w:val="RefusalSpaceBefore"/>
        <w:keepNext/>
        <w:widowControl w:val="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816A6C4" wp14:editId="08088745">
            <wp:extent cx="158496" cy="158496"/>
            <wp:effectExtent l="0" t="0" r="0" b="0"/>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33781441" w14:textId="058BA294" w:rsidR="0038487E" w:rsidRPr="00147F57" w:rsidRDefault="003D505F" w:rsidP="00004429">
      <w:pPr>
        <w:pStyle w:val="RefusalNoSpace"/>
        <w:keepNext/>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4A3A2248" wp14:editId="3341F12F">
            <wp:extent cx="158496" cy="158496"/>
            <wp:effectExtent l="0" t="0" r="0" b="0"/>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4B273172" w14:textId="413C6AB7" w:rsidR="00131829" w:rsidRPr="00147F57" w:rsidRDefault="00072E2E" w:rsidP="00A26F1A">
      <w:pPr>
        <w:pStyle w:val="SurveyQuestionSpaceBefore"/>
        <w:spacing w:after="240"/>
      </w:pPr>
      <w:r w:rsidRPr="00147F57">
        <w:t>45.</w:t>
      </w:r>
      <w:r w:rsidR="00A26F1A">
        <w:tab/>
      </w:r>
      <w:r w:rsidR="00131829" w:rsidRPr="00147F57">
        <w:t xml:space="preserve">In general, how would you rate your overall </w:t>
      </w:r>
      <w:r w:rsidR="00131829" w:rsidRPr="00147F57">
        <w:rPr>
          <w:u w:val="single"/>
        </w:rPr>
        <w:t>mental or emotional</w:t>
      </w:r>
      <w:r w:rsidR="00131829" w:rsidRPr="00147F57">
        <w:t xml:space="preserve"> health? Would you say</w:t>
      </w:r>
      <w:r w:rsidR="00BB38A6" w:rsidRPr="00147F57">
        <w:t xml:space="preserve"> it is</w:t>
      </w:r>
      <w:r w:rsidR="00131829" w:rsidRPr="00147F57">
        <w:t xml:space="preserve">… </w:t>
      </w:r>
    </w:p>
    <w:p w14:paraId="308CE025"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B8138D4" wp14:editId="076DF98E">
            <wp:extent cx="158496" cy="158496"/>
            <wp:effectExtent l="0" t="0" r="0" b="0"/>
            <wp:docPr id="849" name="Picture 8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Excellent,</w:t>
      </w:r>
    </w:p>
    <w:p w14:paraId="277FAE34"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10B7C94" wp14:editId="50B6F1E3">
            <wp:extent cx="158496" cy="158496"/>
            <wp:effectExtent l="0" t="0" r="0" b="0"/>
            <wp:docPr id="850" name="Picture 8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Very good,</w:t>
      </w:r>
    </w:p>
    <w:p w14:paraId="684AD4A9"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56A6D2E" wp14:editId="2EEB3DC7">
            <wp:extent cx="158496" cy="158496"/>
            <wp:effectExtent l="0" t="0" r="0" b="0"/>
            <wp:docPr id="851" name="Picture 8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Good,</w:t>
      </w:r>
    </w:p>
    <w:p w14:paraId="19CD3415"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1ADBA63" wp14:editId="50D41931">
            <wp:extent cx="158496" cy="158496"/>
            <wp:effectExtent l="0" t="0" r="0" b="0"/>
            <wp:docPr id="852" name="Picture 8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Fair, or</w:t>
      </w:r>
    </w:p>
    <w:p w14:paraId="7053D78D" w14:textId="77777777" w:rsidR="00EA76B3" w:rsidRPr="00147F57" w:rsidRDefault="00EA76B3" w:rsidP="00EA76B3">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73D75399" wp14:editId="26AF1CE1">
            <wp:extent cx="158496" cy="158496"/>
            <wp:effectExtent l="0" t="0" r="0" b="0"/>
            <wp:docPr id="853" name="Picture 8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Poor?</w:t>
      </w:r>
    </w:p>
    <w:p w14:paraId="47D89F68" w14:textId="3CF4FF6F"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5B4C74F4" wp14:editId="1F2F8FD5">
            <wp:extent cx="158496" cy="158496"/>
            <wp:effectExtent l="0" t="0" r="0" b="0"/>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5C682B5A" w14:textId="5E7B7307"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EAD9406" wp14:editId="6414AC7A">
            <wp:extent cx="158496" cy="158496"/>
            <wp:effectExtent l="0" t="0" r="0" b="0"/>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4837B3B0" w14:textId="164BC496" w:rsidR="00131829" w:rsidRPr="00147F57" w:rsidRDefault="00131829" w:rsidP="0001264A">
      <w:pPr>
        <w:pStyle w:val="SurveyQuestionSpaceBefore"/>
        <w:numPr>
          <w:ilvl w:val="0"/>
          <w:numId w:val="59"/>
        </w:numPr>
        <w:spacing w:after="240"/>
      </w:pPr>
      <w:r w:rsidRPr="00147F57">
        <w:t>Do you now smoke cigarettes or use tobacco every</w:t>
      </w:r>
      <w:r w:rsidR="005A1BC4" w:rsidRPr="00147F57">
        <w:t xml:space="preserve"> day, some days, or not at all?</w:t>
      </w:r>
    </w:p>
    <w:p w14:paraId="1BF55070" w14:textId="28CF8E49" w:rsidR="00131829" w:rsidRPr="00147F57" w:rsidRDefault="00131829">
      <w:pPr>
        <w:pStyle w:val="SurveyQuestionIndent"/>
        <w:keepNext/>
        <w:keepLines/>
        <w:rPr>
          <w:b/>
          <w:szCs w:val="24"/>
        </w:rPr>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2D1BA8F0" w14:textId="21D9EA75" w:rsidR="00131829" w:rsidRPr="00147F57" w:rsidRDefault="003D505F">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37CF9A3" wp14:editId="2C81BBAE">
            <wp:extent cx="158496" cy="158496"/>
            <wp:effectExtent l="0" t="0" r="0" b="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EVERY DAY</w:t>
      </w:r>
    </w:p>
    <w:p w14:paraId="192CC745" w14:textId="7D9C99EC" w:rsidR="00131829" w:rsidRPr="00147F57" w:rsidRDefault="003D505F">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809D768" wp14:editId="7C997869">
            <wp:extent cx="158496" cy="158496"/>
            <wp:effectExtent l="0" t="0" r="0" b="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SOME DAYS</w:t>
      </w:r>
    </w:p>
    <w:p w14:paraId="65E571DD" w14:textId="3BFEEA50" w:rsidR="00131829" w:rsidRPr="00147F57" w:rsidRDefault="003D505F" w:rsidP="004D00F2">
      <w:pPr>
        <w:pStyle w:val="A1-Survey1DigitRespOptBox"/>
        <w:tabs>
          <w:tab w:val="left" w:pos="2880"/>
          <w:tab w:val="left" w:pos="3330"/>
        </w:tabs>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26AD46DD" wp14:editId="6084435B">
            <wp:extent cx="158496" cy="158496"/>
            <wp:effectExtent l="0" t="0" r="0" b="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T AT ALL</w:t>
      </w:r>
      <w:r w:rsidR="00A467C6" w:rsidRPr="00147F57">
        <w:rPr>
          <w:bCs/>
        </w:rPr>
        <w:tab/>
      </w:r>
      <w:r w:rsidR="00A467C6" w:rsidRPr="00147F57">
        <w:rPr>
          <w:rFonts w:ascii="Wingdings" w:eastAsia="Wingdings" w:hAnsi="Wingdings" w:cs="Wingdings"/>
        </w:rPr>
        <w:t></w:t>
      </w:r>
      <w:r w:rsidR="004D00F2">
        <w:rPr>
          <w:b/>
        </w:rPr>
        <w:tab/>
      </w:r>
      <w:r w:rsidR="00131829" w:rsidRPr="00147F57">
        <w:t>[IF NOT AT ALL, GO TO #</w:t>
      </w:r>
      <w:r w:rsidR="00D70C0D" w:rsidRPr="00147F57">
        <w:t>5</w:t>
      </w:r>
      <w:r w:rsidR="00EA6476" w:rsidRPr="00147F57">
        <w:t>0</w:t>
      </w:r>
      <w:r w:rsidR="00131829" w:rsidRPr="00147F57">
        <w:t>]</w:t>
      </w:r>
    </w:p>
    <w:p w14:paraId="75DFDB64" w14:textId="5F6F1984" w:rsidR="008440B1" w:rsidRPr="00147F57" w:rsidRDefault="00F60083" w:rsidP="004D00F2">
      <w:pPr>
        <w:pStyle w:val="A1-Survey1DigitRespOptBox"/>
        <w:tabs>
          <w:tab w:val="left" w:pos="2880"/>
          <w:tab w:val="left" w:pos="3330"/>
        </w:tabs>
        <w:spacing w:after="200"/>
      </w:pPr>
      <w:r>
        <w:rPr>
          <w:vertAlign w:val="superscript"/>
        </w:rPr>
        <w:tab/>
      </w:r>
      <w:r w:rsidR="008440B1" w:rsidRPr="00147F57">
        <w:rPr>
          <w:vertAlign w:val="superscript"/>
        </w:rPr>
        <w:t>4</w:t>
      </w:r>
      <w:r w:rsidR="008440B1" w:rsidRPr="00147F57">
        <w:rPr>
          <w:spacing w:val="-30"/>
          <w:vertAlign w:val="superscript"/>
        </w:rPr>
        <w:t xml:space="preserve"> </w:t>
      </w:r>
      <w:r w:rsidR="008440B1" w:rsidRPr="00147F57">
        <w:rPr>
          <w:noProof/>
        </w:rPr>
        <w:drawing>
          <wp:inline distT="0" distB="0" distL="0" distR="0" wp14:anchorId="790CEA19" wp14:editId="7F7DB13F">
            <wp:extent cx="158496" cy="158496"/>
            <wp:effectExtent l="0" t="0" r="0" b="0"/>
            <wp:docPr id="32" name="Picture 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40B1" w:rsidRPr="00147F57">
        <w:tab/>
        <w:t>DON’T KNOW</w:t>
      </w:r>
      <w:r w:rsidR="00A467C6" w:rsidRPr="00147F57">
        <w:rPr>
          <w:bCs/>
        </w:rPr>
        <w:tab/>
      </w:r>
      <w:r w:rsidR="00A467C6" w:rsidRPr="00147F57">
        <w:rPr>
          <w:rFonts w:ascii="Wingdings" w:eastAsia="Wingdings" w:hAnsi="Wingdings" w:cs="Wingdings"/>
        </w:rPr>
        <w:t></w:t>
      </w:r>
      <w:r w:rsidR="004D00F2">
        <w:rPr>
          <w:b/>
        </w:rPr>
        <w:tab/>
      </w:r>
      <w:r w:rsidR="008440B1" w:rsidRPr="00147F57">
        <w:t>[IF DON’T KNOW, GO TO #</w:t>
      </w:r>
      <w:r w:rsidR="00D70C0D" w:rsidRPr="00147F57">
        <w:t>5</w:t>
      </w:r>
      <w:r w:rsidR="00EA6476" w:rsidRPr="00147F57">
        <w:t>0</w:t>
      </w:r>
      <w:r w:rsidR="008440B1" w:rsidRPr="00147F57">
        <w:t>]</w:t>
      </w:r>
    </w:p>
    <w:p w14:paraId="04B9B0AF" w14:textId="6A5B5E8A" w:rsidR="00131829" w:rsidRPr="00147F57" w:rsidRDefault="003D505F" w:rsidP="004D00F2">
      <w:pPr>
        <w:pStyle w:val="RefusalSpaceBefore"/>
        <w:tabs>
          <w:tab w:val="left" w:pos="2880"/>
          <w:tab w:val="left" w:pos="3330"/>
        </w:tabs>
        <w:spacing w:before="4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D18E74E" wp14:editId="4F6E6EBB">
            <wp:extent cx="158496" cy="158496"/>
            <wp:effectExtent l="0" t="0" r="0" b="0"/>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A467C6" w:rsidRPr="00147F57">
        <w:rPr>
          <w:bCs/>
        </w:rPr>
        <w:tab/>
      </w:r>
      <w:r w:rsidR="00A467C6" w:rsidRPr="00147F57">
        <w:rPr>
          <w:rFonts w:ascii="Wingdings" w:eastAsia="Wingdings" w:hAnsi="Wingdings" w:cs="Wingdings"/>
        </w:rPr>
        <w:t></w:t>
      </w:r>
      <w:r w:rsidR="004D00F2">
        <w:rPr>
          <w:b/>
        </w:rPr>
        <w:tab/>
      </w:r>
      <w:r w:rsidR="00131829" w:rsidRPr="00147F57">
        <w:t xml:space="preserve">[IF </w:t>
      </w:r>
      <w:r w:rsidR="002D310D" w:rsidRPr="00147F57">
        <w:t>REFUSED</w:t>
      </w:r>
      <w:r w:rsidR="00131829" w:rsidRPr="00147F57">
        <w:t>, GO TO #</w:t>
      </w:r>
      <w:r w:rsidR="00D70C0D" w:rsidRPr="00147F57">
        <w:t>5</w:t>
      </w:r>
      <w:r w:rsidR="00EA6476" w:rsidRPr="00147F57">
        <w:t>0</w:t>
      </w:r>
      <w:r w:rsidR="00131829" w:rsidRPr="00147F57">
        <w:t>]</w:t>
      </w:r>
    </w:p>
    <w:p w14:paraId="62BBEBF5" w14:textId="5FC39724" w:rsidR="00131829" w:rsidRPr="00147F57" w:rsidRDefault="00131829" w:rsidP="00654488">
      <w:pPr>
        <w:pStyle w:val="SurveyQuestionSpaceBefore"/>
        <w:numPr>
          <w:ilvl w:val="0"/>
          <w:numId w:val="59"/>
        </w:numPr>
      </w:pPr>
      <w:r w:rsidRPr="00147F57">
        <w:t>In the last 6 months, how often were you advised to quit smoking or using tobacco by a doctor or other health provid</w:t>
      </w:r>
      <w:r w:rsidR="005A1BC4" w:rsidRPr="00147F57">
        <w:t>er in your plan? Would you say…</w:t>
      </w:r>
    </w:p>
    <w:p w14:paraId="68D96674"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D06F8D0" wp14:editId="4F8411DD">
            <wp:extent cx="158496" cy="158496"/>
            <wp:effectExtent l="0" t="0" r="0" b="0"/>
            <wp:docPr id="858" name="Picture 8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73C5871"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18AE1E02" wp14:editId="6AC1FA95">
            <wp:extent cx="158496" cy="158496"/>
            <wp:effectExtent l="0" t="0" r="0" b="0"/>
            <wp:docPr id="859" name="Picture 8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119D1E6"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EB70763" wp14:editId="3EA331F6">
            <wp:extent cx="158496" cy="158496"/>
            <wp:effectExtent l="0" t="0" r="0" b="0"/>
            <wp:docPr id="860" name="Picture 8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36963F4B"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5C091C5" wp14:editId="17A4FF85">
            <wp:extent cx="158496" cy="158496"/>
            <wp:effectExtent l="0" t="0" r="0" b="0"/>
            <wp:docPr id="861" name="Picture 8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EF4084C" w14:textId="58F1627B"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148EE7FE" wp14:editId="4966AA54">
            <wp:extent cx="158496" cy="158496"/>
            <wp:effectExtent l="0" t="0" r="0" b="0"/>
            <wp:docPr id="375" name="Picture 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42EEF725" w14:textId="1A5480E2"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2A1350E" wp14:editId="7D7D1A12">
            <wp:extent cx="158496" cy="158496"/>
            <wp:effectExtent l="0" t="0" r="0" b="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648C0E5F" w14:textId="666D19E7" w:rsidR="00131829" w:rsidRPr="00147F57" w:rsidRDefault="00131829" w:rsidP="00654488">
      <w:pPr>
        <w:pStyle w:val="SurveyQuestionSpaceBefore"/>
        <w:numPr>
          <w:ilvl w:val="0"/>
          <w:numId w:val="59"/>
        </w:numPr>
      </w:pPr>
      <w:r w:rsidRPr="00147F57">
        <w:t>In the last 6 months, how often was medication recommended or discussed by a doctor or health provider to assist you with quitting smoking or using tobacco? Examples of medication are: nicotine gum, patch, nasal spray, inhaler, or prescrip</w:t>
      </w:r>
      <w:r w:rsidR="005A1BC4" w:rsidRPr="00147F57">
        <w:t>tion medication. Would you say…</w:t>
      </w:r>
    </w:p>
    <w:p w14:paraId="0C01367B"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2EFB91B" wp14:editId="619CF4F5">
            <wp:extent cx="158496" cy="158496"/>
            <wp:effectExtent l="0" t="0" r="0" b="0"/>
            <wp:docPr id="866" name="Picture 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593CDB9"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D6E4507" wp14:editId="6A5AF834">
            <wp:extent cx="158496" cy="158496"/>
            <wp:effectExtent l="0" t="0" r="0" b="0"/>
            <wp:docPr id="867" name="Picture 8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247FF29"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3EF0DADA" wp14:editId="3908AF9E">
            <wp:extent cx="158496" cy="158496"/>
            <wp:effectExtent l="0" t="0" r="0" b="0"/>
            <wp:docPr id="868" name="Picture 8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F149047"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D4612BF" wp14:editId="2449F4C4">
            <wp:extent cx="158496" cy="158496"/>
            <wp:effectExtent l="0" t="0" r="0" b="0"/>
            <wp:docPr id="869" name="Picture 8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58CF14CD" w14:textId="7205D456"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D9A36C6" wp14:editId="50342EDC">
            <wp:extent cx="158496" cy="158496"/>
            <wp:effectExtent l="0" t="0" r="0" b="0"/>
            <wp:docPr id="391" name="Picture 3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1B5DEAC5" w14:textId="059E7F7B"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CF69219" wp14:editId="1A4FC3AB">
            <wp:extent cx="158496" cy="158496"/>
            <wp:effectExtent l="0" t="0" r="0" b="0"/>
            <wp:docPr id="390" name="Picture 3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7D04496D" w14:textId="28601B6C" w:rsidR="00131829" w:rsidRPr="00147F57" w:rsidRDefault="00131829" w:rsidP="00654488">
      <w:pPr>
        <w:pStyle w:val="SurveyQuestionSpaceBefore"/>
        <w:numPr>
          <w:ilvl w:val="0"/>
          <w:numId w:val="59"/>
        </w:numPr>
      </w:pPr>
      <w:r w:rsidRPr="00147F57">
        <w:t>In the last 6 months, how often did your doctor or health provider discuss or provide methods and strategies other than medication to assist you with quitting smoking or using tobacco? Examples of methods and strategies are: telephone helpline, individual or group counseling, or ce</w:t>
      </w:r>
      <w:r w:rsidR="005A1BC4" w:rsidRPr="00147F57">
        <w:t>ssation program. Would you say…</w:t>
      </w:r>
    </w:p>
    <w:p w14:paraId="6306E5FC"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1576B05" wp14:editId="61B16B2B">
            <wp:extent cx="158496" cy="158496"/>
            <wp:effectExtent l="0" t="0" r="0" b="0"/>
            <wp:docPr id="874" name="Picture 8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1AB1EBC3"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E692DFB" wp14:editId="5415DC76">
            <wp:extent cx="158496" cy="158496"/>
            <wp:effectExtent l="0" t="0" r="0" b="0"/>
            <wp:docPr id="875" name="Picture 8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6AE4AF1"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5B77275" wp14:editId="49AED94E">
            <wp:extent cx="158496" cy="158496"/>
            <wp:effectExtent l="0" t="0" r="0" b="0"/>
            <wp:docPr id="876" name="Picture 8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577DD4BE"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3D36744" wp14:editId="702D850D">
            <wp:extent cx="158496" cy="158496"/>
            <wp:effectExtent l="0" t="0" r="0" b="0"/>
            <wp:docPr id="877" name="Picture 8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756780A1" w14:textId="349E1753"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E0C53E7" wp14:editId="69FBB4B5">
            <wp:extent cx="158496" cy="158496"/>
            <wp:effectExtent l="0" t="0" r="0" b="0"/>
            <wp:docPr id="385" name="Picture 3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1EBE88B7" w14:textId="513C3229"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8508441" wp14:editId="43EE9F29">
            <wp:extent cx="158496" cy="158496"/>
            <wp:effectExtent l="0" t="0" r="0" b="0"/>
            <wp:docPr id="384" name="Picture 3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10219DD7" w14:textId="4400297E" w:rsidR="00131829" w:rsidRPr="00147F57" w:rsidRDefault="00131829" w:rsidP="00654488">
      <w:pPr>
        <w:pStyle w:val="SurveyQuestionSpaceBefore"/>
        <w:numPr>
          <w:ilvl w:val="0"/>
          <w:numId w:val="59"/>
        </w:numPr>
      </w:pPr>
      <w:r w:rsidRPr="00147F57">
        <w:t>In the past 6 months, did you get health care 3 or more times for the same condition or problem?</w:t>
      </w:r>
    </w:p>
    <w:p w14:paraId="74B10477" w14:textId="69D574EA" w:rsidR="00131829" w:rsidRPr="00147F57" w:rsidRDefault="00131829" w:rsidP="00403F33">
      <w:pPr>
        <w:pStyle w:val="SurveyQuestionIndent"/>
        <w:keepNex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46054563" w14:textId="4037669F" w:rsidR="00131829" w:rsidRPr="00147F57" w:rsidRDefault="003D505F" w:rsidP="00403F33">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3CCC432" wp14:editId="018F675E">
            <wp:extent cx="158496" cy="158496"/>
            <wp:effectExtent l="0" t="0" r="0" b="0"/>
            <wp:docPr id="426" name="Picture 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5343C00E" w14:textId="13A218FC" w:rsidR="00131829" w:rsidRPr="00147F57" w:rsidRDefault="003D505F" w:rsidP="00A26F1A">
      <w:pPr>
        <w:pStyle w:val="A1-Survey1DigitRespOptBox"/>
        <w:tabs>
          <w:tab w:val="left" w:pos="2880"/>
          <w:tab w:val="left" w:pos="333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57D3346" wp14:editId="5F24F220">
            <wp:extent cx="158496" cy="158496"/>
            <wp:effectExtent l="0" t="0" r="0" b="0"/>
            <wp:docPr id="425" name="Picture 4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w:t>
      </w:r>
      <w:bookmarkStart w:id="1" w:name="OLE_LINK2"/>
      <w:r w:rsidR="00131829" w:rsidRPr="00147F57">
        <w:t>O</w:t>
      </w:r>
      <w:bookmarkEnd w:id="1"/>
      <w:r w:rsidR="00E40B7C" w:rsidRPr="00147F57">
        <w:rPr>
          <w:bCs/>
        </w:rPr>
        <w:t xml:space="preserve"> </w:t>
      </w:r>
      <w:r w:rsidR="00A467C6" w:rsidRPr="00147F57">
        <w:rPr>
          <w:bCs/>
        </w:rPr>
        <w:tab/>
      </w:r>
      <w:r w:rsidR="00A467C6" w:rsidRPr="00147F57">
        <w:rPr>
          <w:rFonts w:ascii="Wingdings" w:eastAsia="Wingdings" w:hAnsi="Wingdings" w:cs="Wingdings"/>
        </w:rPr>
        <w:t></w:t>
      </w:r>
      <w:r w:rsidR="00A26F1A">
        <w:rPr>
          <w:b/>
        </w:rPr>
        <w:tab/>
      </w:r>
      <w:r w:rsidR="00131829" w:rsidRPr="00147F57">
        <w:t>[IF NO, GO TO #</w:t>
      </w:r>
      <w:r w:rsidR="00906A9F" w:rsidRPr="00147F57">
        <w:t>5</w:t>
      </w:r>
      <w:r w:rsidR="00061256" w:rsidRPr="00147F57">
        <w:t>2</w:t>
      </w:r>
      <w:r w:rsidR="00131829" w:rsidRPr="00147F57">
        <w:t>]</w:t>
      </w:r>
    </w:p>
    <w:p w14:paraId="692BB1CD" w14:textId="4CA53385" w:rsidR="00131829" w:rsidRPr="00147F57" w:rsidRDefault="003D505F" w:rsidP="00A26F1A">
      <w:pPr>
        <w:pStyle w:val="RefusalSpaceBefore"/>
        <w:keepNext/>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7699802" wp14:editId="18F94B29">
            <wp:extent cx="158496" cy="158496"/>
            <wp:effectExtent l="0" t="0" r="0" b="0"/>
            <wp:docPr id="424" name="Picture 4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E40B7C" w:rsidRPr="00147F57">
        <w:rPr>
          <w:bCs/>
        </w:rPr>
        <w:t xml:space="preserve"> </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2D310D" w:rsidRPr="00147F57">
        <w:t>REFUSED</w:t>
      </w:r>
      <w:r w:rsidR="00131829" w:rsidRPr="00147F57">
        <w:t>, GO TO #</w:t>
      </w:r>
      <w:r w:rsidR="00EE2890" w:rsidRPr="00147F57">
        <w:t>5</w:t>
      </w:r>
      <w:r w:rsidR="00061256" w:rsidRPr="00147F57">
        <w:t>2</w:t>
      </w:r>
      <w:r w:rsidR="00131829" w:rsidRPr="00147F57">
        <w:t>]</w:t>
      </w:r>
    </w:p>
    <w:p w14:paraId="4786D14C" w14:textId="78B64317" w:rsidR="0038487E" w:rsidRPr="00147F57" w:rsidRDefault="003D505F" w:rsidP="00A26F1A">
      <w:pPr>
        <w:pStyle w:val="RefusalNoSpace"/>
        <w:keepLines w:val="0"/>
        <w:widowControl w:val="0"/>
        <w:tabs>
          <w:tab w:val="left" w:pos="2880"/>
          <w:tab w:val="left" w:pos="3330"/>
        </w:tabs>
        <w:rPr>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2EC533D8" wp14:editId="5E62B80A">
            <wp:extent cx="158496" cy="158496"/>
            <wp:effectExtent l="0" t="0" r="0" b="0"/>
            <wp:docPr id="423" name="Picture 4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C857A5" w:rsidRPr="00147F57">
        <w:t>DON’T KNOW</w:t>
      </w:r>
      <w:r w:rsidR="00131829" w:rsidRPr="00147F57">
        <w:t>, GO TO #</w:t>
      </w:r>
      <w:r w:rsidR="00EE2890" w:rsidRPr="00147F57">
        <w:t>5</w:t>
      </w:r>
      <w:r w:rsidR="00061256" w:rsidRPr="00147F57">
        <w:t>2</w:t>
      </w:r>
      <w:r w:rsidR="00131829" w:rsidRPr="00147F57">
        <w:t>]</w:t>
      </w:r>
    </w:p>
    <w:p w14:paraId="55EFCD98" w14:textId="20ADD310" w:rsidR="00131829" w:rsidRPr="00147F57" w:rsidRDefault="00131829" w:rsidP="0001264A">
      <w:pPr>
        <w:pStyle w:val="SurveyQuestionSpaceBefore"/>
        <w:keepNext w:val="0"/>
        <w:keepLines w:val="0"/>
        <w:widowControl w:val="0"/>
        <w:numPr>
          <w:ilvl w:val="0"/>
          <w:numId w:val="59"/>
        </w:numPr>
        <w:spacing w:after="240"/>
      </w:pPr>
      <w:r w:rsidRPr="00147F57">
        <w:t xml:space="preserve">Is this a condition or problem that has lasted for at least 3 months? </w:t>
      </w:r>
    </w:p>
    <w:p w14:paraId="6BAF2F2F" w14:textId="0CFB8E76" w:rsidR="00131829" w:rsidRPr="00147F57" w:rsidRDefault="00131829">
      <w:pPr>
        <w:pStyle w:val="SurveyQuestionIndent"/>
      </w:pPr>
      <w:r w:rsidRPr="00147F57">
        <w:t>[IF Q</w:t>
      </w:r>
      <w:r w:rsidR="000E02FD" w:rsidRPr="00147F57">
        <w:t>6</w:t>
      </w:r>
      <w:r w:rsidR="0006391E" w:rsidRPr="00147F57">
        <w:t>1</w:t>
      </w:r>
      <w:r w:rsidRPr="00147F57">
        <w:t>=FEMALE</w:t>
      </w:r>
      <w:r w:rsidR="00CA1DFA" w:rsidRPr="00147F57">
        <w:t>, OTHER,</w:t>
      </w:r>
      <w:r w:rsidRPr="00147F57">
        <w:t xml:space="preserve"> </w:t>
      </w:r>
      <w:r w:rsidR="00A65FC3" w:rsidRPr="00147F57">
        <w:t xml:space="preserve">DON’T KNOW, </w:t>
      </w:r>
      <w:r w:rsidRPr="00147F57">
        <w:t xml:space="preserve">OR </w:t>
      </w:r>
      <w:r w:rsidR="00A65FC3" w:rsidRPr="00147F57">
        <w:t>REFUSED</w:t>
      </w:r>
      <w:r w:rsidR="00B005B8" w:rsidRPr="00147F57">
        <w:t>,</w:t>
      </w:r>
      <w:r w:rsidRPr="00147F57">
        <w:t xml:space="preserve"> PROGRAM SO TH</w:t>
      </w:r>
      <w:r w:rsidR="00275A9C" w:rsidRPr="00147F57">
        <w:t>E FOLLOWING</w:t>
      </w:r>
      <w:r w:rsidRPr="00147F57">
        <w:t xml:space="preserve"> LANGUAGE APPEARS FOR INTERVIEWERS TO READ:</w:t>
      </w:r>
      <w:r w:rsidRPr="00147F57">
        <w:rPr>
          <w:b/>
        </w:rPr>
        <w:t xml:space="preserve"> Do </w:t>
      </w:r>
      <w:r w:rsidRPr="00147F57">
        <w:rPr>
          <w:b/>
          <w:bCs/>
          <w:u w:val="single"/>
        </w:rPr>
        <w:t>not</w:t>
      </w:r>
      <w:r w:rsidRPr="00147F57">
        <w:rPr>
          <w:b/>
        </w:rPr>
        <w:t xml:space="preserve"> include pregnancy or menopause.</w:t>
      </w:r>
      <w:r w:rsidR="00490C03" w:rsidRPr="00147F57">
        <w:t>]</w:t>
      </w:r>
    </w:p>
    <w:p w14:paraId="3AB21EA7" w14:textId="46E1FCB8" w:rsidR="00131829" w:rsidRPr="00147F57" w:rsidRDefault="00131829"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5E4EBAD1" w14:textId="7F558B2B"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0C3B37EB" wp14:editId="56DCF581">
            <wp:extent cx="158496" cy="158496"/>
            <wp:effectExtent l="0" t="0" r="0" b="0"/>
            <wp:docPr id="430" name="Picture 4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0D61CF14" w14:textId="2A6704DA" w:rsidR="00131829"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5C34C79" wp14:editId="6059AC66">
            <wp:extent cx="158496" cy="158496"/>
            <wp:effectExtent l="0" t="0" r="0" b="0"/>
            <wp:docPr id="429" name="Picture 4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p>
    <w:p w14:paraId="7C51DBFF" w14:textId="0FB8D0A1" w:rsidR="00131829" w:rsidRPr="00147F57" w:rsidRDefault="00915415"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B37BB5D" wp14:editId="541BD7B8">
            <wp:extent cx="158496" cy="158496"/>
            <wp:effectExtent l="0" t="0" r="0" b="0"/>
            <wp:docPr id="428" name="Picture 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6B71CC81" w14:textId="0E6E0902" w:rsidR="00131829" w:rsidRPr="00147F57" w:rsidRDefault="00915415"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4B2F8E47" wp14:editId="7A720ADD">
            <wp:extent cx="158496" cy="158496"/>
            <wp:effectExtent l="0" t="0" r="0" b="0"/>
            <wp:docPr id="427" name="Picture 4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07BF6F45" w14:textId="77777777" w:rsidR="00131829" w:rsidRPr="00147F57" w:rsidRDefault="00131829" w:rsidP="00654488">
      <w:pPr>
        <w:pStyle w:val="SurveyQuestionSpaceBefore"/>
        <w:numPr>
          <w:ilvl w:val="0"/>
          <w:numId w:val="59"/>
        </w:numPr>
      </w:pPr>
      <w:r w:rsidRPr="00147F57">
        <w:t xml:space="preserve">Do you now need or take medicine prescribed by a doctor? </w:t>
      </w:r>
    </w:p>
    <w:p w14:paraId="561C6E06" w14:textId="004BA63A" w:rsidR="00131829" w:rsidRPr="00147F57" w:rsidRDefault="00131829" w:rsidP="00915415">
      <w:pPr>
        <w:pStyle w:val="SurveyQuestionIndent"/>
        <w:keepNext/>
        <w:keepLines/>
        <w:rPr>
          <w:b/>
        </w:rPr>
      </w:pPr>
      <w:r w:rsidRPr="00147F57">
        <w:t>[IF Q</w:t>
      </w:r>
      <w:r w:rsidR="00B14A0C" w:rsidRPr="00147F57">
        <w:t>6</w:t>
      </w:r>
      <w:r w:rsidR="00C02EBC" w:rsidRPr="00147F57">
        <w:t>1</w:t>
      </w:r>
      <w:r w:rsidRPr="00147F57">
        <w:t>=FEMALE</w:t>
      </w:r>
      <w:r w:rsidR="0029553B" w:rsidRPr="00147F57">
        <w:t>, OTHER, DON’T KNOW, OR REFUSED</w:t>
      </w:r>
      <w:r w:rsidRPr="00147F57">
        <w:t>, PROGRAM SO TH</w:t>
      </w:r>
      <w:r w:rsidR="00275A9C" w:rsidRPr="00147F57">
        <w:t>E FOLLOWING</w:t>
      </w:r>
      <w:r w:rsidRPr="00147F57">
        <w:t xml:space="preserve"> LANGUAGE APPEARS FOR INTERVIEWERS TO READ:</w:t>
      </w:r>
      <w:r w:rsidRPr="00147F57">
        <w:rPr>
          <w:b/>
        </w:rPr>
        <w:t xml:space="preserve"> Do </w:t>
      </w:r>
      <w:r w:rsidRPr="00147F57">
        <w:rPr>
          <w:b/>
          <w:bCs/>
          <w:u w:val="single"/>
        </w:rPr>
        <w:t>not</w:t>
      </w:r>
      <w:r w:rsidRPr="00147F57">
        <w:rPr>
          <w:b/>
        </w:rPr>
        <w:t xml:space="preserve"> include birth control.</w:t>
      </w:r>
      <w:r w:rsidR="00490C03" w:rsidRPr="00147F57">
        <w:t>]</w:t>
      </w:r>
      <w:r w:rsidRPr="00147F57">
        <w:t xml:space="preserve"> </w:t>
      </w:r>
    </w:p>
    <w:p w14:paraId="1BB5D2B8" w14:textId="03DF7EE9" w:rsidR="00131829" w:rsidRPr="00147F57" w:rsidRDefault="00131829" w:rsidP="00915415">
      <w:pPr>
        <w:pStyle w:val="SurveyQuestionIndent"/>
        <w:keepNext/>
        <w:keepLines/>
        <w:rPr>
          <w:b/>
          <w:szCs w:val="24"/>
        </w:rPr>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29619DF5" w14:textId="19186769"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0417AEA9" wp14:editId="1B942BF0">
            <wp:extent cx="158496" cy="158496"/>
            <wp:effectExtent l="0" t="0" r="0" b="0"/>
            <wp:docPr id="447" name="Picture 4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20F593ED" w14:textId="0D49CA45" w:rsidR="00131829" w:rsidRPr="00147F57" w:rsidRDefault="00915415" w:rsidP="00602763">
      <w:pPr>
        <w:pStyle w:val="A1-Survey1DigitRespOptBox"/>
        <w:tabs>
          <w:tab w:val="left" w:pos="2880"/>
          <w:tab w:val="left" w:pos="333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1E6665EA" wp14:editId="59607FAC">
            <wp:extent cx="158496" cy="158496"/>
            <wp:effectExtent l="0" t="0" r="0" b="0"/>
            <wp:docPr id="446" name="Picture 4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r w:rsidR="00391A68" w:rsidRPr="00147F57">
        <w:rPr>
          <w:bCs/>
        </w:rPr>
        <w:tab/>
      </w:r>
      <w:r w:rsidR="00391A68" w:rsidRPr="00147F57">
        <w:rPr>
          <w:rFonts w:ascii="Wingdings" w:eastAsia="Wingdings" w:hAnsi="Wingdings" w:cs="Wingdings"/>
        </w:rPr>
        <w:t></w:t>
      </w:r>
      <w:r w:rsidR="00602763">
        <w:rPr>
          <w:b/>
        </w:rPr>
        <w:tab/>
      </w:r>
      <w:r w:rsidR="00131829" w:rsidRPr="00147F57">
        <w:t>[IF NO, GO TO #</w:t>
      </w:r>
      <w:r w:rsidR="00EE2890" w:rsidRPr="00147F57">
        <w:t>5</w:t>
      </w:r>
      <w:r w:rsidR="00061256" w:rsidRPr="00147F57">
        <w:t>4</w:t>
      </w:r>
      <w:r w:rsidR="00131829" w:rsidRPr="00147F57">
        <w:t>]</w:t>
      </w:r>
    </w:p>
    <w:p w14:paraId="0838AF5C" w14:textId="62E169FE" w:rsidR="00131829" w:rsidRPr="00147F57" w:rsidRDefault="00915415" w:rsidP="00602763">
      <w:pPr>
        <w:pStyle w:val="RefusalSpaceBefore"/>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60ED621" wp14:editId="6239985D">
            <wp:extent cx="158496" cy="158496"/>
            <wp:effectExtent l="0" t="0" r="0" b="0"/>
            <wp:docPr id="445" name="Picture 4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391A68" w:rsidRPr="00147F57">
        <w:rPr>
          <w:bCs/>
        </w:rPr>
        <w:tab/>
      </w:r>
      <w:r w:rsidR="00391A68" w:rsidRPr="00147F57">
        <w:rPr>
          <w:rFonts w:ascii="Wingdings" w:eastAsia="Wingdings" w:hAnsi="Wingdings" w:cs="Wingdings"/>
        </w:rPr>
        <w:t></w:t>
      </w:r>
      <w:r w:rsidR="00602763">
        <w:rPr>
          <w:b/>
        </w:rPr>
        <w:tab/>
      </w:r>
      <w:r w:rsidR="00131829" w:rsidRPr="00147F57">
        <w:t xml:space="preserve">[IF </w:t>
      </w:r>
      <w:r w:rsidR="002D310D" w:rsidRPr="00147F57">
        <w:t>REFUSED</w:t>
      </w:r>
      <w:r w:rsidR="00131829" w:rsidRPr="00147F57">
        <w:t>, GO TO #</w:t>
      </w:r>
      <w:r w:rsidR="00EE2890" w:rsidRPr="00147F57">
        <w:t>5</w:t>
      </w:r>
      <w:r w:rsidR="00061256" w:rsidRPr="00147F57">
        <w:t>4</w:t>
      </w:r>
      <w:r w:rsidR="00131829" w:rsidRPr="00147F57">
        <w:t>]</w:t>
      </w:r>
    </w:p>
    <w:p w14:paraId="01AC221C" w14:textId="63F6C754" w:rsidR="00131829" w:rsidRPr="00147F57" w:rsidRDefault="00915415" w:rsidP="00602763">
      <w:pPr>
        <w:pStyle w:val="RefusalNoSpace"/>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56970299" wp14:editId="7A4B871D">
            <wp:extent cx="158496" cy="158496"/>
            <wp:effectExtent l="0" t="0" r="0" b="0"/>
            <wp:docPr id="444" name="Picture 4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r w:rsidR="00391A68" w:rsidRPr="00147F57">
        <w:rPr>
          <w:bCs/>
        </w:rPr>
        <w:tab/>
      </w:r>
      <w:r w:rsidR="00391A68" w:rsidRPr="00147F57">
        <w:rPr>
          <w:rFonts w:ascii="Wingdings" w:eastAsia="Wingdings" w:hAnsi="Wingdings" w:cs="Wingdings"/>
        </w:rPr>
        <w:t></w:t>
      </w:r>
      <w:r w:rsidR="00602763">
        <w:rPr>
          <w:b/>
        </w:rPr>
        <w:tab/>
      </w:r>
      <w:r w:rsidR="00131829" w:rsidRPr="00147F57">
        <w:t xml:space="preserve">[IF </w:t>
      </w:r>
      <w:r w:rsidR="00C857A5" w:rsidRPr="00147F57">
        <w:t>DON’T KNOW</w:t>
      </w:r>
      <w:r w:rsidR="00131829" w:rsidRPr="00147F57">
        <w:t>, GO TO #</w:t>
      </w:r>
      <w:r w:rsidR="00EE2890" w:rsidRPr="00147F57">
        <w:t>5</w:t>
      </w:r>
      <w:r w:rsidR="00061256" w:rsidRPr="00147F57">
        <w:t>4</w:t>
      </w:r>
      <w:r w:rsidR="00131829" w:rsidRPr="00147F57">
        <w:t>]</w:t>
      </w:r>
    </w:p>
    <w:p w14:paraId="43A53CCD" w14:textId="6BCF4B7E" w:rsidR="00131829" w:rsidRPr="00147F57" w:rsidRDefault="00131829" w:rsidP="00654488">
      <w:pPr>
        <w:pStyle w:val="SurveyQuestionSpaceBefore"/>
        <w:numPr>
          <w:ilvl w:val="0"/>
          <w:numId w:val="59"/>
        </w:numPr>
      </w:pPr>
      <w:r w:rsidRPr="00147F57">
        <w:t>Is this medicine to treat a condition that has lasted for at least 3 months?</w:t>
      </w:r>
    </w:p>
    <w:p w14:paraId="351A59E5" w14:textId="7CAC2690" w:rsidR="00131829" w:rsidRPr="00147F57" w:rsidRDefault="00131829" w:rsidP="00A059AD">
      <w:pPr>
        <w:pStyle w:val="SurveyQuestionIndent"/>
        <w:keepNext/>
      </w:pPr>
      <w:r w:rsidRPr="00147F57">
        <w:t>[IF Q</w:t>
      </w:r>
      <w:r w:rsidR="00B14A0C" w:rsidRPr="00147F57">
        <w:t>6</w:t>
      </w:r>
      <w:r w:rsidR="00C02EBC" w:rsidRPr="00147F57">
        <w:t>1</w:t>
      </w:r>
      <w:r w:rsidRPr="00147F57">
        <w:t>=FEMALE</w:t>
      </w:r>
      <w:r w:rsidR="0029553B" w:rsidRPr="00147F57">
        <w:t>, OTHER, DON’T KNOW,</w:t>
      </w:r>
      <w:r w:rsidRPr="00147F57">
        <w:t xml:space="preserve"> OR </w:t>
      </w:r>
      <w:r w:rsidR="0029553B" w:rsidRPr="00147F57">
        <w:t>REFUSED</w:t>
      </w:r>
      <w:r w:rsidRPr="00147F57">
        <w:t>, PROGRAM SO TH</w:t>
      </w:r>
      <w:r w:rsidR="00275A9C" w:rsidRPr="00147F57">
        <w:t>E FOLLOWING</w:t>
      </w:r>
      <w:r w:rsidRPr="00147F57">
        <w:t xml:space="preserve"> LANGUAGE APPEARS FOR INTERVIEWERS TO READ:</w:t>
      </w:r>
      <w:r w:rsidRPr="00147F57">
        <w:rPr>
          <w:b/>
        </w:rPr>
        <w:t xml:space="preserve"> Do </w:t>
      </w:r>
      <w:r w:rsidRPr="00147F57">
        <w:rPr>
          <w:b/>
          <w:bCs/>
          <w:u w:val="single"/>
        </w:rPr>
        <w:t>not</w:t>
      </w:r>
      <w:r w:rsidRPr="00147F57">
        <w:rPr>
          <w:b/>
        </w:rPr>
        <w:t xml:space="preserve"> include pregnancy or menopause.</w:t>
      </w:r>
      <w:r w:rsidR="00490C03" w:rsidRPr="00147F57">
        <w:t>]</w:t>
      </w:r>
    </w:p>
    <w:p w14:paraId="4EF7735E" w14:textId="65BF0530" w:rsidR="00131829" w:rsidRPr="00147F57" w:rsidRDefault="00131829" w:rsidP="00A059AD">
      <w:pPr>
        <w:pStyle w:val="SurveyQuestionIndent"/>
        <w:keepNext/>
        <w:rPr>
          <w:b/>
          <w:szCs w:val="24"/>
        </w:rPr>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0611BA70" w14:textId="01DB5E7E" w:rsidR="00131829" w:rsidRPr="00147F57" w:rsidRDefault="00915415" w:rsidP="00A059AD">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3E8B5414" wp14:editId="02255684">
            <wp:extent cx="158496" cy="158496"/>
            <wp:effectExtent l="0" t="0" r="0" b="0"/>
            <wp:docPr id="443" name="Picture 4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712A13A1" w14:textId="2FB54A6B" w:rsidR="00131829" w:rsidRPr="00147F57" w:rsidRDefault="00915415" w:rsidP="00A059AD">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6D74B1DC" wp14:editId="30D82FB3">
            <wp:extent cx="158496" cy="158496"/>
            <wp:effectExtent l="0" t="0" r="0" b="0"/>
            <wp:docPr id="442" name="Picture 4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p>
    <w:p w14:paraId="7640097C" w14:textId="40E08F27" w:rsidR="00131829" w:rsidRPr="00147F57" w:rsidRDefault="00915415" w:rsidP="00A059AD">
      <w:pPr>
        <w:pStyle w:val="RefusalSpaceBefore"/>
        <w:keepNext/>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70AAAA49" wp14:editId="5E539E91">
            <wp:extent cx="158496" cy="158496"/>
            <wp:effectExtent l="0" t="0" r="0" b="0"/>
            <wp:docPr id="441" name="Picture 4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2C3E0E28" w14:textId="375B616A" w:rsidR="0038487E" w:rsidRPr="00147F57" w:rsidRDefault="00915415" w:rsidP="00D85FB2">
      <w:pPr>
        <w:pStyle w:val="RefusalNoSpace"/>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48F6F7D1" wp14:editId="458DF048">
            <wp:extent cx="158496" cy="158496"/>
            <wp:effectExtent l="0" t="0" r="0" b="0"/>
            <wp:docPr id="440" name="Picture 4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7C74112A" w14:textId="735054BA" w:rsidR="00614FF6" w:rsidRPr="00147F57" w:rsidRDefault="00614FF6" w:rsidP="00F60083">
      <w:pPr>
        <w:pStyle w:val="Q1-Survey-Question"/>
        <w:keepNext w:val="0"/>
        <w:keepLines w:val="0"/>
        <w:widowControl w:val="0"/>
        <w:numPr>
          <w:ilvl w:val="0"/>
          <w:numId w:val="59"/>
        </w:numPr>
        <w:spacing w:before="360" w:after="240"/>
        <w:rPr>
          <w:b/>
        </w:rPr>
      </w:pPr>
      <w:r w:rsidRPr="00147F57">
        <w:rPr>
          <w:b/>
        </w:rPr>
        <w:t>Are you deaf or do you have serious difficulty hearing?</w:t>
      </w:r>
    </w:p>
    <w:p w14:paraId="0BC378B0" w14:textId="7B56E37F"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64F9B84D" w14:textId="07BD04F0"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7147CE73" wp14:editId="6AC7F8E0">
            <wp:extent cx="158496" cy="158496"/>
            <wp:effectExtent l="0" t="0" r="0" b="0"/>
            <wp:docPr id="399" name="Picture 3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5B203CEF" w14:textId="4E91E6C5"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14A3A72F" wp14:editId="655168A6">
            <wp:extent cx="158496" cy="158496"/>
            <wp:effectExtent l="0" t="0" r="0" b="0"/>
            <wp:docPr id="412" name="Picture 4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7ECE8A4A" w14:textId="4352D356"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7F289971" wp14:editId="53938EE4">
            <wp:extent cx="158496" cy="158496"/>
            <wp:effectExtent l="0" t="0" r="0" b="0"/>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549C478C" w14:textId="51C45B96"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5EDDB0FF" wp14:editId="79DBFD40">
            <wp:extent cx="158496" cy="158496"/>
            <wp:effectExtent l="0" t="0" r="0" b="0"/>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0A7199B5" w14:textId="014A3E67" w:rsidR="00614FF6" w:rsidRPr="00147F57" w:rsidRDefault="00614FF6" w:rsidP="00654488">
      <w:pPr>
        <w:pStyle w:val="Q1-Survey-Question"/>
        <w:numPr>
          <w:ilvl w:val="0"/>
          <w:numId w:val="59"/>
        </w:numPr>
        <w:spacing w:before="360"/>
        <w:rPr>
          <w:b/>
        </w:rPr>
      </w:pPr>
      <w:r w:rsidRPr="00147F57">
        <w:rPr>
          <w:b/>
        </w:rPr>
        <w:t>Are you blind or do you have serious difficulty see</w:t>
      </w:r>
      <w:r w:rsidR="00C75522" w:rsidRPr="00147F57">
        <w:rPr>
          <w:b/>
        </w:rPr>
        <w:t>ing, even when wearing glasses?</w:t>
      </w:r>
    </w:p>
    <w:p w14:paraId="4322720C" w14:textId="018F64F3"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1B7E002B" w14:textId="4D23F5F2"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078F7F8F" wp14:editId="271D3571">
            <wp:extent cx="158496" cy="158496"/>
            <wp:effectExtent l="0" t="0" r="0" b="0"/>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4BD921E0" w14:textId="2EBC202A"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2697F523" wp14:editId="2EA40553">
            <wp:extent cx="158496" cy="158496"/>
            <wp:effectExtent l="0" t="0" r="0" b="0"/>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63F56750" w14:textId="2FA1FF33"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656D112C" wp14:editId="2438C4E4">
            <wp:extent cx="158496" cy="158496"/>
            <wp:effectExtent l="0" t="0" r="0" b="0"/>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REFUSED</w:t>
      </w:r>
    </w:p>
    <w:p w14:paraId="58895934" w14:textId="74FA6D5E"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30E614A1" wp14:editId="05B22801">
            <wp:extent cx="158496" cy="158496"/>
            <wp:effectExtent l="0" t="0" r="0" b="0"/>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2830045F" w14:textId="74C80EC8" w:rsidR="00614FF6" w:rsidRPr="00147F57" w:rsidRDefault="00614FF6" w:rsidP="00602763">
      <w:pPr>
        <w:pStyle w:val="Q1-Survey-Question"/>
        <w:numPr>
          <w:ilvl w:val="0"/>
          <w:numId w:val="59"/>
        </w:numPr>
        <w:spacing w:before="360"/>
        <w:rPr>
          <w:b/>
        </w:rPr>
      </w:pPr>
      <w:r w:rsidRPr="00147F57">
        <w:rPr>
          <w:b/>
        </w:rPr>
        <w:t>Because of a physical, mental, or emotional condition, do you have serious difficulty concentrating, remembering, or making decisions?</w:t>
      </w:r>
    </w:p>
    <w:p w14:paraId="55247A3D" w14:textId="40D539BB" w:rsidR="00614FF6" w:rsidRPr="00147F57" w:rsidRDefault="00614FF6" w:rsidP="00602763">
      <w:pPr>
        <w:pStyle w:val="SurveyQuestionIndent"/>
        <w:keepNext/>
        <w:keepLines/>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73726C2B" w14:textId="12EFAE56"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1EB554BB" wp14:editId="2D803D69">
            <wp:extent cx="158496" cy="158496"/>
            <wp:effectExtent l="0" t="0" r="0" b="0"/>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07ACB10D" w14:textId="622CCE39"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2BC0B6D1" wp14:editId="1B324951">
            <wp:extent cx="158496" cy="158496"/>
            <wp:effectExtent l="0" t="0" r="0" b="0"/>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0710E3EB" w14:textId="7C2AC5B3"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733376A6" wp14:editId="185BB06C">
            <wp:extent cx="158496" cy="158496"/>
            <wp:effectExtent l="0" t="0" r="0" b="0"/>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2E045795" w14:textId="4642B439"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108BEB4A" wp14:editId="62CE375E">
            <wp:extent cx="158496" cy="158496"/>
            <wp:effectExtent l="0" t="0" r="0" b="0"/>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77A0C538" w14:textId="3AB34629" w:rsidR="00614FF6" w:rsidRPr="00147F57" w:rsidRDefault="00614FF6" w:rsidP="0001264A">
      <w:pPr>
        <w:pStyle w:val="Q1-Survey-Question"/>
        <w:numPr>
          <w:ilvl w:val="0"/>
          <w:numId w:val="59"/>
        </w:numPr>
        <w:spacing w:before="360" w:after="240"/>
        <w:rPr>
          <w:b/>
        </w:rPr>
      </w:pPr>
      <w:r w:rsidRPr="00147F57">
        <w:rPr>
          <w:b/>
        </w:rPr>
        <w:t>Do you have serious difficu</w:t>
      </w:r>
      <w:r w:rsidR="00C75522" w:rsidRPr="00147F57">
        <w:rPr>
          <w:b/>
        </w:rPr>
        <w:t>lty walking or climbing stairs?</w:t>
      </w:r>
    </w:p>
    <w:p w14:paraId="6DBAEA3B" w14:textId="6D182F9C"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36B8C10F" w14:textId="4E7A30F2"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1C2F07EA" wp14:editId="534F4BA9">
            <wp:extent cx="158496" cy="158496"/>
            <wp:effectExtent l="0" t="0" r="0" b="0"/>
            <wp:docPr id="540" name="Picture 5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68D33E61" w14:textId="6BE81D2D"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24168051" wp14:editId="0E4568D0">
            <wp:extent cx="158496" cy="158496"/>
            <wp:effectExtent l="0" t="0" r="0" b="0"/>
            <wp:docPr id="541" name="Picture 5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0B0CF897" w14:textId="178BD098"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17D2AEAF" wp14:editId="08842F1E">
            <wp:extent cx="158496" cy="158496"/>
            <wp:effectExtent l="0" t="0" r="0" b="0"/>
            <wp:docPr id="542" name="Picture 5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3B9409E0" w14:textId="6E1FED51" w:rsidR="0038487E" w:rsidRPr="00147F57" w:rsidRDefault="00915415" w:rsidP="00D85FB2">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52104692" wp14:editId="5570437A">
            <wp:extent cx="158496" cy="158496"/>
            <wp:effectExtent l="0" t="0" r="0" b="0"/>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7FE6F0F1" w14:textId="63B1EB12" w:rsidR="00614FF6" w:rsidRPr="00147F57" w:rsidRDefault="00614FF6" w:rsidP="00654488">
      <w:pPr>
        <w:pStyle w:val="Q1-Survey-Question"/>
        <w:numPr>
          <w:ilvl w:val="0"/>
          <w:numId w:val="59"/>
        </w:numPr>
        <w:spacing w:before="360" w:after="140"/>
        <w:rPr>
          <w:b/>
        </w:rPr>
      </w:pPr>
      <w:r w:rsidRPr="00147F57">
        <w:rPr>
          <w:b/>
        </w:rPr>
        <w:t xml:space="preserve">Because of a physical, mental, or emotional condition, do you have </w:t>
      </w:r>
      <w:r w:rsidR="00C75522" w:rsidRPr="00147F57">
        <w:rPr>
          <w:b/>
        </w:rPr>
        <w:t>difficulty dressing or bathing?</w:t>
      </w:r>
    </w:p>
    <w:p w14:paraId="59B642F6" w14:textId="66278CD5"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4033C97C" w14:textId="3EBEF362"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4ED98380" wp14:editId="099699B9">
            <wp:extent cx="158496" cy="158496"/>
            <wp:effectExtent l="0" t="0" r="0" b="0"/>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1DC56607" w14:textId="12920A34"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719407F9" wp14:editId="5702DD62">
            <wp:extent cx="158496" cy="158496"/>
            <wp:effectExtent l="0" t="0" r="0" b="0"/>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38E7D510" w14:textId="5929DDDC"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23F3D13E" wp14:editId="5BAF0CCA">
            <wp:extent cx="158496" cy="158496"/>
            <wp:effectExtent l="0" t="0" r="0" b="0"/>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30E59B55" w14:textId="51AC8F6E"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658A9658" wp14:editId="10B69C91">
            <wp:extent cx="158496" cy="158496"/>
            <wp:effectExtent l="0" t="0" r="0" b="0"/>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7384E185" w14:textId="0538ED6A" w:rsidR="00614FF6" w:rsidRPr="00147F57" w:rsidRDefault="00614FF6" w:rsidP="00602763">
      <w:pPr>
        <w:pStyle w:val="Q1-Survey-Question"/>
        <w:numPr>
          <w:ilvl w:val="0"/>
          <w:numId w:val="59"/>
        </w:numPr>
        <w:spacing w:before="360" w:after="240"/>
        <w:rPr>
          <w:b/>
        </w:rPr>
      </w:pPr>
      <w:r w:rsidRPr="00147F57">
        <w:rPr>
          <w:b/>
        </w:rPr>
        <w:t>Because of a physical, mental, or emotional condition, do you have difficulty doing errands alone such as visiting</w:t>
      </w:r>
      <w:r w:rsidR="00C75522" w:rsidRPr="00147F57">
        <w:rPr>
          <w:b/>
        </w:rPr>
        <w:t xml:space="preserve"> a doctor’s office or shopping?</w:t>
      </w:r>
    </w:p>
    <w:p w14:paraId="41D5552D" w14:textId="1AD2136A" w:rsidR="00647A19" w:rsidRPr="00147F57" w:rsidRDefault="00647A19" w:rsidP="00602763">
      <w:pPr>
        <w:pStyle w:val="SurveyQuestionIndent"/>
        <w:keepNext/>
        <w:keepLines/>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303175E4" w14:textId="77777777" w:rsidR="00647A19" w:rsidRPr="00147F57" w:rsidRDefault="00647A19" w:rsidP="0060276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AD86A84" wp14:editId="5B7B5073">
            <wp:extent cx="158496" cy="158496"/>
            <wp:effectExtent l="0" t="0" r="0" b="0"/>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4847DCC" w14:textId="77777777" w:rsidR="00647A19" w:rsidRPr="00147F57" w:rsidRDefault="00647A19" w:rsidP="0060276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4CA276B" wp14:editId="7A56ECF7">
            <wp:extent cx="158496" cy="158496"/>
            <wp:effectExtent l="0" t="0" r="0" b="0"/>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9DAF060" w14:textId="77777777" w:rsidR="00647A19" w:rsidRPr="00147F57" w:rsidRDefault="00647A19" w:rsidP="00602763">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73CDA94D" wp14:editId="33E4ECA1">
            <wp:extent cx="158496" cy="158496"/>
            <wp:effectExtent l="0" t="0" r="0" b="0"/>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3F8A40B" w14:textId="1F245DBA" w:rsidR="00647A19" w:rsidRPr="00147F57" w:rsidRDefault="00647A19" w:rsidP="00F60083">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7056A77D" wp14:editId="47645FCB">
            <wp:extent cx="158496" cy="158496"/>
            <wp:effectExtent l="0" t="0" r="0" b="0"/>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1D55F230" w14:textId="797C8F7B" w:rsidR="00647A19" w:rsidRPr="00147F57" w:rsidRDefault="00647A19" w:rsidP="00654488">
      <w:pPr>
        <w:pStyle w:val="Q1-Survey-Question"/>
        <w:numPr>
          <w:ilvl w:val="0"/>
          <w:numId w:val="59"/>
        </w:numPr>
        <w:spacing w:before="360"/>
        <w:rPr>
          <w:b/>
        </w:rPr>
      </w:pPr>
      <w:r w:rsidRPr="00147F57">
        <w:rPr>
          <w:b/>
        </w:rPr>
        <w:t>What is your age?</w:t>
      </w:r>
    </w:p>
    <w:p w14:paraId="50197FB1" w14:textId="0ACD1A74" w:rsidR="00131829" w:rsidRPr="00147F57" w:rsidRDefault="00131829" w:rsidP="00371AFC">
      <w:pPr>
        <w:pStyle w:val="SurveyQuestionIndent"/>
        <w:keepNext/>
        <w:keepLines/>
      </w:pPr>
      <w:r w:rsidRPr="00147F57">
        <w:t>(READ LIST, STOP AFTER A RESPONSE IS GIVEN</w:t>
      </w:r>
      <w:r w:rsidR="00BF2155" w:rsidRPr="00147F57">
        <w:t>. IF NECESSARY</w:t>
      </w:r>
      <w:r w:rsidR="00BF514A" w:rsidRPr="00147F57">
        <w:t>,</w:t>
      </w:r>
      <w:r w:rsidR="00BF2155" w:rsidRPr="00147F57">
        <w:t xml:space="preserve"> ASK</w:t>
      </w:r>
      <w:r w:rsidR="00BF514A" w:rsidRPr="00147F57">
        <w:t>:</w:t>
      </w:r>
      <w:r w:rsidR="00BF2155" w:rsidRPr="00147F57">
        <w:t xml:space="preserve"> </w:t>
      </w:r>
      <w:r w:rsidR="00BF2155" w:rsidRPr="00147F57">
        <w:rPr>
          <w:b/>
        </w:rPr>
        <w:t>Are</w:t>
      </w:r>
      <w:r w:rsidR="00504E82" w:rsidRPr="00147F57">
        <w:rPr>
          <w:b/>
        </w:rPr>
        <w:t> </w:t>
      </w:r>
      <w:r w:rsidR="00BF2155" w:rsidRPr="00147F57">
        <w:rPr>
          <w:b/>
        </w:rPr>
        <w:t>you…</w:t>
      </w:r>
      <w:r w:rsidRPr="00147F57">
        <w:t>)</w:t>
      </w:r>
    </w:p>
    <w:p w14:paraId="2CAFD936" w14:textId="3A995C7E" w:rsidR="0010100A" w:rsidRPr="00602763" w:rsidRDefault="00BF2155" w:rsidP="00C4083B">
      <w:pPr>
        <w:pStyle w:val="A1-Survey1DigitRespOptBox"/>
        <w:tabs>
          <w:tab w:val="clear" w:pos="1008"/>
        </w:tabs>
        <w:spacing w:before="0" w:after="240"/>
        <w:ind w:left="378" w:hanging="18"/>
      </w:pPr>
      <w:r w:rsidRPr="00147F57">
        <w:t xml:space="preserve">(IF </w:t>
      </w:r>
      <w:r w:rsidR="0010100A" w:rsidRPr="00147F57">
        <w:t>RESPONDENT</w:t>
      </w:r>
      <w:r w:rsidRPr="00147F57">
        <w:t xml:space="preserve"> STATES AGE BEFORE RESPONSE OPTIONS ARE READ, S</w:t>
      </w:r>
      <w:r w:rsidR="00BF514A" w:rsidRPr="00147F57">
        <w:t>AY:</w:t>
      </w:r>
      <w:r w:rsidR="0010100A" w:rsidRPr="00147F57">
        <w:t xml:space="preserve"> </w:t>
      </w:r>
      <w:r w:rsidRPr="00147F57">
        <w:rPr>
          <w:b/>
          <w:bCs/>
        </w:rPr>
        <w:t>Thank you. I just want to confirm, your age is between</w:t>
      </w:r>
      <w:r w:rsidR="00CC3F8C" w:rsidRPr="00147F57">
        <w:rPr>
          <w:b/>
          <w:bCs/>
        </w:rPr>
        <w:t xml:space="preserve"> </w:t>
      </w:r>
      <w:r w:rsidR="00BF514A" w:rsidRPr="00147F57">
        <w:rPr>
          <w:b/>
          <w:bCs/>
        </w:rPr>
        <w:t>[</w:t>
      </w:r>
      <w:r w:rsidR="00CC3F8C" w:rsidRPr="00147F57">
        <w:rPr>
          <w:b/>
          <w:bCs/>
        </w:rPr>
        <w:t>XX</w:t>
      </w:r>
      <w:r w:rsidR="00BF514A" w:rsidRPr="00147F57">
        <w:rPr>
          <w:b/>
          <w:bCs/>
        </w:rPr>
        <w:t>]</w:t>
      </w:r>
      <w:r w:rsidR="00CC3F8C" w:rsidRPr="00147F57">
        <w:rPr>
          <w:b/>
          <w:bCs/>
        </w:rPr>
        <w:t xml:space="preserve"> </w:t>
      </w:r>
      <w:r w:rsidR="00BF514A" w:rsidRPr="00147F57">
        <w:rPr>
          <w:b/>
          <w:bCs/>
        </w:rPr>
        <w:t>and</w:t>
      </w:r>
      <w:r w:rsidRPr="00147F57">
        <w:rPr>
          <w:b/>
          <w:bCs/>
        </w:rPr>
        <w:t xml:space="preserve"> </w:t>
      </w:r>
      <w:r w:rsidR="00BF514A" w:rsidRPr="00147F57">
        <w:rPr>
          <w:b/>
          <w:bCs/>
        </w:rPr>
        <w:t>[</w:t>
      </w:r>
      <w:r w:rsidR="00CC3F8C" w:rsidRPr="00147F57">
        <w:rPr>
          <w:b/>
          <w:bCs/>
        </w:rPr>
        <w:t>XX</w:t>
      </w:r>
      <w:r w:rsidR="00BF514A" w:rsidRPr="00147F57">
        <w:rPr>
          <w:b/>
          <w:bCs/>
        </w:rPr>
        <w:t>]</w:t>
      </w:r>
      <w:r w:rsidRPr="00147F57">
        <w:rPr>
          <w:b/>
          <w:bCs/>
        </w:rPr>
        <w:t>, correct?</w:t>
      </w:r>
      <w:r w:rsidR="00BF514A" w:rsidRPr="00147F57">
        <w:t xml:space="preserve"> READ THE MINIMUM AND MAXIMUM AGES FOR THE CATEGORY IN WHICH THE </w:t>
      </w:r>
      <w:r w:rsidR="0010100A" w:rsidRPr="00147F57">
        <w:t xml:space="preserve">RESPONDENT </w:t>
      </w:r>
      <w:r w:rsidR="00BF514A" w:rsidRPr="00147F57">
        <w:t xml:space="preserve">INDICATES </w:t>
      </w:r>
      <w:r w:rsidR="00BF514A" w:rsidRPr="00147F57" w:rsidDel="006874AE">
        <w:t>THE ENROLLEE’S</w:t>
      </w:r>
      <w:r w:rsidR="00BF514A" w:rsidRPr="00147F57">
        <w:t xml:space="preserve"> AGE FALLS.)</w:t>
      </w:r>
    </w:p>
    <w:p w14:paraId="7D4498A4" w14:textId="287E1C86" w:rsidR="00131829" w:rsidRPr="00147F57" w:rsidRDefault="0010100A" w:rsidP="00C4083B">
      <w:pPr>
        <w:pStyle w:val="A1-Survey1DigitRespOptBox"/>
        <w:tabs>
          <w:tab w:val="clear" w:pos="1008"/>
        </w:tabs>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CDACC70" wp14:editId="00E1CA72">
            <wp:extent cx="158496" cy="158496"/>
            <wp:effectExtent l="0" t="0" r="0" b="0"/>
            <wp:docPr id="439" name="Picture 4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18 to 24</w:t>
      </w:r>
      <w:r w:rsidR="00490C03" w:rsidRPr="00147F57">
        <w:rPr>
          <w:b/>
        </w:rPr>
        <w:t>,</w:t>
      </w:r>
    </w:p>
    <w:p w14:paraId="4BA0C8A2" w14:textId="007AF9C6" w:rsidR="00131829" w:rsidRPr="00147F57" w:rsidRDefault="00915415" w:rsidP="00A059AD">
      <w:pPr>
        <w:pStyle w:val="A1-Survey1DigitRespOptBox"/>
        <w:rPr>
          <w:b/>
        </w:rPr>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1201E26" wp14:editId="7831947C">
            <wp:extent cx="158496" cy="158496"/>
            <wp:effectExtent l="0" t="0" r="0" b="0"/>
            <wp:docPr id="438" name="Picture 4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25 to 34</w:t>
      </w:r>
      <w:r w:rsidR="00490C03" w:rsidRPr="00147F57">
        <w:rPr>
          <w:b/>
        </w:rPr>
        <w:t>,</w:t>
      </w:r>
    </w:p>
    <w:p w14:paraId="723DCED5" w14:textId="34E38C9F" w:rsidR="00131829" w:rsidRPr="00147F57" w:rsidRDefault="00915415" w:rsidP="00A059AD">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211A4805" wp14:editId="08499BBF">
            <wp:extent cx="158496" cy="158496"/>
            <wp:effectExtent l="0" t="0" r="0" b="0"/>
            <wp:docPr id="437" name="Picture 4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35 to 44</w:t>
      </w:r>
      <w:r w:rsidR="00490C03" w:rsidRPr="00147F57">
        <w:rPr>
          <w:b/>
        </w:rPr>
        <w:t>,</w:t>
      </w:r>
    </w:p>
    <w:p w14:paraId="4834B55E" w14:textId="5DE10BF4" w:rsidR="00131829" w:rsidRPr="00147F57" w:rsidRDefault="00915415" w:rsidP="00A059AD">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0AE89D25" wp14:editId="18E1551B">
            <wp:extent cx="158496" cy="158496"/>
            <wp:effectExtent l="0" t="0" r="0" b="0"/>
            <wp:docPr id="436" name="Picture 4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45 to 54</w:t>
      </w:r>
      <w:r w:rsidR="00490C03" w:rsidRPr="00147F57">
        <w:rPr>
          <w:b/>
        </w:rPr>
        <w:t>,</w:t>
      </w:r>
    </w:p>
    <w:p w14:paraId="291EB7E2" w14:textId="6452B637" w:rsidR="00131829" w:rsidRPr="00147F57" w:rsidRDefault="00915415" w:rsidP="00A059AD">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178ABD49" wp14:editId="408C5024">
            <wp:extent cx="158496" cy="158496"/>
            <wp:effectExtent l="0" t="0" r="0" b="0"/>
            <wp:docPr id="435" name="Picture 4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55 to 64</w:t>
      </w:r>
      <w:r w:rsidR="00490C03" w:rsidRPr="00147F57">
        <w:rPr>
          <w:b/>
        </w:rPr>
        <w:t>,</w:t>
      </w:r>
    </w:p>
    <w:p w14:paraId="1A811FB0" w14:textId="32EA86D3" w:rsidR="00131829" w:rsidRPr="00147F57" w:rsidRDefault="00915415" w:rsidP="00A059AD">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985DED" w:rsidRPr="00147F57">
        <w:rPr>
          <w:noProof/>
        </w:rPr>
        <w:drawing>
          <wp:inline distT="0" distB="0" distL="0" distR="0" wp14:anchorId="61EB5EE0" wp14:editId="1DA3A380">
            <wp:extent cx="158496" cy="158496"/>
            <wp:effectExtent l="0" t="0" r="0" b="0"/>
            <wp:docPr id="434" name="Picture 4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65 to 74, or</w:t>
      </w:r>
    </w:p>
    <w:p w14:paraId="66A95A75" w14:textId="2A935F31" w:rsidR="00131829" w:rsidRPr="00147F57" w:rsidRDefault="00915415" w:rsidP="00A059AD">
      <w:pPr>
        <w:pStyle w:val="A1-Survey1DigitRespOptBox"/>
      </w:pPr>
      <w:r w:rsidRPr="00147F57">
        <w:rPr>
          <w:vertAlign w:val="superscript"/>
        </w:rPr>
        <w:tab/>
      </w:r>
      <w:r w:rsidR="005E0552" w:rsidRPr="00147F57">
        <w:rPr>
          <w:vertAlign w:val="superscript"/>
        </w:rPr>
        <w:t>7</w:t>
      </w:r>
      <w:r w:rsidR="00E34003" w:rsidRPr="00147F57">
        <w:rPr>
          <w:spacing w:val="-30"/>
          <w:vertAlign w:val="superscript"/>
        </w:rPr>
        <w:t xml:space="preserve"> </w:t>
      </w:r>
      <w:r w:rsidR="00985DED" w:rsidRPr="00147F57">
        <w:rPr>
          <w:noProof/>
        </w:rPr>
        <w:drawing>
          <wp:inline distT="0" distB="0" distL="0" distR="0" wp14:anchorId="29C41D19" wp14:editId="639D1961">
            <wp:extent cx="158496" cy="158496"/>
            <wp:effectExtent l="0" t="0" r="0" b="0"/>
            <wp:docPr id="433" name="Picture 4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75 or older?</w:t>
      </w:r>
    </w:p>
    <w:p w14:paraId="0A002B33" w14:textId="0CA7CC44" w:rsidR="00131829" w:rsidRPr="00147F57" w:rsidRDefault="00915415" w:rsidP="00A059AD">
      <w:pPr>
        <w:pStyle w:val="RefusalSpaceBefore"/>
        <w:keepNext/>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1CE37B27" wp14:editId="5DF843A2">
            <wp:extent cx="158496" cy="158496"/>
            <wp:effectExtent l="0" t="0" r="0" b="0"/>
            <wp:docPr id="432" name="Picture 4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p>
    <w:p w14:paraId="4385FE32" w14:textId="72134115" w:rsidR="0001264A" w:rsidRPr="00147F57" w:rsidRDefault="00915415">
      <w:pPr>
        <w:pStyle w:val="RefusalNoSpace"/>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18478E19" wp14:editId="0C230C4F">
            <wp:extent cx="158496" cy="158496"/>
            <wp:effectExtent l="0" t="0" r="0" b="0"/>
            <wp:docPr id="431" name="Picture 4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0675A6A0" w14:textId="228E5854" w:rsidR="00131829" w:rsidRPr="00147F57" w:rsidRDefault="00DC7348" w:rsidP="00602763">
      <w:pPr>
        <w:pStyle w:val="SurveyQuestionSpaceBefore"/>
        <w:widowControl w:val="0"/>
      </w:pPr>
      <w:r w:rsidRPr="00147F57">
        <w:t>6</w:t>
      </w:r>
      <w:r w:rsidR="00566BFB" w:rsidRPr="00147F57">
        <w:t>2</w:t>
      </w:r>
      <w:r w:rsidR="00531446" w:rsidRPr="00147F57">
        <w:t>.</w:t>
      </w:r>
      <w:r w:rsidR="00602763">
        <w:tab/>
      </w:r>
      <w:r w:rsidR="00131829" w:rsidRPr="00147F57">
        <w:t xml:space="preserve">What is the highest grade or level of school </w:t>
      </w:r>
      <w:r w:rsidR="00C75522" w:rsidRPr="00147F57">
        <w:t>that you have completed? Is it…</w:t>
      </w:r>
    </w:p>
    <w:p w14:paraId="6A85EF29" w14:textId="0E2F4791" w:rsidR="00131829" w:rsidRPr="00147F57" w:rsidRDefault="00131829" w:rsidP="00602763">
      <w:pPr>
        <w:pStyle w:val="SurveyQuestionIndent"/>
        <w:keepNext/>
        <w:keepLines/>
        <w:spacing w:after="120"/>
      </w:pPr>
      <w:r w:rsidRPr="00147F57">
        <w:t>(READ LIST, STOP AFTER A RESPONSE IS GIVEN</w:t>
      </w:r>
      <w:r w:rsidR="00A428EE" w:rsidRPr="00147F57">
        <w:t>.</w:t>
      </w:r>
      <w:r w:rsidRPr="00147F57">
        <w:t>)</w:t>
      </w:r>
    </w:p>
    <w:p w14:paraId="57293A8C" w14:textId="105186DA" w:rsidR="009F45E0" w:rsidRPr="00147F57" w:rsidRDefault="009F45E0" w:rsidP="00602763">
      <w:pPr>
        <w:pStyle w:val="SurveyQuestionIndent"/>
        <w:keepNext/>
        <w:keepLines/>
      </w:pPr>
      <w:r w:rsidRPr="00147F57">
        <w:t>(</w:t>
      </w:r>
      <w:r w:rsidR="003A1EDF" w:rsidRPr="00147F57">
        <w:t>FOR ANY ANSWER</w:t>
      </w:r>
      <w:r w:rsidR="00F534F2" w:rsidRPr="00147F57">
        <w:t xml:space="preserve"> OTHER THAN THE </w:t>
      </w:r>
      <w:r w:rsidR="003A1EDF" w:rsidRPr="00147F57">
        <w:t>RESPONSE</w:t>
      </w:r>
      <w:r w:rsidR="00F534F2" w:rsidRPr="00147F57">
        <w:t xml:space="preserve"> OPTIONS BELOW, SUCH AS </w:t>
      </w:r>
      <w:r w:rsidRPr="00147F57">
        <w:t>“TRADE SCHOOL</w:t>
      </w:r>
      <w:r w:rsidR="00615DED" w:rsidRPr="00147F57">
        <w:t>,</w:t>
      </w:r>
      <w:r w:rsidRPr="00147F57">
        <w:t>”</w:t>
      </w:r>
      <w:r w:rsidR="00F534F2" w:rsidRPr="00147F57">
        <w:t xml:space="preserve"> SAY: </w:t>
      </w:r>
      <w:r w:rsidR="00F534F2" w:rsidRPr="00147F57">
        <w:rPr>
          <w:b/>
        </w:rPr>
        <w:t>We currently only have the following options.</w:t>
      </w:r>
      <w:r w:rsidR="00F534F2" w:rsidRPr="00147F57">
        <w:t xml:space="preserve"> REPEAT </w:t>
      </w:r>
      <w:r w:rsidR="003A1EDF" w:rsidRPr="00147F57">
        <w:t xml:space="preserve">RESPONSE </w:t>
      </w:r>
      <w:r w:rsidR="00F534F2" w:rsidRPr="00147F57">
        <w:t xml:space="preserve">OPTIONS. </w:t>
      </w:r>
      <w:r w:rsidR="00F534F2" w:rsidRPr="00147F57">
        <w:rPr>
          <w:b/>
        </w:rPr>
        <w:t>Which of these do you consider to be closest to the level of grade or school you have completed?</w:t>
      </w:r>
      <w:r w:rsidR="00F534F2" w:rsidRPr="00147F57">
        <w:t>)</w:t>
      </w:r>
    </w:p>
    <w:p w14:paraId="2F34EA16" w14:textId="4DD67BD5"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379BE128" wp14:editId="721986AE">
            <wp:extent cx="158496" cy="158496"/>
            <wp:effectExtent l="0" t="0" r="0" b="0"/>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8th grade or less</w:t>
      </w:r>
      <w:r w:rsidR="00490C03" w:rsidRPr="00147F57">
        <w:rPr>
          <w:b/>
        </w:rPr>
        <w:t>,</w:t>
      </w:r>
    </w:p>
    <w:p w14:paraId="1C0520F1" w14:textId="5CFFC0AB" w:rsidR="00131829"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5850C888" wp14:editId="2E29E50C">
            <wp:extent cx="158496" cy="158496"/>
            <wp:effectExtent l="0" t="0" r="0" b="0"/>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Some high school, but did not graduate</w:t>
      </w:r>
      <w:r w:rsidR="00490C03" w:rsidRPr="00147F57">
        <w:rPr>
          <w:b/>
        </w:rPr>
        <w:t>,</w:t>
      </w:r>
    </w:p>
    <w:p w14:paraId="0BCD73F4" w14:textId="434DA870" w:rsidR="00131829" w:rsidRPr="00147F57" w:rsidRDefault="00915415" w:rsidP="00AC529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1844B675" wp14:editId="1F1869B8">
            <wp:extent cx="158496" cy="158496"/>
            <wp:effectExtent l="0" t="0" r="0" b="0"/>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High school graduate or GED</w:t>
      </w:r>
      <w:r w:rsidR="00490C03" w:rsidRPr="00147F57">
        <w:rPr>
          <w:b/>
        </w:rPr>
        <w:t>,</w:t>
      </w:r>
    </w:p>
    <w:p w14:paraId="63E6062B" w14:textId="5DE0E682" w:rsidR="00131829" w:rsidRPr="00147F57" w:rsidRDefault="00915415" w:rsidP="00AC5295">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069C68B3" wp14:editId="39695EFD">
            <wp:extent cx="158496" cy="158496"/>
            <wp:effectExtent l="0" t="0" r="0" b="0"/>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Some college or 2-year degree</w:t>
      </w:r>
      <w:r w:rsidR="00490C03" w:rsidRPr="00147F57">
        <w:rPr>
          <w:b/>
        </w:rPr>
        <w:t>,</w:t>
      </w:r>
    </w:p>
    <w:p w14:paraId="0A87981C" w14:textId="202462EE" w:rsidR="00131829" w:rsidRPr="00147F57" w:rsidRDefault="00915415" w:rsidP="00AC5295">
      <w:pPr>
        <w:pStyle w:val="A1-Survey1DigitRespOptBox"/>
        <w:rPr>
          <w:b/>
        </w:rPr>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1A6DE016" wp14:editId="043A6D1C">
            <wp:extent cx="158496" cy="158496"/>
            <wp:effectExtent l="0" t="0" r="0" b="0"/>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4-year college graduate, or</w:t>
      </w:r>
    </w:p>
    <w:p w14:paraId="0EE320A6" w14:textId="637DE133" w:rsidR="00131829" w:rsidRPr="00147F57" w:rsidRDefault="00915415" w:rsidP="00AC5295">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Pr="00147F57">
        <w:rPr>
          <w:noProof/>
        </w:rPr>
        <w:drawing>
          <wp:inline distT="0" distB="0" distL="0" distR="0" wp14:anchorId="2219C8F9" wp14:editId="523FB8BF">
            <wp:extent cx="158496" cy="158496"/>
            <wp:effectExtent l="0" t="0" r="0" b="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131829" w:rsidRPr="00147F57">
        <w:rPr>
          <w:b/>
        </w:rPr>
        <w:t>More than 4-year college degree?</w:t>
      </w:r>
    </w:p>
    <w:p w14:paraId="3A6835CE" w14:textId="695889A0" w:rsidR="00131829" w:rsidRPr="00147F57" w:rsidRDefault="00915415"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E0FDDD9" wp14:editId="31BEA4D3">
            <wp:extent cx="158496" cy="158496"/>
            <wp:effectExtent l="0" t="0" r="0" b="0"/>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p>
    <w:p w14:paraId="4AE4EDD6" w14:textId="54E19A04" w:rsidR="00131829" w:rsidRPr="00147F57" w:rsidRDefault="00915415"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9C60811" wp14:editId="3D307713">
            <wp:extent cx="158496" cy="158496"/>
            <wp:effectExtent l="0" t="0" r="0" b="0"/>
            <wp:docPr id="462" name="Picture 4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4B8507F4" w14:textId="0E859513" w:rsidR="00131829" w:rsidRPr="00147F57" w:rsidRDefault="00131829" w:rsidP="00566BFB">
      <w:pPr>
        <w:pStyle w:val="SurveyQuestionSpaceBefore"/>
        <w:numPr>
          <w:ilvl w:val="0"/>
          <w:numId w:val="62"/>
        </w:numPr>
        <w:spacing w:after="240"/>
      </w:pPr>
      <w:r w:rsidRPr="00147F57">
        <w:t xml:space="preserve">What </w:t>
      </w:r>
      <w:r w:rsidRPr="00147F57">
        <w:rPr>
          <w:u w:val="single"/>
        </w:rPr>
        <w:t>best</w:t>
      </w:r>
      <w:r w:rsidRPr="00147F57">
        <w:t xml:space="preserve"> describes your employment status? Would you say…</w:t>
      </w:r>
    </w:p>
    <w:p w14:paraId="498EF3FB" w14:textId="55AB0C9A" w:rsidR="00131829" w:rsidRPr="00147F57" w:rsidRDefault="00131829">
      <w:pPr>
        <w:pStyle w:val="SurveyQuestionIndent"/>
        <w:keepNext/>
        <w:keepLines/>
      </w:pPr>
      <w:r w:rsidRPr="00147F57">
        <w:t>(ACCEPT ONLY ONE ANSWER</w:t>
      </w:r>
      <w:r w:rsidR="006A33CD" w:rsidRPr="00147F57">
        <w:t xml:space="preserve">. IF RESPONDENT INDICATES HE/SHE IS SELF-EMPLOYED, </w:t>
      </w:r>
      <w:r w:rsidR="006F0015" w:rsidRPr="00147F57">
        <w:t>USE</w:t>
      </w:r>
      <w:r w:rsidR="006A33CD" w:rsidRPr="00147F57">
        <w:t xml:space="preserve"> THE FOLLOWING PROBE TO DETERMINE THE MOST APPROPRIATE RESPONSE CATEGORY: </w:t>
      </w:r>
      <w:r w:rsidR="006A33CD" w:rsidRPr="00147F57">
        <w:rPr>
          <w:b/>
        </w:rPr>
        <w:t>Would you say that you are employed full-time, employed part-time, or other?</w:t>
      </w:r>
      <w:r w:rsidRPr="00147F57">
        <w:t>)</w:t>
      </w:r>
    </w:p>
    <w:p w14:paraId="0C32C3F2" w14:textId="79DF9B7B"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0754FA55" wp14:editId="62144DF7">
            <wp:extent cx="158496" cy="158496"/>
            <wp:effectExtent l="0" t="0" r="0" b="0"/>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Employed full-time</w:t>
      </w:r>
      <w:r w:rsidR="00490C03" w:rsidRPr="00147F57">
        <w:rPr>
          <w:b/>
        </w:rPr>
        <w:t>,</w:t>
      </w:r>
      <w:r w:rsidR="00131829" w:rsidRPr="00147F57">
        <w:t xml:space="preserve"> </w:t>
      </w:r>
    </w:p>
    <w:p w14:paraId="1293D3A3" w14:textId="0BDEF45A" w:rsidR="00131829"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3FFFFAAF" wp14:editId="5A40F260">
            <wp:extent cx="158496" cy="158496"/>
            <wp:effectExtent l="0" t="0" r="0" b="0"/>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Employed part-time</w:t>
      </w:r>
      <w:r w:rsidR="00490C03" w:rsidRPr="00147F57">
        <w:rPr>
          <w:b/>
        </w:rPr>
        <w:t>,</w:t>
      </w:r>
    </w:p>
    <w:p w14:paraId="4C2ADAF2" w14:textId="4FC003F5" w:rsidR="00131829" w:rsidRPr="00147F57" w:rsidRDefault="00915415" w:rsidP="00AC529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089F2ECF" wp14:editId="5DD37E2F">
            <wp:extent cx="158496" cy="158496"/>
            <wp:effectExtent l="0" t="0" r="0" b="0"/>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A homemaker</w:t>
      </w:r>
      <w:r w:rsidR="00490C03" w:rsidRPr="00147F57">
        <w:rPr>
          <w:b/>
        </w:rPr>
        <w:t>,</w:t>
      </w:r>
    </w:p>
    <w:p w14:paraId="231E61BD" w14:textId="742356AB" w:rsidR="00131829" w:rsidRPr="00147F57" w:rsidRDefault="00915415" w:rsidP="00AC5295">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159CB9C1" wp14:editId="388ECB13">
            <wp:extent cx="158496" cy="158496"/>
            <wp:effectExtent l="0" t="0" r="0" b="0"/>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A full-time student</w:t>
      </w:r>
      <w:r w:rsidR="00490C03" w:rsidRPr="00147F57">
        <w:rPr>
          <w:b/>
        </w:rPr>
        <w:t>,</w:t>
      </w:r>
    </w:p>
    <w:p w14:paraId="5F9851BF" w14:textId="214F483C" w:rsidR="00131829" w:rsidRPr="00147F57" w:rsidRDefault="00915415" w:rsidP="00AC5295">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591166F3" wp14:editId="0BA76A52">
            <wp:extent cx="158496" cy="158496"/>
            <wp:effectExtent l="0" t="0" r="0" b="0"/>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Retired</w:t>
      </w:r>
      <w:r w:rsidR="00490C03" w:rsidRPr="00147F57">
        <w:rPr>
          <w:b/>
        </w:rPr>
        <w:t>,</w:t>
      </w:r>
    </w:p>
    <w:p w14:paraId="7184EE2A" w14:textId="11CB826C" w:rsidR="00131829" w:rsidRPr="00147F57" w:rsidRDefault="00915415" w:rsidP="00AC5295">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985DED" w:rsidRPr="00147F57">
        <w:rPr>
          <w:noProof/>
        </w:rPr>
        <w:drawing>
          <wp:inline distT="0" distB="0" distL="0" distR="0" wp14:anchorId="30A690CD" wp14:editId="010DC71E">
            <wp:extent cx="158496" cy="158496"/>
            <wp:effectExtent l="0" t="0" r="0" b="0"/>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Unable to work for health reasons</w:t>
      </w:r>
      <w:r w:rsidR="00490C03" w:rsidRPr="00147F57">
        <w:rPr>
          <w:b/>
        </w:rPr>
        <w:t>,</w:t>
      </w:r>
    </w:p>
    <w:p w14:paraId="13B1C309" w14:textId="775F1C79" w:rsidR="00131829" w:rsidRPr="00147F57" w:rsidRDefault="00915415" w:rsidP="00AC5295">
      <w:pPr>
        <w:pStyle w:val="A1-Survey1DigitRespOptBox"/>
      </w:pPr>
      <w:r w:rsidRPr="00147F57">
        <w:rPr>
          <w:vertAlign w:val="superscript"/>
        </w:rPr>
        <w:tab/>
      </w:r>
      <w:r w:rsidR="005E0552" w:rsidRPr="00147F57">
        <w:rPr>
          <w:vertAlign w:val="superscript"/>
        </w:rPr>
        <w:t>7</w:t>
      </w:r>
      <w:r w:rsidR="00E34003" w:rsidRPr="00147F57">
        <w:rPr>
          <w:spacing w:val="-30"/>
          <w:vertAlign w:val="superscript"/>
        </w:rPr>
        <w:t xml:space="preserve"> </w:t>
      </w:r>
      <w:r w:rsidR="00985DED" w:rsidRPr="00147F57">
        <w:rPr>
          <w:noProof/>
        </w:rPr>
        <w:drawing>
          <wp:inline distT="0" distB="0" distL="0" distR="0" wp14:anchorId="089C77AF" wp14:editId="75A82760">
            <wp:extent cx="158496" cy="158496"/>
            <wp:effectExtent l="0" t="0" r="0" b="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Unemployed, or</w:t>
      </w:r>
    </w:p>
    <w:p w14:paraId="2593FAD3" w14:textId="65F038DE" w:rsidR="00131829" w:rsidRPr="00147F57" w:rsidRDefault="00915415" w:rsidP="00AC5295">
      <w:pPr>
        <w:pStyle w:val="A1-Survey1DigitRespOptBox"/>
      </w:pPr>
      <w:r w:rsidRPr="00147F57">
        <w:rPr>
          <w:vertAlign w:val="superscript"/>
        </w:rPr>
        <w:tab/>
      </w:r>
      <w:r w:rsidR="005E0552" w:rsidRPr="00147F57">
        <w:rPr>
          <w:vertAlign w:val="superscript"/>
        </w:rPr>
        <w:t>8</w:t>
      </w:r>
      <w:r w:rsidR="00E34003" w:rsidRPr="00147F57">
        <w:rPr>
          <w:spacing w:val="-30"/>
          <w:vertAlign w:val="superscript"/>
        </w:rPr>
        <w:t xml:space="preserve"> </w:t>
      </w:r>
      <w:r w:rsidR="00985DED" w:rsidRPr="00147F57">
        <w:rPr>
          <w:noProof/>
        </w:rPr>
        <w:drawing>
          <wp:inline distT="0" distB="0" distL="0" distR="0" wp14:anchorId="4EFB790F" wp14:editId="20601B54">
            <wp:extent cx="158496" cy="158496"/>
            <wp:effectExtent l="0" t="0" r="0" b="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Other?</w:t>
      </w:r>
    </w:p>
    <w:p w14:paraId="390A403A" w14:textId="03810EF3" w:rsidR="00131829" w:rsidRPr="00147F57" w:rsidRDefault="00915415"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205280E" wp14:editId="3ADE5FF4">
            <wp:extent cx="158496" cy="158496"/>
            <wp:effectExtent l="0" t="0" r="0" b="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0621E713" w14:textId="7A8A494C" w:rsidR="0038487E" w:rsidRPr="00147F57" w:rsidRDefault="00915415" w:rsidP="0001264A">
      <w:pPr>
        <w:pStyle w:val="RefusalNoSpace"/>
        <w:keepLines w:val="0"/>
        <w:widowControl w:val="0"/>
        <w:rPr>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013D655" wp14:editId="14122152">
            <wp:extent cx="158496" cy="158496"/>
            <wp:effectExtent l="0" t="0" r="0" b="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07963449" w14:textId="426254A6" w:rsidR="00131829" w:rsidRPr="00147F57" w:rsidRDefault="00E87D9C" w:rsidP="00602763">
      <w:pPr>
        <w:pStyle w:val="SurveyQuestionSpaceBefore"/>
        <w:widowControl w:val="0"/>
        <w:spacing w:after="240"/>
        <w:ind w:left="630" w:hanging="630"/>
        <w:rPr>
          <w:i/>
        </w:rPr>
      </w:pPr>
      <w:r w:rsidRPr="00147F57">
        <w:t>6</w:t>
      </w:r>
      <w:r w:rsidR="0048110F" w:rsidRPr="00147F57">
        <w:t>4</w:t>
      </w:r>
      <w:r w:rsidR="000D5168" w:rsidRPr="00147F57">
        <w:t>-1</w:t>
      </w:r>
      <w:r w:rsidRPr="00147F57">
        <w:t>.</w:t>
      </w:r>
      <w:r w:rsidR="00602763">
        <w:tab/>
      </w:r>
      <w:r w:rsidR="00131829" w:rsidRPr="00147F57">
        <w:t xml:space="preserve">Are you </w:t>
      </w:r>
      <w:r w:rsidR="00FA064A" w:rsidRPr="00147F57">
        <w:t xml:space="preserve">of </w:t>
      </w:r>
      <w:r w:rsidR="00131829" w:rsidRPr="00147F57">
        <w:t>Hispanic, Latino, or Spanish origin?</w:t>
      </w:r>
    </w:p>
    <w:p w14:paraId="28609004" w14:textId="4329A82B" w:rsidR="00131829" w:rsidRPr="00147F57" w:rsidRDefault="00131829" w:rsidP="00602763">
      <w:pPr>
        <w:pStyle w:val="SurveyQuestionIndent"/>
        <w:keepNext/>
        <w:keepLines/>
        <w:widowControl w:val="0"/>
        <w:ind w:left="630"/>
      </w:pPr>
      <w:r w:rsidRPr="00147F57">
        <w:t>(READ RESPONSE OPTIONS ONLY IF NECESSARY</w:t>
      </w:r>
      <w:r w:rsidR="00ED7BC7" w:rsidRPr="00147F57">
        <w:t xml:space="preserve">. IF </w:t>
      </w:r>
      <w:r w:rsidR="000D2622" w:rsidRPr="00147F57">
        <w:t>RESPONDENT</w:t>
      </w:r>
      <w:r w:rsidR="00ED7BC7" w:rsidRPr="00147F57">
        <w:t xml:space="preserve"> </w:t>
      </w:r>
      <w:r w:rsidR="00E249F6" w:rsidRPr="00147F57">
        <w:t xml:space="preserve">HESITATES OR </w:t>
      </w:r>
      <w:r w:rsidR="00ED7BC7" w:rsidRPr="00147F57">
        <w:t xml:space="preserve">IS CONFUSED, ASK: </w:t>
      </w:r>
      <w:r w:rsidR="00ED7BC7" w:rsidRPr="00147F57">
        <w:rPr>
          <w:b/>
        </w:rPr>
        <w:t xml:space="preserve">Would you say </w:t>
      </w:r>
      <w:r w:rsidR="00A428EE" w:rsidRPr="00147F57">
        <w:rPr>
          <w:b/>
        </w:rPr>
        <w:t>“</w:t>
      </w:r>
      <w:r w:rsidR="00ED7BC7" w:rsidRPr="00147F57">
        <w:rPr>
          <w:b/>
        </w:rPr>
        <w:t>Yes</w:t>
      </w:r>
      <w:r w:rsidR="00A428EE" w:rsidRPr="00147F57">
        <w:rPr>
          <w:b/>
        </w:rPr>
        <w:t>”</w:t>
      </w:r>
      <w:r w:rsidR="00ED7BC7" w:rsidRPr="00147F57">
        <w:rPr>
          <w:b/>
        </w:rPr>
        <w:t xml:space="preserve"> or </w:t>
      </w:r>
      <w:r w:rsidR="00A428EE" w:rsidRPr="00147F57">
        <w:rPr>
          <w:b/>
        </w:rPr>
        <w:t>“</w:t>
      </w:r>
      <w:r w:rsidR="00ED7BC7" w:rsidRPr="00147F57">
        <w:rPr>
          <w:b/>
        </w:rPr>
        <w:t>No</w:t>
      </w:r>
      <w:r w:rsidR="00A428EE" w:rsidRPr="00147F57">
        <w:rPr>
          <w:b/>
        </w:rPr>
        <w:t>”</w:t>
      </w:r>
      <w:r w:rsidR="00ED7BC7" w:rsidRPr="00147F57">
        <w:rPr>
          <w:b/>
        </w:rPr>
        <w:t>?</w:t>
      </w:r>
      <w:r w:rsidRPr="00147F57">
        <w:t>)</w:t>
      </w:r>
    </w:p>
    <w:p w14:paraId="388B3B41" w14:textId="0C33578F" w:rsidR="009F0E27" w:rsidRPr="00147F57" w:rsidRDefault="008165A3" w:rsidP="00602763">
      <w:pPr>
        <w:pStyle w:val="SurveyQuestionIndent"/>
        <w:keepNext/>
        <w:keepLines/>
        <w:widowControl w:val="0"/>
        <w:ind w:left="630"/>
        <w:rPr>
          <w:bCs/>
        </w:rPr>
      </w:pPr>
      <w:r w:rsidRPr="00147F57">
        <w:t xml:space="preserve">(IF THE RESPONDENT WANTS TO KNOW WHY YOU ARE ASKING WHAT ETHNICITY THEY ARE, SAY: </w:t>
      </w:r>
      <w:r w:rsidRPr="00147F57">
        <w:rPr>
          <w:b/>
        </w:rPr>
        <w:t>We ask about your ethnicity for demographic purposes only.</w:t>
      </w:r>
      <w:r w:rsidRPr="00147F57">
        <w:rPr>
          <w:bCs/>
        </w:rPr>
        <w:t xml:space="preserve">) </w:t>
      </w:r>
    </w:p>
    <w:p w14:paraId="1B81A579" w14:textId="638084F3" w:rsidR="00131829" w:rsidRPr="00147F57" w:rsidRDefault="00915415" w:rsidP="00371AFC">
      <w:pPr>
        <w:pStyle w:val="A1-Survey1DigitRespOptBox"/>
        <w:keepNext w:val="0"/>
        <w:keepLines w:val="0"/>
        <w:widowControl w:val="0"/>
      </w:pPr>
      <w:r w:rsidRPr="00147F57">
        <w:rPr>
          <w:vertAlign w:val="superscript"/>
        </w:rPr>
        <w:tab/>
      </w:r>
      <w:r w:rsidR="00AA4DD1" w:rsidRPr="00147F57">
        <w:rPr>
          <w:vertAlign w:val="superscript"/>
        </w:rPr>
        <w:t>0</w:t>
      </w:r>
      <w:r w:rsidR="00E34003" w:rsidRPr="00147F57">
        <w:rPr>
          <w:spacing w:val="-30"/>
          <w:vertAlign w:val="superscript"/>
        </w:rPr>
        <w:t xml:space="preserve"> </w:t>
      </w:r>
      <w:r w:rsidR="00985DED" w:rsidRPr="00147F57">
        <w:rPr>
          <w:noProof/>
        </w:rPr>
        <w:drawing>
          <wp:inline distT="0" distB="0" distL="0" distR="0" wp14:anchorId="1695013D" wp14:editId="6D5D3600">
            <wp:extent cx="158496" cy="158496"/>
            <wp:effectExtent l="0" t="0" r="0" b="0"/>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57B5D963" w14:textId="2D1FD4DC" w:rsidR="00131829" w:rsidRPr="00147F57" w:rsidRDefault="00915415" w:rsidP="00393494">
      <w:pPr>
        <w:pStyle w:val="A1-Survey1DigitRespOptBox"/>
        <w:keepNext w:val="0"/>
        <w:keepLines w:val="0"/>
        <w:widowControl w:val="0"/>
        <w:tabs>
          <w:tab w:val="left" w:pos="2880"/>
          <w:tab w:val="left" w:pos="3330"/>
        </w:tabs>
      </w:pPr>
      <w:r w:rsidRPr="00147F57">
        <w:rPr>
          <w:vertAlign w:val="superscript"/>
        </w:rPr>
        <w:tab/>
      </w:r>
      <w:r w:rsidR="00AA4DD1"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BED9887" wp14:editId="5501447D">
            <wp:extent cx="158496" cy="158496"/>
            <wp:effectExtent l="0" t="0" r="0" b="0"/>
            <wp:docPr id="450" name="Picture 4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r w:rsidR="00391A68" w:rsidRPr="00147F57">
        <w:rPr>
          <w:bCs/>
        </w:rPr>
        <w:tab/>
      </w:r>
      <w:r w:rsidR="00391A68" w:rsidRPr="00147F57">
        <w:rPr>
          <w:rFonts w:ascii="Wingdings" w:eastAsia="Wingdings" w:hAnsi="Wingdings" w:cs="Wingdings"/>
        </w:rPr>
        <w:t></w:t>
      </w:r>
      <w:r w:rsidR="00393494">
        <w:rPr>
          <w:b/>
        </w:rPr>
        <w:tab/>
      </w:r>
      <w:r w:rsidR="00131829" w:rsidRPr="00147F57">
        <w:t>[IF NO, GO TO #</w:t>
      </w:r>
      <w:r w:rsidR="004A3C5A" w:rsidRPr="00147F57">
        <w:t>6</w:t>
      </w:r>
      <w:r w:rsidR="00AA4DD1" w:rsidRPr="00147F57">
        <w:t>5</w:t>
      </w:r>
      <w:r w:rsidR="00C203C9" w:rsidRPr="00147F57">
        <w:t>-1</w:t>
      </w:r>
      <w:r w:rsidR="00131829" w:rsidRPr="00147F57">
        <w:t>]</w:t>
      </w:r>
    </w:p>
    <w:p w14:paraId="7661A146" w14:textId="5EBE6962" w:rsidR="00131829" w:rsidRPr="00147F57" w:rsidRDefault="00915415" w:rsidP="00393494">
      <w:pPr>
        <w:pStyle w:val="RefusalSpaceBefore"/>
        <w:widowControl w:val="0"/>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CAD5A42" wp14:editId="116C7091">
            <wp:extent cx="158496" cy="158496"/>
            <wp:effectExtent l="0" t="0" r="0" b="0"/>
            <wp:docPr id="449" name="Picture 4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393494">
        <w:rPr>
          <w:bCs/>
        </w:rPr>
        <w:tab/>
      </w:r>
      <w:r w:rsidR="00391A68" w:rsidRPr="00147F57">
        <w:rPr>
          <w:rFonts w:ascii="Wingdings" w:eastAsia="Wingdings" w:hAnsi="Wingdings" w:cs="Wingdings"/>
        </w:rPr>
        <w:t></w:t>
      </w:r>
      <w:r w:rsidR="00393494">
        <w:rPr>
          <w:b/>
        </w:rPr>
        <w:tab/>
      </w:r>
      <w:r w:rsidR="00131829" w:rsidRPr="00147F57">
        <w:t xml:space="preserve">[IF </w:t>
      </w:r>
      <w:r w:rsidR="002D310D" w:rsidRPr="00147F57">
        <w:t>REFUSED</w:t>
      </w:r>
      <w:r w:rsidR="00131829" w:rsidRPr="00147F57">
        <w:t>, GO TO #</w:t>
      </w:r>
      <w:r w:rsidR="004A3C5A" w:rsidRPr="00147F57">
        <w:t>6</w:t>
      </w:r>
      <w:r w:rsidR="00AA4DD1" w:rsidRPr="00147F57">
        <w:t>5</w:t>
      </w:r>
      <w:r w:rsidR="00C203C9" w:rsidRPr="00147F57">
        <w:t>-1</w:t>
      </w:r>
      <w:r w:rsidR="00131829" w:rsidRPr="00147F57">
        <w:t>]</w:t>
      </w:r>
    </w:p>
    <w:p w14:paraId="1A74F35E" w14:textId="2B45BAE6" w:rsidR="00131829" w:rsidRPr="00147F57" w:rsidRDefault="00915415" w:rsidP="00393494">
      <w:pPr>
        <w:pStyle w:val="RefusalNoSpace"/>
        <w:keepLines w:val="0"/>
        <w:widowControl w:val="0"/>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827354F" wp14:editId="6334C7E0">
            <wp:extent cx="158496" cy="158496"/>
            <wp:effectExtent l="0" t="0" r="0" b="0"/>
            <wp:docPr id="448" name="Picture 4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r w:rsidR="00391A68" w:rsidRPr="00147F57">
        <w:rPr>
          <w:bCs/>
        </w:rPr>
        <w:tab/>
      </w:r>
      <w:r w:rsidR="00391A68" w:rsidRPr="00147F57">
        <w:rPr>
          <w:rFonts w:ascii="Wingdings" w:eastAsia="Wingdings" w:hAnsi="Wingdings" w:cs="Wingdings"/>
        </w:rPr>
        <w:t></w:t>
      </w:r>
      <w:r w:rsidR="00393494">
        <w:rPr>
          <w:b/>
        </w:rPr>
        <w:tab/>
      </w:r>
      <w:r w:rsidR="00131829" w:rsidRPr="00147F57">
        <w:t xml:space="preserve">[IF </w:t>
      </w:r>
      <w:r w:rsidR="00C857A5" w:rsidRPr="00147F57">
        <w:t>DON’T KNOW</w:t>
      </w:r>
      <w:r w:rsidR="00131829" w:rsidRPr="00147F57">
        <w:t>,</w:t>
      </w:r>
      <w:r w:rsidR="008A16F0" w:rsidRPr="00147F57">
        <w:t xml:space="preserve"> </w:t>
      </w:r>
      <w:r w:rsidR="00131829" w:rsidRPr="00147F57">
        <w:t>GO TO #</w:t>
      </w:r>
      <w:r w:rsidR="004A3C5A" w:rsidRPr="00147F57">
        <w:t>6</w:t>
      </w:r>
      <w:r w:rsidR="00AA4DD1" w:rsidRPr="00147F57">
        <w:t>5</w:t>
      </w:r>
      <w:r w:rsidR="00C203C9" w:rsidRPr="00147F57">
        <w:t>-1</w:t>
      </w:r>
      <w:r w:rsidR="00131829" w:rsidRPr="00147F57">
        <w:t>]</w:t>
      </w:r>
    </w:p>
    <w:p w14:paraId="70463EAB" w14:textId="77777777" w:rsidR="003049F2" w:rsidRPr="00147F57" w:rsidRDefault="00C203C9" w:rsidP="003049F2">
      <w:pPr>
        <w:pStyle w:val="SurveyQuestionSpaceBefore"/>
        <w:widowControl w:val="0"/>
        <w:spacing w:after="240"/>
        <w:ind w:left="630" w:hanging="630"/>
        <w:rPr>
          <w:i/>
        </w:rPr>
      </w:pPr>
      <w:r w:rsidRPr="00147F57">
        <w:rPr>
          <w:bCs/>
        </w:rPr>
        <w:t>6</w:t>
      </w:r>
      <w:r w:rsidR="0048110F" w:rsidRPr="00147F57">
        <w:rPr>
          <w:bCs/>
        </w:rPr>
        <w:t>4</w:t>
      </w:r>
      <w:r w:rsidRPr="00147F57">
        <w:rPr>
          <w:bCs/>
        </w:rPr>
        <w:t>-</w:t>
      </w:r>
      <w:r w:rsidR="0048110F" w:rsidRPr="00147F57">
        <w:rPr>
          <w:bCs/>
        </w:rPr>
        <w:t>2</w:t>
      </w:r>
      <w:r w:rsidRPr="00147F57">
        <w:rPr>
          <w:bCs/>
        </w:rPr>
        <w:t>.</w:t>
      </w:r>
      <w:r w:rsidR="00602763">
        <w:rPr>
          <w:bCs/>
        </w:rPr>
        <w:tab/>
      </w:r>
      <w:r w:rsidRPr="00147F57">
        <w:rPr>
          <w:bCs/>
        </w:rPr>
        <w:t xml:space="preserve">I am going to read a list of ethnicity categories. For each category, please say “Yes” or “No” if it describes your </w:t>
      </w:r>
      <w:r w:rsidR="00C61FED" w:rsidRPr="00147F57">
        <w:rPr>
          <w:bCs/>
        </w:rPr>
        <w:t>ethnicity</w:t>
      </w:r>
      <w:r w:rsidRPr="00147F57">
        <w:rPr>
          <w:bCs/>
        </w:rPr>
        <w:t>. I must ask you about all categories in case more than one applies.</w:t>
      </w:r>
      <w:r w:rsidR="006F6CC3" w:rsidRPr="00147F57">
        <w:rPr>
          <w:bCs/>
        </w:rPr>
        <w:t xml:space="preserve"> Are you Mexican, Mexican American, or </w:t>
      </w:r>
      <w:r w:rsidR="0078386E" w:rsidRPr="00147F57">
        <w:rPr>
          <w:bCs/>
        </w:rPr>
        <w:t>Chicano/a?</w:t>
      </w:r>
    </w:p>
    <w:p w14:paraId="243195BC" w14:textId="51DF23A0" w:rsidR="0078386E" w:rsidRPr="00147F57" w:rsidRDefault="0078386E" w:rsidP="003049F2">
      <w:pPr>
        <w:pStyle w:val="RefusalNoSpace"/>
        <w:keepLines w:val="0"/>
        <w:widowControl w:val="0"/>
        <w:spacing w:before="240" w:after="240"/>
        <w:ind w:left="634" w:hanging="634"/>
      </w:pPr>
      <w:r w:rsidRPr="00147F57">
        <w:rPr>
          <w:vertAlign w:val="superscript"/>
        </w:rPr>
        <w:tab/>
        <w:t>0</w:t>
      </w:r>
      <w:r w:rsidRPr="00147F57">
        <w:rPr>
          <w:spacing w:val="-30"/>
          <w:vertAlign w:val="superscript"/>
        </w:rPr>
        <w:t xml:space="preserve"> </w:t>
      </w:r>
      <w:r w:rsidRPr="00147F57">
        <w:rPr>
          <w:noProof/>
        </w:rPr>
        <w:drawing>
          <wp:inline distT="0" distB="0" distL="0" distR="0" wp14:anchorId="1D4A0007" wp14:editId="3AEFBEE5">
            <wp:extent cx="158496" cy="158496"/>
            <wp:effectExtent l="0" t="0" r="0" b="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DA2361F" w14:textId="77777777" w:rsidR="0078386E" w:rsidRPr="00147F57" w:rsidRDefault="0078386E" w:rsidP="0078386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C1CA8F0" wp14:editId="2289FC3F">
            <wp:extent cx="158496" cy="158496"/>
            <wp:effectExtent l="0" t="0" r="0" b="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6A06139" w14:textId="77777777" w:rsidR="0078386E" w:rsidRPr="00147F57" w:rsidRDefault="0078386E" w:rsidP="0078386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659299ED" wp14:editId="4428060B">
            <wp:extent cx="158496" cy="158496"/>
            <wp:effectExtent l="0" t="0" r="0" b="0"/>
            <wp:docPr id="26" name="Picture 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1BEB46D" w14:textId="77777777" w:rsidR="0078386E" w:rsidRPr="00147F57" w:rsidRDefault="0078386E" w:rsidP="0078386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E7CB1E1" wp14:editId="20C0F56F">
            <wp:extent cx="158496" cy="158496"/>
            <wp:effectExtent l="0" t="0" r="0" b="0"/>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866948D" w14:textId="77777777" w:rsidR="003049F2" w:rsidRPr="00147F57" w:rsidRDefault="00532F95" w:rsidP="003049F2">
      <w:pPr>
        <w:pStyle w:val="SurveyQuestionSpaceBefore"/>
        <w:widowControl w:val="0"/>
        <w:spacing w:after="240"/>
        <w:ind w:left="630" w:hanging="630"/>
        <w:rPr>
          <w:i/>
        </w:rPr>
      </w:pPr>
      <w:r w:rsidRPr="00147F57">
        <w:rPr>
          <w:bCs/>
        </w:rPr>
        <w:t>6</w:t>
      </w:r>
      <w:r w:rsidR="0048110F" w:rsidRPr="00147F57">
        <w:rPr>
          <w:bCs/>
        </w:rPr>
        <w:t>4</w:t>
      </w:r>
      <w:r w:rsidRPr="00147F57">
        <w:rPr>
          <w:bCs/>
        </w:rPr>
        <w:t>-</w:t>
      </w:r>
      <w:r w:rsidR="0022612F" w:rsidRPr="00147F57">
        <w:rPr>
          <w:bCs/>
        </w:rPr>
        <w:t>3</w:t>
      </w:r>
      <w:r w:rsidRPr="00147F57">
        <w:rPr>
          <w:bCs/>
        </w:rPr>
        <w:t>.</w:t>
      </w:r>
      <w:r w:rsidR="00393494">
        <w:rPr>
          <w:b w:val="0"/>
          <w:bCs/>
        </w:rPr>
        <w:tab/>
      </w:r>
      <w:r w:rsidRPr="00147F57">
        <w:rPr>
          <w:bCs/>
        </w:rPr>
        <w:t xml:space="preserve">Are you </w:t>
      </w:r>
      <w:r w:rsidR="007F708A" w:rsidRPr="00147F57">
        <w:rPr>
          <w:bCs/>
        </w:rPr>
        <w:t>Puerto Rican</w:t>
      </w:r>
      <w:r w:rsidRPr="00147F57">
        <w:rPr>
          <w:bCs/>
        </w:rPr>
        <w:t>?</w:t>
      </w:r>
    </w:p>
    <w:p w14:paraId="25B2108D" w14:textId="77777777" w:rsidR="00532F95" w:rsidRPr="00147F57" w:rsidRDefault="00532F95" w:rsidP="00532F95">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292BE4E" wp14:editId="429B9712">
            <wp:extent cx="158496" cy="158496"/>
            <wp:effectExtent l="0" t="0" r="0" b="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B31C36B" w14:textId="77777777" w:rsidR="00532F95" w:rsidRPr="00147F57" w:rsidRDefault="00532F95" w:rsidP="00532F9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5FF541F" wp14:editId="0F4B0726">
            <wp:extent cx="158496" cy="158496"/>
            <wp:effectExtent l="0" t="0" r="0" b="0"/>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F22C3AC" w14:textId="77777777" w:rsidR="00532F95" w:rsidRPr="00147F57" w:rsidRDefault="00532F95" w:rsidP="00532F95">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4C5E0722" wp14:editId="4E448462">
            <wp:extent cx="158496" cy="158496"/>
            <wp:effectExtent l="0" t="0" r="0" b="0"/>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3B99B96" w14:textId="77777777" w:rsidR="00532F95" w:rsidRPr="00147F57" w:rsidRDefault="00532F95" w:rsidP="00532F95">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597860F" wp14:editId="10FEBADA">
            <wp:extent cx="158496" cy="158496"/>
            <wp:effectExtent l="0" t="0" r="0" b="0"/>
            <wp:docPr id="44" name="Picture 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76DF5F7" w14:textId="77777777" w:rsidR="003049F2" w:rsidRPr="00147F57" w:rsidRDefault="007F708A" w:rsidP="003049F2">
      <w:pPr>
        <w:pStyle w:val="SurveyQuestionSpaceBefore"/>
        <w:widowControl w:val="0"/>
        <w:spacing w:after="240"/>
        <w:ind w:left="630" w:hanging="630"/>
        <w:rPr>
          <w:i/>
        </w:rPr>
      </w:pPr>
      <w:r w:rsidRPr="00147F57">
        <w:rPr>
          <w:bCs/>
        </w:rPr>
        <w:t>6</w:t>
      </w:r>
      <w:r w:rsidR="0048110F" w:rsidRPr="00147F57">
        <w:rPr>
          <w:bCs/>
        </w:rPr>
        <w:t>4</w:t>
      </w:r>
      <w:r w:rsidRPr="00147F57">
        <w:rPr>
          <w:bCs/>
        </w:rPr>
        <w:t>-4.</w:t>
      </w:r>
      <w:r w:rsidR="00393494">
        <w:rPr>
          <w:b w:val="0"/>
          <w:bCs/>
        </w:rPr>
        <w:tab/>
      </w:r>
      <w:r w:rsidRPr="00147F57">
        <w:rPr>
          <w:bCs/>
        </w:rPr>
        <w:t>Are you Cuban?</w:t>
      </w:r>
    </w:p>
    <w:p w14:paraId="712E18C3" w14:textId="77777777" w:rsidR="007F708A" w:rsidRPr="00147F57" w:rsidRDefault="007F708A" w:rsidP="007F708A">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2CBBF932" wp14:editId="4253C1B0">
            <wp:extent cx="158496" cy="158496"/>
            <wp:effectExtent l="0" t="0" r="0" b="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078F371" w14:textId="77777777" w:rsidR="007F708A" w:rsidRPr="00147F57" w:rsidRDefault="007F708A" w:rsidP="007F708A">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23A6491" wp14:editId="3530CA2B">
            <wp:extent cx="158496" cy="158496"/>
            <wp:effectExtent l="0" t="0" r="0" b="0"/>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B20009C" w14:textId="48A491A7" w:rsidR="007F708A" w:rsidRPr="00147F57" w:rsidRDefault="007F708A" w:rsidP="007F708A">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2BC8B601" wp14:editId="4DFB0ACC">
            <wp:extent cx="158496" cy="158496"/>
            <wp:effectExtent l="0" t="0" r="0" b="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65C409E1" w14:textId="77777777" w:rsidR="007F708A" w:rsidRPr="00147F57" w:rsidRDefault="007F708A" w:rsidP="007F708A">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2DA040F" wp14:editId="70DA8604">
            <wp:extent cx="158496" cy="158496"/>
            <wp:effectExtent l="0" t="0" r="0" b="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D4DA65D" w14:textId="77777777" w:rsidR="003049F2" w:rsidRPr="00147F57" w:rsidRDefault="007F708A" w:rsidP="003049F2">
      <w:pPr>
        <w:pStyle w:val="SurveyQuestionSpaceBefore"/>
        <w:widowControl w:val="0"/>
        <w:spacing w:after="240"/>
        <w:ind w:left="630" w:hanging="630"/>
        <w:rPr>
          <w:i/>
        </w:rPr>
      </w:pPr>
      <w:r w:rsidRPr="00147F57">
        <w:rPr>
          <w:bCs/>
        </w:rPr>
        <w:t>6</w:t>
      </w:r>
      <w:r w:rsidR="00C72EDF" w:rsidRPr="00147F57">
        <w:rPr>
          <w:bCs/>
        </w:rPr>
        <w:t>4</w:t>
      </w:r>
      <w:r w:rsidRPr="00147F57">
        <w:rPr>
          <w:bCs/>
        </w:rPr>
        <w:t>-</w:t>
      </w:r>
      <w:r w:rsidR="005C7770" w:rsidRPr="00147F57">
        <w:rPr>
          <w:bCs/>
        </w:rPr>
        <w:t>5</w:t>
      </w:r>
      <w:r w:rsidRPr="00147F57">
        <w:rPr>
          <w:bCs/>
        </w:rPr>
        <w:t>.</w:t>
      </w:r>
      <w:r w:rsidR="00393494">
        <w:rPr>
          <w:b w:val="0"/>
          <w:bCs/>
        </w:rPr>
        <w:tab/>
      </w:r>
      <w:r w:rsidRPr="00147F57">
        <w:rPr>
          <w:bCs/>
        </w:rPr>
        <w:t xml:space="preserve">Are you </w:t>
      </w:r>
      <w:r w:rsidR="0049116D" w:rsidRPr="00147F57">
        <w:rPr>
          <w:bCs/>
        </w:rPr>
        <w:t>another Hispanic, Latino/a, or Spanish origin</w:t>
      </w:r>
      <w:r w:rsidRPr="00147F57">
        <w:rPr>
          <w:bCs/>
        </w:rPr>
        <w:t>?</w:t>
      </w:r>
    </w:p>
    <w:p w14:paraId="130D0D0B" w14:textId="77777777" w:rsidR="007F708A" w:rsidRPr="00147F57" w:rsidRDefault="007F708A" w:rsidP="00393494">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086A61D9" wp14:editId="74386FE9">
            <wp:extent cx="158496" cy="158496"/>
            <wp:effectExtent l="0" t="0" r="0" b="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76BA0D4C" w14:textId="77777777" w:rsidR="007F708A" w:rsidRPr="00147F57" w:rsidRDefault="007F708A" w:rsidP="00393494">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42A32AF" wp14:editId="51E732EC">
            <wp:extent cx="158496" cy="158496"/>
            <wp:effectExtent l="0" t="0" r="0" b="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A9D268D" w14:textId="6C747F31" w:rsidR="007F708A" w:rsidRPr="00147F57" w:rsidRDefault="007F708A" w:rsidP="00393494">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2D996F49" wp14:editId="724F1E68">
            <wp:extent cx="158496" cy="158496"/>
            <wp:effectExtent l="0" t="0" r="0" b="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21B67F9B" w14:textId="64069419" w:rsidR="00092CAF" w:rsidRPr="00147F57" w:rsidRDefault="007F708A" w:rsidP="00BA7080">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604E6248" wp14:editId="3A1D5094">
            <wp:extent cx="158496" cy="158496"/>
            <wp:effectExtent l="0" t="0" r="0" b="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0699527" w14:textId="6EC52E04" w:rsidR="00131829" w:rsidRPr="00147F57" w:rsidRDefault="00131829" w:rsidP="00393494">
      <w:pPr>
        <w:pStyle w:val="SurveyQuestionSpaceBefore"/>
        <w:keepNext w:val="0"/>
        <w:keepLines w:val="0"/>
        <w:widowControl w:val="0"/>
        <w:numPr>
          <w:ilvl w:val="1"/>
          <w:numId w:val="63"/>
        </w:numPr>
        <w:ind w:left="630" w:hanging="630"/>
        <w:rPr>
          <w:i/>
        </w:rPr>
      </w:pPr>
      <w:r w:rsidRPr="00147F57">
        <w:t xml:space="preserve">I am going to read a list of race categories. For each category, please say </w:t>
      </w:r>
      <w:r w:rsidR="00092CAF" w:rsidRPr="00147F57">
        <w:t>“Y</w:t>
      </w:r>
      <w:r w:rsidRPr="00147F57">
        <w:t>es</w:t>
      </w:r>
      <w:r w:rsidR="00092CAF" w:rsidRPr="00147F57">
        <w:t>”</w:t>
      </w:r>
      <w:r w:rsidRPr="00147F57">
        <w:t xml:space="preserve"> or </w:t>
      </w:r>
      <w:r w:rsidR="00092CAF" w:rsidRPr="00147F57">
        <w:t>“N</w:t>
      </w:r>
      <w:r w:rsidRPr="00147F57">
        <w:t>o</w:t>
      </w:r>
      <w:r w:rsidR="00092CAF" w:rsidRPr="00147F57">
        <w:t>”</w:t>
      </w:r>
      <w:r w:rsidRPr="00147F57">
        <w:t xml:space="preserve"> if it describes your race. I must ask you about all categories in case more than one applies.</w:t>
      </w:r>
      <w:r w:rsidR="00465434" w:rsidRPr="00147F57">
        <w:t xml:space="preserve"> Are you </w:t>
      </w:r>
      <w:r w:rsidR="00F71592" w:rsidRPr="00147F57">
        <w:t>American Indian or Alaska Native?</w:t>
      </w:r>
    </w:p>
    <w:p w14:paraId="2C9C1855" w14:textId="75A0E9FC" w:rsidR="0000643F" w:rsidRPr="00147F57" w:rsidRDefault="00131829" w:rsidP="00393494">
      <w:pPr>
        <w:pStyle w:val="SurveyQuestionIndent"/>
        <w:widowControl w:val="0"/>
        <w:ind w:left="630"/>
        <w:rPr>
          <w:bCs/>
        </w:rPr>
      </w:pPr>
      <w:r w:rsidRPr="00147F57">
        <w:t xml:space="preserve">(IF THE RESPONDENT WANTS TO KNOW WHY YOU ARE ASKING WHAT RACE THEY ARE, SAY: </w:t>
      </w:r>
      <w:r w:rsidRPr="00147F57">
        <w:rPr>
          <w:b/>
        </w:rPr>
        <w:t>We ask about your race for demographic purposes only.</w:t>
      </w:r>
      <w:r w:rsidR="00583E0C" w:rsidRPr="00147F57">
        <w:rPr>
          <w:bCs/>
        </w:rPr>
        <w:t>)</w:t>
      </w:r>
      <w:r w:rsidR="00F94BC2" w:rsidRPr="00147F57">
        <w:rPr>
          <w:bCs/>
        </w:rPr>
        <w:t xml:space="preserve"> </w:t>
      </w:r>
    </w:p>
    <w:p w14:paraId="718C4B7F" w14:textId="77777777" w:rsidR="00F71592" w:rsidRPr="00147F57" w:rsidRDefault="00F71592" w:rsidP="00F71592">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B55BFB9" wp14:editId="43A8D933">
            <wp:extent cx="158496" cy="158496"/>
            <wp:effectExtent l="0" t="0" r="0" b="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2E393A9A" w14:textId="77777777" w:rsidR="00F71592" w:rsidRPr="00147F57" w:rsidRDefault="00F71592" w:rsidP="00F7159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FA14DD2" wp14:editId="2A335864">
            <wp:extent cx="158496" cy="158496"/>
            <wp:effectExtent l="0" t="0" r="0" b="0"/>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6489FC56" w14:textId="77777777" w:rsidR="00F71592" w:rsidRPr="00147F57" w:rsidRDefault="00F71592" w:rsidP="00F71592">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0ED2CBC6" wp14:editId="47E01D6E">
            <wp:extent cx="158496" cy="158496"/>
            <wp:effectExtent l="0" t="0" r="0" b="0"/>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1CA259A5" w14:textId="77777777" w:rsidR="00F71592" w:rsidRPr="00147F57" w:rsidRDefault="00F71592" w:rsidP="00F71592">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7BD5EF22" wp14:editId="5943D3F3">
            <wp:extent cx="158496" cy="158496"/>
            <wp:effectExtent l="0" t="0" r="0" b="0"/>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CB40CE0" w14:textId="77777777" w:rsidR="003049F2" w:rsidRPr="00147F57" w:rsidRDefault="00F71592" w:rsidP="003049F2">
      <w:pPr>
        <w:pStyle w:val="SurveyQuestionSpaceBefore"/>
        <w:widowControl w:val="0"/>
        <w:spacing w:after="240"/>
        <w:ind w:left="720" w:hanging="720"/>
        <w:rPr>
          <w:i/>
        </w:rPr>
      </w:pPr>
      <w:r w:rsidRPr="00147F57">
        <w:rPr>
          <w:bCs/>
        </w:rPr>
        <w:t>65-2</w:t>
      </w:r>
      <w:r w:rsidR="00FD01DA" w:rsidRPr="00147F57">
        <w:rPr>
          <w:bCs/>
        </w:rPr>
        <w:t>A</w:t>
      </w:r>
      <w:r w:rsidRPr="00147F57">
        <w:rPr>
          <w:bCs/>
        </w:rPr>
        <w:t>.</w:t>
      </w:r>
      <w:r w:rsidR="00393494">
        <w:rPr>
          <w:b w:val="0"/>
          <w:bCs/>
        </w:rPr>
        <w:tab/>
      </w:r>
      <w:r w:rsidRPr="00147F57">
        <w:rPr>
          <w:bCs/>
        </w:rPr>
        <w:t>Are you Asian?</w:t>
      </w:r>
    </w:p>
    <w:p w14:paraId="0308CA5F" w14:textId="620CB980" w:rsidR="00DF7CB5" w:rsidRPr="00147F57" w:rsidRDefault="00DF7CB5" w:rsidP="00DF7CB5">
      <w:pPr>
        <w:pStyle w:val="A1-Survey1DigitRespOptBox"/>
        <w:keepNext w:val="0"/>
        <w:keepLines w:val="0"/>
        <w:widowControl w:val="0"/>
      </w:pPr>
      <w:r w:rsidRPr="00147F57">
        <w:rPr>
          <w:vertAlign w:val="superscript"/>
        </w:rPr>
        <w:tab/>
      </w:r>
      <w:r w:rsidR="002F7F28" w:rsidRPr="00147F57">
        <w:rPr>
          <w:vertAlign w:val="superscript"/>
        </w:rPr>
        <w:t>0</w:t>
      </w:r>
      <w:r w:rsidRPr="00147F57">
        <w:rPr>
          <w:spacing w:val="-30"/>
          <w:vertAlign w:val="superscript"/>
        </w:rPr>
        <w:t xml:space="preserve"> </w:t>
      </w:r>
      <w:r w:rsidRPr="00147F57">
        <w:rPr>
          <w:noProof/>
        </w:rPr>
        <w:drawing>
          <wp:inline distT="0" distB="0" distL="0" distR="0" wp14:anchorId="07552B72" wp14:editId="69706142">
            <wp:extent cx="158496" cy="158496"/>
            <wp:effectExtent l="0" t="0" r="0" b="0"/>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3484195" w14:textId="65CE8F98" w:rsidR="00DF7CB5" w:rsidRPr="00147F57" w:rsidRDefault="00DF7CB5" w:rsidP="00393494">
      <w:pPr>
        <w:pStyle w:val="A1-Survey1DigitRespOptBox"/>
        <w:keepNext w:val="0"/>
        <w:keepLines w:val="0"/>
        <w:widowControl w:val="0"/>
        <w:tabs>
          <w:tab w:val="left" w:pos="2880"/>
          <w:tab w:val="left" w:pos="3330"/>
        </w:tabs>
      </w:pPr>
      <w:r w:rsidRPr="00147F57">
        <w:rPr>
          <w:vertAlign w:val="superscript"/>
        </w:rPr>
        <w:tab/>
      </w:r>
      <w:r w:rsidRPr="00147F57">
        <w:rPr>
          <w:spacing w:val="-30"/>
          <w:vertAlign w:val="superscript"/>
        </w:rPr>
        <w:t xml:space="preserve"> </w:t>
      </w:r>
      <w:r w:rsidR="002F7F28" w:rsidRPr="00147F57">
        <w:rPr>
          <w:spacing w:val="-30"/>
          <w:vertAlign w:val="superscript"/>
        </w:rPr>
        <w:t>1</w:t>
      </w:r>
      <w:r w:rsidR="00200C74" w:rsidRPr="00147F57">
        <w:rPr>
          <w:spacing w:val="-30"/>
          <w:vertAlign w:val="superscript"/>
        </w:rPr>
        <w:t xml:space="preserve"> </w:t>
      </w:r>
      <w:r w:rsidR="00FD01DA" w:rsidRPr="00147F57">
        <w:rPr>
          <w:spacing w:val="-30"/>
          <w:vertAlign w:val="superscript"/>
        </w:rPr>
        <w:t xml:space="preserve"> </w:t>
      </w:r>
      <w:r w:rsidRPr="00147F57">
        <w:rPr>
          <w:noProof/>
        </w:rPr>
        <w:drawing>
          <wp:inline distT="0" distB="0" distL="0" distR="0" wp14:anchorId="175002F3" wp14:editId="738DD787">
            <wp:extent cx="158496" cy="158496"/>
            <wp:effectExtent l="0" t="0" r="0" b="0"/>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Pr="00147F57">
        <w:rPr>
          <w:bCs/>
        </w:rPr>
        <w:tab/>
      </w:r>
      <w:r w:rsidRPr="00147F57">
        <w:rPr>
          <w:rFonts w:ascii="Wingdings" w:eastAsia="Wingdings" w:hAnsi="Wingdings" w:cs="Wingdings"/>
        </w:rPr>
        <w:t></w:t>
      </w:r>
      <w:r w:rsidR="00393494">
        <w:rPr>
          <w:b/>
        </w:rPr>
        <w:tab/>
      </w:r>
      <w:r w:rsidRPr="00147F57">
        <w:t>[IF NO, GO TO #6</w:t>
      </w:r>
      <w:r w:rsidR="00FD01DA" w:rsidRPr="00147F57">
        <w:t>5</w:t>
      </w:r>
      <w:r w:rsidRPr="00147F57">
        <w:t>-</w:t>
      </w:r>
      <w:r w:rsidR="005934D5" w:rsidRPr="00147F57">
        <w:t>9</w:t>
      </w:r>
      <w:r w:rsidRPr="00147F57">
        <w:t>]</w:t>
      </w:r>
    </w:p>
    <w:p w14:paraId="0608A4E9" w14:textId="3CBEA517" w:rsidR="00DF7CB5" w:rsidRPr="00147F57" w:rsidRDefault="00DF7CB5" w:rsidP="00393494">
      <w:pPr>
        <w:pStyle w:val="RefusalSpaceBefore"/>
        <w:widowControl w:val="0"/>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2392392D" wp14:editId="3BA832D0">
            <wp:extent cx="158496" cy="158496"/>
            <wp:effectExtent l="0" t="0" r="0" b="0"/>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Pr="00147F57">
        <w:rPr>
          <w:bCs/>
        </w:rPr>
        <w:tab/>
      </w:r>
      <w:r w:rsidRPr="00147F57">
        <w:rPr>
          <w:rFonts w:ascii="Wingdings" w:eastAsia="Wingdings" w:hAnsi="Wingdings" w:cs="Wingdings"/>
        </w:rPr>
        <w:t></w:t>
      </w:r>
      <w:r w:rsidR="00393494">
        <w:rPr>
          <w:b/>
        </w:rPr>
        <w:tab/>
      </w:r>
      <w:r w:rsidRPr="00147F57">
        <w:t>[IF REFUSED, GO TO #6</w:t>
      </w:r>
      <w:r w:rsidR="005934D5" w:rsidRPr="00147F57">
        <w:t>5</w:t>
      </w:r>
      <w:r w:rsidRPr="00147F57">
        <w:t>-</w:t>
      </w:r>
      <w:r w:rsidR="005934D5" w:rsidRPr="00147F57">
        <w:t>9</w:t>
      </w:r>
      <w:r w:rsidRPr="00147F57">
        <w:t>]</w:t>
      </w:r>
    </w:p>
    <w:p w14:paraId="5C052912" w14:textId="29638B4C" w:rsidR="00DF7CB5" w:rsidRPr="00147F57" w:rsidRDefault="00DF7CB5" w:rsidP="00393494">
      <w:pPr>
        <w:pStyle w:val="RefusalNoSpace"/>
        <w:keepLines w:val="0"/>
        <w:widowControl w:val="0"/>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3EB229A2" wp14:editId="53F3FE0C">
            <wp:extent cx="158496" cy="158496"/>
            <wp:effectExtent l="0" t="0" r="0" b="0"/>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Pr="00147F57">
        <w:rPr>
          <w:bCs/>
        </w:rPr>
        <w:tab/>
      </w:r>
      <w:r w:rsidRPr="00147F57">
        <w:rPr>
          <w:rFonts w:ascii="Wingdings" w:eastAsia="Wingdings" w:hAnsi="Wingdings" w:cs="Wingdings"/>
        </w:rPr>
        <w:t></w:t>
      </w:r>
      <w:r w:rsidR="00393494">
        <w:rPr>
          <w:b/>
        </w:rPr>
        <w:tab/>
      </w:r>
      <w:r w:rsidRPr="00147F57">
        <w:t>[IF DON’T KNOW, GO TO #6</w:t>
      </w:r>
      <w:r w:rsidR="005934D5" w:rsidRPr="00147F57">
        <w:t>5</w:t>
      </w:r>
      <w:r w:rsidRPr="00147F57">
        <w:t>-</w:t>
      </w:r>
      <w:r w:rsidR="005934D5" w:rsidRPr="00147F57">
        <w:t>9</w:t>
      </w:r>
      <w:r w:rsidRPr="00147F57">
        <w:t>]</w:t>
      </w:r>
    </w:p>
    <w:p w14:paraId="1808495E" w14:textId="77777777" w:rsidR="003049F2" w:rsidRPr="00147F57" w:rsidRDefault="00AA623E" w:rsidP="003049F2">
      <w:pPr>
        <w:pStyle w:val="SurveyQuestionSpaceBefore"/>
        <w:widowControl w:val="0"/>
        <w:spacing w:after="240"/>
        <w:ind w:left="630" w:hanging="630"/>
        <w:rPr>
          <w:i/>
        </w:rPr>
      </w:pPr>
      <w:r w:rsidRPr="00147F57">
        <w:rPr>
          <w:bCs/>
        </w:rPr>
        <w:t>65-2.</w:t>
      </w:r>
      <w:r w:rsidR="00ED2750">
        <w:rPr>
          <w:b w:val="0"/>
          <w:bCs/>
        </w:rPr>
        <w:tab/>
      </w:r>
      <w:r w:rsidRPr="00147F57">
        <w:rPr>
          <w:bCs/>
        </w:rPr>
        <w:t>Are you Asian Indian?</w:t>
      </w:r>
    </w:p>
    <w:p w14:paraId="3C8E4CCF"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570B760A" wp14:editId="6DBC3DC3">
            <wp:extent cx="158496" cy="158496"/>
            <wp:effectExtent l="0" t="0" r="0" b="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A257C3D"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99A63C3" wp14:editId="62F22ED7">
            <wp:extent cx="158496" cy="158496"/>
            <wp:effectExtent l="0" t="0" r="0" b="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4B1BFE3C"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7FFBE9BC" wp14:editId="7E42C642">
            <wp:extent cx="158496" cy="158496"/>
            <wp:effectExtent l="0" t="0" r="0" b="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0BF527FB"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62BCC0A5" wp14:editId="7E375EB7">
            <wp:extent cx="158496" cy="158496"/>
            <wp:effectExtent l="0" t="0" r="0" b="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9D03B1B" w14:textId="77777777" w:rsidR="003049F2" w:rsidRPr="00147F57" w:rsidRDefault="00AA623E" w:rsidP="003049F2">
      <w:pPr>
        <w:pStyle w:val="SurveyQuestionSpaceBefore"/>
        <w:widowControl w:val="0"/>
        <w:spacing w:after="240"/>
        <w:ind w:left="630" w:hanging="630"/>
        <w:rPr>
          <w:i/>
        </w:rPr>
      </w:pPr>
      <w:r w:rsidRPr="00147F57">
        <w:rPr>
          <w:bCs/>
        </w:rPr>
        <w:t>65-3.</w:t>
      </w:r>
      <w:r w:rsidR="00ED2750">
        <w:rPr>
          <w:b w:val="0"/>
          <w:bCs/>
        </w:rPr>
        <w:tab/>
      </w:r>
      <w:r w:rsidRPr="00147F57">
        <w:rPr>
          <w:bCs/>
        </w:rPr>
        <w:t>Are you Chinese?</w:t>
      </w:r>
    </w:p>
    <w:p w14:paraId="71E8E523" w14:textId="74787B02" w:rsidR="00AA623E" w:rsidRPr="00147F57" w:rsidRDefault="00AA623E" w:rsidP="003049F2">
      <w:pPr>
        <w:pStyle w:val="RefusalNoSpace"/>
        <w:keepNext/>
        <w:widowControl w:val="0"/>
        <w:spacing w:before="240" w:after="240"/>
        <w:ind w:left="630" w:hanging="630"/>
      </w:pPr>
      <w:r w:rsidRPr="00147F57">
        <w:rPr>
          <w:vertAlign w:val="superscript"/>
        </w:rPr>
        <w:tab/>
        <w:t>0</w:t>
      </w:r>
      <w:r w:rsidRPr="00147F57">
        <w:rPr>
          <w:spacing w:val="-30"/>
          <w:vertAlign w:val="superscript"/>
        </w:rPr>
        <w:t xml:space="preserve"> </w:t>
      </w:r>
      <w:r w:rsidRPr="00147F57">
        <w:rPr>
          <w:noProof/>
        </w:rPr>
        <w:drawing>
          <wp:inline distT="0" distB="0" distL="0" distR="0" wp14:anchorId="0F6FCDFF" wp14:editId="4F3E7458">
            <wp:extent cx="158496" cy="158496"/>
            <wp:effectExtent l="0" t="0" r="0" b="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0EAB5ADE" w14:textId="77777777" w:rsidR="00AA623E" w:rsidRPr="00147F57" w:rsidRDefault="00AA623E" w:rsidP="003049F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A024377" wp14:editId="33E2EA7F">
            <wp:extent cx="158496" cy="158496"/>
            <wp:effectExtent l="0" t="0" r="0" b="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EC9A088" w14:textId="77777777" w:rsidR="00AA623E" w:rsidRPr="00147F57" w:rsidRDefault="00AA623E" w:rsidP="003049F2">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234AE1CE" wp14:editId="0AC5633F">
            <wp:extent cx="158496" cy="158496"/>
            <wp:effectExtent l="0" t="0" r="0" b="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8206FD9"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17D1F55" wp14:editId="4827E99A">
            <wp:extent cx="158496" cy="158496"/>
            <wp:effectExtent l="0" t="0" r="0" b="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154A3467" w14:textId="77777777" w:rsidR="003049F2" w:rsidRPr="00147F57" w:rsidRDefault="00AA623E" w:rsidP="003049F2">
      <w:pPr>
        <w:pStyle w:val="SurveyQuestionSpaceBefore"/>
        <w:widowControl w:val="0"/>
        <w:spacing w:after="240"/>
        <w:ind w:left="630" w:hanging="630"/>
        <w:rPr>
          <w:i/>
        </w:rPr>
      </w:pPr>
      <w:r w:rsidRPr="00147F57">
        <w:rPr>
          <w:bCs/>
        </w:rPr>
        <w:t>65-4.</w:t>
      </w:r>
      <w:r w:rsidR="00ED2750">
        <w:rPr>
          <w:b w:val="0"/>
          <w:bCs/>
        </w:rPr>
        <w:tab/>
      </w:r>
      <w:r w:rsidRPr="00147F57">
        <w:rPr>
          <w:bCs/>
        </w:rPr>
        <w:t>Are you Filipino?</w:t>
      </w:r>
    </w:p>
    <w:p w14:paraId="010F3EC3" w14:textId="77777777" w:rsidR="00AA623E" w:rsidRPr="00147F57" w:rsidRDefault="00AA623E" w:rsidP="00ED2750">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54024900" wp14:editId="76B7570B">
            <wp:extent cx="158496" cy="158496"/>
            <wp:effectExtent l="0" t="0" r="0" b="0"/>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40E77D41" w14:textId="77777777" w:rsidR="00AA623E" w:rsidRPr="00147F57" w:rsidRDefault="00AA623E" w:rsidP="00ED2750">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2933D39" wp14:editId="15A0BA35">
            <wp:extent cx="158496" cy="158496"/>
            <wp:effectExtent l="0" t="0" r="0" b="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BBD0C39" w14:textId="77777777" w:rsidR="00AA623E" w:rsidRPr="00147F57" w:rsidRDefault="00AA623E" w:rsidP="00ED2750">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52143887" wp14:editId="6CC97280">
            <wp:extent cx="158496" cy="158496"/>
            <wp:effectExtent l="0" t="0" r="0" b="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E8A8AF8"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073A8214" wp14:editId="6A9CEA31">
            <wp:extent cx="158496" cy="158496"/>
            <wp:effectExtent l="0" t="0" r="0" b="0"/>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0396CE8" w14:textId="77777777" w:rsidR="003049F2" w:rsidRPr="00147F57" w:rsidRDefault="00AA623E" w:rsidP="003049F2">
      <w:pPr>
        <w:pStyle w:val="SurveyQuestionSpaceBefore"/>
        <w:widowControl w:val="0"/>
        <w:spacing w:after="240"/>
        <w:ind w:left="630" w:hanging="630"/>
        <w:rPr>
          <w:i/>
        </w:rPr>
      </w:pPr>
      <w:r w:rsidRPr="00147F57">
        <w:rPr>
          <w:bCs/>
        </w:rPr>
        <w:t>65-5.</w:t>
      </w:r>
      <w:r w:rsidR="00ED2750">
        <w:rPr>
          <w:b w:val="0"/>
          <w:bCs/>
        </w:rPr>
        <w:tab/>
      </w:r>
      <w:r w:rsidRPr="00147F57">
        <w:rPr>
          <w:bCs/>
        </w:rPr>
        <w:t>Are you Japanese?</w:t>
      </w:r>
    </w:p>
    <w:p w14:paraId="134C6E96"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AAA994A" wp14:editId="3DC76C3F">
            <wp:extent cx="158496" cy="158496"/>
            <wp:effectExtent l="0" t="0" r="0" b="0"/>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763B1BDF"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69087DA" wp14:editId="11B87D4E">
            <wp:extent cx="158496" cy="158496"/>
            <wp:effectExtent l="0" t="0" r="0" b="0"/>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4A940BB"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6DABDB45" wp14:editId="7507E046">
            <wp:extent cx="158496" cy="158496"/>
            <wp:effectExtent l="0" t="0" r="0" b="0"/>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C25368C"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A33C129" wp14:editId="3E8612BE">
            <wp:extent cx="158496" cy="158496"/>
            <wp:effectExtent l="0" t="0" r="0" b="0"/>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91B5E85" w14:textId="77777777" w:rsidR="003049F2" w:rsidRPr="00147F57" w:rsidRDefault="00AA623E" w:rsidP="003049F2">
      <w:pPr>
        <w:pStyle w:val="SurveyQuestionSpaceBefore"/>
        <w:widowControl w:val="0"/>
        <w:spacing w:after="240"/>
        <w:ind w:left="630" w:hanging="630"/>
        <w:rPr>
          <w:i/>
        </w:rPr>
      </w:pPr>
      <w:r w:rsidRPr="00147F57">
        <w:rPr>
          <w:bCs/>
        </w:rPr>
        <w:t>65-6.</w:t>
      </w:r>
      <w:r w:rsidR="00ED2750">
        <w:rPr>
          <w:b w:val="0"/>
          <w:bCs/>
        </w:rPr>
        <w:tab/>
      </w:r>
      <w:r w:rsidRPr="00147F57">
        <w:rPr>
          <w:bCs/>
        </w:rPr>
        <w:t>Are you Korean?</w:t>
      </w:r>
    </w:p>
    <w:p w14:paraId="465DD711"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AEFA65C" wp14:editId="76CDCD4B">
            <wp:extent cx="158496" cy="158496"/>
            <wp:effectExtent l="0" t="0" r="0" b="0"/>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910831E"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049A716" wp14:editId="349BE61D">
            <wp:extent cx="158496" cy="158496"/>
            <wp:effectExtent l="0" t="0" r="0" b="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2982C481"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5BD7A852" wp14:editId="7B613E0F">
            <wp:extent cx="158496" cy="158496"/>
            <wp:effectExtent l="0" t="0" r="0" b="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18B961F5"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C96B158" wp14:editId="1C1E6C64">
            <wp:extent cx="158496" cy="158496"/>
            <wp:effectExtent l="0" t="0" r="0" b="0"/>
            <wp:docPr id="145" name="Picture 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C8094E3" w14:textId="77777777" w:rsidR="003049F2" w:rsidRPr="00147F57" w:rsidRDefault="00AA623E" w:rsidP="003049F2">
      <w:pPr>
        <w:pStyle w:val="SurveyQuestionSpaceBefore"/>
        <w:widowControl w:val="0"/>
        <w:spacing w:after="240"/>
        <w:ind w:left="630" w:hanging="630"/>
        <w:rPr>
          <w:i/>
        </w:rPr>
      </w:pPr>
      <w:r w:rsidRPr="00147F57">
        <w:rPr>
          <w:bCs/>
        </w:rPr>
        <w:t>65-7.</w:t>
      </w:r>
      <w:r w:rsidR="00ED2750">
        <w:rPr>
          <w:b w:val="0"/>
          <w:bCs/>
        </w:rPr>
        <w:tab/>
      </w:r>
      <w:r w:rsidRPr="00147F57">
        <w:rPr>
          <w:bCs/>
        </w:rPr>
        <w:t>Are you Vietnamese?</w:t>
      </w:r>
    </w:p>
    <w:p w14:paraId="40D4C1D9"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6417BAA9" wp14:editId="7D60BFE8">
            <wp:extent cx="158496" cy="158496"/>
            <wp:effectExtent l="0" t="0" r="0" b="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D1D893C"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3AF114F" wp14:editId="6E37B812">
            <wp:extent cx="158496" cy="158496"/>
            <wp:effectExtent l="0" t="0" r="0" b="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31268FC0"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6A9D8977" wp14:editId="38AF8F0B">
            <wp:extent cx="158496" cy="158496"/>
            <wp:effectExtent l="0" t="0" r="0" b="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F658122"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20F79A7" wp14:editId="66BAE1A5">
            <wp:extent cx="158496" cy="158496"/>
            <wp:effectExtent l="0" t="0" r="0" b="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EB5092E" w14:textId="77777777" w:rsidR="003049F2" w:rsidRPr="00147F57" w:rsidRDefault="00AA623E" w:rsidP="003049F2">
      <w:pPr>
        <w:pStyle w:val="SurveyQuestionSpaceBefore"/>
        <w:widowControl w:val="0"/>
        <w:spacing w:after="240"/>
        <w:ind w:left="630" w:hanging="630"/>
        <w:rPr>
          <w:i/>
        </w:rPr>
      </w:pPr>
      <w:r w:rsidRPr="00147F57">
        <w:rPr>
          <w:bCs/>
        </w:rPr>
        <w:t>65-8.</w:t>
      </w:r>
      <w:r w:rsidR="00ED2750">
        <w:rPr>
          <w:b w:val="0"/>
          <w:bCs/>
        </w:rPr>
        <w:tab/>
      </w:r>
      <w:r w:rsidRPr="00147F57">
        <w:rPr>
          <w:bCs/>
        </w:rPr>
        <w:t>Are you Other Asian?</w:t>
      </w:r>
    </w:p>
    <w:p w14:paraId="4E927D9C"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47229CCB" wp14:editId="15E5E4A0">
            <wp:extent cx="158496" cy="158496"/>
            <wp:effectExtent l="0" t="0" r="0" b="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64E9B80A"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F808F8A" wp14:editId="720F6A8F">
            <wp:extent cx="158496" cy="158496"/>
            <wp:effectExtent l="0" t="0" r="0" b="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54646D3"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5477F073" wp14:editId="18505966">
            <wp:extent cx="158496" cy="158496"/>
            <wp:effectExtent l="0" t="0" r="0" b="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417FBC6"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D826DED" wp14:editId="6FC00F10">
            <wp:extent cx="158496" cy="158496"/>
            <wp:effectExtent l="0" t="0" r="0" b="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EBA76F6" w14:textId="77777777" w:rsidR="003049F2" w:rsidRPr="00147F57" w:rsidRDefault="005934D5" w:rsidP="003049F2">
      <w:pPr>
        <w:pStyle w:val="SurveyQuestionSpaceBefore"/>
        <w:widowControl w:val="0"/>
        <w:spacing w:after="240"/>
        <w:ind w:left="630" w:hanging="630"/>
        <w:rPr>
          <w:i/>
        </w:rPr>
      </w:pPr>
      <w:r w:rsidRPr="00147F57">
        <w:t>65-9.</w:t>
      </w:r>
      <w:r w:rsidR="00ED2750">
        <w:tab/>
      </w:r>
      <w:r w:rsidRPr="00147F57">
        <w:t>Are you Black or African American?</w:t>
      </w:r>
    </w:p>
    <w:p w14:paraId="10E7CFAD" w14:textId="77777777" w:rsidR="005934D5" w:rsidRPr="00147F57" w:rsidRDefault="005934D5" w:rsidP="00ED2750">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635B72E" wp14:editId="45C140D1">
            <wp:extent cx="158496" cy="158496"/>
            <wp:effectExtent l="0" t="0" r="0" b="0"/>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2816E190" w14:textId="77777777" w:rsidR="005934D5" w:rsidRPr="00147F57" w:rsidRDefault="005934D5" w:rsidP="00ED2750">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1E07B5A" wp14:editId="3BE8F4FA">
            <wp:extent cx="158496" cy="158496"/>
            <wp:effectExtent l="0" t="0" r="0" b="0"/>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10D82742" w14:textId="77777777" w:rsidR="005934D5" w:rsidRPr="00147F57" w:rsidRDefault="005934D5" w:rsidP="00ED2750">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730AE705" wp14:editId="044DA09C">
            <wp:extent cx="158496" cy="158496"/>
            <wp:effectExtent l="0" t="0" r="0" b="0"/>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4F66CF90" w14:textId="77777777" w:rsidR="005934D5" w:rsidRPr="00147F57" w:rsidRDefault="005934D5" w:rsidP="005934D5">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1172277" wp14:editId="5F9205FF">
            <wp:extent cx="158496" cy="158496"/>
            <wp:effectExtent l="0" t="0" r="0" b="0"/>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05D203B" w14:textId="77777777" w:rsidR="003049F2" w:rsidRPr="00147F57" w:rsidRDefault="005D68E9" w:rsidP="003049F2">
      <w:pPr>
        <w:pStyle w:val="SurveyQuestionSpaceBefore"/>
        <w:widowControl w:val="0"/>
        <w:spacing w:after="240"/>
        <w:ind w:left="810" w:hanging="810"/>
        <w:rPr>
          <w:i/>
        </w:rPr>
      </w:pPr>
      <w:r w:rsidRPr="00147F57">
        <w:rPr>
          <w:bCs/>
        </w:rPr>
        <w:t>65-10a.</w:t>
      </w:r>
      <w:r w:rsidR="00ED2750">
        <w:rPr>
          <w:b w:val="0"/>
          <w:bCs/>
        </w:rPr>
        <w:tab/>
      </w:r>
      <w:r w:rsidRPr="00147F57">
        <w:rPr>
          <w:bCs/>
        </w:rPr>
        <w:t>Are you Native Hawaiian or Other Pacific Islander?</w:t>
      </w:r>
    </w:p>
    <w:p w14:paraId="6C83362B" w14:textId="77777777" w:rsidR="005D68E9" w:rsidRPr="00147F57" w:rsidRDefault="005D68E9" w:rsidP="00ED2750">
      <w:pPr>
        <w:pStyle w:val="A1-Survey1DigitRespOptBox"/>
        <w:keepNext w:val="0"/>
        <w:keepLines w:val="0"/>
        <w:widowControl w:val="0"/>
        <w:tabs>
          <w:tab w:val="left" w:pos="2880"/>
          <w:tab w:val="left" w:pos="3330"/>
        </w:tabs>
      </w:pPr>
      <w:r w:rsidRPr="00147F57">
        <w:rPr>
          <w:vertAlign w:val="superscript"/>
        </w:rPr>
        <w:tab/>
        <w:t>0</w:t>
      </w:r>
      <w:r w:rsidRPr="00147F57">
        <w:rPr>
          <w:spacing w:val="-30"/>
          <w:vertAlign w:val="superscript"/>
        </w:rPr>
        <w:t xml:space="preserve"> </w:t>
      </w:r>
      <w:r w:rsidRPr="00147F57">
        <w:rPr>
          <w:noProof/>
        </w:rPr>
        <w:drawing>
          <wp:inline distT="0" distB="0" distL="0" distR="0" wp14:anchorId="04B2C494" wp14:editId="592C0F49">
            <wp:extent cx="158496" cy="158496"/>
            <wp:effectExtent l="0" t="0" r="0" b="0"/>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0C1F0F5" w14:textId="71BD7B77" w:rsidR="005D68E9" w:rsidRPr="00147F57" w:rsidRDefault="005D68E9" w:rsidP="00ED2750">
      <w:pPr>
        <w:pStyle w:val="A1-Survey1DigitRespOptBox"/>
        <w:keepNext w:val="0"/>
        <w:keepLines w:val="0"/>
        <w:widowControl w:val="0"/>
        <w:tabs>
          <w:tab w:val="left" w:pos="2880"/>
          <w:tab w:val="left" w:pos="3330"/>
        </w:tabs>
      </w:pPr>
      <w:r w:rsidRPr="00147F57">
        <w:rPr>
          <w:vertAlign w:val="superscript"/>
        </w:rPr>
        <w:tab/>
      </w:r>
      <w:r w:rsidRPr="00147F57">
        <w:rPr>
          <w:spacing w:val="-30"/>
          <w:vertAlign w:val="superscript"/>
        </w:rPr>
        <w:t xml:space="preserve"> 1 </w:t>
      </w:r>
      <w:r w:rsidRPr="00147F57">
        <w:rPr>
          <w:noProof/>
        </w:rPr>
        <w:drawing>
          <wp:inline distT="0" distB="0" distL="0" distR="0" wp14:anchorId="0A53377B" wp14:editId="35841E49">
            <wp:extent cx="158496" cy="158496"/>
            <wp:effectExtent l="0" t="0" r="0" b="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Pr="00147F57">
        <w:rPr>
          <w:bCs/>
        </w:rPr>
        <w:tab/>
      </w:r>
      <w:r w:rsidRPr="00147F57">
        <w:rPr>
          <w:rFonts w:ascii="Wingdings" w:eastAsia="Wingdings" w:hAnsi="Wingdings" w:cs="Wingdings"/>
        </w:rPr>
        <w:t></w:t>
      </w:r>
      <w:r w:rsidR="00ED2750">
        <w:rPr>
          <w:b/>
        </w:rPr>
        <w:tab/>
      </w:r>
      <w:r w:rsidRPr="00147F57">
        <w:t>[IF NO, GO TO #65-</w:t>
      </w:r>
      <w:r w:rsidR="002B62BF" w:rsidRPr="00147F57">
        <w:t>14</w:t>
      </w:r>
      <w:r w:rsidRPr="00147F57">
        <w:t>]</w:t>
      </w:r>
    </w:p>
    <w:p w14:paraId="2B4598AF" w14:textId="430B96DE" w:rsidR="005D68E9" w:rsidRPr="00147F57" w:rsidRDefault="005D68E9" w:rsidP="00ED2750">
      <w:pPr>
        <w:pStyle w:val="RefusalSpaceBefore"/>
        <w:widowControl w:val="0"/>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288A9DA1" wp14:editId="68CDEB6C">
            <wp:extent cx="158496" cy="158496"/>
            <wp:effectExtent l="0" t="0" r="0" b="0"/>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Pr="00147F57">
        <w:rPr>
          <w:bCs/>
        </w:rPr>
        <w:tab/>
      </w:r>
      <w:r w:rsidRPr="00147F57">
        <w:rPr>
          <w:rFonts w:ascii="Wingdings" w:eastAsia="Wingdings" w:hAnsi="Wingdings" w:cs="Wingdings"/>
        </w:rPr>
        <w:t></w:t>
      </w:r>
      <w:r w:rsidR="00ED2750">
        <w:rPr>
          <w:b/>
        </w:rPr>
        <w:tab/>
      </w:r>
      <w:r w:rsidRPr="00147F57">
        <w:t>[IF REFUSED, GO TO #65-</w:t>
      </w:r>
      <w:r w:rsidR="002B62BF" w:rsidRPr="00147F57">
        <w:t>14</w:t>
      </w:r>
      <w:r w:rsidRPr="00147F57">
        <w:t>]</w:t>
      </w:r>
    </w:p>
    <w:p w14:paraId="27FF3576" w14:textId="675A1268" w:rsidR="005D68E9" w:rsidRPr="00147F57" w:rsidRDefault="005D68E9" w:rsidP="00ED2750">
      <w:pPr>
        <w:pStyle w:val="RefusalNoSpace"/>
        <w:keepLines w:val="0"/>
        <w:widowControl w:val="0"/>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3ECD8871" wp14:editId="6DF83AB4">
            <wp:extent cx="158496" cy="158496"/>
            <wp:effectExtent l="0" t="0" r="0" b="0"/>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Pr="00147F57">
        <w:rPr>
          <w:bCs/>
        </w:rPr>
        <w:tab/>
      </w:r>
      <w:r w:rsidRPr="00147F57">
        <w:rPr>
          <w:rFonts w:ascii="Wingdings" w:eastAsia="Wingdings" w:hAnsi="Wingdings" w:cs="Wingdings"/>
        </w:rPr>
        <w:t></w:t>
      </w:r>
      <w:r w:rsidR="00ED2750">
        <w:rPr>
          <w:b/>
        </w:rPr>
        <w:tab/>
      </w:r>
      <w:r w:rsidRPr="00147F57">
        <w:t>[IF DON’T KNOW, GO TO #65-</w:t>
      </w:r>
      <w:r w:rsidR="002B62BF" w:rsidRPr="00147F57">
        <w:t>14</w:t>
      </w:r>
      <w:r w:rsidRPr="00147F57">
        <w:t>]</w:t>
      </w:r>
    </w:p>
    <w:p w14:paraId="08541A4C" w14:textId="77777777" w:rsidR="003049F2" w:rsidRPr="00147F57" w:rsidRDefault="002B62BF" w:rsidP="003049F2">
      <w:pPr>
        <w:pStyle w:val="SurveyQuestionSpaceBefore"/>
        <w:widowControl w:val="0"/>
        <w:spacing w:after="240"/>
        <w:ind w:left="720" w:hanging="720"/>
        <w:rPr>
          <w:i/>
        </w:rPr>
      </w:pPr>
      <w:r w:rsidRPr="00147F57">
        <w:t>65-10.</w:t>
      </w:r>
      <w:r w:rsidR="00ED2750">
        <w:tab/>
      </w:r>
      <w:r w:rsidRPr="00147F57">
        <w:t>Are you Native Hawaiian?</w:t>
      </w:r>
    </w:p>
    <w:p w14:paraId="13C9B82B" w14:textId="77777777" w:rsidR="002B62BF" w:rsidRPr="00147F57" w:rsidRDefault="002B62BF" w:rsidP="002B62BF">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07222753" wp14:editId="444B402B">
            <wp:extent cx="158496" cy="158496"/>
            <wp:effectExtent l="0" t="0" r="0" b="0"/>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CAAFDEC" w14:textId="77777777" w:rsidR="002B62BF" w:rsidRPr="00147F57" w:rsidRDefault="002B62BF" w:rsidP="002B62B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5E9811F" wp14:editId="3A0B5163">
            <wp:extent cx="158496" cy="158496"/>
            <wp:effectExtent l="0" t="0" r="0" b="0"/>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6DC1856" w14:textId="6CDE6ADF" w:rsidR="002B62BF" w:rsidRPr="00147F57" w:rsidRDefault="002B62BF" w:rsidP="002B62BF">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5F3E159C" wp14:editId="6BCFE8EC">
            <wp:extent cx="158496" cy="158496"/>
            <wp:effectExtent l="0" t="0" r="0" b="0"/>
            <wp:docPr id="1060095360" name="Picture 1060095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49E474D" w14:textId="77777777" w:rsidR="002B62BF" w:rsidRPr="00147F57" w:rsidRDefault="002B62BF" w:rsidP="002B62BF">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22278B1D" wp14:editId="6210A83B">
            <wp:extent cx="158496" cy="158496"/>
            <wp:effectExtent l="0" t="0" r="0" b="0"/>
            <wp:docPr id="1060095361" name="Picture 1060095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CA1AC86" w14:textId="1F47BBBD" w:rsidR="00042B23" w:rsidRPr="00147F57" w:rsidRDefault="00042B23" w:rsidP="00474321">
      <w:pPr>
        <w:pStyle w:val="SurveyQuestionSpaceBefore"/>
        <w:ind w:left="720" w:hanging="720"/>
      </w:pPr>
      <w:r w:rsidRPr="00147F57">
        <w:t>65-11.</w:t>
      </w:r>
      <w:r w:rsidR="00ED2750">
        <w:tab/>
      </w:r>
      <w:r w:rsidRPr="00147F57">
        <w:t>Are you Guamanian or Chamorro?</w:t>
      </w:r>
    </w:p>
    <w:p w14:paraId="48061792" w14:textId="77777777" w:rsidR="00042B23" w:rsidRPr="00147F57" w:rsidRDefault="00042B23" w:rsidP="00042B23">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3F7F773" wp14:editId="2ADCB20C">
            <wp:extent cx="158496" cy="158496"/>
            <wp:effectExtent l="0" t="0" r="0" b="0"/>
            <wp:docPr id="1060095362" name="Picture 1060095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2CC30C70" w14:textId="77777777" w:rsidR="00042B23" w:rsidRPr="00147F57" w:rsidRDefault="00042B23" w:rsidP="00042B2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FA743D5" wp14:editId="7EE23B89">
            <wp:extent cx="158496" cy="158496"/>
            <wp:effectExtent l="0" t="0" r="0" b="0"/>
            <wp:docPr id="1060095363" name="Picture 1060095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1C0FAB4" w14:textId="457A1BF5" w:rsidR="00042B23" w:rsidRPr="00147F57" w:rsidRDefault="00042B23" w:rsidP="00042B23">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4812EC08" wp14:editId="18F5D317">
            <wp:extent cx="158496" cy="158496"/>
            <wp:effectExtent l="0" t="0" r="0" b="0"/>
            <wp:docPr id="1060095364" name="Picture 1060095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735EB94F" w14:textId="77777777" w:rsidR="00042B23" w:rsidRPr="00147F57" w:rsidRDefault="00042B23" w:rsidP="00042B23">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29AFC737" wp14:editId="577A42C0">
            <wp:extent cx="158496" cy="158496"/>
            <wp:effectExtent l="0" t="0" r="0" b="0"/>
            <wp:docPr id="1060095366" name="Picture 1060095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3834D6E" w14:textId="079B7B9D" w:rsidR="00042B23" w:rsidRPr="00147F57" w:rsidRDefault="00042B23" w:rsidP="00474321">
      <w:pPr>
        <w:pStyle w:val="SurveyQuestionSpaceBefore"/>
        <w:ind w:left="720" w:hanging="720"/>
      </w:pPr>
      <w:r w:rsidRPr="00147F57">
        <w:t>65-12.</w:t>
      </w:r>
      <w:r w:rsidR="00430611">
        <w:tab/>
      </w:r>
      <w:r w:rsidRPr="00147F57">
        <w:t>Are you Samoan?</w:t>
      </w:r>
    </w:p>
    <w:p w14:paraId="65D1CFAA" w14:textId="77777777" w:rsidR="00042B23" w:rsidRPr="00147F57" w:rsidRDefault="00042B23" w:rsidP="00042B23">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201C030" wp14:editId="6836A104">
            <wp:extent cx="158496" cy="158496"/>
            <wp:effectExtent l="0" t="0" r="0" b="0"/>
            <wp:docPr id="1060095367" name="Picture 1060095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D1896B5" w14:textId="77777777" w:rsidR="00042B23" w:rsidRPr="00147F57" w:rsidRDefault="00042B23" w:rsidP="00042B2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2CBFD68" wp14:editId="36C54849">
            <wp:extent cx="158496" cy="158496"/>
            <wp:effectExtent l="0" t="0" r="0" b="0"/>
            <wp:docPr id="1060095368" name="Picture 1060095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35A7172" w14:textId="00EDFFC7" w:rsidR="00042B23" w:rsidRPr="00147F57" w:rsidRDefault="00042B23" w:rsidP="00042B23">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4972F9A0" wp14:editId="5ADF588C">
            <wp:extent cx="158496" cy="158496"/>
            <wp:effectExtent l="0" t="0" r="0" b="0"/>
            <wp:docPr id="1060095369" name="Picture 1060095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6FBF1E7E" w14:textId="77777777" w:rsidR="00042B23" w:rsidRPr="00147F57" w:rsidRDefault="00042B23" w:rsidP="00042B23">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554E281" wp14:editId="64823B10">
            <wp:extent cx="158496" cy="158496"/>
            <wp:effectExtent l="0" t="0" r="0" b="0"/>
            <wp:docPr id="1060095370" name="Picture 1060095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2B2E81D" w14:textId="2E63D77C" w:rsidR="00042B23" w:rsidRPr="00147F57" w:rsidRDefault="00042B23" w:rsidP="00474321">
      <w:pPr>
        <w:pStyle w:val="SurveyQuestionSpaceBefore"/>
        <w:ind w:left="720" w:hanging="720"/>
      </w:pPr>
      <w:r w:rsidRPr="00147F57">
        <w:t>65-1</w:t>
      </w:r>
      <w:r w:rsidR="00285826" w:rsidRPr="00147F57">
        <w:t>3</w:t>
      </w:r>
      <w:r w:rsidRPr="00147F57">
        <w:t>.</w:t>
      </w:r>
      <w:r w:rsidR="00430611">
        <w:tab/>
      </w:r>
      <w:r w:rsidRPr="00147F57">
        <w:t xml:space="preserve">Are you </w:t>
      </w:r>
      <w:r w:rsidR="00285826" w:rsidRPr="00147F57">
        <w:t>Other Pacific Islander</w:t>
      </w:r>
      <w:r w:rsidRPr="00147F57">
        <w:t>?</w:t>
      </w:r>
    </w:p>
    <w:p w14:paraId="18CBAEF5" w14:textId="77777777" w:rsidR="00042B23" w:rsidRPr="00147F57" w:rsidRDefault="00042B23" w:rsidP="00430611">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4087C31C" wp14:editId="3354F153">
            <wp:extent cx="158496" cy="158496"/>
            <wp:effectExtent l="0" t="0" r="0" b="0"/>
            <wp:docPr id="1060095371" name="Picture 1060095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59039F5B" w14:textId="77777777" w:rsidR="00042B23" w:rsidRPr="00147F57" w:rsidRDefault="00042B23" w:rsidP="0043061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CBAC30F" wp14:editId="03DA025A">
            <wp:extent cx="158496" cy="158496"/>
            <wp:effectExtent l="0" t="0" r="0" b="0"/>
            <wp:docPr id="1060095372" name="Picture 1060095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B05424B" w14:textId="2E1F46DB" w:rsidR="00042B23" w:rsidRPr="00147F57" w:rsidRDefault="00042B23" w:rsidP="00430611">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5D98D963" wp14:editId="4BD888A0">
            <wp:extent cx="158496" cy="158496"/>
            <wp:effectExtent l="0" t="0" r="0" b="0"/>
            <wp:docPr id="1060095373" name="Picture 1060095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05B107C2" w14:textId="1CE62AB4" w:rsidR="00042B23" w:rsidRPr="00147F57" w:rsidRDefault="00042B23" w:rsidP="00285826">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CFE3DE9" wp14:editId="509A010A">
            <wp:extent cx="158496" cy="158496"/>
            <wp:effectExtent l="0" t="0" r="0" b="0"/>
            <wp:docPr id="1060095374" name="Picture 1060095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473C0E0" w14:textId="2DCA50B6" w:rsidR="00285826" w:rsidRPr="00147F57" w:rsidRDefault="00285826" w:rsidP="00474321">
      <w:pPr>
        <w:pStyle w:val="SurveyQuestionSpaceBefore"/>
        <w:ind w:left="720" w:hanging="720"/>
      </w:pPr>
      <w:r w:rsidRPr="00147F57">
        <w:t>65-14.</w:t>
      </w:r>
      <w:r w:rsidR="00430611">
        <w:tab/>
      </w:r>
      <w:r w:rsidRPr="00147F57">
        <w:t>Are you White?</w:t>
      </w:r>
    </w:p>
    <w:p w14:paraId="761EC47D" w14:textId="77777777" w:rsidR="00285826" w:rsidRPr="00147F57" w:rsidRDefault="00285826" w:rsidP="00285826">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040F850" wp14:editId="4782F32C">
            <wp:extent cx="158496" cy="158496"/>
            <wp:effectExtent l="0" t="0" r="0" b="0"/>
            <wp:docPr id="1060095375" name="Picture 1060095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564EE6B" w14:textId="77777777" w:rsidR="00285826" w:rsidRPr="00147F57" w:rsidRDefault="00285826" w:rsidP="00285826">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5B7BE39" wp14:editId="75093F03">
            <wp:extent cx="158496" cy="158496"/>
            <wp:effectExtent l="0" t="0" r="0" b="0"/>
            <wp:docPr id="1060095376" name="Picture 1060095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C1B2DDA" w14:textId="77777777" w:rsidR="00285826" w:rsidRPr="00147F57" w:rsidRDefault="00285826" w:rsidP="00285826">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7EC339AB" wp14:editId="22883E66">
            <wp:extent cx="158496" cy="158496"/>
            <wp:effectExtent l="0" t="0" r="0" b="0"/>
            <wp:docPr id="1060095377" name="Picture 1060095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38CAC8C" w14:textId="5A91B546" w:rsidR="00285826" w:rsidRPr="00147F57" w:rsidRDefault="00285826" w:rsidP="00285826">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FCE8A79" wp14:editId="11A31F5F">
            <wp:extent cx="158496" cy="158496"/>
            <wp:effectExtent l="0" t="0" r="0" b="0"/>
            <wp:docPr id="1060095378" name="Picture 1060095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80BA26C" w14:textId="06E5D6ED" w:rsidR="00131829" w:rsidRPr="00147F57" w:rsidRDefault="00647BA3" w:rsidP="0001264A">
      <w:pPr>
        <w:pStyle w:val="SurveyQuestionSpaceBefore"/>
        <w:spacing w:after="240"/>
        <w:rPr>
          <w:b w:val="0"/>
        </w:rPr>
      </w:pPr>
      <w:r w:rsidRPr="00147F57">
        <w:t>6</w:t>
      </w:r>
      <w:r w:rsidR="007F6B7B" w:rsidRPr="00147F57">
        <w:t>6</w:t>
      </w:r>
      <w:r w:rsidRPr="00147F57">
        <w:t>.</w:t>
      </w:r>
      <w:r w:rsidR="00430611">
        <w:tab/>
      </w:r>
      <w:r w:rsidR="00131829" w:rsidRPr="00147F57">
        <w:rPr>
          <w:b w:val="0"/>
        </w:rPr>
        <w:t>(INTERVIEWER NOTE: WAS THIS A PROXY INTERVIEW?)</w:t>
      </w:r>
    </w:p>
    <w:p w14:paraId="6162DC54" w14:textId="6A84AC8E" w:rsidR="00131829" w:rsidRPr="00147F57" w:rsidRDefault="00CA18FA" w:rsidP="00F94BC2">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CC29A3C" wp14:editId="60A3C48A">
            <wp:extent cx="158496" cy="158496"/>
            <wp:effectExtent l="0" t="0" r="0" b="0"/>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7121D9" w:rsidRPr="00147F57">
        <w:t>YES</w:t>
      </w:r>
    </w:p>
    <w:p w14:paraId="28AB6D37" w14:textId="74A96110" w:rsidR="00131829" w:rsidRPr="00147F57" w:rsidRDefault="00CA18FA"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5B7CCAF" wp14:editId="77341449">
            <wp:extent cx="158496" cy="158496"/>
            <wp:effectExtent l="0" t="0" r="0" b="0"/>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7121D9" w:rsidRPr="00147F57">
        <w:t>NO</w:t>
      </w:r>
    </w:p>
    <w:p w14:paraId="5389A3A2" w14:textId="69B67DE1" w:rsidR="00A17840" w:rsidRPr="00147F57" w:rsidRDefault="00131829" w:rsidP="007C69C4">
      <w:pPr>
        <w:pStyle w:val="ag30"/>
        <w:tabs>
          <w:tab w:val="clear" w:pos="1440"/>
          <w:tab w:val="left" w:pos="0"/>
        </w:tabs>
        <w:spacing w:before="360" w:after="180"/>
        <w:ind w:left="0" w:firstLine="0"/>
        <w:rPr>
          <w:b/>
        </w:rPr>
      </w:pPr>
      <w:r w:rsidRPr="00147F57">
        <w:rPr>
          <w:b/>
        </w:rPr>
        <w:t>Those are all of my questions. Thank you very much for taking the time to complete this survey!</w:t>
      </w:r>
    </w:p>
    <w:sectPr w:rsidR="00A17840" w:rsidRPr="00147F57" w:rsidSect="000973DD">
      <w:footerReference w:type="default" r:id="rId1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4DB58" w14:textId="77777777" w:rsidR="00276D92" w:rsidRDefault="00276D92" w:rsidP="00A15508">
      <w:pPr>
        <w:spacing w:line="240" w:lineRule="auto"/>
      </w:pPr>
      <w:r>
        <w:separator/>
      </w:r>
    </w:p>
  </w:endnote>
  <w:endnote w:type="continuationSeparator" w:id="0">
    <w:p w14:paraId="4DF04F21" w14:textId="77777777" w:rsidR="00276D92" w:rsidRDefault="00276D92" w:rsidP="00A15508">
      <w:pPr>
        <w:spacing w:line="240" w:lineRule="auto"/>
      </w:pPr>
      <w:r>
        <w:continuationSeparator/>
      </w:r>
    </w:p>
  </w:endnote>
  <w:endnote w:type="continuationNotice" w:id="1">
    <w:p w14:paraId="22F14F3D" w14:textId="77777777" w:rsidR="00276D92" w:rsidRDefault="00276D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News Gothic MT">
    <w:charset w:val="00"/>
    <w:family w:val="swiss"/>
    <w:pitch w:val="variable"/>
    <w:sig w:usb0="00000003" w:usb1="00000000" w:usb2="00000000" w:usb3="00000000" w:csb0="00000001" w:csb1="00000000"/>
  </w:font>
  <w:font w:name="VNI-Times">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0DA6B" w14:textId="291D236E" w:rsidR="0030666C" w:rsidRPr="007C1E15" w:rsidRDefault="5CC65D7D" w:rsidP="00873EF9">
    <w:pPr>
      <w:pStyle w:val="Footer"/>
      <w:rPr>
        <w:rFonts w:ascii="Times New Roman" w:hAnsi="Times New Roman"/>
        <w:b/>
        <w:bCs/>
        <w:sz w:val="24"/>
        <w:szCs w:val="24"/>
      </w:rPr>
    </w:pPr>
    <w:r w:rsidRPr="5CC65D7D">
      <w:rPr>
        <w:rFonts w:ascii="Times New Roman" w:hAnsi="Times New Roman"/>
        <w:b/>
        <w:bCs/>
        <w:sz w:val="24"/>
        <w:szCs w:val="24"/>
      </w:rPr>
      <w:t>202</w:t>
    </w:r>
    <w:r w:rsidR="00120E0A">
      <w:rPr>
        <w:rFonts w:ascii="Times New Roman" w:hAnsi="Times New Roman"/>
        <w:b/>
        <w:bCs/>
        <w:sz w:val="24"/>
        <w:szCs w:val="24"/>
      </w:rPr>
      <w:t>4</w:t>
    </w:r>
    <w:r w:rsidRPr="5CC65D7D">
      <w:rPr>
        <w:rFonts w:ascii="Times New Roman" w:hAnsi="Times New Roman"/>
        <w:b/>
        <w:bCs/>
        <w:sz w:val="24"/>
        <w:szCs w:val="24"/>
      </w:rPr>
      <w:t xml:space="preserve"> Qualified Health Plan Enrollee Experience Survey</w:t>
    </w:r>
  </w:p>
  <w:p w14:paraId="017D42E4" w14:textId="1DC57CBA" w:rsidR="0030666C" w:rsidRPr="00FE614C" w:rsidRDefault="0030666C" w:rsidP="006E540A">
    <w:pPr>
      <w:pStyle w:val="Footer"/>
      <w:rPr>
        <w:rFonts w:ascii="Times New Roman" w:hAnsi="Times New Roman"/>
        <w:sz w:val="24"/>
        <w:szCs w:val="24"/>
      </w:rPr>
    </w:pPr>
    <w:r w:rsidRPr="447F03AD">
      <w:rPr>
        <w:rFonts w:ascii="Times New Roman" w:hAnsi="Times New Roman"/>
        <w:sz w:val="24"/>
        <w:szCs w:val="24"/>
      </w:rPr>
      <w:t>C</w:t>
    </w:r>
    <w:r>
      <w:rPr>
        <w:rFonts w:ascii="Times New Roman" w:hAnsi="Times New Roman"/>
        <w:sz w:val="24"/>
        <w:szCs w:val="24"/>
      </w:rPr>
      <w:t>omputer Assisted Telephone Interview Script</w:t>
    </w:r>
    <w:r w:rsidRPr="447F03AD">
      <w:rPr>
        <w:rFonts w:ascii="Times New Roman" w:hAnsi="Times New Roman"/>
        <w:sz w:val="24"/>
        <w:szCs w:val="24"/>
      </w:rPr>
      <w:t>: English</w:t>
    </w:r>
    <w:sdt>
      <w:sdtPr>
        <w:rPr>
          <w:rFonts w:ascii="Times New Roman" w:hAnsi="Times New Roman"/>
        </w:rPr>
        <w:id w:val="-1567481706"/>
        <w:docPartObj>
          <w:docPartGallery w:val="Page Numbers (Bottom of Page)"/>
          <w:docPartUnique/>
        </w:docPartObj>
      </w:sdtPr>
      <w:sdtContent>
        <w:r w:rsidRPr="00487E83">
          <w:rPr>
            <w:rFonts w:ascii="Times New Roman" w:hAnsi="Times New Roman"/>
          </w:rPr>
          <w:tab/>
        </w:r>
        <w:r w:rsidRPr="00487E83">
          <w:rPr>
            <w:rFonts w:ascii="Times New Roman" w:hAnsi="Times New Roman"/>
          </w:rPr>
          <w:fldChar w:fldCharType="begin"/>
        </w:r>
        <w:r w:rsidRPr="00487E83">
          <w:rPr>
            <w:rFonts w:ascii="Times New Roman" w:hAnsi="Times New Roman"/>
          </w:rPr>
          <w:instrText xml:space="preserve"> PAGE   \* MERGEFORMAT </w:instrText>
        </w:r>
        <w:r w:rsidRPr="00487E83">
          <w:rPr>
            <w:rFonts w:ascii="Times New Roman" w:hAnsi="Times New Roman"/>
          </w:rPr>
          <w:fldChar w:fldCharType="separate"/>
        </w:r>
        <w:r w:rsidRPr="00487E83">
          <w:rPr>
            <w:rFonts w:ascii="Times New Roman" w:hAnsi="Times New Roman"/>
          </w:rPr>
          <w:t>20</w:t>
        </w:r>
        <w:r w:rsidRPr="00487E83">
          <w:rPr>
            <w:rFonts w:ascii="Times New Roman" w:hAnsi="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87E4" w14:textId="77777777" w:rsidR="00276D92" w:rsidRDefault="00276D92" w:rsidP="00A15508">
      <w:pPr>
        <w:spacing w:line="240" w:lineRule="auto"/>
      </w:pPr>
      <w:r>
        <w:separator/>
      </w:r>
    </w:p>
  </w:footnote>
  <w:footnote w:type="continuationSeparator" w:id="0">
    <w:p w14:paraId="4A96D01A" w14:textId="77777777" w:rsidR="00276D92" w:rsidRDefault="00276D92" w:rsidP="00A15508">
      <w:pPr>
        <w:spacing w:line="240" w:lineRule="auto"/>
      </w:pPr>
      <w:r>
        <w:continuationSeparator/>
      </w:r>
    </w:p>
  </w:footnote>
  <w:footnote w:type="continuationNotice" w:id="1">
    <w:p w14:paraId="035B4263" w14:textId="77777777" w:rsidR="00276D92" w:rsidRDefault="00276D9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1"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2" w15:restartNumberingAfterBreak="0">
    <w:nsid w:val="038C4F77"/>
    <w:multiLevelType w:val="hybridMultilevel"/>
    <w:tmpl w:val="475A9548"/>
    <w:lvl w:ilvl="0" w:tplc="651E9F1A">
      <w:start w:val="1"/>
      <w:numFmt w:val="decimal"/>
      <w:pStyle w:val="CHCFAppB-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12EE2"/>
    <w:multiLevelType w:val="hybridMultilevel"/>
    <w:tmpl w:val="1B501156"/>
    <w:lvl w:ilvl="0" w:tplc="0409000F">
      <w:start w:val="3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B6E1F"/>
    <w:multiLevelType w:val="hybridMultilevel"/>
    <w:tmpl w:val="DB7E0C22"/>
    <w:lvl w:ilvl="0" w:tplc="24486848">
      <w:start w:val="6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6"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7"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132350F7"/>
    <w:multiLevelType w:val="hybridMultilevel"/>
    <w:tmpl w:val="D6702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B7BDB"/>
    <w:multiLevelType w:val="hybridMultilevel"/>
    <w:tmpl w:val="8F808C82"/>
    <w:lvl w:ilvl="0" w:tplc="B58C298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1E0C7C5E"/>
    <w:multiLevelType w:val="hybridMultilevel"/>
    <w:tmpl w:val="43E04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3257D"/>
    <w:multiLevelType w:val="hybridMultilevel"/>
    <w:tmpl w:val="06FC5532"/>
    <w:lvl w:ilvl="0" w:tplc="CC8E0736">
      <w:start w:val="2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6CF1F74"/>
    <w:multiLevelType w:val="hybridMultilevel"/>
    <w:tmpl w:val="E196EBE2"/>
    <w:lvl w:ilvl="0" w:tplc="E4308F0A">
      <w:start w:val="7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E37C51"/>
    <w:multiLevelType w:val="hybridMultilevel"/>
    <w:tmpl w:val="2B96804E"/>
    <w:lvl w:ilvl="0" w:tplc="10D64966">
      <w:start w:val="74"/>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075DCD"/>
    <w:multiLevelType w:val="hybridMultilevel"/>
    <w:tmpl w:val="95100FAA"/>
    <w:lvl w:ilvl="0" w:tplc="C262C8C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B424224"/>
    <w:multiLevelType w:val="hybridMultilevel"/>
    <w:tmpl w:val="72AEE670"/>
    <w:lvl w:ilvl="0" w:tplc="C128C4B2">
      <w:start w:val="65"/>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28167B"/>
    <w:multiLevelType w:val="hybridMultilevel"/>
    <w:tmpl w:val="D3CA82E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0F724D5"/>
    <w:multiLevelType w:val="hybridMultilevel"/>
    <w:tmpl w:val="60CCCF04"/>
    <w:lvl w:ilvl="0" w:tplc="C9AEC2DC">
      <w:start w:val="63"/>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083100"/>
    <w:multiLevelType w:val="hybridMultilevel"/>
    <w:tmpl w:val="02D8655E"/>
    <w:lvl w:ilvl="0" w:tplc="349E1B6C">
      <w:start w:val="80"/>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2E5A6E"/>
    <w:multiLevelType w:val="multilevel"/>
    <w:tmpl w:val="07548DFC"/>
    <w:lvl w:ilvl="0">
      <w:start w:val="65"/>
      <w:numFmt w:val="decimal"/>
      <w:lvlText w:val="%1-"/>
      <w:lvlJc w:val="left"/>
      <w:pPr>
        <w:ind w:left="495" w:hanging="49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31"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38A13168"/>
    <w:multiLevelType w:val="hybridMultilevel"/>
    <w:tmpl w:val="3EF2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D6700"/>
    <w:multiLevelType w:val="hybridMultilevel"/>
    <w:tmpl w:val="7E2A934A"/>
    <w:lvl w:ilvl="0" w:tplc="E22EA222">
      <w:start w:val="7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F109C0"/>
    <w:multiLevelType w:val="hybridMultilevel"/>
    <w:tmpl w:val="6A408058"/>
    <w:lvl w:ilvl="0" w:tplc="1DB28700">
      <w:start w:val="8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40" w15:restartNumberingAfterBreak="0">
    <w:nsid w:val="50BB6B73"/>
    <w:multiLevelType w:val="hybridMultilevel"/>
    <w:tmpl w:val="A0C8BF16"/>
    <w:lvl w:ilvl="0" w:tplc="A7AE458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55614"/>
    <w:multiLevelType w:val="hybridMultilevel"/>
    <w:tmpl w:val="1EA88412"/>
    <w:lvl w:ilvl="0" w:tplc="D444EC44">
      <w:start w:val="66"/>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9820E39"/>
    <w:multiLevelType w:val="hybridMultilevel"/>
    <w:tmpl w:val="272E6E30"/>
    <w:lvl w:ilvl="0" w:tplc="A200837A">
      <w:start w:val="63"/>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5AE42B4E"/>
    <w:multiLevelType w:val="hybridMultilevel"/>
    <w:tmpl w:val="268A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E1058"/>
    <w:multiLevelType w:val="hybridMultilevel"/>
    <w:tmpl w:val="470A9720"/>
    <w:lvl w:ilvl="0" w:tplc="1DA23522">
      <w:start w:val="63"/>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F370FC4"/>
    <w:multiLevelType w:val="hybridMultilevel"/>
    <w:tmpl w:val="113A1F18"/>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8" w15:restartNumberingAfterBreak="0">
    <w:nsid w:val="628F4B83"/>
    <w:multiLevelType w:val="multilevel"/>
    <w:tmpl w:val="5E125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6F41EB"/>
    <w:multiLevelType w:val="hybridMultilevel"/>
    <w:tmpl w:val="B1BE60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D1373F"/>
    <w:multiLevelType w:val="hybridMultilevel"/>
    <w:tmpl w:val="3D9AA7A8"/>
    <w:lvl w:ilvl="0" w:tplc="4F5AC87C">
      <w:start w:val="62"/>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E2F52A1"/>
    <w:multiLevelType w:val="hybridMultilevel"/>
    <w:tmpl w:val="28E06F42"/>
    <w:lvl w:ilvl="0" w:tplc="4F60A846">
      <w:start w:val="6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4413D1D"/>
    <w:multiLevelType w:val="hybridMultilevel"/>
    <w:tmpl w:val="639487F4"/>
    <w:lvl w:ilvl="0" w:tplc="6082B72E">
      <w:start w:val="75"/>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7BDC7122"/>
    <w:multiLevelType w:val="hybridMultilevel"/>
    <w:tmpl w:val="DF0C8F0A"/>
    <w:lvl w:ilvl="0" w:tplc="5DF4C6FA">
      <w:start w:val="4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CF6446F"/>
    <w:multiLevelType w:val="hybridMultilevel"/>
    <w:tmpl w:val="0E4001E4"/>
    <w:lvl w:ilvl="0" w:tplc="6BBEAEF2">
      <w:start w:val="64"/>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E3761B2"/>
    <w:multiLevelType w:val="hybridMultilevel"/>
    <w:tmpl w:val="B64405D4"/>
    <w:lvl w:ilvl="0" w:tplc="4D98189E">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6048832">
    <w:abstractNumId w:val="52"/>
  </w:num>
  <w:num w:numId="2" w16cid:durableId="670376950">
    <w:abstractNumId w:val="14"/>
  </w:num>
  <w:num w:numId="3" w16cid:durableId="1211529118">
    <w:abstractNumId w:val="2"/>
  </w:num>
  <w:num w:numId="4" w16cid:durableId="1000698021">
    <w:abstractNumId w:val="52"/>
    <w:lvlOverride w:ilvl="0">
      <w:startOverride w:val="76"/>
    </w:lvlOverride>
  </w:num>
  <w:num w:numId="5" w16cid:durableId="1866482228">
    <w:abstractNumId w:val="57"/>
  </w:num>
  <w:num w:numId="6" w16cid:durableId="554585636">
    <w:abstractNumId w:val="47"/>
  </w:num>
  <w:num w:numId="7" w16cid:durableId="898326275">
    <w:abstractNumId w:val="18"/>
  </w:num>
  <w:num w:numId="8" w16cid:durableId="490101059">
    <w:abstractNumId w:val="13"/>
  </w:num>
  <w:num w:numId="9" w16cid:durableId="1797210323">
    <w:abstractNumId w:val="31"/>
  </w:num>
  <w:num w:numId="10" w16cid:durableId="1236085840">
    <w:abstractNumId w:val="32"/>
  </w:num>
  <w:num w:numId="11" w16cid:durableId="91248644">
    <w:abstractNumId w:val="43"/>
  </w:num>
  <w:num w:numId="12" w16cid:durableId="979265002">
    <w:abstractNumId w:val="58"/>
  </w:num>
  <w:num w:numId="13" w16cid:durableId="155265346">
    <w:abstractNumId w:val="19"/>
  </w:num>
  <w:num w:numId="14" w16cid:durableId="291638925">
    <w:abstractNumId w:val="39"/>
  </w:num>
  <w:num w:numId="15" w16cid:durableId="1330795813">
    <w:abstractNumId w:val="6"/>
  </w:num>
  <w:num w:numId="16" w16cid:durableId="20210813">
    <w:abstractNumId w:val="1"/>
  </w:num>
  <w:num w:numId="17" w16cid:durableId="1511262730">
    <w:abstractNumId w:val="5"/>
  </w:num>
  <w:num w:numId="18" w16cid:durableId="1445660793">
    <w:abstractNumId w:val="54"/>
  </w:num>
  <w:num w:numId="19" w16cid:durableId="1334214011">
    <w:abstractNumId w:val="9"/>
  </w:num>
  <w:num w:numId="20" w16cid:durableId="313530902">
    <w:abstractNumId w:val="25"/>
  </w:num>
  <w:num w:numId="21" w16cid:durableId="1726489731">
    <w:abstractNumId w:val="12"/>
  </w:num>
  <w:num w:numId="22" w16cid:durableId="669182">
    <w:abstractNumId w:val="16"/>
  </w:num>
  <w:num w:numId="23" w16cid:durableId="1043286536">
    <w:abstractNumId w:val="37"/>
  </w:num>
  <w:num w:numId="24" w16cid:durableId="1554579946">
    <w:abstractNumId w:val="36"/>
  </w:num>
  <w:num w:numId="25" w16cid:durableId="2006132192">
    <w:abstractNumId w:val="53"/>
  </w:num>
  <w:num w:numId="26" w16cid:durableId="1973824522">
    <w:abstractNumId w:val="8"/>
  </w:num>
  <w:num w:numId="27" w16cid:durableId="94324693">
    <w:abstractNumId w:val="17"/>
  </w:num>
  <w:num w:numId="28" w16cid:durableId="1470367157">
    <w:abstractNumId w:val="50"/>
  </w:num>
  <w:num w:numId="29" w16cid:durableId="1744795138">
    <w:abstractNumId w:val="7"/>
  </w:num>
  <w:num w:numId="30" w16cid:durableId="14354698">
    <w:abstractNumId w:val="0"/>
  </w:num>
  <w:num w:numId="31" w16cid:durableId="187180919">
    <w:abstractNumId w:val="55"/>
  </w:num>
  <w:num w:numId="32" w16cid:durableId="735863574">
    <w:abstractNumId w:val="27"/>
  </w:num>
  <w:num w:numId="33" w16cid:durableId="1362976729">
    <w:abstractNumId w:val="21"/>
  </w:num>
  <w:num w:numId="34" w16cid:durableId="1684891172">
    <w:abstractNumId w:val="35"/>
  </w:num>
  <w:num w:numId="35" w16cid:durableId="1038512043">
    <w:abstractNumId w:val="23"/>
  </w:num>
  <w:num w:numId="36" w16cid:durableId="2058889892">
    <w:abstractNumId w:val="34"/>
  </w:num>
  <w:num w:numId="37" w16cid:durableId="1101291420">
    <w:abstractNumId w:val="40"/>
  </w:num>
  <w:num w:numId="38" w16cid:durableId="431781113">
    <w:abstractNumId w:val="20"/>
  </w:num>
  <w:num w:numId="39" w16cid:durableId="978346002">
    <w:abstractNumId w:val="56"/>
  </w:num>
  <w:num w:numId="40" w16cid:durableId="324666826">
    <w:abstractNumId w:val="38"/>
  </w:num>
  <w:num w:numId="41" w16cid:durableId="144201274">
    <w:abstractNumId w:val="29"/>
  </w:num>
  <w:num w:numId="42" w16cid:durableId="1288661234">
    <w:abstractNumId w:val="22"/>
  </w:num>
  <w:num w:numId="43" w16cid:durableId="1746953946">
    <w:abstractNumId w:val="49"/>
  </w:num>
  <w:num w:numId="44" w16cid:durableId="921137217">
    <w:abstractNumId w:val="43"/>
  </w:num>
  <w:num w:numId="45" w16cid:durableId="217787698">
    <w:abstractNumId w:val="51"/>
  </w:num>
  <w:num w:numId="46" w16cid:durableId="621887201">
    <w:abstractNumId w:val="45"/>
  </w:num>
  <w:num w:numId="47" w16cid:durableId="1289968730">
    <w:abstractNumId w:val="60"/>
  </w:num>
  <w:num w:numId="48" w16cid:durableId="1807353113">
    <w:abstractNumId w:val="4"/>
  </w:num>
  <w:num w:numId="49" w16cid:durableId="873687344">
    <w:abstractNumId w:val="41"/>
  </w:num>
  <w:num w:numId="50" w16cid:durableId="2052225588">
    <w:abstractNumId w:val="33"/>
  </w:num>
  <w:num w:numId="51" w16cid:durableId="674653517">
    <w:abstractNumId w:val="48"/>
  </w:num>
  <w:num w:numId="52" w16cid:durableId="1415324994">
    <w:abstractNumId w:val="44"/>
  </w:num>
  <w:num w:numId="53" w16cid:durableId="769735261">
    <w:abstractNumId w:val="15"/>
  </w:num>
  <w:num w:numId="54" w16cid:durableId="947735163">
    <w:abstractNumId w:val="26"/>
  </w:num>
  <w:num w:numId="55" w16cid:durableId="1338263609">
    <w:abstractNumId w:val="61"/>
  </w:num>
  <w:num w:numId="56" w16cid:durableId="75563019">
    <w:abstractNumId w:val="11"/>
  </w:num>
  <w:num w:numId="57" w16cid:durableId="48506140">
    <w:abstractNumId w:val="46"/>
  </w:num>
  <w:num w:numId="58" w16cid:durableId="1109620147">
    <w:abstractNumId w:val="3"/>
  </w:num>
  <w:num w:numId="59" w16cid:durableId="1276401887">
    <w:abstractNumId w:val="59"/>
  </w:num>
  <w:num w:numId="60" w16cid:durableId="1596673446">
    <w:abstractNumId w:val="24"/>
  </w:num>
  <w:num w:numId="61" w16cid:durableId="369842589">
    <w:abstractNumId w:val="42"/>
  </w:num>
  <w:num w:numId="62" w16cid:durableId="351883950">
    <w:abstractNumId w:val="28"/>
  </w:num>
  <w:num w:numId="63" w16cid:durableId="1354840668">
    <w:abstractNumId w:val="30"/>
  </w:num>
  <w:num w:numId="64" w16cid:durableId="202258135">
    <w:abstractNumId w:val="1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sDQytrC0NDAwNTNQ0lEKTi0uzszPAykwqQUAtuH0dywAAAA="/>
  </w:docVars>
  <w:rsids>
    <w:rsidRoot w:val="00A15508"/>
    <w:rsid w:val="0000020C"/>
    <w:rsid w:val="000005D7"/>
    <w:rsid w:val="00000761"/>
    <w:rsid w:val="000012C7"/>
    <w:rsid w:val="00001513"/>
    <w:rsid w:val="00001A8B"/>
    <w:rsid w:val="00001DA3"/>
    <w:rsid w:val="0000278B"/>
    <w:rsid w:val="00002A8F"/>
    <w:rsid w:val="00002CAE"/>
    <w:rsid w:val="00003464"/>
    <w:rsid w:val="000036FB"/>
    <w:rsid w:val="00003945"/>
    <w:rsid w:val="00004429"/>
    <w:rsid w:val="00004AD9"/>
    <w:rsid w:val="00004CF6"/>
    <w:rsid w:val="00004D28"/>
    <w:rsid w:val="000050EA"/>
    <w:rsid w:val="00005260"/>
    <w:rsid w:val="0000643F"/>
    <w:rsid w:val="0000699A"/>
    <w:rsid w:val="00007A75"/>
    <w:rsid w:val="00007D75"/>
    <w:rsid w:val="00007EAE"/>
    <w:rsid w:val="00007F91"/>
    <w:rsid w:val="00010027"/>
    <w:rsid w:val="00010651"/>
    <w:rsid w:val="00010B51"/>
    <w:rsid w:val="00010FC8"/>
    <w:rsid w:val="00011571"/>
    <w:rsid w:val="000117E7"/>
    <w:rsid w:val="0001223B"/>
    <w:rsid w:val="000122F3"/>
    <w:rsid w:val="0001264A"/>
    <w:rsid w:val="00012AD4"/>
    <w:rsid w:val="00012B58"/>
    <w:rsid w:val="00012DAB"/>
    <w:rsid w:val="00013124"/>
    <w:rsid w:val="00013211"/>
    <w:rsid w:val="00013421"/>
    <w:rsid w:val="00013725"/>
    <w:rsid w:val="00014064"/>
    <w:rsid w:val="00014B6E"/>
    <w:rsid w:val="00014C64"/>
    <w:rsid w:val="00014EBE"/>
    <w:rsid w:val="000153CD"/>
    <w:rsid w:val="00015940"/>
    <w:rsid w:val="00016021"/>
    <w:rsid w:val="0001622E"/>
    <w:rsid w:val="00016296"/>
    <w:rsid w:val="00016809"/>
    <w:rsid w:val="00016C8B"/>
    <w:rsid w:val="000178E6"/>
    <w:rsid w:val="00020248"/>
    <w:rsid w:val="00021307"/>
    <w:rsid w:val="000221A9"/>
    <w:rsid w:val="00022492"/>
    <w:rsid w:val="00022DFC"/>
    <w:rsid w:val="00022FE7"/>
    <w:rsid w:val="00023281"/>
    <w:rsid w:val="000238F9"/>
    <w:rsid w:val="00023982"/>
    <w:rsid w:val="00023A1C"/>
    <w:rsid w:val="00023F57"/>
    <w:rsid w:val="00024BA6"/>
    <w:rsid w:val="000257FC"/>
    <w:rsid w:val="0002580D"/>
    <w:rsid w:val="0002596D"/>
    <w:rsid w:val="00025F3E"/>
    <w:rsid w:val="00026046"/>
    <w:rsid w:val="0002617A"/>
    <w:rsid w:val="00026CFB"/>
    <w:rsid w:val="0002707A"/>
    <w:rsid w:val="00027093"/>
    <w:rsid w:val="00027310"/>
    <w:rsid w:val="000276A2"/>
    <w:rsid w:val="00027C0C"/>
    <w:rsid w:val="00027C5F"/>
    <w:rsid w:val="000301BB"/>
    <w:rsid w:val="00030BF0"/>
    <w:rsid w:val="00030FFC"/>
    <w:rsid w:val="000318EE"/>
    <w:rsid w:val="00031BFD"/>
    <w:rsid w:val="00031D7A"/>
    <w:rsid w:val="00031F6F"/>
    <w:rsid w:val="00031F74"/>
    <w:rsid w:val="00031F9C"/>
    <w:rsid w:val="0003233A"/>
    <w:rsid w:val="00032912"/>
    <w:rsid w:val="00032E0F"/>
    <w:rsid w:val="000335AB"/>
    <w:rsid w:val="0003390D"/>
    <w:rsid w:val="000347D1"/>
    <w:rsid w:val="000347D6"/>
    <w:rsid w:val="00034AE0"/>
    <w:rsid w:val="00035350"/>
    <w:rsid w:val="00035591"/>
    <w:rsid w:val="000356D4"/>
    <w:rsid w:val="00036317"/>
    <w:rsid w:val="00036380"/>
    <w:rsid w:val="000365C0"/>
    <w:rsid w:val="000369D0"/>
    <w:rsid w:val="00036E95"/>
    <w:rsid w:val="00037583"/>
    <w:rsid w:val="000376A9"/>
    <w:rsid w:val="00037C8E"/>
    <w:rsid w:val="00037D38"/>
    <w:rsid w:val="00040118"/>
    <w:rsid w:val="00040490"/>
    <w:rsid w:val="000404C5"/>
    <w:rsid w:val="000416CF"/>
    <w:rsid w:val="0004189F"/>
    <w:rsid w:val="00041B91"/>
    <w:rsid w:val="00041C4C"/>
    <w:rsid w:val="00041E10"/>
    <w:rsid w:val="00041FCC"/>
    <w:rsid w:val="000421D9"/>
    <w:rsid w:val="00042B23"/>
    <w:rsid w:val="00043470"/>
    <w:rsid w:val="00043FB9"/>
    <w:rsid w:val="00044420"/>
    <w:rsid w:val="000447DF"/>
    <w:rsid w:val="000448F6"/>
    <w:rsid w:val="000453AE"/>
    <w:rsid w:val="00046171"/>
    <w:rsid w:val="00046549"/>
    <w:rsid w:val="00046AD0"/>
    <w:rsid w:val="00046EA1"/>
    <w:rsid w:val="000470C7"/>
    <w:rsid w:val="000476B2"/>
    <w:rsid w:val="00047916"/>
    <w:rsid w:val="00047C71"/>
    <w:rsid w:val="00047CDA"/>
    <w:rsid w:val="0005017B"/>
    <w:rsid w:val="0005052C"/>
    <w:rsid w:val="00050698"/>
    <w:rsid w:val="00050E19"/>
    <w:rsid w:val="000513C7"/>
    <w:rsid w:val="00051BD1"/>
    <w:rsid w:val="00051DBB"/>
    <w:rsid w:val="000527C8"/>
    <w:rsid w:val="00052CD9"/>
    <w:rsid w:val="00052F2A"/>
    <w:rsid w:val="00052F7F"/>
    <w:rsid w:val="000531C9"/>
    <w:rsid w:val="000532C7"/>
    <w:rsid w:val="000533B4"/>
    <w:rsid w:val="000534F2"/>
    <w:rsid w:val="00053846"/>
    <w:rsid w:val="00054722"/>
    <w:rsid w:val="00054B15"/>
    <w:rsid w:val="00054D0B"/>
    <w:rsid w:val="00054EC5"/>
    <w:rsid w:val="00055C69"/>
    <w:rsid w:val="00055EA9"/>
    <w:rsid w:val="0005621C"/>
    <w:rsid w:val="000562E0"/>
    <w:rsid w:val="00056966"/>
    <w:rsid w:val="00056BDF"/>
    <w:rsid w:val="00056CF0"/>
    <w:rsid w:val="00057B7F"/>
    <w:rsid w:val="000600E8"/>
    <w:rsid w:val="00060262"/>
    <w:rsid w:val="00060E00"/>
    <w:rsid w:val="00061256"/>
    <w:rsid w:val="00061FEC"/>
    <w:rsid w:val="00062324"/>
    <w:rsid w:val="00062FC2"/>
    <w:rsid w:val="0006391E"/>
    <w:rsid w:val="00064DD9"/>
    <w:rsid w:val="00064F10"/>
    <w:rsid w:val="00065289"/>
    <w:rsid w:val="00065392"/>
    <w:rsid w:val="0006565F"/>
    <w:rsid w:val="00065A96"/>
    <w:rsid w:val="00065BE3"/>
    <w:rsid w:val="00066004"/>
    <w:rsid w:val="000664C3"/>
    <w:rsid w:val="00066883"/>
    <w:rsid w:val="00066FFD"/>
    <w:rsid w:val="0006744E"/>
    <w:rsid w:val="00067626"/>
    <w:rsid w:val="00067B8C"/>
    <w:rsid w:val="00067C13"/>
    <w:rsid w:val="00070379"/>
    <w:rsid w:val="00070489"/>
    <w:rsid w:val="00070F90"/>
    <w:rsid w:val="00070F99"/>
    <w:rsid w:val="00071FC2"/>
    <w:rsid w:val="0007219C"/>
    <w:rsid w:val="00072B37"/>
    <w:rsid w:val="00072E2E"/>
    <w:rsid w:val="000732EE"/>
    <w:rsid w:val="00073636"/>
    <w:rsid w:val="00073923"/>
    <w:rsid w:val="00073CF3"/>
    <w:rsid w:val="000758ED"/>
    <w:rsid w:val="00076330"/>
    <w:rsid w:val="00077AFD"/>
    <w:rsid w:val="00077EBA"/>
    <w:rsid w:val="0008000A"/>
    <w:rsid w:val="00080078"/>
    <w:rsid w:val="000803DF"/>
    <w:rsid w:val="00080C27"/>
    <w:rsid w:val="00080DEF"/>
    <w:rsid w:val="0008105C"/>
    <w:rsid w:val="00081305"/>
    <w:rsid w:val="00081563"/>
    <w:rsid w:val="000815CA"/>
    <w:rsid w:val="0008181A"/>
    <w:rsid w:val="00081EDF"/>
    <w:rsid w:val="000822B4"/>
    <w:rsid w:val="00082665"/>
    <w:rsid w:val="00082B8B"/>
    <w:rsid w:val="00082EC8"/>
    <w:rsid w:val="00083283"/>
    <w:rsid w:val="0008339F"/>
    <w:rsid w:val="00083EC1"/>
    <w:rsid w:val="0008482B"/>
    <w:rsid w:val="0008523B"/>
    <w:rsid w:val="00085465"/>
    <w:rsid w:val="0008555A"/>
    <w:rsid w:val="00085DDA"/>
    <w:rsid w:val="00085FC6"/>
    <w:rsid w:val="00086214"/>
    <w:rsid w:val="00086CFF"/>
    <w:rsid w:val="000873D3"/>
    <w:rsid w:val="000877C1"/>
    <w:rsid w:val="00087B48"/>
    <w:rsid w:val="00087DC5"/>
    <w:rsid w:val="0009001C"/>
    <w:rsid w:val="00090236"/>
    <w:rsid w:val="0009057C"/>
    <w:rsid w:val="0009060E"/>
    <w:rsid w:val="000913A5"/>
    <w:rsid w:val="00092301"/>
    <w:rsid w:val="0009271E"/>
    <w:rsid w:val="00092CAF"/>
    <w:rsid w:val="00092CF9"/>
    <w:rsid w:val="00092E6B"/>
    <w:rsid w:val="00093C1D"/>
    <w:rsid w:val="000941D0"/>
    <w:rsid w:val="00095109"/>
    <w:rsid w:val="000957D4"/>
    <w:rsid w:val="0009610D"/>
    <w:rsid w:val="000962B2"/>
    <w:rsid w:val="00096474"/>
    <w:rsid w:val="000965DA"/>
    <w:rsid w:val="000966A7"/>
    <w:rsid w:val="00096794"/>
    <w:rsid w:val="00096A92"/>
    <w:rsid w:val="000973A7"/>
    <w:rsid w:val="000973DD"/>
    <w:rsid w:val="0009757E"/>
    <w:rsid w:val="000975FC"/>
    <w:rsid w:val="000979D9"/>
    <w:rsid w:val="000979DB"/>
    <w:rsid w:val="00097D3E"/>
    <w:rsid w:val="000A012D"/>
    <w:rsid w:val="000A0304"/>
    <w:rsid w:val="000A0898"/>
    <w:rsid w:val="000A08FB"/>
    <w:rsid w:val="000A099D"/>
    <w:rsid w:val="000A16FA"/>
    <w:rsid w:val="000A1E7C"/>
    <w:rsid w:val="000A215D"/>
    <w:rsid w:val="000A2303"/>
    <w:rsid w:val="000A2FF9"/>
    <w:rsid w:val="000A319F"/>
    <w:rsid w:val="000A38BC"/>
    <w:rsid w:val="000A3AD0"/>
    <w:rsid w:val="000A3C7E"/>
    <w:rsid w:val="000A420C"/>
    <w:rsid w:val="000A48D7"/>
    <w:rsid w:val="000A4B4F"/>
    <w:rsid w:val="000A5201"/>
    <w:rsid w:val="000A58BD"/>
    <w:rsid w:val="000A58E7"/>
    <w:rsid w:val="000A5B22"/>
    <w:rsid w:val="000A5B97"/>
    <w:rsid w:val="000A6CD4"/>
    <w:rsid w:val="000A71E4"/>
    <w:rsid w:val="000A76EC"/>
    <w:rsid w:val="000A794A"/>
    <w:rsid w:val="000A7BEF"/>
    <w:rsid w:val="000B0191"/>
    <w:rsid w:val="000B0503"/>
    <w:rsid w:val="000B06A9"/>
    <w:rsid w:val="000B07D2"/>
    <w:rsid w:val="000B0FCD"/>
    <w:rsid w:val="000B108A"/>
    <w:rsid w:val="000B1982"/>
    <w:rsid w:val="000B1C9F"/>
    <w:rsid w:val="000B1DC1"/>
    <w:rsid w:val="000B1FC3"/>
    <w:rsid w:val="000B20F3"/>
    <w:rsid w:val="000B23AD"/>
    <w:rsid w:val="000B2448"/>
    <w:rsid w:val="000B24C7"/>
    <w:rsid w:val="000B2A4D"/>
    <w:rsid w:val="000B2D51"/>
    <w:rsid w:val="000B2F5A"/>
    <w:rsid w:val="000B49ED"/>
    <w:rsid w:val="000B4BFC"/>
    <w:rsid w:val="000B4E69"/>
    <w:rsid w:val="000B53C0"/>
    <w:rsid w:val="000B572B"/>
    <w:rsid w:val="000B57D1"/>
    <w:rsid w:val="000B6244"/>
    <w:rsid w:val="000B62A4"/>
    <w:rsid w:val="000B6ECD"/>
    <w:rsid w:val="000B71E5"/>
    <w:rsid w:val="000B779F"/>
    <w:rsid w:val="000B7A7F"/>
    <w:rsid w:val="000C002A"/>
    <w:rsid w:val="000C0093"/>
    <w:rsid w:val="000C0CB9"/>
    <w:rsid w:val="000C1128"/>
    <w:rsid w:val="000C168B"/>
    <w:rsid w:val="000C1F03"/>
    <w:rsid w:val="000C2572"/>
    <w:rsid w:val="000C2B10"/>
    <w:rsid w:val="000C356B"/>
    <w:rsid w:val="000C3906"/>
    <w:rsid w:val="000C3F2C"/>
    <w:rsid w:val="000C418D"/>
    <w:rsid w:val="000C42AD"/>
    <w:rsid w:val="000C485D"/>
    <w:rsid w:val="000C4D4D"/>
    <w:rsid w:val="000C5CD6"/>
    <w:rsid w:val="000C614D"/>
    <w:rsid w:val="000C6351"/>
    <w:rsid w:val="000C648F"/>
    <w:rsid w:val="000C66ED"/>
    <w:rsid w:val="000D09E2"/>
    <w:rsid w:val="000D0A7A"/>
    <w:rsid w:val="000D1158"/>
    <w:rsid w:val="000D159F"/>
    <w:rsid w:val="000D182D"/>
    <w:rsid w:val="000D1979"/>
    <w:rsid w:val="000D1AEC"/>
    <w:rsid w:val="000D1CBD"/>
    <w:rsid w:val="000D2622"/>
    <w:rsid w:val="000D36E8"/>
    <w:rsid w:val="000D3FA4"/>
    <w:rsid w:val="000D4A13"/>
    <w:rsid w:val="000D4E12"/>
    <w:rsid w:val="000D4FA1"/>
    <w:rsid w:val="000D5168"/>
    <w:rsid w:val="000D5752"/>
    <w:rsid w:val="000D57AC"/>
    <w:rsid w:val="000D586C"/>
    <w:rsid w:val="000D59BF"/>
    <w:rsid w:val="000D5C2C"/>
    <w:rsid w:val="000D5FF6"/>
    <w:rsid w:val="000D6172"/>
    <w:rsid w:val="000D69DD"/>
    <w:rsid w:val="000D70EB"/>
    <w:rsid w:val="000D754F"/>
    <w:rsid w:val="000D79D7"/>
    <w:rsid w:val="000E0014"/>
    <w:rsid w:val="000E0041"/>
    <w:rsid w:val="000E02FD"/>
    <w:rsid w:val="000E1B8D"/>
    <w:rsid w:val="000E1CEB"/>
    <w:rsid w:val="000E2180"/>
    <w:rsid w:val="000E239C"/>
    <w:rsid w:val="000E261D"/>
    <w:rsid w:val="000E2947"/>
    <w:rsid w:val="000E2949"/>
    <w:rsid w:val="000E2CA9"/>
    <w:rsid w:val="000E3497"/>
    <w:rsid w:val="000E3685"/>
    <w:rsid w:val="000E36C5"/>
    <w:rsid w:val="000E374E"/>
    <w:rsid w:val="000E4006"/>
    <w:rsid w:val="000E466E"/>
    <w:rsid w:val="000E48C0"/>
    <w:rsid w:val="000E541A"/>
    <w:rsid w:val="000E5565"/>
    <w:rsid w:val="000E5CE9"/>
    <w:rsid w:val="000E745E"/>
    <w:rsid w:val="000E7AA9"/>
    <w:rsid w:val="000E7C84"/>
    <w:rsid w:val="000F10A1"/>
    <w:rsid w:val="000F1AA5"/>
    <w:rsid w:val="000F1BC3"/>
    <w:rsid w:val="000F200D"/>
    <w:rsid w:val="000F28F5"/>
    <w:rsid w:val="000F3074"/>
    <w:rsid w:val="000F36FC"/>
    <w:rsid w:val="000F388D"/>
    <w:rsid w:val="000F393B"/>
    <w:rsid w:val="000F4061"/>
    <w:rsid w:val="000F46C4"/>
    <w:rsid w:val="000F47F0"/>
    <w:rsid w:val="000F4AA1"/>
    <w:rsid w:val="000F4F75"/>
    <w:rsid w:val="000F56EE"/>
    <w:rsid w:val="000F5AAA"/>
    <w:rsid w:val="000F5B64"/>
    <w:rsid w:val="000F621A"/>
    <w:rsid w:val="000F6682"/>
    <w:rsid w:val="000F6F44"/>
    <w:rsid w:val="000F7252"/>
    <w:rsid w:val="000F74BD"/>
    <w:rsid w:val="00100EA4"/>
    <w:rsid w:val="0010100A"/>
    <w:rsid w:val="00101294"/>
    <w:rsid w:val="0010141E"/>
    <w:rsid w:val="001015BE"/>
    <w:rsid w:val="00101660"/>
    <w:rsid w:val="001017BE"/>
    <w:rsid w:val="00101B7A"/>
    <w:rsid w:val="00102636"/>
    <w:rsid w:val="001027A8"/>
    <w:rsid w:val="001027BA"/>
    <w:rsid w:val="0010289E"/>
    <w:rsid w:val="00102951"/>
    <w:rsid w:val="00103EBD"/>
    <w:rsid w:val="00104172"/>
    <w:rsid w:val="00104244"/>
    <w:rsid w:val="0010485D"/>
    <w:rsid w:val="00104E06"/>
    <w:rsid w:val="00105B12"/>
    <w:rsid w:val="00105D8F"/>
    <w:rsid w:val="001066E5"/>
    <w:rsid w:val="00106F32"/>
    <w:rsid w:val="00107549"/>
    <w:rsid w:val="00107A4C"/>
    <w:rsid w:val="00107A94"/>
    <w:rsid w:val="00107B31"/>
    <w:rsid w:val="0011033E"/>
    <w:rsid w:val="0011067B"/>
    <w:rsid w:val="0011092E"/>
    <w:rsid w:val="00110DCC"/>
    <w:rsid w:val="00110E2A"/>
    <w:rsid w:val="001112B3"/>
    <w:rsid w:val="00111997"/>
    <w:rsid w:val="00111A56"/>
    <w:rsid w:val="00111E2D"/>
    <w:rsid w:val="001123F5"/>
    <w:rsid w:val="0011307F"/>
    <w:rsid w:val="001130D9"/>
    <w:rsid w:val="001138BF"/>
    <w:rsid w:val="00113C79"/>
    <w:rsid w:val="00114030"/>
    <w:rsid w:val="00114348"/>
    <w:rsid w:val="0011443C"/>
    <w:rsid w:val="00114BF9"/>
    <w:rsid w:val="001150E4"/>
    <w:rsid w:val="0011572E"/>
    <w:rsid w:val="00116950"/>
    <w:rsid w:val="00116F03"/>
    <w:rsid w:val="0011717A"/>
    <w:rsid w:val="001172EE"/>
    <w:rsid w:val="001201F0"/>
    <w:rsid w:val="00120741"/>
    <w:rsid w:val="00120B59"/>
    <w:rsid w:val="00120E0A"/>
    <w:rsid w:val="00122D6E"/>
    <w:rsid w:val="00123788"/>
    <w:rsid w:val="001238B1"/>
    <w:rsid w:val="001239ED"/>
    <w:rsid w:val="00123F08"/>
    <w:rsid w:val="00123F55"/>
    <w:rsid w:val="00124859"/>
    <w:rsid w:val="00124A2E"/>
    <w:rsid w:val="00124C1D"/>
    <w:rsid w:val="00125141"/>
    <w:rsid w:val="0012586F"/>
    <w:rsid w:val="001258CA"/>
    <w:rsid w:val="001258DF"/>
    <w:rsid w:val="001264D1"/>
    <w:rsid w:val="00126C3B"/>
    <w:rsid w:val="00127AEC"/>
    <w:rsid w:val="00127E88"/>
    <w:rsid w:val="001303BC"/>
    <w:rsid w:val="00130447"/>
    <w:rsid w:val="00130A15"/>
    <w:rsid w:val="00130F3E"/>
    <w:rsid w:val="00130FAC"/>
    <w:rsid w:val="00131257"/>
    <w:rsid w:val="00131829"/>
    <w:rsid w:val="00131BBD"/>
    <w:rsid w:val="001324B4"/>
    <w:rsid w:val="00132663"/>
    <w:rsid w:val="0013270E"/>
    <w:rsid w:val="0013274A"/>
    <w:rsid w:val="00132B99"/>
    <w:rsid w:val="00132ED1"/>
    <w:rsid w:val="00133674"/>
    <w:rsid w:val="00133CD5"/>
    <w:rsid w:val="0013434B"/>
    <w:rsid w:val="00134456"/>
    <w:rsid w:val="001344A9"/>
    <w:rsid w:val="001349AB"/>
    <w:rsid w:val="00134A0C"/>
    <w:rsid w:val="00134AF1"/>
    <w:rsid w:val="001350D8"/>
    <w:rsid w:val="001350E5"/>
    <w:rsid w:val="0013550E"/>
    <w:rsid w:val="001355F6"/>
    <w:rsid w:val="001357F0"/>
    <w:rsid w:val="00135FAD"/>
    <w:rsid w:val="00136067"/>
    <w:rsid w:val="00136323"/>
    <w:rsid w:val="001363A0"/>
    <w:rsid w:val="0013708A"/>
    <w:rsid w:val="0014085A"/>
    <w:rsid w:val="00140B04"/>
    <w:rsid w:val="00140B5D"/>
    <w:rsid w:val="00140D37"/>
    <w:rsid w:val="001414C3"/>
    <w:rsid w:val="001416C0"/>
    <w:rsid w:val="00142366"/>
    <w:rsid w:val="0014276C"/>
    <w:rsid w:val="00142952"/>
    <w:rsid w:val="00142AD5"/>
    <w:rsid w:val="0014357F"/>
    <w:rsid w:val="001439F8"/>
    <w:rsid w:val="00143BFE"/>
    <w:rsid w:val="0014409D"/>
    <w:rsid w:val="001445DF"/>
    <w:rsid w:val="00144B39"/>
    <w:rsid w:val="00144BE4"/>
    <w:rsid w:val="00144C31"/>
    <w:rsid w:val="00144FE1"/>
    <w:rsid w:val="00145044"/>
    <w:rsid w:val="0014514B"/>
    <w:rsid w:val="00145B5F"/>
    <w:rsid w:val="00146887"/>
    <w:rsid w:val="00146ADD"/>
    <w:rsid w:val="001472D4"/>
    <w:rsid w:val="0014765B"/>
    <w:rsid w:val="00147F57"/>
    <w:rsid w:val="001503A5"/>
    <w:rsid w:val="001504F6"/>
    <w:rsid w:val="0015274A"/>
    <w:rsid w:val="00152BDE"/>
    <w:rsid w:val="001531E7"/>
    <w:rsid w:val="001533C0"/>
    <w:rsid w:val="0015349C"/>
    <w:rsid w:val="001535FF"/>
    <w:rsid w:val="001543F7"/>
    <w:rsid w:val="00155415"/>
    <w:rsid w:val="00155545"/>
    <w:rsid w:val="00155B02"/>
    <w:rsid w:val="00156094"/>
    <w:rsid w:val="001561EE"/>
    <w:rsid w:val="00156F04"/>
    <w:rsid w:val="001575ED"/>
    <w:rsid w:val="0015797D"/>
    <w:rsid w:val="00157DF2"/>
    <w:rsid w:val="00157E41"/>
    <w:rsid w:val="0016042D"/>
    <w:rsid w:val="0016063C"/>
    <w:rsid w:val="0016091C"/>
    <w:rsid w:val="0016093A"/>
    <w:rsid w:val="00160B21"/>
    <w:rsid w:val="00160E8E"/>
    <w:rsid w:val="001628B2"/>
    <w:rsid w:val="00162966"/>
    <w:rsid w:val="001631F5"/>
    <w:rsid w:val="00164081"/>
    <w:rsid w:val="00164693"/>
    <w:rsid w:val="001646BB"/>
    <w:rsid w:val="00164866"/>
    <w:rsid w:val="00164C57"/>
    <w:rsid w:val="00165012"/>
    <w:rsid w:val="001652C4"/>
    <w:rsid w:val="00165546"/>
    <w:rsid w:val="001655DF"/>
    <w:rsid w:val="001661E2"/>
    <w:rsid w:val="001664A7"/>
    <w:rsid w:val="00166548"/>
    <w:rsid w:val="001667AE"/>
    <w:rsid w:val="0016739A"/>
    <w:rsid w:val="00167EAA"/>
    <w:rsid w:val="00170124"/>
    <w:rsid w:val="00170251"/>
    <w:rsid w:val="00170281"/>
    <w:rsid w:val="001705E3"/>
    <w:rsid w:val="00170C1D"/>
    <w:rsid w:val="00170C7D"/>
    <w:rsid w:val="00170C83"/>
    <w:rsid w:val="001711CF"/>
    <w:rsid w:val="00171445"/>
    <w:rsid w:val="0017173F"/>
    <w:rsid w:val="0017178A"/>
    <w:rsid w:val="00171961"/>
    <w:rsid w:val="00172232"/>
    <w:rsid w:val="00172946"/>
    <w:rsid w:val="00172ED2"/>
    <w:rsid w:val="00172FB4"/>
    <w:rsid w:val="00173286"/>
    <w:rsid w:val="001734E3"/>
    <w:rsid w:val="0017396E"/>
    <w:rsid w:val="00173B70"/>
    <w:rsid w:val="0017422E"/>
    <w:rsid w:val="001744D7"/>
    <w:rsid w:val="0017451A"/>
    <w:rsid w:val="00174931"/>
    <w:rsid w:val="00174CAD"/>
    <w:rsid w:val="00174DC6"/>
    <w:rsid w:val="00174E73"/>
    <w:rsid w:val="00174F0D"/>
    <w:rsid w:val="00175A69"/>
    <w:rsid w:val="001764ED"/>
    <w:rsid w:val="0017683C"/>
    <w:rsid w:val="00176851"/>
    <w:rsid w:val="001768C7"/>
    <w:rsid w:val="00177100"/>
    <w:rsid w:val="001775AB"/>
    <w:rsid w:val="00177AE7"/>
    <w:rsid w:val="00177BC5"/>
    <w:rsid w:val="00177FF7"/>
    <w:rsid w:val="001800D4"/>
    <w:rsid w:val="00180406"/>
    <w:rsid w:val="001804F8"/>
    <w:rsid w:val="00180EBD"/>
    <w:rsid w:val="00180EC1"/>
    <w:rsid w:val="001813E3"/>
    <w:rsid w:val="00181A16"/>
    <w:rsid w:val="00181AA5"/>
    <w:rsid w:val="00181AAA"/>
    <w:rsid w:val="001825DC"/>
    <w:rsid w:val="00182A40"/>
    <w:rsid w:val="001849F3"/>
    <w:rsid w:val="00184CC9"/>
    <w:rsid w:val="00184DA1"/>
    <w:rsid w:val="001851F9"/>
    <w:rsid w:val="00185428"/>
    <w:rsid w:val="0018563A"/>
    <w:rsid w:val="00186480"/>
    <w:rsid w:val="001867A6"/>
    <w:rsid w:val="001867BF"/>
    <w:rsid w:val="0018681E"/>
    <w:rsid w:val="00186BC5"/>
    <w:rsid w:val="00186F07"/>
    <w:rsid w:val="0018733C"/>
    <w:rsid w:val="00187715"/>
    <w:rsid w:val="00187ECE"/>
    <w:rsid w:val="001919BD"/>
    <w:rsid w:val="00191CE8"/>
    <w:rsid w:val="00191DAF"/>
    <w:rsid w:val="0019296F"/>
    <w:rsid w:val="00192E7C"/>
    <w:rsid w:val="00193269"/>
    <w:rsid w:val="00193A17"/>
    <w:rsid w:val="00193D74"/>
    <w:rsid w:val="00193DE9"/>
    <w:rsid w:val="0019424B"/>
    <w:rsid w:val="00194A1F"/>
    <w:rsid w:val="00194B67"/>
    <w:rsid w:val="00194F38"/>
    <w:rsid w:val="00195668"/>
    <w:rsid w:val="0019583C"/>
    <w:rsid w:val="00195A70"/>
    <w:rsid w:val="00195DF5"/>
    <w:rsid w:val="001968D5"/>
    <w:rsid w:val="001A0045"/>
    <w:rsid w:val="001A07F4"/>
    <w:rsid w:val="001A0ACA"/>
    <w:rsid w:val="001A0BE9"/>
    <w:rsid w:val="001A0D7F"/>
    <w:rsid w:val="001A1810"/>
    <w:rsid w:val="001A2209"/>
    <w:rsid w:val="001A245D"/>
    <w:rsid w:val="001A26A0"/>
    <w:rsid w:val="001A27E1"/>
    <w:rsid w:val="001A2AF5"/>
    <w:rsid w:val="001A2B4C"/>
    <w:rsid w:val="001A2B4D"/>
    <w:rsid w:val="001A3863"/>
    <w:rsid w:val="001A3C6B"/>
    <w:rsid w:val="001A3D6F"/>
    <w:rsid w:val="001A41CB"/>
    <w:rsid w:val="001A586C"/>
    <w:rsid w:val="001A602F"/>
    <w:rsid w:val="001A611F"/>
    <w:rsid w:val="001A6342"/>
    <w:rsid w:val="001A6C66"/>
    <w:rsid w:val="001A7472"/>
    <w:rsid w:val="001A748A"/>
    <w:rsid w:val="001A7B5E"/>
    <w:rsid w:val="001A7F87"/>
    <w:rsid w:val="001B076D"/>
    <w:rsid w:val="001B0EA9"/>
    <w:rsid w:val="001B13F9"/>
    <w:rsid w:val="001B167D"/>
    <w:rsid w:val="001B18CE"/>
    <w:rsid w:val="001B244E"/>
    <w:rsid w:val="001B2EF6"/>
    <w:rsid w:val="001B3762"/>
    <w:rsid w:val="001B3851"/>
    <w:rsid w:val="001B4353"/>
    <w:rsid w:val="001B48E6"/>
    <w:rsid w:val="001B4AB1"/>
    <w:rsid w:val="001B4F4F"/>
    <w:rsid w:val="001B518B"/>
    <w:rsid w:val="001B59E5"/>
    <w:rsid w:val="001B6A47"/>
    <w:rsid w:val="001B6AB5"/>
    <w:rsid w:val="001B7E35"/>
    <w:rsid w:val="001C0792"/>
    <w:rsid w:val="001C1311"/>
    <w:rsid w:val="001C15C3"/>
    <w:rsid w:val="001C15CB"/>
    <w:rsid w:val="001C1BA2"/>
    <w:rsid w:val="001C2CD3"/>
    <w:rsid w:val="001C31CC"/>
    <w:rsid w:val="001C322E"/>
    <w:rsid w:val="001C398F"/>
    <w:rsid w:val="001C3BE2"/>
    <w:rsid w:val="001C4B8A"/>
    <w:rsid w:val="001C4DD8"/>
    <w:rsid w:val="001C5A56"/>
    <w:rsid w:val="001C63A2"/>
    <w:rsid w:val="001C6603"/>
    <w:rsid w:val="001C6FB2"/>
    <w:rsid w:val="001C707E"/>
    <w:rsid w:val="001C7137"/>
    <w:rsid w:val="001C7AE0"/>
    <w:rsid w:val="001C7C45"/>
    <w:rsid w:val="001D0037"/>
    <w:rsid w:val="001D074A"/>
    <w:rsid w:val="001D0D3D"/>
    <w:rsid w:val="001D1151"/>
    <w:rsid w:val="001D134A"/>
    <w:rsid w:val="001D19BC"/>
    <w:rsid w:val="001D1AC2"/>
    <w:rsid w:val="001D1B43"/>
    <w:rsid w:val="001D212F"/>
    <w:rsid w:val="001D213A"/>
    <w:rsid w:val="001D24D3"/>
    <w:rsid w:val="001D2EC5"/>
    <w:rsid w:val="001D363C"/>
    <w:rsid w:val="001D3DC6"/>
    <w:rsid w:val="001D4D88"/>
    <w:rsid w:val="001D4EDF"/>
    <w:rsid w:val="001D4F92"/>
    <w:rsid w:val="001D4FC0"/>
    <w:rsid w:val="001D50C4"/>
    <w:rsid w:val="001D512A"/>
    <w:rsid w:val="001D51C4"/>
    <w:rsid w:val="001D5B6F"/>
    <w:rsid w:val="001D62CB"/>
    <w:rsid w:val="001D671A"/>
    <w:rsid w:val="001D676F"/>
    <w:rsid w:val="001D6973"/>
    <w:rsid w:val="001D6A6F"/>
    <w:rsid w:val="001D6CA1"/>
    <w:rsid w:val="001D7649"/>
    <w:rsid w:val="001D7FD5"/>
    <w:rsid w:val="001E06E1"/>
    <w:rsid w:val="001E0A05"/>
    <w:rsid w:val="001E0CFA"/>
    <w:rsid w:val="001E1067"/>
    <w:rsid w:val="001E115D"/>
    <w:rsid w:val="001E17B2"/>
    <w:rsid w:val="001E19AF"/>
    <w:rsid w:val="001E1F21"/>
    <w:rsid w:val="001E28F5"/>
    <w:rsid w:val="001E322F"/>
    <w:rsid w:val="001E3CC5"/>
    <w:rsid w:val="001E3D4D"/>
    <w:rsid w:val="001E42C6"/>
    <w:rsid w:val="001E4DDE"/>
    <w:rsid w:val="001E4EB2"/>
    <w:rsid w:val="001E4F54"/>
    <w:rsid w:val="001E5893"/>
    <w:rsid w:val="001E5DA1"/>
    <w:rsid w:val="001E686A"/>
    <w:rsid w:val="001E6977"/>
    <w:rsid w:val="001E6DDB"/>
    <w:rsid w:val="001E7214"/>
    <w:rsid w:val="001E7383"/>
    <w:rsid w:val="001E73EF"/>
    <w:rsid w:val="001E740C"/>
    <w:rsid w:val="001E7479"/>
    <w:rsid w:val="001E74A6"/>
    <w:rsid w:val="001E7508"/>
    <w:rsid w:val="001E7BD0"/>
    <w:rsid w:val="001E7D41"/>
    <w:rsid w:val="001E7EC7"/>
    <w:rsid w:val="001F0163"/>
    <w:rsid w:val="001F1048"/>
    <w:rsid w:val="001F114B"/>
    <w:rsid w:val="001F1BFD"/>
    <w:rsid w:val="001F1C5B"/>
    <w:rsid w:val="001F1F2B"/>
    <w:rsid w:val="001F268E"/>
    <w:rsid w:val="001F2CB3"/>
    <w:rsid w:val="001F33A6"/>
    <w:rsid w:val="001F3820"/>
    <w:rsid w:val="001F395D"/>
    <w:rsid w:val="001F3DA6"/>
    <w:rsid w:val="001F46E1"/>
    <w:rsid w:val="001F4CCC"/>
    <w:rsid w:val="001F4D96"/>
    <w:rsid w:val="001F4F8D"/>
    <w:rsid w:val="001F51E5"/>
    <w:rsid w:val="001F6800"/>
    <w:rsid w:val="001F7064"/>
    <w:rsid w:val="001F74B9"/>
    <w:rsid w:val="001F7A56"/>
    <w:rsid w:val="001F7D74"/>
    <w:rsid w:val="001F7DB4"/>
    <w:rsid w:val="00200234"/>
    <w:rsid w:val="00200C74"/>
    <w:rsid w:val="0020138F"/>
    <w:rsid w:val="002019D5"/>
    <w:rsid w:val="00201E54"/>
    <w:rsid w:val="002039DA"/>
    <w:rsid w:val="00203E31"/>
    <w:rsid w:val="00203E8C"/>
    <w:rsid w:val="002040E1"/>
    <w:rsid w:val="00205063"/>
    <w:rsid w:val="002054E1"/>
    <w:rsid w:val="00205518"/>
    <w:rsid w:val="00205674"/>
    <w:rsid w:val="00205E9D"/>
    <w:rsid w:val="002062F6"/>
    <w:rsid w:val="0020669A"/>
    <w:rsid w:val="00206E3B"/>
    <w:rsid w:val="00207D93"/>
    <w:rsid w:val="00210233"/>
    <w:rsid w:val="0021048B"/>
    <w:rsid w:val="00210A35"/>
    <w:rsid w:val="00210C53"/>
    <w:rsid w:val="00210D46"/>
    <w:rsid w:val="00210E94"/>
    <w:rsid w:val="0021119A"/>
    <w:rsid w:val="00211251"/>
    <w:rsid w:val="00211471"/>
    <w:rsid w:val="002117D0"/>
    <w:rsid w:val="00212038"/>
    <w:rsid w:val="00212075"/>
    <w:rsid w:val="00212848"/>
    <w:rsid w:val="002131F3"/>
    <w:rsid w:val="002135AA"/>
    <w:rsid w:val="00214272"/>
    <w:rsid w:val="002144A0"/>
    <w:rsid w:val="00214C49"/>
    <w:rsid w:val="00214F81"/>
    <w:rsid w:val="002155FE"/>
    <w:rsid w:val="0021616E"/>
    <w:rsid w:val="0021691D"/>
    <w:rsid w:val="00216BC1"/>
    <w:rsid w:val="002170A7"/>
    <w:rsid w:val="00217270"/>
    <w:rsid w:val="002177C6"/>
    <w:rsid w:val="0021783A"/>
    <w:rsid w:val="00217867"/>
    <w:rsid w:val="002179A5"/>
    <w:rsid w:val="00220094"/>
    <w:rsid w:val="00220189"/>
    <w:rsid w:val="00220212"/>
    <w:rsid w:val="002202B0"/>
    <w:rsid w:val="002204D3"/>
    <w:rsid w:val="002218A2"/>
    <w:rsid w:val="00221991"/>
    <w:rsid w:val="00221BC5"/>
    <w:rsid w:val="002226D9"/>
    <w:rsid w:val="00223153"/>
    <w:rsid w:val="00224A79"/>
    <w:rsid w:val="00224FC5"/>
    <w:rsid w:val="0022537A"/>
    <w:rsid w:val="0022584C"/>
    <w:rsid w:val="00225D48"/>
    <w:rsid w:val="00225E08"/>
    <w:rsid w:val="00225E1F"/>
    <w:rsid w:val="0022612F"/>
    <w:rsid w:val="002262B3"/>
    <w:rsid w:val="002264CF"/>
    <w:rsid w:val="002307FC"/>
    <w:rsid w:val="00230F1C"/>
    <w:rsid w:val="00230FDA"/>
    <w:rsid w:val="00231DDA"/>
    <w:rsid w:val="0023204A"/>
    <w:rsid w:val="0023248E"/>
    <w:rsid w:val="0023269F"/>
    <w:rsid w:val="002326A9"/>
    <w:rsid w:val="00233486"/>
    <w:rsid w:val="00233894"/>
    <w:rsid w:val="00234072"/>
    <w:rsid w:val="00234C76"/>
    <w:rsid w:val="00235870"/>
    <w:rsid w:val="00235C96"/>
    <w:rsid w:val="00236106"/>
    <w:rsid w:val="002361F2"/>
    <w:rsid w:val="00236354"/>
    <w:rsid w:val="002365C3"/>
    <w:rsid w:val="0023739B"/>
    <w:rsid w:val="00237435"/>
    <w:rsid w:val="002378DA"/>
    <w:rsid w:val="00237940"/>
    <w:rsid w:val="002379BF"/>
    <w:rsid w:val="00240417"/>
    <w:rsid w:val="00240465"/>
    <w:rsid w:val="00240C5E"/>
    <w:rsid w:val="00240CA2"/>
    <w:rsid w:val="00241129"/>
    <w:rsid w:val="00241C90"/>
    <w:rsid w:val="00241DE8"/>
    <w:rsid w:val="002427D4"/>
    <w:rsid w:val="00242909"/>
    <w:rsid w:val="002435F9"/>
    <w:rsid w:val="00244572"/>
    <w:rsid w:val="00244A20"/>
    <w:rsid w:val="00244BF6"/>
    <w:rsid w:val="00245BE9"/>
    <w:rsid w:val="00245E80"/>
    <w:rsid w:val="00245EAE"/>
    <w:rsid w:val="00246547"/>
    <w:rsid w:val="00246964"/>
    <w:rsid w:val="00246C84"/>
    <w:rsid w:val="002472B8"/>
    <w:rsid w:val="002511DC"/>
    <w:rsid w:val="0025167A"/>
    <w:rsid w:val="00251D7D"/>
    <w:rsid w:val="00252223"/>
    <w:rsid w:val="0025285C"/>
    <w:rsid w:val="002529AD"/>
    <w:rsid w:val="00252C1E"/>
    <w:rsid w:val="00253844"/>
    <w:rsid w:val="00253E96"/>
    <w:rsid w:val="00253EBC"/>
    <w:rsid w:val="00253EF7"/>
    <w:rsid w:val="00254D8A"/>
    <w:rsid w:val="0025524B"/>
    <w:rsid w:val="00255566"/>
    <w:rsid w:val="00255DF8"/>
    <w:rsid w:val="00256041"/>
    <w:rsid w:val="002568E0"/>
    <w:rsid w:val="002572BA"/>
    <w:rsid w:val="0025764C"/>
    <w:rsid w:val="00257A5D"/>
    <w:rsid w:val="00257D62"/>
    <w:rsid w:val="0026060B"/>
    <w:rsid w:val="00260755"/>
    <w:rsid w:val="00261985"/>
    <w:rsid w:val="00262110"/>
    <w:rsid w:val="002626A1"/>
    <w:rsid w:val="002632C1"/>
    <w:rsid w:val="00263952"/>
    <w:rsid w:val="00263EE5"/>
    <w:rsid w:val="00263F86"/>
    <w:rsid w:val="0026413B"/>
    <w:rsid w:val="0026492A"/>
    <w:rsid w:val="00264AC3"/>
    <w:rsid w:val="00264D62"/>
    <w:rsid w:val="00265666"/>
    <w:rsid w:val="002658FF"/>
    <w:rsid w:val="00265B6D"/>
    <w:rsid w:val="00265EAD"/>
    <w:rsid w:val="00265EC4"/>
    <w:rsid w:val="002666E9"/>
    <w:rsid w:val="00266811"/>
    <w:rsid w:val="00266EEB"/>
    <w:rsid w:val="002672C8"/>
    <w:rsid w:val="00267448"/>
    <w:rsid w:val="00267465"/>
    <w:rsid w:val="002704C9"/>
    <w:rsid w:val="00270AED"/>
    <w:rsid w:val="00270F98"/>
    <w:rsid w:val="0027100B"/>
    <w:rsid w:val="002717C4"/>
    <w:rsid w:val="00271899"/>
    <w:rsid w:val="00271E2C"/>
    <w:rsid w:val="00272199"/>
    <w:rsid w:val="00272694"/>
    <w:rsid w:val="00272727"/>
    <w:rsid w:val="00272874"/>
    <w:rsid w:val="00272C8C"/>
    <w:rsid w:val="00272DB3"/>
    <w:rsid w:val="002731A3"/>
    <w:rsid w:val="002731B6"/>
    <w:rsid w:val="00274196"/>
    <w:rsid w:val="00274BA6"/>
    <w:rsid w:val="00274E24"/>
    <w:rsid w:val="0027580A"/>
    <w:rsid w:val="00275A9C"/>
    <w:rsid w:val="00275AFA"/>
    <w:rsid w:val="0027676C"/>
    <w:rsid w:val="00276790"/>
    <w:rsid w:val="0027686B"/>
    <w:rsid w:val="0027693A"/>
    <w:rsid w:val="00276AB7"/>
    <w:rsid w:val="00276D92"/>
    <w:rsid w:val="0028010C"/>
    <w:rsid w:val="00280190"/>
    <w:rsid w:val="0028058C"/>
    <w:rsid w:val="00281302"/>
    <w:rsid w:val="00281C65"/>
    <w:rsid w:val="0028280C"/>
    <w:rsid w:val="002830E5"/>
    <w:rsid w:val="0028316B"/>
    <w:rsid w:val="002833D4"/>
    <w:rsid w:val="00283D8D"/>
    <w:rsid w:val="00284255"/>
    <w:rsid w:val="00284B45"/>
    <w:rsid w:val="0028559B"/>
    <w:rsid w:val="00285826"/>
    <w:rsid w:val="00285DFD"/>
    <w:rsid w:val="0028606B"/>
    <w:rsid w:val="0028743D"/>
    <w:rsid w:val="002879C3"/>
    <w:rsid w:val="00287A23"/>
    <w:rsid w:val="00287F0D"/>
    <w:rsid w:val="00290016"/>
    <w:rsid w:val="002902BC"/>
    <w:rsid w:val="00290511"/>
    <w:rsid w:val="00290539"/>
    <w:rsid w:val="00290646"/>
    <w:rsid w:val="00290E15"/>
    <w:rsid w:val="00291271"/>
    <w:rsid w:val="002917E1"/>
    <w:rsid w:val="00292083"/>
    <w:rsid w:val="002920AD"/>
    <w:rsid w:val="002923F1"/>
    <w:rsid w:val="002927AE"/>
    <w:rsid w:val="00292864"/>
    <w:rsid w:val="00292AA3"/>
    <w:rsid w:val="0029321A"/>
    <w:rsid w:val="0029369C"/>
    <w:rsid w:val="00293895"/>
    <w:rsid w:val="00293AFF"/>
    <w:rsid w:val="00293F99"/>
    <w:rsid w:val="00294D95"/>
    <w:rsid w:val="00294E8D"/>
    <w:rsid w:val="0029553B"/>
    <w:rsid w:val="0029595B"/>
    <w:rsid w:val="00295DED"/>
    <w:rsid w:val="00295F8F"/>
    <w:rsid w:val="00296236"/>
    <w:rsid w:val="00296AF1"/>
    <w:rsid w:val="00296C8C"/>
    <w:rsid w:val="00297542"/>
    <w:rsid w:val="002979DB"/>
    <w:rsid w:val="00297B82"/>
    <w:rsid w:val="00297DEF"/>
    <w:rsid w:val="002A0154"/>
    <w:rsid w:val="002A0684"/>
    <w:rsid w:val="002A0E6C"/>
    <w:rsid w:val="002A14D6"/>
    <w:rsid w:val="002A15AF"/>
    <w:rsid w:val="002A1EB2"/>
    <w:rsid w:val="002A1F39"/>
    <w:rsid w:val="002A2086"/>
    <w:rsid w:val="002A2985"/>
    <w:rsid w:val="002A2B89"/>
    <w:rsid w:val="002A3C52"/>
    <w:rsid w:val="002A4F93"/>
    <w:rsid w:val="002A53BF"/>
    <w:rsid w:val="002A546E"/>
    <w:rsid w:val="002A592D"/>
    <w:rsid w:val="002A63F7"/>
    <w:rsid w:val="002A6933"/>
    <w:rsid w:val="002A6C2E"/>
    <w:rsid w:val="002A714A"/>
    <w:rsid w:val="002A75D2"/>
    <w:rsid w:val="002A79EA"/>
    <w:rsid w:val="002A79FB"/>
    <w:rsid w:val="002A7B2C"/>
    <w:rsid w:val="002B01A6"/>
    <w:rsid w:val="002B038C"/>
    <w:rsid w:val="002B0ABD"/>
    <w:rsid w:val="002B0E89"/>
    <w:rsid w:val="002B0FF7"/>
    <w:rsid w:val="002B101F"/>
    <w:rsid w:val="002B12BA"/>
    <w:rsid w:val="002B2183"/>
    <w:rsid w:val="002B28C2"/>
    <w:rsid w:val="002B29E8"/>
    <w:rsid w:val="002B2D42"/>
    <w:rsid w:val="002B2DD3"/>
    <w:rsid w:val="002B3A73"/>
    <w:rsid w:val="002B3CFA"/>
    <w:rsid w:val="002B4A33"/>
    <w:rsid w:val="002B4B46"/>
    <w:rsid w:val="002B52DC"/>
    <w:rsid w:val="002B5427"/>
    <w:rsid w:val="002B5663"/>
    <w:rsid w:val="002B6050"/>
    <w:rsid w:val="002B62BF"/>
    <w:rsid w:val="002B6683"/>
    <w:rsid w:val="002B6B06"/>
    <w:rsid w:val="002B6D97"/>
    <w:rsid w:val="002B6E7B"/>
    <w:rsid w:val="002B6FF7"/>
    <w:rsid w:val="002B7C96"/>
    <w:rsid w:val="002B7C98"/>
    <w:rsid w:val="002B7EFA"/>
    <w:rsid w:val="002C0642"/>
    <w:rsid w:val="002C0A1A"/>
    <w:rsid w:val="002C1942"/>
    <w:rsid w:val="002C1E19"/>
    <w:rsid w:val="002C1EBD"/>
    <w:rsid w:val="002C1F87"/>
    <w:rsid w:val="002C20DD"/>
    <w:rsid w:val="002C20E8"/>
    <w:rsid w:val="002C20F9"/>
    <w:rsid w:val="002C24A8"/>
    <w:rsid w:val="002C2E1E"/>
    <w:rsid w:val="002C324F"/>
    <w:rsid w:val="002C3B96"/>
    <w:rsid w:val="002C3C9C"/>
    <w:rsid w:val="002C3D31"/>
    <w:rsid w:val="002C3DD9"/>
    <w:rsid w:val="002C41DF"/>
    <w:rsid w:val="002C43DC"/>
    <w:rsid w:val="002C4470"/>
    <w:rsid w:val="002C4572"/>
    <w:rsid w:val="002C4916"/>
    <w:rsid w:val="002C5974"/>
    <w:rsid w:val="002C648E"/>
    <w:rsid w:val="002C64B2"/>
    <w:rsid w:val="002C67E0"/>
    <w:rsid w:val="002C6F51"/>
    <w:rsid w:val="002C7309"/>
    <w:rsid w:val="002C7913"/>
    <w:rsid w:val="002D0142"/>
    <w:rsid w:val="002D0644"/>
    <w:rsid w:val="002D09C3"/>
    <w:rsid w:val="002D09E4"/>
    <w:rsid w:val="002D0C15"/>
    <w:rsid w:val="002D0DB4"/>
    <w:rsid w:val="002D0E7A"/>
    <w:rsid w:val="002D108A"/>
    <w:rsid w:val="002D15C4"/>
    <w:rsid w:val="002D1A49"/>
    <w:rsid w:val="002D1AFE"/>
    <w:rsid w:val="002D1F0F"/>
    <w:rsid w:val="002D2709"/>
    <w:rsid w:val="002D27F2"/>
    <w:rsid w:val="002D2CF4"/>
    <w:rsid w:val="002D2F16"/>
    <w:rsid w:val="002D310D"/>
    <w:rsid w:val="002D3F47"/>
    <w:rsid w:val="002D485A"/>
    <w:rsid w:val="002D51BF"/>
    <w:rsid w:val="002D5404"/>
    <w:rsid w:val="002D563C"/>
    <w:rsid w:val="002D63BC"/>
    <w:rsid w:val="002D6511"/>
    <w:rsid w:val="002D6B4A"/>
    <w:rsid w:val="002D6BF8"/>
    <w:rsid w:val="002D6C77"/>
    <w:rsid w:val="002D6C87"/>
    <w:rsid w:val="002D6E3B"/>
    <w:rsid w:val="002D710A"/>
    <w:rsid w:val="002D71EF"/>
    <w:rsid w:val="002D7446"/>
    <w:rsid w:val="002E0161"/>
    <w:rsid w:val="002E03D2"/>
    <w:rsid w:val="002E07D3"/>
    <w:rsid w:val="002E09D6"/>
    <w:rsid w:val="002E1506"/>
    <w:rsid w:val="002E1663"/>
    <w:rsid w:val="002E1B2E"/>
    <w:rsid w:val="002E1E51"/>
    <w:rsid w:val="002E1F7A"/>
    <w:rsid w:val="002E2172"/>
    <w:rsid w:val="002E2FA9"/>
    <w:rsid w:val="002E3006"/>
    <w:rsid w:val="002E31C2"/>
    <w:rsid w:val="002E324E"/>
    <w:rsid w:val="002E3FD0"/>
    <w:rsid w:val="002E4625"/>
    <w:rsid w:val="002E4BDA"/>
    <w:rsid w:val="002E51AF"/>
    <w:rsid w:val="002E5DC0"/>
    <w:rsid w:val="002E60ED"/>
    <w:rsid w:val="002E6751"/>
    <w:rsid w:val="002E6830"/>
    <w:rsid w:val="002E68CC"/>
    <w:rsid w:val="002E69F3"/>
    <w:rsid w:val="002E6B63"/>
    <w:rsid w:val="002E6B73"/>
    <w:rsid w:val="002E6C67"/>
    <w:rsid w:val="002E6CF2"/>
    <w:rsid w:val="002E6EAE"/>
    <w:rsid w:val="002E739D"/>
    <w:rsid w:val="002E76FE"/>
    <w:rsid w:val="002E7E66"/>
    <w:rsid w:val="002F0B0B"/>
    <w:rsid w:val="002F15BA"/>
    <w:rsid w:val="002F15E2"/>
    <w:rsid w:val="002F1A0A"/>
    <w:rsid w:val="002F1DD9"/>
    <w:rsid w:val="002F2840"/>
    <w:rsid w:val="002F2FAC"/>
    <w:rsid w:val="002F3528"/>
    <w:rsid w:val="002F3720"/>
    <w:rsid w:val="002F3728"/>
    <w:rsid w:val="002F3826"/>
    <w:rsid w:val="002F4551"/>
    <w:rsid w:val="002F5319"/>
    <w:rsid w:val="002F5A8E"/>
    <w:rsid w:val="002F5BDE"/>
    <w:rsid w:val="002F5F9E"/>
    <w:rsid w:val="002F6AB5"/>
    <w:rsid w:val="002F6C2C"/>
    <w:rsid w:val="002F70B2"/>
    <w:rsid w:val="002F70F9"/>
    <w:rsid w:val="002F76D2"/>
    <w:rsid w:val="002F77B8"/>
    <w:rsid w:val="002F7F28"/>
    <w:rsid w:val="002F7F72"/>
    <w:rsid w:val="002F7F7C"/>
    <w:rsid w:val="0030068B"/>
    <w:rsid w:val="00300CF9"/>
    <w:rsid w:val="00301165"/>
    <w:rsid w:val="003016CC"/>
    <w:rsid w:val="00301994"/>
    <w:rsid w:val="00301B73"/>
    <w:rsid w:val="00301BFE"/>
    <w:rsid w:val="00301FF6"/>
    <w:rsid w:val="003023F1"/>
    <w:rsid w:val="0030266E"/>
    <w:rsid w:val="00302F43"/>
    <w:rsid w:val="0030355C"/>
    <w:rsid w:val="003035E2"/>
    <w:rsid w:val="00303963"/>
    <w:rsid w:val="00303FFF"/>
    <w:rsid w:val="003042EB"/>
    <w:rsid w:val="003049F2"/>
    <w:rsid w:val="00304A2E"/>
    <w:rsid w:val="00304A7F"/>
    <w:rsid w:val="00305287"/>
    <w:rsid w:val="00305828"/>
    <w:rsid w:val="0030583C"/>
    <w:rsid w:val="0030596C"/>
    <w:rsid w:val="0030638D"/>
    <w:rsid w:val="0030666C"/>
    <w:rsid w:val="003072AD"/>
    <w:rsid w:val="003076E6"/>
    <w:rsid w:val="00307C23"/>
    <w:rsid w:val="00307D1F"/>
    <w:rsid w:val="00307F86"/>
    <w:rsid w:val="00310510"/>
    <w:rsid w:val="003108F8"/>
    <w:rsid w:val="00310AFC"/>
    <w:rsid w:val="00310B64"/>
    <w:rsid w:val="00311105"/>
    <w:rsid w:val="00311555"/>
    <w:rsid w:val="00311C85"/>
    <w:rsid w:val="00311E0D"/>
    <w:rsid w:val="00311F69"/>
    <w:rsid w:val="0031285A"/>
    <w:rsid w:val="00312C6F"/>
    <w:rsid w:val="00312F0F"/>
    <w:rsid w:val="0031371D"/>
    <w:rsid w:val="00314C1B"/>
    <w:rsid w:val="0031523E"/>
    <w:rsid w:val="00315D7A"/>
    <w:rsid w:val="00315EDC"/>
    <w:rsid w:val="00316107"/>
    <w:rsid w:val="00316204"/>
    <w:rsid w:val="0031627E"/>
    <w:rsid w:val="00316B48"/>
    <w:rsid w:val="00316CD5"/>
    <w:rsid w:val="00316D57"/>
    <w:rsid w:val="0031701A"/>
    <w:rsid w:val="0031787A"/>
    <w:rsid w:val="00320FC6"/>
    <w:rsid w:val="00321C79"/>
    <w:rsid w:val="0032226B"/>
    <w:rsid w:val="003223D5"/>
    <w:rsid w:val="00322876"/>
    <w:rsid w:val="00322ECB"/>
    <w:rsid w:val="003232A5"/>
    <w:rsid w:val="00323369"/>
    <w:rsid w:val="00323A75"/>
    <w:rsid w:val="00323ECB"/>
    <w:rsid w:val="0032416E"/>
    <w:rsid w:val="0032417F"/>
    <w:rsid w:val="003245B3"/>
    <w:rsid w:val="003247A7"/>
    <w:rsid w:val="003253FA"/>
    <w:rsid w:val="0032694D"/>
    <w:rsid w:val="003271D6"/>
    <w:rsid w:val="003277D2"/>
    <w:rsid w:val="00327F1B"/>
    <w:rsid w:val="003300ED"/>
    <w:rsid w:val="00330A83"/>
    <w:rsid w:val="00330C13"/>
    <w:rsid w:val="00331138"/>
    <w:rsid w:val="00331337"/>
    <w:rsid w:val="003313B4"/>
    <w:rsid w:val="00331571"/>
    <w:rsid w:val="0033172E"/>
    <w:rsid w:val="0033193B"/>
    <w:rsid w:val="003326A3"/>
    <w:rsid w:val="00332FEE"/>
    <w:rsid w:val="003330D6"/>
    <w:rsid w:val="00333EE5"/>
    <w:rsid w:val="00333F2A"/>
    <w:rsid w:val="00334153"/>
    <w:rsid w:val="00334797"/>
    <w:rsid w:val="003348C3"/>
    <w:rsid w:val="00334D55"/>
    <w:rsid w:val="00334F21"/>
    <w:rsid w:val="00335036"/>
    <w:rsid w:val="00335491"/>
    <w:rsid w:val="003354BE"/>
    <w:rsid w:val="0033552E"/>
    <w:rsid w:val="0033591A"/>
    <w:rsid w:val="00335C2C"/>
    <w:rsid w:val="0033629A"/>
    <w:rsid w:val="00336DCE"/>
    <w:rsid w:val="003373EA"/>
    <w:rsid w:val="00337B48"/>
    <w:rsid w:val="00337B55"/>
    <w:rsid w:val="00340254"/>
    <w:rsid w:val="003404E2"/>
    <w:rsid w:val="003413BF"/>
    <w:rsid w:val="00341474"/>
    <w:rsid w:val="00341B99"/>
    <w:rsid w:val="003420DC"/>
    <w:rsid w:val="00342491"/>
    <w:rsid w:val="00342A60"/>
    <w:rsid w:val="00342C9B"/>
    <w:rsid w:val="00342FE4"/>
    <w:rsid w:val="003437A2"/>
    <w:rsid w:val="003437BA"/>
    <w:rsid w:val="003437C8"/>
    <w:rsid w:val="003447AE"/>
    <w:rsid w:val="00344A26"/>
    <w:rsid w:val="00344B6F"/>
    <w:rsid w:val="003451DC"/>
    <w:rsid w:val="00345805"/>
    <w:rsid w:val="00346604"/>
    <w:rsid w:val="00346A39"/>
    <w:rsid w:val="00346BB9"/>
    <w:rsid w:val="00347127"/>
    <w:rsid w:val="00347540"/>
    <w:rsid w:val="00350343"/>
    <w:rsid w:val="0035060F"/>
    <w:rsid w:val="0035063C"/>
    <w:rsid w:val="00350A4E"/>
    <w:rsid w:val="00350F72"/>
    <w:rsid w:val="00351385"/>
    <w:rsid w:val="003514DB"/>
    <w:rsid w:val="003516D6"/>
    <w:rsid w:val="003516EA"/>
    <w:rsid w:val="00351A4C"/>
    <w:rsid w:val="00351C34"/>
    <w:rsid w:val="003525E5"/>
    <w:rsid w:val="00353594"/>
    <w:rsid w:val="00354594"/>
    <w:rsid w:val="00354599"/>
    <w:rsid w:val="00354822"/>
    <w:rsid w:val="003549EC"/>
    <w:rsid w:val="00355A21"/>
    <w:rsid w:val="00355B24"/>
    <w:rsid w:val="00355C7E"/>
    <w:rsid w:val="00356D76"/>
    <w:rsid w:val="003600DA"/>
    <w:rsid w:val="0036041F"/>
    <w:rsid w:val="00360598"/>
    <w:rsid w:val="00360801"/>
    <w:rsid w:val="00362002"/>
    <w:rsid w:val="00362042"/>
    <w:rsid w:val="003627AF"/>
    <w:rsid w:val="00362E01"/>
    <w:rsid w:val="0036319D"/>
    <w:rsid w:val="003632FC"/>
    <w:rsid w:val="003636E9"/>
    <w:rsid w:val="00363C9C"/>
    <w:rsid w:val="00363D2F"/>
    <w:rsid w:val="00363F03"/>
    <w:rsid w:val="0036467B"/>
    <w:rsid w:val="0036468C"/>
    <w:rsid w:val="00364F59"/>
    <w:rsid w:val="00365081"/>
    <w:rsid w:val="003653BB"/>
    <w:rsid w:val="003660A3"/>
    <w:rsid w:val="00366437"/>
    <w:rsid w:val="00366734"/>
    <w:rsid w:val="003667C2"/>
    <w:rsid w:val="00366A3A"/>
    <w:rsid w:val="00366BC1"/>
    <w:rsid w:val="00367417"/>
    <w:rsid w:val="0036796B"/>
    <w:rsid w:val="00370177"/>
    <w:rsid w:val="0037047A"/>
    <w:rsid w:val="00370482"/>
    <w:rsid w:val="003708C9"/>
    <w:rsid w:val="00370915"/>
    <w:rsid w:val="003711DA"/>
    <w:rsid w:val="00371265"/>
    <w:rsid w:val="00371277"/>
    <w:rsid w:val="00371665"/>
    <w:rsid w:val="00371AFC"/>
    <w:rsid w:val="00371F57"/>
    <w:rsid w:val="003722C9"/>
    <w:rsid w:val="00372BE6"/>
    <w:rsid w:val="00372D0B"/>
    <w:rsid w:val="00372DB7"/>
    <w:rsid w:val="00373889"/>
    <w:rsid w:val="00373A41"/>
    <w:rsid w:val="00373E27"/>
    <w:rsid w:val="00373E9B"/>
    <w:rsid w:val="00374B06"/>
    <w:rsid w:val="00374C27"/>
    <w:rsid w:val="0037524F"/>
    <w:rsid w:val="003767A9"/>
    <w:rsid w:val="003767F9"/>
    <w:rsid w:val="00376D10"/>
    <w:rsid w:val="00376D4B"/>
    <w:rsid w:val="00376D5E"/>
    <w:rsid w:val="003771B8"/>
    <w:rsid w:val="00377319"/>
    <w:rsid w:val="00377692"/>
    <w:rsid w:val="00377778"/>
    <w:rsid w:val="0037793C"/>
    <w:rsid w:val="00377A86"/>
    <w:rsid w:val="003800E3"/>
    <w:rsid w:val="00380460"/>
    <w:rsid w:val="003805DB"/>
    <w:rsid w:val="003805E2"/>
    <w:rsid w:val="00380612"/>
    <w:rsid w:val="003808FA"/>
    <w:rsid w:val="003811D5"/>
    <w:rsid w:val="00381526"/>
    <w:rsid w:val="003816F0"/>
    <w:rsid w:val="0038182B"/>
    <w:rsid w:val="00381F70"/>
    <w:rsid w:val="003821C5"/>
    <w:rsid w:val="00383258"/>
    <w:rsid w:val="00383B79"/>
    <w:rsid w:val="00384853"/>
    <w:rsid w:val="0038487E"/>
    <w:rsid w:val="00384D80"/>
    <w:rsid w:val="0038598E"/>
    <w:rsid w:val="00385C07"/>
    <w:rsid w:val="00386153"/>
    <w:rsid w:val="00386914"/>
    <w:rsid w:val="00386C11"/>
    <w:rsid w:val="00386EEC"/>
    <w:rsid w:val="00386F05"/>
    <w:rsid w:val="003873F3"/>
    <w:rsid w:val="00387671"/>
    <w:rsid w:val="00387D33"/>
    <w:rsid w:val="00387E1B"/>
    <w:rsid w:val="00390702"/>
    <w:rsid w:val="00390AD2"/>
    <w:rsid w:val="00390D0D"/>
    <w:rsid w:val="0039121F"/>
    <w:rsid w:val="003913FD"/>
    <w:rsid w:val="003916C4"/>
    <w:rsid w:val="00391992"/>
    <w:rsid w:val="00391A68"/>
    <w:rsid w:val="00391BBB"/>
    <w:rsid w:val="003926F7"/>
    <w:rsid w:val="00392A0A"/>
    <w:rsid w:val="00392ED4"/>
    <w:rsid w:val="00393494"/>
    <w:rsid w:val="003935D6"/>
    <w:rsid w:val="00393737"/>
    <w:rsid w:val="00393F13"/>
    <w:rsid w:val="00393F62"/>
    <w:rsid w:val="0039403E"/>
    <w:rsid w:val="00394B29"/>
    <w:rsid w:val="00394EC9"/>
    <w:rsid w:val="00395215"/>
    <w:rsid w:val="003960FA"/>
    <w:rsid w:val="00396EA6"/>
    <w:rsid w:val="0039758C"/>
    <w:rsid w:val="003979FB"/>
    <w:rsid w:val="00397E2E"/>
    <w:rsid w:val="003A0227"/>
    <w:rsid w:val="003A03A8"/>
    <w:rsid w:val="003A055E"/>
    <w:rsid w:val="003A06EE"/>
    <w:rsid w:val="003A090C"/>
    <w:rsid w:val="003A0A0C"/>
    <w:rsid w:val="003A1602"/>
    <w:rsid w:val="003A1610"/>
    <w:rsid w:val="003A1EDF"/>
    <w:rsid w:val="003A25D2"/>
    <w:rsid w:val="003A334D"/>
    <w:rsid w:val="003A3FAD"/>
    <w:rsid w:val="003A4BD6"/>
    <w:rsid w:val="003A59D5"/>
    <w:rsid w:val="003A5C11"/>
    <w:rsid w:val="003A5E92"/>
    <w:rsid w:val="003A5FF8"/>
    <w:rsid w:val="003A6115"/>
    <w:rsid w:val="003A6888"/>
    <w:rsid w:val="003A68C6"/>
    <w:rsid w:val="003A69AC"/>
    <w:rsid w:val="003A6A29"/>
    <w:rsid w:val="003A7271"/>
    <w:rsid w:val="003A72E1"/>
    <w:rsid w:val="003A7630"/>
    <w:rsid w:val="003A788C"/>
    <w:rsid w:val="003A794E"/>
    <w:rsid w:val="003B0123"/>
    <w:rsid w:val="003B01D7"/>
    <w:rsid w:val="003B054D"/>
    <w:rsid w:val="003B0ACE"/>
    <w:rsid w:val="003B1040"/>
    <w:rsid w:val="003B1FD1"/>
    <w:rsid w:val="003B20B2"/>
    <w:rsid w:val="003B276F"/>
    <w:rsid w:val="003B2C8D"/>
    <w:rsid w:val="003B2F76"/>
    <w:rsid w:val="003B3011"/>
    <w:rsid w:val="003B3148"/>
    <w:rsid w:val="003B32F9"/>
    <w:rsid w:val="003B3551"/>
    <w:rsid w:val="003B37CA"/>
    <w:rsid w:val="003B3E25"/>
    <w:rsid w:val="003B4A16"/>
    <w:rsid w:val="003B4CB3"/>
    <w:rsid w:val="003B4EEC"/>
    <w:rsid w:val="003B5193"/>
    <w:rsid w:val="003B51D7"/>
    <w:rsid w:val="003B52E3"/>
    <w:rsid w:val="003B59C4"/>
    <w:rsid w:val="003B6004"/>
    <w:rsid w:val="003B701F"/>
    <w:rsid w:val="003B7421"/>
    <w:rsid w:val="003C049C"/>
    <w:rsid w:val="003C07BE"/>
    <w:rsid w:val="003C10AC"/>
    <w:rsid w:val="003C16BC"/>
    <w:rsid w:val="003C1D40"/>
    <w:rsid w:val="003C2184"/>
    <w:rsid w:val="003C2280"/>
    <w:rsid w:val="003C25ED"/>
    <w:rsid w:val="003C329D"/>
    <w:rsid w:val="003C32CA"/>
    <w:rsid w:val="003C39D9"/>
    <w:rsid w:val="003C42A1"/>
    <w:rsid w:val="003C4617"/>
    <w:rsid w:val="003C4775"/>
    <w:rsid w:val="003C4C61"/>
    <w:rsid w:val="003C5511"/>
    <w:rsid w:val="003C61F3"/>
    <w:rsid w:val="003C637A"/>
    <w:rsid w:val="003C650B"/>
    <w:rsid w:val="003C6535"/>
    <w:rsid w:val="003C6780"/>
    <w:rsid w:val="003C6877"/>
    <w:rsid w:val="003C6FFC"/>
    <w:rsid w:val="003C7438"/>
    <w:rsid w:val="003C7866"/>
    <w:rsid w:val="003C79C2"/>
    <w:rsid w:val="003D10A3"/>
    <w:rsid w:val="003D14F8"/>
    <w:rsid w:val="003D15D3"/>
    <w:rsid w:val="003D248F"/>
    <w:rsid w:val="003D269F"/>
    <w:rsid w:val="003D2B06"/>
    <w:rsid w:val="003D2DD0"/>
    <w:rsid w:val="003D39F3"/>
    <w:rsid w:val="003D456E"/>
    <w:rsid w:val="003D505F"/>
    <w:rsid w:val="003D5A2B"/>
    <w:rsid w:val="003D6660"/>
    <w:rsid w:val="003D6DA0"/>
    <w:rsid w:val="003D6DAA"/>
    <w:rsid w:val="003D7758"/>
    <w:rsid w:val="003D7B5A"/>
    <w:rsid w:val="003E084E"/>
    <w:rsid w:val="003E1146"/>
    <w:rsid w:val="003E1738"/>
    <w:rsid w:val="003E1D22"/>
    <w:rsid w:val="003E2099"/>
    <w:rsid w:val="003E2139"/>
    <w:rsid w:val="003E2336"/>
    <w:rsid w:val="003E26F8"/>
    <w:rsid w:val="003E278A"/>
    <w:rsid w:val="003E2D20"/>
    <w:rsid w:val="003E3332"/>
    <w:rsid w:val="003E37A5"/>
    <w:rsid w:val="003E3E70"/>
    <w:rsid w:val="003E41EA"/>
    <w:rsid w:val="003E46CF"/>
    <w:rsid w:val="003E46FF"/>
    <w:rsid w:val="003E4DA9"/>
    <w:rsid w:val="003E55B4"/>
    <w:rsid w:val="003E5A0F"/>
    <w:rsid w:val="003E5A12"/>
    <w:rsid w:val="003E5C13"/>
    <w:rsid w:val="003E5F74"/>
    <w:rsid w:val="003E5FE2"/>
    <w:rsid w:val="003E6CE0"/>
    <w:rsid w:val="003E6F45"/>
    <w:rsid w:val="003E7855"/>
    <w:rsid w:val="003E7BE5"/>
    <w:rsid w:val="003F040D"/>
    <w:rsid w:val="003F1510"/>
    <w:rsid w:val="003F1545"/>
    <w:rsid w:val="003F1F3C"/>
    <w:rsid w:val="003F2465"/>
    <w:rsid w:val="003F27D2"/>
    <w:rsid w:val="003F28EF"/>
    <w:rsid w:val="003F29DD"/>
    <w:rsid w:val="003F2D5C"/>
    <w:rsid w:val="003F2D66"/>
    <w:rsid w:val="003F2D71"/>
    <w:rsid w:val="003F430A"/>
    <w:rsid w:val="003F4DAE"/>
    <w:rsid w:val="003F4EB8"/>
    <w:rsid w:val="003F4FB5"/>
    <w:rsid w:val="003F56C1"/>
    <w:rsid w:val="003F5E59"/>
    <w:rsid w:val="003F6951"/>
    <w:rsid w:val="003F69B5"/>
    <w:rsid w:val="003F6E03"/>
    <w:rsid w:val="003F7361"/>
    <w:rsid w:val="003F73EE"/>
    <w:rsid w:val="003F7CE0"/>
    <w:rsid w:val="00400104"/>
    <w:rsid w:val="004004DE"/>
    <w:rsid w:val="0040109E"/>
    <w:rsid w:val="00401BF9"/>
    <w:rsid w:val="00401D53"/>
    <w:rsid w:val="00402AB9"/>
    <w:rsid w:val="00402AD9"/>
    <w:rsid w:val="00403186"/>
    <w:rsid w:val="0040335D"/>
    <w:rsid w:val="00403498"/>
    <w:rsid w:val="00403A96"/>
    <w:rsid w:val="00403F33"/>
    <w:rsid w:val="004040D6"/>
    <w:rsid w:val="00404A15"/>
    <w:rsid w:val="00404A4C"/>
    <w:rsid w:val="00404D7E"/>
    <w:rsid w:val="00404E0B"/>
    <w:rsid w:val="00405035"/>
    <w:rsid w:val="00405493"/>
    <w:rsid w:val="00405BF0"/>
    <w:rsid w:val="00405E57"/>
    <w:rsid w:val="0040640C"/>
    <w:rsid w:val="00406A9F"/>
    <w:rsid w:val="00406BEB"/>
    <w:rsid w:val="00406EB9"/>
    <w:rsid w:val="00406F31"/>
    <w:rsid w:val="0040700C"/>
    <w:rsid w:val="004076F9"/>
    <w:rsid w:val="00410142"/>
    <w:rsid w:val="004104A8"/>
    <w:rsid w:val="004106DF"/>
    <w:rsid w:val="004107D4"/>
    <w:rsid w:val="00410FDC"/>
    <w:rsid w:val="00411752"/>
    <w:rsid w:val="00411884"/>
    <w:rsid w:val="00411D3E"/>
    <w:rsid w:val="004124EF"/>
    <w:rsid w:val="00413940"/>
    <w:rsid w:val="00413B6A"/>
    <w:rsid w:val="00413C2F"/>
    <w:rsid w:val="00413DFA"/>
    <w:rsid w:val="00414A4C"/>
    <w:rsid w:val="0041502D"/>
    <w:rsid w:val="004150A5"/>
    <w:rsid w:val="004152B5"/>
    <w:rsid w:val="00415523"/>
    <w:rsid w:val="00415F13"/>
    <w:rsid w:val="004165C5"/>
    <w:rsid w:val="00416B8C"/>
    <w:rsid w:val="004179D0"/>
    <w:rsid w:val="00417F41"/>
    <w:rsid w:val="004203AB"/>
    <w:rsid w:val="004203B9"/>
    <w:rsid w:val="004203F2"/>
    <w:rsid w:val="0042042E"/>
    <w:rsid w:val="00420A4D"/>
    <w:rsid w:val="00420D66"/>
    <w:rsid w:val="00420DF4"/>
    <w:rsid w:val="00420F57"/>
    <w:rsid w:val="00420F8E"/>
    <w:rsid w:val="004224A6"/>
    <w:rsid w:val="00422819"/>
    <w:rsid w:val="004231AF"/>
    <w:rsid w:val="00423321"/>
    <w:rsid w:val="004233EA"/>
    <w:rsid w:val="00423ED5"/>
    <w:rsid w:val="00424D8C"/>
    <w:rsid w:val="0042533D"/>
    <w:rsid w:val="00425464"/>
    <w:rsid w:val="00427654"/>
    <w:rsid w:val="004276C7"/>
    <w:rsid w:val="00427863"/>
    <w:rsid w:val="00430611"/>
    <w:rsid w:val="00430829"/>
    <w:rsid w:val="00430BDB"/>
    <w:rsid w:val="00431620"/>
    <w:rsid w:val="00432657"/>
    <w:rsid w:val="00432848"/>
    <w:rsid w:val="00432AE6"/>
    <w:rsid w:val="00432CF5"/>
    <w:rsid w:val="00432FB1"/>
    <w:rsid w:val="0043320E"/>
    <w:rsid w:val="004332CA"/>
    <w:rsid w:val="004338B4"/>
    <w:rsid w:val="0043394B"/>
    <w:rsid w:val="0043486E"/>
    <w:rsid w:val="00434D4C"/>
    <w:rsid w:val="00435AE4"/>
    <w:rsid w:val="00435F48"/>
    <w:rsid w:val="0043618C"/>
    <w:rsid w:val="004365E5"/>
    <w:rsid w:val="004366E1"/>
    <w:rsid w:val="00436C87"/>
    <w:rsid w:val="00437928"/>
    <w:rsid w:val="00437A84"/>
    <w:rsid w:val="004401DA"/>
    <w:rsid w:val="004402BA"/>
    <w:rsid w:val="00440C95"/>
    <w:rsid w:val="0044187E"/>
    <w:rsid w:val="00441D0B"/>
    <w:rsid w:val="0044279E"/>
    <w:rsid w:val="0044353C"/>
    <w:rsid w:val="00443C5D"/>
    <w:rsid w:val="00444D17"/>
    <w:rsid w:val="0044513B"/>
    <w:rsid w:val="00445191"/>
    <w:rsid w:val="004468F9"/>
    <w:rsid w:val="0044734C"/>
    <w:rsid w:val="00447521"/>
    <w:rsid w:val="00447AF9"/>
    <w:rsid w:val="00447BB3"/>
    <w:rsid w:val="00450186"/>
    <w:rsid w:val="00450D15"/>
    <w:rsid w:val="00450DCC"/>
    <w:rsid w:val="00450FEB"/>
    <w:rsid w:val="004511F1"/>
    <w:rsid w:val="00451332"/>
    <w:rsid w:val="00451B97"/>
    <w:rsid w:val="0045237F"/>
    <w:rsid w:val="004526B8"/>
    <w:rsid w:val="00452B3E"/>
    <w:rsid w:val="00452D77"/>
    <w:rsid w:val="00452FAF"/>
    <w:rsid w:val="00453366"/>
    <w:rsid w:val="004533CF"/>
    <w:rsid w:val="0045385C"/>
    <w:rsid w:val="00453E25"/>
    <w:rsid w:val="0045511D"/>
    <w:rsid w:val="00455B59"/>
    <w:rsid w:val="00455DAA"/>
    <w:rsid w:val="00456554"/>
    <w:rsid w:val="00456978"/>
    <w:rsid w:val="004575FC"/>
    <w:rsid w:val="00457CF1"/>
    <w:rsid w:val="00457F8E"/>
    <w:rsid w:val="004602B0"/>
    <w:rsid w:val="0046088C"/>
    <w:rsid w:val="00460C10"/>
    <w:rsid w:val="00461280"/>
    <w:rsid w:val="00461622"/>
    <w:rsid w:val="00461C53"/>
    <w:rsid w:val="00461F73"/>
    <w:rsid w:val="00462A28"/>
    <w:rsid w:val="00462DC9"/>
    <w:rsid w:val="00463087"/>
    <w:rsid w:val="004635A1"/>
    <w:rsid w:val="0046455F"/>
    <w:rsid w:val="00464C94"/>
    <w:rsid w:val="00464CFF"/>
    <w:rsid w:val="00464E35"/>
    <w:rsid w:val="00464FA0"/>
    <w:rsid w:val="00465331"/>
    <w:rsid w:val="00465434"/>
    <w:rsid w:val="004659E8"/>
    <w:rsid w:val="00466018"/>
    <w:rsid w:val="0046615F"/>
    <w:rsid w:val="00466230"/>
    <w:rsid w:val="00466617"/>
    <w:rsid w:val="004669D4"/>
    <w:rsid w:val="00466B2B"/>
    <w:rsid w:val="0046716C"/>
    <w:rsid w:val="0046721C"/>
    <w:rsid w:val="00467FA4"/>
    <w:rsid w:val="00471DF9"/>
    <w:rsid w:val="00471F97"/>
    <w:rsid w:val="004723B9"/>
    <w:rsid w:val="004729AB"/>
    <w:rsid w:val="00472AB4"/>
    <w:rsid w:val="00472BA3"/>
    <w:rsid w:val="00472D64"/>
    <w:rsid w:val="004739B7"/>
    <w:rsid w:val="00473B82"/>
    <w:rsid w:val="00474321"/>
    <w:rsid w:val="004744EA"/>
    <w:rsid w:val="00474963"/>
    <w:rsid w:val="00474A9B"/>
    <w:rsid w:val="00474C9F"/>
    <w:rsid w:val="004750B4"/>
    <w:rsid w:val="0047559B"/>
    <w:rsid w:val="004756FA"/>
    <w:rsid w:val="00475795"/>
    <w:rsid w:val="00475B0A"/>
    <w:rsid w:val="00475CD0"/>
    <w:rsid w:val="004761CA"/>
    <w:rsid w:val="004769E9"/>
    <w:rsid w:val="004770CE"/>
    <w:rsid w:val="00477199"/>
    <w:rsid w:val="004775BF"/>
    <w:rsid w:val="00477B86"/>
    <w:rsid w:val="00480610"/>
    <w:rsid w:val="004809B8"/>
    <w:rsid w:val="00480A0E"/>
    <w:rsid w:val="00481067"/>
    <w:rsid w:val="0048110F"/>
    <w:rsid w:val="00481639"/>
    <w:rsid w:val="00481D4F"/>
    <w:rsid w:val="004821EF"/>
    <w:rsid w:val="00482666"/>
    <w:rsid w:val="00483C26"/>
    <w:rsid w:val="00484023"/>
    <w:rsid w:val="004842C0"/>
    <w:rsid w:val="00485029"/>
    <w:rsid w:val="004859F6"/>
    <w:rsid w:val="004862CA"/>
    <w:rsid w:val="00486444"/>
    <w:rsid w:val="0048698C"/>
    <w:rsid w:val="004875AA"/>
    <w:rsid w:val="00487E7E"/>
    <w:rsid w:val="00487E83"/>
    <w:rsid w:val="00487FBA"/>
    <w:rsid w:val="00490C03"/>
    <w:rsid w:val="00490C51"/>
    <w:rsid w:val="00490D83"/>
    <w:rsid w:val="0049116D"/>
    <w:rsid w:val="0049124E"/>
    <w:rsid w:val="0049169F"/>
    <w:rsid w:val="004917F8"/>
    <w:rsid w:val="00491B31"/>
    <w:rsid w:val="00491CB0"/>
    <w:rsid w:val="004921C5"/>
    <w:rsid w:val="0049254B"/>
    <w:rsid w:val="004925BA"/>
    <w:rsid w:val="004927C6"/>
    <w:rsid w:val="00492E99"/>
    <w:rsid w:val="00492F59"/>
    <w:rsid w:val="00493900"/>
    <w:rsid w:val="00493E67"/>
    <w:rsid w:val="00493FB6"/>
    <w:rsid w:val="0049410E"/>
    <w:rsid w:val="00494591"/>
    <w:rsid w:val="0049472A"/>
    <w:rsid w:val="0049475D"/>
    <w:rsid w:val="0049476C"/>
    <w:rsid w:val="00494F27"/>
    <w:rsid w:val="00495753"/>
    <w:rsid w:val="00495D53"/>
    <w:rsid w:val="0049644B"/>
    <w:rsid w:val="0049675C"/>
    <w:rsid w:val="00496AB8"/>
    <w:rsid w:val="00496BCB"/>
    <w:rsid w:val="00496E5E"/>
    <w:rsid w:val="00497CF6"/>
    <w:rsid w:val="004A0690"/>
    <w:rsid w:val="004A09FC"/>
    <w:rsid w:val="004A14F7"/>
    <w:rsid w:val="004A1D3F"/>
    <w:rsid w:val="004A2243"/>
    <w:rsid w:val="004A29B3"/>
    <w:rsid w:val="004A36E0"/>
    <w:rsid w:val="004A388E"/>
    <w:rsid w:val="004A3C5A"/>
    <w:rsid w:val="004A3E4C"/>
    <w:rsid w:val="004A455E"/>
    <w:rsid w:val="004A47A2"/>
    <w:rsid w:val="004A4953"/>
    <w:rsid w:val="004A4B41"/>
    <w:rsid w:val="004A5EEF"/>
    <w:rsid w:val="004A64A9"/>
    <w:rsid w:val="004A6EB9"/>
    <w:rsid w:val="004A72F8"/>
    <w:rsid w:val="004A7527"/>
    <w:rsid w:val="004A7624"/>
    <w:rsid w:val="004B04B3"/>
    <w:rsid w:val="004B0A2D"/>
    <w:rsid w:val="004B0C04"/>
    <w:rsid w:val="004B0F18"/>
    <w:rsid w:val="004B0F66"/>
    <w:rsid w:val="004B27BB"/>
    <w:rsid w:val="004B411B"/>
    <w:rsid w:val="004B42E8"/>
    <w:rsid w:val="004B462E"/>
    <w:rsid w:val="004B5387"/>
    <w:rsid w:val="004B5583"/>
    <w:rsid w:val="004B5747"/>
    <w:rsid w:val="004B5944"/>
    <w:rsid w:val="004B5E30"/>
    <w:rsid w:val="004B5E46"/>
    <w:rsid w:val="004B6647"/>
    <w:rsid w:val="004B6902"/>
    <w:rsid w:val="004B6E33"/>
    <w:rsid w:val="004B6FC9"/>
    <w:rsid w:val="004B7089"/>
    <w:rsid w:val="004B74E0"/>
    <w:rsid w:val="004B7F6E"/>
    <w:rsid w:val="004C0720"/>
    <w:rsid w:val="004C0925"/>
    <w:rsid w:val="004C0DF6"/>
    <w:rsid w:val="004C0F41"/>
    <w:rsid w:val="004C1139"/>
    <w:rsid w:val="004C1232"/>
    <w:rsid w:val="004C126A"/>
    <w:rsid w:val="004C1402"/>
    <w:rsid w:val="004C1B83"/>
    <w:rsid w:val="004C1BAF"/>
    <w:rsid w:val="004C2167"/>
    <w:rsid w:val="004C26A0"/>
    <w:rsid w:val="004C282E"/>
    <w:rsid w:val="004C2E4D"/>
    <w:rsid w:val="004C2F5E"/>
    <w:rsid w:val="004C3091"/>
    <w:rsid w:val="004C3594"/>
    <w:rsid w:val="004C399F"/>
    <w:rsid w:val="004C3BF0"/>
    <w:rsid w:val="004C3CC6"/>
    <w:rsid w:val="004C41BD"/>
    <w:rsid w:val="004C54F5"/>
    <w:rsid w:val="004C5687"/>
    <w:rsid w:val="004C5C8F"/>
    <w:rsid w:val="004C5D4D"/>
    <w:rsid w:val="004C69D7"/>
    <w:rsid w:val="004C6AF7"/>
    <w:rsid w:val="004C6C41"/>
    <w:rsid w:val="004C7621"/>
    <w:rsid w:val="004D00F2"/>
    <w:rsid w:val="004D00FE"/>
    <w:rsid w:val="004D03A7"/>
    <w:rsid w:val="004D04F8"/>
    <w:rsid w:val="004D050D"/>
    <w:rsid w:val="004D0540"/>
    <w:rsid w:val="004D0AB3"/>
    <w:rsid w:val="004D0DA2"/>
    <w:rsid w:val="004D1DFF"/>
    <w:rsid w:val="004D2A99"/>
    <w:rsid w:val="004D2E83"/>
    <w:rsid w:val="004D2EB9"/>
    <w:rsid w:val="004D2F15"/>
    <w:rsid w:val="004D311D"/>
    <w:rsid w:val="004D316F"/>
    <w:rsid w:val="004D3452"/>
    <w:rsid w:val="004D3B0D"/>
    <w:rsid w:val="004D3E16"/>
    <w:rsid w:val="004D400A"/>
    <w:rsid w:val="004D4232"/>
    <w:rsid w:val="004D4FEB"/>
    <w:rsid w:val="004D5382"/>
    <w:rsid w:val="004D618F"/>
    <w:rsid w:val="004D63FD"/>
    <w:rsid w:val="004D6A56"/>
    <w:rsid w:val="004D6C28"/>
    <w:rsid w:val="004D6CA9"/>
    <w:rsid w:val="004D71EB"/>
    <w:rsid w:val="004D78B1"/>
    <w:rsid w:val="004D7B47"/>
    <w:rsid w:val="004E008A"/>
    <w:rsid w:val="004E0273"/>
    <w:rsid w:val="004E029D"/>
    <w:rsid w:val="004E05E8"/>
    <w:rsid w:val="004E1C00"/>
    <w:rsid w:val="004E1EF7"/>
    <w:rsid w:val="004E25C1"/>
    <w:rsid w:val="004E27EC"/>
    <w:rsid w:val="004E32DE"/>
    <w:rsid w:val="004E32F8"/>
    <w:rsid w:val="004E3529"/>
    <w:rsid w:val="004E35D3"/>
    <w:rsid w:val="004E3626"/>
    <w:rsid w:val="004E416C"/>
    <w:rsid w:val="004E4C8E"/>
    <w:rsid w:val="004E4ED8"/>
    <w:rsid w:val="004E57CF"/>
    <w:rsid w:val="004E5955"/>
    <w:rsid w:val="004E5B83"/>
    <w:rsid w:val="004E6534"/>
    <w:rsid w:val="004E6830"/>
    <w:rsid w:val="004E69C9"/>
    <w:rsid w:val="004E6E14"/>
    <w:rsid w:val="004E765E"/>
    <w:rsid w:val="004E798E"/>
    <w:rsid w:val="004F0359"/>
    <w:rsid w:val="004F0549"/>
    <w:rsid w:val="004F0789"/>
    <w:rsid w:val="004F160D"/>
    <w:rsid w:val="004F19FF"/>
    <w:rsid w:val="004F2531"/>
    <w:rsid w:val="004F39AC"/>
    <w:rsid w:val="004F3A8F"/>
    <w:rsid w:val="004F3F71"/>
    <w:rsid w:val="004F4815"/>
    <w:rsid w:val="004F4B8B"/>
    <w:rsid w:val="004F4DFE"/>
    <w:rsid w:val="004F4E0F"/>
    <w:rsid w:val="004F63BB"/>
    <w:rsid w:val="004F6732"/>
    <w:rsid w:val="004F6970"/>
    <w:rsid w:val="004F704E"/>
    <w:rsid w:val="004F77CB"/>
    <w:rsid w:val="005001A2"/>
    <w:rsid w:val="00500BF2"/>
    <w:rsid w:val="0050117C"/>
    <w:rsid w:val="0050160C"/>
    <w:rsid w:val="00501EA7"/>
    <w:rsid w:val="00501FC2"/>
    <w:rsid w:val="0050242E"/>
    <w:rsid w:val="00502A0A"/>
    <w:rsid w:val="00502D7E"/>
    <w:rsid w:val="00503185"/>
    <w:rsid w:val="005035B4"/>
    <w:rsid w:val="005036BF"/>
    <w:rsid w:val="00503887"/>
    <w:rsid w:val="00503BFD"/>
    <w:rsid w:val="0050406B"/>
    <w:rsid w:val="00504E82"/>
    <w:rsid w:val="00505861"/>
    <w:rsid w:val="00505A2B"/>
    <w:rsid w:val="005065D4"/>
    <w:rsid w:val="005074EE"/>
    <w:rsid w:val="00507794"/>
    <w:rsid w:val="005078E1"/>
    <w:rsid w:val="00510968"/>
    <w:rsid w:val="00510B40"/>
    <w:rsid w:val="00511A75"/>
    <w:rsid w:val="00511B4D"/>
    <w:rsid w:val="00512933"/>
    <w:rsid w:val="00512FBA"/>
    <w:rsid w:val="005136B8"/>
    <w:rsid w:val="00514017"/>
    <w:rsid w:val="0051409B"/>
    <w:rsid w:val="005149A3"/>
    <w:rsid w:val="0051537B"/>
    <w:rsid w:val="00515DB5"/>
    <w:rsid w:val="005161C4"/>
    <w:rsid w:val="005179CF"/>
    <w:rsid w:val="00517B04"/>
    <w:rsid w:val="00517C04"/>
    <w:rsid w:val="00517F2F"/>
    <w:rsid w:val="00517F38"/>
    <w:rsid w:val="00517FF5"/>
    <w:rsid w:val="0052020E"/>
    <w:rsid w:val="00520620"/>
    <w:rsid w:val="00520EEE"/>
    <w:rsid w:val="00521BD6"/>
    <w:rsid w:val="00521CAB"/>
    <w:rsid w:val="00521FA2"/>
    <w:rsid w:val="00521FF4"/>
    <w:rsid w:val="00522E8B"/>
    <w:rsid w:val="0052347E"/>
    <w:rsid w:val="005236A8"/>
    <w:rsid w:val="00524554"/>
    <w:rsid w:val="005247A6"/>
    <w:rsid w:val="00524BD7"/>
    <w:rsid w:val="005254E3"/>
    <w:rsid w:val="0052561C"/>
    <w:rsid w:val="00525667"/>
    <w:rsid w:val="00525A06"/>
    <w:rsid w:val="00525C5C"/>
    <w:rsid w:val="00526150"/>
    <w:rsid w:val="00526381"/>
    <w:rsid w:val="00526604"/>
    <w:rsid w:val="005266A1"/>
    <w:rsid w:val="0052692F"/>
    <w:rsid w:val="00526C27"/>
    <w:rsid w:val="00526D85"/>
    <w:rsid w:val="00526FCB"/>
    <w:rsid w:val="0052723A"/>
    <w:rsid w:val="00527277"/>
    <w:rsid w:val="005273B8"/>
    <w:rsid w:val="00527F9A"/>
    <w:rsid w:val="00527FE5"/>
    <w:rsid w:val="00530A81"/>
    <w:rsid w:val="00530B34"/>
    <w:rsid w:val="00530C35"/>
    <w:rsid w:val="00531446"/>
    <w:rsid w:val="00531AB8"/>
    <w:rsid w:val="00531ACB"/>
    <w:rsid w:val="00531B64"/>
    <w:rsid w:val="00532323"/>
    <w:rsid w:val="00532635"/>
    <w:rsid w:val="0053282B"/>
    <w:rsid w:val="00532F4F"/>
    <w:rsid w:val="00532F95"/>
    <w:rsid w:val="005331B3"/>
    <w:rsid w:val="00533ABC"/>
    <w:rsid w:val="00533D16"/>
    <w:rsid w:val="0053418E"/>
    <w:rsid w:val="00534DA5"/>
    <w:rsid w:val="005352B6"/>
    <w:rsid w:val="00535670"/>
    <w:rsid w:val="0053645F"/>
    <w:rsid w:val="00536B4A"/>
    <w:rsid w:val="00536ED5"/>
    <w:rsid w:val="00537A16"/>
    <w:rsid w:val="0054081C"/>
    <w:rsid w:val="00540AAC"/>
    <w:rsid w:val="00540B6A"/>
    <w:rsid w:val="0054113A"/>
    <w:rsid w:val="005411BF"/>
    <w:rsid w:val="00541366"/>
    <w:rsid w:val="0054170A"/>
    <w:rsid w:val="005422DB"/>
    <w:rsid w:val="005434D7"/>
    <w:rsid w:val="00543CDF"/>
    <w:rsid w:val="0054409E"/>
    <w:rsid w:val="00544107"/>
    <w:rsid w:val="00544710"/>
    <w:rsid w:val="005447FD"/>
    <w:rsid w:val="0054517D"/>
    <w:rsid w:val="00545382"/>
    <w:rsid w:val="00545708"/>
    <w:rsid w:val="00545F0C"/>
    <w:rsid w:val="005462E2"/>
    <w:rsid w:val="00546F52"/>
    <w:rsid w:val="00547073"/>
    <w:rsid w:val="00547521"/>
    <w:rsid w:val="0054768B"/>
    <w:rsid w:val="00547996"/>
    <w:rsid w:val="00547F06"/>
    <w:rsid w:val="005500F1"/>
    <w:rsid w:val="00550148"/>
    <w:rsid w:val="00550497"/>
    <w:rsid w:val="005505C6"/>
    <w:rsid w:val="00550BE6"/>
    <w:rsid w:val="00550CB9"/>
    <w:rsid w:val="005510D7"/>
    <w:rsid w:val="005514B8"/>
    <w:rsid w:val="005541D6"/>
    <w:rsid w:val="00554D90"/>
    <w:rsid w:val="00555132"/>
    <w:rsid w:val="00555BE9"/>
    <w:rsid w:val="005560C1"/>
    <w:rsid w:val="005561D0"/>
    <w:rsid w:val="00557C0A"/>
    <w:rsid w:val="00557DEB"/>
    <w:rsid w:val="00560487"/>
    <w:rsid w:val="005613D7"/>
    <w:rsid w:val="00561501"/>
    <w:rsid w:val="0056175C"/>
    <w:rsid w:val="00561AE2"/>
    <w:rsid w:val="00561B01"/>
    <w:rsid w:val="00561B5B"/>
    <w:rsid w:val="00561DF0"/>
    <w:rsid w:val="0056244E"/>
    <w:rsid w:val="00562619"/>
    <w:rsid w:val="00563225"/>
    <w:rsid w:val="005632C1"/>
    <w:rsid w:val="00563561"/>
    <w:rsid w:val="00563661"/>
    <w:rsid w:val="00563ACF"/>
    <w:rsid w:val="00564B95"/>
    <w:rsid w:val="00564DBC"/>
    <w:rsid w:val="00564E77"/>
    <w:rsid w:val="00565070"/>
    <w:rsid w:val="00565BD5"/>
    <w:rsid w:val="00566201"/>
    <w:rsid w:val="00566232"/>
    <w:rsid w:val="005668C5"/>
    <w:rsid w:val="005669A2"/>
    <w:rsid w:val="00566BFB"/>
    <w:rsid w:val="00566C9B"/>
    <w:rsid w:val="00567381"/>
    <w:rsid w:val="00567450"/>
    <w:rsid w:val="00567BF6"/>
    <w:rsid w:val="0057001A"/>
    <w:rsid w:val="00570439"/>
    <w:rsid w:val="005706A9"/>
    <w:rsid w:val="00570D92"/>
    <w:rsid w:val="00571189"/>
    <w:rsid w:val="00571447"/>
    <w:rsid w:val="00572162"/>
    <w:rsid w:val="00572475"/>
    <w:rsid w:val="0057319B"/>
    <w:rsid w:val="00573801"/>
    <w:rsid w:val="00573F14"/>
    <w:rsid w:val="00574F74"/>
    <w:rsid w:val="0057510D"/>
    <w:rsid w:val="005756F8"/>
    <w:rsid w:val="00575A6F"/>
    <w:rsid w:val="00575DE1"/>
    <w:rsid w:val="005768B8"/>
    <w:rsid w:val="00576A3B"/>
    <w:rsid w:val="00576C88"/>
    <w:rsid w:val="00576DB4"/>
    <w:rsid w:val="00577544"/>
    <w:rsid w:val="0057794B"/>
    <w:rsid w:val="005779C4"/>
    <w:rsid w:val="00577AF2"/>
    <w:rsid w:val="005803CC"/>
    <w:rsid w:val="00580761"/>
    <w:rsid w:val="0058155A"/>
    <w:rsid w:val="0058173F"/>
    <w:rsid w:val="00581B23"/>
    <w:rsid w:val="00582332"/>
    <w:rsid w:val="005826C2"/>
    <w:rsid w:val="005829CA"/>
    <w:rsid w:val="0058363C"/>
    <w:rsid w:val="00583B9A"/>
    <w:rsid w:val="00583E0C"/>
    <w:rsid w:val="00584E6B"/>
    <w:rsid w:val="005851AB"/>
    <w:rsid w:val="0058520F"/>
    <w:rsid w:val="00585250"/>
    <w:rsid w:val="005855B6"/>
    <w:rsid w:val="00585881"/>
    <w:rsid w:val="005858D9"/>
    <w:rsid w:val="005858EB"/>
    <w:rsid w:val="00585DFD"/>
    <w:rsid w:val="00585E45"/>
    <w:rsid w:val="00586211"/>
    <w:rsid w:val="00586413"/>
    <w:rsid w:val="00586EA8"/>
    <w:rsid w:val="00586FA6"/>
    <w:rsid w:val="00587249"/>
    <w:rsid w:val="00587F6E"/>
    <w:rsid w:val="00590515"/>
    <w:rsid w:val="0059051D"/>
    <w:rsid w:val="00590814"/>
    <w:rsid w:val="00590AFB"/>
    <w:rsid w:val="00590B84"/>
    <w:rsid w:val="00590D83"/>
    <w:rsid w:val="00591467"/>
    <w:rsid w:val="005919AC"/>
    <w:rsid w:val="0059234C"/>
    <w:rsid w:val="00592DCF"/>
    <w:rsid w:val="0059347F"/>
    <w:rsid w:val="005934D5"/>
    <w:rsid w:val="00593F88"/>
    <w:rsid w:val="005941FA"/>
    <w:rsid w:val="00594394"/>
    <w:rsid w:val="005948BE"/>
    <w:rsid w:val="00595269"/>
    <w:rsid w:val="0059567D"/>
    <w:rsid w:val="005959ED"/>
    <w:rsid w:val="00595BAB"/>
    <w:rsid w:val="00595EDF"/>
    <w:rsid w:val="005962FA"/>
    <w:rsid w:val="00596355"/>
    <w:rsid w:val="00596FE0"/>
    <w:rsid w:val="0059730C"/>
    <w:rsid w:val="0059748A"/>
    <w:rsid w:val="00597822"/>
    <w:rsid w:val="00597830"/>
    <w:rsid w:val="00597A96"/>
    <w:rsid w:val="005A014E"/>
    <w:rsid w:val="005A05F5"/>
    <w:rsid w:val="005A0E00"/>
    <w:rsid w:val="005A17DB"/>
    <w:rsid w:val="005A1BC4"/>
    <w:rsid w:val="005A1F29"/>
    <w:rsid w:val="005A219F"/>
    <w:rsid w:val="005A2421"/>
    <w:rsid w:val="005A3938"/>
    <w:rsid w:val="005A3AA3"/>
    <w:rsid w:val="005A3AD6"/>
    <w:rsid w:val="005A3B52"/>
    <w:rsid w:val="005A4414"/>
    <w:rsid w:val="005A47D0"/>
    <w:rsid w:val="005A4C80"/>
    <w:rsid w:val="005A6374"/>
    <w:rsid w:val="005A6697"/>
    <w:rsid w:val="005A6A03"/>
    <w:rsid w:val="005A73D8"/>
    <w:rsid w:val="005A760D"/>
    <w:rsid w:val="005A765C"/>
    <w:rsid w:val="005A768A"/>
    <w:rsid w:val="005A777F"/>
    <w:rsid w:val="005B07E6"/>
    <w:rsid w:val="005B0BBB"/>
    <w:rsid w:val="005B15E2"/>
    <w:rsid w:val="005B1807"/>
    <w:rsid w:val="005B2152"/>
    <w:rsid w:val="005B2384"/>
    <w:rsid w:val="005B26E1"/>
    <w:rsid w:val="005B2968"/>
    <w:rsid w:val="005B301B"/>
    <w:rsid w:val="005B4B9C"/>
    <w:rsid w:val="005B5FB5"/>
    <w:rsid w:val="005B6433"/>
    <w:rsid w:val="005B6943"/>
    <w:rsid w:val="005B6E9A"/>
    <w:rsid w:val="005B7EEF"/>
    <w:rsid w:val="005C0F7E"/>
    <w:rsid w:val="005C10A1"/>
    <w:rsid w:val="005C163B"/>
    <w:rsid w:val="005C21CA"/>
    <w:rsid w:val="005C266C"/>
    <w:rsid w:val="005C28D5"/>
    <w:rsid w:val="005C2905"/>
    <w:rsid w:val="005C2C43"/>
    <w:rsid w:val="005C3391"/>
    <w:rsid w:val="005C371E"/>
    <w:rsid w:val="005C386E"/>
    <w:rsid w:val="005C3E35"/>
    <w:rsid w:val="005C3F1A"/>
    <w:rsid w:val="005C4FD3"/>
    <w:rsid w:val="005C5C4E"/>
    <w:rsid w:val="005C5FCA"/>
    <w:rsid w:val="005C6EF2"/>
    <w:rsid w:val="005C7185"/>
    <w:rsid w:val="005C7770"/>
    <w:rsid w:val="005C7CA4"/>
    <w:rsid w:val="005D013E"/>
    <w:rsid w:val="005D04F5"/>
    <w:rsid w:val="005D0880"/>
    <w:rsid w:val="005D0D26"/>
    <w:rsid w:val="005D0E64"/>
    <w:rsid w:val="005D1269"/>
    <w:rsid w:val="005D1DE4"/>
    <w:rsid w:val="005D21BF"/>
    <w:rsid w:val="005D2CA4"/>
    <w:rsid w:val="005D3EAD"/>
    <w:rsid w:val="005D4C89"/>
    <w:rsid w:val="005D4DEE"/>
    <w:rsid w:val="005D53AE"/>
    <w:rsid w:val="005D54F2"/>
    <w:rsid w:val="005D613D"/>
    <w:rsid w:val="005D6533"/>
    <w:rsid w:val="005D666E"/>
    <w:rsid w:val="005D68E9"/>
    <w:rsid w:val="005D69EF"/>
    <w:rsid w:val="005D6CE3"/>
    <w:rsid w:val="005D6E25"/>
    <w:rsid w:val="005D751C"/>
    <w:rsid w:val="005E036D"/>
    <w:rsid w:val="005E0552"/>
    <w:rsid w:val="005E0A57"/>
    <w:rsid w:val="005E0B9F"/>
    <w:rsid w:val="005E0BBB"/>
    <w:rsid w:val="005E0ED4"/>
    <w:rsid w:val="005E0FFA"/>
    <w:rsid w:val="005E19EC"/>
    <w:rsid w:val="005E1C20"/>
    <w:rsid w:val="005E2705"/>
    <w:rsid w:val="005E278D"/>
    <w:rsid w:val="005E29E2"/>
    <w:rsid w:val="005E2E02"/>
    <w:rsid w:val="005E356A"/>
    <w:rsid w:val="005E3E40"/>
    <w:rsid w:val="005E40B7"/>
    <w:rsid w:val="005E4827"/>
    <w:rsid w:val="005E4A2C"/>
    <w:rsid w:val="005E60B6"/>
    <w:rsid w:val="005E6220"/>
    <w:rsid w:val="005E6774"/>
    <w:rsid w:val="005E6907"/>
    <w:rsid w:val="005E6F42"/>
    <w:rsid w:val="005E737A"/>
    <w:rsid w:val="005E7C42"/>
    <w:rsid w:val="005E7F85"/>
    <w:rsid w:val="005E7FF0"/>
    <w:rsid w:val="005F0012"/>
    <w:rsid w:val="005F03BE"/>
    <w:rsid w:val="005F1236"/>
    <w:rsid w:val="005F1313"/>
    <w:rsid w:val="005F1AA3"/>
    <w:rsid w:val="005F1BF7"/>
    <w:rsid w:val="005F1D1C"/>
    <w:rsid w:val="005F1E40"/>
    <w:rsid w:val="005F209E"/>
    <w:rsid w:val="005F261B"/>
    <w:rsid w:val="005F2B70"/>
    <w:rsid w:val="005F43EA"/>
    <w:rsid w:val="005F4B4C"/>
    <w:rsid w:val="005F4D1D"/>
    <w:rsid w:val="005F4DF7"/>
    <w:rsid w:val="005F5677"/>
    <w:rsid w:val="005F5BCE"/>
    <w:rsid w:val="005F5D45"/>
    <w:rsid w:val="005F5D60"/>
    <w:rsid w:val="005F64C8"/>
    <w:rsid w:val="005F702A"/>
    <w:rsid w:val="005F70B5"/>
    <w:rsid w:val="005F70CE"/>
    <w:rsid w:val="005F7572"/>
    <w:rsid w:val="005F7905"/>
    <w:rsid w:val="005F79C9"/>
    <w:rsid w:val="005F79CA"/>
    <w:rsid w:val="005F7AE3"/>
    <w:rsid w:val="005F7EF3"/>
    <w:rsid w:val="0060008E"/>
    <w:rsid w:val="00602233"/>
    <w:rsid w:val="006023BF"/>
    <w:rsid w:val="006026C9"/>
    <w:rsid w:val="00602763"/>
    <w:rsid w:val="00602859"/>
    <w:rsid w:val="00602AC4"/>
    <w:rsid w:val="006031AC"/>
    <w:rsid w:val="00603A3E"/>
    <w:rsid w:val="00603AE8"/>
    <w:rsid w:val="00603AF8"/>
    <w:rsid w:val="00603B73"/>
    <w:rsid w:val="00605C2C"/>
    <w:rsid w:val="00605E12"/>
    <w:rsid w:val="006062E4"/>
    <w:rsid w:val="00607037"/>
    <w:rsid w:val="00607376"/>
    <w:rsid w:val="00607DE9"/>
    <w:rsid w:val="006102C2"/>
    <w:rsid w:val="006105F5"/>
    <w:rsid w:val="0061075E"/>
    <w:rsid w:val="006109AA"/>
    <w:rsid w:val="00610ADC"/>
    <w:rsid w:val="00610B71"/>
    <w:rsid w:val="0061159A"/>
    <w:rsid w:val="006115C5"/>
    <w:rsid w:val="006116D1"/>
    <w:rsid w:val="00611937"/>
    <w:rsid w:val="00611EDF"/>
    <w:rsid w:val="00612CE9"/>
    <w:rsid w:val="00613027"/>
    <w:rsid w:val="00613068"/>
    <w:rsid w:val="00613174"/>
    <w:rsid w:val="00613237"/>
    <w:rsid w:val="006137AF"/>
    <w:rsid w:val="00613C8D"/>
    <w:rsid w:val="00613D42"/>
    <w:rsid w:val="006144EF"/>
    <w:rsid w:val="00614A55"/>
    <w:rsid w:val="00614CF4"/>
    <w:rsid w:val="00614FF6"/>
    <w:rsid w:val="00615DED"/>
    <w:rsid w:val="0061644A"/>
    <w:rsid w:val="00616494"/>
    <w:rsid w:val="0061678D"/>
    <w:rsid w:val="006169A7"/>
    <w:rsid w:val="006176C9"/>
    <w:rsid w:val="0061779E"/>
    <w:rsid w:val="00617D16"/>
    <w:rsid w:val="00617DBB"/>
    <w:rsid w:val="00620938"/>
    <w:rsid w:val="006209A1"/>
    <w:rsid w:val="00620BEC"/>
    <w:rsid w:val="00620C5A"/>
    <w:rsid w:val="0062151D"/>
    <w:rsid w:val="00621F09"/>
    <w:rsid w:val="00622574"/>
    <w:rsid w:val="00622C7B"/>
    <w:rsid w:val="0062343F"/>
    <w:rsid w:val="00623584"/>
    <w:rsid w:val="00623612"/>
    <w:rsid w:val="006236B8"/>
    <w:rsid w:val="006239E3"/>
    <w:rsid w:val="00623B9E"/>
    <w:rsid w:val="006245D4"/>
    <w:rsid w:val="00624961"/>
    <w:rsid w:val="00624AA4"/>
    <w:rsid w:val="00624FBF"/>
    <w:rsid w:val="00626199"/>
    <w:rsid w:val="0062670A"/>
    <w:rsid w:val="00627AC5"/>
    <w:rsid w:val="00630B04"/>
    <w:rsid w:val="00630E77"/>
    <w:rsid w:val="006312C5"/>
    <w:rsid w:val="006313D7"/>
    <w:rsid w:val="00631825"/>
    <w:rsid w:val="00631E3F"/>
    <w:rsid w:val="00632412"/>
    <w:rsid w:val="00632491"/>
    <w:rsid w:val="00633999"/>
    <w:rsid w:val="00633E6C"/>
    <w:rsid w:val="00634376"/>
    <w:rsid w:val="006349F3"/>
    <w:rsid w:val="006353BA"/>
    <w:rsid w:val="00635901"/>
    <w:rsid w:val="00635CEF"/>
    <w:rsid w:val="00636295"/>
    <w:rsid w:val="006365C7"/>
    <w:rsid w:val="00637311"/>
    <w:rsid w:val="00637371"/>
    <w:rsid w:val="0063746C"/>
    <w:rsid w:val="00637ED8"/>
    <w:rsid w:val="006400FC"/>
    <w:rsid w:val="006401CB"/>
    <w:rsid w:val="0064053B"/>
    <w:rsid w:val="00640742"/>
    <w:rsid w:val="00640C8A"/>
    <w:rsid w:val="00641194"/>
    <w:rsid w:val="006418CB"/>
    <w:rsid w:val="00641BCC"/>
    <w:rsid w:val="00641D3C"/>
    <w:rsid w:val="0064289B"/>
    <w:rsid w:val="00642C4E"/>
    <w:rsid w:val="0064304D"/>
    <w:rsid w:val="00643209"/>
    <w:rsid w:val="00644910"/>
    <w:rsid w:val="00644AE0"/>
    <w:rsid w:val="006465B5"/>
    <w:rsid w:val="00646E9D"/>
    <w:rsid w:val="006476D6"/>
    <w:rsid w:val="0064770F"/>
    <w:rsid w:val="00647A19"/>
    <w:rsid w:val="00647BA3"/>
    <w:rsid w:val="00647F82"/>
    <w:rsid w:val="00650092"/>
    <w:rsid w:val="006504B4"/>
    <w:rsid w:val="00650AE9"/>
    <w:rsid w:val="00650BE6"/>
    <w:rsid w:val="00650C2A"/>
    <w:rsid w:val="006514A7"/>
    <w:rsid w:val="0065176D"/>
    <w:rsid w:val="00651839"/>
    <w:rsid w:val="00651847"/>
    <w:rsid w:val="00651A8D"/>
    <w:rsid w:val="006524EB"/>
    <w:rsid w:val="00652641"/>
    <w:rsid w:val="0065357E"/>
    <w:rsid w:val="00653D8C"/>
    <w:rsid w:val="00654395"/>
    <w:rsid w:val="00654488"/>
    <w:rsid w:val="0065495F"/>
    <w:rsid w:val="00654C45"/>
    <w:rsid w:val="00654E18"/>
    <w:rsid w:val="006559F6"/>
    <w:rsid w:val="00655A1E"/>
    <w:rsid w:val="00655CFC"/>
    <w:rsid w:val="00655E3F"/>
    <w:rsid w:val="00656257"/>
    <w:rsid w:val="006562C2"/>
    <w:rsid w:val="00656AF9"/>
    <w:rsid w:val="00656C65"/>
    <w:rsid w:val="00657171"/>
    <w:rsid w:val="0065733C"/>
    <w:rsid w:val="00657478"/>
    <w:rsid w:val="006602F6"/>
    <w:rsid w:val="00660B67"/>
    <w:rsid w:val="00660D8C"/>
    <w:rsid w:val="00662051"/>
    <w:rsid w:val="0066210A"/>
    <w:rsid w:val="00662734"/>
    <w:rsid w:val="006631AE"/>
    <w:rsid w:val="006633CA"/>
    <w:rsid w:val="00663672"/>
    <w:rsid w:val="0066374A"/>
    <w:rsid w:val="0066378C"/>
    <w:rsid w:val="00663F73"/>
    <w:rsid w:val="006642EA"/>
    <w:rsid w:val="00664518"/>
    <w:rsid w:val="00664ABD"/>
    <w:rsid w:val="00664BE2"/>
    <w:rsid w:val="0066573F"/>
    <w:rsid w:val="0066585D"/>
    <w:rsid w:val="00665B52"/>
    <w:rsid w:val="00666093"/>
    <w:rsid w:val="00666431"/>
    <w:rsid w:val="00666609"/>
    <w:rsid w:val="00666C3D"/>
    <w:rsid w:val="00666D44"/>
    <w:rsid w:val="00667A6C"/>
    <w:rsid w:val="00667B4F"/>
    <w:rsid w:val="0067001D"/>
    <w:rsid w:val="00670634"/>
    <w:rsid w:val="006711C3"/>
    <w:rsid w:val="00671392"/>
    <w:rsid w:val="00671BC9"/>
    <w:rsid w:val="00671D51"/>
    <w:rsid w:val="006720EC"/>
    <w:rsid w:val="0067295E"/>
    <w:rsid w:val="00673536"/>
    <w:rsid w:val="00673CA3"/>
    <w:rsid w:val="00673CFD"/>
    <w:rsid w:val="00673F13"/>
    <w:rsid w:val="0067496D"/>
    <w:rsid w:val="0067549B"/>
    <w:rsid w:val="006757F7"/>
    <w:rsid w:val="0067580C"/>
    <w:rsid w:val="00675EE4"/>
    <w:rsid w:val="00675EEF"/>
    <w:rsid w:val="006764E8"/>
    <w:rsid w:val="00676866"/>
    <w:rsid w:val="006770C7"/>
    <w:rsid w:val="006777F6"/>
    <w:rsid w:val="00677A75"/>
    <w:rsid w:val="006801B0"/>
    <w:rsid w:val="006805B6"/>
    <w:rsid w:val="006808F6"/>
    <w:rsid w:val="00680D80"/>
    <w:rsid w:val="00680F68"/>
    <w:rsid w:val="0068146C"/>
    <w:rsid w:val="00681572"/>
    <w:rsid w:val="00681E19"/>
    <w:rsid w:val="00681F1D"/>
    <w:rsid w:val="006820DF"/>
    <w:rsid w:val="00682342"/>
    <w:rsid w:val="0068293A"/>
    <w:rsid w:val="0068304C"/>
    <w:rsid w:val="0068331D"/>
    <w:rsid w:val="006836FB"/>
    <w:rsid w:val="00683A31"/>
    <w:rsid w:val="00683A55"/>
    <w:rsid w:val="00683B1F"/>
    <w:rsid w:val="0068472A"/>
    <w:rsid w:val="00684C03"/>
    <w:rsid w:val="00684C4D"/>
    <w:rsid w:val="006857C0"/>
    <w:rsid w:val="00685C04"/>
    <w:rsid w:val="006860F8"/>
    <w:rsid w:val="006868DA"/>
    <w:rsid w:val="00686F64"/>
    <w:rsid w:val="00687078"/>
    <w:rsid w:val="006874AE"/>
    <w:rsid w:val="006877D3"/>
    <w:rsid w:val="006878EB"/>
    <w:rsid w:val="006879E1"/>
    <w:rsid w:val="00687B0C"/>
    <w:rsid w:val="00687BB7"/>
    <w:rsid w:val="00687D52"/>
    <w:rsid w:val="006905E8"/>
    <w:rsid w:val="0069094C"/>
    <w:rsid w:val="006909AD"/>
    <w:rsid w:val="00691765"/>
    <w:rsid w:val="00691948"/>
    <w:rsid w:val="006929F2"/>
    <w:rsid w:val="00692A9D"/>
    <w:rsid w:val="00692EFB"/>
    <w:rsid w:val="00693153"/>
    <w:rsid w:val="006946A8"/>
    <w:rsid w:val="006954EB"/>
    <w:rsid w:val="00695B18"/>
    <w:rsid w:val="00696783"/>
    <w:rsid w:val="00696926"/>
    <w:rsid w:val="00696A3E"/>
    <w:rsid w:val="00696B99"/>
    <w:rsid w:val="006978FD"/>
    <w:rsid w:val="00697DF2"/>
    <w:rsid w:val="00697EF9"/>
    <w:rsid w:val="006A01A1"/>
    <w:rsid w:val="006A0751"/>
    <w:rsid w:val="006A0B3D"/>
    <w:rsid w:val="006A111A"/>
    <w:rsid w:val="006A14E9"/>
    <w:rsid w:val="006A159C"/>
    <w:rsid w:val="006A1756"/>
    <w:rsid w:val="006A1820"/>
    <w:rsid w:val="006A1BCB"/>
    <w:rsid w:val="006A1F48"/>
    <w:rsid w:val="006A2261"/>
    <w:rsid w:val="006A33CD"/>
    <w:rsid w:val="006A359F"/>
    <w:rsid w:val="006A36F6"/>
    <w:rsid w:val="006A37A7"/>
    <w:rsid w:val="006A38A8"/>
    <w:rsid w:val="006A3994"/>
    <w:rsid w:val="006A39BD"/>
    <w:rsid w:val="006A39D1"/>
    <w:rsid w:val="006A40E7"/>
    <w:rsid w:val="006A4150"/>
    <w:rsid w:val="006A41F2"/>
    <w:rsid w:val="006A4643"/>
    <w:rsid w:val="006A4A2F"/>
    <w:rsid w:val="006A4ECC"/>
    <w:rsid w:val="006A4ED3"/>
    <w:rsid w:val="006A531E"/>
    <w:rsid w:val="006A5364"/>
    <w:rsid w:val="006A5470"/>
    <w:rsid w:val="006A5D6E"/>
    <w:rsid w:val="006A5FA4"/>
    <w:rsid w:val="006A6696"/>
    <w:rsid w:val="006A6799"/>
    <w:rsid w:val="006A6883"/>
    <w:rsid w:val="006A69ED"/>
    <w:rsid w:val="006A6AD1"/>
    <w:rsid w:val="006A7409"/>
    <w:rsid w:val="006A7665"/>
    <w:rsid w:val="006A7D2D"/>
    <w:rsid w:val="006B0190"/>
    <w:rsid w:val="006B1220"/>
    <w:rsid w:val="006B1DD2"/>
    <w:rsid w:val="006B3A62"/>
    <w:rsid w:val="006B4565"/>
    <w:rsid w:val="006B4EC3"/>
    <w:rsid w:val="006B5B2D"/>
    <w:rsid w:val="006B6687"/>
    <w:rsid w:val="006B681D"/>
    <w:rsid w:val="006B6CDF"/>
    <w:rsid w:val="006B7D26"/>
    <w:rsid w:val="006B7DAE"/>
    <w:rsid w:val="006C006B"/>
    <w:rsid w:val="006C04F5"/>
    <w:rsid w:val="006C0CD8"/>
    <w:rsid w:val="006C0EFB"/>
    <w:rsid w:val="006C12C9"/>
    <w:rsid w:val="006C13CC"/>
    <w:rsid w:val="006C161D"/>
    <w:rsid w:val="006C1902"/>
    <w:rsid w:val="006C1F31"/>
    <w:rsid w:val="006C2210"/>
    <w:rsid w:val="006C24EC"/>
    <w:rsid w:val="006C2B92"/>
    <w:rsid w:val="006C3518"/>
    <w:rsid w:val="006C3577"/>
    <w:rsid w:val="006C3D84"/>
    <w:rsid w:val="006C445B"/>
    <w:rsid w:val="006C4886"/>
    <w:rsid w:val="006C4980"/>
    <w:rsid w:val="006C4BE2"/>
    <w:rsid w:val="006C4C50"/>
    <w:rsid w:val="006C4C85"/>
    <w:rsid w:val="006C4D26"/>
    <w:rsid w:val="006C52FC"/>
    <w:rsid w:val="006C795A"/>
    <w:rsid w:val="006C7C73"/>
    <w:rsid w:val="006C7F8F"/>
    <w:rsid w:val="006D029F"/>
    <w:rsid w:val="006D084E"/>
    <w:rsid w:val="006D0E15"/>
    <w:rsid w:val="006D1230"/>
    <w:rsid w:val="006D2031"/>
    <w:rsid w:val="006D21EE"/>
    <w:rsid w:val="006D228A"/>
    <w:rsid w:val="006D3F61"/>
    <w:rsid w:val="006D40B3"/>
    <w:rsid w:val="006D431D"/>
    <w:rsid w:val="006D462A"/>
    <w:rsid w:val="006D46F3"/>
    <w:rsid w:val="006D47CE"/>
    <w:rsid w:val="006D49FE"/>
    <w:rsid w:val="006D4FCC"/>
    <w:rsid w:val="006D501F"/>
    <w:rsid w:val="006D5334"/>
    <w:rsid w:val="006D551F"/>
    <w:rsid w:val="006D583B"/>
    <w:rsid w:val="006D5BEB"/>
    <w:rsid w:val="006D5CB1"/>
    <w:rsid w:val="006D6305"/>
    <w:rsid w:val="006D691A"/>
    <w:rsid w:val="006D6CCA"/>
    <w:rsid w:val="006D6E4B"/>
    <w:rsid w:val="006D7953"/>
    <w:rsid w:val="006D7DB3"/>
    <w:rsid w:val="006E0128"/>
    <w:rsid w:val="006E05A0"/>
    <w:rsid w:val="006E0780"/>
    <w:rsid w:val="006E1011"/>
    <w:rsid w:val="006E12B7"/>
    <w:rsid w:val="006E12ED"/>
    <w:rsid w:val="006E1CC4"/>
    <w:rsid w:val="006E1F12"/>
    <w:rsid w:val="006E208D"/>
    <w:rsid w:val="006E222F"/>
    <w:rsid w:val="006E270B"/>
    <w:rsid w:val="006E3640"/>
    <w:rsid w:val="006E36EB"/>
    <w:rsid w:val="006E3704"/>
    <w:rsid w:val="006E3826"/>
    <w:rsid w:val="006E3DAC"/>
    <w:rsid w:val="006E540A"/>
    <w:rsid w:val="006E6546"/>
    <w:rsid w:val="006E65E4"/>
    <w:rsid w:val="006E6E62"/>
    <w:rsid w:val="006E7106"/>
    <w:rsid w:val="006E716F"/>
    <w:rsid w:val="006E746E"/>
    <w:rsid w:val="006E7674"/>
    <w:rsid w:val="006E781C"/>
    <w:rsid w:val="006E7B2D"/>
    <w:rsid w:val="006F0015"/>
    <w:rsid w:val="006F15AF"/>
    <w:rsid w:val="006F15BA"/>
    <w:rsid w:val="006F17A5"/>
    <w:rsid w:val="006F1CA9"/>
    <w:rsid w:val="006F1D6F"/>
    <w:rsid w:val="006F1DE5"/>
    <w:rsid w:val="006F21B2"/>
    <w:rsid w:val="006F2393"/>
    <w:rsid w:val="006F2E79"/>
    <w:rsid w:val="006F30AA"/>
    <w:rsid w:val="006F383D"/>
    <w:rsid w:val="006F49E7"/>
    <w:rsid w:val="006F5203"/>
    <w:rsid w:val="006F561E"/>
    <w:rsid w:val="006F5853"/>
    <w:rsid w:val="006F58B4"/>
    <w:rsid w:val="006F58CF"/>
    <w:rsid w:val="006F5C6D"/>
    <w:rsid w:val="006F68C6"/>
    <w:rsid w:val="006F6A4A"/>
    <w:rsid w:val="006F6A70"/>
    <w:rsid w:val="006F6B56"/>
    <w:rsid w:val="006F6CC3"/>
    <w:rsid w:val="006F6ED3"/>
    <w:rsid w:val="006F7009"/>
    <w:rsid w:val="006F75A3"/>
    <w:rsid w:val="006F75FB"/>
    <w:rsid w:val="006F7AC3"/>
    <w:rsid w:val="006F7EB7"/>
    <w:rsid w:val="00700A6D"/>
    <w:rsid w:val="007014B9"/>
    <w:rsid w:val="00701796"/>
    <w:rsid w:val="00702CAD"/>
    <w:rsid w:val="007038AC"/>
    <w:rsid w:val="00703C84"/>
    <w:rsid w:val="00703D2A"/>
    <w:rsid w:val="00703E6A"/>
    <w:rsid w:val="00706092"/>
    <w:rsid w:val="00706644"/>
    <w:rsid w:val="007067F3"/>
    <w:rsid w:val="00706C88"/>
    <w:rsid w:val="00706CB8"/>
    <w:rsid w:val="0070754D"/>
    <w:rsid w:val="007075E7"/>
    <w:rsid w:val="00707E57"/>
    <w:rsid w:val="0071003F"/>
    <w:rsid w:val="00710251"/>
    <w:rsid w:val="00710252"/>
    <w:rsid w:val="00710303"/>
    <w:rsid w:val="00710338"/>
    <w:rsid w:val="00710E73"/>
    <w:rsid w:val="00711140"/>
    <w:rsid w:val="007114DB"/>
    <w:rsid w:val="007116D6"/>
    <w:rsid w:val="00711E60"/>
    <w:rsid w:val="007121D9"/>
    <w:rsid w:val="00712A5F"/>
    <w:rsid w:val="0071303A"/>
    <w:rsid w:val="007130E4"/>
    <w:rsid w:val="0071373F"/>
    <w:rsid w:val="00714077"/>
    <w:rsid w:val="00714316"/>
    <w:rsid w:val="00714368"/>
    <w:rsid w:val="007145CF"/>
    <w:rsid w:val="0071489C"/>
    <w:rsid w:val="00714B71"/>
    <w:rsid w:val="00715A61"/>
    <w:rsid w:val="00715DAA"/>
    <w:rsid w:val="00716114"/>
    <w:rsid w:val="007165D0"/>
    <w:rsid w:val="007167B7"/>
    <w:rsid w:val="00716C1B"/>
    <w:rsid w:val="00717DFA"/>
    <w:rsid w:val="00720129"/>
    <w:rsid w:val="00720210"/>
    <w:rsid w:val="007208EB"/>
    <w:rsid w:val="0072093A"/>
    <w:rsid w:val="00721AA2"/>
    <w:rsid w:val="00721C7E"/>
    <w:rsid w:val="00721FF7"/>
    <w:rsid w:val="0072205F"/>
    <w:rsid w:val="00722264"/>
    <w:rsid w:val="00722296"/>
    <w:rsid w:val="00722477"/>
    <w:rsid w:val="00723989"/>
    <w:rsid w:val="0072398D"/>
    <w:rsid w:val="007258FC"/>
    <w:rsid w:val="007262CC"/>
    <w:rsid w:val="007262F8"/>
    <w:rsid w:val="0072671E"/>
    <w:rsid w:val="00726874"/>
    <w:rsid w:val="0072687F"/>
    <w:rsid w:val="00726F32"/>
    <w:rsid w:val="00727D0D"/>
    <w:rsid w:val="0073038D"/>
    <w:rsid w:val="007308B8"/>
    <w:rsid w:val="007315E8"/>
    <w:rsid w:val="007316D8"/>
    <w:rsid w:val="007329C8"/>
    <w:rsid w:val="007330E1"/>
    <w:rsid w:val="007331AA"/>
    <w:rsid w:val="00733C2F"/>
    <w:rsid w:val="00733DDB"/>
    <w:rsid w:val="00734020"/>
    <w:rsid w:val="007347B6"/>
    <w:rsid w:val="00740033"/>
    <w:rsid w:val="00740255"/>
    <w:rsid w:val="00740B4A"/>
    <w:rsid w:val="00741579"/>
    <w:rsid w:val="00741F31"/>
    <w:rsid w:val="00742111"/>
    <w:rsid w:val="007425E9"/>
    <w:rsid w:val="0074302B"/>
    <w:rsid w:val="007431C9"/>
    <w:rsid w:val="007431D6"/>
    <w:rsid w:val="00744126"/>
    <w:rsid w:val="0074448D"/>
    <w:rsid w:val="007450BF"/>
    <w:rsid w:val="007457D7"/>
    <w:rsid w:val="00745960"/>
    <w:rsid w:val="00745B7D"/>
    <w:rsid w:val="00745C51"/>
    <w:rsid w:val="00745FEA"/>
    <w:rsid w:val="00746B04"/>
    <w:rsid w:val="00747601"/>
    <w:rsid w:val="00747814"/>
    <w:rsid w:val="007502BE"/>
    <w:rsid w:val="007504B7"/>
    <w:rsid w:val="0075084C"/>
    <w:rsid w:val="00750E6E"/>
    <w:rsid w:val="00750FD5"/>
    <w:rsid w:val="007515B9"/>
    <w:rsid w:val="007518DC"/>
    <w:rsid w:val="00751C7B"/>
    <w:rsid w:val="00752537"/>
    <w:rsid w:val="007525C5"/>
    <w:rsid w:val="00752CA7"/>
    <w:rsid w:val="00752DC5"/>
    <w:rsid w:val="00753547"/>
    <w:rsid w:val="0075389E"/>
    <w:rsid w:val="00753F66"/>
    <w:rsid w:val="007542C8"/>
    <w:rsid w:val="007548D1"/>
    <w:rsid w:val="007551E8"/>
    <w:rsid w:val="0075562A"/>
    <w:rsid w:val="00755C33"/>
    <w:rsid w:val="007566FB"/>
    <w:rsid w:val="00756870"/>
    <w:rsid w:val="00756CCC"/>
    <w:rsid w:val="0075759E"/>
    <w:rsid w:val="0075768B"/>
    <w:rsid w:val="00757848"/>
    <w:rsid w:val="007578E5"/>
    <w:rsid w:val="007607D2"/>
    <w:rsid w:val="007609FD"/>
    <w:rsid w:val="00760EC7"/>
    <w:rsid w:val="0076102F"/>
    <w:rsid w:val="00761043"/>
    <w:rsid w:val="007622D9"/>
    <w:rsid w:val="00762311"/>
    <w:rsid w:val="00762AB5"/>
    <w:rsid w:val="00762B2F"/>
    <w:rsid w:val="00762C29"/>
    <w:rsid w:val="00763139"/>
    <w:rsid w:val="007639A1"/>
    <w:rsid w:val="00763E0D"/>
    <w:rsid w:val="007641D9"/>
    <w:rsid w:val="007643DF"/>
    <w:rsid w:val="00764619"/>
    <w:rsid w:val="00764C58"/>
    <w:rsid w:val="007651A3"/>
    <w:rsid w:val="0076551A"/>
    <w:rsid w:val="00765BFF"/>
    <w:rsid w:val="00765CF5"/>
    <w:rsid w:val="00766CFC"/>
    <w:rsid w:val="00766E83"/>
    <w:rsid w:val="00766FD3"/>
    <w:rsid w:val="00767D04"/>
    <w:rsid w:val="00767D07"/>
    <w:rsid w:val="0077015E"/>
    <w:rsid w:val="00770622"/>
    <w:rsid w:val="00770C2F"/>
    <w:rsid w:val="007716C0"/>
    <w:rsid w:val="00771BE6"/>
    <w:rsid w:val="00771E69"/>
    <w:rsid w:val="00771E8A"/>
    <w:rsid w:val="007721B9"/>
    <w:rsid w:val="00772920"/>
    <w:rsid w:val="00773732"/>
    <w:rsid w:val="00773830"/>
    <w:rsid w:val="00774289"/>
    <w:rsid w:val="00774631"/>
    <w:rsid w:val="00774DAC"/>
    <w:rsid w:val="00774F91"/>
    <w:rsid w:val="007750EB"/>
    <w:rsid w:val="007755A0"/>
    <w:rsid w:val="00775920"/>
    <w:rsid w:val="00775B5C"/>
    <w:rsid w:val="007762B9"/>
    <w:rsid w:val="0077658F"/>
    <w:rsid w:val="007766DA"/>
    <w:rsid w:val="007767DB"/>
    <w:rsid w:val="0077697D"/>
    <w:rsid w:val="00776FCB"/>
    <w:rsid w:val="00777669"/>
    <w:rsid w:val="00777717"/>
    <w:rsid w:val="007777FF"/>
    <w:rsid w:val="00777DF5"/>
    <w:rsid w:val="00780CEB"/>
    <w:rsid w:val="00781226"/>
    <w:rsid w:val="007815BA"/>
    <w:rsid w:val="007824FC"/>
    <w:rsid w:val="00782A5B"/>
    <w:rsid w:val="00782EFC"/>
    <w:rsid w:val="00783613"/>
    <w:rsid w:val="007836E8"/>
    <w:rsid w:val="0078386E"/>
    <w:rsid w:val="007842CC"/>
    <w:rsid w:val="007846BC"/>
    <w:rsid w:val="007847EB"/>
    <w:rsid w:val="00784ADC"/>
    <w:rsid w:val="00785042"/>
    <w:rsid w:val="0078506A"/>
    <w:rsid w:val="0078528E"/>
    <w:rsid w:val="00785393"/>
    <w:rsid w:val="007854AA"/>
    <w:rsid w:val="00785ECD"/>
    <w:rsid w:val="00785FA0"/>
    <w:rsid w:val="00786948"/>
    <w:rsid w:val="00786D58"/>
    <w:rsid w:val="00786DAB"/>
    <w:rsid w:val="0078751A"/>
    <w:rsid w:val="007876B1"/>
    <w:rsid w:val="00787BFB"/>
    <w:rsid w:val="00790408"/>
    <w:rsid w:val="00790709"/>
    <w:rsid w:val="00791192"/>
    <w:rsid w:val="00792143"/>
    <w:rsid w:val="007923C5"/>
    <w:rsid w:val="00792485"/>
    <w:rsid w:val="00792C47"/>
    <w:rsid w:val="00792ED3"/>
    <w:rsid w:val="007930D1"/>
    <w:rsid w:val="00793375"/>
    <w:rsid w:val="00793ED0"/>
    <w:rsid w:val="007941AD"/>
    <w:rsid w:val="007945CF"/>
    <w:rsid w:val="00794A7D"/>
    <w:rsid w:val="00794BAF"/>
    <w:rsid w:val="0079500A"/>
    <w:rsid w:val="00795212"/>
    <w:rsid w:val="007954C6"/>
    <w:rsid w:val="00795CD0"/>
    <w:rsid w:val="00795DE7"/>
    <w:rsid w:val="007965C0"/>
    <w:rsid w:val="00796A05"/>
    <w:rsid w:val="00796BCA"/>
    <w:rsid w:val="00796F6B"/>
    <w:rsid w:val="00796FBA"/>
    <w:rsid w:val="0079769D"/>
    <w:rsid w:val="00797843"/>
    <w:rsid w:val="00797D27"/>
    <w:rsid w:val="007A0BEC"/>
    <w:rsid w:val="007A0CC3"/>
    <w:rsid w:val="007A0FB1"/>
    <w:rsid w:val="007A2413"/>
    <w:rsid w:val="007A2467"/>
    <w:rsid w:val="007A2496"/>
    <w:rsid w:val="007A25AD"/>
    <w:rsid w:val="007A25D4"/>
    <w:rsid w:val="007A2747"/>
    <w:rsid w:val="007A291E"/>
    <w:rsid w:val="007A2BD8"/>
    <w:rsid w:val="007A2FD9"/>
    <w:rsid w:val="007A380C"/>
    <w:rsid w:val="007A3BAA"/>
    <w:rsid w:val="007A4244"/>
    <w:rsid w:val="007A4ED8"/>
    <w:rsid w:val="007A4EEB"/>
    <w:rsid w:val="007A4FD1"/>
    <w:rsid w:val="007A54A4"/>
    <w:rsid w:val="007A5BEE"/>
    <w:rsid w:val="007A6339"/>
    <w:rsid w:val="007A6519"/>
    <w:rsid w:val="007A6928"/>
    <w:rsid w:val="007A73DB"/>
    <w:rsid w:val="007A7518"/>
    <w:rsid w:val="007A769C"/>
    <w:rsid w:val="007A7B38"/>
    <w:rsid w:val="007B0123"/>
    <w:rsid w:val="007B0817"/>
    <w:rsid w:val="007B099B"/>
    <w:rsid w:val="007B1100"/>
    <w:rsid w:val="007B1862"/>
    <w:rsid w:val="007B18D1"/>
    <w:rsid w:val="007B2355"/>
    <w:rsid w:val="007B3550"/>
    <w:rsid w:val="007B35E3"/>
    <w:rsid w:val="007B3BBB"/>
    <w:rsid w:val="007B4299"/>
    <w:rsid w:val="007B55E1"/>
    <w:rsid w:val="007B5712"/>
    <w:rsid w:val="007B62E0"/>
    <w:rsid w:val="007B6345"/>
    <w:rsid w:val="007B64BA"/>
    <w:rsid w:val="007B665B"/>
    <w:rsid w:val="007B6DA3"/>
    <w:rsid w:val="007B70D6"/>
    <w:rsid w:val="007B70F8"/>
    <w:rsid w:val="007C05E0"/>
    <w:rsid w:val="007C0BCF"/>
    <w:rsid w:val="007C116F"/>
    <w:rsid w:val="007C15D1"/>
    <w:rsid w:val="007C17CA"/>
    <w:rsid w:val="007C1851"/>
    <w:rsid w:val="007C18E1"/>
    <w:rsid w:val="007C1C2F"/>
    <w:rsid w:val="007C22FC"/>
    <w:rsid w:val="007C329F"/>
    <w:rsid w:val="007C3343"/>
    <w:rsid w:val="007C3387"/>
    <w:rsid w:val="007C34F7"/>
    <w:rsid w:val="007C3708"/>
    <w:rsid w:val="007C3D85"/>
    <w:rsid w:val="007C413E"/>
    <w:rsid w:val="007C47DB"/>
    <w:rsid w:val="007C48B4"/>
    <w:rsid w:val="007C4B94"/>
    <w:rsid w:val="007C517B"/>
    <w:rsid w:val="007C5B48"/>
    <w:rsid w:val="007C5D2E"/>
    <w:rsid w:val="007C5F19"/>
    <w:rsid w:val="007C67E8"/>
    <w:rsid w:val="007C69C4"/>
    <w:rsid w:val="007C701A"/>
    <w:rsid w:val="007C7761"/>
    <w:rsid w:val="007C79F4"/>
    <w:rsid w:val="007D016C"/>
    <w:rsid w:val="007D0457"/>
    <w:rsid w:val="007D0807"/>
    <w:rsid w:val="007D17F9"/>
    <w:rsid w:val="007D183C"/>
    <w:rsid w:val="007D3023"/>
    <w:rsid w:val="007D3031"/>
    <w:rsid w:val="007D30FC"/>
    <w:rsid w:val="007D34C2"/>
    <w:rsid w:val="007D4E0B"/>
    <w:rsid w:val="007D5538"/>
    <w:rsid w:val="007D59DC"/>
    <w:rsid w:val="007D5A92"/>
    <w:rsid w:val="007D5F4C"/>
    <w:rsid w:val="007D62EA"/>
    <w:rsid w:val="007D6591"/>
    <w:rsid w:val="007D71B1"/>
    <w:rsid w:val="007D76D4"/>
    <w:rsid w:val="007D7D6B"/>
    <w:rsid w:val="007D7E2D"/>
    <w:rsid w:val="007E03B8"/>
    <w:rsid w:val="007E0590"/>
    <w:rsid w:val="007E062F"/>
    <w:rsid w:val="007E11E8"/>
    <w:rsid w:val="007E1646"/>
    <w:rsid w:val="007E17DA"/>
    <w:rsid w:val="007E18E0"/>
    <w:rsid w:val="007E1CB6"/>
    <w:rsid w:val="007E24BA"/>
    <w:rsid w:val="007E2844"/>
    <w:rsid w:val="007E29DC"/>
    <w:rsid w:val="007E2AD7"/>
    <w:rsid w:val="007E2D3F"/>
    <w:rsid w:val="007E302D"/>
    <w:rsid w:val="007E3261"/>
    <w:rsid w:val="007E3549"/>
    <w:rsid w:val="007E3827"/>
    <w:rsid w:val="007E3C75"/>
    <w:rsid w:val="007E47F0"/>
    <w:rsid w:val="007E4D54"/>
    <w:rsid w:val="007E4DA0"/>
    <w:rsid w:val="007E525D"/>
    <w:rsid w:val="007E5E8D"/>
    <w:rsid w:val="007E646F"/>
    <w:rsid w:val="007E68CB"/>
    <w:rsid w:val="007E6958"/>
    <w:rsid w:val="007E6D9F"/>
    <w:rsid w:val="007E79BD"/>
    <w:rsid w:val="007E7B0A"/>
    <w:rsid w:val="007F0FC8"/>
    <w:rsid w:val="007F1550"/>
    <w:rsid w:val="007F1EC4"/>
    <w:rsid w:val="007F1EF7"/>
    <w:rsid w:val="007F22C8"/>
    <w:rsid w:val="007F28BB"/>
    <w:rsid w:val="007F35D8"/>
    <w:rsid w:val="007F3621"/>
    <w:rsid w:val="007F3707"/>
    <w:rsid w:val="007F3885"/>
    <w:rsid w:val="007F38A2"/>
    <w:rsid w:val="007F424B"/>
    <w:rsid w:val="007F488E"/>
    <w:rsid w:val="007F4AC3"/>
    <w:rsid w:val="007F5A39"/>
    <w:rsid w:val="007F5B04"/>
    <w:rsid w:val="007F62C3"/>
    <w:rsid w:val="007F6535"/>
    <w:rsid w:val="007F6A9B"/>
    <w:rsid w:val="007F6AF6"/>
    <w:rsid w:val="007F6AF9"/>
    <w:rsid w:val="007F6B7B"/>
    <w:rsid w:val="007F6C59"/>
    <w:rsid w:val="007F6D85"/>
    <w:rsid w:val="007F708A"/>
    <w:rsid w:val="007F7384"/>
    <w:rsid w:val="007F792A"/>
    <w:rsid w:val="00800121"/>
    <w:rsid w:val="008001AA"/>
    <w:rsid w:val="00800A86"/>
    <w:rsid w:val="00801046"/>
    <w:rsid w:val="00801215"/>
    <w:rsid w:val="00801492"/>
    <w:rsid w:val="00802011"/>
    <w:rsid w:val="00802687"/>
    <w:rsid w:val="008029B5"/>
    <w:rsid w:val="00802BFF"/>
    <w:rsid w:val="008034E3"/>
    <w:rsid w:val="008034FC"/>
    <w:rsid w:val="008038B4"/>
    <w:rsid w:val="008038C7"/>
    <w:rsid w:val="008048B1"/>
    <w:rsid w:val="00805895"/>
    <w:rsid w:val="00805B59"/>
    <w:rsid w:val="00805F23"/>
    <w:rsid w:val="00806065"/>
    <w:rsid w:val="00806936"/>
    <w:rsid w:val="008076C9"/>
    <w:rsid w:val="00807B67"/>
    <w:rsid w:val="00807D2C"/>
    <w:rsid w:val="00810795"/>
    <w:rsid w:val="00810B38"/>
    <w:rsid w:val="0081110C"/>
    <w:rsid w:val="0081150A"/>
    <w:rsid w:val="00811887"/>
    <w:rsid w:val="00811F97"/>
    <w:rsid w:val="008121C7"/>
    <w:rsid w:val="00812B17"/>
    <w:rsid w:val="00813066"/>
    <w:rsid w:val="00813941"/>
    <w:rsid w:val="008141D4"/>
    <w:rsid w:val="00814524"/>
    <w:rsid w:val="00814A22"/>
    <w:rsid w:val="00815140"/>
    <w:rsid w:val="00815D54"/>
    <w:rsid w:val="00815FA8"/>
    <w:rsid w:val="008165A3"/>
    <w:rsid w:val="00816EE3"/>
    <w:rsid w:val="008178FB"/>
    <w:rsid w:val="00817B73"/>
    <w:rsid w:val="00817D40"/>
    <w:rsid w:val="00820669"/>
    <w:rsid w:val="00820739"/>
    <w:rsid w:val="00821DA7"/>
    <w:rsid w:val="00821F1A"/>
    <w:rsid w:val="008233B5"/>
    <w:rsid w:val="008233C6"/>
    <w:rsid w:val="0082495D"/>
    <w:rsid w:val="00824F90"/>
    <w:rsid w:val="0082501D"/>
    <w:rsid w:val="00825B55"/>
    <w:rsid w:val="00825D7A"/>
    <w:rsid w:val="00825F2B"/>
    <w:rsid w:val="0082638F"/>
    <w:rsid w:val="0082719A"/>
    <w:rsid w:val="008272AA"/>
    <w:rsid w:val="00827389"/>
    <w:rsid w:val="00827C1F"/>
    <w:rsid w:val="00827E4E"/>
    <w:rsid w:val="00827FF8"/>
    <w:rsid w:val="00830191"/>
    <w:rsid w:val="00830B0C"/>
    <w:rsid w:val="00830D25"/>
    <w:rsid w:val="00830FC7"/>
    <w:rsid w:val="00831A41"/>
    <w:rsid w:val="00831ED0"/>
    <w:rsid w:val="00832008"/>
    <w:rsid w:val="008320AB"/>
    <w:rsid w:val="008328F5"/>
    <w:rsid w:val="008335C6"/>
    <w:rsid w:val="00833943"/>
    <w:rsid w:val="00833B00"/>
    <w:rsid w:val="00833C54"/>
    <w:rsid w:val="00834657"/>
    <w:rsid w:val="00834A7C"/>
    <w:rsid w:val="00834AED"/>
    <w:rsid w:val="00834DAA"/>
    <w:rsid w:val="0083575C"/>
    <w:rsid w:val="008357EE"/>
    <w:rsid w:val="00835817"/>
    <w:rsid w:val="00835998"/>
    <w:rsid w:val="00835AAD"/>
    <w:rsid w:val="00835FCA"/>
    <w:rsid w:val="008367FD"/>
    <w:rsid w:val="008368F6"/>
    <w:rsid w:val="00836E02"/>
    <w:rsid w:val="008372DA"/>
    <w:rsid w:val="00837EE5"/>
    <w:rsid w:val="00840CA6"/>
    <w:rsid w:val="008414B7"/>
    <w:rsid w:val="008417D3"/>
    <w:rsid w:val="008418C4"/>
    <w:rsid w:val="008419B2"/>
    <w:rsid w:val="00841AA4"/>
    <w:rsid w:val="00842175"/>
    <w:rsid w:val="0084229B"/>
    <w:rsid w:val="00842552"/>
    <w:rsid w:val="00842590"/>
    <w:rsid w:val="00842E97"/>
    <w:rsid w:val="00843057"/>
    <w:rsid w:val="00843128"/>
    <w:rsid w:val="00843B19"/>
    <w:rsid w:val="00843C6C"/>
    <w:rsid w:val="00843D06"/>
    <w:rsid w:val="008440B1"/>
    <w:rsid w:val="00844BFA"/>
    <w:rsid w:val="00844C15"/>
    <w:rsid w:val="008450CD"/>
    <w:rsid w:val="00846432"/>
    <w:rsid w:val="0084652B"/>
    <w:rsid w:val="00846594"/>
    <w:rsid w:val="00846AF2"/>
    <w:rsid w:val="00846F03"/>
    <w:rsid w:val="00847291"/>
    <w:rsid w:val="0084777A"/>
    <w:rsid w:val="008479C3"/>
    <w:rsid w:val="00847BB2"/>
    <w:rsid w:val="00847CE5"/>
    <w:rsid w:val="00847D28"/>
    <w:rsid w:val="0085009D"/>
    <w:rsid w:val="00850DE7"/>
    <w:rsid w:val="008511E2"/>
    <w:rsid w:val="00851356"/>
    <w:rsid w:val="00851648"/>
    <w:rsid w:val="00851699"/>
    <w:rsid w:val="00852593"/>
    <w:rsid w:val="00852758"/>
    <w:rsid w:val="00852CA3"/>
    <w:rsid w:val="00852D0C"/>
    <w:rsid w:val="00852F80"/>
    <w:rsid w:val="008534CE"/>
    <w:rsid w:val="008553D2"/>
    <w:rsid w:val="00855A9A"/>
    <w:rsid w:val="00855AC3"/>
    <w:rsid w:val="00855B6C"/>
    <w:rsid w:val="00855E42"/>
    <w:rsid w:val="00856071"/>
    <w:rsid w:val="008561F3"/>
    <w:rsid w:val="0085645E"/>
    <w:rsid w:val="00856CA1"/>
    <w:rsid w:val="00856FFB"/>
    <w:rsid w:val="00857DDB"/>
    <w:rsid w:val="0086004E"/>
    <w:rsid w:val="0086014A"/>
    <w:rsid w:val="00860352"/>
    <w:rsid w:val="008606A7"/>
    <w:rsid w:val="008606EB"/>
    <w:rsid w:val="00860B5C"/>
    <w:rsid w:val="00860BCE"/>
    <w:rsid w:val="00860D77"/>
    <w:rsid w:val="00860FAE"/>
    <w:rsid w:val="00860FE5"/>
    <w:rsid w:val="00861048"/>
    <w:rsid w:val="008610D6"/>
    <w:rsid w:val="00861553"/>
    <w:rsid w:val="008619EC"/>
    <w:rsid w:val="008623F6"/>
    <w:rsid w:val="0086303B"/>
    <w:rsid w:val="008632BF"/>
    <w:rsid w:val="00863397"/>
    <w:rsid w:val="008647BE"/>
    <w:rsid w:val="0086509A"/>
    <w:rsid w:val="00865335"/>
    <w:rsid w:val="00866A1C"/>
    <w:rsid w:val="00866DE2"/>
    <w:rsid w:val="00866F44"/>
    <w:rsid w:val="00867E68"/>
    <w:rsid w:val="00870904"/>
    <w:rsid w:val="00871004"/>
    <w:rsid w:val="008711D4"/>
    <w:rsid w:val="00871229"/>
    <w:rsid w:val="008718D4"/>
    <w:rsid w:val="00871A66"/>
    <w:rsid w:val="00871A93"/>
    <w:rsid w:val="0087225B"/>
    <w:rsid w:val="00872455"/>
    <w:rsid w:val="0087287F"/>
    <w:rsid w:val="008730B5"/>
    <w:rsid w:val="008733F9"/>
    <w:rsid w:val="008737B4"/>
    <w:rsid w:val="008738E3"/>
    <w:rsid w:val="00873BAB"/>
    <w:rsid w:val="00873EF9"/>
    <w:rsid w:val="0087428D"/>
    <w:rsid w:val="008745AC"/>
    <w:rsid w:val="00874B53"/>
    <w:rsid w:val="00875124"/>
    <w:rsid w:val="0087569F"/>
    <w:rsid w:val="00875925"/>
    <w:rsid w:val="00875FE9"/>
    <w:rsid w:val="008767CC"/>
    <w:rsid w:val="00877039"/>
    <w:rsid w:val="00877559"/>
    <w:rsid w:val="0088046B"/>
    <w:rsid w:val="00880718"/>
    <w:rsid w:val="00880B6D"/>
    <w:rsid w:val="00880F66"/>
    <w:rsid w:val="00881E66"/>
    <w:rsid w:val="00882878"/>
    <w:rsid w:val="00882E82"/>
    <w:rsid w:val="00882E95"/>
    <w:rsid w:val="00883D7C"/>
    <w:rsid w:val="008853CA"/>
    <w:rsid w:val="00885557"/>
    <w:rsid w:val="00885656"/>
    <w:rsid w:val="008859AC"/>
    <w:rsid w:val="00885BF1"/>
    <w:rsid w:val="00885CD0"/>
    <w:rsid w:val="00886586"/>
    <w:rsid w:val="008865AA"/>
    <w:rsid w:val="00886AC6"/>
    <w:rsid w:val="00890422"/>
    <w:rsid w:val="0089043A"/>
    <w:rsid w:val="008904AC"/>
    <w:rsid w:val="008909A2"/>
    <w:rsid w:val="00891D32"/>
    <w:rsid w:val="0089211E"/>
    <w:rsid w:val="0089228A"/>
    <w:rsid w:val="008926C4"/>
    <w:rsid w:val="008927B6"/>
    <w:rsid w:val="00893388"/>
    <w:rsid w:val="00893B1C"/>
    <w:rsid w:val="008942B2"/>
    <w:rsid w:val="00894359"/>
    <w:rsid w:val="008944F0"/>
    <w:rsid w:val="008947BC"/>
    <w:rsid w:val="00895D21"/>
    <w:rsid w:val="00895FD7"/>
    <w:rsid w:val="0089646C"/>
    <w:rsid w:val="00897356"/>
    <w:rsid w:val="00897908"/>
    <w:rsid w:val="00897C49"/>
    <w:rsid w:val="008A014A"/>
    <w:rsid w:val="008A0690"/>
    <w:rsid w:val="008A16F0"/>
    <w:rsid w:val="008A1960"/>
    <w:rsid w:val="008A2064"/>
    <w:rsid w:val="008A2EC7"/>
    <w:rsid w:val="008A2F9A"/>
    <w:rsid w:val="008A2FB1"/>
    <w:rsid w:val="008A33D7"/>
    <w:rsid w:val="008A3DC4"/>
    <w:rsid w:val="008A3E54"/>
    <w:rsid w:val="008A41D1"/>
    <w:rsid w:val="008A432C"/>
    <w:rsid w:val="008A467D"/>
    <w:rsid w:val="008A46F9"/>
    <w:rsid w:val="008A54AC"/>
    <w:rsid w:val="008A563B"/>
    <w:rsid w:val="008A5768"/>
    <w:rsid w:val="008A5797"/>
    <w:rsid w:val="008A5AA7"/>
    <w:rsid w:val="008A5DA6"/>
    <w:rsid w:val="008A5F66"/>
    <w:rsid w:val="008A656A"/>
    <w:rsid w:val="008A6755"/>
    <w:rsid w:val="008A680C"/>
    <w:rsid w:val="008A6C64"/>
    <w:rsid w:val="008A6D53"/>
    <w:rsid w:val="008A6E1B"/>
    <w:rsid w:val="008A6F8A"/>
    <w:rsid w:val="008A71AD"/>
    <w:rsid w:val="008A73E1"/>
    <w:rsid w:val="008A7510"/>
    <w:rsid w:val="008A7F0A"/>
    <w:rsid w:val="008B00AE"/>
    <w:rsid w:val="008B0576"/>
    <w:rsid w:val="008B111B"/>
    <w:rsid w:val="008B1EA0"/>
    <w:rsid w:val="008B1FF3"/>
    <w:rsid w:val="008B24FA"/>
    <w:rsid w:val="008B2D3C"/>
    <w:rsid w:val="008B3151"/>
    <w:rsid w:val="008B34B9"/>
    <w:rsid w:val="008B3683"/>
    <w:rsid w:val="008B384D"/>
    <w:rsid w:val="008B3BE5"/>
    <w:rsid w:val="008B3EC6"/>
    <w:rsid w:val="008B4BDE"/>
    <w:rsid w:val="008B5679"/>
    <w:rsid w:val="008B578D"/>
    <w:rsid w:val="008B5E2E"/>
    <w:rsid w:val="008B60A3"/>
    <w:rsid w:val="008B6DDE"/>
    <w:rsid w:val="008B6EEF"/>
    <w:rsid w:val="008B7A8A"/>
    <w:rsid w:val="008C01F0"/>
    <w:rsid w:val="008C0F83"/>
    <w:rsid w:val="008C232C"/>
    <w:rsid w:val="008C298C"/>
    <w:rsid w:val="008C2DB6"/>
    <w:rsid w:val="008C2EFD"/>
    <w:rsid w:val="008C2FB5"/>
    <w:rsid w:val="008C3311"/>
    <w:rsid w:val="008C33B9"/>
    <w:rsid w:val="008C3519"/>
    <w:rsid w:val="008C4314"/>
    <w:rsid w:val="008C4A99"/>
    <w:rsid w:val="008C4D40"/>
    <w:rsid w:val="008C54FD"/>
    <w:rsid w:val="008C5873"/>
    <w:rsid w:val="008C60FD"/>
    <w:rsid w:val="008C67AD"/>
    <w:rsid w:val="008C6ED2"/>
    <w:rsid w:val="008C7309"/>
    <w:rsid w:val="008C7D2B"/>
    <w:rsid w:val="008D0185"/>
    <w:rsid w:val="008D0298"/>
    <w:rsid w:val="008D040A"/>
    <w:rsid w:val="008D0E77"/>
    <w:rsid w:val="008D1A47"/>
    <w:rsid w:val="008D1F45"/>
    <w:rsid w:val="008D2285"/>
    <w:rsid w:val="008D27CA"/>
    <w:rsid w:val="008D2821"/>
    <w:rsid w:val="008D28DD"/>
    <w:rsid w:val="008D2C89"/>
    <w:rsid w:val="008D2E23"/>
    <w:rsid w:val="008D3A81"/>
    <w:rsid w:val="008D408E"/>
    <w:rsid w:val="008D46AB"/>
    <w:rsid w:val="008D479A"/>
    <w:rsid w:val="008D4CE9"/>
    <w:rsid w:val="008D4DF0"/>
    <w:rsid w:val="008D50CE"/>
    <w:rsid w:val="008D6580"/>
    <w:rsid w:val="008D7364"/>
    <w:rsid w:val="008D7AB3"/>
    <w:rsid w:val="008E02E5"/>
    <w:rsid w:val="008E0381"/>
    <w:rsid w:val="008E077D"/>
    <w:rsid w:val="008E092A"/>
    <w:rsid w:val="008E0BFE"/>
    <w:rsid w:val="008E0DB6"/>
    <w:rsid w:val="008E0E82"/>
    <w:rsid w:val="008E1581"/>
    <w:rsid w:val="008E1A26"/>
    <w:rsid w:val="008E1E29"/>
    <w:rsid w:val="008E25A5"/>
    <w:rsid w:val="008E277F"/>
    <w:rsid w:val="008E295F"/>
    <w:rsid w:val="008E2D0D"/>
    <w:rsid w:val="008E3E90"/>
    <w:rsid w:val="008E466C"/>
    <w:rsid w:val="008E4CC9"/>
    <w:rsid w:val="008E4FF9"/>
    <w:rsid w:val="008E5136"/>
    <w:rsid w:val="008E5F40"/>
    <w:rsid w:val="008E62BE"/>
    <w:rsid w:val="008E633D"/>
    <w:rsid w:val="008E65F8"/>
    <w:rsid w:val="008E6631"/>
    <w:rsid w:val="008E7570"/>
    <w:rsid w:val="008E7A04"/>
    <w:rsid w:val="008E7DBB"/>
    <w:rsid w:val="008E7F5C"/>
    <w:rsid w:val="008F0794"/>
    <w:rsid w:val="008F12F5"/>
    <w:rsid w:val="008F1CE2"/>
    <w:rsid w:val="008F21EF"/>
    <w:rsid w:val="008F24EA"/>
    <w:rsid w:val="008F2ADC"/>
    <w:rsid w:val="008F2B4F"/>
    <w:rsid w:val="008F2BD7"/>
    <w:rsid w:val="008F375E"/>
    <w:rsid w:val="008F39D5"/>
    <w:rsid w:val="008F4825"/>
    <w:rsid w:val="008F511F"/>
    <w:rsid w:val="008F54B1"/>
    <w:rsid w:val="008F5681"/>
    <w:rsid w:val="008F62AE"/>
    <w:rsid w:val="008F6B21"/>
    <w:rsid w:val="008F6CEA"/>
    <w:rsid w:val="008F7026"/>
    <w:rsid w:val="008F75A1"/>
    <w:rsid w:val="008F7C04"/>
    <w:rsid w:val="0090087E"/>
    <w:rsid w:val="00900DF0"/>
    <w:rsid w:val="00900E63"/>
    <w:rsid w:val="009012B1"/>
    <w:rsid w:val="00901307"/>
    <w:rsid w:val="00901311"/>
    <w:rsid w:val="00901402"/>
    <w:rsid w:val="00903100"/>
    <w:rsid w:val="00903101"/>
    <w:rsid w:val="00903418"/>
    <w:rsid w:val="00903B96"/>
    <w:rsid w:val="00903C8D"/>
    <w:rsid w:val="0090445E"/>
    <w:rsid w:val="0090571C"/>
    <w:rsid w:val="00905B19"/>
    <w:rsid w:val="00905F54"/>
    <w:rsid w:val="00905FF7"/>
    <w:rsid w:val="00906212"/>
    <w:rsid w:val="00906A9F"/>
    <w:rsid w:val="00906B0E"/>
    <w:rsid w:val="009074AC"/>
    <w:rsid w:val="00907AF9"/>
    <w:rsid w:val="00907C53"/>
    <w:rsid w:val="0091010A"/>
    <w:rsid w:val="00910356"/>
    <w:rsid w:val="009105D6"/>
    <w:rsid w:val="009106C2"/>
    <w:rsid w:val="00910EFC"/>
    <w:rsid w:val="009111A1"/>
    <w:rsid w:val="00911296"/>
    <w:rsid w:val="00912835"/>
    <w:rsid w:val="00912A90"/>
    <w:rsid w:val="009135B3"/>
    <w:rsid w:val="00913AF8"/>
    <w:rsid w:val="009140FF"/>
    <w:rsid w:val="009141D7"/>
    <w:rsid w:val="00914B5D"/>
    <w:rsid w:val="00914C32"/>
    <w:rsid w:val="00914D92"/>
    <w:rsid w:val="00914DCE"/>
    <w:rsid w:val="009150CF"/>
    <w:rsid w:val="009151E8"/>
    <w:rsid w:val="00915415"/>
    <w:rsid w:val="009159B2"/>
    <w:rsid w:val="00915F82"/>
    <w:rsid w:val="00916056"/>
    <w:rsid w:val="0091663C"/>
    <w:rsid w:val="00916742"/>
    <w:rsid w:val="00916892"/>
    <w:rsid w:val="00917436"/>
    <w:rsid w:val="00917460"/>
    <w:rsid w:val="00917CC2"/>
    <w:rsid w:val="0092008B"/>
    <w:rsid w:val="0092077C"/>
    <w:rsid w:val="009207B7"/>
    <w:rsid w:val="009207F5"/>
    <w:rsid w:val="0092154D"/>
    <w:rsid w:val="009223AA"/>
    <w:rsid w:val="00922403"/>
    <w:rsid w:val="00922DC1"/>
    <w:rsid w:val="00922FC2"/>
    <w:rsid w:val="009233F6"/>
    <w:rsid w:val="0092420B"/>
    <w:rsid w:val="009249E5"/>
    <w:rsid w:val="00924A94"/>
    <w:rsid w:val="00924B7D"/>
    <w:rsid w:val="00924D05"/>
    <w:rsid w:val="0092578C"/>
    <w:rsid w:val="00925BDA"/>
    <w:rsid w:val="0092687F"/>
    <w:rsid w:val="00926AA1"/>
    <w:rsid w:val="009270B8"/>
    <w:rsid w:val="0092772B"/>
    <w:rsid w:val="00930179"/>
    <w:rsid w:val="00931058"/>
    <w:rsid w:val="00931A46"/>
    <w:rsid w:val="009329B5"/>
    <w:rsid w:val="009332D1"/>
    <w:rsid w:val="009336F8"/>
    <w:rsid w:val="009339D8"/>
    <w:rsid w:val="009347BD"/>
    <w:rsid w:val="009348EB"/>
    <w:rsid w:val="00934CC7"/>
    <w:rsid w:val="0093503B"/>
    <w:rsid w:val="009355F1"/>
    <w:rsid w:val="00935F82"/>
    <w:rsid w:val="00935FC0"/>
    <w:rsid w:val="009369BE"/>
    <w:rsid w:val="00936C0B"/>
    <w:rsid w:val="00937015"/>
    <w:rsid w:val="009373FC"/>
    <w:rsid w:val="00937448"/>
    <w:rsid w:val="00937ABA"/>
    <w:rsid w:val="00937E4A"/>
    <w:rsid w:val="009402E6"/>
    <w:rsid w:val="009403B4"/>
    <w:rsid w:val="0094087A"/>
    <w:rsid w:val="00940A86"/>
    <w:rsid w:val="009410B1"/>
    <w:rsid w:val="00941278"/>
    <w:rsid w:val="009416B0"/>
    <w:rsid w:val="00941CA2"/>
    <w:rsid w:val="00941DF8"/>
    <w:rsid w:val="009420F3"/>
    <w:rsid w:val="00942D40"/>
    <w:rsid w:val="0094307C"/>
    <w:rsid w:val="00943735"/>
    <w:rsid w:val="009441E2"/>
    <w:rsid w:val="00944679"/>
    <w:rsid w:val="009448FE"/>
    <w:rsid w:val="009449AD"/>
    <w:rsid w:val="00945039"/>
    <w:rsid w:val="00946E55"/>
    <w:rsid w:val="00946E66"/>
    <w:rsid w:val="00946F44"/>
    <w:rsid w:val="00947A08"/>
    <w:rsid w:val="0095088A"/>
    <w:rsid w:val="0095095E"/>
    <w:rsid w:val="00950A95"/>
    <w:rsid w:val="00950E78"/>
    <w:rsid w:val="00951A20"/>
    <w:rsid w:val="00951ACE"/>
    <w:rsid w:val="00952342"/>
    <w:rsid w:val="00952465"/>
    <w:rsid w:val="009526E2"/>
    <w:rsid w:val="00952D56"/>
    <w:rsid w:val="00953AD6"/>
    <w:rsid w:val="00953AEF"/>
    <w:rsid w:val="00955AB6"/>
    <w:rsid w:val="00955D60"/>
    <w:rsid w:val="00955D64"/>
    <w:rsid w:val="00955EA8"/>
    <w:rsid w:val="009565F3"/>
    <w:rsid w:val="00956D2D"/>
    <w:rsid w:val="00956E1E"/>
    <w:rsid w:val="00956E84"/>
    <w:rsid w:val="009571D9"/>
    <w:rsid w:val="00957709"/>
    <w:rsid w:val="009577B5"/>
    <w:rsid w:val="009579FD"/>
    <w:rsid w:val="00957CC7"/>
    <w:rsid w:val="00957EE1"/>
    <w:rsid w:val="00960EEA"/>
    <w:rsid w:val="00960F1B"/>
    <w:rsid w:val="00961392"/>
    <w:rsid w:val="00961427"/>
    <w:rsid w:val="00961744"/>
    <w:rsid w:val="00961A04"/>
    <w:rsid w:val="00961F0B"/>
    <w:rsid w:val="00962042"/>
    <w:rsid w:val="0096212C"/>
    <w:rsid w:val="009622B2"/>
    <w:rsid w:val="00962680"/>
    <w:rsid w:val="0096337A"/>
    <w:rsid w:val="0096369C"/>
    <w:rsid w:val="00963DA5"/>
    <w:rsid w:val="00964172"/>
    <w:rsid w:val="0096437E"/>
    <w:rsid w:val="009650BB"/>
    <w:rsid w:val="00965A9E"/>
    <w:rsid w:val="00965ADB"/>
    <w:rsid w:val="00967CC7"/>
    <w:rsid w:val="00967D56"/>
    <w:rsid w:val="009703AC"/>
    <w:rsid w:val="009709E5"/>
    <w:rsid w:val="009712F0"/>
    <w:rsid w:val="009722BE"/>
    <w:rsid w:val="009726A3"/>
    <w:rsid w:val="00972782"/>
    <w:rsid w:val="00972973"/>
    <w:rsid w:val="00972CE2"/>
    <w:rsid w:val="00972DA5"/>
    <w:rsid w:val="00973329"/>
    <w:rsid w:val="00973CB0"/>
    <w:rsid w:val="00973E63"/>
    <w:rsid w:val="0097436F"/>
    <w:rsid w:val="00974970"/>
    <w:rsid w:val="00975060"/>
    <w:rsid w:val="0097515D"/>
    <w:rsid w:val="0097517C"/>
    <w:rsid w:val="009753BE"/>
    <w:rsid w:val="00975475"/>
    <w:rsid w:val="00976208"/>
    <w:rsid w:val="0097699A"/>
    <w:rsid w:val="009778E4"/>
    <w:rsid w:val="0098014C"/>
    <w:rsid w:val="00980221"/>
    <w:rsid w:val="0098093B"/>
    <w:rsid w:val="009813D6"/>
    <w:rsid w:val="00981596"/>
    <w:rsid w:val="0098162F"/>
    <w:rsid w:val="00981638"/>
    <w:rsid w:val="00981705"/>
    <w:rsid w:val="00981758"/>
    <w:rsid w:val="00981857"/>
    <w:rsid w:val="00981CFB"/>
    <w:rsid w:val="0098255C"/>
    <w:rsid w:val="00982B8E"/>
    <w:rsid w:val="00982C35"/>
    <w:rsid w:val="00983466"/>
    <w:rsid w:val="0098380E"/>
    <w:rsid w:val="00983932"/>
    <w:rsid w:val="00984357"/>
    <w:rsid w:val="00984481"/>
    <w:rsid w:val="00985DED"/>
    <w:rsid w:val="0098613E"/>
    <w:rsid w:val="0098665A"/>
    <w:rsid w:val="0098672D"/>
    <w:rsid w:val="009869FC"/>
    <w:rsid w:val="00986CA8"/>
    <w:rsid w:val="00987067"/>
    <w:rsid w:val="009873DD"/>
    <w:rsid w:val="00990285"/>
    <w:rsid w:val="0099055E"/>
    <w:rsid w:val="009906C0"/>
    <w:rsid w:val="0099089E"/>
    <w:rsid w:val="009909CD"/>
    <w:rsid w:val="00990CC7"/>
    <w:rsid w:val="00991228"/>
    <w:rsid w:val="00991423"/>
    <w:rsid w:val="0099164C"/>
    <w:rsid w:val="00991C06"/>
    <w:rsid w:val="0099246A"/>
    <w:rsid w:val="00992500"/>
    <w:rsid w:val="00992DF7"/>
    <w:rsid w:val="0099313D"/>
    <w:rsid w:val="0099360B"/>
    <w:rsid w:val="009939F2"/>
    <w:rsid w:val="009941C6"/>
    <w:rsid w:val="00994743"/>
    <w:rsid w:val="009949F3"/>
    <w:rsid w:val="009950E6"/>
    <w:rsid w:val="009961F2"/>
    <w:rsid w:val="00996687"/>
    <w:rsid w:val="00996718"/>
    <w:rsid w:val="00996B46"/>
    <w:rsid w:val="00996F80"/>
    <w:rsid w:val="0099702E"/>
    <w:rsid w:val="00997634"/>
    <w:rsid w:val="009977ED"/>
    <w:rsid w:val="00997F2E"/>
    <w:rsid w:val="00997F88"/>
    <w:rsid w:val="009A0220"/>
    <w:rsid w:val="009A0287"/>
    <w:rsid w:val="009A05F6"/>
    <w:rsid w:val="009A1825"/>
    <w:rsid w:val="009A1D0A"/>
    <w:rsid w:val="009A1D48"/>
    <w:rsid w:val="009A2091"/>
    <w:rsid w:val="009A29E6"/>
    <w:rsid w:val="009A2B64"/>
    <w:rsid w:val="009A2FE1"/>
    <w:rsid w:val="009A32E5"/>
    <w:rsid w:val="009A3486"/>
    <w:rsid w:val="009A3BFD"/>
    <w:rsid w:val="009A3C2B"/>
    <w:rsid w:val="009A3CEA"/>
    <w:rsid w:val="009A5177"/>
    <w:rsid w:val="009A56F2"/>
    <w:rsid w:val="009A617B"/>
    <w:rsid w:val="009A6926"/>
    <w:rsid w:val="009A730E"/>
    <w:rsid w:val="009A7A21"/>
    <w:rsid w:val="009A7AE4"/>
    <w:rsid w:val="009A7B7B"/>
    <w:rsid w:val="009A7C88"/>
    <w:rsid w:val="009B026E"/>
    <w:rsid w:val="009B0419"/>
    <w:rsid w:val="009B14F9"/>
    <w:rsid w:val="009B162F"/>
    <w:rsid w:val="009B19C4"/>
    <w:rsid w:val="009B29A3"/>
    <w:rsid w:val="009B2B74"/>
    <w:rsid w:val="009B2DC4"/>
    <w:rsid w:val="009B2DC8"/>
    <w:rsid w:val="009B3651"/>
    <w:rsid w:val="009B3722"/>
    <w:rsid w:val="009B38DB"/>
    <w:rsid w:val="009B4957"/>
    <w:rsid w:val="009B49C5"/>
    <w:rsid w:val="009B52C6"/>
    <w:rsid w:val="009B5473"/>
    <w:rsid w:val="009B5D50"/>
    <w:rsid w:val="009B6082"/>
    <w:rsid w:val="009B64B6"/>
    <w:rsid w:val="009B64F7"/>
    <w:rsid w:val="009B65BB"/>
    <w:rsid w:val="009B666D"/>
    <w:rsid w:val="009B6CFF"/>
    <w:rsid w:val="009B6E14"/>
    <w:rsid w:val="009B7178"/>
    <w:rsid w:val="009B729F"/>
    <w:rsid w:val="009B734C"/>
    <w:rsid w:val="009B7557"/>
    <w:rsid w:val="009C075C"/>
    <w:rsid w:val="009C13C7"/>
    <w:rsid w:val="009C16BE"/>
    <w:rsid w:val="009C1AAC"/>
    <w:rsid w:val="009C1D2C"/>
    <w:rsid w:val="009C2C67"/>
    <w:rsid w:val="009C2FCA"/>
    <w:rsid w:val="009C3748"/>
    <w:rsid w:val="009C3BC1"/>
    <w:rsid w:val="009C3D35"/>
    <w:rsid w:val="009C4422"/>
    <w:rsid w:val="009C447E"/>
    <w:rsid w:val="009C4B46"/>
    <w:rsid w:val="009C4D31"/>
    <w:rsid w:val="009C4EEF"/>
    <w:rsid w:val="009C5375"/>
    <w:rsid w:val="009C549E"/>
    <w:rsid w:val="009C5A0A"/>
    <w:rsid w:val="009C5B3B"/>
    <w:rsid w:val="009C632D"/>
    <w:rsid w:val="009C63CF"/>
    <w:rsid w:val="009C6811"/>
    <w:rsid w:val="009C6AE0"/>
    <w:rsid w:val="009C7613"/>
    <w:rsid w:val="009C7753"/>
    <w:rsid w:val="009C7934"/>
    <w:rsid w:val="009C7A6D"/>
    <w:rsid w:val="009C7B35"/>
    <w:rsid w:val="009D0172"/>
    <w:rsid w:val="009D0671"/>
    <w:rsid w:val="009D0AA9"/>
    <w:rsid w:val="009D23F6"/>
    <w:rsid w:val="009D2B88"/>
    <w:rsid w:val="009D2E0E"/>
    <w:rsid w:val="009D3042"/>
    <w:rsid w:val="009D339B"/>
    <w:rsid w:val="009D37AE"/>
    <w:rsid w:val="009D3B0B"/>
    <w:rsid w:val="009D4405"/>
    <w:rsid w:val="009D44AA"/>
    <w:rsid w:val="009D48C6"/>
    <w:rsid w:val="009D4FF3"/>
    <w:rsid w:val="009D5610"/>
    <w:rsid w:val="009D64C9"/>
    <w:rsid w:val="009D656D"/>
    <w:rsid w:val="009D6582"/>
    <w:rsid w:val="009D6747"/>
    <w:rsid w:val="009D6792"/>
    <w:rsid w:val="009D7594"/>
    <w:rsid w:val="009D7752"/>
    <w:rsid w:val="009E027F"/>
    <w:rsid w:val="009E0630"/>
    <w:rsid w:val="009E06B7"/>
    <w:rsid w:val="009E0D33"/>
    <w:rsid w:val="009E0F6A"/>
    <w:rsid w:val="009E1C8A"/>
    <w:rsid w:val="009E1F0D"/>
    <w:rsid w:val="009E244B"/>
    <w:rsid w:val="009E2DD8"/>
    <w:rsid w:val="009E3576"/>
    <w:rsid w:val="009E3720"/>
    <w:rsid w:val="009E3B22"/>
    <w:rsid w:val="009E40EB"/>
    <w:rsid w:val="009E46BC"/>
    <w:rsid w:val="009E48B9"/>
    <w:rsid w:val="009E60F5"/>
    <w:rsid w:val="009E66AC"/>
    <w:rsid w:val="009E6C3C"/>
    <w:rsid w:val="009E72D5"/>
    <w:rsid w:val="009E781C"/>
    <w:rsid w:val="009E7B51"/>
    <w:rsid w:val="009F026E"/>
    <w:rsid w:val="009F0313"/>
    <w:rsid w:val="009F06AE"/>
    <w:rsid w:val="009F0774"/>
    <w:rsid w:val="009F0E27"/>
    <w:rsid w:val="009F1208"/>
    <w:rsid w:val="009F1535"/>
    <w:rsid w:val="009F1987"/>
    <w:rsid w:val="009F22AE"/>
    <w:rsid w:val="009F24DC"/>
    <w:rsid w:val="009F27C0"/>
    <w:rsid w:val="009F29C6"/>
    <w:rsid w:val="009F32B5"/>
    <w:rsid w:val="009F37EA"/>
    <w:rsid w:val="009F3C8B"/>
    <w:rsid w:val="009F3F9E"/>
    <w:rsid w:val="009F45E0"/>
    <w:rsid w:val="009F4C7A"/>
    <w:rsid w:val="009F4C87"/>
    <w:rsid w:val="009F4E77"/>
    <w:rsid w:val="009F561F"/>
    <w:rsid w:val="009F581A"/>
    <w:rsid w:val="009F5AE9"/>
    <w:rsid w:val="009F617B"/>
    <w:rsid w:val="009F63C4"/>
    <w:rsid w:val="009F6696"/>
    <w:rsid w:val="009F67DD"/>
    <w:rsid w:val="009F6A5C"/>
    <w:rsid w:val="009F70DA"/>
    <w:rsid w:val="00A0032C"/>
    <w:rsid w:val="00A0034E"/>
    <w:rsid w:val="00A0179C"/>
    <w:rsid w:val="00A0199E"/>
    <w:rsid w:val="00A01A72"/>
    <w:rsid w:val="00A01D17"/>
    <w:rsid w:val="00A01E76"/>
    <w:rsid w:val="00A02763"/>
    <w:rsid w:val="00A030F6"/>
    <w:rsid w:val="00A0433A"/>
    <w:rsid w:val="00A04343"/>
    <w:rsid w:val="00A05142"/>
    <w:rsid w:val="00A0519B"/>
    <w:rsid w:val="00A051D5"/>
    <w:rsid w:val="00A057E8"/>
    <w:rsid w:val="00A059AD"/>
    <w:rsid w:val="00A05B96"/>
    <w:rsid w:val="00A05EF2"/>
    <w:rsid w:val="00A062D9"/>
    <w:rsid w:val="00A07925"/>
    <w:rsid w:val="00A07CD4"/>
    <w:rsid w:val="00A10583"/>
    <w:rsid w:val="00A10E67"/>
    <w:rsid w:val="00A10EB0"/>
    <w:rsid w:val="00A10F20"/>
    <w:rsid w:val="00A1179C"/>
    <w:rsid w:val="00A12465"/>
    <w:rsid w:val="00A13457"/>
    <w:rsid w:val="00A135A9"/>
    <w:rsid w:val="00A15508"/>
    <w:rsid w:val="00A1586C"/>
    <w:rsid w:val="00A16224"/>
    <w:rsid w:val="00A16D68"/>
    <w:rsid w:val="00A16DA4"/>
    <w:rsid w:val="00A17840"/>
    <w:rsid w:val="00A17CCC"/>
    <w:rsid w:val="00A203A1"/>
    <w:rsid w:val="00A20846"/>
    <w:rsid w:val="00A208F9"/>
    <w:rsid w:val="00A2128E"/>
    <w:rsid w:val="00A21651"/>
    <w:rsid w:val="00A21BE0"/>
    <w:rsid w:val="00A22A71"/>
    <w:rsid w:val="00A22B8F"/>
    <w:rsid w:val="00A234C3"/>
    <w:rsid w:val="00A236E5"/>
    <w:rsid w:val="00A23919"/>
    <w:rsid w:val="00A23FE3"/>
    <w:rsid w:val="00A24967"/>
    <w:rsid w:val="00A24BCB"/>
    <w:rsid w:val="00A24EEB"/>
    <w:rsid w:val="00A259EF"/>
    <w:rsid w:val="00A25B37"/>
    <w:rsid w:val="00A26281"/>
    <w:rsid w:val="00A26636"/>
    <w:rsid w:val="00A26890"/>
    <w:rsid w:val="00A2699B"/>
    <w:rsid w:val="00A26D76"/>
    <w:rsid w:val="00A26F1A"/>
    <w:rsid w:val="00A26FD5"/>
    <w:rsid w:val="00A273B8"/>
    <w:rsid w:val="00A27592"/>
    <w:rsid w:val="00A2779B"/>
    <w:rsid w:val="00A279C3"/>
    <w:rsid w:val="00A304A7"/>
    <w:rsid w:val="00A307E0"/>
    <w:rsid w:val="00A30A33"/>
    <w:rsid w:val="00A3117C"/>
    <w:rsid w:val="00A31183"/>
    <w:rsid w:val="00A311F8"/>
    <w:rsid w:val="00A312E3"/>
    <w:rsid w:val="00A316CB"/>
    <w:rsid w:val="00A31947"/>
    <w:rsid w:val="00A32384"/>
    <w:rsid w:val="00A32A69"/>
    <w:rsid w:val="00A32DB7"/>
    <w:rsid w:val="00A32F5A"/>
    <w:rsid w:val="00A330F3"/>
    <w:rsid w:val="00A333EB"/>
    <w:rsid w:val="00A338BD"/>
    <w:rsid w:val="00A33A84"/>
    <w:rsid w:val="00A33D44"/>
    <w:rsid w:val="00A33E99"/>
    <w:rsid w:val="00A340F3"/>
    <w:rsid w:val="00A35479"/>
    <w:rsid w:val="00A3550E"/>
    <w:rsid w:val="00A35A3B"/>
    <w:rsid w:val="00A35DAF"/>
    <w:rsid w:val="00A36046"/>
    <w:rsid w:val="00A3669F"/>
    <w:rsid w:val="00A36B79"/>
    <w:rsid w:val="00A36C43"/>
    <w:rsid w:val="00A36D8F"/>
    <w:rsid w:val="00A3783A"/>
    <w:rsid w:val="00A37AA7"/>
    <w:rsid w:val="00A37CA2"/>
    <w:rsid w:val="00A37CA6"/>
    <w:rsid w:val="00A40227"/>
    <w:rsid w:val="00A403DE"/>
    <w:rsid w:val="00A4089C"/>
    <w:rsid w:val="00A41032"/>
    <w:rsid w:val="00A41994"/>
    <w:rsid w:val="00A428EE"/>
    <w:rsid w:val="00A43962"/>
    <w:rsid w:val="00A43DF5"/>
    <w:rsid w:val="00A44B2E"/>
    <w:rsid w:val="00A45228"/>
    <w:rsid w:val="00A45A68"/>
    <w:rsid w:val="00A46243"/>
    <w:rsid w:val="00A4649A"/>
    <w:rsid w:val="00A467C6"/>
    <w:rsid w:val="00A4693C"/>
    <w:rsid w:val="00A46C90"/>
    <w:rsid w:val="00A47377"/>
    <w:rsid w:val="00A47587"/>
    <w:rsid w:val="00A47677"/>
    <w:rsid w:val="00A47E87"/>
    <w:rsid w:val="00A47F4B"/>
    <w:rsid w:val="00A50059"/>
    <w:rsid w:val="00A50610"/>
    <w:rsid w:val="00A50BD8"/>
    <w:rsid w:val="00A50DCA"/>
    <w:rsid w:val="00A518FC"/>
    <w:rsid w:val="00A51E08"/>
    <w:rsid w:val="00A5203A"/>
    <w:rsid w:val="00A53823"/>
    <w:rsid w:val="00A53B05"/>
    <w:rsid w:val="00A53EB5"/>
    <w:rsid w:val="00A5572E"/>
    <w:rsid w:val="00A55789"/>
    <w:rsid w:val="00A55A3C"/>
    <w:rsid w:val="00A55E13"/>
    <w:rsid w:val="00A56D00"/>
    <w:rsid w:val="00A56E69"/>
    <w:rsid w:val="00A573B1"/>
    <w:rsid w:val="00A574E9"/>
    <w:rsid w:val="00A57CF9"/>
    <w:rsid w:val="00A57D38"/>
    <w:rsid w:val="00A6045B"/>
    <w:rsid w:val="00A6058C"/>
    <w:rsid w:val="00A605FF"/>
    <w:rsid w:val="00A6067B"/>
    <w:rsid w:val="00A608F8"/>
    <w:rsid w:val="00A60C3E"/>
    <w:rsid w:val="00A6117B"/>
    <w:rsid w:val="00A61687"/>
    <w:rsid w:val="00A618D9"/>
    <w:rsid w:val="00A622CE"/>
    <w:rsid w:val="00A62A43"/>
    <w:rsid w:val="00A6302E"/>
    <w:rsid w:val="00A630C5"/>
    <w:rsid w:val="00A634DC"/>
    <w:rsid w:val="00A63DFC"/>
    <w:rsid w:val="00A64481"/>
    <w:rsid w:val="00A64543"/>
    <w:rsid w:val="00A646B9"/>
    <w:rsid w:val="00A64A76"/>
    <w:rsid w:val="00A64C5D"/>
    <w:rsid w:val="00A659AE"/>
    <w:rsid w:val="00A65FC3"/>
    <w:rsid w:val="00A661DB"/>
    <w:rsid w:val="00A67661"/>
    <w:rsid w:val="00A67679"/>
    <w:rsid w:val="00A67C14"/>
    <w:rsid w:val="00A67DBE"/>
    <w:rsid w:val="00A7087C"/>
    <w:rsid w:val="00A708B0"/>
    <w:rsid w:val="00A70B3E"/>
    <w:rsid w:val="00A71DAF"/>
    <w:rsid w:val="00A72483"/>
    <w:rsid w:val="00A72C12"/>
    <w:rsid w:val="00A73205"/>
    <w:rsid w:val="00A733C5"/>
    <w:rsid w:val="00A7342A"/>
    <w:rsid w:val="00A736F3"/>
    <w:rsid w:val="00A73801"/>
    <w:rsid w:val="00A73C8D"/>
    <w:rsid w:val="00A74350"/>
    <w:rsid w:val="00A74673"/>
    <w:rsid w:val="00A74E99"/>
    <w:rsid w:val="00A751B0"/>
    <w:rsid w:val="00A751F4"/>
    <w:rsid w:val="00A757F7"/>
    <w:rsid w:val="00A76294"/>
    <w:rsid w:val="00A76C43"/>
    <w:rsid w:val="00A779A9"/>
    <w:rsid w:val="00A77A49"/>
    <w:rsid w:val="00A77E0D"/>
    <w:rsid w:val="00A80036"/>
    <w:rsid w:val="00A80A48"/>
    <w:rsid w:val="00A80BE8"/>
    <w:rsid w:val="00A81151"/>
    <w:rsid w:val="00A8165E"/>
    <w:rsid w:val="00A81B7C"/>
    <w:rsid w:val="00A81DDB"/>
    <w:rsid w:val="00A81F59"/>
    <w:rsid w:val="00A82371"/>
    <w:rsid w:val="00A826EE"/>
    <w:rsid w:val="00A829C5"/>
    <w:rsid w:val="00A82AC6"/>
    <w:rsid w:val="00A82CFC"/>
    <w:rsid w:val="00A82D76"/>
    <w:rsid w:val="00A836D8"/>
    <w:rsid w:val="00A83C59"/>
    <w:rsid w:val="00A83E68"/>
    <w:rsid w:val="00A84BA2"/>
    <w:rsid w:val="00A8511A"/>
    <w:rsid w:val="00A8531E"/>
    <w:rsid w:val="00A85A93"/>
    <w:rsid w:val="00A86009"/>
    <w:rsid w:val="00A86232"/>
    <w:rsid w:val="00A86542"/>
    <w:rsid w:val="00A872A7"/>
    <w:rsid w:val="00A87498"/>
    <w:rsid w:val="00A87829"/>
    <w:rsid w:val="00A90266"/>
    <w:rsid w:val="00A90A20"/>
    <w:rsid w:val="00A90F85"/>
    <w:rsid w:val="00A9213B"/>
    <w:rsid w:val="00A92936"/>
    <w:rsid w:val="00A92ABD"/>
    <w:rsid w:val="00A92CA6"/>
    <w:rsid w:val="00A936A1"/>
    <w:rsid w:val="00A93C12"/>
    <w:rsid w:val="00A93E5D"/>
    <w:rsid w:val="00A93F2A"/>
    <w:rsid w:val="00A93F56"/>
    <w:rsid w:val="00A951D8"/>
    <w:rsid w:val="00A9566E"/>
    <w:rsid w:val="00A9579A"/>
    <w:rsid w:val="00A95817"/>
    <w:rsid w:val="00A95A01"/>
    <w:rsid w:val="00A95D86"/>
    <w:rsid w:val="00A95F06"/>
    <w:rsid w:val="00A96447"/>
    <w:rsid w:val="00A96D4D"/>
    <w:rsid w:val="00A96DD5"/>
    <w:rsid w:val="00A97975"/>
    <w:rsid w:val="00A97E36"/>
    <w:rsid w:val="00AA050B"/>
    <w:rsid w:val="00AA0754"/>
    <w:rsid w:val="00AA07F3"/>
    <w:rsid w:val="00AA092D"/>
    <w:rsid w:val="00AA1AA3"/>
    <w:rsid w:val="00AA1E69"/>
    <w:rsid w:val="00AA1FCB"/>
    <w:rsid w:val="00AA2A31"/>
    <w:rsid w:val="00AA2A4D"/>
    <w:rsid w:val="00AA2B7F"/>
    <w:rsid w:val="00AA384F"/>
    <w:rsid w:val="00AA3B1D"/>
    <w:rsid w:val="00AA409B"/>
    <w:rsid w:val="00AA483A"/>
    <w:rsid w:val="00AA4B21"/>
    <w:rsid w:val="00AA4CC2"/>
    <w:rsid w:val="00AA4CEA"/>
    <w:rsid w:val="00AA4DD1"/>
    <w:rsid w:val="00AA4DFA"/>
    <w:rsid w:val="00AA521C"/>
    <w:rsid w:val="00AA5CB7"/>
    <w:rsid w:val="00AA6179"/>
    <w:rsid w:val="00AA623E"/>
    <w:rsid w:val="00AA651C"/>
    <w:rsid w:val="00AA6791"/>
    <w:rsid w:val="00AA6A25"/>
    <w:rsid w:val="00AA76E5"/>
    <w:rsid w:val="00AA7987"/>
    <w:rsid w:val="00AA7BBB"/>
    <w:rsid w:val="00AA7CB5"/>
    <w:rsid w:val="00AB08EA"/>
    <w:rsid w:val="00AB126A"/>
    <w:rsid w:val="00AB13BD"/>
    <w:rsid w:val="00AB1ED4"/>
    <w:rsid w:val="00AB2891"/>
    <w:rsid w:val="00AB499E"/>
    <w:rsid w:val="00AB4EF3"/>
    <w:rsid w:val="00AB5081"/>
    <w:rsid w:val="00AB5AD5"/>
    <w:rsid w:val="00AB5FA4"/>
    <w:rsid w:val="00AB605D"/>
    <w:rsid w:val="00AB7BAE"/>
    <w:rsid w:val="00AC0217"/>
    <w:rsid w:val="00AC0723"/>
    <w:rsid w:val="00AC0CD5"/>
    <w:rsid w:val="00AC0EA5"/>
    <w:rsid w:val="00AC106D"/>
    <w:rsid w:val="00AC11B1"/>
    <w:rsid w:val="00AC14AC"/>
    <w:rsid w:val="00AC2CFE"/>
    <w:rsid w:val="00AC2D09"/>
    <w:rsid w:val="00AC3962"/>
    <w:rsid w:val="00AC3E16"/>
    <w:rsid w:val="00AC3EE6"/>
    <w:rsid w:val="00AC5295"/>
    <w:rsid w:val="00AC5623"/>
    <w:rsid w:val="00AC5F86"/>
    <w:rsid w:val="00AC6FA2"/>
    <w:rsid w:val="00AC7167"/>
    <w:rsid w:val="00AC71BF"/>
    <w:rsid w:val="00AC771F"/>
    <w:rsid w:val="00AC787A"/>
    <w:rsid w:val="00AC7A43"/>
    <w:rsid w:val="00AD016B"/>
    <w:rsid w:val="00AD05B1"/>
    <w:rsid w:val="00AD0FE3"/>
    <w:rsid w:val="00AD118A"/>
    <w:rsid w:val="00AD155C"/>
    <w:rsid w:val="00AD1A57"/>
    <w:rsid w:val="00AD25A1"/>
    <w:rsid w:val="00AD3425"/>
    <w:rsid w:val="00AD3483"/>
    <w:rsid w:val="00AD3501"/>
    <w:rsid w:val="00AD38AA"/>
    <w:rsid w:val="00AD4723"/>
    <w:rsid w:val="00AD49AE"/>
    <w:rsid w:val="00AD4E79"/>
    <w:rsid w:val="00AD540B"/>
    <w:rsid w:val="00AD5598"/>
    <w:rsid w:val="00AD6227"/>
    <w:rsid w:val="00AD6740"/>
    <w:rsid w:val="00AD6BDF"/>
    <w:rsid w:val="00AD6E74"/>
    <w:rsid w:val="00AD76D0"/>
    <w:rsid w:val="00AD7750"/>
    <w:rsid w:val="00AD7814"/>
    <w:rsid w:val="00AE1305"/>
    <w:rsid w:val="00AE17A5"/>
    <w:rsid w:val="00AE1B6E"/>
    <w:rsid w:val="00AE219E"/>
    <w:rsid w:val="00AE2443"/>
    <w:rsid w:val="00AE262A"/>
    <w:rsid w:val="00AE329F"/>
    <w:rsid w:val="00AE33F8"/>
    <w:rsid w:val="00AE33F9"/>
    <w:rsid w:val="00AE36BC"/>
    <w:rsid w:val="00AE3BD4"/>
    <w:rsid w:val="00AE45DF"/>
    <w:rsid w:val="00AE4A7B"/>
    <w:rsid w:val="00AE4E6B"/>
    <w:rsid w:val="00AE53CB"/>
    <w:rsid w:val="00AE5658"/>
    <w:rsid w:val="00AE59ED"/>
    <w:rsid w:val="00AE5F0A"/>
    <w:rsid w:val="00AE5FF1"/>
    <w:rsid w:val="00AE628B"/>
    <w:rsid w:val="00AE67FE"/>
    <w:rsid w:val="00AE6AA5"/>
    <w:rsid w:val="00AE6B65"/>
    <w:rsid w:val="00AE7163"/>
    <w:rsid w:val="00AE755D"/>
    <w:rsid w:val="00AE79E7"/>
    <w:rsid w:val="00AE7C0E"/>
    <w:rsid w:val="00AE7E9E"/>
    <w:rsid w:val="00AF043C"/>
    <w:rsid w:val="00AF1044"/>
    <w:rsid w:val="00AF1063"/>
    <w:rsid w:val="00AF13E3"/>
    <w:rsid w:val="00AF1F5B"/>
    <w:rsid w:val="00AF202F"/>
    <w:rsid w:val="00AF2279"/>
    <w:rsid w:val="00AF25C3"/>
    <w:rsid w:val="00AF2644"/>
    <w:rsid w:val="00AF301B"/>
    <w:rsid w:val="00AF36CF"/>
    <w:rsid w:val="00AF3BC5"/>
    <w:rsid w:val="00AF3DC4"/>
    <w:rsid w:val="00AF3EF3"/>
    <w:rsid w:val="00AF4167"/>
    <w:rsid w:val="00AF596E"/>
    <w:rsid w:val="00AF59B3"/>
    <w:rsid w:val="00AF5F56"/>
    <w:rsid w:val="00AF6172"/>
    <w:rsid w:val="00AF6182"/>
    <w:rsid w:val="00AF68BB"/>
    <w:rsid w:val="00AF701F"/>
    <w:rsid w:val="00B005B8"/>
    <w:rsid w:val="00B016B5"/>
    <w:rsid w:val="00B016E4"/>
    <w:rsid w:val="00B019E1"/>
    <w:rsid w:val="00B01A92"/>
    <w:rsid w:val="00B01DE3"/>
    <w:rsid w:val="00B022BC"/>
    <w:rsid w:val="00B03336"/>
    <w:rsid w:val="00B03D9E"/>
    <w:rsid w:val="00B04059"/>
    <w:rsid w:val="00B04617"/>
    <w:rsid w:val="00B0526E"/>
    <w:rsid w:val="00B0609F"/>
    <w:rsid w:val="00B06633"/>
    <w:rsid w:val="00B06D05"/>
    <w:rsid w:val="00B06D77"/>
    <w:rsid w:val="00B079FE"/>
    <w:rsid w:val="00B07AFB"/>
    <w:rsid w:val="00B07E84"/>
    <w:rsid w:val="00B10167"/>
    <w:rsid w:val="00B1054B"/>
    <w:rsid w:val="00B10DE4"/>
    <w:rsid w:val="00B10F14"/>
    <w:rsid w:val="00B110E8"/>
    <w:rsid w:val="00B11201"/>
    <w:rsid w:val="00B118D6"/>
    <w:rsid w:val="00B11D0E"/>
    <w:rsid w:val="00B11DF8"/>
    <w:rsid w:val="00B124D1"/>
    <w:rsid w:val="00B127CA"/>
    <w:rsid w:val="00B14A0C"/>
    <w:rsid w:val="00B1519E"/>
    <w:rsid w:val="00B15B9D"/>
    <w:rsid w:val="00B16726"/>
    <w:rsid w:val="00B16873"/>
    <w:rsid w:val="00B16E91"/>
    <w:rsid w:val="00B16FA0"/>
    <w:rsid w:val="00B175F2"/>
    <w:rsid w:val="00B17A2E"/>
    <w:rsid w:val="00B202DE"/>
    <w:rsid w:val="00B206E7"/>
    <w:rsid w:val="00B208FB"/>
    <w:rsid w:val="00B2177F"/>
    <w:rsid w:val="00B218C8"/>
    <w:rsid w:val="00B21CF6"/>
    <w:rsid w:val="00B21F22"/>
    <w:rsid w:val="00B224E1"/>
    <w:rsid w:val="00B227B4"/>
    <w:rsid w:val="00B22B71"/>
    <w:rsid w:val="00B22B83"/>
    <w:rsid w:val="00B22EAE"/>
    <w:rsid w:val="00B22F68"/>
    <w:rsid w:val="00B22F70"/>
    <w:rsid w:val="00B23056"/>
    <w:rsid w:val="00B23292"/>
    <w:rsid w:val="00B23300"/>
    <w:rsid w:val="00B2390F"/>
    <w:rsid w:val="00B23C9B"/>
    <w:rsid w:val="00B242B2"/>
    <w:rsid w:val="00B25BD0"/>
    <w:rsid w:val="00B25E1C"/>
    <w:rsid w:val="00B261CD"/>
    <w:rsid w:val="00B267F7"/>
    <w:rsid w:val="00B26A9E"/>
    <w:rsid w:val="00B26AF7"/>
    <w:rsid w:val="00B26BB7"/>
    <w:rsid w:val="00B26FC6"/>
    <w:rsid w:val="00B27B97"/>
    <w:rsid w:val="00B30B42"/>
    <w:rsid w:val="00B30FD2"/>
    <w:rsid w:val="00B3156F"/>
    <w:rsid w:val="00B31737"/>
    <w:rsid w:val="00B3182B"/>
    <w:rsid w:val="00B31945"/>
    <w:rsid w:val="00B31AFC"/>
    <w:rsid w:val="00B32567"/>
    <w:rsid w:val="00B325E8"/>
    <w:rsid w:val="00B327E9"/>
    <w:rsid w:val="00B32C29"/>
    <w:rsid w:val="00B33DF3"/>
    <w:rsid w:val="00B3405F"/>
    <w:rsid w:val="00B340C2"/>
    <w:rsid w:val="00B35742"/>
    <w:rsid w:val="00B35A20"/>
    <w:rsid w:val="00B35BB4"/>
    <w:rsid w:val="00B360D5"/>
    <w:rsid w:val="00B367F9"/>
    <w:rsid w:val="00B3689B"/>
    <w:rsid w:val="00B3744D"/>
    <w:rsid w:val="00B37AF8"/>
    <w:rsid w:val="00B400FE"/>
    <w:rsid w:val="00B41077"/>
    <w:rsid w:val="00B41863"/>
    <w:rsid w:val="00B41A20"/>
    <w:rsid w:val="00B41FD7"/>
    <w:rsid w:val="00B42746"/>
    <w:rsid w:val="00B428E9"/>
    <w:rsid w:val="00B433E5"/>
    <w:rsid w:val="00B43443"/>
    <w:rsid w:val="00B435D8"/>
    <w:rsid w:val="00B438B4"/>
    <w:rsid w:val="00B43F0D"/>
    <w:rsid w:val="00B44A59"/>
    <w:rsid w:val="00B44C6F"/>
    <w:rsid w:val="00B45B8A"/>
    <w:rsid w:val="00B45C32"/>
    <w:rsid w:val="00B461B0"/>
    <w:rsid w:val="00B46A0A"/>
    <w:rsid w:val="00B47410"/>
    <w:rsid w:val="00B47A4C"/>
    <w:rsid w:val="00B47C14"/>
    <w:rsid w:val="00B47C69"/>
    <w:rsid w:val="00B47E07"/>
    <w:rsid w:val="00B47EB8"/>
    <w:rsid w:val="00B47F28"/>
    <w:rsid w:val="00B50B56"/>
    <w:rsid w:val="00B50D44"/>
    <w:rsid w:val="00B50EB8"/>
    <w:rsid w:val="00B513EB"/>
    <w:rsid w:val="00B51413"/>
    <w:rsid w:val="00B515D0"/>
    <w:rsid w:val="00B51ABF"/>
    <w:rsid w:val="00B51D4A"/>
    <w:rsid w:val="00B5220C"/>
    <w:rsid w:val="00B52220"/>
    <w:rsid w:val="00B530B0"/>
    <w:rsid w:val="00B538B7"/>
    <w:rsid w:val="00B53B32"/>
    <w:rsid w:val="00B53E9B"/>
    <w:rsid w:val="00B53EA7"/>
    <w:rsid w:val="00B540C5"/>
    <w:rsid w:val="00B540CA"/>
    <w:rsid w:val="00B5434C"/>
    <w:rsid w:val="00B544E3"/>
    <w:rsid w:val="00B54629"/>
    <w:rsid w:val="00B54BAD"/>
    <w:rsid w:val="00B55891"/>
    <w:rsid w:val="00B56080"/>
    <w:rsid w:val="00B56158"/>
    <w:rsid w:val="00B561A6"/>
    <w:rsid w:val="00B562F8"/>
    <w:rsid w:val="00B566AD"/>
    <w:rsid w:val="00B566C0"/>
    <w:rsid w:val="00B56701"/>
    <w:rsid w:val="00B56916"/>
    <w:rsid w:val="00B57ABC"/>
    <w:rsid w:val="00B6024A"/>
    <w:rsid w:val="00B60860"/>
    <w:rsid w:val="00B60FA5"/>
    <w:rsid w:val="00B6100E"/>
    <w:rsid w:val="00B61127"/>
    <w:rsid w:val="00B61F97"/>
    <w:rsid w:val="00B6280F"/>
    <w:rsid w:val="00B62A06"/>
    <w:rsid w:val="00B62DFC"/>
    <w:rsid w:val="00B632D0"/>
    <w:rsid w:val="00B63651"/>
    <w:rsid w:val="00B636CE"/>
    <w:rsid w:val="00B63D72"/>
    <w:rsid w:val="00B64284"/>
    <w:rsid w:val="00B6432D"/>
    <w:rsid w:val="00B64A89"/>
    <w:rsid w:val="00B64F7E"/>
    <w:rsid w:val="00B65322"/>
    <w:rsid w:val="00B65A49"/>
    <w:rsid w:val="00B65FAD"/>
    <w:rsid w:val="00B66C94"/>
    <w:rsid w:val="00B670DA"/>
    <w:rsid w:val="00B67222"/>
    <w:rsid w:val="00B67929"/>
    <w:rsid w:val="00B7088B"/>
    <w:rsid w:val="00B7131A"/>
    <w:rsid w:val="00B7165A"/>
    <w:rsid w:val="00B718C5"/>
    <w:rsid w:val="00B71A1E"/>
    <w:rsid w:val="00B71D05"/>
    <w:rsid w:val="00B71DFE"/>
    <w:rsid w:val="00B722D6"/>
    <w:rsid w:val="00B72D84"/>
    <w:rsid w:val="00B73242"/>
    <w:rsid w:val="00B738AF"/>
    <w:rsid w:val="00B73A7C"/>
    <w:rsid w:val="00B73D52"/>
    <w:rsid w:val="00B741B9"/>
    <w:rsid w:val="00B75084"/>
    <w:rsid w:val="00B753E0"/>
    <w:rsid w:val="00B75E87"/>
    <w:rsid w:val="00B763B2"/>
    <w:rsid w:val="00B768C8"/>
    <w:rsid w:val="00B76C09"/>
    <w:rsid w:val="00B76D68"/>
    <w:rsid w:val="00B76F82"/>
    <w:rsid w:val="00B77065"/>
    <w:rsid w:val="00B774D1"/>
    <w:rsid w:val="00B775C8"/>
    <w:rsid w:val="00B77A00"/>
    <w:rsid w:val="00B80075"/>
    <w:rsid w:val="00B80B77"/>
    <w:rsid w:val="00B80C5E"/>
    <w:rsid w:val="00B80E12"/>
    <w:rsid w:val="00B8133F"/>
    <w:rsid w:val="00B8137B"/>
    <w:rsid w:val="00B81662"/>
    <w:rsid w:val="00B82932"/>
    <w:rsid w:val="00B82D18"/>
    <w:rsid w:val="00B83060"/>
    <w:rsid w:val="00B838B6"/>
    <w:rsid w:val="00B83D25"/>
    <w:rsid w:val="00B83E04"/>
    <w:rsid w:val="00B846D4"/>
    <w:rsid w:val="00B84A31"/>
    <w:rsid w:val="00B850C6"/>
    <w:rsid w:val="00B853D2"/>
    <w:rsid w:val="00B85C24"/>
    <w:rsid w:val="00B86C9B"/>
    <w:rsid w:val="00B86D0F"/>
    <w:rsid w:val="00B87005"/>
    <w:rsid w:val="00B872F7"/>
    <w:rsid w:val="00B87FD3"/>
    <w:rsid w:val="00B9017C"/>
    <w:rsid w:val="00B905AD"/>
    <w:rsid w:val="00B908A2"/>
    <w:rsid w:val="00B90A29"/>
    <w:rsid w:val="00B91E87"/>
    <w:rsid w:val="00B9249B"/>
    <w:rsid w:val="00B927C8"/>
    <w:rsid w:val="00B92AAE"/>
    <w:rsid w:val="00B93203"/>
    <w:rsid w:val="00B93229"/>
    <w:rsid w:val="00B9341F"/>
    <w:rsid w:val="00B936ED"/>
    <w:rsid w:val="00B9370A"/>
    <w:rsid w:val="00B937AD"/>
    <w:rsid w:val="00B94A34"/>
    <w:rsid w:val="00B94BFC"/>
    <w:rsid w:val="00B94E9B"/>
    <w:rsid w:val="00B95CB5"/>
    <w:rsid w:val="00B9647C"/>
    <w:rsid w:val="00B96A57"/>
    <w:rsid w:val="00B96B14"/>
    <w:rsid w:val="00B972D5"/>
    <w:rsid w:val="00B97BBB"/>
    <w:rsid w:val="00B97EB2"/>
    <w:rsid w:val="00BA032A"/>
    <w:rsid w:val="00BA073B"/>
    <w:rsid w:val="00BA08DE"/>
    <w:rsid w:val="00BA0A36"/>
    <w:rsid w:val="00BA0E9A"/>
    <w:rsid w:val="00BA2044"/>
    <w:rsid w:val="00BA2272"/>
    <w:rsid w:val="00BA322D"/>
    <w:rsid w:val="00BA3672"/>
    <w:rsid w:val="00BA3AD1"/>
    <w:rsid w:val="00BA3B94"/>
    <w:rsid w:val="00BA3F14"/>
    <w:rsid w:val="00BA4882"/>
    <w:rsid w:val="00BA4C4A"/>
    <w:rsid w:val="00BA5560"/>
    <w:rsid w:val="00BA5ACA"/>
    <w:rsid w:val="00BA5E56"/>
    <w:rsid w:val="00BA6342"/>
    <w:rsid w:val="00BA637B"/>
    <w:rsid w:val="00BA65B1"/>
    <w:rsid w:val="00BA65C1"/>
    <w:rsid w:val="00BA7080"/>
    <w:rsid w:val="00BA720F"/>
    <w:rsid w:val="00BA7971"/>
    <w:rsid w:val="00BB01FE"/>
    <w:rsid w:val="00BB0299"/>
    <w:rsid w:val="00BB047C"/>
    <w:rsid w:val="00BB0758"/>
    <w:rsid w:val="00BB0C67"/>
    <w:rsid w:val="00BB0F89"/>
    <w:rsid w:val="00BB109A"/>
    <w:rsid w:val="00BB143A"/>
    <w:rsid w:val="00BB14EF"/>
    <w:rsid w:val="00BB1B42"/>
    <w:rsid w:val="00BB20F0"/>
    <w:rsid w:val="00BB20F8"/>
    <w:rsid w:val="00BB283F"/>
    <w:rsid w:val="00BB28F7"/>
    <w:rsid w:val="00BB38A6"/>
    <w:rsid w:val="00BB3DB9"/>
    <w:rsid w:val="00BB3F3B"/>
    <w:rsid w:val="00BB3FDE"/>
    <w:rsid w:val="00BB4282"/>
    <w:rsid w:val="00BB45A3"/>
    <w:rsid w:val="00BB45AB"/>
    <w:rsid w:val="00BB5105"/>
    <w:rsid w:val="00BB555D"/>
    <w:rsid w:val="00BB587B"/>
    <w:rsid w:val="00BB5993"/>
    <w:rsid w:val="00BB5B82"/>
    <w:rsid w:val="00BB62D5"/>
    <w:rsid w:val="00BB637C"/>
    <w:rsid w:val="00BB729B"/>
    <w:rsid w:val="00BC0402"/>
    <w:rsid w:val="00BC046A"/>
    <w:rsid w:val="00BC16F9"/>
    <w:rsid w:val="00BC1B95"/>
    <w:rsid w:val="00BC1C76"/>
    <w:rsid w:val="00BC1EB1"/>
    <w:rsid w:val="00BC1EEB"/>
    <w:rsid w:val="00BC21D9"/>
    <w:rsid w:val="00BC3C6F"/>
    <w:rsid w:val="00BC3CD2"/>
    <w:rsid w:val="00BC455B"/>
    <w:rsid w:val="00BC45FD"/>
    <w:rsid w:val="00BC4AEC"/>
    <w:rsid w:val="00BC4BC7"/>
    <w:rsid w:val="00BC4C19"/>
    <w:rsid w:val="00BC4C59"/>
    <w:rsid w:val="00BC51CC"/>
    <w:rsid w:val="00BC5686"/>
    <w:rsid w:val="00BC5795"/>
    <w:rsid w:val="00BC5B8F"/>
    <w:rsid w:val="00BC618A"/>
    <w:rsid w:val="00BC73BD"/>
    <w:rsid w:val="00BC7DA3"/>
    <w:rsid w:val="00BD0228"/>
    <w:rsid w:val="00BD0452"/>
    <w:rsid w:val="00BD0DB9"/>
    <w:rsid w:val="00BD0F38"/>
    <w:rsid w:val="00BD1798"/>
    <w:rsid w:val="00BD2491"/>
    <w:rsid w:val="00BD2BCB"/>
    <w:rsid w:val="00BD2EC7"/>
    <w:rsid w:val="00BD300A"/>
    <w:rsid w:val="00BD3340"/>
    <w:rsid w:val="00BD349C"/>
    <w:rsid w:val="00BD42D6"/>
    <w:rsid w:val="00BD452B"/>
    <w:rsid w:val="00BD52B2"/>
    <w:rsid w:val="00BD53CB"/>
    <w:rsid w:val="00BD54F8"/>
    <w:rsid w:val="00BD5F64"/>
    <w:rsid w:val="00BD5FEA"/>
    <w:rsid w:val="00BD64C5"/>
    <w:rsid w:val="00BD65FD"/>
    <w:rsid w:val="00BD68CA"/>
    <w:rsid w:val="00BD6E60"/>
    <w:rsid w:val="00BE0341"/>
    <w:rsid w:val="00BE059F"/>
    <w:rsid w:val="00BE08F6"/>
    <w:rsid w:val="00BE0FF0"/>
    <w:rsid w:val="00BE11C9"/>
    <w:rsid w:val="00BE164D"/>
    <w:rsid w:val="00BE17E5"/>
    <w:rsid w:val="00BE2586"/>
    <w:rsid w:val="00BE274A"/>
    <w:rsid w:val="00BE2E18"/>
    <w:rsid w:val="00BE3134"/>
    <w:rsid w:val="00BE3BCC"/>
    <w:rsid w:val="00BE401C"/>
    <w:rsid w:val="00BE43CB"/>
    <w:rsid w:val="00BE573B"/>
    <w:rsid w:val="00BE5867"/>
    <w:rsid w:val="00BE5889"/>
    <w:rsid w:val="00BE59A2"/>
    <w:rsid w:val="00BE5A84"/>
    <w:rsid w:val="00BE67D5"/>
    <w:rsid w:val="00BE753C"/>
    <w:rsid w:val="00BE76EC"/>
    <w:rsid w:val="00BE774E"/>
    <w:rsid w:val="00BE7B02"/>
    <w:rsid w:val="00BF0940"/>
    <w:rsid w:val="00BF0D0D"/>
    <w:rsid w:val="00BF1D97"/>
    <w:rsid w:val="00BF2155"/>
    <w:rsid w:val="00BF39A7"/>
    <w:rsid w:val="00BF3DAD"/>
    <w:rsid w:val="00BF3DEB"/>
    <w:rsid w:val="00BF3F16"/>
    <w:rsid w:val="00BF409E"/>
    <w:rsid w:val="00BF46F3"/>
    <w:rsid w:val="00BF4D54"/>
    <w:rsid w:val="00BF514A"/>
    <w:rsid w:val="00BF5891"/>
    <w:rsid w:val="00BF5F0F"/>
    <w:rsid w:val="00BF5F75"/>
    <w:rsid w:val="00BF6487"/>
    <w:rsid w:val="00BF64D7"/>
    <w:rsid w:val="00BF6577"/>
    <w:rsid w:val="00BF696C"/>
    <w:rsid w:val="00BF6BB5"/>
    <w:rsid w:val="00BF7064"/>
    <w:rsid w:val="00BF7893"/>
    <w:rsid w:val="00BF78CD"/>
    <w:rsid w:val="00BF7F85"/>
    <w:rsid w:val="00C00F8B"/>
    <w:rsid w:val="00C01C11"/>
    <w:rsid w:val="00C02069"/>
    <w:rsid w:val="00C02082"/>
    <w:rsid w:val="00C026BF"/>
    <w:rsid w:val="00C02CA9"/>
    <w:rsid w:val="00C02EBC"/>
    <w:rsid w:val="00C031F2"/>
    <w:rsid w:val="00C0333C"/>
    <w:rsid w:val="00C038CB"/>
    <w:rsid w:val="00C03C3E"/>
    <w:rsid w:val="00C0455C"/>
    <w:rsid w:val="00C0488D"/>
    <w:rsid w:val="00C051EC"/>
    <w:rsid w:val="00C05577"/>
    <w:rsid w:val="00C05B2D"/>
    <w:rsid w:val="00C05B87"/>
    <w:rsid w:val="00C05D2E"/>
    <w:rsid w:val="00C06247"/>
    <w:rsid w:val="00C06C32"/>
    <w:rsid w:val="00C076F4"/>
    <w:rsid w:val="00C07B37"/>
    <w:rsid w:val="00C1054A"/>
    <w:rsid w:val="00C105B3"/>
    <w:rsid w:val="00C10D74"/>
    <w:rsid w:val="00C110BF"/>
    <w:rsid w:val="00C11623"/>
    <w:rsid w:val="00C117FC"/>
    <w:rsid w:val="00C12E6D"/>
    <w:rsid w:val="00C13249"/>
    <w:rsid w:val="00C13378"/>
    <w:rsid w:val="00C13413"/>
    <w:rsid w:val="00C13527"/>
    <w:rsid w:val="00C1482E"/>
    <w:rsid w:val="00C151EA"/>
    <w:rsid w:val="00C153AD"/>
    <w:rsid w:val="00C15837"/>
    <w:rsid w:val="00C15923"/>
    <w:rsid w:val="00C15DC4"/>
    <w:rsid w:val="00C16144"/>
    <w:rsid w:val="00C161E4"/>
    <w:rsid w:val="00C1635F"/>
    <w:rsid w:val="00C16A47"/>
    <w:rsid w:val="00C17173"/>
    <w:rsid w:val="00C17408"/>
    <w:rsid w:val="00C17AB9"/>
    <w:rsid w:val="00C20265"/>
    <w:rsid w:val="00C203C9"/>
    <w:rsid w:val="00C206A0"/>
    <w:rsid w:val="00C20A85"/>
    <w:rsid w:val="00C20EE4"/>
    <w:rsid w:val="00C20EFA"/>
    <w:rsid w:val="00C20F48"/>
    <w:rsid w:val="00C21140"/>
    <w:rsid w:val="00C21772"/>
    <w:rsid w:val="00C21D05"/>
    <w:rsid w:val="00C21EB6"/>
    <w:rsid w:val="00C220B9"/>
    <w:rsid w:val="00C22741"/>
    <w:rsid w:val="00C22EB3"/>
    <w:rsid w:val="00C230C6"/>
    <w:rsid w:val="00C232DD"/>
    <w:rsid w:val="00C23AA9"/>
    <w:rsid w:val="00C2457B"/>
    <w:rsid w:val="00C24BEF"/>
    <w:rsid w:val="00C24D9E"/>
    <w:rsid w:val="00C24FA4"/>
    <w:rsid w:val="00C2500E"/>
    <w:rsid w:val="00C25517"/>
    <w:rsid w:val="00C25A9F"/>
    <w:rsid w:val="00C260E0"/>
    <w:rsid w:val="00C26395"/>
    <w:rsid w:val="00C26615"/>
    <w:rsid w:val="00C2796E"/>
    <w:rsid w:val="00C27A80"/>
    <w:rsid w:val="00C30C39"/>
    <w:rsid w:val="00C30DDB"/>
    <w:rsid w:val="00C32452"/>
    <w:rsid w:val="00C3254C"/>
    <w:rsid w:val="00C32A21"/>
    <w:rsid w:val="00C331F1"/>
    <w:rsid w:val="00C331F8"/>
    <w:rsid w:val="00C3385E"/>
    <w:rsid w:val="00C33BDC"/>
    <w:rsid w:val="00C33E59"/>
    <w:rsid w:val="00C34491"/>
    <w:rsid w:val="00C34628"/>
    <w:rsid w:val="00C35749"/>
    <w:rsid w:val="00C35FF4"/>
    <w:rsid w:val="00C361B2"/>
    <w:rsid w:val="00C36209"/>
    <w:rsid w:val="00C36273"/>
    <w:rsid w:val="00C364FD"/>
    <w:rsid w:val="00C376CD"/>
    <w:rsid w:val="00C37C45"/>
    <w:rsid w:val="00C37F14"/>
    <w:rsid w:val="00C4033B"/>
    <w:rsid w:val="00C4083B"/>
    <w:rsid w:val="00C410A4"/>
    <w:rsid w:val="00C41254"/>
    <w:rsid w:val="00C41A9A"/>
    <w:rsid w:val="00C42098"/>
    <w:rsid w:val="00C424AE"/>
    <w:rsid w:val="00C43DC5"/>
    <w:rsid w:val="00C441F9"/>
    <w:rsid w:val="00C44AE7"/>
    <w:rsid w:val="00C44D08"/>
    <w:rsid w:val="00C45C3C"/>
    <w:rsid w:val="00C4642D"/>
    <w:rsid w:val="00C50383"/>
    <w:rsid w:val="00C5084D"/>
    <w:rsid w:val="00C50B30"/>
    <w:rsid w:val="00C50BB0"/>
    <w:rsid w:val="00C50BF3"/>
    <w:rsid w:val="00C50CB3"/>
    <w:rsid w:val="00C51961"/>
    <w:rsid w:val="00C5207D"/>
    <w:rsid w:val="00C525AC"/>
    <w:rsid w:val="00C526E6"/>
    <w:rsid w:val="00C53398"/>
    <w:rsid w:val="00C53A88"/>
    <w:rsid w:val="00C53B21"/>
    <w:rsid w:val="00C53B24"/>
    <w:rsid w:val="00C53E09"/>
    <w:rsid w:val="00C550F0"/>
    <w:rsid w:val="00C55142"/>
    <w:rsid w:val="00C55B2A"/>
    <w:rsid w:val="00C55EEC"/>
    <w:rsid w:val="00C56044"/>
    <w:rsid w:val="00C561B8"/>
    <w:rsid w:val="00C56933"/>
    <w:rsid w:val="00C56937"/>
    <w:rsid w:val="00C56A74"/>
    <w:rsid w:val="00C57AF5"/>
    <w:rsid w:val="00C57FA2"/>
    <w:rsid w:val="00C60505"/>
    <w:rsid w:val="00C60ED2"/>
    <w:rsid w:val="00C60F61"/>
    <w:rsid w:val="00C61F40"/>
    <w:rsid w:val="00C61FED"/>
    <w:rsid w:val="00C6253B"/>
    <w:rsid w:val="00C62551"/>
    <w:rsid w:val="00C626DF"/>
    <w:rsid w:val="00C629A9"/>
    <w:rsid w:val="00C62F80"/>
    <w:rsid w:val="00C64AC6"/>
    <w:rsid w:val="00C64B3C"/>
    <w:rsid w:val="00C64FA6"/>
    <w:rsid w:val="00C6511C"/>
    <w:rsid w:val="00C65871"/>
    <w:rsid w:val="00C6592D"/>
    <w:rsid w:val="00C65930"/>
    <w:rsid w:val="00C65950"/>
    <w:rsid w:val="00C6742E"/>
    <w:rsid w:val="00C67437"/>
    <w:rsid w:val="00C67BD2"/>
    <w:rsid w:val="00C67D1F"/>
    <w:rsid w:val="00C67F10"/>
    <w:rsid w:val="00C70149"/>
    <w:rsid w:val="00C7096D"/>
    <w:rsid w:val="00C70F37"/>
    <w:rsid w:val="00C71AC7"/>
    <w:rsid w:val="00C71B58"/>
    <w:rsid w:val="00C71C6D"/>
    <w:rsid w:val="00C7221B"/>
    <w:rsid w:val="00C72751"/>
    <w:rsid w:val="00C728A2"/>
    <w:rsid w:val="00C72EDF"/>
    <w:rsid w:val="00C7369A"/>
    <w:rsid w:val="00C7392F"/>
    <w:rsid w:val="00C73E9F"/>
    <w:rsid w:val="00C7438A"/>
    <w:rsid w:val="00C74A73"/>
    <w:rsid w:val="00C74D34"/>
    <w:rsid w:val="00C74DFE"/>
    <w:rsid w:val="00C74E72"/>
    <w:rsid w:val="00C75522"/>
    <w:rsid w:val="00C76B55"/>
    <w:rsid w:val="00C772F8"/>
    <w:rsid w:val="00C7787D"/>
    <w:rsid w:val="00C77BF7"/>
    <w:rsid w:val="00C77E68"/>
    <w:rsid w:val="00C77F76"/>
    <w:rsid w:val="00C80176"/>
    <w:rsid w:val="00C80664"/>
    <w:rsid w:val="00C80CF4"/>
    <w:rsid w:val="00C80DE8"/>
    <w:rsid w:val="00C81C40"/>
    <w:rsid w:val="00C81FF3"/>
    <w:rsid w:val="00C81FFC"/>
    <w:rsid w:val="00C8230C"/>
    <w:rsid w:val="00C82817"/>
    <w:rsid w:val="00C837A2"/>
    <w:rsid w:val="00C8415B"/>
    <w:rsid w:val="00C84999"/>
    <w:rsid w:val="00C857A5"/>
    <w:rsid w:val="00C85D0B"/>
    <w:rsid w:val="00C86239"/>
    <w:rsid w:val="00C86D74"/>
    <w:rsid w:val="00C87A4C"/>
    <w:rsid w:val="00C90910"/>
    <w:rsid w:val="00C9159B"/>
    <w:rsid w:val="00C915D0"/>
    <w:rsid w:val="00C9245B"/>
    <w:rsid w:val="00C92851"/>
    <w:rsid w:val="00C943FE"/>
    <w:rsid w:val="00C94471"/>
    <w:rsid w:val="00C94535"/>
    <w:rsid w:val="00C948C7"/>
    <w:rsid w:val="00C94DB9"/>
    <w:rsid w:val="00C94E7C"/>
    <w:rsid w:val="00C950CE"/>
    <w:rsid w:val="00C973DD"/>
    <w:rsid w:val="00C9790D"/>
    <w:rsid w:val="00CA0457"/>
    <w:rsid w:val="00CA0831"/>
    <w:rsid w:val="00CA0F2B"/>
    <w:rsid w:val="00CA1379"/>
    <w:rsid w:val="00CA18FA"/>
    <w:rsid w:val="00CA1C0B"/>
    <w:rsid w:val="00CA1DFA"/>
    <w:rsid w:val="00CA2240"/>
    <w:rsid w:val="00CA27C2"/>
    <w:rsid w:val="00CA31E7"/>
    <w:rsid w:val="00CA32FE"/>
    <w:rsid w:val="00CA34B2"/>
    <w:rsid w:val="00CA3B9D"/>
    <w:rsid w:val="00CA447D"/>
    <w:rsid w:val="00CA48F2"/>
    <w:rsid w:val="00CA6011"/>
    <w:rsid w:val="00CA6869"/>
    <w:rsid w:val="00CA6C71"/>
    <w:rsid w:val="00CA73E4"/>
    <w:rsid w:val="00CA7401"/>
    <w:rsid w:val="00CA7DE1"/>
    <w:rsid w:val="00CB0B3D"/>
    <w:rsid w:val="00CB1249"/>
    <w:rsid w:val="00CB1E65"/>
    <w:rsid w:val="00CB1FB9"/>
    <w:rsid w:val="00CB209B"/>
    <w:rsid w:val="00CB20B3"/>
    <w:rsid w:val="00CB2CFC"/>
    <w:rsid w:val="00CB2E22"/>
    <w:rsid w:val="00CB3583"/>
    <w:rsid w:val="00CB3746"/>
    <w:rsid w:val="00CB37C1"/>
    <w:rsid w:val="00CB3A43"/>
    <w:rsid w:val="00CB3C05"/>
    <w:rsid w:val="00CB3ECE"/>
    <w:rsid w:val="00CB53A3"/>
    <w:rsid w:val="00CB59CE"/>
    <w:rsid w:val="00CB5B11"/>
    <w:rsid w:val="00CB5B2E"/>
    <w:rsid w:val="00CB6452"/>
    <w:rsid w:val="00CB64C4"/>
    <w:rsid w:val="00CB6803"/>
    <w:rsid w:val="00CB6A1E"/>
    <w:rsid w:val="00CB6CA4"/>
    <w:rsid w:val="00CB6D82"/>
    <w:rsid w:val="00CB6D9A"/>
    <w:rsid w:val="00CB6EE0"/>
    <w:rsid w:val="00CB70DF"/>
    <w:rsid w:val="00CB79C1"/>
    <w:rsid w:val="00CB7B99"/>
    <w:rsid w:val="00CB7F52"/>
    <w:rsid w:val="00CC03C7"/>
    <w:rsid w:val="00CC0BCB"/>
    <w:rsid w:val="00CC1A19"/>
    <w:rsid w:val="00CC1AF3"/>
    <w:rsid w:val="00CC1BE3"/>
    <w:rsid w:val="00CC216F"/>
    <w:rsid w:val="00CC2566"/>
    <w:rsid w:val="00CC25D1"/>
    <w:rsid w:val="00CC307E"/>
    <w:rsid w:val="00CC3268"/>
    <w:rsid w:val="00CC33D4"/>
    <w:rsid w:val="00CC347B"/>
    <w:rsid w:val="00CC38AC"/>
    <w:rsid w:val="00CC3F2D"/>
    <w:rsid w:val="00CC3F8C"/>
    <w:rsid w:val="00CC4A28"/>
    <w:rsid w:val="00CC54F4"/>
    <w:rsid w:val="00CC5525"/>
    <w:rsid w:val="00CC596F"/>
    <w:rsid w:val="00CC5CFA"/>
    <w:rsid w:val="00CC5F23"/>
    <w:rsid w:val="00CC6028"/>
    <w:rsid w:val="00CC7161"/>
    <w:rsid w:val="00CD0241"/>
    <w:rsid w:val="00CD03E4"/>
    <w:rsid w:val="00CD1DF3"/>
    <w:rsid w:val="00CD241D"/>
    <w:rsid w:val="00CD299D"/>
    <w:rsid w:val="00CD2CAA"/>
    <w:rsid w:val="00CD3ED6"/>
    <w:rsid w:val="00CD4C86"/>
    <w:rsid w:val="00CD4E0D"/>
    <w:rsid w:val="00CD54B6"/>
    <w:rsid w:val="00CD5DA4"/>
    <w:rsid w:val="00CD62F5"/>
    <w:rsid w:val="00CD7338"/>
    <w:rsid w:val="00CD7493"/>
    <w:rsid w:val="00CD74B6"/>
    <w:rsid w:val="00CD7A77"/>
    <w:rsid w:val="00CD7E5F"/>
    <w:rsid w:val="00CE0162"/>
    <w:rsid w:val="00CE0942"/>
    <w:rsid w:val="00CE0C69"/>
    <w:rsid w:val="00CE0CD2"/>
    <w:rsid w:val="00CE15BF"/>
    <w:rsid w:val="00CE16C9"/>
    <w:rsid w:val="00CE19CC"/>
    <w:rsid w:val="00CE2307"/>
    <w:rsid w:val="00CE2A86"/>
    <w:rsid w:val="00CE2CBB"/>
    <w:rsid w:val="00CE2CF1"/>
    <w:rsid w:val="00CE3307"/>
    <w:rsid w:val="00CE35F9"/>
    <w:rsid w:val="00CE3608"/>
    <w:rsid w:val="00CE37A7"/>
    <w:rsid w:val="00CE3817"/>
    <w:rsid w:val="00CE3BB4"/>
    <w:rsid w:val="00CE4176"/>
    <w:rsid w:val="00CE45CA"/>
    <w:rsid w:val="00CE4FD6"/>
    <w:rsid w:val="00CE5325"/>
    <w:rsid w:val="00CE5B1A"/>
    <w:rsid w:val="00CE620F"/>
    <w:rsid w:val="00CE7507"/>
    <w:rsid w:val="00CE769A"/>
    <w:rsid w:val="00CE7BB3"/>
    <w:rsid w:val="00CF0193"/>
    <w:rsid w:val="00CF04E3"/>
    <w:rsid w:val="00CF0606"/>
    <w:rsid w:val="00CF0C9A"/>
    <w:rsid w:val="00CF1014"/>
    <w:rsid w:val="00CF15F3"/>
    <w:rsid w:val="00CF24C8"/>
    <w:rsid w:val="00CF2AC6"/>
    <w:rsid w:val="00CF31B8"/>
    <w:rsid w:val="00CF3757"/>
    <w:rsid w:val="00CF3AC4"/>
    <w:rsid w:val="00CF3CBA"/>
    <w:rsid w:val="00CF40EF"/>
    <w:rsid w:val="00CF45B9"/>
    <w:rsid w:val="00CF49C2"/>
    <w:rsid w:val="00CF5265"/>
    <w:rsid w:val="00CF5C85"/>
    <w:rsid w:val="00CF62F8"/>
    <w:rsid w:val="00CF696E"/>
    <w:rsid w:val="00CF70E0"/>
    <w:rsid w:val="00CF740D"/>
    <w:rsid w:val="00CF7ABD"/>
    <w:rsid w:val="00CF7DFA"/>
    <w:rsid w:val="00D0105C"/>
    <w:rsid w:val="00D01C0E"/>
    <w:rsid w:val="00D01DE5"/>
    <w:rsid w:val="00D01E52"/>
    <w:rsid w:val="00D021D5"/>
    <w:rsid w:val="00D02538"/>
    <w:rsid w:val="00D026E0"/>
    <w:rsid w:val="00D02BB5"/>
    <w:rsid w:val="00D02F4A"/>
    <w:rsid w:val="00D031CD"/>
    <w:rsid w:val="00D03D80"/>
    <w:rsid w:val="00D03FDC"/>
    <w:rsid w:val="00D04863"/>
    <w:rsid w:val="00D0526B"/>
    <w:rsid w:val="00D053B1"/>
    <w:rsid w:val="00D05A42"/>
    <w:rsid w:val="00D05ABE"/>
    <w:rsid w:val="00D06146"/>
    <w:rsid w:val="00D06CFA"/>
    <w:rsid w:val="00D073CB"/>
    <w:rsid w:val="00D076A0"/>
    <w:rsid w:val="00D1013B"/>
    <w:rsid w:val="00D10352"/>
    <w:rsid w:val="00D106EA"/>
    <w:rsid w:val="00D11E95"/>
    <w:rsid w:val="00D12BA9"/>
    <w:rsid w:val="00D12C4A"/>
    <w:rsid w:val="00D13296"/>
    <w:rsid w:val="00D135ED"/>
    <w:rsid w:val="00D13D23"/>
    <w:rsid w:val="00D140AE"/>
    <w:rsid w:val="00D14A3F"/>
    <w:rsid w:val="00D151F9"/>
    <w:rsid w:val="00D15404"/>
    <w:rsid w:val="00D16DD7"/>
    <w:rsid w:val="00D16E86"/>
    <w:rsid w:val="00D172D4"/>
    <w:rsid w:val="00D17664"/>
    <w:rsid w:val="00D1799B"/>
    <w:rsid w:val="00D2078A"/>
    <w:rsid w:val="00D20B6D"/>
    <w:rsid w:val="00D21CD9"/>
    <w:rsid w:val="00D21D16"/>
    <w:rsid w:val="00D21F7D"/>
    <w:rsid w:val="00D22EA8"/>
    <w:rsid w:val="00D22F34"/>
    <w:rsid w:val="00D233AE"/>
    <w:rsid w:val="00D2368D"/>
    <w:rsid w:val="00D237EC"/>
    <w:rsid w:val="00D23C8B"/>
    <w:rsid w:val="00D23CD8"/>
    <w:rsid w:val="00D23DA3"/>
    <w:rsid w:val="00D2474D"/>
    <w:rsid w:val="00D247F4"/>
    <w:rsid w:val="00D25186"/>
    <w:rsid w:val="00D2535C"/>
    <w:rsid w:val="00D2543B"/>
    <w:rsid w:val="00D2569B"/>
    <w:rsid w:val="00D25EC2"/>
    <w:rsid w:val="00D2713A"/>
    <w:rsid w:val="00D27A13"/>
    <w:rsid w:val="00D27B65"/>
    <w:rsid w:val="00D27B8E"/>
    <w:rsid w:val="00D305D7"/>
    <w:rsid w:val="00D310D0"/>
    <w:rsid w:val="00D3135C"/>
    <w:rsid w:val="00D318D5"/>
    <w:rsid w:val="00D31C52"/>
    <w:rsid w:val="00D32817"/>
    <w:rsid w:val="00D329A2"/>
    <w:rsid w:val="00D338B9"/>
    <w:rsid w:val="00D33C28"/>
    <w:rsid w:val="00D33F22"/>
    <w:rsid w:val="00D34443"/>
    <w:rsid w:val="00D34A5D"/>
    <w:rsid w:val="00D354B4"/>
    <w:rsid w:val="00D35936"/>
    <w:rsid w:val="00D35BE2"/>
    <w:rsid w:val="00D364AC"/>
    <w:rsid w:val="00D365EE"/>
    <w:rsid w:val="00D3672F"/>
    <w:rsid w:val="00D36A99"/>
    <w:rsid w:val="00D36D5C"/>
    <w:rsid w:val="00D3708E"/>
    <w:rsid w:val="00D37466"/>
    <w:rsid w:val="00D3788E"/>
    <w:rsid w:val="00D37F52"/>
    <w:rsid w:val="00D40769"/>
    <w:rsid w:val="00D409B8"/>
    <w:rsid w:val="00D41381"/>
    <w:rsid w:val="00D4160E"/>
    <w:rsid w:val="00D418BD"/>
    <w:rsid w:val="00D41C50"/>
    <w:rsid w:val="00D41EC4"/>
    <w:rsid w:val="00D42821"/>
    <w:rsid w:val="00D430AA"/>
    <w:rsid w:val="00D432FA"/>
    <w:rsid w:val="00D434A2"/>
    <w:rsid w:val="00D43CDA"/>
    <w:rsid w:val="00D44E42"/>
    <w:rsid w:val="00D453DE"/>
    <w:rsid w:val="00D45906"/>
    <w:rsid w:val="00D45A1D"/>
    <w:rsid w:val="00D45F89"/>
    <w:rsid w:val="00D46B56"/>
    <w:rsid w:val="00D46F2D"/>
    <w:rsid w:val="00D47006"/>
    <w:rsid w:val="00D50190"/>
    <w:rsid w:val="00D50BB1"/>
    <w:rsid w:val="00D50C3E"/>
    <w:rsid w:val="00D50DC1"/>
    <w:rsid w:val="00D51511"/>
    <w:rsid w:val="00D53084"/>
    <w:rsid w:val="00D5339E"/>
    <w:rsid w:val="00D54D79"/>
    <w:rsid w:val="00D557DD"/>
    <w:rsid w:val="00D558E3"/>
    <w:rsid w:val="00D560BA"/>
    <w:rsid w:val="00D56BBE"/>
    <w:rsid w:val="00D56CCB"/>
    <w:rsid w:val="00D57069"/>
    <w:rsid w:val="00D57874"/>
    <w:rsid w:val="00D6044F"/>
    <w:rsid w:val="00D60B4F"/>
    <w:rsid w:val="00D60FB1"/>
    <w:rsid w:val="00D61103"/>
    <w:rsid w:val="00D614BE"/>
    <w:rsid w:val="00D61A73"/>
    <w:rsid w:val="00D61CB6"/>
    <w:rsid w:val="00D61E0E"/>
    <w:rsid w:val="00D62340"/>
    <w:rsid w:val="00D62F5F"/>
    <w:rsid w:val="00D641F5"/>
    <w:rsid w:val="00D64A4F"/>
    <w:rsid w:val="00D64A83"/>
    <w:rsid w:val="00D64B25"/>
    <w:rsid w:val="00D668E4"/>
    <w:rsid w:val="00D66DB0"/>
    <w:rsid w:val="00D67097"/>
    <w:rsid w:val="00D6717E"/>
    <w:rsid w:val="00D67547"/>
    <w:rsid w:val="00D67C13"/>
    <w:rsid w:val="00D67C34"/>
    <w:rsid w:val="00D67CD7"/>
    <w:rsid w:val="00D700B3"/>
    <w:rsid w:val="00D7038A"/>
    <w:rsid w:val="00D705DA"/>
    <w:rsid w:val="00D7081E"/>
    <w:rsid w:val="00D70C0D"/>
    <w:rsid w:val="00D70CA1"/>
    <w:rsid w:val="00D70D73"/>
    <w:rsid w:val="00D70E7C"/>
    <w:rsid w:val="00D70EA4"/>
    <w:rsid w:val="00D714D4"/>
    <w:rsid w:val="00D715AD"/>
    <w:rsid w:val="00D71956"/>
    <w:rsid w:val="00D726B2"/>
    <w:rsid w:val="00D72E03"/>
    <w:rsid w:val="00D72E17"/>
    <w:rsid w:val="00D72EBF"/>
    <w:rsid w:val="00D72EC0"/>
    <w:rsid w:val="00D730A3"/>
    <w:rsid w:val="00D73404"/>
    <w:rsid w:val="00D73733"/>
    <w:rsid w:val="00D73856"/>
    <w:rsid w:val="00D74347"/>
    <w:rsid w:val="00D746CF"/>
    <w:rsid w:val="00D74770"/>
    <w:rsid w:val="00D74AA3"/>
    <w:rsid w:val="00D751F2"/>
    <w:rsid w:val="00D75D94"/>
    <w:rsid w:val="00D763DD"/>
    <w:rsid w:val="00D768D7"/>
    <w:rsid w:val="00D76B09"/>
    <w:rsid w:val="00D8060B"/>
    <w:rsid w:val="00D807A4"/>
    <w:rsid w:val="00D80B56"/>
    <w:rsid w:val="00D80F89"/>
    <w:rsid w:val="00D812AA"/>
    <w:rsid w:val="00D812F0"/>
    <w:rsid w:val="00D81439"/>
    <w:rsid w:val="00D8148F"/>
    <w:rsid w:val="00D816E9"/>
    <w:rsid w:val="00D817BE"/>
    <w:rsid w:val="00D81DBD"/>
    <w:rsid w:val="00D82486"/>
    <w:rsid w:val="00D82A1B"/>
    <w:rsid w:val="00D82EA9"/>
    <w:rsid w:val="00D83179"/>
    <w:rsid w:val="00D8333D"/>
    <w:rsid w:val="00D83992"/>
    <w:rsid w:val="00D83C94"/>
    <w:rsid w:val="00D8461D"/>
    <w:rsid w:val="00D84693"/>
    <w:rsid w:val="00D84A81"/>
    <w:rsid w:val="00D85626"/>
    <w:rsid w:val="00D856C1"/>
    <w:rsid w:val="00D857D0"/>
    <w:rsid w:val="00D85811"/>
    <w:rsid w:val="00D85961"/>
    <w:rsid w:val="00D85AE0"/>
    <w:rsid w:val="00D85FB2"/>
    <w:rsid w:val="00D86324"/>
    <w:rsid w:val="00D8646F"/>
    <w:rsid w:val="00D8657E"/>
    <w:rsid w:val="00D86B98"/>
    <w:rsid w:val="00D87623"/>
    <w:rsid w:val="00D87805"/>
    <w:rsid w:val="00D87B10"/>
    <w:rsid w:val="00D9024C"/>
    <w:rsid w:val="00D90263"/>
    <w:rsid w:val="00D90535"/>
    <w:rsid w:val="00D905B4"/>
    <w:rsid w:val="00D9068F"/>
    <w:rsid w:val="00D90902"/>
    <w:rsid w:val="00D90C16"/>
    <w:rsid w:val="00D90CE2"/>
    <w:rsid w:val="00D914D8"/>
    <w:rsid w:val="00D91784"/>
    <w:rsid w:val="00D91919"/>
    <w:rsid w:val="00D92379"/>
    <w:rsid w:val="00D9244D"/>
    <w:rsid w:val="00D928DE"/>
    <w:rsid w:val="00D92E53"/>
    <w:rsid w:val="00D931C4"/>
    <w:rsid w:val="00D93208"/>
    <w:rsid w:val="00D93457"/>
    <w:rsid w:val="00D9387E"/>
    <w:rsid w:val="00D93B4B"/>
    <w:rsid w:val="00D9408B"/>
    <w:rsid w:val="00D9451A"/>
    <w:rsid w:val="00D9576C"/>
    <w:rsid w:val="00D96140"/>
    <w:rsid w:val="00D962A4"/>
    <w:rsid w:val="00D964E7"/>
    <w:rsid w:val="00D964FF"/>
    <w:rsid w:val="00D96C15"/>
    <w:rsid w:val="00D96FDB"/>
    <w:rsid w:val="00D972FB"/>
    <w:rsid w:val="00D974C4"/>
    <w:rsid w:val="00D97AC9"/>
    <w:rsid w:val="00D97B04"/>
    <w:rsid w:val="00D97F10"/>
    <w:rsid w:val="00DA0632"/>
    <w:rsid w:val="00DA063B"/>
    <w:rsid w:val="00DA0B7F"/>
    <w:rsid w:val="00DA22FA"/>
    <w:rsid w:val="00DA24BA"/>
    <w:rsid w:val="00DA2694"/>
    <w:rsid w:val="00DA2E9F"/>
    <w:rsid w:val="00DA327C"/>
    <w:rsid w:val="00DA3319"/>
    <w:rsid w:val="00DA38C4"/>
    <w:rsid w:val="00DA3C94"/>
    <w:rsid w:val="00DA461F"/>
    <w:rsid w:val="00DA5ABF"/>
    <w:rsid w:val="00DA5DA7"/>
    <w:rsid w:val="00DA5E57"/>
    <w:rsid w:val="00DA60E1"/>
    <w:rsid w:val="00DA6208"/>
    <w:rsid w:val="00DA638F"/>
    <w:rsid w:val="00DA6862"/>
    <w:rsid w:val="00DA6C5E"/>
    <w:rsid w:val="00DA6FC1"/>
    <w:rsid w:val="00DA781C"/>
    <w:rsid w:val="00DB16D7"/>
    <w:rsid w:val="00DB1F4B"/>
    <w:rsid w:val="00DB29CE"/>
    <w:rsid w:val="00DB32C8"/>
    <w:rsid w:val="00DB33CC"/>
    <w:rsid w:val="00DB37F9"/>
    <w:rsid w:val="00DB3A17"/>
    <w:rsid w:val="00DB422F"/>
    <w:rsid w:val="00DB45EC"/>
    <w:rsid w:val="00DB4827"/>
    <w:rsid w:val="00DB4967"/>
    <w:rsid w:val="00DB4C7A"/>
    <w:rsid w:val="00DB511F"/>
    <w:rsid w:val="00DB5D6F"/>
    <w:rsid w:val="00DB61E6"/>
    <w:rsid w:val="00DB6329"/>
    <w:rsid w:val="00DB6F92"/>
    <w:rsid w:val="00DB70FC"/>
    <w:rsid w:val="00DB7ABC"/>
    <w:rsid w:val="00DB7E3D"/>
    <w:rsid w:val="00DC0022"/>
    <w:rsid w:val="00DC0535"/>
    <w:rsid w:val="00DC0DE9"/>
    <w:rsid w:val="00DC0E5A"/>
    <w:rsid w:val="00DC10F9"/>
    <w:rsid w:val="00DC1260"/>
    <w:rsid w:val="00DC15BE"/>
    <w:rsid w:val="00DC1AD4"/>
    <w:rsid w:val="00DC2315"/>
    <w:rsid w:val="00DC2484"/>
    <w:rsid w:val="00DC25B2"/>
    <w:rsid w:val="00DC2C64"/>
    <w:rsid w:val="00DC2F77"/>
    <w:rsid w:val="00DC2FC0"/>
    <w:rsid w:val="00DC3A5E"/>
    <w:rsid w:val="00DC3CF1"/>
    <w:rsid w:val="00DC3E35"/>
    <w:rsid w:val="00DC3F25"/>
    <w:rsid w:val="00DC41CD"/>
    <w:rsid w:val="00DC4833"/>
    <w:rsid w:val="00DC4C75"/>
    <w:rsid w:val="00DC5019"/>
    <w:rsid w:val="00DC5A04"/>
    <w:rsid w:val="00DC5A69"/>
    <w:rsid w:val="00DC5E8D"/>
    <w:rsid w:val="00DC66D4"/>
    <w:rsid w:val="00DC6940"/>
    <w:rsid w:val="00DC7348"/>
    <w:rsid w:val="00DC7508"/>
    <w:rsid w:val="00DC7A89"/>
    <w:rsid w:val="00DD08AB"/>
    <w:rsid w:val="00DD194D"/>
    <w:rsid w:val="00DD237C"/>
    <w:rsid w:val="00DD266C"/>
    <w:rsid w:val="00DD2B95"/>
    <w:rsid w:val="00DD3540"/>
    <w:rsid w:val="00DD36C4"/>
    <w:rsid w:val="00DD3AB5"/>
    <w:rsid w:val="00DD3EA2"/>
    <w:rsid w:val="00DD4060"/>
    <w:rsid w:val="00DD4895"/>
    <w:rsid w:val="00DD5470"/>
    <w:rsid w:val="00DD54FE"/>
    <w:rsid w:val="00DD5B49"/>
    <w:rsid w:val="00DD5C9C"/>
    <w:rsid w:val="00DD5DDF"/>
    <w:rsid w:val="00DD6875"/>
    <w:rsid w:val="00DD6C25"/>
    <w:rsid w:val="00DD717A"/>
    <w:rsid w:val="00DD755A"/>
    <w:rsid w:val="00DD7B6F"/>
    <w:rsid w:val="00DE230B"/>
    <w:rsid w:val="00DE263B"/>
    <w:rsid w:val="00DE2D30"/>
    <w:rsid w:val="00DE3D96"/>
    <w:rsid w:val="00DE3EEB"/>
    <w:rsid w:val="00DE40CC"/>
    <w:rsid w:val="00DE421C"/>
    <w:rsid w:val="00DE451A"/>
    <w:rsid w:val="00DE452B"/>
    <w:rsid w:val="00DE4553"/>
    <w:rsid w:val="00DE47C4"/>
    <w:rsid w:val="00DE4899"/>
    <w:rsid w:val="00DE5CAA"/>
    <w:rsid w:val="00DE665D"/>
    <w:rsid w:val="00DE74FF"/>
    <w:rsid w:val="00DE7702"/>
    <w:rsid w:val="00DE7969"/>
    <w:rsid w:val="00DE7A51"/>
    <w:rsid w:val="00DF08C7"/>
    <w:rsid w:val="00DF1749"/>
    <w:rsid w:val="00DF18AB"/>
    <w:rsid w:val="00DF207A"/>
    <w:rsid w:val="00DF232D"/>
    <w:rsid w:val="00DF259A"/>
    <w:rsid w:val="00DF26D9"/>
    <w:rsid w:val="00DF2A39"/>
    <w:rsid w:val="00DF351E"/>
    <w:rsid w:val="00DF3DA5"/>
    <w:rsid w:val="00DF4118"/>
    <w:rsid w:val="00DF4643"/>
    <w:rsid w:val="00DF51A3"/>
    <w:rsid w:val="00DF543A"/>
    <w:rsid w:val="00DF5A76"/>
    <w:rsid w:val="00DF613C"/>
    <w:rsid w:val="00DF642B"/>
    <w:rsid w:val="00DF66C5"/>
    <w:rsid w:val="00DF67C4"/>
    <w:rsid w:val="00DF6A92"/>
    <w:rsid w:val="00DF6DC1"/>
    <w:rsid w:val="00DF74A4"/>
    <w:rsid w:val="00DF7BE2"/>
    <w:rsid w:val="00DF7CB5"/>
    <w:rsid w:val="00DF7DBD"/>
    <w:rsid w:val="00DF7EB1"/>
    <w:rsid w:val="00E002A3"/>
    <w:rsid w:val="00E00626"/>
    <w:rsid w:val="00E01300"/>
    <w:rsid w:val="00E0133B"/>
    <w:rsid w:val="00E014BC"/>
    <w:rsid w:val="00E01EB1"/>
    <w:rsid w:val="00E01ECF"/>
    <w:rsid w:val="00E0207F"/>
    <w:rsid w:val="00E02C29"/>
    <w:rsid w:val="00E02ECC"/>
    <w:rsid w:val="00E03197"/>
    <w:rsid w:val="00E03341"/>
    <w:rsid w:val="00E039C0"/>
    <w:rsid w:val="00E040FA"/>
    <w:rsid w:val="00E0491E"/>
    <w:rsid w:val="00E052F1"/>
    <w:rsid w:val="00E05807"/>
    <w:rsid w:val="00E05D02"/>
    <w:rsid w:val="00E05EDA"/>
    <w:rsid w:val="00E061F4"/>
    <w:rsid w:val="00E0717D"/>
    <w:rsid w:val="00E10233"/>
    <w:rsid w:val="00E105A4"/>
    <w:rsid w:val="00E11511"/>
    <w:rsid w:val="00E11E2F"/>
    <w:rsid w:val="00E11E33"/>
    <w:rsid w:val="00E121FA"/>
    <w:rsid w:val="00E122CB"/>
    <w:rsid w:val="00E1261F"/>
    <w:rsid w:val="00E1287C"/>
    <w:rsid w:val="00E137D9"/>
    <w:rsid w:val="00E13B6B"/>
    <w:rsid w:val="00E14336"/>
    <w:rsid w:val="00E144A4"/>
    <w:rsid w:val="00E14973"/>
    <w:rsid w:val="00E14B3B"/>
    <w:rsid w:val="00E14CD2"/>
    <w:rsid w:val="00E15214"/>
    <w:rsid w:val="00E15347"/>
    <w:rsid w:val="00E15EE7"/>
    <w:rsid w:val="00E1620C"/>
    <w:rsid w:val="00E167E6"/>
    <w:rsid w:val="00E1682C"/>
    <w:rsid w:val="00E16D0F"/>
    <w:rsid w:val="00E17A6F"/>
    <w:rsid w:val="00E17D55"/>
    <w:rsid w:val="00E20518"/>
    <w:rsid w:val="00E207B4"/>
    <w:rsid w:val="00E20868"/>
    <w:rsid w:val="00E20BD8"/>
    <w:rsid w:val="00E2194D"/>
    <w:rsid w:val="00E21AF9"/>
    <w:rsid w:val="00E22026"/>
    <w:rsid w:val="00E2219D"/>
    <w:rsid w:val="00E22308"/>
    <w:rsid w:val="00E2269A"/>
    <w:rsid w:val="00E230AC"/>
    <w:rsid w:val="00E2313D"/>
    <w:rsid w:val="00E233A7"/>
    <w:rsid w:val="00E234AB"/>
    <w:rsid w:val="00E23943"/>
    <w:rsid w:val="00E23F1E"/>
    <w:rsid w:val="00E23FED"/>
    <w:rsid w:val="00E241C7"/>
    <w:rsid w:val="00E243E5"/>
    <w:rsid w:val="00E249F6"/>
    <w:rsid w:val="00E24B3B"/>
    <w:rsid w:val="00E25545"/>
    <w:rsid w:val="00E25571"/>
    <w:rsid w:val="00E25E9D"/>
    <w:rsid w:val="00E26225"/>
    <w:rsid w:val="00E26308"/>
    <w:rsid w:val="00E27009"/>
    <w:rsid w:val="00E27C75"/>
    <w:rsid w:val="00E27DD4"/>
    <w:rsid w:val="00E3044D"/>
    <w:rsid w:val="00E30C0B"/>
    <w:rsid w:val="00E31095"/>
    <w:rsid w:val="00E316CD"/>
    <w:rsid w:val="00E31D42"/>
    <w:rsid w:val="00E3242E"/>
    <w:rsid w:val="00E324B6"/>
    <w:rsid w:val="00E32B5B"/>
    <w:rsid w:val="00E32B97"/>
    <w:rsid w:val="00E32C9A"/>
    <w:rsid w:val="00E34003"/>
    <w:rsid w:val="00E3401B"/>
    <w:rsid w:val="00E34415"/>
    <w:rsid w:val="00E34600"/>
    <w:rsid w:val="00E3464E"/>
    <w:rsid w:val="00E34850"/>
    <w:rsid w:val="00E35012"/>
    <w:rsid w:val="00E351F5"/>
    <w:rsid w:val="00E35522"/>
    <w:rsid w:val="00E35D03"/>
    <w:rsid w:val="00E3600D"/>
    <w:rsid w:val="00E36919"/>
    <w:rsid w:val="00E36CA0"/>
    <w:rsid w:val="00E37534"/>
    <w:rsid w:val="00E37F80"/>
    <w:rsid w:val="00E40005"/>
    <w:rsid w:val="00E402E9"/>
    <w:rsid w:val="00E409CC"/>
    <w:rsid w:val="00E40B7C"/>
    <w:rsid w:val="00E41A4F"/>
    <w:rsid w:val="00E41B21"/>
    <w:rsid w:val="00E424F4"/>
    <w:rsid w:val="00E42AC9"/>
    <w:rsid w:val="00E42BCF"/>
    <w:rsid w:val="00E42BF0"/>
    <w:rsid w:val="00E42E49"/>
    <w:rsid w:val="00E4356A"/>
    <w:rsid w:val="00E43FA5"/>
    <w:rsid w:val="00E441D7"/>
    <w:rsid w:val="00E4470B"/>
    <w:rsid w:val="00E44BF2"/>
    <w:rsid w:val="00E44DC7"/>
    <w:rsid w:val="00E44F80"/>
    <w:rsid w:val="00E4543D"/>
    <w:rsid w:val="00E454A3"/>
    <w:rsid w:val="00E454E1"/>
    <w:rsid w:val="00E46018"/>
    <w:rsid w:val="00E47727"/>
    <w:rsid w:val="00E478EA"/>
    <w:rsid w:val="00E504B4"/>
    <w:rsid w:val="00E50AE7"/>
    <w:rsid w:val="00E50B32"/>
    <w:rsid w:val="00E50B72"/>
    <w:rsid w:val="00E50CD2"/>
    <w:rsid w:val="00E50DD2"/>
    <w:rsid w:val="00E51CC7"/>
    <w:rsid w:val="00E52257"/>
    <w:rsid w:val="00E52DA4"/>
    <w:rsid w:val="00E531E7"/>
    <w:rsid w:val="00E53643"/>
    <w:rsid w:val="00E5386B"/>
    <w:rsid w:val="00E539F5"/>
    <w:rsid w:val="00E53A52"/>
    <w:rsid w:val="00E53CD6"/>
    <w:rsid w:val="00E54898"/>
    <w:rsid w:val="00E54B32"/>
    <w:rsid w:val="00E5598D"/>
    <w:rsid w:val="00E55DDF"/>
    <w:rsid w:val="00E5622B"/>
    <w:rsid w:val="00E56B77"/>
    <w:rsid w:val="00E56BE3"/>
    <w:rsid w:val="00E56F05"/>
    <w:rsid w:val="00E570E0"/>
    <w:rsid w:val="00E57237"/>
    <w:rsid w:val="00E579DA"/>
    <w:rsid w:val="00E57F35"/>
    <w:rsid w:val="00E600FA"/>
    <w:rsid w:val="00E60529"/>
    <w:rsid w:val="00E60984"/>
    <w:rsid w:val="00E60C85"/>
    <w:rsid w:val="00E60CDC"/>
    <w:rsid w:val="00E60D77"/>
    <w:rsid w:val="00E60D7D"/>
    <w:rsid w:val="00E60DD7"/>
    <w:rsid w:val="00E61AE4"/>
    <w:rsid w:val="00E61C9F"/>
    <w:rsid w:val="00E61F76"/>
    <w:rsid w:val="00E624BB"/>
    <w:rsid w:val="00E62755"/>
    <w:rsid w:val="00E628F4"/>
    <w:rsid w:val="00E62A6B"/>
    <w:rsid w:val="00E62BF2"/>
    <w:rsid w:val="00E62D4F"/>
    <w:rsid w:val="00E62E21"/>
    <w:rsid w:val="00E6337D"/>
    <w:rsid w:val="00E6364F"/>
    <w:rsid w:val="00E6369F"/>
    <w:rsid w:val="00E64849"/>
    <w:rsid w:val="00E64E22"/>
    <w:rsid w:val="00E65ACE"/>
    <w:rsid w:val="00E65DE4"/>
    <w:rsid w:val="00E66624"/>
    <w:rsid w:val="00E678DA"/>
    <w:rsid w:val="00E70B05"/>
    <w:rsid w:val="00E70B3A"/>
    <w:rsid w:val="00E70F2D"/>
    <w:rsid w:val="00E710D1"/>
    <w:rsid w:val="00E7142B"/>
    <w:rsid w:val="00E71B9E"/>
    <w:rsid w:val="00E726C0"/>
    <w:rsid w:val="00E728AE"/>
    <w:rsid w:val="00E729B9"/>
    <w:rsid w:val="00E7309D"/>
    <w:rsid w:val="00E731B7"/>
    <w:rsid w:val="00E73424"/>
    <w:rsid w:val="00E738B1"/>
    <w:rsid w:val="00E73ACB"/>
    <w:rsid w:val="00E7432A"/>
    <w:rsid w:val="00E74CC1"/>
    <w:rsid w:val="00E7584C"/>
    <w:rsid w:val="00E759E3"/>
    <w:rsid w:val="00E7609B"/>
    <w:rsid w:val="00E762C7"/>
    <w:rsid w:val="00E76CE9"/>
    <w:rsid w:val="00E76F23"/>
    <w:rsid w:val="00E77A9B"/>
    <w:rsid w:val="00E77B8F"/>
    <w:rsid w:val="00E80323"/>
    <w:rsid w:val="00E80D17"/>
    <w:rsid w:val="00E81218"/>
    <w:rsid w:val="00E8152F"/>
    <w:rsid w:val="00E81689"/>
    <w:rsid w:val="00E82C20"/>
    <w:rsid w:val="00E84105"/>
    <w:rsid w:val="00E842A1"/>
    <w:rsid w:val="00E84452"/>
    <w:rsid w:val="00E84B4B"/>
    <w:rsid w:val="00E84D3B"/>
    <w:rsid w:val="00E8546F"/>
    <w:rsid w:val="00E86277"/>
    <w:rsid w:val="00E86A84"/>
    <w:rsid w:val="00E87D9C"/>
    <w:rsid w:val="00E901D9"/>
    <w:rsid w:val="00E905D4"/>
    <w:rsid w:val="00E9088A"/>
    <w:rsid w:val="00E90CF5"/>
    <w:rsid w:val="00E912A3"/>
    <w:rsid w:val="00E912FA"/>
    <w:rsid w:val="00E9150A"/>
    <w:rsid w:val="00E9302F"/>
    <w:rsid w:val="00E932D9"/>
    <w:rsid w:val="00E938D9"/>
    <w:rsid w:val="00E93DCB"/>
    <w:rsid w:val="00E94379"/>
    <w:rsid w:val="00E9477C"/>
    <w:rsid w:val="00E947DF"/>
    <w:rsid w:val="00E94E7A"/>
    <w:rsid w:val="00E94F37"/>
    <w:rsid w:val="00E94F7E"/>
    <w:rsid w:val="00E95257"/>
    <w:rsid w:val="00E95B7F"/>
    <w:rsid w:val="00E96032"/>
    <w:rsid w:val="00E96370"/>
    <w:rsid w:val="00E96A05"/>
    <w:rsid w:val="00E973AD"/>
    <w:rsid w:val="00E97599"/>
    <w:rsid w:val="00E97855"/>
    <w:rsid w:val="00E97974"/>
    <w:rsid w:val="00E97BB1"/>
    <w:rsid w:val="00E97CA7"/>
    <w:rsid w:val="00E97D03"/>
    <w:rsid w:val="00EA0142"/>
    <w:rsid w:val="00EA0788"/>
    <w:rsid w:val="00EA0AA5"/>
    <w:rsid w:val="00EA13AD"/>
    <w:rsid w:val="00EA1586"/>
    <w:rsid w:val="00EA1C0F"/>
    <w:rsid w:val="00EA2BA8"/>
    <w:rsid w:val="00EA300F"/>
    <w:rsid w:val="00EA3D13"/>
    <w:rsid w:val="00EA4924"/>
    <w:rsid w:val="00EA4AEC"/>
    <w:rsid w:val="00EA4BF6"/>
    <w:rsid w:val="00EA501D"/>
    <w:rsid w:val="00EA52D6"/>
    <w:rsid w:val="00EA5C41"/>
    <w:rsid w:val="00EA610B"/>
    <w:rsid w:val="00EA6476"/>
    <w:rsid w:val="00EA66C2"/>
    <w:rsid w:val="00EA76B3"/>
    <w:rsid w:val="00EA77AB"/>
    <w:rsid w:val="00EA7903"/>
    <w:rsid w:val="00EA7E66"/>
    <w:rsid w:val="00EB02DD"/>
    <w:rsid w:val="00EB0A7E"/>
    <w:rsid w:val="00EB0ACD"/>
    <w:rsid w:val="00EB1081"/>
    <w:rsid w:val="00EB11DC"/>
    <w:rsid w:val="00EB1586"/>
    <w:rsid w:val="00EB20E8"/>
    <w:rsid w:val="00EB25AA"/>
    <w:rsid w:val="00EB2752"/>
    <w:rsid w:val="00EB2F35"/>
    <w:rsid w:val="00EB4492"/>
    <w:rsid w:val="00EB4544"/>
    <w:rsid w:val="00EB46FC"/>
    <w:rsid w:val="00EB4948"/>
    <w:rsid w:val="00EB5BFD"/>
    <w:rsid w:val="00EB5E4E"/>
    <w:rsid w:val="00EB61B0"/>
    <w:rsid w:val="00EB6D73"/>
    <w:rsid w:val="00EB6F57"/>
    <w:rsid w:val="00EB7634"/>
    <w:rsid w:val="00EC026E"/>
    <w:rsid w:val="00EC0310"/>
    <w:rsid w:val="00EC05AA"/>
    <w:rsid w:val="00EC0996"/>
    <w:rsid w:val="00EC0BA5"/>
    <w:rsid w:val="00EC20D7"/>
    <w:rsid w:val="00EC228C"/>
    <w:rsid w:val="00EC2325"/>
    <w:rsid w:val="00EC27E3"/>
    <w:rsid w:val="00EC2AAF"/>
    <w:rsid w:val="00EC3F79"/>
    <w:rsid w:val="00EC45DE"/>
    <w:rsid w:val="00EC4797"/>
    <w:rsid w:val="00EC4E33"/>
    <w:rsid w:val="00EC520D"/>
    <w:rsid w:val="00EC6656"/>
    <w:rsid w:val="00EC67C3"/>
    <w:rsid w:val="00EC6CDF"/>
    <w:rsid w:val="00EC7775"/>
    <w:rsid w:val="00EC785D"/>
    <w:rsid w:val="00EC7DF8"/>
    <w:rsid w:val="00ED0047"/>
    <w:rsid w:val="00ED0068"/>
    <w:rsid w:val="00ED05FE"/>
    <w:rsid w:val="00ED0817"/>
    <w:rsid w:val="00ED0BBE"/>
    <w:rsid w:val="00ED1209"/>
    <w:rsid w:val="00ED16C5"/>
    <w:rsid w:val="00ED1785"/>
    <w:rsid w:val="00ED1FD0"/>
    <w:rsid w:val="00ED2750"/>
    <w:rsid w:val="00ED2E3C"/>
    <w:rsid w:val="00ED3075"/>
    <w:rsid w:val="00ED33AC"/>
    <w:rsid w:val="00ED371A"/>
    <w:rsid w:val="00ED3B12"/>
    <w:rsid w:val="00ED3C63"/>
    <w:rsid w:val="00ED41EE"/>
    <w:rsid w:val="00ED4ACF"/>
    <w:rsid w:val="00ED5306"/>
    <w:rsid w:val="00ED5697"/>
    <w:rsid w:val="00ED5CC9"/>
    <w:rsid w:val="00ED661E"/>
    <w:rsid w:val="00ED6BF4"/>
    <w:rsid w:val="00ED6F68"/>
    <w:rsid w:val="00ED7532"/>
    <w:rsid w:val="00ED78CF"/>
    <w:rsid w:val="00ED7BC7"/>
    <w:rsid w:val="00EE017B"/>
    <w:rsid w:val="00EE0734"/>
    <w:rsid w:val="00EE101E"/>
    <w:rsid w:val="00EE1E66"/>
    <w:rsid w:val="00EE1E98"/>
    <w:rsid w:val="00EE2523"/>
    <w:rsid w:val="00EE262D"/>
    <w:rsid w:val="00EE2890"/>
    <w:rsid w:val="00EE2B3B"/>
    <w:rsid w:val="00EE2DF8"/>
    <w:rsid w:val="00EE3CBF"/>
    <w:rsid w:val="00EE4505"/>
    <w:rsid w:val="00EE4EE1"/>
    <w:rsid w:val="00EE577F"/>
    <w:rsid w:val="00EE5B66"/>
    <w:rsid w:val="00EE5D33"/>
    <w:rsid w:val="00EE7B38"/>
    <w:rsid w:val="00EF0511"/>
    <w:rsid w:val="00EF0A2C"/>
    <w:rsid w:val="00EF0CD2"/>
    <w:rsid w:val="00EF17B7"/>
    <w:rsid w:val="00EF1A0D"/>
    <w:rsid w:val="00EF20B5"/>
    <w:rsid w:val="00EF2639"/>
    <w:rsid w:val="00EF2682"/>
    <w:rsid w:val="00EF2729"/>
    <w:rsid w:val="00EF2C4C"/>
    <w:rsid w:val="00EF3820"/>
    <w:rsid w:val="00EF414A"/>
    <w:rsid w:val="00EF42E8"/>
    <w:rsid w:val="00EF4710"/>
    <w:rsid w:val="00EF472D"/>
    <w:rsid w:val="00EF5196"/>
    <w:rsid w:val="00EF53F0"/>
    <w:rsid w:val="00EF58D4"/>
    <w:rsid w:val="00EF5A6C"/>
    <w:rsid w:val="00EF62F8"/>
    <w:rsid w:val="00EF6306"/>
    <w:rsid w:val="00EF6551"/>
    <w:rsid w:val="00EF6B09"/>
    <w:rsid w:val="00EF7331"/>
    <w:rsid w:val="00EF798E"/>
    <w:rsid w:val="00F00501"/>
    <w:rsid w:val="00F007BB"/>
    <w:rsid w:val="00F0095C"/>
    <w:rsid w:val="00F00B8C"/>
    <w:rsid w:val="00F00D76"/>
    <w:rsid w:val="00F0103E"/>
    <w:rsid w:val="00F01688"/>
    <w:rsid w:val="00F016FB"/>
    <w:rsid w:val="00F01E5F"/>
    <w:rsid w:val="00F02F01"/>
    <w:rsid w:val="00F033C2"/>
    <w:rsid w:val="00F0372E"/>
    <w:rsid w:val="00F03750"/>
    <w:rsid w:val="00F0377E"/>
    <w:rsid w:val="00F03EB4"/>
    <w:rsid w:val="00F041F9"/>
    <w:rsid w:val="00F04480"/>
    <w:rsid w:val="00F0537C"/>
    <w:rsid w:val="00F05381"/>
    <w:rsid w:val="00F066C9"/>
    <w:rsid w:val="00F10309"/>
    <w:rsid w:val="00F1067A"/>
    <w:rsid w:val="00F1082D"/>
    <w:rsid w:val="00F10CA6"/>
    <w:rsid w:val="00F10ED6"/>
    <w:rsid w:val="00F10EE5"/>
    <w:rsid w:val="00F11108"/>
    <w:rsid w:val="00F11DEF"/>
    <w:rsid w:val="00F125B9"/>
    <w:rsid w:val="00F126CC"/>
    <w:rsid w:val="00F12D5F"/>
    <w:rsid w:val="00F1337A"/>
    <w:rsid w:val="00F1337D"/>
    <w:rsid w:val="00F142AB"/>
    <w:rsid w:val="00F1442B"/>
    <w:rsid w:val="00F15AF8"/>
    <w:rsid w:val="00F15F80"/>
    <w:rsid w:val="00F15FBD"/>
    <w:rsid w:val="00F1647B"/>
    <w:rsid w:val="00F16BB5"/>
    <w:rsid w:val="00F16D4C"/>
    <w:rsid w:val="00F17558"/>
    <w:rsid w:val="00F17757"/>
    <w:rsid w:val="00F17AE9"/>
    <w:rsid w:val="00F20315"/>
    <w:rsid w:val="00F20628"/>
    <w:rsid w:val="00F206CA"/>
    <w:rsid w:val="00F20908"/>
    <w:rsid w:val="00F20C55"/>
    <w:rsid w:val="00F20CB1"/>
    <w:rsid w:val="00F21072"/>
    <w:rsid w:val="00F21345"/>
    <w:rsid w:val="00F213E1"/>
    <w:rsid w:val="00F21AFC"/>
    <w:rsid w:val="00F21BBF"/>
    <w:rsid w:val="00F220E4"/>
    <w:rsid w:val="00F228D1"/>
    <w:rsid w:val="00F235EC"/>
    <w:rsid w:val="00F23B2C"/>
    <w:rsid w:val="00F23D0C"/>
    <w:rsid w:val="00F23EF1"/>
    <w:rsid w:val="00F25A3F"/>
    <w:rsid w:val="00F2602F"/>
    <w:rsid w:val="00F2656D"/>
    <w:rsid w:val="00F26A33"/>
    <w:rsid w:val="00F26A58"/>
    <w:rsid w:val="00F26F1E"/>
    <w:rsid w:val="00F2744D"/>
    <w:rsid w:val="00F30189"/>
    <w:rsid w:val="00F301F7"/>
    <w:rsid w:val="00F30291"/>
    <w:rsid w:val="00F3037F"/>
    <w:rsid w:val="00F30B32"/>
    <w:rsid w:val="00F30C42"/>
    <w:rsid w:val="00F31167"/>
    <w:rsid w:val="00F3133B"/>
    <w:rsid w:val="00F3183D"/>
    <w:rsid w:val="00F31AA7"/>
    <w:rsid w:val="00F31C6F"/>
    <w:rsid w:val="00F32093"/>
    <w:rsid w:val="00F320EE"/>
    <w:rsid w:val="00F327E2"/>
    <w:rsid w:val="00F327F7"/>
    <w:rsid w:val="00F3290D"/>
    <w:rsid w:val="00F3383E"/>
    <w:rsid w:val="00F33B75"/>
    <w:rsid w:val="00F33BBE"/>
    <w:rsid w:val="00F343B4"/>
    <w:rsid w:val="00F343D5"/>
    <w:rsid w:val="00F3498A"/>
    <w:rsid w:val="00F34A0C"/>
    <w:rsid w:val="00F35135"/>
    <w:rsid w:val="00F35397"/>
    <w:rsid w:val="00F35886"/>
    <w:rsid w:val="00F35EED"/>
    <w:rsid w:val="00F36248"/>
    <w:rsid w:val="00F3628C"/>
    <w:rsid w:val="00F363CC"/>
    <w:rsid w:val="00F368CD"/>
    <w:rsid w:val="00F36B86"/>
    <w:rsid w:val="00F36DF0"/>
    <w:rsid w:val="00F36EA3"/>
    <w:rsid w:val="00F36F5F"/>
    <w:rsid w:val="00F371D0"/>
    <w:rsid w:val="00F37EA4"/>
    <w:rsid w:val="00F40AB2"/>
    <w:rsid w:val="00F414ED"/>
    <w:rsid w:val="00F417DD"/>
    <w:rsid w:val="00F419D0"/>
    <w:rsid w:val="00F4210E"/>
    <w:rsid w:val="00F433A0"/>
    <w:rsid w:val="00F442AF"/>
    <w:rsid w:val="00F445FA"/>
    <w:rsid w:val="00F44679"/>
    <w:rsid w:val="00F45581"/>
    <w:rsid w:val="00F4581F"/>
    <w:rsid w:val="00F459ED"/>
    <w:rsid w:val="00F45B85"/>
    <w:rsid w:val="00F45ED9"/>
    <w:rsid w:val="00F45FA9"/>
    <w:rsid w:val="00F464BF"/>
    <w:rsid w:val="00F470CA"/>
    <w:rsid w:val="00F47925"/>
    <w:rsid w:val="00F47AE1"/>
    <w:rsid w:val="00F505F5"/>
    <w:rsid w:val="00F50CF8"/>
    <w:rsid w:val="00F51A06"/>
    <w:rsid w:val="00F51A4F"/>
    <w:rsid w:val="00F51CEE"/>
    <w:rsid w:val="00F52175"/>
    <w:rsid w:val="00F52F20"/>
    <w:rsid w:val="00F52FC0"/>
    <w:rsid w:val="00F52FCD"/>
    <w:rsid w:val="00F53270"/>
    <w:rsid w:val="00F534F2"/>
    <w:rsid w:val="00F53D41"/>
    <w:rsid w:val="00F53D63"/>
    <w:rsid w:val="00F550A2"/>
    <w:rsid w:val="00F55F90"/>
    <w:rsid w:val="00F56039"/>
    <w:rsid w:val="00F5603D"/>
    <w:rsid w:val="00F56097"/>
    <w:rsid w:val="00F56314"/>
    <w:rsid w:val="00F566F3"/>
    <w:rsid w:val="00F5676F"/>
    <w:rsid w:val="00F56B26"/>
    <w:rsid w:val="00F60083"/>
    <w:rsid w:val="00F601ED"/>
    <w:rsid w:val="00F60C90"/>
    <w:rsid w:val="00F60DDB"/>
    <w:rsid w:val="00F6141A"/>
    <w:rsid w:val="00F61D39"/>
    <w:rsid w:val="00F620D3"/>
    <w:rsid w:val="00F62515"/>
    <w:rsid w:val="00F6290A"/>
    <w:rsid w:val="00F62C13"/>
    <w:rsid w:val="00F62D94"/>
    <w:rsid w:val="00F63900"/>
    <w:rsid w:val="00F63B17"/>
    <w:rsid w:val="00F63CBD"/>
    <w:rsid w:val="00F63DDF"/>
    <w:rsid w:val="00F63F90"/>
    <w:rsid w:val="00F6447E"/>
    <w:rsid w:val="00F647DC"/>
    <w:rsid w:val="00F648AA"/>
    <w:rsid w:val="00F64CC3"/>
    <w:rsid w:val="00F65A27"/>
    <w:rsid w:val="00F661C3"/>
    <w:rsid w:val="00F66611"/>
    <w:rsid w:val="00F66698"/>
    <w:rsid w:val="00F66DFD"/>
    <w:rsid w:val="00F67001"/>
    <w:rsid w:val="00F67032"/>
    <w:rsid w:val="00F67B53"/>
    <w:rsid w:val="00F67ED2"/>
    <w:rsid w:val="00F70720"/>
    <w:rsid w:val="00F70C1F"/>
    <w:rsid w:val="00F70E34"/>
    <w:rsid w:val="00F70EF4"/>
    <w:rsid w:val="00F71070"/>
    <w:rsid w:val="00F71230"/>
    <w:rsid w:val="00F71592"/>
    <w:rsid w:val="00F7184C"/>
    <w:rsid w:val="00F71AB6"/>
    <w:rsid w:val="00F71EA0"/>
    <w:rsid w:val="00F71EC2"/>
    <w:rsid w:val="00F72FA0"/>
    <w:rsid w:val="00F730DC"/>
    <w:rsid w:val="00F731E1"/>
    <w:rsid w:val="00F7330E"/>
    <w:rsid w:val="00F742CA"/>
    <w:rsid w:val="00F74459"/>
    <w:rsid w:val="00F746F6"/>
    <w:rsid w:val="00F74868"/>
    <w:rsid w:val="00F7512E"/>
    <w:rsid w:val="00F75626"/>
    <w:rsid w:val="00F7583F"/>
    <w:rsid w:val="00F7611C"/>
    <w:rsid w:val="00F7637B"/>
    <w:rsid w:val="00F765F5"/>
    <w:rsid w:val="00F7697E"/>
    <w:rsid w:val="00F76A96"/>
    <w:rsid w:val="00F76B07"/>
    <w:rsid w:val="00F76DDE"/>
    <w:rsid w:val="00F77382"/>
    <w:rsid w:val="00F774D7"/>
    <w:rsid w:val="00F77598"/>
    <w:rsid w:val="00F7798B"/>
    <w:rsid w:val="00F77F67"/>
    <w:rsid w:val="00F80160"/>
    <w:rsid w:val="00F80974"/>
    <w:rsid w:val="00F80BD0"/>
    <w:rsid w:val="00F812BF"/>
    <w:rsid w:val="00F818AF"/>
    <w:rsid w:val="00F81D10"/>
    <w:rsid w:val="00F8256C"/>
    <w:rsid w:val="00F82CC2"/>
    <w:rsid w:val="00F82F6C"/>
    <w:rsid w:val="00F82FAE"/>
    <w:rsid w:val="00F8380D"/>
    <w:rsid w:val="00F83B84"/>
    <w:rsid w:val="00F8431E"/>
    <w:rsid w:val="00F84A5B"/>
    <w:rsid w:val="00F85943"/>
    <w:rsid w:val="00F859C3"/>
    <w:rsid w:val="00F85EB0"/>
    <w:rsid w:val="00F86086"/>
    <w:rsid w:val="00F86674"/>
    <w:rsid w:val="00F86B5E"/>
    <w:rsid w:val="00F87EA9"/>
    <w:rsid w:val="00F90432"/>
    <w:rsid w:val="00F90607"/>
    <w:rsid w:val="00F9068C"/>
    <w:rsid w:val="00F90A44"/>
    <w:rsid w:val="00F91714"/>
    <w:rsid w:val="00F91967"/>
    <w:rsid w:val="00F91B24"/>
    <w:rsid w:val="00F9200A"/>
    <w:rsid w:val="00F9222D"/>
    <w:rsid w:val="00F92BCD"/>
    <w:rsid w:val="00F93BDB"/>
    <w:rsid w:val="00F940BF"/>
    <w:rsid w:val="00F9471A"/>
    <w:rsid w:val="00F947D3"/>
    <w:rsid w:val="00F94BC2"/>
    <w:rsid w:val="00F94CA6"/>
    <w:rsid w:val="00F94D33"/>
    <w:rsid w:val="00F9520E"/>
    <w:rsid w:val="00F95D6E"/>
    <w:rsid w:val="00F961FA"/>
    <w:rsid w:val="00F9628D"/>
    <w:rsid w:val="00F9639D"/>
    <w:rsid w:val="00F96B9E"/>
    <w:rsid w:val="00F96DAD"/>
    <w:rsid w:val="00F9736A"/>
    <w:rsid w:val="00F9764D"/>
    <w:rsid w:val="00F97880"/>
    <w:rsid w:val="00F9799B"/>
    <w:rsid w:val="00FA064A"/>
    <w:rsid w:val="00FA067E"/>
    <w:rsid w:val="00FA07A7"/>
    <w:rsid w:val="00FA0A67"/>
    <w:rsid w:val="00FA0EA6"/>
    <w:rsid w:val="00FA159D"/>
    <w:rsid w:val="00FA1D5E"/>
    <w:rsid w:val="00FA1EAE"/>
    <w:rsid w:val="00FA2A6A"/>
    <w:rsid w:val="00FA2DB8"/>
    <w:rsid w:val="00FA2ED3"/>
    <w:rsid w:val="00FA31ED"/>
    <w:rsid w:val="00FA33EE"/>
    <w:rsid w:val="00FA3423"/>
    <w:rsid w:val="00FA3C0B"/>
    <w:rsid w:val="00FA40A0"/>
    <w:rsid w:val="00FA4B12"/>
    <w:rsid w:val="00FA523C"/>
    <w:rsid w:val="00FA5799"/>
    <w:rsid w:val="00FA5B88"/>
    <w:rsid w:val="00FA5B8D"/>
    <w:rsid w:val="00FA5F4B"/>
    <w:rsid w:val="00FA6106"/>
    <w:rsid w:val="00FA62C2"/>
    <w:rsid w:val="00FA713A"/>
    <w:rsid w:val="00FA71C6"/>
    <w:rsid w:val="00FA75F4"/>
    <w:rsid w:val="00FA780F"/>
    <w:rsid w:val="00FA7AF7"/>
    <w:rsid w:val="00FA7D3C"/>
    <w:rsid w:val="00FA7E07"/>
    <w:rsid w:val="00FB0231"/>
    <w:rsid w:val="00FB0645"/>
    <w:rsid w:val="00FB0670"/>
    <w:rsid w:val="00FB06F8"/>
    <w:rsid w:val="00FB0B26"/>
    <w:rsid w:val="00FB0BCA"/>
    <w:rsid w:val="00FB1BEA"/>
    <w:rsid w:val="00FB1F55"/>
    <w:rsid w:val="00FB2065"/>
    <w:rsid w:val="00FB2232"/>
    <w:rsid w:val="00FB2403"/>
    <w:rsid w:val="00FB272E"/>
    <w:rsid w:val="00FB3901"/>
    <w:rsid w:val="00FB3EA7"/>
    <w:rsid w:val="00FB415D"/>
    <w:rsid w:val="00FB43CA"/>
    <w:rsid w:val="00FB43D9"/>
    <w:rsid w:val="00FB4491"/>
    <w:rsid w:val="00FB45F3"/>
    <w:rsid w:val="00FB47D6"/>
    <w:rsid w:val="00FB4CEF"/>
    <w:rsid w:val="00FB4FAA"/>
    <w:rsid w:val="00FB571F"/>
    <w:rsid w:val="00FB595A"/>
    <w:rsid w:val="00FB5DC0"/>
    <w:rsid w:val="00FB6001"/>
    <w:rsid w:val="00FB67C6"/>
    <w:rsid w:val="00FB7EA6"/>
    <w:rsid w:val="00FC04F0"/>
    <w:rsid w:val="00FC107D"/>
    <w:rsid w:val="00FC12D7"/>
    <w:rsid w:val="00FC1C17"/>
    <w:rsid w:val="00FC1DE9"/>
    <w:rsid w:val="00FC2101"/>
    <w:rsid w:val="00FC28B2"/>
    <w:rsid w:val="00FC299B"/>
    <w:rsid w:val="00FC2B2F"/>
    <w:rsid w:val="00FC2DE6"/>
    <w:rsid w:val="00FC3B7E"/>
    <w:rsid w:val="00FC3D55"/>
    <w:rsid w:val="00FC4340"/>
    <w:rsid w:val="00FC4535"/>
    <w:rsid w:val="00FC4913"/>
    <w:rsid w:val="00FC50A6"/>
    <w:rsid w:val="00FC575E"/>
    <w:rsid w:val="00FC6A65"/>
    <w:rsid w:val="00FC6AB8"/>
    <w:rsid w:val="00FC6B8A"/>
    <w:rsid w:val="00FC76A1"/>
    <w:rsid w:val="00FC7977"/>
    <w:rsid w:val="00FC7B1B"/>
    <w:rsid w:val="00FC7E92"/>
    <w:rsid w:val="00FC7EE0"/>
    <w:rsid w:val="00FD01DA"/>
    <w:rsid w:val="00FD121F"/>
    <w:rsid w:val="00FD1E32"/>
    <w:rsid w:val="00FD2066"/>
    <w:rsid w:val="00FD22EB"/>
    <w:rsid w:val="00FD2313"/>
    <w:rsid w:val="00FD29CE"/>
    <w:rsid w:val="00FD2AEA"/>
    <w:rsid w:val="00FD37FD"/>
    <w:rsid w:val="00FD3BD9"/>
    <w:rsid w:val="00FD417B"/>
    <w:rsid w:val="00FD423F"/>
    <w:rsid w:val="00FD42C6"/>
    <w:rsid w:val="00FD44D4"/>
    <w:rsid w:val="00FD47A0"/>
    <w:rsid w:val="00FD4D52"/>
    <w:rsid w:val="00FD4E0A"/>
    <w:rsid w:val="00FD514C"/>
    <w:rsid w:val="00FD5674"/>
    <w:rsid w:val="00FD5E04"/>
    <w:rsid w:val="00FD5F32"/>
    <w:rsid w:val="00FD68E3"/>
    <w:rsid w:val="00FD6AE2"/>
    <w:rsid w:val="00FD6E59"/>
    <w:rsid w:val="00FD6EFA"/>
    <w:rsid w:val="00FD7355"/>
    <w:rsid w:val="00FD73D8"/>
    <w:rsid w:val="00FD777B"/>
    <w:rsid w:val="00FD7C10"/>
    <w:rsid w:val="00FE0A98"/>
    <w:rsid w:val="00FE104C"/>
    <w:rsid w:val="00FE1173"/>
    <w:rsid w:val="00FE1411"/>
    <w:rsid w:val="00FE1DBD"/>
    <w:rsid w:val="00FE1DF0"/>
    <w:rsid w:val="00FE21B1"/>
    <w:rsid w:val="00FE22CE"/>
    <w:rsid w:val="00FE22DD"/>
    <w:rsid w:val="00FE2B5F"/>
    <w:rsid w:val="00FE376A"/>
    <w:rsid w:val="00FE380D"/>
    <w:rsid w:val="00FE4E6C"/>
    <w:rsid w:val="00FE509E"/>
    <w:rsid w:val="00FE5643"/>
    <w:rsid w:val="00FE59F1"/>
    <w:rsid w:val="00FE5A20"/>
    <w:rsid w:val="00FE5E50"/>
    <w:rsid w:val="00FE609E"/>
    <w:rsid w:val="00FE614C"/>
    <w:rsid w:val="00FE6A3F"/>
    <w:rsid w:val="00FE6DF6"/>
    <w:rsid w:val="00FE7153"/>
    <w:rsid w:val="00FE72F8"/>
    <w:rsid w:val="00FE731E"/>
    <w:rsid w:val="00FE75D7"/>
    <w:rsid w:val="00FE75FC"/>
    <w:rsid w:val="00FE7CCE"/>
    <w:rsid w:val="00FF042E"/>
    <w:rsid w:val="00FF0453"/>
    <w:rsid w:val="00FF0500"/>
    <w:rsid w:val="00FF11C2"/>
    <w:rsid w:val="00FF12D4"/>
    <w:rsid w:val="00FF14BE"/>
    <w:rsid w:val="00FF1CF4"/>
    <w:rsid w:val="00FF2670"/>
    <w:rsid w:val="00FF2F2F"/>
    <w:rsid w:val="00FF3A33"/>
    <w:rsid w:val="00FF4261"/>
    <w:rsid w:val="00FF434B"/>
    <w:rsid w:val="00FF435D"/>
    <w:rsid w:val="00FF460B"/>
    <w:rsid w:val="00FF4796"/>
    <w:rsid w:val="00FF4D43"/>
    <w:rsid w:val="00FF536A"/>
    <w:rsid w:val="00FF55CF"/>
    <w:rsid w:val="00FF58D6"/>
    <w:rsid w:val="00FF5D75"/>
    <w:rsid w:val="00FF5D80"/>
    <w:rsid w:val="00FF5F57"/>
    <w:rsid w:val="00FF6855"/>
    <w:rsid w:val="00FF6897"/>
    <w:rsid w:val="00FF699B"/>
    <w:rsid w:val="00FF6ADE"/>
    <w:rsid w:val="00FF6EB5"/>
    <w:rsid w:val="00FF6FF1"/>
    <w:rsid w:val="00FF70BC"/>
    <w:rsid w:val="00FF7267"/>
    <w:rsid w:val="00FF744E"/>
    <w:rsid w:val="00FF7F4F"/>
    <w:rsid w:val="09AD9EE9"/>
    <w:rsid w:val="15D86DF4"/>
    <w:rsid w:val="194B8CB2"/>
    <w:rsid w:val="19DA71C3"/>
    <w:rsid w:val="1B044DB3"/>
    <w:rsid w:val="2232CE83"/>
    <w:rsid w:val="241A025F"/>
    <w:rsid w:val="2787F734"/>
    <w:rsid w:val="34D37E69"/>
    <w:rsid w:val="4E1DDDA2"/>
    <w:rsid w:val="53FE3A15"/>
    <w:rsid w:val="5859ADA1"/>
    <w:rsid w:val="5CC65D7D"/>
    <w:rsid w:val="61521A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9FB5C"/>
  <w15:docId w15:val="{C001A3AE-8397-4C74-B769-70B027924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0FC"/>
    <w:pPr>
      <w:spacing w:after="0" w:line="320" w:lineRule="atLeast"/>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842E97"/>
    <w:pPr>
      <w:pBdr>
        <w:top w:val="single" w:sz="2" w:space="1" w:color="auto"/>
        <w:bottom w:val="single" w:sz="2" w:space="1" w:color="auto"/>
      </w:pBdr>
      <w:spacing w:line="240" w:lineRule="auto"/>
      <w:outlineLvl w:val="0"/>
    </w:pPr>
    <w:rPr>
      <w:rFonts w:eastAsia="SimSun"/>
      <w:b/>
      <w:sz w:val="56"/>
      <w:szCs w:val="56"/>
    </w:rPr>
  </w:style>
  <w:style w:type="paragraph" w:styleId="Heading2">
    <w:name w:val="heading 2"/>
    <w:aliases w:val="QAG_Heading 2"/>
    <w:basedOn w:val="Heading2NoNumbers"/>
    <w:next w:val="Normal"/>
    <w:link w:val="Heading2Char"/>
    <w:autoRedefine/>
    <w:qFormat/>
    <w:rsid w:val="00DB6F92"/>
    <w:pPr>
      <w:spacing w:before="40"/>
      <w:outlineLvl w:val="1"/>
    </w:pPr>
  </w:style>
  <w:style w:type="paragraph" w:styleId="Heading3">
    <w:name w:val="heading 3"/>
    <w:aliases w:val="QAG_Heading 3"/>
    <w:basedOn w:val="Normal"/>
    <w:next w:val="Normal"/>
    <w:link w:val="Heading3Char"/>
    <w:qFormat/>
    <w:rsid w:val="00842E97"/>
    <w:pPr>
      <w:keepNext/>
      <w:widowControl w:val="0"/>
      <w:spacing w:before="360" w:after="120" w:line="276" w:lineRule="auto"/>
      <w:outlineLvl w:val="2"/>
    </w:pPr>
    <w:rPr>
      <w:rFonts w:eastAsia="Arial"/>
      <w:b/>
      <w:bCs/>
      <w:noProof/>
      <w:sz w:val="28"/>
      <w:szCs w:val="24"/>
    </w:rPr>
  </w:style>
  <w:style w:type="paragraph" w:styleId="Heading4">
    <w:name w:val="heading 4"/>
    <w:aliases w:val="QAG_Heading 4"/>
    <w:basedOn w:val="Normal"/>
    <w:next w:val="Normal"/>
    <w:link w:val="Heading4Char"/>
    <w:qFormat/>
    <w:rsid w:val="008865AA"/>
    <w:pPr>
      <w:keepNext/>
      <w:keepLines/>
      <w:spacing w:before="360" w:after="120" w:line="276" w:lineRule="auto"/>
      <w:outlineLvl w:val="3"/>
    </w:pPr>
    <w:rPr>
      <w:rFonts w:ascii="Arial" w:eastAsiaTheme="majorEastAsia" w:hAnsi="Arial" w:cstheme="majorBidi"/>
      <w:b/>
      <w:bCs/>
      <w:iCs/>
      <w:szCs w:val="24"/>
    </w:rPr>
  </w:style>
  <w:style w:type="paragraph" w:styleId="Heading5">
    <w:name w:val="heading 5"/>
    <w:basedOn w:val="Heading4"/>
    <w:next w:val="Normal"/>
    <w:link w:val="Heading5Char"/>
    <w:qFormat/>
    <w:rsid w:val="008865AA"/>
    <w:pPr>
      <w:spacing w:before="240"/>
      <w:outlineLvl w:val="4"/>
    </w:pPr>
    <w:rPr>
      <w:i/>
    </w:rPr>
  </w:style>
  <w:style w:type="paragraph" w:styleId="Heading6">
    <w:name w:val="heading 6"/>
    <w:basedOn w:val="Normal"/>
    <w:next w:val="Normal"/>
    <w:link w:val="Heading6Char"/>
    <w:qFormat/>
    <w:rsid w:val="008865AA"/>
    <w:pPr>
      <w:keepNext/>
      <w:numPr>
        <w:ilvl w:val="5"/>
        <w:numId w:val="14"/>
      </w:numPr>
      <w:spacing w:before="240" w:line="240" w:lineRule="atLeast"/>
      <w:jc w:val="center"/>
      <w:outlineLvl w:val="5"/>
    </w:pPr>
    <w:rPr>
      <w:b/>
      <w:caps/>
      <w:sz w:val="22"/>
    </w:rPr>
  </w:style>
  <w:style w:type="paragraph" w:styleId="Heading7">
    <w:name w:val="heading 7"/>
    <w:basedOn w:val="Normal"/>
    <w:next w:val="Normal"/>
    <w:link w:val="Heading7Char"/>
    <w:qFormat/>
    <w:rsid w:val="008865AA"/>
    <w:pPr>
      <w:numPr>
        <w:ilvl w:val="6"/>
        <w:numId w:val="14"/>
      </w:numPr>
      <w:spacing w:before="240" w:after="60" w:line="240" w:lineRule="atLeast"/>
      <w:outlineLvl w:val="6"/>
    </w:pPr>
    <w:rPr>
      <w:sz w:val="22"/>
    </w:rPr>
  </w:style>
  <w:style w:type="paragraph" w:styleId="Heading8">
    <w:name w:val="heading 8"/>
    <w:basedOn w:val="Normal"/>
    <w:next w:val="Normal"/>
    <w:link w:val="Heading8Char"/>
    <w:qFormat/>
    <w:rsid w:val="008865AA"/>
    <w:pPr>
      <w:keepNext/>
      <w:numPr>
        <w:ilvl w:val="7"/>
        <w:numId w:val="14"/>
      </w:numPr>
      <w:pBdr>
        <w:top w:val="single" w:sz="6" w:space="1" w:color="auto"/>
      </w:pBdr>
      <w:tabs>
        <w:tab w:val="left" w:pos="0"/>
        <w:tab w:val="left" w:pos="720"/>
        <w:tab w:val="left" w:pos="1880"/>
        <w:tab w:val="left" w:pos="2160"/>
      </w:tabs>
      <w:spacing w:line="240" w:lineRule="auto"/>
      <w:jc w:val="center"/>
      <w:outlineLvl w:val="7"/>
    </w:pPr>
    <w:rPr>
      <w:rFonts w:ascii="Helvetica" w:hAnsi="Helvetica"/>
      <w:b/>
    </w:rPr>
  </w:style>
  <w:style w:type="paragraph" w:styleId="Heading9">
    <w:name w:val="heading 9"/>
    <w:basedOn w:val="Normal"/>
    <w:next w:val="Normal"/>
    <w:link w:val="Heading9Char"/>
    <w:qFormat/>
    <w:rsid w:val="008865AA"/>
    <w:pPr>
      <w:keepNext/>
      <w:numPr>
        <w:ilvl w:val="8"/>
        <w:numId w:val="14"/>
      </w:numPr>
      <w:pBdr>
        <w:top w:val="double" w:sz="6" w:space="4" w:color="auto"/>
        <w:left w:val="double" w:sz="6" w:space="4" w:color="auto"/>
        <w:bottom w:val="double" w:sz="6" w:space="4" w:color="auto"/>
        <w:right w:val="double" w:sz="6" w:space="4" w:color="auto"/>
      </w:pBdr>
      <w:spacing w:line="240" w:lineRule="atLeast"/>
      <w:jc w:val="center"/>
      <w:outlineLvl w:val="8"/>
    </w:pPr>
    <w:rPr>
      <w:rFonts w:ascii="Arial" w:hAnsi="Arial"/>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E97"/>
    <w:rPr>
      <w:rFonts w:ascii="Times New Roman" w:eastAsia="SimSun" w:hAnsi="Times New Roman" w:cs="Times New Roman"/>
      <w:b/>
      <w:sz w:val="56"/>
      <w:szCs w:val="56"/>
    </w:rPr>
  </w:style>
  <w:style w:type="character" w:customStyle="1" w:styleId="Heading2Char">
    <w:name w:val="Heading 2 Char"/>
    <w:aliases w:val="QAG_Heading 2 Char"/>
    <w:basedOn w:val="DefaultParagraphFont"/>
    <w:link w:val="Heading2"/>
    <w:rsid w:val="00DB6F92"/>
    <w:rPr>
      <w:rFonts w:ascii="Times New Roman" w:eastAsia="SimSun" w:hAnsi="Times New Roman" w:cs="Times New Roman"/>
      <w:b/>
      <w:sz w:val="44"/>
      <w:szCs w:val="44"/>
    </w:rPr>
  </w:style>
  <w:style w:type="character" w:customStyle="1" w:styleId="Heading3Char">
    <w:name w:val="Heading 3 Char"/>
    <w:aliases w:val="QAG_Heading 3 Char"/>
    <w:basedOn w:val="DefaultParagraphFont"/>
    <w:link w:val="Heading3"/>
    <w:rsid w:val="00842E97"/>
    <w:rPr>
      <w:rFonts w:ascii="Times New Roman" w:eastAsia="Arial" w:hAnsi="Times New Roman" w:cs="Times New Roman"/>
      <w:b/>
      <w:bCs/>
      <w:noProof/>
      <w:sz w:val="28"/>
      <w:szCs w:val="24"/>
    </w:rPr>
  </w:style>
  <w:style w:type="character" w:styleId="Hyperlink">
    <w:name w:val="Hyperlink"/>
    <w:uiPriority w:val="99"/>
    <w:rsid w:val="008865AA"/>
    <w:rPr>
      <w:rFonts w:cs="Times New Roman"/>
      <w:color w:val="0000FF"/>
      <w:u w:val="single"/>
    </w:rPr>
  </w:style>
  <w:style w:type="paragraph" w:styleId="FootnoteText">
    <w:name w:val="footnote text"/>
    <w:aliases w:val="F1"/>
    <w:basedOn w:val="Normal"/>
    <w:link w:val="FootnoteTextChar"/>
    <w:uiPriority w:val="99"/>
    <w:qFormat/>
    <w:rsid w:val="008865AA"/>
    <w:pPr>
      <w:spacing w:after="60" w:line="240" w:lineRule="auto"/>
    </w:pPr>
    <w:rPr>
      <w:sz w:val="21"/>
      <w:szCs w:val="21"/>
    </w:rPr>
  </w:style>
  <w:style w:type="character" w:customStyle="1" w:styleId="FootnoteTextChar">
    <w:name w:val="Footnote Text Char"/>
    <w:aliases w:val="F1 Char"/>
    <w:basedOn w:val="DefaultParagraphFont"/>
    <w:link w:val="FootnoteText"/>
    <w:uiPriority w:val="99"/>
    <w:rsid w:val="008865AA"/>
    <w:rPr>
      <w:rFonts w:ascii="Times New Roman" w:eastAsia="Times New Roman" w:hAnsi="Times New Roman" w:cs="Times New Roman"/>
      <w:sz w:val="21"/>
      <w:szCs w:val="21"/>
    </w:rPr>
  </w:style>
  <w:style w:type="character" w:styleId="FootnoteReference">
    <w:name w:val="footnote reference"/>
    <w:uiPriority w:val="99"/>
    <w:rsid w:val="008865AA"/>
    <w:rPr>
      <w:rFonts w:ascii="Times New Roman" w:hAnsi="Times New Roman" w:cs="Times New Roman"/>
      <w:sz w:val="24"/>
      <w:vertAlign w:val="superscript"/>
    </w:rPr>
  </w:style>
  <w:style w:type="paragraph" w:styleId="BodyText">
    <w:name w:val="Body Text"/>
    <w:basedOn w:val="Normal"/>
    <w:link w:val="BodyTextChar"/>
    <w:uiPriority w:val="99"/>
    <w:rsid w:val="008865AA"/>
    <w:pPr>
      <w:spacing w:after="240"/>
    </w:pPr>
  </w:style>
  <w:style w:type="character" w:customStyle="1" w:styleId="BodyTextChar">
    <w:name w:val="Body Text Char"/>
    <w:basedOn w:val="DefaultParagraphFont"/>
    <w:link w:val="BodyText"/>
    <w:uiPriority w:val="99"/>
    <w:rsid w:val="008865AA"/>
    <w:rPr>
      <w:rFonts w:ascii="Times New Roman" w:eastAsia="Times New Roman" w:hAnsi="Times New Roman" w:cs="Times New Roman"/>
      <w:sz w:val="24"/>
      <w:szCs w:val="20"/>
    </w:rPr>
  </w:style>
  <w:style w:type="paragraph" w:styleId="BalloonText">
    <w:name w:val="Balloon Text"/>
    <w:basedOn w:val="Normal"/>
    <w:link w:val="BalloonTextChar"/>
    <w:uiPriority w:val="99"/>
    <w:unhideWhenUsed/>
    <w:rsid w:val="008865A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865AA"/>
    <w:rPr>
      <w:rFonts w:ascii="Tahoma" w:eastAsia="Times New Roman" w:hAnsi="Tahoma" w:cs="Tahoma"/>
      <w:sz w:val="16"/>
      <w:szCs w:val="16"/>
    </w:rPr>
  </w:style>
  <w:style w:type="character" w:styleId="CommentReference">
    <w:name w:val="annotation reference"/>
    <w:basedOn w:val="DefaultParagraphFont"/>
    <w:uiPriority w:val="99"/>
    <w:unhideWhenUsed/>
    <w:rsid w:val="008865AA"/>
    <w:rPr>
      <w:sz w:val="16"/>
      <w:szCs w:val="16"/>
    </w:rPr>
  </w:style>
  <w:style w:type="paragraph" w:styleId="CommentText">
    <w:name w:val="annotation text"/>
    <w:basedOn w:val="Normal"/>
    <w:link w:val="CommentTextChar"/>
    <w:uiPriority w:val="99"/>
    <w:unhideWhenUsed/>
    <w:qFormat/>
    <w:rsid w:val="008865AA"/>
    <w:pPr>
      <w:spacing w:line="240" w:lineRule="auto"/>
    </w:pPr>
    <w:rPr>
      <w:sz w:val="20"/>
    </w:rPr>
  </w:style>
  <w:style w:type="character" w:customStyle="1" w:styleId="CommentTextChar">
    <w:name w:val="Comment Text Char"/>
    <w:basedOn w:val="DefaultParagraphFont"/>
    <w:link w:val="CommentText"/>
    <w:uiPriority w:val="99"/>
    <w:rsid w:val="008865A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8865AA"/>
    <w:rPr>
      <w:b/>
      <w:bCs/>
    </w:rPr>
  </w:style>
  <w:style w:type="character" w:customStyle="1" w:styleId="CommentSubjectChar">
    <w:name w:val="Comment Subject Char"/>
    <w:basedOn w:val="CommentTextChar"/>
    <w:link w:val="CommentSubject"/>
    <w:uiPriority w:val="99"/>
    <w:rsid w:val="008865AA"/>
    <w:rPr>
      <w:rFonts w:ascii="Times New Roman" w:eastAsia="Times New Roman" w:hAnsi="Times New Roman" w:cs="Times New Roman"/>
      <w:b/>
      <w:bCs/>
      <w:sz w:val="20"/>
      <w:szCs w:val="20"/>
    </w:rPr>
  </w:style>
  <w:style w:type="paragraph" w:styleId="Header">
    <w:name w:val="header"/>
    <w:basedOn w:val="Normal"/>
    <w:link w:val="HeaderChar"/>
    <w:uiPriority w:val="99"/>
    <w:unhideWhenUsed/>
    <w:qFormat/>
    <w:rsid w:val="008865AA"/>
    <w:pPr>
      <w:pBdr>
        <w:bottom w:val="single" w:sz="8" w:space="1" w:color="auto"/>
      </w:pBdr>
      <w:tabs>
        <w:tab w:val="right" w:pos="9360"/>
      </w:tabs>
      <w:spacing w:line="240" w:lineRule="auto"/>
    </w:pPr>
    <w:rPr>
      <w:rFonts w:ascii="Arial" w:hAnsi="Arial" w:cs="Arial"/>
      <w:sz w:val="20"/>
    </w:rPr>
  </w:style>
  <w:style w:type="character" w:customStyle="1" w:styleId="HeaderChar">
    <w:name w:val="Header Char"/>
    <w:basedOn w:val="DefaultParagraphFont"/>
    <w:link w:val="Header"/>
    <w:uiPriority w:val="99"/>
    <w:rsid w:val="008865AA"/>
    <w:rPr>
      <w:rFonts w:ascii="Arial" w:eastAsia="Times New Roman" w:hAnsi="Arial" w:cs="Arial"/>
      <w:sz w:val="20"/>
      <w:szCs w:val="20"/>
    </w:rPr>
  </w:style>
  <w:style w:type="paragraph" w:styleId="Footer">
    <w:name w:val="footer"/>
    <w:basedOn w:val="Normal"/>
    <w:link w:val="FooterChar"/>
    <w:uiPriority w:val="99"/>
    <w:unhideWhenUsed/>
    <w:qFormat/>
    <w:rsid w:val="008865AA"/>
    <w:pPr>
      <w:pBdr>
        <w:top w:val="single" w:sz="4" w:space="1" w:color="auto"/>
      </w:pBdr>
      <w:tabs>
        <w:tab w:val="center" w:pos="4680"/>
        <w:tab w:val="right" w:pos="9360"/>
      </w:tabs>
      <w:spacing w:line="240" w:lineRule="auto"/>
    </w:pPr>
    <w:rPr>
      <w:rFonts w:ascii="Arial" w:hAnsi="Arial"/>
      <w:sz w:val="20"/>
    </w:rPr>
  </w:style>
  <w:style w:type="character" w:customStyle="1" w:styleId="FooterChar">
    <w:name w:val="Footer Char"/>
    <w:basedOn w:val="DefaultParagraphFont"/>
    <w:link w:val="Footer"/>
    <w:uiPriority w:val="99"/>
    <w:rsid w:val="008865AA"/>
    <w:rPr>
      <w:rFonts w:ascii="Arial" w:eastAsia="Times New Roman" w:hAnsi="Arial" w:cs="Times New Roman"/>
      <w:sz w:val="20"/>
      <w:szCs w:val="20"/>
    </w:rPr>
  </w:style>
  <w:style w:type="paragraph" w:styleId="ListBullet">
    <w:name w:val="List Bullet"/>
    <w:basedOn w:val="Normal"/>
    <w:uiPriority w:val="99"/>
    <w:rsid w:val="008865AA"/>
    <w:pPr>
      <w:numPr>
        <w:numId w:val="20"/>
      </w:numPr>
      <w:tabs>
        <w:tab w:val="left" w:pos="720"/>
      </w:tabs>
      <w:spacing w:before="120" w:after="120" w:line="276" w:lineRule="auto"/>
    </w:pPr>
    <w:rPr>
      <w:szCs w:val="24"/>
    </w:rPr>
  </w:style>
  <w:style w:type="paragraph" w:styleId="ListBullet3">
    <w:name w:val="List Bullet 3"/>
    <w:basedOn w:val="ListBullet"/>
    <w:unhideWhenUsed/>
    <w:rsid w:val="008865AA"/>
    <w:pPr>
      <w:numPr>
        <w:numId w:val="0"/>
      </w:numPr>
      <w:tabs>
        <w:tab w:val="clear" w:pos="720"/>
        <w:tab w:val="left" w:pos="1080"/>
      </w:tabs>
    </w:pPr>
  </w:style>
  <w:style w:type="paragraph" w:customStyle="1" w:styleId="FMHeading1">
    <w:name w:val="FM Heading 1"/>
    <w:basedOn w:val="Normal"/>
    <w:qFormat/>
    <w:rsid w:val="008865AA"/>
    <w:pPr>
      <w:keepNext/>
      <w:spacing w:after="480" w:line="240" w:lineRule="auto"/>
      <w:contextualSpacing/>
      <w:jc w:val="center"/>
      <w:outlineLvl w:val="0"/>
    </w:pPr>
    <w:rPr>
      <w:b/>
      <w:bCs/>
      <w:smallCaps/>
      <w:kern w:val="32"/>
      <w:sz w:val="28"/>
      <w:szCs w:val="28"/>
    </w:rPr>
  </w:style>
  <w:style w:type="paragraph" w:styleId="TOCHeading">
    <w:name w:val="TOC Heading"/>
    <w:basedOn w:val="Normal"/>
    <w:next w:val="Normal"/>
    <w:uiPriority w:val="39"/>
    <w:qFormat/>
    <w:rsid w:val="008865AA"/>
    <w:pPr>
      <w:spacing w:after="360"/>
      <w:jc w:val="center"/>
    </w:pPr>
    <w:rPr>
      <w:rFonts w:ascii="Arial Bold" w:hAnsi="Arial Bold" w:cs="Arial"/>
      <w:b/>
      <w:bCs/>
      <w:smallCaps/>
      <w:sz w:val="28"/>
      <w:szCs w:val="28"/>
    </w:rPr>
  </w:style>
  <w:style w:type="paragraph" w:customStyle="1" w:styleId="TableHeaders">
    <w:name w:val="Table Headers"/>
    <w:basedOn w:val="TOC1"/>
    <w:link w:val="TableHeadersChar"/>
    <w:autoRedefine/>
    <w:qFormat/>
    <w:rsid w:val="008865AA"/>
    <w:pPr>
      <w:keepNext/>
      <w:tabs>
        <w:tab w:val="clear" w:pos="9350"/>
        <w:tab w:val="left" w:pos="1320"/>
      </w:tabs>
      <w:spacing w:before="40" w:after="40"/>
      <w:ind w:right="0"/>
    </w:pPr>
    <w:rPr>
      <w:rFonts w:ascii="Arial Bold" w:hAnsi="Arial Bold"/>
      <w:b w:val="0"/>
      <w:snapToGrid w:val="0"/>
      <w:sz w:val="22"/>
    </w:rPr>
  </w:style>
  <w:style w:type="paragraph" w:styleId="TOC1">
    <w:name w:val="toc 1"/>
    <w:basedOn w:val="Normal"/>
    <w:next w:val="Normal"/>
    <w:autoRedefine/>
    <w:uiPriority w:val="39"/>
    <w:unhideWhenUsed/>
    <w:rsid w:val="008865AA"/>
    <w:pPr>
      <w:tabs>
        <w:tab w:val="left" w:pos="540"/>
        <w:tab w:val="right" w:leader="dot" w:pos="9350"/>
      </w:tabs>
      <w:spacing w:after="120" w:line="240" w:lineRule="auto"/>
      <w:ind w:right="576"/>
    </w:pPr>
    <w:rPr>
      <w:b/>
      <w:noProof/>
    </w:rPr>
  </w:style>
  <w:style w:type="paragraph" w:styleId="TOC2">
    <w:name w:val="toc 2"/>
    <w:basedOn w:val="Normal"/>
    <w:next w:val="Normal"/>
    <w:uiPriority w:val="39"/>
    <w:unhideWhenUsed/>
    <w:rsid w:val="008865AA"/>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8865AA"/>
    <w:pPr>
      <w:tabs>
        <w:tab w:val="right" w:leader="dot" w:pos="9350"/>
      </w:tabs>
      <w:spacing w:after="120" w:line="240" w:lineRule="auto"/>
      <w:ind w:left="1008" w:right="576"/>
    </w:pPr>
  </w:style>
  <w:style w:type="paragraph" w:customStyle="1" w:styleId="FMHeading2">
    <w:name w:val="FM Heading 2"/>
    <w:basedOn w:val="Heading2"/>
    <w:qFormat/>
    <w:rsid w:val="008865AA"/>
    <w:pPr>
      <w:ind w:left="3600" w:hanging="720"/>
    </w:pPr>
  </w:style>
  <w:style w:type="paragraph" w:customStyle="1" w:styleId="FMHeading3">
    <w:name w:val="FM Heading 3"/>
    <w:basedOn w:val="Heading3"/>
    <w:qFormat/>
    <w:rsid w:val="008865AA"/>
  </w:style>
  <w:style w:type="character" w:styleId="HTMLCite">
    <w:name w:val="HTML Cite"/>
    <w:basedOn w:val="DefaultParagraphFont"/>
    <w:unhideWhenUsed/>
    <w:rsid w:val="008865AA"/>
    <w:rPr>
      <w:i/>
      <w:iCs/>
    </w:rPr>
  </w:style>
  <w:style w:type="character" w:styleId="Strong">
    <w:name w:val="Strong"/>
    <w:basedOn w:val="DefaultParagraphFont"/>
    <w:uiPriority w:val="22"/>
    <w:qFormat/>
    <w:rsid w:val="008865AA"/>
    <w:rPr>
      <w:b/>
      <w:bCs/>
    </w:rPr>
  </w:style>
  <w:style w:type="character" w:customStyle="1" w:styleId="Heading4Char">
    <w:name w:val="Heading 4 Char"/>
    <w:aliases w:val="QAG_Heading 4 Char1"/>
    <w:basedOn w:val="DefaultParagraphFont"/>
    <w:link w:val="Heading4"/>
    <w:rsid w:val="008865AA"/>
    <w:rPr>
      <w:rFonts w:ascii="Arial" w:eastAsiaTheme="majorEastAsia" w:hAnsi="Arial" w:cstheme="majorBidi"/>
      <w:b/>
      <w:bCs/>
      <w:iCs/>
      <w:sz w:val="24"/>
      <w:szCs w:val="24"/>
    </w:rPr>
  </w:style>
  <w:style w:type="paragraph" w:styleId="ListBullet2">
    <w:name w:val="List Bullet 2"/>
    <w:basedOn w:val="Normal"/>
    <w:unhideWhenUsed/>
    <w:rsid w:val="008865AA"/>
    <w:pPr>
      <w:numPr>
        <w:ilvl w:val="3"/>
        <w:numId w:val="21"/>
      </w:numPr>
      <w:spacing w:after="240"/>
    </w:pPr>
  </w:style>
  <w:style w:type="character" w:styleId="Emphasis">
    <w:name w:val="Emphasis"/>
    <w:qFormat/>
    <w:rsid w:val="008865AA"/>
    <w:rPr>
      <w:rFonts w:cs="Times New Roman"/>
      <w:i/>
      <w:iCs/>
    </w:rPr>
  </w:style>
  <w:style w:type="paragraph" w:styleId="ListParagraph">
    <w:name w:val="List Paragraph"/>
    <w:basedOn w:val="Normal"/>
    <w:link w:val="ListParagraphChar"/>
    <w:uiPriority w:val="34"/>
    <w:qFormat/>
    <w:rsid w:val="008865AA"/>
    <w:pPr>
      <w:spacing w:line="240" w:lineRule="auto"/>
      <w:ind w:left="720"/>
    </w:pPr>
  </w:style>
  <w:style w:type="paragraph" w:customStyle="1" w:styleId="TableTitle">
    <w:name w:val="Table Title"/>
    <w:basedOn w:val="Normal"/>
    <w:rsid w:val="008865AA"/>
    <w:pPr>
      <w:keepNext/>
      <w:keepLines/>
      <w:spacing w:before="240" w:after="240" w:line="240" w:lineRule="auto"/>
      <w:jc w:val="center"/>
    </w:pPr>
    <w:rPr>
      <w:b/>
    </w:rPr>
  </w:style>
  <w:style w:type="paragraph" w:customStyle="1" w:styleId="TablebulletLM">
    <w:name w:val="Table bullet LM"/>
    <w:basedOn w:val="ListParagraph"/>
    <w:qFormat/>
    <w:rsid w:val="008865AA"/>
    <w:pPr>
      <w:widowControl w:val="0"/>
      <w:numPr>
        <w:numId w:val="33"/>
      </w:numPr>
      <w:spacing w:before="40" w:after="40"/>
    </w:pPr>
    <w:rPr>
      <w:sz w:val="22"/>
      <w:szCs w:val="24"/>
    </w:rPr>
  </w:style>
  <w:style w:type="paragraph" w:customStyle="1" w:styleId="Tablebullet2">
    <w:name w:val="Table bullet 2"/>
    <w:basedOn w:val="ListParagraph"/>
    <w:qFormat/>
    <w:rsid w:val="008865AA"/>
    <w:pPr>
      <w:widowControl w:val="0"/>
      <w:numPr>
        <w:numId w:val="32"/>
      </w:numPr>
      <w:spacing w:before="40" w:after="40"/>
    </w:pPr>
    <w:rPr>
      <w:sz w:val="22"/>
      <w:szCs w:val="24"/>
    </w:rPr>
  </w:style>
  <w:style w:type="paragraph" w:customStyle="1" w:styleId="TableText">
    <w:name w:val="Table Text"/>
    <w:basedOn w:val="Normal"/>
    <w:link w:val="TableTextChar"/>
    <w:qFormat/>
    <w:rsid w:val="008865AA"/>
    <w:pPr>
      <w:widowControl w:val="0"/>
      <w:spacing w:before="40" w:after="40" w:line="240" w:lineRule="auto"/>
    </w:pPr>
    <w:rPr>
      <w:rFonts w:eastAsia="Batang"/>
      <w:sz w:val="22"/>
    </w:rPr>
  </w:style>
  <w:style w:type="paragraph" w:customStyle="1" w:styleId="TableCaption">
    <w:name w:val="Table Caption"/>
    <w:basedOn w:val="Caption"/>
    <w:qFormat/>
    <w:rsid w:val="008865AA"/>
    <w:pPr>
      <w:keepNext/>
      <w:keepLines/>
      <w:spacing w:after="120"/>
      <w:ind w:left="1080" w:hanging="1080"/>
    </w:pPr>
    <w:rPr>
      <w:rFonts w:ascii="Arial" w:hAnsi="Arial"/>
      <w:iCs/>
      <w:color w:val="auto"/>
      <w:sz w:val="20"/>
      <w:szCs w:val="20"/>
    </w:rPr>
  </w:style>
  <w:style w:type="paragraph" w:customStyle="1" w:styleId="Source">
    <w:name w:val="Source"/>
    <w:basedOn w:val="BodyText"/>
    <w:rsid w:val="008865AA"/>
    <w:rPr>
      <w:sz w:val="20"/>
    </w:rPr>
  </w:style>
  <w:style w:type="paragraph" w:styleId="Caption">
    <w:name w:val="caption"/>
    <w:basedOn w:val="Normal"/>
    <w:next w:val="Normal"/>
    <w:unhideWhenUsed/>
    <w:qFormat/>
    <w:rsid w:val="008865AA"/>
    <w:pPr>
      <w:spacing w:after="200" w:line="240" w:lineRule="auto"/>
    </w:pPr>
    <w:rPr>
      <w:b/>
      <w:bCs/>
      <w:color w:val="4F81BD" w:themeColor="accent1"/>
      <w:sz w:val="18"/>
      <w:szCs w:val="18"/>
    </w:rPr>
  </w:style>
  <w:style w:type="paragraph" w:customStyle="1" w:styleId="Tablebullet1">
    <w:name w:val="Table bullet 1"/>
    <w:basedOn w:val="Normal"/>
    <w:rsid w:val="008865AA"/>
    <w:pPr>
      <w:spacing w:line="240" w:lineRule="auto"/>
    </w:pPr>
    <w:rPr>
      <w:sz w:val="22"/>
      <w:szCs w:val="24"/>
    </w:rPr>
  </w:style>
  <w:style w:type="paragraph" w:customStyle="1" w:styleId="Graphic">
    <w:name w:val="Graphic"/>
    <w:basedOn w:val="Normal"/>
    <w:qFormat/>
    <w:rsid w:val="008865AA"/>
    <w:pPr>
      <w:keepNext/>
      <w:jc w:val="center"/>
    </w:pPr>
  </w:style>
  <w:style w:type="paragraph" w:customStyle="1" w:styleId="ExhibitCaption">
    <w:name w:val="Exhibit Caption"/>
    <w:basedOn w:val="Caption"/>
    <w:qFormat/>
    <w:rsid w:val="008865AA"/>
    <w:pPr>
      <w:keepNext/>
      <w:keepLines/>
      <w:spacing w:after="120"/>
    </w:pPr>
    <w:rPr>
      <w:rFonts w:ascii="Arial" w:hAnsi="Arial" w:cs="Arial"/>
      <w:color w:val="auto"/>
      <w:sz w:val="20"/>
      <w:szCs w:val="20"/>
    </w:rPr>
  </w:style>
  <w:style w:type="paragraph" w:customStyle="1" w:styleId="HIMBullet1Last">
    <w:name w:val="HIM_Bullet 1_Last"/>
    <w:basedOn w:val="HIMBullet1"/>
    <w:qFormat/>
    <w:rsid w:val="008865AA"/>
    <w:pPr>
      <w:spacing w:after="240"/>
    </w:pPr>
  </w:style>
  <w:style w:type="paragraph" w:customStyle="1" w:styleId="ListParagraph2">
    <w:name w:val="List Paragraph 2"/>
    <w:basedOn w:val="ListParagraph"/>
    <w:qFormat/>
    <w:rsid w:val="008865AA"/>
    <w:pPr>
      <w:numPr>
        <w:numId w:val="26"/>
      </w:numPr>
      <w:spacing w:after="240" w:line="320" w:lineRule="atLeast"/>
    </w:pPr>
    <w:rPr>
      <w:rFonts w:eastAsia="Calibri"/>
      <w:szCs w:val="24"/>
    </w:rPr>
  </w:style>
  <w:style w:type="paragraph" w:styleId="TOC4">
    <w:name w:val="toc 4"/>
    <w:basedOn w:val="Normal"/>
    <w:next w:val="Normal"/>
    <w:autoRedefine/>
    <w:uiPriority w:val="39"/>
    <w:unhideWhenUsed/>
    <w:rsid w:val="008865AA"/>
    <w:pPr>
      <w:tabs>
        <w:tab w:val="right" w:leader="dot" w:pos="9350"/>
      </w:tabs>
      <w:spacing w:after="100" w:line="276" w:lineRule="auto"/>
      <w:ind w:left="144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8865AA"/>
    <w:pPr>
      <w:tabs>
        <w:tab w:val="right" w:leader="dot" w:pos="9350"/>
      </w:tabs>
      <w:spacing w:after="100" w:line="276" w:lineRule="auto"/>
      <w:ind w:left="72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8865AA"/>
    <w:pPr>
      <w:spacing w:after="100" w:line="276"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8865AA"/>
    <w:pPr>
      <w:spacing w:after="100" w:line="276"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8865AA"/>
    <w:pPr>
      <w:spacing w:after="100" w:line="276"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8865AA"/>
    <w:pPr>
      <w:spacing w:after="100" w:line="276" w:lineRule="auto"/>
      <w:ind w:left="1760"/>
    </w:pPr>
    <w:rPr>
      <w:rFonts w:asciiTheme="minorHAnsi" w:eastAsiaTheme="minorEastAsia" w:hAnsiTheme="minorHAnsi" w:cstheme="minorBidi"/>
      <w:sz w:val="22"/>
      <w:szCs w:val="22"/>
      <w:lang w:eastAsia="zh-CN"/>
    </w:rPr>
  </w:style>
  <w:style w:type="paragraph" w:styleId="Title">
    <w:name w:val="Title"/>
    <w:basedOn w:val="Normal"/>
    <w:link w:val="TitleChar"/>
    <w:qFormat/>
    <w:rsid w:val="008865AA"/>
    <w:pPr>
      <w:spacing w:before="1920" w:after="1920" w:line="240" w:lineRule="auto"/>
      <w:jc w:val="center"/>
    </w:pPr>
    <w:rPr>
      <w:rFonts w:ascii="Arial" w:hAnsi="Arial" w:cs="Arial"/>
      <w:b/>
      <w:bCs/>
      <w:sz w:val="56"/>
      <w:szCs w:val="56"/>
    </w:rPr>
  </w:style>
  <w:style w:type="character" w:customStyle="1" w:styleId="TitleChar">
    <w:name w:val="Title Char"/>
    <w:basedOn w:val="DefaultParagraphFont"/>
    <w:link w:val="Title"/>
    <w:rsid w:val="008865AA"/>
    <w:rPr>
      <w:rFonts w:ascii="Arial" w:eastAsia="Times New Roman" w:hAnsi="Arial" w:cs="Arial"/>
      <w:b/>
      <w:bCs/>
      <w:sz w:val="56"/>
      <w:szCs w:val="56"/>
    </w:rPr>
  </w:style>
  <w:style w:type="character" w:styleId="PlaceholderText">
    <w:name w:val="Placeholder Text"/>
    <w:basedOn w:val="DefaultParagraphFont"/>
    <w:uiPriority w:val="99"/>
    <w:semiHidden/>
    <w:rsid w:val="008865AA"/>
    <w:rPr>
      <w:color w:val="808080"/>
    </w:rPr>
  </w:style>
  <w:style w:type="paragraph" w:styleId="TableofFigures">
    <w:name w:val="table of figures"/>
    <w:basedOn w:val="TableHeaders"/>
    <w:next w:val="Normal"/>
    <w:autoRedefine/>
    <w:uiPriority w:val="99"/>
    <w:unhideWhenUsed/>
    <w:rsid w:val="008865AA"/>
    <w:pPr>
      <w:tabs>
        <w:tab w:val="left" w:pos="720"/>
      </w:tabs>
      <w:spacing w:before="2400" w:after="60"/>
      <w:ind w:left="720" w:hanging="720"/>
      <w:jc w:val="center"/>
    </w:pPr>
    <w:rPr>
      <w:rFonts w:ascii="Times New Roman" w:hAnsi="Times New Roman"/>
      <w:b/>
      <w:sz w:val="24"/>
      <w:szCs w:val="24"/>
    </w:rPr>
  </w:style>
  <w:style w:type="table" w:styleId="TableGrid">
    <w:name w:val="Table Grid"/>
    <w:basedOn w:val="TableNormal"/>
    <w:uiPriority w:val="3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65AA"/>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nhideWhenUsed/>
    <w:rsid w:val="008865AA"/>
    <w:pPr>
      <w:ind w:left="360" w:hanging="360"/>
      <w:contextualSpacing/>
    </w:pPr>
  </w:style>
  <w:style w:type="paragraph" w:styleId="Revision">
    <w:name w:val="Revision"/>
    <w:hidden/>
    <w:uiPriority w:val="99"/>
    <w:semiHidden/>
    <w:rsid w:val="000F1BC3"/>
    <w:pPr>
      <w:spacing w:after="0" w:line="240" w:lineRule="auto"/>
    </w:pPr>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865AA"/>
    <w:rPr>
      <w:rFonts w:ascii="Arial" w:eastAsiaTheme="majorEastAsia" w:hAnsi="Arial" w:cstheme="majorBidi"/>
      <w:b/>
      <w:bCs/>
      <w:i/>
      <w:iCs/>
      <w:sz w:val="24"/>
      <w:szCs w:val="24"/>
    </w:rPr>
  </w:style>
  <w:style w:type="character" w:customStyle="1" w:styleId="Heading6Char">
    <w:name w:val="Heading 6 Char"/>
    <w:basedOn w:val="DefaultParagraphFont"/>
    <w:link w:val="Heading6"/>
    <w:rsid w:val="008865AA"/>
    <w:rPr>
      <w:rFonts w:ascii="Times New Roman" w:eastAsia="Times New Roman" w:hAnsi="Times New Roman" w:cs="Times New Roman"/>
      <w:b/>
      <w:caps/>
      <w:szCs w:val="20"/>
    </w:rPr>
  </w:style>
  <w:style w:type="character" w:customStyle="1" w:styleId="Heading7Char">
    <w:name w:val="Heading 7 Char"/>
    <w:basedOn w:val="DefaultParagraphFont"/>
    <w:link w:val="Heading7"/>
    <w:rsid w:val="008865AA"/>
    <w:rPr>
      <w:rFonts w:ascii="Times New Roman" w:eastAsia="Times New Roman" w:hAnsi="Times New Roman" w:cs="Times New Roman"/>
      <w:szCs w:val="20"/>
    </w:rPr>
  </w:style>
  <w:style w:type="character" w:customStyle="1" w:styleId="Heading8Char">
    <w:name w:val="Heading 8 Char"/>
    <w:basedOn w:val="DefaultParagraphFont"/>
    <w:link w:val="Heading8"/>
    <w:rsid w:val="008865AA"/>
    <w:rPr>
      <w:rFonts w:ascii="Helvetica" w:eastAsia="Times New Roman" w:hAnsi="Helvetica" w:cs="Times New Roman"/>
      <w:b/>
      <w:sz w:val="24"/>
      <w:szCs w:val="20"/>
    </w:rPr>
  </w:style>
  <w:style w:type="character" w:customStyle="1" w:styleId="Heading9Char">
    <w:name w:val="Heading 9 Char"/>
    <w:basedOn w:val="DefaultParagraphFont"/>
    <w:link w:val="Heading9"/>
    <w:rsid w:val="008865AA"/>
    <w:rPr>
      <w:rFonts w:ascii="Arial" w:eastAsia="Times New Roman" w:hAnsi="Arial" w:cs="Times New Roman"/>
      <w:sz w:val="52"/>
      <w:szCs w:val="20"/>
    </w:rPr>
  </w:style>
  <w:style w:type="paragraph" w:styleId="Date">
    <w:name w:val="Date"/>
    <w:basedOn w:val="Normal"/>
    <w:next w:val="Normal"/>
    <w:link w:val="DateChar"/>
    <w:rsid w:val="008865AA"/>
    <w:pPr>
      <w:spacing w:after="1200" w:line="240" w:lineRule="auto"/>
      <w:jc w:val="center"/>
    </w:pPr>
    <w:rPr>
      <w:rFonts w:ascii="Arial" w:hAnsi="Arial"/>
      <w:b/>
      <w:sz w:val="48"/>
      <w:szCs w:val="48"/>
    </w:rPr>
  </w:style>
  <w:style w:type="character" w:customStyle="1" w:styleId="DateChar">
    <w:name w:val="Date Char"/>
    <w:basedOn w:val="DefaultParagraphFont"/>
    <w:link w:val="Date"/>
    <w:rsid w:val="008865AA"/>
    <w:rPr>
      <w:rFonts w:ascii="Arial" w:eastAsia="Times New Roman" w:hAnsi="Arial" w:cs="Times New Roman"/>
      <w:b/>
      <w:sz w:val="48"/>
      <w:szCs w:val="48"/>
    </w:rPr>
  </w:style>
  <w:style w:type="paragraph" w:customStyle="1" w:styleId="BlankPage">
    <w:name w:val="Blank Page"/>
    <w:basedOn w:val="Normal"/>
    <w:qFormat/>
    <w:rsid w:val="008865AA"/>
    <w:pPr>
      <w:pageBreakBefore/>
      <w:spacing w:before="2400" w:line="240" w:lineRule="atLeast"/>
      <w:jc w:val="center"/>
    </w:pPr>
    <w:rPr>
      <w:sz w:val="22"/>
    </w:rPr>
  </w:style>
  <w:style w:type="paragraph" w:styleId="Index2">
    <w:name w:val="index 2"/>
    <w:basedOn w:val="Normal"/>
    <w:next w:val="Normal"/>
    <w:uiPriority w:val="99"/>
    <w:semiHidden/>
    <w:rsid w:val="008865AA"/>
    <w:pPr>
      <w:tabs>
        <w:tab w:val="right" w:leader="dot" w:pos="9360"/>
      </w:tabs>
      <w:spacing w:line="240" w:lineRule="atLeast"/>
      <w:ind w:left="1440" w:right="720" w:hanging="720"/>
    </w:pPr>
    <w:rPr>
      <w:sz w:val="22"/>
    </w:rPr>
  </w:style>
  <w:style w:type="paragraph" w:styleId="Index1">
    <w:name w:val="index 1"/>
    <w:basedOn w:val="Normal"/>
    <w:next w:val="Normal"/>
    <w:uiPriority w:val="99"/>
    <w:semiHidden/>
    <w:rsid w:val="008865AA"/>
    <w:pPr>
      <w:tabs>
        <w:tab w:val="right" w:leader="dot" w:pos="9360"/>
      </w:tabs>
      <w:spacing w:line="240" w:lineRule="atLeast"/>
      <w:ind w:left="1440" w:right="720" w:hanging="1440"/>
    </w:pPr>
    <w:rPr>
      <w:sz w:val="22"/>
    </w:rPr>
  </w:style>
  <w:style w:type="paragraph" w:styleId="EndnoteText">
    <w:name w:val="endnote text"/>
    <w:basedOn w:val="Normal"/>
    <w:link w:val="EndnoteTextChar"/>
    <w:uiPriority w:val="99"/>
    <w:semiHidden/>
    <w:rsid w:val="008865AA"/>
    <w:pPr>
      <w:spacing w:line="240" w:lineRule="atLeast"/>
    </w:pPr>
  </w:style>
  <w:style w:type="character" w:customStyle="1" w:styleId="EndnoteTextChar">
    <w:name w:val="Endnote Text Char"/>
    <w:basedOn w:val="DefaultParagraphFont"/>
    <w:link w:val="EndnoteText"/>
    <w:uiPriority w:val="99"/>
    <w:semiHidden/>
    <w:rsid w:val="008865AA"/>
    <w:rPr>
      <w:rFonts w:ascii="Times New Roman" w:eastAsia="Times New Roman" w:hAnsi="Times New Roman" w:cs="Times New Roman"/>
      <w:sz w:val="24"/>
      <w:szCs w:val="20"/>
    </w:rPr>
  </w:style>
  <w:style w:type="character" w:styleId="PageNumber">
    <w:name w:val="page number"/>
    <w:rsid w:val="008865AA"/>
    <w:rPr>
      <w:rFonts w:cs="Times New Roman"/>
    </w:rPr>
  </w:style>
  <w:style w:type="paragraph" w:styleId="DocumentMap">
    <w:name w:val="Document Map"/>
    <w:basedOn w:val="Normal"/>
    <w:link w:val="DocumentMapChar"/>
    <w:uiPriority w:val="99"/>
    <w:semiHidden/>
    <w:rsid w:val="008865AA"/>
    <w:pPr>
      <w:shd w:val="clear" w:color="auto" w:fill="000080"/>
      <w:spacing w:line="240" w:lineRule="atLeast"/>
    </w:pPr>
    <w:rPr>
      <w:rFonts w:ascii="Tahoma" w:hAnsi="Tahoma"/>
      <w:sz w:val="22"/>
    </w:rPr>
  </w:style>
  <w:style w:type="character" w:customStyle="1" w:styleId="DocumentMapChar">
    <w:name w:val="Document Map Char"/>
    <w:basedOn w:val="DefaultParagraphFont"/>
    <w:link w:val="DocumentMap"/>
    <w:uiPriority w:val="99"/>
    <w:semiHidden/>
    <w:rsid w:val="008865AA"/>
    <w:rPr>
      <w:rFonts w:ascii="Tahoma" w:eastAsia="Times New Roman" w:hAnsi="Tahoma" w:cs="Times New Roman"/>
      <w:szCs w:val="20"/>
      <w:shd w:val="clear" w:color="auto" w:fill="000080"/>
    </w:rPr>
  </w:style>
  <w:style w:type="paragraph" w:styleId="List3">
    <w:name w:val="List 3"/>
    <w:aliases w:val="List 3 AppE,ac17,ad19,ag21"/>
    <w:basedOn w:val="Normal"/>
    <w:unhideWhenUsed/>
    <w:rsid w:val="008865AA"/>
    <w:pPr>
      <w:contextualSpacing/>
    </w:pPr>
  </w:style>
  <w:style w:type="paragraph" w:styleId="List4">
    <w:name w:val="List 4"/>
    <w:aliases w:val="List 4 AppE"/>
    <w:basedOn w:val="Normal"/>
    <w:unhideWhenUsed/>
    <w:rsid w:val="008865AA"/>
    <w:pPr>
      <w:ind w:left="1440" w:hanging="360"/>
      <w:contextualSpacing/>
    </w:pPr>
  </w:style>
  <w:style w:type="paragraph" w:styleId="List5">
    <w:name w:val="List 5"/>
    <w:aliases w:val="List 5 AppE"/>
    <w:basedOn w:val="Normal"/>
    <w:unhideWhenUsed/>
    <w:rsid w:val="008865AA"/>
    <w:pPr>
      <w:spacing w:after="240"/>
      <w:ind w:left="1800" w:hanging="360"/>
      <w:contextualSpacing/>
    </w:pPr>
  </w:style>
  <w:style w:type="paragraph" w:customStyle="1" w:styleId="TableCaptionContinued">
    <w:name w:val="Table Caption Continued"/>
    <w:basedOn w:val="TableCaption"/>
    <w:qFormat/>
    <w:rsid w:val="008865AA"/>
  </w:style>
  <w:style w:type="character" w:styleId="FollowedHyperlink">
    <w:name w:val="FollowedHyperlink"/>
    <w:uiPriority w:val="99"/>
    <w:rsid w:val="008865AA"/>
    <w:rPr>
      <w:rFonts w:cs="Times New Roman"/>
      <w:color w:val="800080"/>
      <w:u w:val="single"/>
    </w:rPr>
  </w:style>
  <w:style w:type="paragraph" w:styleId="ListNumber2">
    <w:name w:val="List Number 2"/>
    <w:aliases w:val="ac2,af2,ag2,ah2"/>
    <w:basedOn w:val="Normal"/>
    <w:rsid w:val="008865AA"/>
    <w:pPr>
      <w:keepNext/>
      <w:numPr>
        <w:numId w:val="8"/>
      </w:numPr>
      <w:tabs>
        <w:tab w:val="left" w:pos="576"/>
      </w:tabs>
      <w:spacing w:before="360" w:after="120" w:line="240" w:lineRule="auto"/>
    </w:pPr>
  </w:style>
  <w:style w:type="paragraph" w:customStyle="1" w:styleId="List-Letter">
    <w:name w:val="List - Letter"/>
    <w:basedOn w:val="Normal"/>
    <w:qFormat/>
    <w:rsid w:val="008865AA"/>
    <w:pPr>
      <w:tabs>
        <w:tab w:val="left" w:pos="720"/>
      </w:tabs>
      <w:spacing w:after="240"/>
      <w:ind w:left="720" w:hanging="360"/>
    </w:pPr>
  </w:style>
  <w:style w:type="paragraph" w:customStyle="1" w:styleId="List-Number">
    <w:name w:val="List - Number"/>
    <w:basedOn w:val="List-Letter"/>
    <w:qFormat/>
    <w:rsid w:val="008865AA"/>
    <w:rPr>
      <w:szCs w:val="24"/>
    </w:rPr>
  </w:style>
  <w:style w:type="character" w:styleId="LineNumber">
    <w:name w:val="line number"/>
    <w:rsid w:val="008865AA"/>
    <w:rPr>
      <w:rFonts w:cs="Times New Roman"/>
    </w:rPr>
  </w:style>
  <w:style w:type="paragraph" w:styleId="List2">
    <w:name w:val="List 2"/>
    <w:basedOn w:val="Normal"/>
    <w:rsid w:val="008865AA"/>
    <w:pPr>
      <w:numPr>
        <w:numId w:val="19"/>
      </w:numPr>
      <w:spacing w:after="360" w:line="240" w:lineRule="auto"/>
      <w:contextualSpacing/>
    </w:pPr>
    <w:rPr>
      <w:szCs w:val="24"/>
    </w:rPr>
  </w:style>
  <w:style w:type="paragraph" w:styleId="ListBullet4">
    <w:name w:val="List Bullet 4"/>
    <w:basedOn w:val="Normal"/>
    <w:unhideWhenUsed/>
    <w:rsid w:val="008865AA"/>
    <w:pPr>
      <w:spacing w:line="240" w:lineRule="auto"/>
    </w:pPr>
    <w:rPr>
      <w:rFonts w:ascii="Arial" w:hAnsi="Arial"/>
      <w:sz w:val="20"/>
    </w:rPr>
  </w:style>
  <w:style w:type="paragraph" w:styleId="ListBullet5">
    <w:name w:val="List Bullet 5"/>
    <w:basedOn w:val="Normal"/>
    <w:unhideWhenUsed/>
    <w:rsid w:val="008865AA"/>
    <w:pPr>
      <w:spacing w:line="240" w:lineRule="auto"/>
    </w:pPr>
    <w:rPr>
      <w:rFonts w:ascii="Arial" w:hAnsi="Arial"/>
      <w:sz w:val="20"/>
    </w:rPr>
  </w:style>
  <w:style w:type="paragraph" w:styleId="ListContinue">
    <w:name w:val="List Continue"/>
    <w:basedOn w:val="Normal"/>
    <w:unhideWhenUsed/>
    <w:rsid w:val="008865AA"/>
    <w:pPr>
      <w:spacing w:after="120"/>
      <w:ind w:left="360"/>
    </w:pPr>
  </w:style>
  <w:style w:type="paragraph" w:styleId="ListContinue2">
    <w:name w:val="List Continue 2"/>
    <w:basedOn w:val="Normal"/>
    <w:unhideWhenUsed/>
    <w:rsid w:val="008865AA"/>
    <w:pPr>
      <w:spacing w:after="120" w:line="240" w:lineRule="auto"/>
      <w:ind w:left="720"/>
    </w:pPr>
    <w:rPr>
      <w:rFonts w:ascii="Arial" w:hAnsi="Arial"/>
      <w:sz w:val="20"/>
    </w:rPr>
  </w:style>
  <w:style w:type="paragraph" w:styleId="ListContinue3">
    <w:name w:val="List Continue 3"/>
    <w:basedOn w:val="Normal"/>
    <w:unhideWhenUsed/>
    <w:rsid w:val="008865AA"/>
    <w:pPr>
      <w:spacing w:after="120" w:line="240" w:lineRule="auto"/>
      <w:ind w:left="1080"/>
    </w:pPr>
    <w:rPr>
      <w:rFonts w:ascii="Arial" w:hAnsi="Arial"/>
      <w:sz w:val="20"/>
    </w:rPr>
  </w:style>
  <w:style w:type="paragraph" w:styleId="ListContinue4">
    <w:name w:val="List Continue 4"/>
    <w:basedOn w:val="Normal"/>
    <w:unhideWhenUsed/>
    <w:rsid w:val="008865AA"/>
    <w:pPr>
      <w:spacing w:after="120" w:line="240" w:lineRule="auto"/>
      <w:ind w:left="1440"/>
    </w:pPr>
    <w:rPr>
      <w:rFonts w:ascii="Arial" w:hAnsi="Arial"/>
      <w:sz w:val="20"/>
    </w:rPr>
  </w:style>
  <w:style w:type="paragraph" w:styleId="ListContinue5">
    <w:name w:val="List Continue 5"/>
    <w:basedOn w:val="Normal"/>
    <w:unhideWhenUsed/>
    <w:rsid w:val="008865AA"/>
    <w:pPr>
      <w:spacing w:after="120" w:line="240" w:lineRule="auto"/>
      <w:ind w:left="1800"/>
    </w:pPr>
    <w:rPr>
      <w:rFonts w:ascii="Arial" w:hAnsi="Arial"/>
      <w:sz w:val="20"/>
    </w:rPr>
  </w:style>
  <w:style w:type="paragraph" w:styleId="ListNumber3">
    <w:name w:val="List Number 3"/>
    <w:aliases w:val="ad_sub"/>
    <w:basedOn w:val="ListNumber5"/>
    <w:rsid w:val="008865AA"/>
    <w:pPr>
      <w:numPr>
        <w:numId w:val="24"/>
      </w:numPr>
    </w:pPr>
  </w:style>
  <w:style w:type="paragraph" w:styleId="ListNumber4">
    <w:name w:val="List Number 4"/>
    <w:aliases w:val="ac9,ad10,ae2,ag10,ah11"/>
    <w:basedOn w:val="Normal"/>
    <w:rsid w:val="008865AA"/>
    <w:pPr>
      <w:keepNext/>
      <w:keepLines/>
      <w:numPr>
        <w:numId w:val="7"/>
      </w:numPr>
      <w:spacing w:before="360" w:after="120" w:line="240" w:lineRule="auto"/>
    </w:pPr>
  </w:style>
  <w:style w:type="paragraph" w:styleId="ListNumber5">
    <w:name w:val="List Number 5"/>
    <w:basedOn w:val="Normal"/>
    <w:rsid w:val="008865AA"/>
    <w:pPr>
      <w:spacing w:after="120" w:line="240" w:lineRule="auto"/>
      <w:ind w:left="864" w:hanging="288"/>
    </w:pPr>
  </w:style>
  <w:style w:type="paragraph" w:styleId="Subtitle">
    <w:name w:val="Subtitle"/>
    <w:basedOn w:val="Title"/>
    <w:link w:val="SubtitleChar"/>
    <w:qFormat/>
    <w:rsid w:val="008865AA"/>
    <w:pPr>
      <w:spacing w:before="240" w:after="480"/>
    </w:pPr>
    <w:rPr>
      <w:sz w:val="40"/>
      <w:szCs w:val="40"/>
    </w:rPr>
  </w:style>
  <w:style w:type="character" w:customStyle="1" w:styleId="SubtitleChar">
    <w:name w:val="Subtitle Char"/>
    <w:basedOn w:val="DefaultParagraphFont"/>
    <w:link w:val="Subtitle"/>
    <w:rsid w:val="008865AA"/>
    <w:rPr>
      <w:rFonts w:ascii="Arial" w:eastAsia="Times New Roman" w:hAnsi="Arial" w:cs="Arial"/>
      <w:b/>
      <w:bCs/>
      <w:sz w:val="40"/>
      <w:szCs w:val="40"/>
    </w:rPr>
  </w:style>
  <w:style w:type="table" w:styleId="Table3Deffects1">
    <w:name w:val="Table 3D effects 1"/>
    <w:basedOn w:val="TableNormal"/>
    <w:rsid w:val="008865AA"/>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865AA"/>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8865AA"/>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8865AA"/>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8865AA"/>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865AA"/>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865AA"/>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865AA"/>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8865AA"/>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8865AA"/>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8865AA"/>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8865AA"/>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8865AA"/>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865AA"/>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8865AA"/>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8865AA"/>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8865AA"/>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8865AA"/>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865AA"/>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865AA"/>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8865AA"/>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rsid w:val="008865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UnnumberedQuestion">
    <w:name w:val="Unnumbered Question"/>
    <w:basedOn w:val="ListNumber4"/>
    <w:qFormat/>
    <w:rsid w:val="00AD38AA"/>
    <w:pPr>
      <w:numPr>
        <w:numId w:val="0"/>
      </w:numPr>
      <w:spacing w:before="0" w:after="240" w:line="320" w:lineRule="exact"/>
      <w:ind w:left="1440" w:hanging="1440"/>
      <w:contextualSpacing/>
    </w:pPr>
    <w:rPr>
      <w:lang w:val="es-MX"/>
    </w:rPr>
  </w:style>
  <w:style w:type="paragraph" w:customStyle="1" w:styleId="TopicBoxesLine">
    <w:name w:val="Topic Boxes Line"/>
    <w:basedOn w:val="BodyText"/>
    <w:qFormat/>
    <w:rsid w:val="008865AA"/>
    <w:pPr>
      <w:spacing w:after="0"/>
    </w:pPr>
  </w:style>
  <w:style w:type="paragraph" w:customStyle="1" w:styleId="Quick1">
    <w:name w:val="Quick 1."/>
    <w:basedOn w:val="Normal"/>
    <w:semiHidden/>
    <w:rsid w:val="008865AA"/>
    <w:pPr>
      <w:widowControl w:val="0"/>
      <w:tabs>
        <w:tab w:val="num" w:pos="1080"/>
      </w:tabs>
      <w:spacing w:line="240" w:lineRule="auto"/>
      <w:ind w:left="720" w:hanging="720"/>
    </w:pPr>
    <w:rPr>
      <w:rFonts w:ascii="Wingdings" w:hAnsi="Wingdings"/>
    </w:rPr>
  </w:style>
  <w:style w:type="numbering" w:styleId="ArticleSection">
    <w:name w:val="Outline List 3"/>
    <w:basedOn w:val="NoList"/>
    <w:rsid w:val="008865AA"/>
    <w:pPr>
      <w:numPr>
        <w:numId w:val="10"/>
      </w:numPr>
    </w:pPr>
  </w:style>
  <w:style w:type="numbering" w:styleId="111111">
    <w:name w:val="Outline List 2"/>
    <w:basedOn w:val="NoList"/>
    <w:rsid w:val="008865AA"/>
    <w:pPr>
      <w:numPr>
        <w:numId w:val="5"/>
      </w:numPr>
    </w:pPr>
  </w:style>
  <w:style w:type="numbering" w:styleId="1ai">
    <w:name w:val="Outline List 1"/>
    <w:basedOn w:val="NoList"/>
    <w:rsid w:val="008865AA"/>
    <w:pPr>
      <w:numPr>
        <w:numId w:val="6"/>
      </w:numPr>
    </w:pPr>
  </w:style>
  <w:style w:type="paragraph" w:customStyle="1" w:styleId="Text">
    <w:name w:val="Text"/>
    <w:basedOn w:val="Normal"/>
    <w:link w:val="TextChar1"/>
    <w:rsid w:val="008865AA"/>
    <w:pPr>
      <w:spacing w:before="120" w:after="120" w:line="240" w:lineRule="auto"/>
    </w:pPr>
    <w:rPr>
      <w:rFonts w:eastAsia="MS Mincho"/>
    </w:rPr>
  </w:style>
  <w:style w:type="character" w:customStyle="1" w:styleId="TextChar1">
    <w:name w:val="Text Char1"/>
    <w:link w:val="Text"/>
    <w:rsid w:val="008865AA"/>
    <w:rPr>
      <w:rFonts w:ascii="Times New Roman" w:eastAsia="MS Mincho" w:hAnsi="Times New Roman" w:cs="Times New Roman"/>
      <w:sz w:val="24"/>
      <w:szCs w:val="20"/>
    </w:rPr>
  </w:style>
  <w:style w:type="paragraph" w:customStyle="1" w:styleId="Listlevel2">
    <w:name w:val="List level 2"/>
    <w:basedOn w:val="Normal"/>
    <w:rsid w:val="008865AA"/>
    <w:pPr>
      <w:spacing w:before="40" w:after="20" w:line="240" w:lineRule="auto"/>
      <w:ind w:left="850" w:hanging="425"/>
    </w:pPr>
    <w:rPr>
      <w:rFonts w:eastAsia="MS Mincho"/>
    </w:rPr>
  </w:style>
  <w:style w:type="paragraph" w:customStyle="1" w:styleId="tabfignote">
    <w:name w:val="tab/fig note"/>
    <w:basedOn w:val="Normal"/>
    <w:rsid w:val="008865AA"/>
    <w:pPr>
      <w:keepLines/>
      <w:spacing w:before="60" w:line="288" w:lineRule="auto"/>
    </w:pPr>
    <w:rPr>
      <w:rFonts w:ascii="Arial" w:hAnsi="Arial"/>
      <w:sz w:val="20"/>
    </w:rPr>
  </w:style>
  <w:style w:type="paragraph" w:customStyle="1" w:styleId="Tableheadings">
    <w:name w:val="Table headings"/>
    <w:basedOn w:val="Normal"/>
    <w:link w:val="TableheadingsChar"/>
    <w:rsid w:val="008865AA"/>
    <w:pPr>
      <w:keepNext/>
      <w:spacing w:before="40" w:after="40" w:line="240" w:lineRule="auto"/>
    </w:pPr>
    <w:rPr>
      <w:rFonts w:ascii="Arial" w:hAnsi="Arial"/>
      <w:b/>
      <w:sz w:val="20"/>
    </w:rPr>
  </w:style>
  <w:style w:type="paragraph" w:customStyle="1" w:styleId="Tabletext0">
    <w:name w:val="Table text"/>
    <w:basedOn w:val="Normal"/>
    <w:link w:val="TabletextChar0"/>
    <w:rsid w:val="008865AA"/>
    <w:pPr>
      <w:spacing w:before="40" w:after="40" w:line="320" w:lineRule="exact"/>
    </w:pPr>
    <w:rPr>
      <w:rFonts w:ascii="Arial" w:hAnsi="Arial"/>
      <w:sz w:val="20"/>
    </w:rPr>
  </w:style>
  <w:style w:type="paragraph" w:customStyle="1" w:styleId="ReportTitle">
    <w:name w:val="Report Title"/>
    <w:basedOn w:val="Normal"/>
    <w:rsid w:val="008865AA"/>
    <w:pPr>
      <w:spacing w:line="480" w:lineRule="exact"/>
    </w:pPr>
    <w:rPr>
      <w:rFonts w:ascii="Arial Black" w:hAnsi="Arial Black"/>
      <w:sz w:val="48"/>
    </w:rPr>
  </w:style>
  <w:style w:type="character" w:customStyle="1" w:styleId="TabletextChar0">
    <w:name w:val="Table text Char"/>
    <w:link w:val="Tabletext0"/>
    <w:rsid w:val="008865AA"/>
    <w:rPr>
      <w:rFonts w:ascii="Arial" w:eastAsia="Times New Roman" w:hAnsi="Arial" w:cs="Times New Roman"/>
      <w:sz w:val="20"/>
      <w:szCs w:val="20"/>
    </w:rPr>
  </w:style>
  <w:style w:type="character" w:customStyle="1" w:styleId="TableheadingsChar">
    <w:name w:val="Table headings Char"/>
    <w:link w:val="Tableheadings"/>
    <w:rsid w:val="008865AA"/>
    <w:rPr>
      <w:rFonts w:ascii="Arial" w:eastAsia="Times New Roman" w:hAnsi="Arial" w:cs="Times New Roman"/>
      <w:b/>
      <w:sz w:val="20"/>
      <w:szCs w:val="20"/>
    </w:rPr>
  </w:style>
  <w:style w:type="paragraph" w:customStyle="1" w:styleId="TOC1Apps">
    <w:name w:val="TOC 1 Apps"/>
    <w:basedOn w:val="TOC1"/>
    <w:qFormat/>
    <w:rsid w:val="008865AA"/>
    <w:pPr>
      <w:tabs>
        <w:tab w:val="right" w:pos="9350"/>
      </w:tabs>
      <w:spacing w:after="60"/>
      <w:ind w:left="1584" w:hanging="1584"/>
    </w:pPr>
    <w:rPr>
      <w:b w:val="0"/>
      <w:i/>
      <w:color w:val="0000FF"/>
      <w:sz w:val="28"/>
    </w:rPr>
  </w:style>
  <w:style w:type="paragraph" w:customStyle="1" w:styleId="tablehanging">
    <w:name w:val="table hanging"/>
    <w:basedOn w:val="Normal"/>
    <w:rsid w:val="008865AA"/>
    <w:pPr>
      <w:tabs>
        <w:tab w:val="left" w:pos="360"/>
      </w:tabs>
      <w:spacing w:before="120" w:after="40" w:line="240" w:lineRule="auto"/>
      <w:ind w:left="360" w:hanging="360"/>
    </w:pPr>
    <w:rPr>
      <w:rFonts w:ascii="Arial" w:hAnsi="Arial"/>
      <w:sz w:val="22"/>
      <w:szCs w:val="24"/>
    </w:rPr>
  </w:style>
  <w:style w:type="paragraph" w:customStyle="1" w:styleId="ListNumbertext">
    <w:name w:val="List Number_text"/>
    <w:basedOn w:val="Normal"/>
    <w:qFormat/>
    <w:rsid w:val="008865AA"/>
    <w:pPr>
      <w:tabs>
        <w:tab w:val="left" w:pos="720"/>
      </w:tabs>
      <w:spacing w:line="276" w:lineRule="auto"/>
    </w:pPr>
  </w:style>
  <w:style w:type="paragraph" w:customStyle="1" w:styleId="Equation">
    <w:name w:val="Equation"/>
    <w:basedOn w:val="Normal"/>
    <w:qFormat/>
    <w:rsid w:val="008865AA"/>
    <w:pPr>
      <w:jc w:val="center"/>
    </w:pPr>
  </w:style>
  <w:style w:type="paragraph" w:customStyle="1" w:styleId="tablebullet">
    <w:name w:val="table bullet"/>
    <w:basedOn w:val="Text"/>
    <w:rsid w:val="008865AA"/>
    <w:pPr>
      <w:numPr>
        <w:numId w:val="31"/>
      </w:numPr>
      <w:spacing w:after="40"/>
    </w:pPr>
    <w:rPr>
      <w:rFonts w:ascii="Arial" w:hAnsi="Arial"/>
      <w:sz w:val="22"/>
    </w:rPr>
  </w:style>
  <w:style w:type="paragraph" w:customStyle="1" w:styleId="CharCharCharCharCharChar1">
    <w:name w:val="Char Char Char Char Char Char1"/>
    <w:basedOn w:val="Normal"/>
    <w:semiHidden/>
    <w:rsid w:val="008865AA"/>
    <w:pPr>
      <w:spacing w:before="80" w:after="80" w:line="240" w:lineRule="auto"/>
      <w:ind w:left="4320"/>
      <w:jc w:val="both"/>
    </w:pPr>
    <w:rPr>
      <w:rFonts w:ascii="Arial" w:hAnsi="Arial"/>
      <w:sz w:val="20"/>
    </w:rPr>
  </w:style>
  <w:style w:type="paragraph" w:customStyle="1" w:styleId="ListNumber4S">
    <w:name w:val="List Number 4S"/>
    <w:basedOn w:val="ListNumber4"/>
    <w:qFormat/>
    <w:rsid w:val="008865AA"/>
    <w:pPr>
      <w:numPr>
        <w:numId w:val="0"/>
      </w:numPr>
      <w:spacing w:before="240"/>
      <w:ind w:left="360" w:hanging="360"/>
    </w:pPr>
  </w:style>
  <w:style w:type="paragraph" w:customStyle="1" w:styleId="ListNumber6">
    <w:name w:val="List Number 6"/>
    <w:basedOn w:val="Normal"/>
    <w:rsid w:val="008865AA"/>
    <w:pPr>
      <w:keepNext/>
      <w:keepLines/>
      <w:numPr>
        <w:numId w:val="25"/>
      </w:numPr>
      <w:spacing w:after="120"/>
    </w:pPr>
  </w:style>
  <w:style w:type="paragraph" w:customStyle="1" w:styleId="ListNumber7">
    <w:name w:val="List Number 7"/>
    <w:basedOn w:val="Normal"/>
    <w:rsid w:val="008865AA"/>
    <w:pPr>
      <w:tabs>
        <w:tab w:val="num" w:pos="576"/>
      </w:tabs>
      <w:spacing w:after="240"/>
      <w:ind w:left="576" w:hanging="576"/>
      <w:contextualSpacing/>
    </w:pPr>
  </w:style>
  <w:style w:type="paragraph" w:customStyle="1" w:styleId="ListBulletAppA">
    <w:name w:val="List Bullet AppA"/>
    <w:basedOn w:val="ListBullet"/>
    <w:autoRedefine/>
    <w:qFormat/>
    <w:rsid w:val="008865AA"/>
    <w:pPr>
      <w:keepNext/>
      <w:numPr>
        <w:numId w:val="23"/>
      </w:numPr>
    </w:pPr>
    <w:rPr>
      <w:rFonts w:cs="Arial"/>
      <w:szCs w:val="22"/>
    </w:rPr>
  </w:style>
  <w:style w:type="numbering" w:customStyle="1" w:styleId="Style1">
    <w:name w:val="Style1"/>
    <w:uiPriority w:val="99"/>
    <w:rsid w:val="008865AA"/>
    <w:pPr>
      <w:numPr>
        <w:numId w:val="30"/>
      </w:numPr>
    </w:pPr>
  </w:style>
  <w:style w:type="paragraph" w:customStyle="1" w:styleId="ListNumber3AppJ">
    <w:name w:val="List Number 3 AppJ"/>
    <w:basedOn w:val="ListNumber3"/>
    <w:qFormat/>
    <w:rsid w:val="008865AA"/>
    <w:pPr>
      <w:numPr>
        <w:numId w:val="0"/>
      </w:numPr>
      <w:spacing w:after="240" w:line="320" w:lineRule="atLeast"/>
      <w:ind w:left="1152" w:hanging="576"/>
      <w:contextualSpacing/>
    </w:pPr>
  </w:style>
  <w:style w:type="paragraph" w:customStyle="1" w:styleId="ListBulletApp">
    <w:name w:val="List Bullet App"/>
    <w:basedOn w:val="ListBullet"/>
    <w:qFormat/>
    <w:rsid w:val="008865AA"/>
    <w:pPr>
      <w:numPr>
        <w:numId w:val="22"/>
      </w:numPr>
    </w:pPr>
  </w:style>
  <w:style w:type="paragraph" w:customStyle="1" w:styleId="TOC1AApps">
    <w:name w:val="TOC 1A Apps"/>
    <w:basedOn w:val="TOC1Apps"/>
    <w:qFormat/>
    <w:rsid w:val="008865AA"/>
    <w:rPr>
      <w:b/>
      <w:i w:val="0"/>
      <w:color w:val="auto"/>
      <w:sz w:val="24"/>
      <w:szCs w:val="24"/>
    </w:rPr>
  </w:style>
  <w:style w:type="paragraph" w:customStyle="1" w:styleId="AppAHeading3">
    <w:name w:val="AppAHeading3"/>
    <w:basedOn w:val="Heading3"/>
    <w:qFormat/>
    <w:rsid w:val="008865AA"/>
    <w:pPr>
      <w:spacing w:line="240" w:lineRule="auto"/>
    </w:pPr>
    <w:rPr>
      <w:bCs w:val="0"/>
      <w:i/>
      <w:sz w:val="24"/>
      <w:szCs w:val="20"/>
    </w:rPr>
  </w:style>
  <w:style w:type="paragraph" w:customStyle="1" w:styleId="AppHeading1">
    <w:name w:val="AppHeading1"/>
    <w:basedOn w:val="Heading1"/>
    <w:qFormat/>
    <w:rsid w:val="008865AA"/>
    <w:pPr>
      <w:contextualSpacing/>
    </w:pPr>
    <w:rPr>
      <w:sz w:val="28"/>
      <w:szCs w:val="28"/>
    </w:rPr>
  </w:style>
  <w:style w:type="paragraph" w:customStyle="1" w:styleId="AppAHeading2">
    <w:name w:val="AppAHeading2"/>
    <w:basedOn w:val="Heading2"/>
    <w:qFormat/>
    <w:rsid w:val="008865AA"/>
  </w:style>
  <w:style w:type="paragraph" w:customStyle="1" w:styleId="AppAHeading4">
    <w:name w:val="AppAHeading4"/>
    <w:basedOn w:val="AppAHeading3"/>
    <w:qFormat/>
    <w:rsid w:val="008865AA"/>
    <w:pPr>
      <w:spacing w:before="0" w:after="240"/>
      <w:ind w:left="540" w:hanging="540"/>
    </w:pPr>
    <w:rPr>
      <w:rFonts w:eastAsia="Calibri"/>
      <w:sz w:val="22"/>
    </w:rPr>
  </w:style>
  <w:style w:type="paragraph" w:customStyle="1" w:styleId="AppendixHeadingTOC">
    <w:name w:val="AppendixHeadingTOC"/>
    <w:basedOn w:val="Normal"/>
    <w:qFormat/>
    <w:rsid w:val="008865AA"/>
    <w:pPr>
      <w:keepNext/>
      <w:spacing w:before="720" w:after="480" w:line="240" w:lineRule="auto"/>
      <w:jc w:val="center"/>
      <w:outlineLvl w:val="0"/>
    </w:pPr>
    <w:rPr>
      <w:rFonts w:ascii="Arial Bold" w:hAnsi="Arial Bold"/>
      <w:b/>
      <w:bCs/>
      <w:smallCaps/>
      <w:kern w:val="32"/>
      <w:sz w:val="32"/>
      <w:szCs w:val="32"/>
      <w:u w:val="single"/>
    </w:rPr>
  </w:style>
  <w:style w:type="paragraph" w:styleId="BodyText2">
    <w:name w:val="Body Text 2"/>
    <w:basedOn w:val="Normal"/>
    <w:link w:val="BodyText2Char"/>
    <w:unhideWhenUsed/>
    <w:rsid w:val="008865AA"/>
    <w:pPr>
      <w:spacing w:after="120" w:line="480" w:lineRule="auto"/>
    </w:pPr>
  </w:style>
  <w:style w:type="character" w:customStyle="1" w:styleId="BodyText2Char">
    <w:name w:val="Body Text 2 Char"/>
    <w:basedOn w:val="DefaultParagraphFont"/>
    <w:link w:val="BodyText2"/>
    <w:rsid w:val="008865AA"/>
    <w:rPr>
      <w:rFonts w:ascii="Times New Roman" w:eastAsia="Times New Roman" w:hAnsi="Times New Roman" w:cs="Times New Roman"/>
      <w:sz w:val="24"/>
      <w:szCs w:val="20"/>
    </w:rPr>
  </w:style>
  <w:style w:type="paragraph" w:customStyle="1" w:styleId="ResBullet1">
    <w:name w:val="Res Bullet1"/>
    <w:rsid w:val="008865AA"/>
    <w:pPr>
      <w:numPr>
        <w:numId w:val="29"/>
      </w:numPr>
      <w:spacing w:after="240" w:line="240" w:lineRule="auto"/>
    </w:pPr>
    <w:rPr>
      <w:rFonts w:ascii="Times New Roman" w:eastAsia="Times New Roman" w:hAnsi="Times New Roman" w:cs="Times New Roman"/>
      <w:sz w:val="24"/>
      <w:szCs w:val="20"/>
    </w:rPr>
  </w:style>
  <w:style w:type="paragraph" w:customStyle="1" w:styleId="Header4">
    <w:name w:val="Header 4"/>
    <w:basedOn w:val="Heading3"/>
    <w:qFormat/>
    <w:rsid w:val="008865AA"/>
    <w:rPr>
      <w:i/>
      <w:sz w:val="24"/>
    </w:rPr>
  </w:style>
  <w:style w:type="paragraph" w:customStyle="1" w:styleId="BodyText4">
    <w:name w:val="Body Text 4"/>
    <w:basedOn w:val="BodyText"/>
    <w:qFormat/>
    <w:rsid w:val="008865AA"/>
    <w:pPr>
      <w:spacing w:line="240" w:lineRule="atLeast"/>
    </w:pPr>
    <w:rPr>
      <w:rFonts w:ascii="Arial" w:hAnsi="Arial"/>
      <w:b/>
    </w:rPr>
  </w:style>
  <w:style w:type="paragraph" w:styleId="BodyTextIndent">
    <w:name w:val="Body Text Indent"/>
    <w:aliases w:val="Body Text Indent_telephone"/>
    <w:basedOn w:val="Normal"/>
    <w:link w:val="BodyTextIndentChar"/>
    <w:uiPriority w:val="99"/>
    <w:unhideWhenUsed/>
    <w:rsid w:val="008865AA"/>
    <w:pPr>
      <w:keepNext/>
      <w:keepLines/>
      <w:spacing w:before="240" w:after="240" w:line="240" w:lineRule="auto"/>
      <w:ind w:left="1440" w:hanging="1440"/>
    </w:pPr>
  </w:style>
  <w:style w:type="character" w:customStyle="1" w:styleId="BodyTextIndentChar">
    <w:name w:val="Body Text Indent Char"/>
    <w:aliases w:val="Body Text Indent_telephone Char"/>
    <w:basedOn w:val="DefaultParagraphFont"/>
    <w:link w:val="BodyTextIndent"/>
    <w:uiPriority w:val="99"/>
    <w:rsid w:val="008865AA"/>
    <w:rPr>
      <w:rFonts w:ascii="Times New Roman" w:eastAsia="Times New Roman" w:hAnsi="Times New Roman" w:cs="Times New Roman"/>
      <w:sz w:val="24"/>
      <w:szCs w:val="20"/>
    </w:rPr>
  </w:style>
  <w:style w:type="paragraph" w:customStyle="1" w:styleId="SurveyHead1">
    <w:name w:val="SurveyHead1"/>
    <w:basedOn w:val="Heading1"/>
    <w:qFormat/>
    <w:rsid w:val="008865AA"/>
    <w:pPr>
      <w:pBdr>
        <w:bottom w:val="single" w:sz="12" w:space="1" w:color="auto"/>
      </w:pBdr>
      <w:spacing w:before="480" w:after="120"/>
      <w:ind w:left="3600" w:hanging="720"/>
    </w:pPr>
    <w:rPr>
      <w:caps/>
      <w:smallCaps/>
      <w:sz w:val="24"/>
      <w:szCs w:val="24"/>
    </w:rPr>
  </w:style>
  <w:style w:type="paragraph" w:customStyle="1" w:styleId="Header5">
    <w:name w:val="Header 5"/>
    <w:basedOn w:val="TableHeaders"/>
    <w:qFormat/>
    <w:rsid w:val="008865AA"/>
    <w:pPr>
      <w:tabs>
        <w:tab w:val="clear" w:pos="1320"/>
      </w:tabs>
    </w:pPr>
  </w:style>
  <w:style w:type="paragraph" w:customStyle="1" w:styleId="List3Spanish">
    <w:name w:val="List 3 Spanish"/>
    <w:basedOn w:val="BodyTextIndent"/>
    <w:qFormat/>
    <w:rsid w:val="008865AA"/>
    <w:rPr>
      <w:lang w:val="es-ES"/>
    </w:rPr>
  </w:style>
  <w:style w:type="paragraph" w:customStyle="1" w:styleId="AppHeading10">
    <w:name w:val="App Heading 1"/>
    <w:basedOn w:val="Normal"/>
    <w:rsid w:val="008865AA"/>
    <w:pPr>
      <w:spacing w:after="240" w:line="276" w:lineRule="auto"/>
      <w:jc w:val="center"/>
    </w:pPr>
    <w:rPr>
      <w:rFonts w:eastAsiaTheme="minorHAnsi"/>
      <w:b/>
      <w:sz w:val="28"/>
      <w:szCs w:val="28"/>
    </w:rPr>
  </w:style>
  <w:style w:type="paragraph" w:customStyle="1" w:styleId="AppHeading2">
    <w:name w:val="App Heading 2"/>
    <w:basedOn w:val="AppHeading10"/>
    <w:rsid w:val="008865AA"/>
    <w:pPr>
      <w:keepNext/>
      <w:keepLines/>
      <w:spacing w:before="480"/>
      <w:jc w:val="left"/>
    </w:pPr>
    <w:rPr>
      <w:b w:val="0"/>
    </w:rPr>
  </w:style>
  <w:style w:type="paragraph" w:customStyle="1" w:styleId="BodyTextBoxed">
    <w:name w:val="Body Text Boxed"/>
    <w:basedOn w:val="BodyText"/>
    <w:rsid w:val="008865AA"/>
    <w:pPr>
      <w:pBdr>
        <w:top w:val="single" w:sz="8" w:space="6" w:color="auto"/>
        <w:left w:val="single" w:sz="8" w:space="4" w:color="auto"/>
        <w:bottom w:val="single" w:sz="8" w:space="6" w:color="auto"/>
        <w:right w:val="single" w:sz="8" w:space="4" w:color="auto"/>
      </w:pBdr>
      <w:spacing w:before="240" w:line="276" w:lineRule="auto"/>
    </w:pPr>
    <w:rPr>
      <w:rFonts w:eastAsiaTheme="minorHAnsi"/>
    </w:rPr>
  </w:style>
  <w:style w:type="paragraph" w:styleId="BodyTextIndent2">
    <w:name w:val="Body Text Indent 2"/>
    <w:basedOn w:val="Normal"/>
    <w:link w:val="BodyTextIndent2Char"/>
    <w:uiPriority w:val="99"/>
    <w:semiHidden/>
    <w:unhideWhenUsed/>
    <w:rsid w:val="008865AA"/>
    <w:pPr>
      <w:spacing w:after="120" w:line="480" w:lineRule="auto"/>
      <w:ind w:left="360"/>
      <w:jc w:val="both"/>
    </w:pPr>
    <w:rPr>
      <w:sz w:val="22"/>
    </w:rPr>
  </w:style>
  <w:style w:type="character" w:customStyle="1" w:styleId="BodyTextIndent2Char">
    <w:name w:val="Body Text Indent 2 Char"/>
    <w:basedOn w:val="DefaultParagraphFont"/>
    <w:link w:val="BodyTextIndent2"/>
    <w:uiPriority w:val="99"/>
    <w:semiHidden/>
    <w:rsid w:val="008865AA"/>
    <w:rPr>
      <w:rFonts w:ascii="Times New Roman" w:eastAsia="Times New Roman" w:hAnsi="Times New Roman" w:cs="Times New Roman"/>
      <w:szCs w:val="20"/>
    </w:rPr>
  </w:style>
  <w:style w:type="paragraph" w:styleId="BodyTextIndent3">
    <w:name w:val="Body Text Indent 3"/>
    <w:basedOn w:val="Normal"/>
    <w:link w:val="BodyTextIndent3Char"/>
    <w:unhideWhenUsed/>
    <w:rsid w:val="008865AA"/>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8865AA"/>
    <w:rPr>
      <w:rFonts w:ascii="Times New Roman" w:eastAsia="Times New Roman" w:hAnsi="Times New Roman" w:cs="Times New Roman"/>
      <w:sz w:val="16"/>
      <w:szCs w:val="16"/>
    </w:rPr>
  </w:style>
  <w:style w:type="paragraph" w:customStyle="1" w:styleId="SL-FlLftSg">
    <w:name w:val="SL-Fl Lft Sg"/>
    <w:rsid w:val="008865AA"/>
    <w:pPr>
      <w:suppressAutoHyphens/>
      <w:spacing w:after="0" w:line="240" w:lineRule="auto"/>
    </w:pPr>
    <w:rPr>
      <w:rFonts w:ascii="Arial" w:eastAsia="Times New Roman" w:hAnsi="Arial" w:cs="Times New Roman"/>
      <w:spacing w:val="-2"/>
      <w:sz w:val="24"/>
      <w:szCs w:val="20"/>
    </w:rPr>
  </w:style>
  <w:style w:type="paragraph" w:customStyle="1" w:styleId="q2">
    <w:name w:val="q2"/>
    <w:basedOn w:val="Normal"/>
    <w:next w:val="Normal"/>
    <w:rsid w:val="008865AA"/>
    <w:pPr>
      <w:widowControl w:val="0"/>
      <w:spacing w:line="240" w:lineRule="auto"/>
      <w:ind w:left="634" w:hanging="576"/>
    </w:pPr>
    <w:rPr>
      <w:rFonts w:ascii="Helvetica" w:hAnsi="Helvetica"/>
      <w:b/>
    </w:rPr>
  </w:style>
  <w:style w:type="paragraph" w:customStyle="1" w:styleId="AppHeading3">
    <w:name w:val="App Heading 3"/>
    <w:basedOn w:val="Normal"/>
    <w:qFormat/>
    <w:rsid w:val="008865AA"/>
    <w:pPr>
      <w:keepNext/>
      <w:keepLines/>
      <w:spacing w:before="240" w:after="120" w:line="240" w:lineRule="atLeast"/>
      <w:ind w:left="720" w:hanging="720"/>
      <w:jc w:val="both"/>
    </w:pPr>
    <w:rPr>
      <w:rFonts w:ascii="Arial" w:hAnsi="Arial" w:cs="Arial"/>
      <w:b/>
      <w:i/>
      <w:szCs w:val="24"/>
    </w:rPr>
  </w:style>
  <w:style w:type="paragraph" w:customStyle="1" w:styleId="ListAppISupple">
    <w:name w:val="List App I Supple"/>
    <w:basedOn w:val="List"/>
    <w:rsid w:val="008865AA"/>
    <w:pPr>
      <w:keepNext/>
      <w:keepLines/>
      <w:spacing w:before="240" w:after="120" w:line="240" w:lineRule="auto"/>
      <w:ind w:left="720" w:hanging="720"/>
      <w:contextualSpacing w:val="0"/>
    </w:pPr>
    <w:rPr>
      <w:rFonts w:ascii="Arial" w:hAnsi="Arial" w:cs="Arial"/>
    </w:rPr>
  </w:style>
  <w:style w:type="paragraph" w:customStyle="1" w:styleId="AppHeadISupple">
    <w:name w:val="App Head I Supple"/>
    <w:basedOn w:val="AppHeading10"/>
    <w:qFormat/>
    <w:rsid w:val="008865AA"/>
    <w:rPr>
      <w:rFonts w:ascii="Arial" w:eastAsia="Calibri" w:hAnsi="Arial" w:cs="Arial"/>
      <w:bCs/>
      <w:sz w:val="24"/>
      <w:szCs w:val="24"/>
      <w:u w:val="single"/>
    </w:rPr>
  </w:style>
  <w:style w:type="paragraph" w:customStyle="1" w:styleId="AppHeadISupple2">
    <w:name w:val="App Head I Supple 2"/>
    <w:basedOn w:val="AppHeading2"/>
    <w:qFormat/>
    <w:rsid w:val="008865AA"/>
    <w:pPr>
      <w:spacing w:before="360" w:line="240" w:lineRule="auto"/>
      <w:ind w:left="720" w:hanging="720"/>
    </w:pPr>
    <w:rPr>
      <w:rFonts w:ascii="Arial" w:hAnsi="Arial" w:cs="Arial"/>
      <w:b/>
      <w:sz w:val="24"/>
    </w:rPr>
  </w:style>
  <w:style w:type="paragraph" w:customStyle="1" w:styleId="BodyText5">
    <w:name w:val="Body Text 5"/>
    <w:basedOn w:val="BodyText"/>
    <w:rsid w:val="008865AA"/>
    <w:pPr>
      <w:spacing w:line="240" w:lineRule="auto"/>
    </w:pPr>
    <w:rPr>
      <w:rFonts w:ascii="Arial" w:hAnsi="Arial"/>
      <w:i/>
    </w:rPr>
  </w:style>
  <w:style w:type="paragraph" w:customStyle="1" w:styleId="List2AppISupple">
    <w:name w:val="List 2 App I Supple"/>
    <w:basedOn w:val="List2"/>
    <w:qFormat/>
    <w:rsid w:val="008865AA"/>
    <w:pPr>
      <w:numPr>
        <w:numId w:val="0"/>
      </w:numPr>
      <w:spacing w:after="240" w:line="320" w:lineRule="atLeast"/>
      <w:ind w:left="1267" w:hanging="547"/>
    </w:pPr>
    <w:rPr>
      <w:rFonts w:ascii="Arial" w:hAnsi="Arial"/>
    </w:rPr>
  </w:style>
  <w:style w:type="paragraph" w:customStyle="1" w:styleId="ListParagraphAppJ">
    <w:name w:val="List Paragraph AppJ"/>
    <w:basedOn w:val="ListParagraph"/>
    <w:qFormat/>
    <w:rsid w:val="008865AA"/>
    <w:pPr>
      <w:keepNext/>
      <w:numPr>
        <w:numId w:val="27"/>
      </w:numPr>
      <w:autoSpaceDE w:val="0"/>
      <w:autoSpaceDN w:val="0"/>
      <w:adjustRightInd w:val="0"/>
      <w:spacing w:before="480" w:after="120"/>
    </w:pPr>
    <w:rPr>
      <w:b/>
      <w:sz w:val="23"/>
      <w:szCs w:val="23"/>
    </w:rPr>
  </w:style>
  <w:style w:type="paragraph" w:customStyle="1" w:styleId="ListParagraphAppJ2">
    <w:name w:val="List Paragraph AppJ2"/>
    <w:basedOn w:val="ListParagraph2"/>
    <w:qFormat/>
    <w:rsid w:val="008865AA"/>
    <w:pPr>
      <w:numPr>
        <w:numId w:val="0"/>
      </w:numPr>
      <w:spacing w:line="240" w:lineRule="auto"/>
      <w:ind w:left="360"/>
    </w:pPr>
    <w:rPr>
      <w:sz w:val="23"/>
    </w:rPr>
  </w:style>
  <w:style w:type="paragraph" w:customStyle="1" w:styleId="AppHeading20">
    <w:name w:val="AppHeading2"/>
    <w:basedOn w:val="Normal"/>
    <w:rsid w:val="008865AA"/>
    <w:pPr>
      <w:keepNext/>
      <w:spacing w:before="360" w:after="240" w:line="240" w:lineRule="auto"/>
      <w:outlineLvl w:val="1"/>
    </w:pPr>
    <w:rPr>
      <w:rFonts w:ascii="Arial" w:hAnsi="Arial" w:cs="Arial"/>
      <w:b/>
      <w:bCs/>
      <w:iCs/>
      <w:caps/>
      <w:smallCaps/>
      <w:szCs w:val="28"/>
    </w:rPr>
  </w:style>
  <w:style w:type="paragraph" w:customStyle="1" w:styleId="AppHeading30">
    <w:name w:val="AppHeading3"/>
    <w:basedOn w:val="Heading3"/>
    <w:qFormat/>
    <w:rsid w:val="008865AA"/>
    <w:rPr>
      <w:i/>
    </w:rPr>
  </w:style>
  <w:style w:type="paragraph" w:styleId="BodyText3">
    <w:name w:val="Body Text 3"/>
    <w:basedOn w:val="Normal"/>
    <w:link w:val="BodyText3Char"/>
    <w:unhideWhenUsed/>
    <w:rsid w:val="008865AA"/>
    <w:pPr>
      <w:spacing w:after="120"/>
    </w:pPr>
    <w:rPr>
      <w:sz w:val="16"/>
      <w:szCs w:val="16"/>
    </w:rPr>
  </w:style>
  <w:style w:type="character" w:customStyle="1" w:styleId="BodyText3Char">
    <w:name w:val="Body Text 3 Char"/>
    <w:basedOn w:val="DefaultParagraphFont"/>
    <w:link w:val="BodyText3"/>
    <w:rsid w:val="008865AA"/>
    <w:rPr>
      <w:rFonts w:ascii="Times New Roman" w:eastAsia="Times New Roman" w:hAnsi="Times New Roman" w:cs="Times New Roman"/>
      <w:sz w:val="16"/>
      <w:szCs w:val="16"/>
    </w:rPr>
  </w:style>
  <w:style w:type="paragraph" w:customStyle="1" w:styleId="TableTitleContinued">
    <w:name w:val="Table Title Continued"/>
    <w:basedOn w:val="TableCaption"/>
    <w:qFormat/>
    <w:rsid w:val="008865AA"/>
    <w:pPr>
      <w:ind w:left="0" w:firstLine="0"/>
      <w:jc w:val="center"/>
    </w:pPr>
    <w:rPr>
      <w:iCs w:val="0"/>
      <w:noProof/>
    </w:rPr>
  </w:style>
  <w:style w:type="paragraph" w:styleId="NormalWeb">
    <w:name w:val="Normal (Web)"/>
    <w:basedOn w:val="Normal"/>
    <w:uiPriority w:val="99"/>
    <w:rsid w:val="008865AA"/>
    <w:pPr>
      <w:spacing w:before="100" w:beforeAutospacing="1" w:after="100" w:afterAutospacing="1"/>
    </w:pPr>
    <w:rPr>
      <w:rFonts w:ascii="Verdana" w:hAnsi="Verdana"/>
      <w:color w:val="000000"/>
    </w:rPr>
  </w:style>
  <w:style w:type="paragraph" w:styleId="HTMLPreformatted">
    <w:name w:val="HTML Preformatted"/>
    <w:basedOn w:val="Normal"/>
    <w:link w:val="HTMLPreformattedChar"/>
    <w:uiPriority w:val="99"/>
    <w:unhideWhenUsed/>
    <w:rsid w:val="00886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sz w:val="20"/>
    </w:rPr>
  </w:style>
  <w:style w:type="character" w:customStyle="1" w:styleId="HTMLPreformattedChar">
    <w:name w:val="HTML Preformatted Char"/>
    <w:basedOn w:val="DefaultParagraphFont"/>
    <w:link w:val="HTMLPreformatted"/>
    <w:uiPriority w:val="99"/>
    <w:rsid w:val="008865AA"/>
    <w:rPr>
      <w:rFonts w:ascii="Courier New" w:eastAsia="Times New Roman" w:hAnsi="Courier New" w:cs="Times New Roman"/>
      <w:sz w:val="20"/>
      <w:szCs w:val="20"/>
    </w:rPr>
  </w:style>
  <w:style w:type="paragraph" w:customStyle="1" w:styleId="QuexHeading1">
    <w:name w:val="Quex Heading 1"/>
    <w:basedOn w:val="Heading1"/>
    <w:qFormat/>
    <w:rsid w:val="008865AA"/>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styleId="BlockText">
    <w:name w:val="Block Text"/>
    <w:basedOn w:val="Normal"/>
    <w:rsid w:val="008865AA"/>
    <w:pPr>
      <w:spacing w:after="120" w:line="240" w:lineRule="auto"/>
      <w:ind w:left="1440" w:right="1440"/>
    </w:pPr>
    <w:rPr>
      <w:rFonts w:ascii="Arial" w:hAnsi="Arial"/>
      <w:sz w:val="20"/>
    </w:rPr>
  </w:style>
  <w:style w:type="paragraph" w:styleId="BodyTextFirstIndent">
    <w:name w:val="Body Text First Indent"/>
    <w:basedOn w:val="Normal"/>
    <w:link w:val="BodyTextFirstIndentChar"/>
    <w:rsid w:val="008865AA"/>
    <w:pPr>
      <w:spacing w:line="240" w:lineRule="auto"/>
      <w:ind w:firstLine="210"/>
    </w:pPr>
    <w:rPr>
      <w:rFonts w:ascii="Arial" w:hAnsi="Arial"/>
    </w:rPr>
  </w:style>
  <w:style w:type="character" w:customStyle="1" w:styleId="BodyTextFirstIndentChar">
    <w:name w:val="Body Text First Indent Char"/>
    <w:basedOn w:val="BodyTextChar"/>
    <w:link w:val="BodyTextFirstIndent"/>
    <w:rsid w:val="008865AA"/>
    <w:rPr>
      <w:rFonts w:ascii="Arial" w:eastAsia="Times New Roman" w:hAnsi="Arial" w:cs="Times New Roman"/>
      <w:sz w:val="24"/>
      <w:szCs w:val="20"/>
    </w:rPr>
  </w:style>
  <w:style w:type="paragraph" w:styleId="BodyTextFirstIndent2">
    <w:name w:val="Body Text First Indent 2"/>
    <w:basedOn w:val="Normal"/>
    <w:link w:val="BodyTextFirstIndent2Char"/>
    <w:rsid w:val="008865AA"/>
    <w:pPr>
      <w:spacing w:line="240" w:lineRule="auto"/>
      <w:ind w:firstLine="210"/>
    </w:pPr>
    <w:rPr>
      <w:rFonts w:ascii="Arial" w:hAnsi="Arial"/>
      <w:sz w:val="20"/>
      <w:lang w:val="es-MX"/>
    </w:rPr>
  </w:style>
  <w:style w:type="character" w:customStyle="1" w:styleId="BodyTextFirstIndent2Char">
    <w:name w:val="Body Text First Indent 2 Char"/>
    <w:basedOn w:val="BodyTextIndentChar"/>
    <w:link w:val="BodyTextFirstIndent2"/>
    <w:rsid w:val="008865AA"/>
    <w:rPr>
      <w:rFonts w:ascii="Arial" w:eastAsia="Times New Roman" w:hAnsi="Arial" w:cs="Times New Roman"/>
      <w:sz w:val="20"/>
      <w:szCs w:val="20"/>
      <w:lang w:val="es-MX"/>
    </w:rPr>
  </w:style>
  <w:style w:type="paragraph" w:styleId="Closing">
    <w:name w:val="Closing"/>
    <w:basedOn w:val="Normal"/>
    <w:link w:val="ClosingChar"/>
    <w:rsid w:val="008865AA"/>
    <w:pPr>
      <w:spacing w:line="240" w:lineRule="auto"/>
      <w:ind w:left="4320"/>
    </w:pPr>
    <w:rPr>
      <w:rFonts w:ascii="Arial" w:hAnsi="Arial"/>
      <w:sz w:val="20"/>
    </w:rPr>
  </w:style>
  <w:style w:type="character" w:customStyle="1" w:styleId="ClosingChar">
    <w:name w:val="Closing Char"/>
    <w:basedOn w:val="DefaultParagraphFont"/>
    <w:link w:val="Closing"/>
    <w:rsid w:val="008865AA"/>
    <w:rPr>
      <w:rFonts w:ascii="Arial" w:eastAsia="Times New Roman" w:hAnsi="Arial" w:cs="Times New Roman"/>
      <w:sz w:val="20"/>
      <w:szCs w:val="20"/>
    </w:rPr>
  </w:style>
  <w:style w:type="paragraph" w:styleId="E-mailSignature">
    <w:name w:val="E-mail Signature"/>
    <w:basedOn w:val="Normal"/>
    <w:link w:val="E-mailSignatureChar"/>
    <w:rsid w:val="008865AA"/>
    <w:pPr>
      <w:spacing w:line="240" w:lineRule="auto"/>
    </w:pPr>
    <w:rPr>
      <w:rFonts w:ascii="Arial" w:hAnsi="Arial"/>
      <w:sz w:val="20"/>
    </w:rPr>
  </w:style>
  <w:style w:type="character" w:customStyle="1" w:styleId="E-mailSignatureChar">
    <w:name w:val="E-mail Signature Char"/>
    <w:basedOn w:val="DefaultParagraphFont"/>
    <w:link w:val="E-mailSignature"/>
    <w:rsid w:val="008865AA"/>
    <w:rPr>
      <w:rFonts w:ascii="Arial" w:eastAsia="Times New Roman" w:hAnsi="Arial" w:cs="Times New Roman"/>
      <w:sz w:val="20"/>
      <w:szCs w:val="20"/>
    </w:rPr>
  </w:style>
  <w:style w:type="paragraph" w:styleId="EnvelopeAddress">
    <w:name w:val="envelope address"/>
    <w:basedOn w:val="Normal"/>
    <w:rsid w:val="008865AA"/>
    <w:pPr>
      <w:framePr w:w="7920" w:h="1980" w:hRule="exact" w:hSpace="180" w:wrap="auto" w:hAnchor="page" w:xAlign="center" w:yAlign="bottom"/>
      <w:spacing w:line="240" w:lineRule="auto"/>
      <w:ind w:left="2880"/>
    </w:pPr>
    <w:rPr>
      <w:rFonts w:ascii="Arial" w:hAnsi="Arial" w:cs="Arial"/>
      <w:szCs w:val="24"/>
    </w:rPr>
  </w:style>
  <w:style w:type="paragraph" w:styleId="EnvelopeReturn">
    <w:name w:val="envelope return"/>
    <w:basedOn w:val="Normal"/>
    <w:rsid w:val="008865AA"/>
    <w:pPr>
      <w:spacing w:line="240" w:lineRule="auto"/>
    </w:pPr>
    <w:rPr>
      <w:rFonts w:ascii="Arial" w:hAnsi="Arial" w:cs="Arial"/>
      <w:sz w:val="20"/>
    </w:rPr>
  </w:style>
  <w:style w:type="character" w:styleId="HTMLAcronym">
    <w:name w:val="HTML Acronym"/>
    <w:unhideWhenUsed/>
    <w:rsid w:val="008865AA"/>
    <w:rPr>
      <w:rFonts w:cs="Times New Roman"/>
    </w:rPr>
  </w:style>
  <w:style w:type="paragraph" w:styleId="HTMLAddress">
    <w:name w:val="HTML Address"/>
    <w:basedOn w:val="Normal"/>
    <w:link w:val="HTMLAddressChar"/>
    <w:unhideWhenUsed/>
    <w:rsid w:val="008865AA"/>
    <w:pPr>
      <w:spacing w:line="240" w:lineRule="auto"/>
    </w:pPr>
    <w:rPr>
      <w:rFonts w:ascii="Arial" w:hAnsi="Arial"/>
      <w:i/>
      <w:iCs/>
      <w:sz w:val="20"/>
    </w:rPr>
  </w:style>
  <w:style w:type="character" w:customStyle="1" w:styleId="HTMLAddressChar">
    <w:name w:val="HTML Address Char"/>
    <w:basedOn w:val="DefaultParagraphFont"/>
    <w:link w:val="HTMLAddress"/>
    <w:rsid w:val="008865AA"/>
    <w:rPr>
      <w:rFonts w:ascii="Arial" w:eastAsia="Times New Roman" w:hAnsi="Arial" w:cs="Times New Roman"/>
      <w:i/>
      <w:iCs/>
      <w:sz w:val="20"/>
      <w:szCs w:val="20"/>
    </w:rPr>
  </w:style>
  <w:style w:type="character" w:styleId="HTMLCode">
    <w:name w:val="HTML Code"/>
    <w:unhideWhenUsed/>
    <w:rsid w:val="008865AA"/>
    <w:rPr>
      <w:rFonts w:ascii="Courier New" w:hAnsi="Courier New" w:cs="Courier New"/>
      <w:sz w:val="20"/>
      <w:szCs w:val="20"/>
    </w:rPr>
  </w:style>
  <w:style w:type="character" w:styleId="HTMLDefinition">
    <w:name w:val="HTML Definition"/>
    <w:unhideWhenUsed/>
    <w:rsid w:val="008865AA"/>
    <w:rPr>
      <w:rFonts w:cs="Times New Roman"/>
      <w:i/>
      <w:iCs/>
    </w:rPr>
  </w:style>
  <w:style w:type="character" w:styleId="HTMLKeyboard">
    <w:name w:val="HTML Keyboard"/>
    <w:unhideWhenUsed/>
    <w:rsid w:val="008865AA"/>
    <w:rPr>
      <w:rFonts w:ascii="Courier New" w:hAnsi="Courier New" w:cs="Courier New"/>
      <w:sz w:val="20"/>
      <w:szCs w:val="20"/>
    </w:rPr>
  </w:style>
  <w:style w:type="character" w:styleId="HTMLSample">
    <w:name w:val="HTML Sample"/>
    <w:unhideWhenUsed/>
    <w:rsid w:val="008865AA"/>
    <w:rPr>
      <w:rFonts w:ascii="Courier New" w:hAnsi="Courier New" w:cs="Courier New"/>
    </w:rPr>
  </w:style>
  <w:style w:type="character" w:styleId="HTMLTypewriter">
    <w:name w:val="HTML Typewriter"/>
    <w:unhideWhenUsed/>
    <w:rsid w:val="008865AA"/>
    <w:rPr>
      <w:rFonts w:ascii="Courier New" w:hAnsi="Courier New" w:cs="Courier New"/>
      <w:sz w:val="20"/>
      <w:szCs w:val="20"/>
    </w:rPr>
  </w:style>
  <w:style w:type="character" w:styleId="HTMLVariable">
    <w:name w:val="HTML Variable"/>
    <w:unhideWhenUsed/>
    <w:rsid w:val="008865AA"/>
    <w:rPr>
      <w:rFonts w:cs="Times New Roman"/>
      <w:i/>
      <w:iCs/>
    </w:rPr>
  </w:style>
  <w:style w:type="paragraph" w:customStyle="1" w:styleId="Indented">
    <w:name w:val="Indented"/>
    <w:basedOn w:val="Normal"/>
    <w:qFormat/>
    <w:rsid w:val="008865AA"/>
    <w:pPr>
      <w:ind w:left="1440"/>
    </w:pPr>
    <w:rPr>
      <w:szCs w:val="22"/>
    </w:rPr>
  </w:style>
  <w:style w:type="paragraph" w:styleId="MessageHeader">
    <w:name w:val="Message Header"/>
    <w:basedOn w:val="Normal"/>
    <w:link w:val="MessageHeaderChar"/>
    <w:rsid w:val="008865AA"/>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hAnsi="Arial"/>
      <w:szCs w:val="24"/>
    </w:rPr>
  </w:style>
  <w:style w:type="character" w:customStyle="1" w:styleId="MessageHeaderChar">
    <w:name w:val="Message Header Char"/>
    <w:basedOn w:val="DefaultParagraphFont"/>
    <w:link w:val="MessageHeader"/>
    <w:rsid w:val="008865AA"/>
    <w:rPr>
      <w:rFonts w:ascii="Arial" w:eastAsia="Times New Roman" w:hAnsi="Arial" w:cs="Times New Roman"/>
      <w:sz w:val="24"/>
      <w:szCs w:val="24"/>
      <w:shd w:val="pct20" w:color="auto" w:fill="auto"/>
    </w:rPr>
  </w:style>
  <w:style w:type="paragraph" w:styleId="NormalIndent">
    <w:name w:val="Normal Indent"/>
    <w:basedOn w:val="Normal"/>
    <w:rsid w:val="008865AA"/>
    <w:pPr>
      <w:spacing w:line="240" w:lineRule="auto"/>
      <w:ind w:left="720"/>
    </w:pPr>
    <w:rPr>
      <w:rFonts w:ascii="Arial" w:hAnsi="Arial"/>
      <w:sz w:val="20"/>
    </w:rPr>
  </w:style>
  <w:style w:type="paragraph" w:styleId="NoteHeading">
    <w:name w:val="Note Heading"/>
    <w:basedOn w:val="Normal"/>
    <w:next w:val="Normal"/>
    <w:link w:val="NoteHeadingChar"/>
    <w:rsid w:val="008865AA"/>
    <w:pPr>
      <w:spacing w:line="240" w:lineRule="auto"/>
    </w:pPr>
    <w:rPr>
      <w:rFonts w:ascii="Arial" w:hAnsi="Arial"/>
      <w:sz w:val="20"/>
    </w:rPr>
  </w:style>
  <w:style w:type="character" w:customStyle="1" w:styleId="NoteHeadingChar">
    <w:name w:val="Note Heading Char"/>
    <w:basedOn w:val="DefaultParagraphFont"/>
    <w:link w:val="NoteHeading"/>
    <w:rsid w:val="008865AA"/>
    <w:rPr>
      <w:rFonts w:ascii="Arial" w:eastAsia="Times New Roman" w:hAnsi="Arial" w:cs="Times New Roman"/>
      <w:sz w:val="20"/>
      <w:szCs w:val="20"/>
    </w:rPr>
  </w:style>
  <w:style w:type="paragraph" w:styleId="PlainText">
    <w:name w:val="Plain Text"/>
    <w:basedOn w:val="Normal"/>
    <w:link w:val="PlainTextChar"/>
    <w:rsid w:val="008865AA"/>
    <w:pPr>
      <w:spacing w:line="240" w:lineRule="auto"/>
    </w:pPr>
    <w:rPr>
      <w:rFonts w:ascii="Courier New" w:hAnsi="Courier New"/>
      <w:sz w:val="20"/>
    </w:rPr>
  </w:style>
  <w:style w:type="character" w:customStyle="1" w:styleId="PlainTextChar">
    <w:name w:val="Plain Text Char"/>
    <w:basedOn w:val="DefaultParagraphFont"/>
    <w:link w:val="PlainText"/>
    <w:rsid w:val="008865AA"/>
    <w:rPr>
      <w:rFonts w:ascii="Courier New" w:eastAsia="Times New Roman" w:hAnsi="Courier New" w:cs="Times New Roman"/>
      <w:sz w:val="20"/>
      <w:szCs w:val="20"/>
    </w:rPr>
  </w:style>
  <w:style w:type="paragraph" w:styleId="Salutation">
    <w:name w:val="Salutation"/>
    <w:basedOn w:val="Normal"/>
    <w:next w:val="Normal"/>
    <w:link w:val="SalutationChar"/>
    <w:rsid w:val="008865AA"/>
    <w:pPr>
      <w:spacing w:line="240" w:lineRule="auto"/>
    </w:pPr>
    <w:rPr>
      <w:rFonts w:ascii="Arial" w:hAnsi="Arial"/>
      <w:sz w:val="20"/>
    </w:rPr>
  </w:style>
  <w:style w:type="character" w:customStyle="1" w:styleId="SalutationChar">
    <w:name w:val="Salutation Char"/>
    <w:basedOn w:val="DefaultParagraphFont"/>
    <w:link w:val="Salutation"/>
    <w:rsid w:val="008865AA"/>
    <w:rPr>
      <w:rFonts w:ascii="Arial" w:eastAsia="Times New Roman" w:hAnsi="Arial" w:cs="Times New Roman"/>
      <w:sz w:val="20"/>
      <w:szCs w:val="20"/>
    </w:rPr>
  </w:style>
  <w:style w:type="paragraph" w:styleId="Signature">
    <w:name w:val="Signature"/>
    <w:basedOn w:val="Normal"/>
    <w:link w:val="SignatureChar"/>
    <w:rsid w:val="008865AA"/>
    <w:pPr>
      <w:spacing w:line="240" w:lineRule="auto"/>
      <w:ind w:left="4320"/>
    </w:pPr>
    <w:rPr>
      <w:rFonts w:ascii="Arial" w:hAnsi="Arial"/>
      <w:sz w:val="20"/>
    </w:rPr>
  </w:style>
  <w:style w:type="character" w:customStyle="1" w:styleId="SignatureChar">
    <w:name w:val="Signature Char"/>
    <w:basedOn w:val="DefaultParagraphFont"/>
    <w:link w:val="Signature"/>
    <w:rsid w:val="008865AA"/>
    <w:rPr>
      <w:rFonts w:ascii="Arial" w:eastAsia="Times New Roman" w:hAnsi="Arial" w:cs="Times New Roman"/>
      <w:sz w:val="20"/>
      <w:szCs w:val="20"/>
    </w:rPr>
  </w:style>
  <w:style w:type="paragraph" w:customStyle="1" w:styleId="FormHead1">
    <w:name w:val="FormHead1"/>
    <w:basedOn w:val="Heading1"/>
    <w:qFormat/>
    <w:rsid w:val="008865AA"/>
    <w:pPr>
      <w:spacing w:before="480" w:after="240" w:line="280" w:lineRule="atLeast"/>
      <w:ind w:left="3600" w:hanging="720"/>
    </w:pPr>
    <w:rPr>
      <w:rFonts w:ascii="Arial" w:hAnsi="Arial"/>
      <w:caps/>
      <w:sz w:val="22"/>
    </w:rPr>
  </w:style>
  <w:style w:type="paragraph" w:customStyle="1" w:styleId="Question">
    <w:name w:val="Question"/>
    <w:basedOn w:val="Question2"/>
    <w:qFormat/>
    <w:rsid w:val="008865AA"/>
    <w:pPr>
      <w:keepNext/>
    </w:pPr>
    <w:rPr>
      <w:b/>
    </w:rPr>
  </w:style>
  <w:style w:type="paragraph" w:customStyle="1" w:styleId="BodyText20">
    <w:name w:val="BodyText2"/>
    <w:basedOn w:val="BodyText"/>
    <w:qFormat/>
    <w:rsid w:val="008865AA"/>
    <w:pPr>
      <w:tabs>
        <w:tab w:val="left" w:pos="1080"/>
      </w:tabs>
      <w:spacing w:before="240" w:line="240" w:lineRule="auto"/>
    </w:pPr>
    <w:rPr>
      <w:rFonts w:ascii="Arial" w:hAnsi="Arial" w:cs="Arial"/>
      <w:sz w:val="20"/>
    </w:rPr>
  </w:style>
  <w:style w:type="paragraph" w:customStyle="1" w:styleId="Question2">
    <w:name w:val="Question2"/>
    <w:basedOn w:val="Normal"/>
    <w:qFormat/>
    <w:rsid w:val="008865AA"/>
    <w:pPr>
      <w:tabs>
        <w:tab w:val="left" w:pos="2160"/>
        <w:tab w:val="left" w:pos="3600"/>
        <w:tab w:val="right" w:pos="8147"/>
      </w:tabs>
      <w:spacing w:before="240" w:after="120" w:line="240" w:lineRule="auto"/>
      <w:ind w:left="432" w:hanging="432"/>
    </w:pPr>
    <w:rPr>
      <w:rFonts w:ascii="Arial" w:hAnsi="Arial" w:cs="Arial"/>
      <w:sz w:val="20"/>
    </w:rPr>
  </w:style>
  <w:style w:type="paragraph" w:customStyle="1" w:styleId="Answer1">
    <w:name w:val="Answer1"/>
    <w:basedOn w:val="Normal"/>
    <w:qFormat/>
    <w:rsid w:val="008865AA"/>
    <w:pPr>
      <w:tabs>
        <w:tab w:val="right" w:pos="8147"/>
      </w:tabs>
      <w:spacing w:after="120" w:line="240" w:lineRule="auto"/>
      <w:ind w:left="907" w:hanging="475"/>
    </w:pPr>
    <w:rPr>
      <w:rFonts w:ascii="Arial" w:hAnsi="Arial" w:cs="Arial"/>
      <w:sz w:val="20"/>
    </w:rPr>
  </w:style>
  <w:style w:type="paragraph" w:customStyle="1" w:styleId="Question3">
    <w:name w:val="Question3"/>
    <w:basedOn w:val="Normal"/>
    <w:qFormat/>
    <w:rsid w:val="008865AA"/>
    <w:pPr>
      <w:tabs>
        <w:tab w:val="left" w:pos="2340"/>
      </w:tabs>
      <w:spacing w:before="120" w:after="120" w:line="240" w:lineRule="auto"/>
      <w:ind w:left="763" w:hanging="360"/>
    </w:pPr>
    <w:rPr>
      <w:rFonts w:ascii="Arial" w:hAnsi="Arial" w:cs="Arial"/>
      <w:sz w:val="20"/>
    </w:rPr>
  </w:style>
  <w:style w:type="paragraph" w:customStyle="1" w:styleId="bodytext30">
    <w:name w:val="bodytext3"/>
    <w:basedOn w:val="Normal"/>
    <w:qFormat/>
    <w:rsid w:val="008865AA"/>
    <w:pPr>
      <w:spacing w:before="360" w:after="240" w:line="240" w:lineRule="auto"/>
      <w:jc w:val="center"/>
    </w:pPr>
    <w:rPr>
      <w:rFonts w:ascii="Arial" w:hAnsi="Arial" w:cs="Arial"/>
      <w:b/>
      <w:sz w:val="20"/>
    </w:rPr>
  </w:style>
  <w:style w:type="paragraph" w:customStyle="1" w:styleId="bodytextindent0">
    <w:name w:val="bodytext_indent"/>
    <w:basedOn w:val="BodyText20"/>
    <w:qFormat/>
    <w:rsid w:val="008865AA"/>
    <w:pPr>
      <w:tabs>
        <w:tab w:val="clear" w:pos="1080"/>
      </w:tabs>
      <w:ind w:left="446"/>
    </w:pPr>
  </w:style>
  <w:style w:type="paragraph" w:customStyle="1" w:styleId="AppendixTitle">
    <w:name w:val="Appendix Title"/>
    <w:basedOn w:val="Heading1"/>
    <w:qFormat/>
    <w:rsid w:val="008865AA"/>
    <w:pPr>
      <w:spacing w:line="320" w:lineRule="atLeast"/>
    </w:pPr>
    <w:rPr>
      <w:rFonts w:ascii="Arial" w:hAnsi="Arial"/>
    </w:rPr>
  </w:style>
  <w:style w:type="paragraph" w:customStyle="1" w:styleId="bodytext40">
    <w:name w:val="bodytext4"/>
    <w:basedOn w:val="BodyText20"/>
    <w:qFormat/>
    <w:rsid w:val="008865AA"/>
    <w:rPr>
      <w:b/>
    </w:rPr>
  </w:style>
  <w:style w:type="character" w:customStyle="1" w:styleId="SingleSpace">
    <w:name w:val="Single Space"/>
    <w:rsid w:val="008865AA"/>
  </w:style>
  <w:style w:type="paragraph" w:customStyle="1" w:styleId="BodyText1">
    <w:name w:val="Body Text1"/>
    <w:aliases w:val="bt,body tx,indent,flush"/>
    <w:basedOn w:val="Normal"/>
    <w:link w:val="bodytextChar0"/>
    <w:rsid w:val="008865AA"/>
    <w:pPr>
      <w:spacing w:after="240" w:line="360" w:lineRule="atLeast"/>
      <w:ind w:firstLine="720"/>
    </w:pPr>
  </w:style>
  <w:style w:type="character" w:customStyle="1" w:styleId="bodytextChar0">
    <w:name w:val="body text Char"/>
    <w:link w:val="BodyText1"/>
    <w:locked/>
    <w:rsid w:val="008865AA"/>
    <w:rPr>
      <w:rFonts w:ascii="Times New Roman" w:eastAsia="Times New Roman" w:hAnsi="Times New Roman" w:cs="Times New Roman"/>
      <w:sz w:val="24"/>
      <w:szCs w:val="20"/>
    </w:rPr>
  </w:style>
  <w:style w:type="paragraph" w:customStyle="1" w:styleId="AppBJKLTableCaption">
    <w:name w:val="AppBJKLTableCaption"/>
    <w:basedOn w:val="Caption"/>
    <w:qFormat/>
    <w:rsid w:val="008865AA"/>
    <w:pPr>
      <w:keepNext/>
      <w:shd w:val="clear" w:color="auto" w:fill="DDDDDD"/>
      <w:spacing w:after="120"/>
    </w:pPr>
    <w:rPr>
      <w:rFonts w:ascii="Arial" w:hAnsi="Arial"/>
      <w:color w:val="auto"/>
      <w:sz w:val="22"/>
      <w:szCs w:val="22"/>
    </w:rPr>
  </w:style>
  <w:style w:type="paragraph" w:customStyle="1" w:styleId="BodyTextAppA">
    <w:name w:val="Body Text AppA"/>
    <w:basedOn w:val="BodyText"/>
    <w:qFormat/>
    <w:rsid w:val="008865AA"/>
    <w:pPr>
      <w:spacing w:line="240" w:lineRule="auto"/>
    </w:pPr>
    <w:rPr>
      <w:rFonts w:ascii="Arial" w:hAnsi="Arial" w:cs="Arial"/>
      <w:sz w:val="22"/>
      <w:szCs w:val="22"/>
    </w:rPr>
  </w:style>
  <w:style w:type="paragraph" w:customStyle="1" w:styleId="AppHHeading1">
    <w:name w:val="AppH Heading 1"/>
    <w:basedOn w:val="Normal"/>
    <w:qFormat/>
    <w:rsid w:val="008865AA"/>
    <w:pPr>
      <w:keepNext/>
      <w:keepLines/>
    </w:pPr>
    <w:rPr>
      <w:b/>
      <w:bCs/>
      <w:szCs w:val="24"/>
    </w:rPr>
  </w:style>
  <w:style w:type="paragraph" w:customStyle="1" w:styleId="headtitle">
    <w:name w:val="head_title"/>
    <w:basedOn w:val="Normal"/>
    <w:locked/>
    <w:rsid w:val="008865AA"/>
    <w:pPr>
      <w:framePr w:w="10490" w:h="227" w:hRule="exact" w:wrap="around" w:vAnchor="page" w:hAnchor="page" w:x="852" w:y="2785" w:anchorLock="1"/>
      <w:spacing w:line="240" w:lineRule="auto"/>
    </w:pPr>
    <w:rPr>
      <w:rFonts w:ascii="News Gothic MT" w:hAnsi="News Gothic MT"/>
      <w:b/>
      <w:color w:val="ED3E12"/>
      <w:sz w:val="22"/>
      <w:lang w:val="en-GB" w:eastAsia="de-DE"/>
    </w:rPr>
  </w:style>
  <w:style w:type="paragraph" w:customStyle="1" w:styleId="Footer1">
    <w:name w:val="Footer1"/>
    <w:basedOn w:val="Normal"/>
    <w:locked/>
    <w:rsid w:val="008865AA"/>
    <w:pPr>
      <w:framePr w:w="6804" w:h="227" w:hRule="exact" w:wrap="notBeside" w:vAnchor="page" w:hAnchor="page" w:x="852" w:y="15877" w:anchorLock="1"/>
      <w:pBdr>
        <w:top w:val="single" w:sz="4" w:space="1" w:color="auto"/>
      </w:pBdr>
      <w:spacing w:line="240" w:lineRule="auto"/>
    </w:pPr>
    <w:rPr>
      <w:rFonts w:ascii="Arial" w:hAnsi="Arial"/>
      <w:sz w:val="20"/>
      <w:szCs w:val="18"/>
      <w:lang w:val="de-DE" w:eastAsia="de-DE"/>
    </w:rPr>
  </w:style>
  <w:style w:type="paragraph" w:customStyle="1" w:styleId="bullet1">
    <w:name w:val="bullet 1"/>
    <w:basedOn w:val="Normal"/>
    <w:rsid w:val="008865AA"/>
    <w:pPr>
      <w:tabs>
        <w:tab w:val="left" w:pos="720"/>
        <w:tab w:val="num" w:pos="1170"/>
      </w:tabs>
      <w:spacing w:before="120" w:line="300" w:lineRule="exact"/>
      <w:ind w:left="1170" w:hanging="360"/>
      <w:jc w:val="both"/>
    </w:pPr>
    <w:rPr>
      <w:rFonts w:ascii="Arial" w:hAnsi="Arial" w:cs="Arial"/>
    </w:rPr>
  </w:style>
  <w:style w:type="paragraph" w:customStyle="1" w:styleId="bullet2">
    <w:name w:val="bullet 2"/>
    <w:basedOn w:val="bullet1"/>
    <w:rsid w:val="008865AA"/>
    <w:pPr>
      <w:tabs>
        <w:tab w:val="clear" w:pos="720"/>
        <w:tab w:val="clear" w:pos="1170"/>
        <w:tab w:val="num" w:pos="1080"/>
      </w:tabs>
      <w:ind w:left="1080"/>
    </w:pPr>
  </w:style>
  <w:style w:type="paragraph" w:customStyle="1" w:styleId="FigureTitle">
    <w:name w:val="Figure Title"/>
    <w:basedOn w:val="Normal"/>
    <w:rsid w:val="008865AA"/>
    <w:pPr>
      <w:keepNext/>
      <w:tabs>
        <w:tab w:val="num" w:pos="360"/>
      </w:tabs>
      <w:spacing w:before="320" w:after="120" w:line="320" w:lineRule="exact"/>
      <w:ind w:left="360" w:hanging="360"/>
      <w:jc w:val="center"/>
    </w:pPr>
    <w:rPr>
      <w:rFonts w:ascii="Arial" w:hAnsi="Arial"/>
      <w:b/>
      <w:sz w:val="22"/>
      <w:szCs w:val="22"/>
    </w:rPr>
  </w:style>
  <w:style w:type="paragraph" w:customStyle="1" w:styleId="paragraph">
    <w:name w:val="paragraph"/>
    <w:basedOn w:val="Normal"/>
    <w:link w:val="paragraphChar"/>
    <w:rsid w:val="008865AA"/>
    <w:pPr>
      <w:spacing w:before="240" w:line="320" w:lineRule="exact"/>
      <w:jc w:val="both"/>
    </w:pPr>
    <w:rPr>
      <w:rFonts w:ascii="Arial" w:hAnsi="Arial"/>
      <w:szCs w:val="24"/>
      <w:lang w:val="en-GB"/>
    </w:rPr>
  </w:style>
  <w:style w:type="paragraph" w:customStyle="1" w:styleId="Appendix">
    <w:name w:val="Appendix"/>
    <w:basedOn w:val="Normal"/>
    <w:rsid w:val="008865AA"/>
    <w:pPr>
      <w:spacing w:before="720" w:line="240" w:lineRule="atLeast"/>
      <w:outlineLvl w:val="0"/>
    </w:pPr>
    <w:rPr>
      <w:rFonts w:ascii="Arial Black" w:hAnsi="Arial Black"/>
      <w:kern w:val="28"/>
      <w:sz w:val="48"/>
    </w:rPr>
  </w:style>
  <w:style w:type="paragraph" w:customStyle="1" w:styleId="clientadd">
    <w:name w:val="clientadd"/>
    <w:basedOn w:val="Normal"/>
    <w:rsid w:val="008865AA"/>
    <w:pPr>
      <w:spacing w:line="300" w:lineRule="exact"/>
    </w:pPr>
    <w:rPr>
      <w:rFonts w:ascii="Arial" w:hAnsi="Arial"/>
    </w:rPr>
  </w:style>
  <w:style w:type="paragraph" w:customStyle="1" w:styleId="Listenabsatz">
    <w:name w:val="Listenabsatz"/>
    <w:basedOn w:val="Normal"/>
    <w:qFormat/>
    <w:rsid w:val="008865AA"/>
    <w:pPr>
      <w:spacing w:before="120" w:after="120" w:line="360" w:lineRule="auto"/>
      <w:ind w:left="720"/>
      <w:contextualSpacing/>
      <w:jc w:val="both"/>
    </w:pPr>
    <w:rPr>
      <w:rFonts w:ascii="Arial" w:eastAsia="Calibri" w:hAnsi="Arial"/>
      <w:szCs w:val="22"/>
      <w:lang w:val="de-DE"/>
    </w:rPr>
  </w:style>
  <w:style w:type="paragraph" w:customStyle="1" w:styleId="Appbullet1">
    <w:name w:val="App bullet 1"/>
    <w:basedOn w:val="Normal"/>
    <w:rsid w:val="008865AA"/>
    <w:pPr>
      <w:tabs>
        <w:tab w:val="num" w:pos="720"/>
      </w:tabs>
      <w:spacing w:line="240" w:lineRule="auto"/>
      <w:ind w:left="720" w:hanging="360"/>
    </w:pPr>
    <w:rPr>
      <w:szCs w:val="24"/>
    </w:rPr>
  </w:style>
  <w:style w:type="paragraph" w:customStyle="1" w:styleId="bullet1blank">
    <w:name w:val="bullet 1 blank"/>
    <w:basedOn w:val="bullet1"/>
    <w:rsid w:val="008865AA"/>
    <w:pPr>
      <w:tabs>
        <w:tab w:val="clear" w:pos="1170"/>
      </w:tabs>
      <w:ind w:left="720"/>
    </w:pPr>
    <w:rPr>
      <w:rFonts w:cs="Times New Roman"/>
    </w:rPr>
  </w:style>
  <w:style w:type="paragraph" w:customStyle="1" w:styleId="Heading41">
    <w:name w:val="Heading 41"/>
    <w:basedOn w:val="Normal"/>
    <w:qFormat/>
    <w:rsid w:val="008865AA"/>
    <w:pPr>
      <w:spacing w:before="240" w:line="240" w:lineRule="auto"/>
      <w:jc w:val="both"/>
    </w:pPr>
    <w:rPr>
      <w:rFonts w:ascii="Arial" w:hAnsi="Arial"/>
      <w:b/>
      <w:iCs/>
      <w:szCs w:val="24"/>
      <w:lang w:val="en-GB"/>
    </w:rPr>
  </w:style>
  <w:style w:type="paragraph" w:customStyle="1" w:styleId="paraquote">
    <w:name w:val="para quote"/>
    <w:basedOn w:val="Normal"/>
    <w:link w:val="paraquoteChar"/>
    <w:rsid w:val="008865AA"/>
    <w:pPr>
      <w:keepNext/>
      <w:spacing w:before="240" w:line="240" w:lineRule="auto"/>
      <w:ind w:left="562" w:right="562"/>
      <w:jc w:val="both"/>
    </w:pPr>
    <w:rPr>
      <w:i/>
      <w:iCs/>
      <w:szCs w:val="24"/>
      <w:lang w:val="en-GB"/>
    </w:rPr>
  </w:style>
  <w:style w:type="character" w:customStyle="1" w:styleId="paraquoteChar">
    <w:name w:val="para quote Char"/>
    <w:link w:val="paraquote"/>
    <w:rsid w:val="008865AA"/>
    <w:rPr>
      <w:rFonts w:ascii="Times New Roman" w:eastAsia="Times New Roman" w:hAnsi="Times New Roman" w:cs="Times New Roman"/>
      <w:i/>
      <w:iCs/>
      <w:sz w:val="24"/>
      <w:szCs w:val="24"/>
      <w:lang w:val="en-GB"/>
    </w:rPr>
  </w:style>
  <w:style w:type="paragraph" w:customStyle="1" w:styleId="paraquotespeaker">
    <w:name w:val="para quote speaker"/>
    <w:basedOn w:val="Normal"/>
    <w:rsid w:val="008865AA"/>
    <w:pPr>
      <w:spacing w:before="120" w:line="240" w:lineRule="auto"/>
      <w:jc w:val="right"/>
    </w:pPr>
    <w:rPr>
      <w:b/>
      <w:bCs/>
      <w:szCs w:val="24"/>
      <w:lang w:val="en-GB"/>
    </w:rPr>
  </w:style>
  <w:style w:type="paragraph" w:customStyle="1" w:styleId="tableheadital">
    <w:name w:val="table head ital"/>
    <w:basedOn w:val="Tableheadings"/>
    <w:rsid w:val="008865AA"/>
    <w:pPr>
      <w:spacing w:line="320" w:lineRule="exact"/>
    </w:pPr>
    <w:rPr>
      <w:i/>
    </w:rPr>
  </w:style>
  <w:style w:type="paragraph" w:customStyle="1" w:styleId="tableappAhead66">
    <w:name w:val="table app A head 6 6"/>
    <w:basedOn w:val="Normal"/>
    <w:rsid w:val="008865AA"/>
    <w:pPr>
      <w:spacing w:before="120" w:after="120" w:line="240" w:lineRule="auto"/>
    </w:pPr>
    <w:rPr>
      <w:rFonts w:ascii="Arial" w:eastAsia="MS Mincho" w:hAnsi="Arial"/>
      <w:sz w:val="22"/>
    </w:rPr>
  </w:style>
  <w:style w:type="paragraph" w:customStyle="1" w:styleId="tableappAbody62">
    <w:name w:val="table app A body 6 2"/>
    <w:basedOn w:val="tableappAhead66"/>
    <w:rsid w:val="008865AA"/>
    <w:pPr>
      <w:spacing w:after="40"/>
    </w:pPr>
    <w:rPr>
      <w:lang w:val="en-GB"/>
    </w:rPr>
  </w:style>
  <w:style w:type="paragraph" w:customStyle="1" w:styleId="paraslidebox">
    <w:name w:val="para slide box"/>
    <w:basedOn w:val="Normal"/>
    <w:rsid w:val="008865AA"/>
    <w:pPr>
      <w:pBdr>
        <w:top w:val="single" w:sz="4" w:space="1" w:color="auto"/>
        <w:left w:val="single" w:sz="4" w:space="4" w:color="auto"/>
        <w:bottom w:val="single" w:sz="4" w:space="1" w:color="auto"/>
        <w:right w:val="single" w:sz="4" w:space="4" w:color="auto"/>
      </w:pBdr>
      <w:spacing w:before="240" w:line="240" w:lineRule="auto"/>
      <w:ind w:left="936" w:right="936"/>
      <w:jc w:val="center"/>
    </w:pPr>
    <w:rPr>
      <w:rFonts w:ascii="Verdana" w:hAnsi="Verdana"/>
      <w:sz w:val="20"/>
      <w:szCs w:val="24"/>
    </w:rPr>
  </w:style>
  <w:style w:type="character" w:customStyle="1" w:styleId="paragraphChar">
    <w:name w:val="paragraph Char"/>
    <w:link w:val="paragraph"/>
    <w:rsid w:val="008865AA"/>
    <w:rPr>
      <w:rFonts w:ascii="Arial" w:eastAsia="Times New Roman" w:hAnsi="Arial" w:cs="Times New Roman"/>
      <w:sz w:val="24"/>
      <w:szCs w:val="24"/>
      <w:lang w:val="en-GB"/>
    </w:rPr>
  </w:style>
  <w:style w:type="paragraph" w:customStyle="1" w:styleId="Apphead1">
    <w:name w:val="App head 1"/>
    <w:rsid w:val="008865AA"/>
    <w:pPr>
      <w:spacing w:before="360" w:after="0" w:line="240" w:lineRule="auto"/>
    </w:pPr>
    <w:rPr>
      <w:rFonts w:ascii="Arial" w:eastAsia="Times New Roman" w:hAnsi="Arial" w:cs="Times New Roman"/>
      <w:b/>
      <w:caps/>
      <w:kern w:val="28"/>
      <w:sz w:val="30"/>
      <w:szCs w:val="20"/>
    </w:rPr>
  </w:style>
  <w:style w:type="paragraph" w:customStyle="1" w:styleId="appques">
    <w:name w:val="app ques"/>
    <w:basedOn w:val="Normal"/>
    <w:link w:val="appquesChar"/>
    <w:rsid w:val="008865AA"/>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rFonts w:ascii="Arial" w:hAnsi="Arial"/>
      <w:b/>
      <w:sz w:val="20"/>
      <w:lang w:val="en-GB"/>
    </w:rPr>
  </w:style>
  <w:style w:type="paragraph" w:customStyle="1" w:styleId="Appnameheadings">
    <w:name w:val="App name headings"/>
    <w:basedOn w:val="Normal"/>
    <w:link w:val="AppnameheadingsChar"/>
    <w:rsid w:val="008865AA"/>
    <w:pPr>
      <w:keepNext/>
      <w:spacing w:before="240" w:line="240" w:lineRule="auto"/>
    </w:pPr>
    <w:rPr>
      <w:rFonts w:ascii="Arial" w:hAnsi="Arial"/>
      <w:b/>
      <w:sz w:val="20"/>
    </w:rPr>
  </w:style>
  <w:style w:type="paragraph" w:customStyle="1" w:styleId="default0">
    <w:name w:val="default"/>
    <w:basedOn w:val="Normal"/>
    <w:rsid w:val="008865AA"/>
    <w:pPr>
      <w:autoSpaceDE w:val="0"/>
      <w:autoSpaceDN w:val="0"/>
      <w:spacing w:line="240" w:lineRule="auto"/>
    </w:pPr>
    <w:rPr>
      <w:color w:val="000000"/>
      <w:szCs w:val="24"/>
    </w:rPr>
  </w:style>
  <w:style w:type="character" w:customStyle="1" w:styleId="AppnameheadingsChar">
    <w:name w:val="App name headings Char"/>
    <w:link w:val="Appnameheadings"/>
    <w:rsid w:val="008865AA"/>
    <w:rPr>
      <w:rFonts w:ascii="Arial" w:eastAsia="Times New Roman" w:hAnsi="Arial" w:cs="Times New Roman"/>
      <w:b/>
      <w:sz w:val="20"/>
      <w:szCs w:val="20"/>
    </w:rPr>
  </w:style>
  <w:style w:type="character" w:customStyle="1" w:styleId="appquesChar">
    <w:name w:val="app ques Char"/>
    <w:link w:val="appques"/>
    <w:rsid w:val="008865AA"/>
    <w:rPr>
      <w:rFonts w:ascii="Arial" w:eastAsia="Times New Roman" w:hAnsi="Arial" w:cs="Times New Roman"/>
      <w:b/>
      <w:sz w:val="20"/>
      <w:szCs w:val="20"/>
      <w:shd w:val="clear" w:color="auto" w:fill="FFCC99"/>
      <w:lang w:val="en-GB"/>
    </w:rPr>
  </w:style>
  <w:style w:type="character" w:customStyle="1" w:styleId="journalname">
    <w:name w:val="journalname"/>
    <w:basedOn w:val="DefaultParagraphFont"/>
    <w:rsid w:val="008865AA"/>
  </w:style>
  <w:style w:type="paragraph" w:customStyle="1" w:styleId="StyleLeft026Hanging043After36pt">
    <w:name w:val="Style Left:  0.26&quot; Hanging:  0.43&quot; After:  36 pt"/>
    <w:basedOn w:val="Normal"/>
    <w:rsid w:val="008865AA"/>
    <w:pPr>
      <w:spacing w:after="720" w:line="240" w:lineRule="auto"/>
      <w:ind w:left="979" w:hanging="619"/>
    </w:pPr>
  </w:style>
  <w:style w:type="paragraph" w:customStyle="1" w:styleId="BodyTextIndent1">
    <w:name w:val="Body Text Indent1"/>
    <w:basedOn w:val="Normal"/>
    <w:rsid w:val="008865AA"/>
    <w:pPr>
      <w:keepNext/>
      <w:keepLines/>
      <w:spacing w:after="180" w:line="240" w:lineRule="auto"/>
      <w:ind w:left="547"/>
    </w:pPr>
    <w:rPr>
      <w:szCs w:val="22"/>
    </w:rPr>
  </w:style>
  <w:style w:type="paragraph" w:customStyle="1" w:styleId="F1F4FooterEven">
    <w:name w:val="_F1F4_Footer_Even"/>
    <w:next w:val="Normal"/>
    <w:rsid w:val="008865AA"/>
    <w:pPr>
      <w:framePr w:wrap="around" w:hAnchor="page" w:x="505" w:yAlign="inside"/>
      <w:shd w:val="solid" w:color="FFFFFF" w:fill="FFFFFF"/>
      <w:tabs>
        <w:tab w:val="center" w:pos="4608"/>
        <w:tab w:val="right" w:pos="9360"/>
      </w:tabs>
      <w:spacing w:after="0" w:line="240" w:lineRule="auto"/>
      <w:suppressOverlap/>
    </w:pPr>
    <w:rPr>
      <w:rFonts w:ascii="Verdana" w:eastAsia="Times New Roman" w:hAnsi="Verdana" w:cs="Times New Roman"/>
      <w:b/>
      <w:sz w:val="20"/>
      <w:szCs w:val="20"/>
    </w:rPr>
  </w:style>
  <w:style w:type="paragraph" w:customStyle="1" w:styleId="F1F4HeaderOdd">
    <w:name w:val="_F1F4_Header_Odd"/>
    <w:basedOn w:val="Normal"/>
    <w:next w:val="Normal"/>
    <w:rsid w:val="008865AA"/>
    <w:pPr>
      <w:framePr w:hSpace="72" w:wrap="around" w:hAnchor="page" w:x="14905" w:y="1"/>
      <w:pBdr>
        <w:bottom w:val="single" w:sz="2" w:space="1" w:color="auto"/>
      </w:pBdr>
      <w:spacing w:line="240" w:lineRule="auto"/>
      <w:suppressOverlap/>
      <w:jc w:val="right"/>
    </w:pPr>
    <w:rPr>
      <w:rFonts w:ascii="Verdana" w:hAnsi="Verdana"/>
      <w:i/>
      <w:sz w:val="18"/>
    </w:rPr>
  </w:style>
  <w:style w:type="paragraph" w:customStyle="1" w:styleId="AppendixHeading1">
    <w:name w:val="AppendixHeading1"/>
    <w:basedOn w:val="Heading1"/>
    <w:qFormat/>
    <w:rsid w:val="008865AA"/>
  </w:style>
  <w:style w:type="paragraph" w:customStyle="1" w:styleId="blogsubhead">
    <w:name w:val="blogsubhead"/>
    <w:basedOn w:val="Normal"/>
    <w:rsid w:val="008865AA"/>
    <w:pPr>
      <w:spacing w:line="240" w:lineRule="auto"/>
    </w:pPr>
    <w:rPr>
      <w:szCs w:val="24"/>
    </w:rPr>
  </w:style>
  <w:style w:type="character" w:customStyle="1" w:styleId="blogpubmonth1">
    <w:name w:val="blogpubmonth1"/>
    <w:rsid w:val="008865AA"/>
    <w:rPr>
      <w:b/>
      <w:bCs/>
      <w:caps/>
      <w:vanish w:val="0"/>
      <w:webHidden w:val="0"/>
      <w:color w:val="FFFFFF"/>
      <w:sz w:val="15"/>
      <w:szCs w:val="15"/>
      <w:specVanish w:val="0"/>
    </w:rPr>
  </w:style>
  <w:style w:type="character" w:customStyle="1" w:styleId="blogpubdate1">
    <w:name w:val="blogpubdate1"/>
    <w:rsid w:val="008865AA"/>
    <w:rPr>
      <w:vanish w:val="0"/>
      <w:webHidden w:val="0"/>
      <w:sz w:val="18"/>
      <w:szCs w:val="18"/>
      <w:specVanish w:val="0"/>
    </w:rPr>
  </w:style>
  <w:style w:type="character" w:customStyle="1" w:styleId="blogauthor">
    <w:name w:val="blog_author"/>
    <w:basedOn w:val="DefaultParagraphFont"/>
    <w:rsid w:val="008865AA"/>
  </w:style>
  <w:style w:type="character" w:customStyle="1" w:styleId="blogdate1">
    <w:name w:val="blogdate1"/>
    <w:rsid w:val="008865AA"/>
    <w:rPr>
      <w:color w:val="666666"/>
    </w:rPr>
  </w:style>
  <w:style w:type="paragraph" w:customStyle="1" w:styleId="ExhibitTitle">
    <w:name w:val="Exhibit Title"/>
    <w:rsid w:val="008865AA"/>
    <w:pPr>
      <w:keepNext/>
      <w:keepLines/>
      <w:spacing w:before="160" w:after="60" w:line="260" w:lineRule="exact"/>
      <w:ind w:left="1440" w:hanging="1440"/>
    </w:pPr>
    <w:rPr>
      <w:rFonts w:ascii="Arial Black" w:eastAsia="Times New Roman" w:hAnsi="Arial Black" w:cs="Times New Roman"/>
      <w:snapToGrid w:val="0"/>
      <w:color w:val="0A357E"/>
      <w:szCs w:val="20"/>
    </w:rPr>
  </w:style>
  <w:style w:type="paragraph" w:customStyle="1" w:styleId="exhibitsource">
    <w:name w:val="exhibit source"/>
    <w:basedOn w:val="Normal"/>
    <w:rsid w:val="008865AA"/>
    <w:pPr>
      <w:keepLines/>
      <w:spacing w:before="60" w:after="240" w:line="240" w:lineRule="auto"/>
      <w:ind w:left="187" w:hanging="187"/>
    </w:pPr>
    <w:rPr>
      <w:rFonts w:ascii="Arial" w:hAnsi="Arial"/>
      <w:sz w:val="20"/>
    </w:rPr>
  </w:style>
  <w:style w:type="paragraph" w:customStyle="1" w:styleId="appparaarial11">
    <w:name w:val="app para arial 11"/>
    <w:basedOn w:val="Tabletext0"/>
    <w:link w:val="appparaarial11CharChar"/>
    <w:rsid w:val="008865AA"/>
    <w:pPr>
      <w:spacing w:before="120" w:after="0" w:line="240" w:lineRule="auto"/>
    </w:pPr>
    <w:rPr>
      <w:lang w:val="en-GB"/>
    </w:rPr>
  </w:style>
  <w:style w:type="character" w:customStyle="1" w:styleId="appparaarial11CharChar">
    <w:name w:val="app para arial 11 Char Char"/>
    <w:link w:val="appparaarial11"/>
    <w:rsid w:val="008865AA"/>
    <w:rPr>
      <w:rFonts w:ascii="Arial" w:eastAsia="Times New Roman" w:hAnsi="Arial" w:cs="Times New Roman"/>
      <w:sz w:val="20"/>
      <w:szCs w:val="20"/>
      <w:lang w:val="en-GB"/>
    </w:rPr>
  </w:style>
  <w:style w:type="paragraph" w:customStyle="1" w:styleId="ac26">
    <w:name w:val="ac26"/>
    <w:basedOn w:val="List3"/>
    <w:rsid w:val="008865AA"/>
    <w:pPr>
      <w:keepNext/>
      <w:keepLines/>
      <w:tabs>
        <w:tab w:val="left" w:pos="1440"/>
      </w:tabs>
      <w:spacing w:after="120"/>
      <w:ind w:left="1440" w:hanging="1440"/>
      <w:contextualSpacing w:val="0"/>
    </w:pPr>
  </w:style>
  <w:style w:type="paragraph" w:customStyle="1" w:styleId="abodytelephone">
    <w:name w:val="abody_telephone"/>
    <w:basedOn w:val="BodyTextIndent"/>
    <w:rsid w:val="008865AA"/>
    <w:pPr>
      <w:spacing w:after="0"/>
    </w:pPr>
    <w:rPr>
      <w:lang w:val="es-MX"/>
    </w:rPr>
  </w:style>
  <w:style w:type="paragraph" w:customStyle="1" w:styleId="ae9">
    <w:name w:val="ae9"/>
    <w:basedOn w:val="ListNumber4"/>
    <w:rsid w:val="008865AA"/>
    <w:pPr>
      <w:numPr>
        <w:numId w:val="0"/>
      </w:numPr>
      <w:tabs>
        <w:tab w:val="num" w:pos="576"/>
      </w:tabs>
      <w:spacing w:before="480"/>
      <w:ind w:left="576" w:hanging="576"/>
    </w:pPr>
    <w:rPr>
      <w:rFonts w:ascii="SimSun" w:hAnsi="SimSun" w:cs="MS Mincho"/>
      <w:lang w:val="zh-CN" w:eastAsia="zh-CN"/>
    </w:rPr>
  </w:style>
  <w:style w:type="paragraph" w:customStyle="1" w:styleId="af10">
    <w:name w:val="af10"/>
    <w:basedOn w:val="ListNumber2"/>
    <w:rsid w:val="008865AA"/>
    <w:pPr>
      <w:keepLines/>
      <w:numPr>
        <w:numId w:val="0"/>
      </w:numPr>
      <w:tabs>
        <w:tab w:val="clear" w:pos="576"/>
        <w:tab w:val="left" w:pos="630"/>
      </w:tabs>
      <w:ind w:left="540" w:hanging="540"/>
    </w:pPr>
    <w:rPr>
      <w:rFonts w:ascii="SimSun" w:eastAsia="SimSun" w:hAnsi="SimSun"/>
    </w:rPr>
  </w:style>
  <w:style w:type="paragraph" w:customStyle="1" w:styleId="ag30">
    <w:name w:val="ag30"/>
    <w:basedOn w:val="List3"/>
    <w:qFormat/>
    <w:rsid w:val="008865AA"/>
    <w:pPr>
      <w:keepNext/>
      <w:keepLines/>
      <w:tabs>
        <w:tab w:val="left" w:pos="1440"/>
      </w:tabs>
      <w:spacing w:after="120"/>
      <w:ind w:left="1440" w:hanging="1440"/>
      <w:contextualSpacing w:val="0"/>
    </w:pPr>
  </w:style>
  <w:style w:type="paragraph" w:customStyle="1" w:styleId="ah35">
    <w:name w:val="ah35"/>
    <w:basedOn w:val="List3"/>
    <w:qFormat/>
    <w:rsid w:val="008865AA"/>
    <w:pPr>
      <w:keepNext/>
      <w:keepLines/>
      <w:tabs>
        <w:tab w:val="left" w:pos="1440"/>
      </w:tabs>
      <w:spacing w:after="120"/>
      <w:ind w:left="1440" w:hanging="1440"/>
      <w:contextualSpacing w:val="0"/>
    </w:pPr>
    <w:rPr>
      <w:rFonts w:ascii="VNI-Times" w:hAnsi="VNI-Times"/>
      <w:lang w:val="vi-VN"/>
    </w:rPr>
  </w:style>
  <w:style w:type="paragraph" w:customStyle="1" w:styleId="ah24">
    <w:name w:val="ah24"/>
    <w:basedOn w:val="List3"/>
    <w:qFormat/>
    <w:rsid w:val="008865AA"/>
    <w:pPr>
      <w:keepNext/>
      <w:keepLines/>
      <w:tabs>
        <w:tab w:val="left" w:pos="1440"/>
      </w:tabs>
      <w:spacing w:after="120"/>
      <w:ind w:left="1440" w:hanging="1440"/>
      <w:contextualSpacing w:val="0"/>
    </w:pPr>
    <w:rPr>
      <w:rFonts w:ascii="VNI-Times" w:hAnsi="VNI-Times"/>
      <w:lang w:val="vi-VN"/>
    </w:rPr>
  </w:style>
  <w:style w:type="paragraph" w:customStyle="1" w:styleId="AppHeading2AppP">
    <w:name w:val="AppHeading2_AppP"/>
    <w:basedOn w:val="AppHeading20"/>
    <w:qFormat/>
    <w:rsid w:val="008865AA"/>
    <w:pPr>
      <w:spacing w:before="0" w:line="320" w:lineRule="atLeast"/>
      <w:ind w:left="450" w:hanging="450"/>
    </w:pPr>
    <w:rPr>
      <w:rFonts w:ascii="Arial Bold" w:hAnsi="Arial Bold"/>
      <w:smallCaps w:val="0"/>
    </w:rPr>
  </w:style>
  <w:style w:type="character" w:customStyle="1" w:styleId="BodyChar1">
    <w:name w:val="Body Char1"/>
    <w:basedOn w:val="DefaultParagraphFont"/>
    <w:link w:val="Body"/>
    <w:locked/>
    <w:rsid w:val="008865AA"/>
    <w:rPr>
      <w:rFonts w:ascii="Times New Roman" w:eastAsia="Times New Roman" w:hAnsi="Times New Roman" w:cs="Times New Roman"/>
      <w:szCs w:val="24"/>
    </w:rPr>
  </w:style>
  <w:style w:type="paragraph" w:customStyle="1" w:styleId="Body">
    <w:name w:val="Body"/>
    <w:link w:val="BodyChar1"/>
    <w:qFormat/>
    <w:rsid w:val="008865AA"/>
    <w:pPr>
      <w:spacing w:before="180" w:after="0" w:line="240" w:lineRule="auto"/>
    </w:pPr>
    <w:rPr>
      <w:rFonts w:ascii="Times New Roman" w:eastAsia="Times New Roman" w:hAnsi="Times New Roman" w:cs="Times New Roman"/>
      <w:szCs w:val="24"/>
    </w:rPr>
  </w:style>
  <w:style w:type="character" w:customStyle="1" w:styleId="BulletChar">
    <w:name w:val="Bullet Char"/>
    <w:basedOn w:val="DefaultParagraphFont"/>
    <w:link w:val="Bullet"/>
    <w:locked/>
    <w:rsid w:val="008865AA"/>
    <w:rPr>
      <w:rFonts w:ascii="Times New Roman" w:eastAsia="Times New Roman" w:hAnsi="Times New Roman" w:cs="Times New Roman"/>
      <w:szCs w:val="24"/>
    </w:rPr>
  </w:style>
  <w:style w:type="paragraph" w:customStyle="1" w:styleId="Bullet">
    <w:name w:val="Bullet"/>
    <w:link w:val="BulletChar"/>
    <w:qFormat/>
    <w:rsid w:val="008865AA"/>
    <w:pPr>
      <w:numPr>
        <w:numId w:val="11"/>
      </w:numPr>
      <w:spacing w:before="120" w:after="0" w:line="240" w:lineRule="auto"/>
    </w:pPr>
    <w:rPr>
      <w:rFonts w:ascii="Times New Roman" w:eastAsia="Times New Roman" w:hAnsi="Times New Roman" w:cs="Times New Roman"/>
      <w:szCs w:val="24"/>
    </w:rPr>
  </w:style>
  <w:style w:type="paragraph" w:customStyle="1" w:styleId="MarginSubhead">
    <w:name w:val="Margin Subhead"/>
    <w:rsid w:val="008865AA"/>
    <w:pPr>
      <w:spacing w:before="180" w:after="0" w:line="240" w:lineRule="auto"/>
      <w:ind w:left="216"/>
    </w:pPr>
    <w:rPr>
      <w:rFonts w:ascii="Arial" w:eastAsia="Times New Roman" w:hAnsi="Arial" w:cs="Times New Roman"/>
      <w:b/>
      <w:sz w:val="20"/>
      <w:szCs w:val="24"/>
    </w:rPr>
  </w:style>
  <w:style w:type="paragraph" w:customStyle="1" w:styleId="Style2">
    <w:name w:val="Style2"/>
    <w:basedOn w:val="Heading4"/>
    <w:link w:val="Style2Char"/>
    <w:autoRedefine/>
    <w:qFormat/>
    <w:rsid w:val="008865AA"/>
    <w:rPr>
      <w:szCs w:val="26"/>
    </w:rPr>
  </w:style>
  <w:style w:type="character" w:customStyle="1" w:styleId="Style2Char">
    <w:name w:val="Style2 Char"/>
    <w:basedOn w:val="Heading4Char"/>
    <w:link w:val="Style2"/>
    <w:rsid w:val="008865AA"/>
    <w:rPr>
      <w:rFonts w:ascii="Arial" w:eastAsiaTheme="majorEastAsia" w:hAnsi="Arial" w:cstheme="majorBidi"/>
      <w:b/>
      <w:bCs/>
      <w:iCs/>
      <w:sz w:val="24"/>
      <w:szCs w:val="26"/>
    </w:rPr>
  </w:style>
  <w:style w:type="paragraph" w:customStyle="1" w:styleId="BulletsBlackCircles">
    <w:name w:val="Bullets Black Circles"/>
    <w:basedOn w:val="Normal"/>
    <w:qFormat/>
    <w:rsid w:val="008865AA"/>
    <w:pPr>
      <w:numPr>
        <w:numId w:val="12"/>
      </w:numPr>
      <w:spacing w:before="60" w:line="240" w:lineRule="auto"/>
    </w:pPr>
    <w:rPr>
      <w:szCs w:val="24"/>
    </w:rPr>
  </w:style>
  <w:style w:type="character" w:customStyle="1" w:styleId="TableHeadersChar">
    <w:name w:val="Table Headers Char"/>
    <w:basedOn w:val="DefaultParagraphFont"/>
    <w:link w:val="TableHeaders"/>
    <w:rsid w:val="008865AA"/>
    <w:rPr>
      <w:rFonts w:ascii="Arial Bold" w:eastAsia="Times New Roman" w:hAnsi="Arial Bold" w:cs="Times New Roman"/>
      <w:noProof/>
      <w:snapToGrid w:val="0"/>
      <w:szCs w:val="20"/>
    </w:rPr>
  </w:style>
  <w:style w:type="paragraph" w:customStyle="1" w:styleId="TableHead">
    <w:name w:val="Table Head"/>
    <w:rsid w:val="008865AA"/>
    <w:pPr>
      <w:spacing w:before="40" w:after="40" w:line="200" w:lineRule="exact"/>
      <w:jc w:val="center"/>
    </w:pPr>
    <w:rPr>
      <w:rFonts w:ascii="Arial Narrow" w:eastAsia="Times New Roman" w:hAnsi="Arial Narrow" w:cs="Times New Roman"/>
      <w:b/>
      <w:color w:val="FFFFFF"/>
      <w:sz w:val="20"/>
      <w:szCs w:val="20"/>
    </w:rPr>
  </w:style>
  <w:style w:type="paragraph" w:customStyle="1" w:styleId="StdHead">
    <w:name w:val="Std Head"/>
    <w:rsid w:val="008865A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paragraph" w:customStyle="1" w:styleId="PBodyText">
    <w:name w:val="P.Body Text"/>
    <w:link w:val="PBodyTextChar"/>
    <w:qFormat/>
    <w:rsid w:val="008865AA"/>
    <w:pPr>
      <w:spacing w:after="240" w:line="240" w:lineRule="auto"/>
    </w:pPr>
    <w:rPr>
      <w:rFonts w:ascii="Times New Roman" w:eastAsia="Times New Roman" w:hAnsi="Times New Roman" w:cs="Times"/>
      <w:sz w:val="24"/>
    </w:rPr>
  </w:style>
  <w:style w:type="character" w:customStyle="1" w:styleId="PBodyTextChar">
    <w:name w:val="P.Body Text Char"/>
    <w:basedOn w:val="DefaultParagraphFont"/>
    <w:link w:val="PBodyText"/>
    <w:locked/>
    <w:rsid w:val="008865AA"/>
    <w:rPr>
      <w:rFonts w:ascii="Times New Roman" w:eastAsia="Times New Roman" w:hAnsi="Times New Roman" w:cs="Times"/>
      <w:sz w:val="24"/>
    </w:rPr>
  </w:style>
  <w:style w:type="paragraph" w:customStyle="1" w:styleId="NumberedList">
    <w:name w:val="Numbered List"/>
    <w:basedOn w:val="Normal"/>
    <w:qFormat/>
    <w:rsid w:val="008865AA"/>
    <w:pPr>
      <w:numPr>
        <w:numId w:val="28"/>
      </w:numPr>
      <w:spacing w:after="240" w:line="240" w:lineRule="auto"/>
    </w:pPr>
    <w:rPr>
      <w:rFonts w:asciiTheme="majorHAnsi" w:hAnsiTheme="majorHAnsi"/>
      <w:szCs w:val="24"/>
    </w:rPr>
  </w:style>
  <w:style w:type="paragraph" w:customStyle="1" w:styleId="PBodyTextPreBullet">
    <w:name w:val="P.Body Text_PreBullet"/>
    <w:basedOn w:val="PBodyText"/>
    <w:qFormat/>
    <w:rsid w:val="008865AA"/>
    <w:pPr>
      <w:spacing w:after="120"/>
    </w:pPr>
  </w:style>
  <w:style w:type="paragraph" w:customStyle="1" w:styleId="HIMCES">
    <w:name w:val="HIM CES"/>
    <w:basedOn w:val="Heading1"/>
    <w:link w:val="HIMCESChar"/>
    <w:autoRedefine/>
    <w:qFormat/>
    <w:rsid w:val="008865AA"/>
    <w:pPr>
      <w:pageBreakBefore/>
      <w:ind w:left="3600" w:hanging="720"/>
      <w:jc w:val="center"/>
    </w:pPr>
    <w:rPr>
      <w:rFonts w:ascii="Arial" w:hAnsi="Arial"/>
      <w:smallCaps/>
      <w:color w:val="1F497D" w:themeColor="text2"/>
      <w:szCs w:val="24"/>
    </w:rPr>
  </w:style>
  <w:style w:type="character" w:customStyle="1" w:styleId="HIMCESChar">
    <w:name w:val="HIM CES Char"/>
    <w:basedOn w:val="DefaultParagraphFont"/>
    <w:link w:val="HIMCES"/>
    <w:rsid w:val="008865AA"/>
    <w:rPr>
      <w:rFonts w:ascii="Arial" w:eastAsia="Times New Roman" w:hAnsi="Arial" w:cs="Arial"/>
      <w:b/>
      <w:bCs/>
      <w:color w:val="1F497D" w:themeColor="text2"/>
      <w:sz w:val="32"/>
      <w:szCs w:val="24"/>
    </w:rPr>
  </w:style>
  <w:style w:type="character" w:customStyle="1" w:styleId="Style1Char">
    <w:name w:val="Style1 Char"/>
    <w:basedOn w:val="DefaultParagraphFont"/>
    <w:rsid w:val="008865AA"/>
    <w:rPr>
      <w:rFonts w:ascii="Arial" w:eastAsia="Times New Roman" w:hAnsi="Arial" w:cs="Times New Roman"/>
      <w:b/>
      <w:iCs/>
      <w:color w:val="1F497D" w:themeColor="text2"/>
      <w:sz w:val="28"/>
      <w:szCs w:val="28"/>
    </w:rPr>
  </w:style>
  <w:style w:type="character" w:customStyle="1" w:styleId="Heading2Char0">
    <w:name w:val="Heading2 Char"/>
    <w:basedOn w:val="DefaultParagraphFont"/>
    <w:link w:val="Heading20"/>
    <w:locked/>
    <w:rsid w:val="008865AA"/>
    <w:rPr>
      <w:rFonts w:ascii="Arial" w:eastAsia="Times New Roman" w:hAnsi="Arial" w:cs="Times New Roman"/>
      <w:b/>
      <w:bCs/>
      <w:sz w:val="28"/>
      <w:szCs w:val="26"/>
      <w:lang w:bidi="en-US"/>
    </w:rPr>
  </w:style>
  <w:style w:type="paragraph" w:customStyle="1" w:styleId="Heading20">
    <w:name w:val="Heading2"/>
    <w:basedOn w:val="Normal"/>
    <w:link w:val="Heading2Char0"/>
    <w:autoRedefine/>
    <w:qFormat/>
    <w:rsid w:val="008865AA"/>
    <w:pPr>
      <w:keepNext/>
      <w:keepLines/>
      <w:spacing w:before="360" w:after="120" w:line="276" w:lineRule="auto"/>
      <w:outlineLvl w:val="1"/>
    </w:pPr>
    <w:rPr>
      <w:rFonts w:ascii="Arial" w:hAnsi="Arial"/>
      <w:b/>
      <w:bCs/>
      <w:sz w:val="28"/>
      <w:szCs w:val="26"/>
      <w:lang w:bidi="en-US"/>
    </w:rPr>
  </w:style>
  <w:style w:type="character" w:customStyle="1" w:styleId="Heading1Char0">
    <w:name w:val="Heading1 Char"/>
    <w:basedOn w:val="DefaultParagraphFont"/>
    <w:link w:val="Heading10"/>
    <w:locked/>
    <w:rsid w:val="008865AA"/>
    <w:rPr>
      <w:rFonts w:ascii="Arial" w:eastAsia="Calibri" w:hAnsi="Arial" w:cs="Arial"/>
      <w:b/>
      <w:bCs/>
      <w:color w:val="1F497D" w:themeColor="text2"/>
      <w:sz w:val="32"/>
      <w:szCs w:val="28"/>
      <w:lang w:bidi="en-US"/>
    </w:rPr>
  </w:style>
  <w:style w:type="paragraph" w:customStyle="1" w:styleId="Heading10">
    <w:name w:val="Heading1"/>
    <w:basedOn w:val="Normal"/>
    <w:link w:val="Heading1Char0"/>
    <w:autoRedefine/>
    <w:qFormat/>
    <w:rsid w:val="008865AA"/>
    <w:pPr>
      <w:keepNext/>
      <w:keepLines/>
      <w:spacing w:before="720" w:after="480" w:line="240" w:lineRule="auto"/>
      <w:jc w:val="center"/>
      <w:outlineLvl w:val="0"/>
    </w:pPr>
    <w:rPr>
      <w:rFonts w:ascii="Arial" w:eastAsia="Calibri" w:hAnsi="Arial" w:cs="Arial"/>
      <w:b/>
      <w:bCs/>
      <w:color w:val="1F497D" w:themeColor="text2"/>
      <w:sz w:val="32"/>
      <w:szCs w:val="28"/>
      <w:lang w:bidi="en-US"/>
    </w:rPr>
  </w:style>
  <w:style w:type="paragraph" w:customStyle="1" w:styleId="C2-CtrSglSp">
    <w:name w:val="C2-Ctr Sgl Sp"/>
    <w:basedOn w:val="Normal"/>
    <w:rsid w:val="008865AA"/>
    <w:pPr>
      <w:keepLines/>
      <w:spacing w:line="240" w:lineRule="auto"/>
      <w:jc w:val="center"/>
    </w:pPr>
    <w:rPr>
      <w:rFonts w:eastAsiaTheme="minorEastAsia"/>
      <w:szCs w:val="24"/>
    </w:rPr>
  </w:style>
  <w:style w:type="paragraph" w:customStyle="1" w:styleId="SL-FlLftSgl">
    <w:name w:val="SL-Fl Lft Sgl"/>
    <w:rsid w:val="008865AA"/>
    <w:pPr>
      <w:spacing w:after="0" w:line="240" w:lineRule="auto"/>
    </w:pPr>
    <w:rPr>
      <w:rFonts w:ascii="Times New Roman" w:hAnsi="Times New Roman" w:cs="Times New Roman"/>
      <w:sz w:val="24"/>
      <w:szCs w:val="20"/>
    </w:rPr>
  </w:style>
  <w:style w:type="paragraph" w:customStyle="1" w:styleId="A1-Survey1DigitRespOptBox">
    <w:name w:val="A1-Survey 1 Digit RespOptBox"/>
    <w:rsid w:val="00AC5295"/>
    <w:pPr>
      <w:keepNext/>
      <w:keepLines/>
      <w:tabs>
        <w:tab w:val="right" w:pos="950"/>
        <w:tab w:val="left" w:pos="1008"/>
      </w:tabs>
      <w:spacing w:before="40" w:after="40" w:line="240" w:lineRule="auto"/>
      <w:ind w:left="1008" w:hanging="648"/>
    </w:pPr>
    <w:rPr>
      <w:rFonts w:ascii="Times New Roman" w:hAnsi="Times New Roman" w:cs="Times New Roman"/>
      <w:sz w:val="24"/>
      <w:szCs w:val="20"/>
    </w:rPr>
  </w:style>
  <w:style w:type="paragraph" w:customStyle="1" w:styleId="A2-Survey2DigitRespOptBox">
    <w:name w:val="A2-Survey 2 Digit RespOptBox"/>
    <w:rsid w:val="00E34003"/>
    <w:pPr>
      <w:tabs>
        <w:tab w:val="right" w:pos="950"/>
        <w:tab w:val="left" w:pos="1008"/>
      </w:tabs>
      <w:spacing w:before="40" w:after="40" w:line="240" w:lineRule="auto"/>
      <w:ind w:left="1008" w:hanging="1080"/>
    </w:pPr>
    <w:rPr>
      <w:rFonts w:ascii="Times New Roman" w:hAnsi="Times New Roman" w:cs="Times New Roman"/>
      <w:sz w:val="24"/>
      <w:szCs w:val="20"/>
    </w:rPr>
  </w:style>
  <w:style w:type="paragraph" w:customStyle="1" w:styleId="A3-SurveyResponseLine">
    <w:name w:val="A3-Survey Response Line"/>
    <w:rsid w:val="008865AA"/>
    <w:pPr>
      <w:tabs>
        <w:tab w:val="right" w:leader="underscore" w:pos="4680"/>
      </w:tabs>
      <w:spacing w:before="120" w:after="120" w:line="240" w:lineRule="auto"/>
      <w:ind w:left="576"/>
    </w:pPr>
    <w:rPr>
      <w:rFonts w:ascii="Times New Roman" w:hAnsi="Times New Roman" w:cs="Times New Roman"/>
      <w:sz w:val="24"/>
      <w:szCs w:val="20"/>
    </w:rPr>
  </w:style>
  <w:style w:type="paragraph" w:customStyle="1" w:styleId="BQ-BeforeQuestion-6ptAfter">
    <w:name w:val="BQ-BeforeQuestion-6ptAfter"/>
    <w:basedOn w:val="Normal"/>
    <w:rsid w:val="008865AA"/>
    <w:pPr>
      <w:spacing w:after="120" w:line="240" w:lineRule="auto"/>
    </w:pPr>
    <w:rPr>
      <w:rFonts w:eastAsiaTheme="minorEastAsia" w:cs="Arial"/>
      <w:szCs w:val="24"/>
    </w:rPr>
  </w:style>
  <w:style w:type="paragraph" w:customStyle="1" w:styleId="CoverPage">
    <w:name w:val="CoverPage"/>
    <w:basedOn w:val="Normal"/>
    <w:uiPriority w:val="99"/>
    <w:rsid w:val="008865AA"/>
    <w:pPr>
      <w:spacing w:line="240" w:lineRule="auto"/>
    </w:pPr>
    <w:rPr>
      <w:rFonts w:ascii="Arial" w:eastAsiaTheme="minorEastAsia" w:hAnsi="Arial"/>
      <w:szCs w:val="56"/>
    </w:rPr>
  </w:style>
  <w:style w:type="paragraph" w:customStyle="1" w:styleId="DL-DoctorLabel">
    <w:name w:val="DL-DoctorLabel"/>
    <w:basedOn w:val="Normal"/>
    <w:rsid w:val="008865AA"/>
    <w:pPr>
      <w:spacing w:line="240" w:lineRule="auto"/>
      <w:jc w:val="center"/>
    </w:pPr>
    <w:rPr>
      <w:rFonts w:ascii="Arial" w:eastAsiaTheme="minorEastAsia" w:hAnsi="Arial"/>
      <w:szCs w:val="24"/>
    </w:rPr>
  </w:style>
  <w:style w:type="paragraph" w:customStyle="1" w:styleId="Instructions-Survey">
    <w:name w:val="Instructions-Survey"/>
    <w:basedOn w:val="Normal"/>
    <w:uiPriority w:val="99"/>
    <w:rsid w:val="008865AA"/>
    <w:pPr>
      <w:widowControl w:val="0"/>
      <w:spacing w:line="240" w:lineRule="auto"/>
    </w:pPr>
    <w:rPr>
      <w:rFonts w:ascii="Arial" w:eastAsiaTheme="minorEastAsia" w:hAnsi="Arial"/>
      <w:szCs w:val="24"/>
    </w:rPr>
  </w:style>
  <w:style w:type="paragraph" w:customStyle="1" w:styleId="ST-Subtitle-Survey">
    <w:name w:val="ST-Subtitle-Survey"/>
    <w:basedOn w:val="SL-FlLftSgl"/>
    <w:next w:val="SL-FlLftSgl"/>
    <w:rsid w:val="008865AA"/>
    <w:pPr>
      <w:keepNext/>
      <w:keepLines/>
      <w:pBdr>
        <w:top w:val="single" w:sz="4" w:space="1" w:color="auto"/>
        <w:bottom w:val="single" w:sz="4" w:space="1" w:color="auto"/>
      </w:pBdr>
      <w:spacing w:after="240"/>
    </w:pPr>
    <w:rPr>
      <w:rFonts w:ascii="Arial" w:hAnsi="Arial"/>
      <w:b/>
      <w:sz w:val="26"/>
      <w:szCs w:val="26"/>
    </w:rPr>
  </w:style>
  <w:style w:type="paragraph" w:customStyle="1" w:styleId="A0-Survey0DigitRespOptBox">
    <w:name w:val="A0-Survey 0 Digit RespOptBox"/>
    <w:basedOn w:val="A1-Survey1DigitRespOptBox"/>
    <w:rsid w:val="008865AA"/>
    <w:pPr>
      <w:tabs>
        <w:tab w:val="clear" w:pos="950"/>
        <w:tab w:val="left" w:pos="936"/>
      </w:tabs>
      <w:ind w:left="936" w:hanging="360"/>
    </w:pPr>
  </w:style>
  <w:style w:type="paragraph" w:customStyle="1" w:styleId="Q1-Survey-Question">
    <w:name w:val="Q1-Survey-Question"/>
    <w:basedOn w:val="Normal"/>
    <w:rsid w:val="008865AA"/>
    <w:pPr>
      <w:keepNext/>
      <w:keepLines/>
      <w:tabs>
        <w:tab w:val="left" w:pos="432"/>
      </w:tabs>
      <w:spacing w:after="180" w:line="240" w:lineRule="auto"/>
      <w:ind w:left="432" w:hanging="432"/>
    </w:pPr>
    <w:rPr>
      <w:rFonts w:eastAsiaTheme="minorEastAsia"/>
    </w:rPr>
  </w:style>
  <w:style w:type="paragraph" w:styleId="NoSpacing">
    <w:name w:val="No Spacing"/>
    <w:uiPriority w:val="1"/>
    <w:qFormat/>
    <w:rsid w:val="008865AA"/>
    <w:pPr>
      <w:spacing w:after="0" w:line="240" w:lineRule="auto"/>
    </w:pPr>
    <w:rPr>
      <w:rFonts w:ascii="Times New Roman" w:hAnsi="Times New Roman" w:cs="Times New Roman"/>
      <w:sz w:val="24"/>
      <w:szCs w:val="20"/>
    </w:rPr>
  </w:style>
  <w:style w:type="numbering" w:customStyle="1" w:styleId="CAHPS">
    <w:name w:val="CAHPS"/>
    <w:uiPriority w:val="99"/>
    <w:rsid w:val="008865AA"/>
    <w:pPr>
      <w:numPr>
        <w:numId w:val="13"/>
      </w:numPr>
    </w:pPr>
  </w:style>
  <w:style w:type="character" w:customStyle="1" w:styleId="TableTextChar">
    <w:name w:val="Table Text Char"/>
    <w:basedOn w:val="DefaultParagraphFont"/>
    <w:link w:val="TableText"/>
    <w:rsid w:val="008865AA"/>
    <w:rPr>
      <w:rFonts w:ascii="Times New Roman" w:eastAsia="Batang" w:hAnsi="Times New Roman" w:cs="Times New Roman"/>
      <w:szCs w:val="20"/>
    </w:rPr>
  </w:style>
  <w:style w:type="paragraph" w:customStyle="1" w:styleId="qs-supplemental-question">
    <w:name w:val="qs-supplemental-question"/>
    <w:basedOn w:val="Normal"/>
    <w:rsid w:val="008865AA"/>
    <w:pPr>
      <w:spacing w:before="100" w:beforeAutospacing="1" w:after="100" w:afterAutospacing="1" w:line="240" w:lineRule="auto"/>
    </w:pPr>
    <w:rPr>
      <w:rFonts w:eastAsiaTheme="minorHAnsi"/>
      <w:szCs w:val="24"/>
    </w:rPr>
  </w:style>
  <w:style w:type="numbering" w:customStyle="1" w:styleId="CAHPS1">
    <w:name w:val="CAHPS1"/>
    <w:uiPriority w:val="99"/>
    <w:rsid w:val="008865AA"/>
  </w:style>
  <w:style w:type="paragraph" w:customStyle="1" w:styleId="Item">
    <w:name w:val="Item"/>
    <w:basedOn w:val="BodyTextIndent3"/>
    <w:rsid w:val="008865AA"/>
    <w:pPr>
      <w:spacing w:after="0" w:line="240" w:lineRule="auto"/>
      <w:ind w:left="720" w:hanging="720"/>
      <w:jc w:val="left"/>
    </w:pPr>
    <w:rPr>
      <w:rFonts w:ascii="Arial" w:eastAsiaTheme="minorEastAsia" w:hAnsi="Arial" w:cs="Arial"/>
      <w:b/>
      <w:bCs/>
      <w:snapToGrid w:val="0"/>
      <w:sz w:val="24"/>
      <w:szCs w:val="24"/>
    </w:rPr>
  </w:style>
  <w:style w:type="paragraph" w:customStyle="1" w:styleId="P1-StandPara">
    <w:name w:val="P1-Stand Para"/>
    <w:link w:val="P1-StandParaChar"/>
    <w:rsid w:val="008865AA"/>
    <w:pPr>
      <w:spacing w:after="0" w:line="360" w:lineRule="atLeast"/>
      <w:ind w:firstLine="1152"/>
      <w:jc w:val="both"/>
    </w:pPr>
    <w:rPr>
      <w:rFonts w:ascii="Arial" w:eastAsia="Times New Roman" w:hAnsi="Arial" w:cs="Times New Roman"/>
      <w:spacing w:val="4"/>
      <w:sz w:val="23"/>
      <w:szCs w:val="24"/>
    </w:rPr>
  </w:style>
  <w:style w:type="character" w:customStyle="1" w:styleId="P1-StandParaChar">
    <w:name w:val="P1-Stand Para Char"/>
    <w:basedOn w:val="DefaultParagraphFont"/>
    <w:link w:val="P1-StandPara"/>
    <w:rsid w:val="008865AA"/>
    <w:rPr>
      <w:rFonts w:ascii="Arial" w:eastAsia="Times New Roman" w:hAnsi="Arial" w:cs="Times New Roman"/>
      <w:spacing w:val="4"/>
      <w:sz w:val="23"/>
      <w:szCs w:val="24"/>
    </w:rPr>
  </w:style>
  <w:style w:type="paragraph" w:customStyle="1" w:styleId="QS-Supplemental-Question0">
    <w:name w:val="QS-Supplemental-Question"/>
    <w:basedOn w:val="Normal"/>
    <w:rsid w:val="008865AA"/>
    <w:pPr>
      <w:keepNext/>
      <w:keepLines/>
      <w:tabs>
        <w:tab w:val="left" w:pos="936"/>
      </w:tabs>
      <w:spacing w:after="180" w:line="240" w:lineRule="auto"/>
      <w:ind w:left="936" w:hanging="936"/>
    </w:pPr>
  </w:style>
  <w:style w:type="paragraph" w:customStyle="1" w:styleId="A4-Supplemental1DigitRespOptBox">
    <w:name w:val="A4-Supplemental 1 Digit RespOptBox"/>
    <w:basedOn w:val="Normal"/>
    <w:rsid w:val="008865AA"/>
    <w:pPr>
      <w:tabs>
        <w:tab w:val="left" w:pos="1368"/>
      </w:tabs>
      <w:spacing w:before="40" w:after="40" w:line="240" w:lineRule="auto"/>
      <w:ind w:left="1368" w:hanging="432"/>
    </w:pPr>
  </w:style>
  <w:style w:type="paragraph" w:customStyle="1" w:styleId="font5">
    <w:name w:val="font5"/>
    <w:basedOn w:val="Normal"/>
    <w:rsid w:val="008865AA"/>
    <w:pPr>
      <w:spacing w:before="100" w:beforeAutospacing="1" w:after="100" w:afterAutospacing="1" w:line="240" w:lineRule="auto"/>
    </w:pPr>
    <w:rPr>
      <w:rFonts w:ascii="Calibri" w:hAnsi="Calibri"/>
      <w:color w:val="000000"/>
      <w:sz w:val="18"/>
      <w:szCs w:val="18"/>
    </w:rPr>
  </w:style>
  <w:style w:type="paragraph" w:customStyle="1" w:styleId="font6">
    <w:name w:val="font6"/>
    <w:basedOn w:val="Normal"/>
    <w:rsid w:val="008865AA"/>
    <w:pPr>
      <w:spacing w:before="100" w:beforeAutospacing="1" w:after="100" w:afterAutospacing="1" w:line="240" w:lineRule="auto"/>
    </w:pPr>
    <w:rPr>
      <w:rFonts w:ascii="Calibri" w:hAnsi="Calibri"/>
      <w:b/>
      <w:bCs/>
      <w:color w:val="000000"/>
      <w:sz w:val="18"/>
      <w:szCs w:val="18"/>
    </w:rPr>
  </w:style>
  <w:style w:type="paragraph" w:customStyle="1" w:styleId="xl65">
    <w:name w:val="xl6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66">
    <w:name w:val="xl6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67">
    <w:name w:val="xl6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8">
    <w:name w:val="xl6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9">
    <w:name w:val="xl6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0">
    <w:name w:val="xl70"/>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1">
    <w:name w:val="xl71"/>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2">
    <w:name w:val="xl72"/>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 w:val="18"/>
      <w:szCs w:val="18"/>
    </w:rPr>
  </w:style>
  <w:style w:type="paragraph" w:customStyle="1" w:styleId="xl73">
    <w:name w:val="xl73"/>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4">
    <w:name w:val="xl7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5">
    <w:name w:val="xl75"/>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6">
    <w:name w:val="xl76"/>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77">
    <w:name w:val="xl7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8">
    <w:name w:val="xl78"/>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79">
    <w:name w:val="xl7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Cs w:val="24"/>
    </w:rPr>
  </w:style>
  <w:style w:type="paragraph" w:customStyle="1" w:styleId="xl80">
    <w:name w:val="xl80"/>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Cs w:val="24"/>
    </w:rPr>
  </w:style>
  <w:style w:type="paragraph" w:customStyle="1" w:styleId="xl81">
    <w:name w:val="xl8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82">
    <w:name w:val="xl82"/>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3">
    <w:name w:val="xl83"/>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84">
    <w:name w:val="xl84"/>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5">
    <w:name w:val="xl85"/>
    <w:basedOn w:val="Normal"/>
    <w:rsid w:val="00AD38AA"/>
    <w:pPr>
      <w:pBdr>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6">
    <w:name w:val="xl86"/>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7">
    <w:name w:val="xl87"/>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Cs w:val="24"/>
    </w:rPr>
  </w:style>
  <w:style w:type="paragraph" w:customStyle="1" w:styleId="xl88">
    <w:name w:val="xl88"/>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szCs w:val="24"/>
    </w:rPr>
  </w:style>
  <w:style w:type="paragraph" w:customStyle="1" w:styleId="xl89">
    <w:name w:val="xl8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0">
    <w:name w:val="xl90"/>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1">
    <w:name w:val="xl91"/>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Cs w:val="24"/>
    </w:rPr>
  </w:style>
  <w:style w:type="paragraph" w:customStyle="1" w:styleId="xl92">
    <w:name w:val="xl92"/>
    <w:basedOn w:val="Normal"/>
    <w:rsid w:val="00AD38AA"/>
    <w:pPr>
      <w:pBdr>
        <w:top w:val="single" w:sz="4" w:space="0" w:color="auto"/>
        <w:left w:val="single" w:sz="4" w:space="0" w:color="auto"/>
        <w:right w:val="single" w:sz="8" w:space="0" w:color="auto"/>
      </w:pBdr>
      <w:spacing w:before="100" w:beforeAutospacing="1" w:after="100" w:afterAutospacing="1" w:line="240" w:lineRule="auto"/>
    </w:pPr>
    <w:rPr>
      <w:szCs w:val="24"/>
    </w:rPr>
  </w:style>
  <w:style w:type="paragraph" w:customStyle="1" w:styleId="xl93">
    <w:name w:val="xl93"/>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4">
    <w:name w:val="xl94"/>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95">
    <w:name w:val="xl95"/>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Cs w:val="24"/>
    </w:rPr>
  </w:style>
  <w:style w:type="paragraph" w:customStyle="1" w:styleId="xl96">
    <w:name w:val="xl9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Cs w:val="24"/>
    </w:rPr>
  </w:style>
  <w:style w:type="paragraph" w:customStyle="1" w:styleId="xl97">
    <w:name w:val="xl97"/>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Cs w:val="24"/>
    </w:rPr>
  </w:style>
  <w:style w:type="paragraph" w:customStyle="1" w:styleId="xl98">
    <w:name w:val="xl98"/>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b/>
      <w:bCs/>
      <w:szCs w:val="24"/>
    </w:rPr>
  </w:style>
  <w:style w:type="paragraph" w:customStyle="1" w:styleId="xl99">
    <w:name w:val="xl9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0">
    <w:name w:val="xl100"/>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01">
    <w:name w:val="xl10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2">
    <w:name w:val="xl102"/>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3">
    <w:name w:val="xl103"/>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4">
    <w:name w:val="xl10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5">
    <w:name w:val="xl105"/>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6">
    <w:name w:val="xl106"/>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07">
    <w:name w:val="xl10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b/>
      <w:bCs/>
      <w:sz w:val="18"/>
      <w:szCs w:val="18"/>
    </w:rPr>
  </w:style>
  <w:style w:type="paragraph" w:customStyle="1" w:styleId="xl108">
    <w:name w:val="xl108"/>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b/>
      <w:bCs/>
      <w:sz w:val="18"/>
      <w:szCs w:val="18"/>
    </w:rPr>
  </w:style>
  <w:style w:type="paragraph" w:customStyle="1" w:styleId="xl109">
    <w:name w:val="xl10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10">
    <w:name w:val="xl110"/>
    <w:basedOn w:val="Normal"/>
    <w:rsid w:val="00AD38AA"/>
    <w:pPr>
      <w:pBdr>
        <w:top w:val="single" w:sz="4" w:space="0" w:color="auto"/>
        <w:left w:val="single" w:sz="4" w:space="0" w:color="auto"/>
        <w:bottom w:val="single" w:sz="4" w:space="0" w:color="auto"/>
      </w:pBdr>
      <w:spacing w:before="100" w:beforeAutospacing="1" w:after="100" w:afterAutospacing="1" w:line="240" w:lineRule="auto"/>
    </w:pPr>
    <w:rPr>
      <w:szCs w:val="24"/>
    </w:rPr>
  </w:style>
  <w:style w:type="paragraph" w:customStyle="1" w:styleId="xl111">
    <w:name w:val="xl111"/>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12">
    <w:name w:val="xl112"/>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 w:val="18"/>
      <w:szCs w:val="18"/>
    </w:rPr>
  </w:style>
  <w:style w:type="paragraph" w:customStyle="1" w:styleId="xl113">
    <w:name w:val="xl113"/>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 w:val="18"/>
      <w:szCs w:val="18"/>
    </w:rPr>
  </w:style>
  <w:style w:type="paragraph" w:customStyle="1" w:styleId="xl114">
    <w:name w:val="xl114"/>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5">
    <w:name w:val="xl11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6">
    <w:name w:val="xl116"/>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 w:val="18"/>
      <w:szCs w:val="18"/>
    </w:rPr>
  </w:style>
  <w:style w:type="paragraph" w:customStyle="1" w:styleId="xl117">
    <w:name w:val="xl11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8">
    <w:name w:val="xl11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19">
    <w:name w:val="xl11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0">
    <w:name w:val="xl120"/>
    <w:basedOn w:val="Normal"/>
    <w:rsid w:val="00AD38AA"/>
    <w:pPr>
      <w:spacing w:before="100" w:beforeAutospacing="1" w:after="100" w:afterAutospacing="1" w:line="240" w:lineRule="auto"/>
      <w:textAlignment w:val="top"/>
    </w:pPr>
    <w:rPr>
      <w:sz w:val="18"/>
      <w:szCs w:val="18"/>
    </w:rPr>
  </w:style>
  <w:style w:type="paragraph" w:customStyle="1" w:styleId="xl121">
    <w:name w:val="xl121"/>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2">
    <w:name w:val="xl122"/>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3">
    <w:name w:val="xl123"/>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4">
    <w:name w:val="xl124"/>
    <w:basedOn w:val="Normal"/>
    <w:rsid w:val="00AD38AA"/>
    <w:pPr>
      <w:spacing w:before="100" w:beforeAutospacing="1" w:after="100" w:afterAutospacing="1" w:line="240" w:lineRule="auto"/>
    </w:pPr>
    <w:rPr>
      <w:color w:val="000000"/>
      <w:sz w:val="18"/>
      <w:szCs w:val="18"/>
    </w:rPr>
  </w:style>
  <w:style w:type="paragraph" w:customStyle="1" w:styleId="xl125">
    <w:name w:val="xl125"/>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26">
    <w:name w:val="xl126"/>
    <w:basedOn w:val="Normal"/>
    <w:rsid w:val="00AD38AA"/>
    <w:pPr>
      <w:spacing w:before="100" w:beforeAutospacing="1" w:after="100" w:afterAutospacing="1" w:line="240" w:lineRule="auto"/>
      <w:textAlignment w:val="center"/>
    </w:pPr>
    <w:rPr>
      <w:sz w:val="18"/>
      <w:szCs w:val="18"/>
    </w:rPr>
  </w:style>
  <w:style w:type="paragraph" w:customStyle="1" w:styleId="xl127">
    <w:name w:val="xl127"/>
    <w:basedOn w:val="Normal"/>
    <w:rsid w:val="00AD38AA"/>
    <w:pPr>
      <w:pBdr>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8">
    <w:name w:val="xl128"/>
    <w:basedOn w:val="Normal"/>
    <w:rsid w:val="00AD38AA"/>
    <w:pPr>
      <w:pBdr>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9">
    <w:name w:val="xl12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30">
    <w:name w:val="xl130"/>
    <w:basedOn w:val="Normal"/>
    <w:rsid w:val="00AD38AA"/>
    <w:pPr>
      <w:pBdr>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31">
    <w:name w:val="xl131"/>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szCs w:val="24"/>
    </w:rPr>
  </w:style>
  <w:style w:type="paragraph" w:customStyle="1" w:styleId="xl132">
    <w:name w:val="xl132"/>
    <w:basedOn w:val="Normal"/>
    <w:rsid w:val="00AD38AA"/>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3">
    <w:name w:val="xl133"/>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4">
    <w:name w:val="xl134"/>
    <w:basedOn w:val="Normal"/>
    <w:rsid w:val="00AD38AA"/>
    <w:pPr>
      <w:shd w:val="clear" w:color="000000" w:fill="92D050"/>
      <w:spacing w:before="100" w:beforeAutospacing="1" w:after="100" w:afterAutospacing="1" w:line="240" w:lineRule="auto"/>
      <w:textAlignment w:val="top"/>
    </w:pPr>
    <w:rPr>
      <w:sz w:val="18"/>
      <w:szCs w:val="18"/>
    </w:rPr>
  </w:style>
  <w:style w:type="paragraph" w:customStyle="1" w:styleId="xl135">
    <w:name w:val="xl135"/>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6">
    <w:name w:val="xl136"/>
    <w:basedOn w:val="Normal"/>
    <w:rsid w:val="00AD38AA"/>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7">
    <w:name w:val="xl137"/>
    <w:basedOn w:val="Normal"/>
    <w:rsid w:val="00AD38AA"/>
    <w:pPr>
      <w:pBdr>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8">
    <w:name w:val="xl138"/>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9">
    <w:name w:val="xl139"/>
    <w:basedOn w:val="Normal"/>
    <w:rsid w:val="00AD38AA"/>
    <w:pPr>
      <w:shd w:val="clear" w:color="000000" w:fill="92D050"/>
      <w:spacing w:before="100" w:beforeAutospacing="1" w:after="100" w:afterAutospacing="1" w:line="240" w:lineRule="auto"/>
    </w:pPr>
    <w:rPr>
      <w:color w:val="000000"/>
      <w:sz w:val="18"/>
      <w:szCs w:val="18"/>
    </w:rPr>
  </w:style>
  <w:style w:type="paragraph" w:customStyle="1" w:styleId="xl140">
    <w:name w:val="xl140"/>
    <w:basedOn w:val="Normal"/>
    <w:rsid w:val="00AD38AA"/>
    <w:pPr>
      <w:spacing w:before="100" w:beforeAutospacing="1" w:after="100" w:afterAutospacing="1" w:line="240" w:lineRule="auto"/>
    </w:pPr>
    <w:rPr>
      <w:b/>
      <w:bCs/>
      <w:color w:val="000000"/>
      <w:sz w:val="18"/>
      <w:szCs w:val="18"/>
    </w:rPr>
  </w:style>
  <w:style w:type="paragraph" w:customStyle="1" w:styleId="xl141">
    <w:name w:val="xl141"/>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42">
    <w:name w:val="xl142"/>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3">
    <w:name w:val="xl143"/>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4">
    <w:name w:val="xl144"/>
    <w:basedOn w:val="Normal"/>
    <w:rsid w:val="00AD38AA"/>
    <w:pPr>
      <w:spacing w:before="100" w:beforeAutospacing="1" w:after="100" w:afterAutospacing="1" w:line="240" w:lineRule="auto"/>
    </w:pPr>
    <w:rPr>
      <w:color w:val="000000"/>
      <w:sz w:val="18"/>
      <w:szCs w:val="18"/>
    </w:rPr>
  </w:style>
  <w:style w:type="paragraph" w:customStyle="1" w:styleId="xl145">
    <w:name w:val="xl14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46">
    <w:name w:val="xl14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47">
    <w:name w:val="xl14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48">
    <w:name w:val="xl148"/>
    <w:basedOn w:val="Normal"/>
    <w:rsid w:val="00AD38AA"/>
    <w:pPr>
      <w:pBdr>
        <w:top w:val="single" w:sz="8"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49">
    <w:name w:val="xl149"/>
    <w:basedOn w:val="Normal"/>
    <w:rsid w:val="00AD38AA"/>
    <w:pPr>
      <w:pBdr>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0">
    <w:name w:val="xl150"/>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51">
    <w:name w:val="xl151"/>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52">
    <w:name w:val="xl152"/>
    <w:basedOn w:val="Normal"/>
    <w:rsid w:val="00AD38AA"/>
    <w:pPr>
      <w:pBdr>
        <w:top w:val="single" w:sz="8" w:space="0" w:color="auto"/>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3">
    <w:name w:val="xl153"/>
    <w:basedOn w:val="Normal"/>
    <w:rsid w:val="00AD38AA"/>
    <w:pPr>
      <w:pBdr>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4">
    <w:name w:val="xl154"/>
    <w:basedOn w:val="Normal"/>
    <w:rsid w:val="00AD38AA"/>
    <w:pPr>
      <w:pBdr>
        <w:top w:val="single" w:sz="8"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5">
    <w:name w:val="xl155"/>
    <w:basedOn w:val="Normal"/>
    <w:rsid w:val="00AD38AA"/>
    <w:pPr>
      <w:pBdr>
        <w:top w:val="single" w:sz="8"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56">
    <w:name w:val="xl156"/>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7">
    <w:name w:val="xl157"/>
    <w:basedOn w:val="Normal"/>
    <w:rsid w:val="00AD38AA"/>
    <w:pPr>
      <w:pBdr>
        <w:left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8">
    <w:name w:val="xl158"/>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9">
    <w:name w:val="xl159"/>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0">
    <w:name w:val="xl160"/>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61">
    <w:name w:val="xl161"/>
    <w:basedOn w:val="Normal"/>
    <w:rsid w:val="00AD38A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2">
    <w:name w:val="xl162"/>
    <w:basedOn w:val="Normal"/>
    <w:rsid w:val="00AD38AA"/>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3">
    <w:name w:val="xl163"/>
    <w:basedOn w:val="Normal"/>
    <w:rsid w:val="00AD38AA"/>
    <w:pPr>
      <w:pBdr>
        <w:top w:val="single" w:sz="4"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4">
    <w:name w:val="xl164"/>
    <w:basedOn w:val="Normal"/>
    <w:rsid w:val="00AD38AA"/>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5">
    <w:name w:val="xl16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66">
    <w:name w:val="xl16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67">
    <w:name w:val="xl16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table" w:customStyle="1" w:styleId="AIRLightBlueTable">
    <w:name w:val="AIR Light Blue Table"/>
    <w:basedOn w:val="TableNormal"/>
    <w:uiPriority w:val="99"/>
    <w:rsid w:val="008865AA"/>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8DB3E2" w:themeFill="text2" w:themeFillTint="66"/>
      </w:tcPr>
    </w:tblStylePr>
    <w:tblStylePr w:type="band1Horz">
      <w:tblPr/>
      <w:tcPr>
        <w:shd w:val="clear" w:color="auto" w:fill="C6D9F1" w:themeFill="text2" w:themeFillTint="33"/>
      </w:tcPr>
    </w:tblStylePr>
  </w:style>
  <w:style w:type="paragraph" w:customStyle="1" w:styleId="TableNumbering">
    <w:name w:val="Table Numbering"/>
    <w:basedOn w:val="TableText"/>
    <w:uiPriority w:val="7"/>
    <w:qFormat/>
    <w:rsid w:val="008865AA"/>
    <w:pPr>
      <w:widowControl/>
      <w:numPr>
        <w:numId w:val="34"/>
      </w:numPr>
    </w:pPr>
    <w:rPr>
      <w:rFonts w:asciiTheme="minorHAnsi" w:eastAsiaTheme="minorEastAsia" w:hAnsiTheme="minorHAnsi"/>
      <w:szCs w:val="24"/>
    </w:rPr>
  </w:style>
  <w:style w:type="numbering" w:customStyle="1" w:styleId="NoList1">
    <w:name w:val="No List1"/>
    <w:next w:val="NoList"/>
    <w:uiPriority w:val="99"/>
    <w:semiHidden/>
    <w:unhideWhenUsed/>
    <w:rsid w:val="008865AA"/>
  </w:style>
  <w:style w:type="table" w:customStyle="1" w:styleId="TableGrid20">
    <w:name w:val="Table Grid2"/>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rsid w:val="008865AA"/>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8865AA"/>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8865AA"/>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8865AA"/>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8865AA"/>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8865AA"/>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8865AA"/>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8865AA"/>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8865AA"/>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8865AA"/>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8865AA"/>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51">
    <w:name w:val="Table Columns 51"/>
    <w:basedOn w:val="TableNormal"/>
    <w:next w:val="TableColumns5"/>
    <w:rsid w:val="008865AA"/>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ntemporary1">
    <w:name w:val="Table Contemporary1"/>
    <w:basedOn w:val="TableNormal"/>
    <w:next w:val="TableContemporary"/>
    <w:rsid w:val="008865AA"/>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8865AA"/>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8865AA"/>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8865AA"/>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8865AA"/>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81">
    <w:name w:val="Table Grid 81"/>
    <w:basedOn w:val="TableNormal"/>
    <w:next w:val="TableGrid8"/>
    <w:rsid w:val="008865A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8865AA"/>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8865AA"/>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8865AA"/>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8865AA"/>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8865AA"/>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8865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8865AA"/>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8865AA"/>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8865AA"/>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numbering" w:customStyle="1" w:styleId="CAHPS11">
    <w:name w:val="CAHPS11"/>
    <w:uiPriority w:val="99"/>
    <w:rsid w:val="008865AA"/>
  </w:style>
  <w:style w:type="table" w:customStyle="1" w:styleId="AIRLightBlueTable1">
    <w:name w:val="AIR Light Blue Table1"/>
    <w:basedOn w:val="TableNormal"/>
    <w:uiPriority w:val="99"/>
    <w:rsid w:val="008865AA"/>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8DB3E2" w:themeFill="text2" w:themeFillTint="66"/>
      </w:tcPr>
    </w:tblStylePr>
    <w:tblStylePr w:type="band1Horz">
      <w:tblPr/>
      <w:tcPr>
        <w:shd w:val="clear" w:color="auto" w:fill="C6D9F1" w:themeFill="text2" w:themeFillTint="33"/>
      </w:tcPr>
    </w:tblStylePr>
  </w:style>
  <w:style w:type="paragraph" w:customStyle="1" w:styleId="HIMBodyText">
    <w:name w:val="HIM_Body Text"/>
    <w:qFormat/>
    <w:rsid w:val="008865AA"/>
    <w:rPr>
      <w:rFonts w:ascii="Times New Roman" w:eastAsia="Times New Roman" w:hAnsi="Times New Roman" w:cs="Times New Roman"/>
      <w:bCs/>
      <w:sz w:val="24"/>
      <w:szCs w:val="24"/>
    </w:rPr>
  </w:style>
  <w:style w:type="paragraph" w:customStyle="1" w:styleId="HIMTableBullet">
    <w:name w:val="HIM_Table Bullet"/>
    <w:qFormat/>
    <w:rsid w:val="008865AA"/>
    <w:pPr>
      <w:numPr>
        <w:numId w:val="17"/>
      </w:numPr>
      <w:spacing w:before="60" w:after="60" w:line="240" w:lineRule="auto"/>
    </w:pPr>
    <w:rPr>
      <w:rFonts w:ascii="Arial" w:eastAsia="Batang" w:hAnsi="Arial" w:cs="Arial"/>
      <w:szCs w:val="24"/>
    </w:rPr>
  </w:style>
  <w:style w:type="paragraph" w:customStyle="1" w:styleId="HIMTableHeading">
    <w:name w:val="HIM_Table Heading"/>
    <w:qFormat/>
    <w:rsid w:val="008865AA"/>
    <w:pPr>
      <w:keepNext/>
      <w:spacing w:before="60" w:after="60" w:line="240" w:lineRule="auto"/>
    </w:pPr>
    <w:rPr>
      <w:rFonts w:ascii="Arial" w:eastAsia="Times New Roman" w:hAnsi="Arial" w:cs="Arial"/>
      <w:b/>
      <w:color w:val="FFFFFF" w:themeColor="background1"/>
      <w:szCs w:val="24"/>
    </w:rPr>
  </w:style>
  <w:style w:type="paragraph" w:customStyle="1" w:styleId="HIMTableTextBold">
    <w:name w:val="HIM_Table Text Bold"/>
    <w:qFormat/>
    <w:rsid w:val="008865AA"/>
    <w:pPr>
      <w:keepNext/>
      <w:spacing w:before="60" w:after="60"/>
    </w:pPr>
    <w:rPr>
      <w:rFonts w:ascii="Arial" w:eastAsia="Times New Roman" w:hAnsi="Arial" w:cs="Arial"/>
      <w:b/>
      <w:szCs w:val="24"/>
    </w:rPr>
  </w:style>
  <w:style w:type="paragraph" w:customStyle="1" w:styleId="HIMNumberedList">
    <w:name w:val="HIM_Numbered List"/>
    <w:basedOn w:val="Normal"/>
    <w:qFormat/>
    <w:rsid w:val="008865AA"/>
    <w:pPr>
      <w:numPr>
        <w:numId w:val="16"/>
      </w:numPr>
      <w:spacing w:after="120" w:line="276" w:lineRule="auto"/>
    </w:pPr>
  </w:style>
  <w:style w:type="paragraph" w:customStyle="1" w:styleId="HIMTableText">
    <w:name w:val="HIM_Table Text"/>
    <w:qFormat/>
    <w:rsid w:val="008865AA"/>
    <w:pPr>
      <w:spacing w:before="60" w:after="60"/>
    </w:pPr>
    <w:rPr>
      <w:rFonts w:ascii="Arial" w:eastAsia="Times New Roman" w:hAnsi="Arial" w:cs="Arial"/>
      <w:szCs w:val="24"/>
    </w:rPr>
  </w:style>
  <w:style w:type="paragraph" w:customStyle="1" w:styleId="HIMTableTitle">
    <w:name w:val="HIM_Table Title"/>
    <w:basedOn w:val="Heading5"/>
    <w:qFormat/>
    <w:rsid w:val="008865AA"/>
  </w:style>
  <w:style w:type="paragraph" w:customStyle="1" w:styleId="HIMTableBullet2">
    <w:name w:val="HIM_Table Bullet 2"/>
    <w:basedOn w:val="HIMTableBullet"/>
    <w:qFormat/>
    <w:rsid w:val="008865AA"/>
    <w:pPr>
      <w:numPr>
        <w:ilvl w:val="1"/>
        <w:numId w:val="18"/>
      </w:numPr>
    </w:pPr>
  </w:style>
  <w:style w:type="paragraph" w:customStyle="1" w:styleId="CMSBodyText">
    <w:name w:val="CMS.Body Text"/>
    <w:qFormat/>
    <w:rsid w:val="008865AA"/>
    <w:pPr>
      <w:spacing w:after="240" w:line="240" w:lineRule="auto"/>
    </w:pPr>
    <w:rPr>
      <w:rFonts w:ascii="Times New Roman" w:eastAsiaTheme="minorHAnsi" w:hAnsi="Times New Roman" w:cs="Times New Roman"/>
      <w:sz w:val="24"/>
      <w:szCs w:val="24"/>
    </w:rPr>
  </w:style>
  <w:style w:type="paragraph" w:customStyle="1" w:styleId="CMSSignature">
    <w:name w:val="CMS.Signature"/>
    <w:qFormat/>
    <w:rsid w:val="008865AA"/>
    <w:pPr>
      <w:tabs>
        <w:tab w:val="left" w:pos="4320"/>
      </w:tabs>
      <w:suppressAutoHyphens/>
      <w:autoSpaceDE w:val="0"/>
      <w:autoSpaceDN w:val="0"/>
      <w:adjustRightInd w:val="0"/>
      <w:spacing w:after="0" w:line="240" w:lineRule="auto"/>
      <w:textAlignment w:val="center"/>
    </w:pPr>
    <w:rPr>
      <w:rFonts w:ascii="Times New Roman" w:eastAsia="Times New Roman" w:hAnsi="Times New Roman" w:cs="Times New Roman"/>
      <w:color w:val="000000"/>
      <w:sz w:val="24"/>
      <w:szCs w:val="24"/>
    </w:rPr>
  </w:style>
  <w:style w:type="paragraph" w:customStyle="1" w:styleId="CMSDate">
    <w:name w:val="CMS.Date"/>
    <w:qFormat/>
    <w:rsid w:val="008865AA"/>
    <w:pPr>
      <w:spacing w:before="240" w:after="240" w:line="240" w:lineRule="auto"/>
      <w:jc w:val="right"/>
    </w:pPr>
    <w:rPr>
      <w:rFonts w:ascii="Times New Roman" w:eastAsiaTheme="minorHAnsi" w:hAnsi="Times New Roman" w:cs="Times New Roman"/>
      <w:sz w:val="24"/>
      <w:szCs w:val="24"/>
    </w:rPr>
  </w:style>
  <w:style w:type="paragraph" w:customStyle="1" w:styleId="CMSPrivacyOffice">
    <w:name w:val="CMS.Privacy Office"/>
    <w:qFormat/>
    <w:rsid w:val="008865AA"/>
    <w:pPr>
      <w:keepNext/>
      <w:spacing w:after="0" w:line="240" w:lineRule="auto"/>
      <w:outlineLvl w:val="0"/>
    </w:pPr>
    <w:rPr>
      <w:rFonts w:ascii="Times New Roman" w:eastAsia="Times New Roman" w:hAnsi="Times New Roman" w:cs="Times New Roman"/>
      <w:bCs/>
      <w:noProof/>
    </w:rPr>
  </w:style>
  <w:style w:type="paragraph" w:customStyle="1" w:styleId="CMSContactInformation">
    <w:name w:val="CMS.Contact Information"/>
    <w:qFormat/>
    <w:rsid w:val="008865AA"/>
    <w:pPr>
      <w:spacing w:after="240" w:line="240" w:lineRule="auto"/>
      <w:contextualSpacing/>
    </w:pPr>
    <w:rPr>
      <w:rFonts w:ascii="Times New Roman" w:eastAsia="Times New Roman" w:hAnsi="Times New Roman" w:cs="Times New Roman"/>
      <w:sz w:val="18"/>
      <w:szCs w:val="24"/>
    </w:rPr>
  </w:style>
  <w:style w:type="paragraph" w:customStyle="1" w:styleId="CMSBodyTextSpaceBefore">
    <w:name w:val="CMS.Body Text Space Before"/>
    <w:basedOn w:val="CMSBodyText"/>
    <w:qFormat/>
    <w:rsid w:val="008865AA"/>
    <w:pPr>
      <w:spacing w:before="840"/>
      <w:ind w:left="144"/>
    </w:pPr>
    <w:rPr>
      <w:rFonts w:eastAsia="Calibri"/>
    </w:rPr>
  </w:style>
  <w:style w:type="paragraph" w:customStyle="1" w:styleId="HIMNumberedListText">
    <w:name w:val="HIM_Numbered List Text"/>
    <w:basedOn w:val="HIMNumberedList"/>
    <w:qFormat/>
    <w:rsid w:val="008865AA"/>
    <w:pPr>
      <w:numPr>
        <w:numId w:val="0"/>
      </w:numPr>
    </w:pPr>
    <w:rPr>
      <w:szCs w:val="24"/>
    </w:rPr>
  </w:style>
  <w:style w:type="paragraph" w:customStyle="1" w:styleId="Heading51">
    <w:name w:val="Heading 51"/>
    <w:basedOn w:val="Normal"/>
    <w:next w:val="Normal"/>
    <w:qFormat/>
    <w:rsid w:val="008865AA"/>
    <w:pPr>
      <w:keepNext/>
      <w:keepLines/>
      <w:spacing w:before="240" w:after="60" w:line="240" w:lineRule="auto"/>
      <w:outlineLvl w:val="4"/>
    </w:pPr>
    <w:rPr>
      <w:rFonts w:ascii="Arial Bold" w:eastAsia="SimSun" w:hAnsi="Arial Bold"/>
      <w:b/>
    </w:rPr>
  </w:style>
  <w:style w:type="paragraph" w:customStyle="1" w:styleId="Caption1">
    <w:name w:val="Caption1"/>
    <w:basedOn w:val="Normal"/>
    <w:next w:val="Normal"/>
    <w:unhideWhenUsed/>
    <w:qFormat/>
    <w:rsid w:val="008865AA"/>
    <w:pPr>
      <w:spacing w:after="200" w:line="240" w:lineRule="auto"/>
    </w:pPr>
    <w:rPr>
      <w:b/>
      <w:bCs/>
      <w:color w:val="4F81BD"/>
      <w:sz w:val="18"/>
      <w:szCs w:val="18"/>
    </w:rPr>
  </w:style>
  <w:style w:type="paragraph" w:customStyle="1" w:styleId="TOC41">
    <w:name w:val="TOC 41"/>
    <w:basedOn w:val="Normal"/>
    <w:next w:val="Normal"/>
    <w:autoRedefine/>
    <w:uiPriority w:val="39"/>
    <w:unhideWhenUsed/>
    <w:rsid w:val="008865AA"/>
    <w:pPr>
      <w:tabs>
        <w:tab w:val="right" w:leader="dot" w:pos="9350"/>
      </w:tabs>
      <w:spacing w:after="100" w:line="276" w:lineRule="auto"/>
      <w:ind w:left="1440"/>
    </w:pPr>
    <w:rPr>
      <w:rFonts w:ascii="Calibri" w:eastAsia="SimSun" w:hAnsi="Calibri" w:cstheme="minorBidi"/>
      <w:sz w:val="22"/>
      <w:szCs w:val="24"/>
      <w:lang w:eastAsia="zh-CN"/>
    </w:rPr>
  </w:style>
  <w:style w:type="paragraph" w:customStyle="1" w:styleId="TOC51">
    <w:name w:val="TOC 51"/>
    <w:basedOn w:val="Normal"/>
    <w:next w:val="Normal"/>
    <w:autoRedefine/>
    <w:uiPriority w:val="39"/>
    <w:unhideWhenUsed/>
    <w:rsid w:val="008865AA"/>
    <w:pPr>
      <w:tabs>
        <w:tab w:val="right" w:leader="dot" w:pos="9350"/>
      </w:tabs>
      <w:spacing w:after="100" w:line="276" w:lineRule="auto"/>
      <w:ind w:left="720"/>
    </w:pPr>
    <w:rPr>
      <w:rFonts w:ascii="Calibri" w:eastAsia="SimSun" w:hAnsi="Calibri" w:cstheme="minorBidi"/>
      <w:sz w:val="22"/>
      <w:szCs w:val="24"/>
      <w:lang w:eastAsia="zh-CN"/>
    </w:rPr>
  </w:style>
  <w:style w:type="paragraph" w:customStyle="1" w:styleId="TOC61">
    <w:name w:val="TOC 61"/>
    <w:basedOn w:val="Normal"/>
    <w:next w:val="Normal"/>
    <w:autoRedefine/>
    <w:uiPriority w:val="39"/>
    <w:unhideWhenUsed/>
    <w:rsid w:val="008865AA"/>
    <w:pPr>
      <w:spacing w:after="100" w:line="276" w:lineRule="auto"/>
      <w:ind w:left="1100"/>
    </w:pPr>
    <w:rPr>
      <w:rFonts w:ascii="Calibri" w:eastAsia="SimSun" w:hAnsi="Calibri" w:cstheme="minorBidi"/>
      <w:sz w:val="22"/>
      <w:szCs w:val="24"/>
      <w:lang w:eastAsia="zh-CN"/>
    </w:rPr>
  </w:style>
  <w:style w:type="paragraph" w:customStyle="1" w:styleId="TOC71">
    <w:name w:val="TOC 71"/>
    <w:basedOn w:val="Normal"/>
    <w:next w:val="Normal"/>
    <w:autoRedefine/>
    <w:uiPriority w:val="39"/>
    <w:unhideWhenUsed/>
    <w:rsid w:val="008865AA"/>
    <w:pPr>
      <w:spacing w:after="100" w:line="276" w:lineRule="auto"/>
      <w:ind w:left="1320"/>
    </w:pPr>
    <w:rPr>
      <w:rFonts w:ascii="Calibri" w:eastAsia="SimSun" w:hAnsi="Calibri" w:cstheme="minorBidi"/>
      <w:sz w:val="22"/>
      <w:szCs w:val="24"/>
      <w:lang w:eastAsia="zh-CN"/>
    </w:rPr>
  </w:style>
  <w:style w:type="paragraph" w:customStyle="1" w:styleId="TOC81">
    <w:name w:val="TOC 81"/>
    <w:basedOn w:val="Normal"/>
    <w:next w:val="Normal"/>
    <w:autoRedefine/>
    <w:uiPriority w:val="39"/>
    <w:unhideWhenUsed/>
    <w:rsid w:val="008865AA"/>
    <w:pPr>
      <w:spacing w:after="100" w:line="276" w:lineRule="auto"/>
      <w:ind w:left="1540"/>
    </w:pPr>
    <w:rPr>
      <w:rFonts w:ascii="Calibri" w:eastAsia="SimSun" w:hAnsi="Calibri" w:cstheme="minorBidi"/>
      <w:sz w:val="22"/>
      <w:szCs w:val="24"/>
      <w:lang w:eastAsia="zh-CN"/>
    </w:rPr>
  </w:style>
  <w:style w:type="paragraph" w:customStyle="1" w:styleId="TOC91">
    <w:name w:val="TOC 91"/>
    <w:basedOn w:val="Normal"/>
    <w:next w:val="Normal"/>
    <w:autoRedefine/>
    <w:uiPriority w:val="39"/>
    <w:unhideWhenUsed/>
    <w:rsid w:val="008865AA"/>
    <w:pPr>
      <w:spacing w:after="100" w:line="276" w:lineRule="auto"/>
      <w:ind w:left="1760"/>
    </w:pPr>
    <w:rPr>
      <w:rFonts w:ascii="Calibri" w:eastAsia="SimSun" w:hAnsi="Calibri" w:cstheme="minorBidi"/>
      <w:sz w:val="22"/>
      <w:szCs w:val="24"/>
      <w:lang w:eastAsia="zh-CN"/>
    </w:rPr>
  </w:style>
  <w:style w:type="character" w:customStyle="1" w:styleId="Heading4Char1">
    <w:name w:val="Heading 4 Char1"/>
    <w:aliases w:val="QAG_Heading 4 Char"/>
    <w:basedOn w:val="DefaultParagraphFont"/>
    <w:uiPriority w:val="9"/>
    <w:rsid w:val="008865AA"/>
    <w:rPr>
      <w:rFonts w:eastAsia="SimSun" w:cs="Times New Roman"/>
      <w:b/>
      <w:sz w:val="36"/>
      <w:szCs w:val="44"/>
    </w:rPr>
  </w:style>
  <w:style w:type="character" w:customStyle="1" w:styleId="Heading5Char1">
    <w:name w:val="Heading 5 Char1"/>
    <w:basedOn w:val="DefaultParagraphFont"/>
    <w:uiPriority w:val="9"/>
    <w:rsid w:val="008865AA"/>
    <w:rPr>
      <w:rFonts w:asciiTheme="majorHAnsi" w:eastAsiaTheme="majorEastAsia" w:hAnsiTheme="majorHAnsi" w:cstheme="majorBidi"/>
      <w:color w:val="243F60" w:themeColor="accent1" w:themeShade="7F"/>
    </w:rPr>
  </w:style>
  <w:style w:type="paragraph" w:customStyle="1" w:styleId="QAGQuestion1">
    <w:name w:val="QAG_Question 1"/>
    <w:qFormat/>
    <w:rsid w:val="008865AA"/>
    <w:pPr>
      <w:spacing w:after="240" w:line="240" w:lineRule="auto"/>
      <w:ind w:left="1440" w:hanging="1440"/>
    </w:pPr>
    <w:rPr>
      <w:rFonts w:ascii="Arial" w:eastAsia="SimSun" w:hAnsi="Arial" w:cs="Times New Roman"/>
      <w:b/>
      <w:sz w:val="24"/>
      <w:szCs w:val="20"/>
    </w:rPr>
  </w:style>
  <w:style w:type="paragraph" w:customStyle="1" w:styleId="QAGQuestion2">
    <w:name w:val="QAG_Question 2"/>
    <w:qFormat/>
    <w:rsid w:val="008865AA"/>
    <w:pPr>
      <w:keepNext/>
      <w:keepLines/>
      <w:tabs>
        <w:tab w:val="left" w:pos="360"/>
      </w:tabs>
      <w:spacing w:before="360" w:after="180" w:line="240" w:lineRule="auto"/>
      <w:ind w:left="360" w:hanging="360"/>
    </w:pPr>
    <w:rPr>
      <w:rFonts w:ascii="Times New Roman" w:eastAsia="SimSun" w:hAnsi="Times New Roman" w:cs="Times New Roman"/>
      <w:b/>
      <w:sz w:val="24"/>
      <w:szCs w:val="20"/>
    </w:rPr>
  </w:style>
  <w:style w:type="numbering" w:customStyle="1" w:styleId="NoList11">
    <w:name w:val="No List11"/>
    <w:next w:val="NoList"/>
    <w:uiPriority w:val="99"/>
    <w:semiHidden/>
    <w:unhideWhenUsed/>
    <w:rsid w:val="008865AA"/>
  </w:style>
  <w:style w:type="paragraph" w:customStyle="1" w:styleId="QAGAppendixBreakerPage">
    <w:name w:val="QAG_Appendix Breaker Page"/>
    <w:basedOn w:val="Heading1"/>
    <w:qFormat/>
    <w:rsid w:val="008865AA"/>
    <w:pPr>
      <w:ind w:left="2880"/>
    </w:pPr>
  </w:style>
  <w:style w:type="paragraph" w:customStyle="1" w:styleId="QAGBulletsLevel1">
    <w:name w:val="QAG_Bullets Level 1"/>
    <w:basedOn w:val="Normal"/>
    <w:qFormat/>
    <w:rsid w:val="008865AA"/>
    <w:pPr>
      <w:spacing w:after="240" w:line="240" w:lineRule="auto"/>
      <w:ind w:left="504" w:hanging="360"/>
    </w:pPr>
    <w:rPr>
      <w:spacing w:val="4"/>
      <w:sz w:val="23"/>
      <w:szCs w:val="23"/>
    </w:rPr>
  </w:style>
  <w:style w:type="paragraph" w:customStyle="1" w:styleId="QAGQuestion1Response">
    <w:name w:val="QAG_Question 1 Response"/>
    <w:qFormat/>
    <w:rsid w:val="008865AA"/>
    <w:pPr>
      <w:tabs>
        <w:tab w:val="left" w:pos="1800"/>
        <w:tab w:val="left" w:pos="4320"/>
        <w:tab w:val="left" w:pos="6120"/>
      </w:tabs>
      <w:spacing w:after="0" w:line="240" w:lineRule="auto"/>
      <w:ind w:left="1440"/>
    </w:pPr>
    <w:rPr>
      <w:rFonts w:ascii="Arial" w:eastAsia="Times New Roman" w:hAnsi="Arial" w:cs="Times New Roman"/>
      <w:sz w:val="24"/>
      <w:szCs w:val="20"/>
    </w:rPr>
  </w:style>
  <w:style w:type="paragraph" w:customStyle="1" w:styleId="QAGQuestion1ResponseSpaceAfter">
    <w:name w:val="QAG_Question 1 Response Space After"/>
    <w:basedOn w:val="QAGQuestion1Response"/>
    <w:qFormat/>
    <w:rsid w:val="008865AA"/>
    <w:pPr>
      <w:spacing w:after="240"/>
    </w:pPr>
  </w:style>
  <w:style w:type="paragraph" w:customStyle="1" w:styleId="QAGQuestion2Checkbox">
    <w:name w:val="QAG_Question 2 Checkbox"/>
    <w:qFormat/>
    <w:rsid w:val="008865AA"/>
    <w:pPr>
      <w:tabs>
        <w:tab w:val="left" w:pos="990"/>
      </w:tabs>
      <w:spacing w:before="40" w:after="40" w:line="240" w:lineRule="auto"/>
      <w:ind w:left="1008" w:hanging="648"/>
    </w:pPr>
    <w:rPr>
      <w:rFonts w:ascii="Times New Roman" w:eastAsia="SimSun" w:hAnsi="Times New Roman" w:cs="Times New Roman"/>
      <w:b/>
      <w:sz w:val="24"/>
      <w:szCs w:val="24"/>
    </w:rPr>
  </w:style>
  <w:style w:type="paragraph" w:customStyle="1" w:styleId="QAGQuestion2CheckboxLeftAlign">
    <w:name w:val="QAG_Question 2 Checkbox Left Align"/>
    <w:qFormat/>
    <w:rsid w:val="008865AA"/>
    <w:pPr>
      <w:tabs>
        <w:tab w:val="left" w:pos="990"/>
      </w:tabs>
      <w:spacing w:before="40" w:after="40" w:line="240" w:lineRule="auto"/>
      <w:ind w:left="302"/>
    </w:pPr>
    <w:rPr>
      <w:rFonts w:ascii="Times New Roman" w:eastAsia="Times New Roman" w:hAnsi="Times New Roman" w:cs="Times New Roman"/>
      <w:sz w:val="24"/>
      <w:szCs w:val="20"/>
    </w:rPr>
  </w:style>
  <w:style w:type="paragraph" w:customStyle="1" w:styleId="QAGBoldParagraph">
    <w:name w:val="QAG_Bold Paragraph"/>
    <w:qFormat/>
    <w:rsid w:val="008865AA"/>
    <w:pPr>
      <w:spacing w:before="360" w:after="240" w:line="240" w:lineRule="auto"/>
    </w:pPr>
    <w:rPr>
      <w:rFonts w:ascii="Times New Roman" w:eastAsia="SimSun" w:hAnsi="Times New Roman" w:cs="Times New Roman"/>
      <w:b/>
      <w:sz w:val="24"/>
      <w:szCs w:val="20"/>
    </w:rPr>
  </w:style>
  <w:style w:type="numbering" w:customStyle="1" w:styleId="NoList2">
    <w:name w:val="No List2"/>
    <w:next w:val="NoList"/>
    <w:uiPriority w:val="99"/>
    <w:semiHidden/>
    <w:unhideWhenUsed/>
    <w:rsid w:val="008865AA"/>
  </w:style>
  <w:style w:type="numbering" w:customStyle="1" w:styleId="NoList12">
    <w:name w:val="No List12"/>
    <w:next w:val="NoList"/>
    <w:uiPriority w:val="99"/>
    <w:semiHidden/>
    <w:unhideWhenUsed/>
    <w:rsid w:val="008865AA"/>
  </w:style>
  <w:style w:type="table" w:customStyle="1" w:styleId="TableGrid30">
    <w:name w:val="Table Grid3"/>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rsid w:val="008865AA"/>
  </w:style>
  <w:style w:type="numbering" w:customStyle="1" w:styleId="1111111">
    <w:name w:val="1 / 1.1 / 1.1.11"/>
    <w:basedOn w:val="NoList"/>
    <w:next w:val="111111"/>
    <w:rsid w:val="008865AA"/>
  </w:style>
  <w:style w:type="numbering" w:customStyle="1" w:styleId="1ai1">
    <w:name w:val="1 / a / i1"/>
    <w:basedOn w:val="NoList"/>
    <w:next w:val="1ai"/>
    <w:rsid w:val="008865AA"/>
  </w:style>
  <w:style w:type="numbering" w:customStyle="1" w:styleId="Style11">
    <w:name w:val="Style11"/>
    <w:uiPriority w:val="99"/>
    <w:rsid w:val="008865AA"/>
  </w:style>
  <w:style w:type="numbering" w:customStyle="1" w:styleId="CAHPS2">
    <w:name w:val="CAHPS2"/>
    <w:uiPriority w:val="99"/>
    <w:rsid w:val="008865AA"/>
  </w:style>
  <w:style w:type="numbering" w:customStyle="1" w:styleId="CAHPS12">
    <w:name w:val="CAHPS12"/>
    <w:uiPriority w:val="99"/>
    <w:rsid w:val="008865AA"/>
  </w:style>
  <w:style w:type="table" w:customStyle="1" w:styleId="AIRLightBlueTable2">
    <w:name w:val="AIR Light Blue Table2"/>
    <w:basedOn w:val="TableNormal"/>
    <w:uiPriority w:val="99"/>
    <w:rsid w:val="008865AA"/>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numbering" w:customStyle="1" w:styleId="NoList111">
    <w:name w:val="No List111"/>
    <w:next w:val="NoList"/>
    <w:uiPriority w:val="99"/>
    <w:semiHidden/>
    <w:unhideWhenUsed/>
    <w:rsid w:val="008865AA"/>
  </w:style>
  <w:style w:type="table" w:customStyle="1" w:styleId="TableGrid210">
    <w:name w:val="Table Grid21"/>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AHPS111">
    <w:name w:val="CAHPS111"/>
    <w:uiPriority w:val="99"/>
    <w:rsid w:val="008865AA"/>
  </w:style>
  <w:style w:type="table" w:customStyle="1" w:styleId="AIRLightBlueTable11">
    <w:name w:val="AIR Light Blue Table11"/>
    <w:basedOn w:val="TableNormal"/>
    <w:uiPriority w:val="99"/>
    <w:rsid w:val="008865AA"/>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CMSHeading">
    <w:name w:val="CMS_Heading"/>
    <w:qFormat/>
    <w:rsid w:val="008865AA"/>
    <w:pPr>
      <w:widowControl w:val="0"/>
      <w:spacing w:before="240" w:after="60" w:line="240" w:lineRule="auto"/>
      <w:outlineLvl w:val="0"/>
    </w:pPr>
    <w:rPr>
      <w:rFonts w:ascii="Arial" w:eastAsia="Times New Roman" w:hAnsi="Arial" w:cs="Arial"/>
      <w:b/>
      <w:sz w:val="32"/>
      <w:szCs w:val="32"/>
    </w:rPr>
  </w:style>
  <w:style w:type="paragraph" w:customStyle="1" w:styleId="CMStitle">
    <w:name w:val="CMS_title"/>
    <w:qFormat/>
    <w:rsid w:val="008865AA"/>
    <w:pPr>
      <w:widowControl w:val="0"/>
      <w:spacing w:after="240" w:line="240" w:lineRule="auto"/>
      <w:jc w:val="center"/>
      <w:outlineLvl w:val="0"/>
    </w:pPr>
    <w:rPr>
      <w:rFonts w:ascii="Arial" w:eastAsia="Times New Roman" w:hAnsi="Arial" w:cs="Times New Roman"/>
      <w:b/>
      <w:sz w:val="52"/>
      <w:szCs w:val="20"/>
    </w:rPr>
  </w:style>
  <w:style w:type="paragraph" w:customStyle="1" w:styleId="TableHeading">
    <w:name w:val="Table Heading"/>
    <w:qFormat/>
    <w:rsid w:val="008865AA"/>
    <w:pPr>
      <w:spacing w:after="0" w:line="240" w:lineRule="auto"/>
      <w:jc w:val="center"/>
    </w:pPr>
    <w:rPr>
      <w:rFonts w:ascii="Times New Roman" w:eastAsia="Times New Roman" w:hAnsi="Times New Roman" w:cs="Times New Roman"/>
      <w:b/>
      <w:sz w:val="20"/>
      <w:szCs w:val="20"/>
    </w:rPr>
  </w:style>
  <w:style w:type="paragraph" w:customStyle="1" w:styleId="TableTextHangingIndent">
    <w:name w:val="Table Text_HangingIndent"/>
    <w:basedOn w:val="TableText"/>
    <w:qFormat/>
    <w:rsid w:val="008865AA"/>
    <w:pPr>
      <w:spacing w:line="220" w:lineRule="exact"/>
      <w:ind w:left="144" w:hanging="144"/>
    </w:pPr>
    <w:rPr>
      <w:rFonts w:cstheme="minorBidi"/>
      <w:sz w:val="20"/>
    </w:rPr>
  </w:style>
  <w:style w:type="paragraph" w:customStyle="1" w:styleId="HIMBodyTextIndent">
    <w:name w:val="HIM_Body Text Indent"/>
    <w:basedOn w:val="Normal"/>
    <w:qFormat/>
    <w:rsid w:val="008865AA"/>
    <w:pPr>
      <w:tabs>
        <w:tab w:val="right" w:pos="4680"/>
      </w:tabs>
      <w:spacing w:after="240"/>
      <w:ind w:left="720"/>
      <w:contextualSpacing/>
    </w:pPr>
  </w:style>
  <w:style w:type="paragraph" w:customStyle="1" w:styleId="HIMTableColumnHeadLeft">
    <w:name w:val="HIM_Table Column Head Left"/>
    <w:qFormat/>
    <w:rsid w:val="008865AA"/>
    <w:pPr>
      <w:keepNext/>
      <w:spacing w:before="60" w:after="60" w:line="240" w:lineRule="auto"/>
    </w:pPr>
    <w:rPr>
      <w:rFonts w:ascii="Arial" w:eastAsia="Times New Roman" w:hAnsi="Arial" w:cs="Arial"/>
      <w:b/>
      <w:color w:val="FFFFFF" w:themeColor="background1"/>
    </w:rPr>
  </w:style>
  <w:style w:type="paragraph" w:customStyle="1" w:styleId="HIMTableColumnHeadCenter">
    <w:name w:val="HIM_Table Column Head Center"/>
    <w:qFormat/>
    <w:rsid w:val="008865AA"/>
    <w:pPr>
      <w:keepNext/>
      <w:spacing w:before="60" w:after="60" w:line="240" w:lineRule="auto"/>
      <w:ind w:right="-93"/>
      <w:jc w:val="center"/>
    </w:pPr>
    <w:rPr>
      <w:rFonts w:ascii="Arial" w:eastAsia="Times New Roman" w:hAnsi="Arial" w:cs="Arial"/>
      <w:b/>
      <w:color w:val="FFFFFF" w:themeColor="background1"/>
    </w:rPr>
  </w:style>
  <w:style w:type="paragraph" w:customStyle="1" w:styleId="HIMTableTextLeft">
    <w:name w:val="HIM_Table Text Left"/>
    <w:qFormat/>
    <w:rsid w:val="008865AA"/>
    <w:pPr>
      <w:spacing w:before="60" w:after="60" w:line="240" w:lineRule="auto"/>
    </w:pPr>
    <w:rPr>
      <w:rFonts w:ascii="Arial" w:eastAsia="Times New Roman" w:hAnsi="Arial" w:cs="Arial"/>
    </w:rPr>
  </w:style>
  <w:style w:type="table" w:customStyle="1" w:styleId="HIMTableStyle1">
    <w:name w:val="HIM Table Style 1"/>
    <w:basedOn w:val="TableGrid10"/>
    <w:uiPriority w:val="99"/>
    <w:rsid w:val="008865AA"/>
    <w:rPr>
      <w:rFonts w:ascii="Arial" w:hAnsi="Arial"/>
      <w:sz w:val="22"/>
    </w:rPr>
    <w:tblPr>
      <w:jc w:val="center"/>
    </w:tblPr>
    <w:trPr>
      <w:cantSplit/>
      <w:jc w:val="center"/>
    </w:trPr>
    <w:tcPr>
      <w:vAlign w:val="center"/>
    </w:tcPr>
    <w:tblStylePr w:type="firstRow">
      <w:tblPr/>
      <w:trPr>
        <w:tblHeader/>
      </w:trPr>
      <w:tcPr>
        <w:tcBorders>
          <w:insideV w:val="single" w:sz="4" w:space="0" w:color="FFFFFF" w:themeColor="background1"/>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ullet1">
    <w:name w:val="HIM_Bullet 1"/>
    <w:basedOn w:val="HIMBodyText"/>
    <w:qFormat/>
    <w:rsid w:val="008865AA"/>
    <w:pPr>
      <w:spacing w:after="120"/>
    </w:pPr>
  </w:style>
  <w:style w:type="paragraph" w:customStyle="1" w:styleId="HIMBodyTextbeforelist">
    <w:name w:val="HIM_Body Text before list"/>
    <w:basedOn w:val="HIMBodyText"/>
    <w:qFormat/>
    <w:rsid w:val="008865AA"/>
    <w:pPr>
      <w:spacing w:after="120"/>
    </w:pPr>
  </w:style>
  <w:style w:type="paragraph" w:customStyle="1" w:styleId="HIMNumberedListLastLine">
    <w:name w:val="HIM_Numbered List Last Line"/>
    <w:basedOn w:val="Normal"/>
    <w:qFormat/>
    <w:rsid w:val="008865AA"/>
    <w:pPr>
      <w:spacing w:after="200" w:line="276" w:lineRule="auto"/>
      <w:ind w:left="360" w:hanging="360"/>
    </w:pPr>
  </w:style>
  <w:style w:type="paragraph" w:customStyle="1" w:styleId="HIMBullet2">
    <w:name w:val="HIM_Bullet 2"/>
    <w:qFormat/>
    <w:rsid w:val="008865AA"/>
    <w:pPr>
      <w:numPr>
        <w:ilvl w:val="1"/>
        <w:numId w:val="20"/>
      </w:numPr>
      <w:tabs>
        <w:tab w:val="left" w:pos="720"/>
        <w:tab w:val="left" w:pos="810"/>
      </w:tabs>
      <w:spacing w:after="120"/>
    </w:pPr>
    <w:rPr>
      <w:rFonts w:ascii="Times New Roman" w:eastAsia="Times New Roman" w:hAnsi="Times New Roman" w:cs="Times New Roman"/>
      <w:sz w:val="24"/>
      <w:szCs w:val="24"/>
    </w:rPr>
  </w:style>
  <w:style w:type="paragraph" w:customStyle="1" w:styleId="HIMBodyNote">
    <w:name w:val="HIM_Body Note"/>
    <w:basedOn w:val="HIMBodyText"/>
    <w:qFormat/>
    <w:rsid w:val="008865AA"/>
    <w:rPr>
      <w:i/>
    </w:rPr>
  </w:style>
  <w:style w:type="paragraph" w:customStyle="1" w:styleId="HIMBodyTextItalic">
    <w:name w:val="HIM_Body Text  Italic"/>
    <w:basedOn w:val="HIMBodyText"/>
    <w:qFormat/>
    <w:rsid w:val="008865AA"/>
    <w:rPr>
      <w:i/>
    </w:rPr>
  </w:style>
  <w:style w:type="paragraph" w:customStyle="1" w:styleId="HIMNumberListLevel2-a-b-c">
    <w:name w:val="HIM_Number List_Level 2-a-b-c"/>
    <w:qFormat/>
    <w:rsid w:val="008865AA"/>
    <w:pPr>
      <w:numPr>
        <w:numId w:val="15"/>
      </w:numPr>
      <w:spacing w:after="120"/>
    </w:pPr>
    <w:rPr>
      <w:rFonts w:ascii="Times New Roman" w:eastAsia="Times New Roman" w:hAnsi="Times New Roman" w:cs="Times New Roman"/>
      <w:color w:val="000000"/>
      <w:sz w:val="24"/>
      <w:szCs w:val="24"/>
    </w:rPr>
  </w:style>
  <w:style w:type="paragraph" w:customStyle="1" w:styleId="HIMBullet3">
    <w:name w:val="HIM_Bullet 3"/>
    <w:qFormat/>
    <w:rsid w:val="008865AA"/>
    <w:pPr>
      <w:spacing w:after="80"/>
    </w:pPr>
    <w:rPr>
      <w:rFonts w:ascii="Times New Roman" w:eastAsia="Times New Roman" w:hAnsi="Times New Roman" w:cs="Times New Roman"/>
      <w:sz w:val="24"/>
      <w:szCs w:val="20"/>
    </w:rPr>
  </w:style>
  <w:style w:type="paragraph" w:customStyle="1" w:styleId="HIMBullet3Last">
    <w:name w:val="HIM_Bullet 3 Last"/>
    <w:basedOn w:val="HIMBullet3"/>
    <w:qFormat/>
    <w:rsid w:val="008865AA"/>
    <w:pPr>
      <w:spacing w:after="200"/>
    </w:pPr>
  </w:style>
  <w:style w:type="paragraph" w:customStyle="1" w:styleId="HIMBodyTextBoldItalic">
    <w:name w:val="HIM_Body Text Bold Italic"/>
    <w:basedOn w:val="HIMBodyText"/>
    <w:qFormat/>
    <w:rsid w:val="008865AA"/>
    <w:rPr>
      <w:b/>
      <w:i/>
    </w:rPr>
  </w:style>
  <w:style w:type="paragraph" w:customStyle="1" w:styleId="HIMBodyTextIndent1">
    <w:name w:val="HIM_Body Text Indent 1"/>
    <w:basedOn w:val="HIMBullet1"/>
    <w:qFormat/>
    <w:rsid w:val="008865AA"/>
    <w:pPr>
      <w:ind w:left="360"/>
    </w:pPr>
  </w:style>
  <w:style w:type="paragraph" w:customStyle="1" w:styleId="HIMTableTextCentered">
    <w:name w:val="HIM_Table Text Centered"/>
    <w:basedOn w:val="HIMTableTextLeft"/>
    <w:qFormat/>
    <w:rsid w:val="008865AA"/>
    <w:pPr>
      <w:jc w:val="center"/>
    </w:pPr>
    <w:rPr>
      <w:rFonts w:eastAsia="SimSun"/>
      <w:szCs w:val="20"/>
    </w:rPr>
  </w:style>
  <w:style w:type="paragraph" w:customStyle="1" w:styleId="HIMNumberedList-Appendix">
    <w:name w:val="HIM_Numbered List-Appendix"/>
    <w:qFormat/>
    <w:rsid w:val="008865AA"/>
    <w:pPr>
      <w:spacing w:before="120" w:after="120"/>
      <w:ind w:left="1440" w:hanging="360"/>
      <w:contextualSpacing/>
    </w:pPr>
    <w:rPr>
      <w:rFonts w:ascii="Times New Roman" w:eastAsia="Times New Roman" w:hAnsi="Times New Roman" w:cs="Times New Roman"/>
      <w:sz w:val="24"/>
      <w:szCs w:val="20"/>
    </w:rPr>
  </w:style>
  <w:style w:type="paragraph" w:customStyle="1" w:styleId="HIMNumberedListText-Appendix">
    <w:name w:val="HIM_Numbered List Text-Appendix"/>
    <w:basedOn w:val="HIMNumberedList-Appendix"/>
    <w:qFormat/>
    <w:rsid w:val="008865AA"/>
    <w:pPr>
      <w:spacing w:before="0" w:after="0"/>
      <w:ind w:left="630" w:firstLine="0"/>
      <w:contextualSpacing w:val="0"/>
    </w:pPr>
    <w:rPr>
      <w:szCs w:val="24"/>
    </w:rPr>
  </w:style>
  <w:style w:type="paragraph" w:customStyle="1" w:styleId="AppEHead1">
    <w:name w:val="App E Head 1"/>
    <w:qFormat/>
    <w:rsid w:val="008865AA"/>
    <w:pPr>
      <w:pBdr>
        <w:top w:val="single" w:sz="2" w:space="0" w:color="auto"/>
        <w:bottom w:val="single" w:sz="2" w:space="1" w:color="auto"/>
      </w:pBdr>
      <w:spacing w:line="240" w:lineRule="auto"/>
      <w:outlineLvl w:val="1"/>
    </w:pPr>
    <w:rPr>
      <w:rFonts w:ascii="Times New Roman" w:eastAsia="Times New Roman" w:hAnsi="Times New Roman" w:cs="Times New Roman"/>
      <w:b/>
      <w:sz w:val="56"/>
      <w:szCs w:val="20"/>
    </w:rPr>
  </w:style>
  <w:style w:type="paragraph" w:customStyle="1" w:styleId="AppEHead2">
    <w:name w:val="App E Head 2"/>
    <w:basedOn w:val="Normal"/>
    <w:qFormat/>
    <w:rsid w:val="008865AA"/>
    <w:pPr>
      <w:spacing w:before="120" w:after="360" w:line="240" w:lineRule="auto"/>
      <w:outlineLvl w:val="2"/>
    </w:pPr>
    <w:rPr>
      <w:b/>
      <w:sz w:val="44"/>
      <w:szCs w:val="44"/>
    </w:rPr>
  </w:style>
  <w:style w:type="paragraph" w:customStyle="1" w:styleId="AppEHead3">
    <w:name w:val="App E Head 3"/>
    <w:basedOn w:val="Normal"/>
    <w:qFormat/>
    <w:rsid w:val="008865AA"/>
    <w:pPr>
      <w:spacing w:after="240" w:line="240" w:lineRule="auto"/>
      <w:outlineLvl w:val="3"/>
    </w:pPr>
    <w:rPr>
      <w:b/>
      <w:sz w:val="36"/>
      <w:szCs w:val="44"/>
    </w:rPr>
  </w:style>
  <w:style w:type="paragraph" w:customStyle="1" w:styleId="AppEBullet1">
    <w:name w:val="App E Bullet 1"/>
    <w:qFormat/>
    <w:rsid w:val="008865AA"/>
    <w:pPr>
      <w:numPr>
        <w:numId w:val="9"/>
      </w:numPr>
      <w:spacing w:before="120" w:after="120" w:line="280" w:lineRule="exact"/>
    </w:pPr>
    <w:rPr>
      <w:rFonts w:ascii="Times New Roman" w:eastAsia="Times New Roman" w:hAnsi="Times New Roman" w:cs="Times New Roman"/>
      <w:spacing w:val="4"/>
      <w:sz w:val="23"/>
      <w:szCs w:val="23"/>
    </w:rPr>
  </w:style>
  <w:style w:type="paragraph" w:customStyle="1" w:styleId="AppCHeading3">
    <w:name w:val="App C Heading 3"/>
    <w:qFormat/>
    <w:rsid w:val="008865AA"/>
    <w:pPr>
      <w:keepNext/>
      <w:spacing w:before="240"/>
    </w:pPr>
    <w:rPr>
      <w:rFonts w:ascii="Arial" w:eastAsia="Arial" w:hAnsi="Arial" w:cs="Arial"/>
      <w:b/>
      <w:bCs/>
      <w:sz w:val="28"/>
      <w:szCs w:val="24"/>
    </w:rPr>
  </w:style>
  <w:style w:type="paragraph" w:customStyle="1" w:styleId="AppIHeading3">
    <w:name w:val="App I Heading 3"/>
    <w:qFormat/>
    <w:rsid w:val="008865AA"/>
    <w:rPr>
      <w:rFonts w:ascii="Arial" w:eastAsia="Arial" w:hAnsi="Arial" w:cs="Arial"/>
      <w:b/>
      <w:bCs/>
      <w:sz w:val="28"/>
      <w:szCs w:val="24"/>
    </w:rPr>
  </w:style>
  <w:style w:type="paragraph" w:customStyle="1" w:styleId="ListNumberLast">
    <w:name w:val="List Number_Last"/>
    <w:basedOn w:val="Normal"/>
    <w:qFormat/>
    <w:rsid w:val="008865AA"/>
    <w:pPr>
      <w:spacing w:after="200" w:line="276" w:lineRule="auto"/>
      <w:ind w:left="720" w:hanging="360"/>
    </w:pPr>
  </w:style>
  <w:style w:type="paragraph" w:customStyle="1" w:styleId="HIMNumberListLevel2-a-b-cLast">
    <w:name w:val="HIM_Number List Level 2-a-b-c_Last"/>
    <w:basedOn w:val="HIMNumberListLevel2-a-b-c"/>
    <w:qFormat/>
    <w:rsid w:val="008865AA"/>
    <w:pPr>
      <w:numPr>
        <w:numId w:val="0"/>
      </w:numPr>
      <w:spacing w:after="240"/>
    </w:pPr>
  </w:style>
  <w:style w:type="paragraph" w:customStyle="1" w:styleId="Normal1">
    <w:name w:val="Normal1"/>
    <w:basedOn w:val="Normal"/>
    <w:rsid w:val="008865AA"/>
    <w:pPr>
      <w:spacing w:before="100" w:beforeAutospacing="1" w:after="100" w:afterAutospacing="1" w:line="240" w:lineRule="auto"/>
    </w:pPr>
    <w:rPr>
      <w:rFonts w:eastAsiaTheme="minorHAnsi"/>
      <w:szCs w:val="24"/>
    </w:rPr>
  </w:style>
  <w:style w:type="paragraph" w:customStyle="1" w:styleId="Q1">
    <w:name w:val="Q1"/>
    <w:rsid w:val="00B26AF7"/>
    <w:pPr>
      <w:tabs>
        <w:tab w:val="left" w:pos="576"/>
      </w:tabs>
      <w:spacing w:after="120" w:line="240" w:lineRule="atLeast"/>
      <w:ind w:left="576" w:hanging="576"/>
    </w:pPr>
    <w:rPr>
      <w:rFonts w:ascii="Arial" w:eastAsia="Times New Roman" w:hAnsi="Arial" w:cs="Arial"/>
      <w:b/>
      <w:bCs/>
      <w:snapToGrid w:val="0"/>
      <w:sz w:val="24"/>
      <w:szCs w:val="24"/>
    </w:rPr>
  </w:style>
  <w:style w:type="paragraph" w:styleId="ListNumber">
    <w:name w:val="List Number"/>
    <w:uiPriority w:val="99"/>
    <w:rsid w:val="00B26AF7"/>
    <w:pPr>
      <w:spacing w:after="240"/>
      <w:ind w:left="1800" w:hanging="360"/>
      <w:contextualSpacing/>
    </w:pPr>
    <w:rPr>
      <w:rFonts w:ascii="Arial" w:eastAsia="SimSun" w:hAnsi="Arial" w:cs="Times New Roman"/>
      <w:sz w:val="24"/>
      <w:szCs w:val="20"/>
    </w:rPr>
  </w:style>
  <w:style w:type="paragraph" w:customStyle="1" w:styleId="Body22pt">
    <w:name w:val="Body 22pt"/>
    <w:qFormat/>
    <w:rsid w:val="00B26AF7"/>
    <w:pPr>
      <w:spacing w:after="0" w:line="240" w:lineRule="auto"/>
      <w:outlineLvl w:val="0"/>
    </w:pPr>
    <w:rPr>
      <w:rFonts w:ascii="Times New Roman" w:hAnsi="Times New Roman" w:cs="Times New Roman"/>
      <w:b/>
      <w:sz w:val="44"/>
      <w:szCs w:val="44"/>
    </w:rPr>
  </w:style>
  <w:style w:type="paragraph" w:customStyle="1" w:styleId="RefusalNoSpace">
    <w:name w:val="Refusal No Space"/>
    <w:qFormat/>
    <w:rsid w:val="00AC5295"/>
    <w:pPr>
      <w:keepLines/>
      <w:tabs>
        <w:tab w:val="right" w:pos="950"/>
        <w:tab w:val="left" w:pos="1008"/>
      </w:tabs>
      <w:spacing w:before="40" w:after="40" w:line="240" w:lineRule="auto"/>
      <w:ind w:left="1008" w:hanging="648"/>
    </w:pPr>
    <w:rPr>
      <w:rFonts w:ascii="Times New Roman" w:hAnsi="Times New Roman" w:cs="Times New Roman"/>
      <w:sz w:val="24"/>
      <w:szCs w:val="20"/>
    </w:rPr>
  </w:style>
  <w:style w:type="paragraph" w:customStyle="1" w:styleId="RefusalSpaceBefore">
    <w:name w:val="Refusal Space Before"/>
    <w:qFormat/>
    <w:rsid w:val="00B428E9"/>
    <w:pPr>
      <w:tabs>
        <w:tab w:val="right" w:pos="950"/>
        <w:tab w:val="left" w:pos="1008"/>
      </w:tabs>
      <w:spacing w:before="200" w:after="40" w:line="240" w:lineRule="auto"/>
      <w:ind w:left="1008" w:hanging="648"/>
    </w:pPr>
    <w:rPr>
      <w:rFonts w:ascii="Times New Roman" w:hAnsi="Times New Roman" w:cs="Times New Roman"/>
      <w:sz w:val="24"/>
      <w:szCs w:val="20"/>
    </w:rPr>
  </w:style>
  <w:style w:type="paragraph" w:customStyle="1" w:styleId="ScriptHangingIndent">
    <w:name w:val="Script Hanging Indent"/>
    <w:qFormat/>
    <w:rsid w:val="00B26AF7"/>
    <w:pPr>
      <w:spacing w:before="240" w:after="0" w:line="240" w:lineRule="auto"/>
      <w:ind w:left="1440" w:hanging="1440"/>
    </w:pPr>
    <w:rPr>
      <w:rFonts w:ascii="Arial" w:hAnsi="Arial" w:cs="Times New Roman"/>
      <w:sz w:val="24"/>
      <w:szCs w:val="20"/>
    </w:rPr>
  </w:style>
  <w:style w:type="paragraph" w:customStyle="1" w:styleId="ScriptIndent">
    <w:name w:val="Script Indent"/>
    <w:qFormat/>
    <w:rsid w:val="00B26AF7"/>
    <w:pPr>
      <w:spacing w:before="240" w:after="240" w:line="240" w:lineRule="auto"/>
      <w:ind w:left="1440"/>
    </w:pPr>
    <w:rPr>
      <w:rFonts w:ascii="Arial" w:hAnsi="Arial" w:cs="Times New Roman"/>
      <w:sz w:val="24"/>
      <w:szCs w:val="20"/>
    </w:rPr>
  </w:style>
  <w:style w:type="paragraph" w:customStyle="1" w:styleId="ScriptNoIndent">
    <w:name w:val="Script No Indent"/>
    <w:qFormat/>
    <w:rsid w:val="00B26AF7"/>
    <w:pPr>
      <w:spacing w:before="240" w:after="240" w:line="240" w:lineRule="auto"/>
    </w:pPr>
    <w:rPr>
      <w:rFonts w:ascii="Arial" w:hAnsi="Arial" w:cs="Times New Roman"/>
      <w:sz w:val="24"/>
      <w:szCs w:val="20"/>
    </w:rPr>
  </w:style>
  <w:style w:type="paragraph" w:customStyle="1" w:styleId="ScriptYesNoArrows">
    <w:name w:val="Script Yes No Arrows"/>
    <w:qFormat/>
    <w:rsid w:val="00B26AF7"/>
    <w:pPr>
      <w:tabs>
        <w:tab w:val="left" w:pos="2160"/>
        <w:tab w:val="left" w:pos="2790"/>
        <w:tab w:val="left" w:pos="3150"/>
      </w:tabs>
      <w:spacing w:after="0" w:line="240" w:lineRule="auto"/>
      <w:ind w:left="3150" w:hanging="1710"/>
    </w:pPr>
    <w:rPr>
      <w:rFonts w:ascii="Arial" w:hAnsi="Arial" w:cs="Times New Roman"/>
      <w:sz w:val="24"/>
      <w:szCs w:val="20"/>
    </w:rPr>
  </w:style>
  <w:style w:type="paragraph" w:customStyle="1" w:styleId="ScriptNumberArrows">
    <w:name w:val="Script Number Arrows"/>
    <w:basedOn w:val="ScriptYesNoArrows"/>
    <w:qFormat/>
    <w:rsid w:val="00B26AF7"/>
    <w:pPr>
      <w:tabs>
        <w:tab w:val="clear" w:pos="2790"/>
        <w:tab w:val="clear" w:pos="3150"/>
        <w:tab w:val="left" w:pos="6300"/>
        <w:tab w:val="left" w:pos="6840"/>
      </w:tabs>
      <w:ind w:left="2160" w:hanging="720"/>
    </w:pPr>
  </w:style>
  <w:style w:type="paragraph" w:customStyle="1" w:styleId="SurveyQuestionIndent">
    <w:name w:val="Survey Question Indent"/>
    <w:qFormat/>
    <w:rsid w:val="00B26AF7"/>
    <w:pPr>
      <w:spacing w:before="240" w:after="240" w:line="240" w:lineRule="auto"/>
      <w:ind w:left="360"/>
    </w:pPr>
    <w:rPr>
      <w:rFonts w:ascii="Times New Roman" w:hAnsi="Times New Roman" w:cs="Times New Roman"/>
      <w:sz w:val="24"/>
      <w:szCs w:val="20"/>
    </w:rPr>
  </w:style>
  <w:style w:type="paragraph" w:customStyle="1" w:styleId="SurveyQuestionSpaceBefore">
    <w:name w:val="Survey Question Space Before"/>
    <w:basedOn w:val="A1-Survey1DigitRespOptBox"/>
    <w:qFormat/>
    <w:rsid w:val="00D3135C"/>
    <w:pPr>
      <w:spacing w:before="360" w:after="180"/>
      <w:ind w:left="360" w:hanging="360"/>
    </w:pPr>
    <w:rPr>
      <w:b/>
      <w:szCs w:val="24"/>
    </w:rPr>
  </w:style>
  <w:style w:type="paragraph" w:customStyle="1" w:styleId="SurveyTextBold">
    <w:name w:val="Survey Text Bold"/>
    <w:basedOn w:val="SL-FlLftSgl"/>
    <w:qFormat/>
    <w:rsid w:val="00B26AF7"/>
    <w:pPr>
      <w:spacing w:before="360" w:after="360"/>
    </w:pPr>
    <w:rPr>
      <w:b/>
      <w:szCs w:val="24"/>
    </w:rPr>
  </w:style>
  <w:style w:type="paragraph" w:customStyle="1" w:styleId="SurveyYesNoColumnHeads">
    <w:name w:val="Survey Yes No Column Heads"/>
    <w:qFormat/>
    <w:rsid w:val="003D505F"/>
    <w:pPr>
      <w:tabs>
        <w:tab w:val="center" w:pos="8100"/>
        <w:tab w:val="center" w:pos="8820"/>
      </w:tabs>
      <w:spacing w:after="60" w:line="240" w:lineRule="auto"/>
      <w:ind w:left="634"/>
    </w:pPr>
    <w:rPr>
      <w:rFonts w:ascii="Times New Roman" w:hAnsi="Times New Roman" w:cs="Times New Roman"/>
      <w:sz w:val="24"/>
      <w:szCs w:val="20"/>
    </w:rPr>
  </w:style>
  <w:style w:type="paragraph" w:customStyle="1" w:styleId="SurveyYesNoQuestion">
    <w:name w:val="Survey Yes No Question"/>
    <w:qFormat/>
    <w:rsid w:val="00FF12D4"/>
    <w:pPr>
      <w:keepNext/>
      <w:keepLines/>
      <w:tabs>
        <w:tab w:val="right" w:pos="950"/>
        <w:tab w:val="left" w:pos="1008"/>
        <w:tab w:val="center" w:pos="8100"/>
        <w:tab w:val="center" w:pos="8820"/>
      </w:tabs>
      <w:spacing w:before="20" w:after="0" w:line="120" w:lineRule="atLeast"/>
      <w:ind w:left="360"/>
    </w:pPr>
    <w:rPr>
      <w:rFonts w:ascii="Times New Roman" w:hAnsi="Times New Roman" w:cs="Arial"/>
      <w:sz w:val="24"/>
      <w:szCs w:val="20"/>
    </w:rPr>
  </w:style>
  <w:style w:type="paragraph" w:customStyle="1" w:styleId="SurveyIntroIndent">
    <w:name w:val="Survey Intro Indent"/>
    <w:basedOn w:val="SL-FlLftSgl"/>
    <w:qFormat/>
    <w:rsid w:val="00B26AF7"/>
    <w:pPr>
      <w:spacing w:before="360" w:after="360"/>
      <w:ind w:left="1440"/>
    </w:pPr>
    <w:rPr>
      <w:szCs w:val="24"/>
    </w:rPr>
  </w:style>
  <w:style w:type="paragraph" w:customStyle="1" w:styleId="SurveyIntroHangingIndent">
    <w:name w:val="Survey Intro Hanging Indent"/>
    <w:basedOn w:val="SL-FlLftSgl"/>
    <w:qFormat/>
    <w:rsid w:val="00B26AF7"/>
    <w:pPr>
      <w:spacing w:before="240" w:after="240"/>
      <w:ind w:left="1440" w:hanging="1440"/>
    </w:pPr>
    <w:rPr>
      <w:szCs w:val="24"/>
    </w:rPr>
  </w:style>
  <w:style w:type="paragraph" w:customStyle="1" w:styleId="StyleSurveyIntroHangingIndentBold">
    <w:name w:val="Style Survey Intro Hanging Indent + Bold"/>
    <w:basedOn w:val="SurveyIntroHangingIndent"/>
    <w:rsid w:val="00B26AF7"/>
    <w:rPr>
      <w:b/>
      <w:bCs/>
    </w:rPr>
  </w:style>
  <w:style w:type="character" w:customStyle="1" w:styleId="ListParagraphChar">
    <w:name w:val="List Paragraph Char"/>
    <w:basedOn w:val="DefaultParagraphFont"/>
    <w:link w:val="ListParagraph"/>
    <w:uiPriority w:val="34"/>
    <w:rsid w:val="00B26AF7"/>
    <w:rPr>
      <w:rFonts w:ascii="Times New Roman" w:eastAsia="Times New Roman" w:hAnsi="Times New Roman" w:cs="Times New Roman"/>
      <w:sz w:val="24"/>
      <w:szCs w:val="20"/>
    </w:rPr>
  </w:style>
  <w:style w:type="paragraph" w:customStyle="1" w:styleId="CHCFAppB-Numbered">
    <w:name w:val="CHCF.AppB-Numbered"/>
    <w:basedOn w:val="Normal"/>
    <w:qFormat/>
    <w:rsid w:val="00B26AF7"/>
    <w:pPr>
      <w:numPr>
        <w:numId w:val="3"/>
      </w:numPr>
      <w:tabs>
        <w:tab w:val="left" w:pos="360"/>
        <w:tab w:val="right" w:pos="9360"/>
      </w:tabs>
      <w:spacing w:before="240" w:line="240" w:lineRule="auto"/>
      <w:ind w:left="360"/>
    </w:pPr>
    <w:rPr>
      <w:szCs w:val="22"/>
    </w:rPr>
  </w:style>
  <w:style w:type="paragraph" w:customStyle="1" w:styleId="CNumbering">
    <w:name w:val="C.Numbering"/>
    <w:basedOn w:val="Normal"/>
    <w:qFormat/>
    <w:rsid w:val="008865AA"/>
    <w:pPr>
      <w:tabs>
        <w:tab w:val="num" w:pos="360"/>
      </w:tabs>
      <w:spacing w:after="120" w:line="240" w:lineRule="auto"/>
      <w:ind w:left="360" w:hanging="360"/>
    </w:pPr>
    <w:rPr>
      <w:rFonts w:eastAsiaTheme="minorHAnsi" w:cstheme="minorBidi"/>
      <w:szCs w:val="24"/>
    </w:rPr>
  </w:style>
  <w:style w:type="paragraph" w:customStyle="1" w:styleId="Heading2NoNumbers">
    <w:name w:val="Heading 2 No Numbers"/>
    <w:basedOn w:val="Normal"/>
    <w:qFormat/>
    <w:rsid w:val="00842E97"/>
    <w:pPr>
      <w:spacing w:line="240" w:lineRule="auto"/>
      <w:contextualSpacing/>
      <w:outlineLvl w:val="0"/>
    </w:pPr>
    <w:rPr>
      <w:rFonts w:eastAsia="SimSun"/>
      <w:b/>
      <w:sz w:val="44"/>
      <w:szCs w:val="44"/>
    </w:rPr>
  </w:style>
  <w:style w:type="paragraph" w:customStyle="1" w:styleId="Heading3NoTOC">
    <w:name w:val="Heading 3 No TOC"/>
    <w:basedOn w:val="Heading3"/>
    <w:qFormat/>
    <w:rsid w:val="008865AA"/>
  </w:style>
  <w:style w:type="paragraph" w:customStyle="1" w:styleId="Normal11">
    <w:name w:val="Normal 11"/>
    <w:basedOn w:val="Normal"/>
    <w:rsid w:val="00EE1E98"/>
    <w:pPr>
      <w:spacing w:line="240" w:lineRule="auto"/>
    </w:pPr>
    <w:rPr>
      <w:rFonts w:ascii="Arial" w:hAnsi="Arial"/>
      <w:sz w:val="22"/>
      <w:szCs w:val="24"/>
    </w:rPr>
  </w:style>
  <w:style w:type="paragraph" w:customStyle="1" w:styleId="SurveyBodyText">
    <w:name w:val="_Survey Body Text"/>
    <w:basedOn w:val="Normal"/>
    <w:qFormat/>
    <w:rsid w:val="00D82A1B"/>
    <w:pPr>
      <w:spacing w:after="240" w:line="240" w:lineRule="auto"/>
    </w:pPr>
    <w:rPr>
      <w:rFonts w:eastAsiaTheme="minorHAnsi" w:cstheme="minorBidi"/>
      <w:szCs w:val="24"/>
    </w:rPr>
  </w:style>
  <w:style w:type="character" w:styleId="UnresolvedMention">
    <w:name w:val="Unresolved Mention"/>
    <w:basedOn w:val="DefaultParagraphFont"/>
    <w:uiPriority w:val="99"/>
    <w:unhideWhenUsed/>
    <w:rsid w:val="00526D85"/>
    <w:rPr>
      <w:color w:val="605E5C"/>
      <w:shd w:val="clear" w:color="auto" w:fill="E1DFDD"/>
    </w:rPr>
  </w:style>
  <w:style w:type="character" w:styleId="Mention">
    <w:name w:val="Mention"/>
    <w:basedOn w:val="DefaultParagraphFont"/>
    <w:uiPriority w:val="99"/>
    <w:unhideWhenUsed/>
    <w:rsid w:val="00526D8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0">
      <w:bodyDiv w:val="1"/>
      <w:marLeft w:val="0"/>
      <w:marRight w:val="0"/>
      <w:marTop w:val="0"/>
      <w:marBottom w:val="0"/>
      <w:divBdr>
        <w:top w:val="none" w:sz="0" w:space="0" w:color="auto"/>
        <w:left w:val="none" w:sz="0" w:space="0" w:color="auto"/>
        <w:bottom w:val="none" w:sz="0" w:space="0" w:color="auto"/>
        <w:right w:val="none" w:sz="0" w:space="0" w:color="auto"/>
      </w:divBdr>
    </w:div>
    <w:div w:id="116459373">
      <w:bodyDiv w:val="1"/>
      <w:marLeft w:val="0"/>
      <w:marRight w:val="0"/>
      <w:marTop w:val="0"/>
      <w:marBottom w:val="0"/>
      <w:divBdr>
        <w:top w:val="none" w:sz="0" w:space="0" w:color="auto"/>
        <w:left w:val="none" w:sz="0" w:space="0" w:color="auto"/>
        <w:bottom w:val="none" w:sz="0" w:space="0" w:color="auto"/>
        <w:right w:val="none" w:sz="0" w:space="0" w:color="auto"/>
      </w:divBdr>
    </w:div>
    <w:div w:id="141821365">
      <w:bodyDiv w:val="1"/>
      <w:marLeft w:val="0"/>
      <w:marRight w:val="0"/>
      <w:marTop w:val="0"/>
      <w:marBottom w:val="0"/>
      <w:divBdr>
        <w:top w:val="none" w:sz="0" w:space="0" w:color="auto"/>
        <w:left w:val="none" w:sz="0" w:space="0" w:color="auto"/>
        <w:bottom w:val="none" w:sz="0" w:space="0" w:color="auto"/>
        <w:right w:val="none" w:sz="0" w:space="0" w:color="auto"/>
      </w:divBdr>
    </w:div>
    <w:div w:id="154732504">
      <w:bodyDiv w:val="1"/>
      <w:marLeft w:val="0"/>
      <w:marRight w:val="0"/>
      <w:marTop w:val="0"/>
      <w:marBottom w:val="0"/>
      <w:divBdr>
        <w:top w:val="none" w:sz="0" w:space="0" w:color="auto"/>
        <w:left w:val="none" w:sz="0" w:space="0" w:color="auto"/>
        <w:bottom w:val="none" w:sz="0" w:space="0" w:color="auto"/>
        <w:right w:val="none" w:sz="0" w:space="0" w:color="auto"/>
      </w:divBdr>
    </w:div>
    <w:div w:id="258678162">
      <w:bodyDiv w:val="1"/>
      <w:marLeft w:val="0"/>
      <w:marRight w:val="0"/>
      <w:marTop w:val="0"/>
      <w:marBottom w:val="0"/>
      <w:divBdr>
        <w:top w:val="none" w:sz="0" w:space="0" w:color="auto"/>
        <w:left w:val="none" w:sz="0" w:space="0" w:color="auto"/>
        <w:bottom w:val="none" w:sz="0" w:space="0" w:color="auto"/>
        <w:right w:val="none" w:sz="0" w:space="0" w:color="auto"/>
      </w:divBdr>
    </w:div>
    <w:div w:id="345520825">
      <w:bodyDiv w:val="1"/>
      <w:marLeft w:val="0"/>
      <w:marRight w:val="0"/>
      <w:marTop w:val="0"/>
      <w:marBottom w:val="0"/>
      <w:divBdr>
        <w:top w:val="none" w:sz="0" w:space="0" w:color="auto"/>
        <w:left w:val="none" w:sz="0" w:space="0" w:color="auto"/>
        <w:bottom w:val="none" w:sz="0" w:space="0" w:color="auto"/>
        <w:right w:val="none" w:sz="0" w:space="0" w:color="auto"/>
      </w:divBdr>
    </w:div>
    <w:div w:id="406848725">
      <w:bodyDiv w:val="1"/>
      <w:marLeft w:val="0"/>
      <w:marRight w:val="0"/>
      <w:marTop w:val="0"/>
      <w:marBottom w:val="0"/>
      <w:divBdr>
        <w:top w:val="none" w:sz="0" w:space="0" w:color="auto"/>
        <w:left w:val="none" w:sz="0" w:space="0" w:color="auto"/>
        <w:bottom w:val="none" w:sz="0" w:space="0" w:color="auto"/>
        <w:right w:val="none" w:sz="0" w:space="0" w:color="auto"/>
      </w:divBdr>
    </w:div>
    <w:div w:id="421612251">
      <w:bodyDiv w:val="1"/>
      <w:marLeft w:val="0"/>
      <w:marRight w:val="0"/>
      <w:marTop w:val="0"/>
      <w:marBottom w:val="0"/>
      <w:divBdr>
        <w:top w:val="none" w:sz="0" w:space="0" w:color="auto"/>
        <w:left w:val="none" w:sz="0" w:space="0" w:color="auto"/>
        <w:bottom w:val="none" w:sz="0" w:space="0" w:color="auto"/>
        <w:right w:val="none" w:sz="0" w:space="0" w:color="auto"/>
      </w:divBdr>
    </w:div>
    <w:div w:id="487405731">
      <w:bodyDiv w:val="1"/>
      <w:marLeft w:val="0"/>
      <w:marRight w:val="0"/>
      <w:marTop w:val="0"/>
      <w:marBottom w:val="0"/>
      <w:divBdr>
        <w:top w:val="none" w:sz="0" w:space="0" w:color="auto"/>
        <w:left w:val="none" w:sz="0" w:space="0" w:color="auto"/>
        <w:bottom w:val="none" w:sz="0" w:space="0" w:color="auto"/>
        <w:right w:val="none" w:sz="0" w:space="0" w:color="auto"/>
      </w:divBdr>
    </w:div>
    <w:div w:id="489366894">
      <w:bodyDiv w:val="1"/>
      <w:marLeft w:val="0"/>
      <w:marRight w:val="0"/>
      <w:marTop w:val="0"/>
      <w:marBottom w:val="0"/>
      <w:divBdr>
        <w:top w:val="none" w:sz="0" w:space="0" w:color="auto"/>
        <w:left w:val="none" w:sz="0" w:space="0" w:color="auto"/>
        <w:bottom w:val="none" w:sz="0" w:space="0" w:color="auto"/>
        <w:right w:val="none" w:sz="0" w:space="0" w:color="auto"/>
      </w:divBdr>
    </w:div>
    <w:div w:id="497619732">
      <w:bodyDiv w:val="1"/>
      <w:marLeft w:val="0"/>
      <w:marRight w:val="0"/>
      <w:marTop w:val="0"/>
      <w:marBottom w:val="0"/>
      <w:divBdr>
        <w:top w:val="none" w:sz="0" w:space="0" w:color="auto"/>
        <w:left w:val="none" w:sz="0" w:space="0" w:color="auto"/>
        <w:bottom w:val="none" w:sz="0" w:space="0" w:color="auto"/>
        <w:right w:val="none" w:sz="0" w:space="0" w:color="auto"/>
      </w:divBdr>
    </w:div>
    <w:div w:id="498271093">
      <w:bodyDiv w:val="1"/>
      <w:marLeft w:val="0"/>
      <w:marRight w:val="0"/>
      <w:marTop w:val="0"/>
      <w:marBottom w:val="0"/>
      <w:divBdr>
        <w:top w:val="none" w:sz="0" w:space="0" w:color="auto"/>
        <w:left w:val="none" w:sz="0" w:space="0" w:color="auto"/>
        <w:bottom w:val="none" w:sz="0" w:space="0" w:color="auto"/>
        <w:right w:val="none" w:sz="0" w:space="0" w:color="auto"/>
      </w:divBdr>
    </w:div>
    <w:div w:id="535234239">
      <w:bodyDiv w:val="1"/>
      <w:marLeft w:val="0"/>
      <w:marRight w:val="0"/>
      <w:marTop w:val="0"/>
      <w:marBottom w:val="0"/>
      <w:divBdr>
        <w:top w:val="none" w:sz="0" w:space="0" w:color="auto"/>
        <w:left w:val="none" w:sz="0" w:space="0" w:color="auto"/>
        <w:bottom w:val="none" w:sz="0" w:space="0" w:color="auto"/>
        <w:right w:val="none" w:sz="0" w:space="0" w:color="auto"/>
      </w:divBdr>
    </w:div>
    <w:div w:id="535775284">
      <w:bodyDiv w:val="1"/>
      <w:marLeft w:val="0"/>
      <w:marRight w:val="0"/>
      <w:marTop w:val="0"/>
      <w:marBottom w:val="0"/>
      <w:divBdr>
        <w:top w:val="none" w:sz="0" w:space="0" w:color="auto"/>
        <w:left w:val="none" w:sz="0" w:space="0" w:color="auto"/>
        <w:bottom w:val="none" w:sz="0" w:space="0" w:color="auto"/>
        <w:right w:val="none" w:sz="0" w:space="0" w:color="auto"/>
      </w:divBdr>
    </w:div>
    <w:div w:id="551425139">
      <w:bodyDiv w:val="1"/>
      <w:marLeft w:val="0"/>
      <w:marRight w:val="0"/>
      <w:marTop w:val="0"/>
      <w:marBottom w:val="0"/>
      <w:divBdr>
        <w:top w:val="none" w:sz="0" w:space="0" w:color="auto"/>
        <w:left w:val="none" w:sz="0" w:space="0" w:color="auto"/>
        <w:bottom w:val="none" w:sz="0" w:space="0" w:color="auto"/>
        <w:right w:val="none" w:sz="0" w:space="0" w:color="auto"/>
      </w:divBdr>
      <w:divsChild>
        <w:div w:id="507064247">
          <w:marLeft w:val="547"/>
          <w:marRight w:val="0"/>
          <w:marTop w:val="0"/>
          <w:marBottom w:val="0"/>
          <w:divBdr>
            <w:top w:val="none" w:sz="0" w:space="0" w:color="auto"/>
            <w:left w:val="none" w:sz="0" w:space="0" w:color="auto"/>
            <w:bottom w:val="none" w:sz="0" w:space="0" w:color="auto"/>
            <w:right w:val="none" w:sz="0" w:space="0" w:color="auto"/>
          </w:divBdr>
        </w:div>
      </w:divsChild>
    </w:div>
    <w:div w:id="561411512">
      <w:bodyDiv w:val="1"/>
      <w:marLeft w:val="0"/>
      <w:marRight w:val="0"/>
      <w:marTop w:val="0"/>
      <w:marBottom w:val="0"/>
      <w:divBdr>
        <w:top w:val="none" w:sz="0" w:space="0" w:color="auto"/>
        <w:left w:val="none" w:sz="0" w:space="0" w:color="auto"/>
        <w:bottom w:val="none" w:sz="0" w:space="0" w:color="auto"/>
        <w:right w:val="none" w:sz="0" w:space="0" w:color="auto"/>
      </w:divBdr>
    </w:div>
    <w:div w:id="659233699">
      <w:bodyDiv w:val="1"/>
      <w:marLeft w:val="0"/>
      <w:marRight w:val="0"/>
      <w:marTop w:val="0"/>
      <w:marBottom w:val="0"/>
      <w:divBdr>
        <w:top w:val="none" w:sz="0" w:space="0" w:color="auto"/>
        <w:left w:val="none" w:sz="0" w:space="0" w:color="auto"/>
        <w:bottom w:val="none" w:sz="0" w:space="0" w:color="auto"/>
        <w:right w:val="none" w:sz="0" w:space="0" w:color="auto"/>
      </w:divBdr>
    </w:div>
    <w:div w:id="752824420">
      <w:bodyDiv w:val="1"/>
      <w:marLeft w:val="0"/>
      <w:marRight w:val="0"/>
      <w:marTop w:val="0"/>
      <w:marBottom w:val="0"/>
      <w:divBdr>
        <w:top w:val="none" w:sz="0" w:space="0" w:color="auto"/>
        <w:left w:val="none" w:sz="0" w:space="0" w:color="auto"/>
        <w:bottom w:val="none" w:sz="0" w:space="0" w:color="auto"/>
        <w:right w:val="none" w:sz="0" w:space="0" w:color="auto"/>
      </w:divBdr>
    </w:div>
    <w:div w:id="762797144">
      <w:bodyDiv w:val="1"/>
      <w:marLeft w:val="0"/>
      <w:marRight w:val="0"/>
      <w:marTop w:val="0"/>
      <w:marBottom w:val="0"/>
      <w:divBdr>
        <w:top w:val="none" w:sz="0" w:space="0" w:color="auto"/>
        <w:left w:val="none" w:sz="0" w:space="0" w:color="auto"/>
        <w:bottom w:val="none" w:sz="0" w:space="0" w:color="auto"/>
        <w:right w:val="none" w:sz="0" w:space="0" w:color="auto"/>
      </w:divBdr>
    </w:div>
    <w:div w:id="768935846">
      <w:bodyDiv w:val="1"/>
      <w:marLeft w:val="0"/>
      <w:marRight w:val="0"/>
      <w:marTop w:val="0"/>
      <w:marBottom w:val="0"/>
      <w:divBdr>
        <w:top w:val="none" w:sz="0" w:space="0" w:color="auto"/>
        <w:left w:val="none" w:sz="0" w:space="0" w:color="auto"/>
        <w:bottom w:val="none" w:sz="0" w:space="0" w:color="auto"/>
        <w:right w:val="none" w:sz="0" w:space="0" w:color="auto"/>
      </w:divBdr>
    </w:div>
    <w:div w:id="814103098">
      <w:bodyDiv w:val="1"/>
      <w:marLeft w:val="0"/>
      <w:marRight w:val="0"/>
      <w:marTop w:val="0"/>
      <w:marBottom w:val="0"/>
      <w:divBdr>
        <w:top w:val="none" w:sz="0" w:space="0" w:color="auto"/>
        <w:left w:val="none" w:sz="0" w:space="0" w:color="auto"/>
        <w:bottom w:val="none" w:sz="0" w:space="0" w:color="auto"/>
        <w:right w:val="none" w:sz="0" w:space="0" w:color="auto"/>
      </w:divBdr>
    </w:div>
    <w:div w:id="819156224">
      <w:bodyDiv w:val="1"/>
      <w:marLeft w:val="0"/>
      <w:marRight w:val="0"/>
      <w:marTop w:val="0"/>
      <w:marBottom w:val="0"/>
      <w:divBdr>
        <w:top w:val="none" w:sz="0" w:space="0" w:color="auto"/>
        <w:left w:val="none" w:sz="0" w:space="0" w:color="auto"/>
        <w:bottom w:val="none" w:sz="0" w:space="0" w:color="auto"/>
        <w:right w:val="none" w:sz="0" w:space="0" w:color="auto"/>
      </w:divBdr>
    </w:div>
    <w:div w:id="851459744">
      <w:bodyDiv w:val="1"/>
      <w:marLeft w:val="0"/>
      <w:marRight w:val="0"/>
      <w:marTop w:val="0"/>
      <w:marBottom w:val="0"/>
      <w:divBdr>
        <w:top w:val="none" w:sz="0" w:space="0" w:color="auto"/>
        <w:left w:val="none" w:sz="0" w:space="0" w:color="auto"/>
        <w:bottom w:val="none" w:sz="0" w:space="0" w:color="auto"/>
        <w:right w:val="none" w:sz="0" w:space="0" w:color="auto"/>
      </w:divBdr>
    </w:div>
    <w:div w:id="855775582">
      <w:bodyDiv w:val="1"/>
      <w:marLeft w:val="0"/>
      <w:marRight w:val="0"/>
      <w:marTop w:val="0"/>
      <w:marBottom w:val="0"/>
      <w:divBdr>
        <w:top w:val="none" w:sz="0" w:space="0" w:color="auto"/>
        <w:left w:val="none" w:sz="0" w:space="0" w:color="auto"/>
        <w:bottom w:val="none" w:sz="0" w:space="0" w:color="auto"/>
        <w:right w:val="none" w:sz="0" w:space="0" w:color="auto"/>
      </w:divBdr>
    </w:div>
    <w:div w:id="860749934">
      <w:bodyDiv w:val="1"/>
      <w:marLeft w:val="0"/>
      <w:marRight w:val="0"/>
      <w:marTop w:val="0"/>
      <w:marBottom w:val="0"/>
      <w:divBdr>
        <w:top w:val="none" w:sz="0" w:space="0" w:color="auto"/>
        <w:left w:val="none" w:sz="0" w:space="0" w:color="auto"/>
        <w:bottom w:val="none" w:sz="0" w:space="0" w:color="auto"/>
        <w:right w:val="none" w:sz="0" w:space="0" w:color="auto"/>
      </w:divBdr>
    </w:div>
    <w:div w:id="894007673">
      <w:bodyDiv w:val="1"/>
      <w:marLeft w:val="0"/>
      <w:marRight w:val="0"/>
      <w:marTop w:val="0"/>
      <w:marBottom w:val="0"/>
      <w:divBdr>
        <w:top w:val="none" w:sz="0" w:space="0" w:color="auto"/>
        <w:left w:val="none" w:sz="0" w:space="0" w:color="auto"/>
        <w:bottom w:val="none" w:sz="0" w:space="0" w:color="auto"/>
        <w:right w:val="none" w:sz="0" w:space="0" w:color="auto"/>
      </w:divBdr>
    </w:div>
    <w:div w:id="906264139">
      <w:bodyDiv w:val="1"/>
      <w:marLeft w:val="0"/>
      <w:marRight w:val="0"/>
      <w:marTop w:val="0"/>
      <w:marBottom w:val="0"/>
      <w:divBdr>
        <w:top w:val="none" w:sz="0" w:space="0" w:color="auto"/>
        <w:left w:val="none" w:sz="0" w:space="0" w:color="auto"/>
        <w:bottom w:val="none" w:sz="0" w:space="0" w:color="auto"/>
        <w:right w:val="none" w:sz="0" w:space="0" w:color="auto"/>
      </w:divBdr>
    </w:div>
    <w:div w:id="948587358">
      <w:bodyDiv w:val="1"/>
      <w:marLeft w:val="0"/>
      <w:marRight w:val="0"/>
      <w:marTop w:val="0"/>
      <w:marBottom w:val="0"/>
      <w:divBdr>
        <w:top w:val="none" w:sz="0" w:space="0" w:color="auto"/>
        <w:left w:val="none" w:sz="0" w:space="0" w:color="auto"/>
        <w:bottom w:val="none" w:sz="0" w:space="0" w:color="auto"/>
        <w:right w:val="none" w:sz="0" w:space="0" w:color="auto"/>
      </w:divBdr>
    </w:div>
    <w:div w:id="1073970767">
      <w:bodyDiv w:val="1"/>
      <w:marLeft w:val="0"/>
      <w:marRight w:val="0"/>
      <w:marTop w:val="0"/>
      <w:marBottom w:val="0"/>
      <w:divBdr>
        <w:top w:val="none" w:sz="0" w:space="0" w:color="auto"/>
        <w:left w:val="none" w:sz="0" w:space="0" w:color="auto"/>
        <w:bottom w:val="none" w:sz="0" w:space="0" w:color="auto"/>
        <w:right w:val="none" w:sz="0" w:space="0" w:color="auto"/>
      </w:divBdr>
    </w:div>
    <w:div w:id="1107429974">
      <w:bodyDiv w:val="1"/>
      <w:marLeft w:val="0"/>
      <w:marRight w:val="0"/>
      <w:marTop w:val="0"/>
      <w:marBottom w:val="0"/>
      <w:divBdr>
        <w:top w:val="none" w:sz="0" w:space="0" w:color="auto"/>
        <w:left w:val="none" w:sz="0" w:space="0" w:color="auto"/>
        <w:bottom w:val="none" w:sz="0" w:space="0" w:color="auto"/>
        <w:right w:val="none" w:sz="0" w:space="0" w:color="auto"/>
      </w:divBdr>
    </w:div>
    <w:div w:id="1117991901">
      <w:bodyDiv w:val="1"/>
      <w:marLeft w:val="0"/>
      <w:marRight w:val="0"/>
      <w:marTop w:val="0"/>
      <w:marBottom w:val="0"/>
      <w:divBdr>
        <w:top w:val="none" w:sz="0" w:space="0" w:color="auto"/>
        <w:left w:val="none" w:sz="0" w:space="0" w:color="auto"/>
        <w:bottom w:val="none" w:sz="0" w:space="0" w:color="auto"/>
        <w:right w:val="none" w:sz="0" w:space="0" w:color="auto"/>
      </w:divBdr>
    </w:div>
    <w:div w:id="1155221645">
      <w:bodyDiv w:val="1"/>
      <w:marLeft w:val="0"/>
      <w:marRight w:val="0"/>
      <w:marTop w:val="0"/>
      <w:marBottom w:val="0"/>
      <w:divBdr>
        <w:top w:val="none" w:sz="0" w:space="0" w:color="auto"/>
        <w:left w:val="none" w:sz="0" w:space="0" w:color="auto"/>
        <w:bottom w:val="none" w:sz="0" w:space="0" w:color="auto"/>
        <w:right w:val="none" w:sz="0" w:space="0" w:color="auto"/>
      </w:divBdr>
    </w:div>
    <w:div w:id="1187016710">
      <w:bodyDiv w:val="1"/>
      <w:marLeft w:val="0"/>
      <w:marRight w:val="0"/>
      <w:marTop w:val="0"/>
      <w:marBottom w:val="0"/>
      <w:divBdr>
        <w:top w:val="none" w:sz="0" w:space="0" w:color="auto"/>
        <w:left w:val="none" w:sz="0" w:space="0" w:color="auto"/>
        <w:bottom w:val="none" w:sz="0" w:space="0" w:color="auto"/>
        <w:right w:val="none" w:sz="0" w:space="0" w:color="auto"/>
      </w:divBdr>
    </w:div>
    <w:div w:id="1190803167">
      <w:bodyDiv w:val="1"/>
      <w:marLeft w:val="0"/>
      <w:marRight w:val="0"/>
      <w:marTop w:val="0"/>
      <w:marBottom w:val="0"/>
      <w:divBdr>
        <w:top w:val="none" w:sz="0" w:space="0" w:color="auto"/>
        <w:left w:val="none" w:sz="0" w:space="0" w:color="auto"/>
        <w:bottom w:val="none" w:sz="0" w:space="0" w:color="auto"/>
        <w:right w:val="none" w:sz="0" w:space="0" w:color="auto"/>
      </w:divBdr>
    </w:div>
    <w:div w:id="1223446466">
      <w:bodyDiv w:val="1"/>
      <w:marLeft w:val="0"/>
      <w:marRight w:val="0"/>
      <w:marTop w:val="0"/>
      <w:marBottom w:val="0"/>
      <w:divBdr>
        <w:top w:val="none" w:sz="0" w:space="0" w:color="auto"/>
        <w:left w:val="none" w:sz="0" w:space="0" w:color="auto"/>
        <w:bottom w:val="none" w:sz="0" w:space="0" w:color="auto"/>
        <w:right w:val="none" w:sz="0" w:space="0" w:color="auto"/>
      </w:divBdr>
    </w:div>
    <w:div w:id="1281491610">
      <w:bodyDiv w:val="1"/>
      <w:marLeft w:val="0"/>
      <w:marRight w:val="0"/>
      <w:marTop w:val="0"/>
      <w:marBottom w:val="0"/>
      <w:divBdr>
        <w:top w:val="none" w:sz="0" w:space="0" w:color="auto"/>
        <w:left w:val="none" w:sz="0" w:space="0" w:color="auto"/>
        <w:bottom w:val="none" w:sz="0" w:space="0" w:color="auto"/>
        <w:right w:val="none" w:sz="0" w:space="0" w:color="auto"/>
      </w:divBdr>
    </w:div>
    <w:div w:id="1296329790">
      <w:bodyDiv w:val="1"/>
      <w:marLeft w:val="0"/>
      <w:marRight w:val="0"/>
      <w:marTop w:val="0"/>
      <w:marBottom w:val="0"/>
      <w:divBdr>
        <w:top w:val="none" w:sz="0" w:space="0" w:color="auto"/>
        <w:left w:val="none" w:sz="0" w:space="0" w:color="auto"/>
        <w:bottom w:val="none" w:sz="0" w:space="0" w:color="auto"/>
        <w:right w:val="none" w:sz="0" w:space="0" w:color="auto"/>
      </w:divBdr>
    </w:div>
    <w:div w:id="1352564601">
      <w:bodyDiv w:val="1"/>
      <w:marLeft w:val="0"/>
      <w:marRight w:val="0"/>
      <w:marTop w:val="0"/>
      <w:marBottom w:val="0"/>
      <w:divBdr>
        <w:top w:val="none" w:sz="0" w:space="0" w:color="auto"/>
        <w:left w:val="none" w:sz="0" w:space="0" w:color="auto"/>
        <w:bottom w:val="none" w:sz="0" w:space="0" w:color="auto"/>
        <w:right w:val="none" w:sz="0" w:space="0" w:color="auto"/>
      </w:divBdr>
    </w:div>
    <w:div w:id="1353995860">
      <w:bodyDiv w:val="1"/>
      <w:marLeft w:val="0"/>
      <w:marRight w:val="0"/>
      <w:marTop w:val="0"/>
      <w:marBottom w:val="0"/>
      <w:divBdr>
        <w:top w:val="none" w:sz="0" w:space="0" w:color="auto"/>
        <w:left w:val="none" w:sz="0" w:space="0" w:color="auto"/>
        <w:bottom w:val="none" w:sz="0" w:space="0" w:color="auto"/>
        <w:right w:val="none" w:sz="0" w:space="0" w:color="auto"/>
      </w:divBdr>
    </w:div>
    <w:div w:id="1359965018">
      <w:bodyDiv w:val="1"/>
      <w:marLeft w:val="0"/>
      <w:marRight w:val="0"/>
      <w:marTop w:val="0"/>
      <w:marBottom w:val="0"/>
      <w:divBdr>
        <w:top w:val="none" w:sz="0" w:space="0" w:color="auto"/>
        <w:left w:val="none" w:sz="0" w:space="0" w:color="auto"/>
        <w:bottom w:val="none" w:sz="0" w:space="0" w:color="auto"/>
        <w:right w:val="none" w:sz="0" w:space="0" w:color="auto"/>
      </w:divBdr>
    </w:div>
    <w:div w:id="1379429159">
      <w:bodyDiv w:val="1"/>
      <w:marLeft w:val="0"/>
      <w:marRight w:val="0"/>
      <w:marTop w:val="0"/>
      <w:marBottom w:val="0"/>
      <w:divBdr>
        <w:top w:val="none" w:sz="0" w:space="0" w:color="auto"/>
        <w:left w:val="none" w:sz="0" w:space="0" w:color="auto"/>
        <w:bottom w:val="none" w:sz="0" w:space="0" w:color="auto"/>
        <w:right w:val="none" w:sz="0" w:space="0" w:color="auto"/>
      </w:divBdr>
    </w:div>
    <w:div w:id="1428765435">
      <w:bodyDiv w:val="1"/>
      <w:marLeft w:val="0"/>
      <w:marRight w:val="0"/>
      <w:marTop w:val="0"/>
      <w:marBottom w:val="0"/>
      <w:divBdr>
        <w:top w:val="none" w:sz="0" w:space="0" w:color="auto"/>
        <w:left w:val="none" w:sz="0" w:space="0" w:color="auto"/>
        <w:bottom w:val="none" w:sz="0" w:space="0" w:color="auto"/>
        <w:right w:val="none" w:sz="0" w:space="0" w:color="auto"/>
      </w:divBdr>
    </w:div>
    <w:div w:id="1449199791">
      <w:bodyDiv w:val="1"/>
      <w:marLeft w:val="0"/>
      <w:marRight w:val="0"/>
      <w:marTop w:val="0"/>
      <w:marBottom w:val="0"/>
      <w:divBdr>
        <w:top w:val="none" w:sz="0" w:space="0" w:color="auto"/>
        <w:left w:val="none" w:sz="0" w:space="0" w:color="auto"/>
        <w:bottom w:val="none" w:sz="0" w:space="0" w:color="auto"/>
        <w:right w:val="none" w:sz="0" w:space="0" w:color="auto"/>
      </w:divBdr>
    </w:div>
    <w:div w:id="1533613432">
      <w:bodyDiv w:val="1"/>
      <w:marLeft w:val="0"/>
      <w:marRight w:val="0"/>
      <w:marTop w:val="0"/>
      <w:marBottom w:val="0"/>
      <w:divBdr>
        <w:top w:val="none" w:sz="0" w:space="0" w:color="auto"/>
        <w:left w:val="none" w:sz="0" w:space="0" w:color="auto"/>
        <w:bottom w:val="none" w:sz="0" w:space="0" w:color="auto"/>
        <w:right w:val="none" w:sz="0" w:space="0" w:color="auto"/>
      </w:divBdr>
    </w:div>
    <w:div w:id="1603225146">
      <w:bodyDiv w:val="1"/>
      <w:marLeft w:val="0"/>
      <w:marRight w:val="0"/>
      <w:marTop w:val="0"/>
      <w:marBottom w:val="0"/>
      <w:divBdr>
        <w:top w:val="none" w:sz="0" w:space="0" w:color="auto"/>
        <w:left w:val="none" w:sz="0" w:space="0" w:color="auto"/>
        <w:bottom w:val="none" w:sz="0" w:space="0" w:color="auto"/>
        <w:right w:val="none" w:sz="0" w:space="0" w:color="auto"/>
      </w:divBdr>
    </w:div>
    <w:div w:id="1645892466">
      <w:bodyDiv w:val="1"/>
      <w:marLeft w:val="0"/>
      <w:marRight w:val="0"/>
      <w:marTop w:val="0"/>
      <w:marBottom w:val="0"/>
      <w:divBdr>
        <w:top w:val="none" w:sz="0" w:space="0" w:color="auto"/>
        <w:left w:val="none" w:sz="0" w:space="0" w:color="auto"/>
        <w:bottom w:val="none" w:sz="0" w:space="0" w:color="auto"/>
        <w:right w:val="none" w:sz="0" w:space="0" w:color="auto"/>
      </w:divBdr>
    </w:div>
    <w:div w:id="1658921800">
      <w:bodyDiv w:val="1"/>
      <w:marLeft w:val="0"/>
      <w:marRight w:val="0"/>
      <w:marTop w:val="0"/>
      <w:marBottom w:val="0"/>
      <w:divBdr>
        <w:top w:val="none" w:sz="0" w:space="0" w:color="auto"/>
        <w:left w:val="none" w:sz="0" w:space="0" w:color="auto"/>
        <w:bottom w:val="none" w:sz="0" w:space="0" w:color="auto"/>
        <w:right w:val="none" w:sz="0" w:space="0" w:color="auto"/>
      </w:divBdr>
    </w:div>
    <w:div w:id="1715278004">
      <w:bodyDiv w:val="1"/>
      <w:marLeft w:val="0"/>
      <w:marRight w:val="0"/>
      <w:marTop w:val="0"/>
      <w:marBottom w:val="0"/>
      <w:divBdr>
        <w:top w:val="none" w:sz="0" w:space="0" w:color="auto"/>
        <w:left w:val="none" w:sz="0" w:space="0" w:color="auto"/>
        <w:bottom w:val="none" w:sz="0" w:space="0" w:color="auto"/>
        <w:right w:val="none" w:sz="0" w:space="0" w:color="auto"/>
      </w:divBdr>
    </w:div>
    <w:div w:id="1728260088">
      <w:bodyDiv w:val="1"/>
      <w:marLeft w:val="0"/>
      <w:marRight w:val="0"/>
      <w:marTop w:val="0"/>
      <w:marBottom w:val="0"/>
      <w:divBdr>
        <w:top w:val="none" w:sz="0" w:space="0" w:color="auto"/>
        <w:left w:val="none" w:sz="0" w:space="0" w:color="auto"/>
        <w:bottom w:val="none" w:sz="0" w:space="0" w:color="auto"/>
        <w:right w:val="none" w:sz="0" w:space="0" w:color="auto"/>
      </w:divBdr>
    </w:div>
    <w:div w:id="1804154114">
      <w:bodyDiv w:val="1"/>
      <w:marLeft w:val="0"/>
      <w:marRight w:val="0"/>
      <w:marTop w:val="0"/>
      <w:marBottom w:val="0"/>
      <w:divBdr>
        <w:top w:val="none" w:sz="0" w:space="0" w:color="auto"/>
        <w:left w:val="none" w:sz="0" w:space="0" w:color="auto"/>
        <w:bottom w:val="none" w:sz="0" w:space="0" w:color="auto"/>
        <w:right w:val="none" w:sz="0" w:space="0" w:color="auto"/>
      </w:divBdr>
    </w:div>
    <w:div w:id="1817795573">
      <w:bodyDiv w:val="1"/>
      <w:marLeft w:val="0"/>
      <w:marRight w:val="0"/>
      <w:marTop w:val="0"/>
      <w:marBottom w:val="0"/>
      <w:divBdr>
        <w:top w:val="none" w:sz="0" w:space="0" w:color="auto"/>
        <w:left w:val="none" w:sz="0" w:space="0" w:color="auto"/>
        <w:bottom w:val="none" w:sz="0" w:space="0" w:color="auto"/>
        <w:right w:val="none" w:sz="0" w:space="0" w:color="auto"/>
      </w:divBdr>
    </w:div>
    <w:div w:id="1875119740">
      <w:bodyDiv w:val="1"/>
      <w:marLeft w:val="0"/>
      <w:marRight w:val="0"/>
      <w:marTop w:val="0"/>
      <w:marBottom w:val="0"/>
      <w:divBdr>
        <w:top w:val="none" w:sz="0" w:space="0" w:color="auto"/>
        <w:left w:val="none" w:sz="0" w:space="0" w:color="auto"/>
        <w:bottom w:val="none" w:sz="0" w:space="0" w:color="auto"/>
        <w:right w:val="none" w:sz="0" w:space="0" w:color="auto"/>
      </w:divBdr>
    </w:div>
    <w:div w:id="1879196319">
      <w:bodyDiv w:val="1"/>
      <w:marLeft w:val="0"/>
      <w:marRight w:val="0"/>
      <w:marTop w:val="0"/>
      <w:marBottom w:val="0"/>
      <w:divBdr>
        <w:top w:val="none" w:sz="0" w:space="0" w:color="auto"/>
        <w:left w:val="none" w:sz="0" w:space="0" w:color="auto"/>
        <w:bottom w:val="none" w:sz="0" w:space="0" w:color="auto"/>
        <w:right w:val="none" w:sz="0" w:space="0" w:color="auto"/>
      </w:divBdr>
    </w:div>
    <w:div w:id="1895193220">
      <w:bodyDiv w:val="1"/>
      <w:marLeft w:val="0"/>
      <w:marRight w:val="0"/>
      <w:marTop w:val="0"/>
      <w:marBottom w:val="0"/>
      <w:divBdr>
        <w:top w:val="none" w:sz="0" w:space="0" w:color="auto"/>
        <w:left w:val="none" w:sz="0" w:space="0" w:color="auto"/>
        <w:bottom w:val="none" w:sz="0" w:space="0" w:color="auto"/>
        <w:right w:val="none" w:sz="0" w:space="0" w:color="auto"/>
      </w:divBdr>
    </w:div>
    <w:div w:id="1901284998">
      <w:bodyDiv w:val="1"/>
      <w:marLeft w:val="0"/>
      <w:marRight w:val="0"/>
      <w:marTop w:val="0"/>
      <w:marBottom w:val="0"/>
      <w:divBdr>
        <w:top w:val="none" w:sz="0" w:space="0" w:color="auto"/>
        <w:left w:val="none" w:sz="0" w:space="0" w:color="auto"/>
        <w:bottom w:val="none" w:sz="0" w:space="0" w:color="auto"/>
        <w:right w:val="none" w:sz="0" w:space="0" w:color="auto"/>
      </w:divBdr>
    </w:div>
    <w:div w:id="1914582731">
      <w:bodyDiv w:val="1"/>
      <w:marLeft w:val="0"/>
      <w:marRight w:val="0"/>
      <w:marTop w:val="0"/>
      <w:marBottom w:val="0"/>
      <w:divBdr>
        <w:top w:val="none" w:sz="0" w:space="0" w:color="auto"/>
        <w:left w:val="none" w:sz="0" w:space="0" w:color="auto"/>
        <w:bottom w:val="none" w:sz="0" w:space="0" w:color="auto"/>
        <w:right w:val="none" w:sz="0" w:space="0" w:color="auto"/>
      </w:divBdr>
    </w:div>
    <w:div w:id="1944417500">
      <w:bodyDiv w:val="1"/>
      <w:marLeft w:val="0"/>
      <w:marRight w:val="0"/>
      <w:marTop w:val="0"/>
      <w:marBottom w:val="0"/>
      <w:divBdr>
        <w:top w:val="none" w:sz="0" w:space="0" w:color="auto"/>
        <w:left w:val="none" w:sz="0" w:space="0" w:color="auto"/>
        <w:bottom w:val="none" w:sz="0" w:space="0" w:color="auto"/>
        <w:right w:val="none" w:sz="0" w:space="0" w:color="auto"/>
      </w:divBdr>
    </w:div>
    <w:div w:id="1966541086">
      <w:bodyDiv w:val="1"/>
      <w:marLeft w:val="0"/>
      <w:marRight w:val="0"/>
      <w:marTop w:val="0"/>
      <w:marBottom w:val="0"/>
      <w:divBdr>
        <w:top w:val="none" w:sz="0" w:space="0" w:color="auto"/>
        <w:left w:val="none" w:sz="0" w:space="0" w:color="auto"/>
        <w:bottom w:val="none" w:sz="0" w:space="0" w:color="auto"/>
        <w:right w:val="none" w:sz="0" w:space="0" w:color="auto"/>
      </w:divBdr>
    </w:div>
    <w:div w:id="1980264031">
      <w:bodyDiv w:val="1"/>
      <w:marLeft w:val="0"/>
      <w:marRight w:val="0"/>
      <w:marTop w:val="0"/>
      <w:marBottom w:val="0"/>
      <w:divBdr>
        <w:top w:val="none" w:sz="0" w:space="0" w:color="auto"/>
        <w:left w:val="none" w:sz="0" w:space="0" w:color="auto"/>
        <w:bottom w:val="none" w:sz="0" w:space="0" w:color="auto"/>
        <w:right w:val="none" w:sz="0" w:space="0" w:color="auto"/>
      </w:divBdr>
    </w:div>
    <w:div w:id="2005426232">
      <w:bodyDiv w:val="1"/>
      <w:marLeft w:val="0"/>
      <w:marRight w:val="0"/>
      <w:marTop w:val="0"/>
      <w:marBottom w:val="0"/>
      <w:divBdr>
        <w:top w:val="none" w:sz="0" w:space="0" w:color="auto"/>
        <w:left w:val="none" w:sz="0" w:space="0" w:color="auto"/>
        <w:bottom w:val="none" w:sz="0" w:space="0" w:color="auto"/>
        <w:right w:val="none" w:sz="0" w:space="0" w:color="auto"/>
      </w:divBdr>
    </w:div>
    <w:div w:id="2048480520">
      <w:bodyDiv w:val="1"/>
      <w:marLeft w:val="0"/>
      <w:marRight w:val="0"/>
      <w:marTop w:val="0"/>
      <w:marBottom w:val="0"/>
      <w:divBdr>
        <w:top w:val="none" w:sz="0" w:space="0" w:color="auto"/>
        <w:left w:val="none" w:sz="0" w:space="0" w:color="auto"/>
        <w:bottom w:val="none" w:sz="0" w:space="0" w:color="auto"/>
        <w:right w:val="none" w:sz="0" w:space="0" w:color="auto"/>
      </w:divBdr>
    </w:div>
    <w:div w:id="2063672031">
      <w:bodyDiv w:val="1"/>
      <w:marLeft w:val="0"/>
      <w:marRight w:val="0"/>
      <w:marTop w:val="0"/>
      <w:marBottom w:val="0"/>
      <w:divBdr>
        <w:top w:val="none" w:sz="0" w:space="0" w:color="auto"/>
        <w:left w:val="none" w:sz="0" w:space="0" w:color="auto"/>
        <w:bottom w:val="none" w:sz="0" w:space="0" w:color="auto"/>
        <w:right w:val="none" w:sz="0" w:space="0" w:color="auto"/>
      </w:divBdr>
    </w:div>
    <w:div w:id="2072387453">
      <w:bodyDiv w:val="1"/>
      <w:marLeft w:val="0"/>
      <w:marRight w:val="0"/>
      <w:marTop w:val="0"/>
      <w:marBottom w:val="0"/>
      <w:divBdr>
        <w:top w:val="none" w:sz="0" w:space="0" w:color="auto"/>
        <w:left w:val="none" w:sz="0" w:space="0" w:color="auto"/>
        <w:bottom w:val="none" w:sz="0" w:space="0" w:color="auto"/>
        <w:right w:val="none" w:sz="0" w:space="0" w:color="auto"/>
      </w:divBdr>
    </w:div>
    <w:div w:id="2138452557">
      <w:bodyDiv w:val="1"/>
      <w:marLeft w:val="0"/>
      <w:marRight w:val="0"/>
      <w:marTop w:val="0"/>
      <w:marBottom w:val="0"/>
      <w:divBdr>
        <w:top w:val="none" w:sz="0" w:space="0" w:color="auto"/>
        <w:left w:val="none" w:sz="0" w:space="0" w:color="auto"/>
        <w:bottom w:val="none" w:sz="0" w:space="0" w:color="auto"/>
        <w:right w:val="none" w:sz="0" w:space="0" w:color="auto"/>
      </w:divBdr>
      <w:divsChild>
        <w:div w:id="35199004">
          <w:marLeft w:val="0"/>
          <w:marRight w:val="0"/>
          <w:marTop w:val="0"/>
          <w:marBottom w:val="0"/>
          <w:divBdr>
            <w:top w:val="none" w:sz="0" w:space="0" w:color="auto"/>
            <w:left w:val="none" w:sz="0" w:space="0" w:color="auto"/>
            <w:bottom w:val="none" w:sz="0" w:space="0" w:color="auto"/>
            <w:right w:val="none" w:sz="0" w:space="0" w:color="auto"/>
          </w:divBdr>
          <w:divsChild>
            <w:div w:id="1149975292">
              <w:marLeft w:val="0"/>
              <w:marRight w:val="0"/>
              <w:marTop w:val="0"/>
              <w:marBottom w:val="0"/>
              <w:divBdr>
                <w:top w:val="none" w:sz="0" w:space="0" w:color="auto"/>
                <w:left w:val="none" w:sz="0" w:space="0" w:color="auto"/>
                <w:bottom w:val="none" w:sz="0" w:space="0" w:color="auto"/>
                <w:right w:val="none" w:sz="0" w:space="0" w:color="auto"/>
              </w:divBdr>
              <w:divsChild>
                <w:div w:id="95491722">
                  <w:marLeft w:val="0"/>
                  <w:marRight w:val="0"/>
                  <w:marTop w:val="0"/>
                  <w:marBottom w:val="0"/>
                  <w:divBdr>
                    <w:top w:val="none" w:sz="0" w:space="0" w:color="auto"/>
                    <w:left w:val="none" w:sz="0" w:space="0" w:color="auto"/>
                    <w:bottom w:val="none" w:sz="0" w:space="0" w:color="auto"/>
                    <w:right w:val="none" w:sz="0" w:space="0" w:color="auto"/>
                  </w:divBdr>
                  <w:divsChild>
                    <w:div w:id="1942714530">
                      <w:marLeft w:val="0"/>
                      <w:marRight w:val="0"/>
                      <w:marTop w:val="0"/>
                      <w:marBottom w:val="0"/>
                      <w:divBdr>
                        <w:top w:val="none" w:sz="0" w:space="0" w:color="auto"/>
                        <w:left w:val="none" w:sz="0" w:space="0" w:color="auto"/>
                        <w:bottom w:val="none" w:sz="0" w:space="0" w:color="auto"/>
                        <w:right w:val="none" w:sz="0" w:space="0" w:color="auto"/>
                      </w:divBdr>
                      <w:divsChild>
                        <w:div w:id="1861046180">
                          <w:marLeft w:val="0"/>
                          <w:marRight w:val="0"/>
                          <w:marTop w:val="0"/>
                          <w:marBottom w:val="0"/>
                          <w:divBdr>
                            <w:top w:val="none" w:sz="0" w:space="0" w:color="auto"/>
                            <w:left w:val="none" w:sz="0" w:space="0" w:color="auto"/>
                            <w:bottom w:val="none" w:sz="0" w:space="0" w:color="auto"/>
                            <w:right w:val="none" w:sz="0" w:space="0" w:color="auto"/>
                          </w:divBdr>
                          <w:divsChild>
                            <w:div w:id="620843093">
                              <w:marLeft w:val="0"/>
                              <w:marRight w:val="0"/>
                              <w:marTop w:val="0"/>
                              <w:marBottom w:val="0"/>
                              <w:divBdr>
                                <w:top w:val="none" w:sz="0" w:space="0" w:color="auto"/>
                                <w:left w:val="none" w:sz="0" w:space="0" w:color="auto"/>
                                <w:bottom w:val="none" w:sz="0" w:space="0" w:color="auto"/>
                                <w:right w:val="none" w:sz="0" w:space="0" w:color="auto"/>
                              </w:divBdr>
                              <w:divsChild>
                                <w:div w:id="616910187">
                                  <w:marLeft w:val="0"/>
                                  <w:marRight w:val="0"/>
                                  <w:marTop w:val="0"/>
                                  <w:marBottom w:val="0"/>
                                  <w:divBdr>
                                    <w:top w:val="none" w:sz="0" w:space="0" w:color="auto"/>
                                    <w:left w:val="none" w:sz="0" w:space="0" w:color="auto"/>
                                    <w:bottom w:val="none" w:sz="0" w:space="0" w:color="auto"/>
                                    <w:right w:val="none" w:sz="0" w:space="0" w:color="auto"/>
                                  </w:divBdr>
                                  <w:divsChild>
                                    <w:div w:id="123785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14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
        <AccountId xsi:nil="true"/>
        <AccountType/>
      </UserInfo>
    </SharedWithUsers>
    <lcf76f155ced4ddcb4097134ff3c332f xmlns="d8053c75-d5b1-4a8f-aa34-83600307078b">
      <Terms xmlns="http://schemas.microsoft.com/office/infopath/2007/PartnerControls"/>
    </lcf76f155ced4ddcb4097134ff3c332f>
    <TaxCatchAll xmlns="b8759a14-0f36-467b-89bb-6221a083b0f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0" ma:contentTypeDescription="Create a new document." ma:contentTypeScope="" ma:versionID="a9c8a47ee4bd8a94559c31a8194e7569">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0f99d03aac08a097d409ac9ece3566ca"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CE7973-8396-48E4-936F-75D04CC5A48B}">
  <ds:schemaRefs>
    <ds:schemaRef ds:uri="http://schemas.microsoft.com/office/2006/metadata/properties"/>
    <ds:schemaRef ds:uri="http://schemas.microsoft.com/office/infopath/2007/PartnerControls"/>
    <ds:schemaRef ds:uri="fa2d3107-6ff3-4101-8a67-eedbb21beb10"/>
    <ds:schemaRef ds:uri="d8053c75-d5b1-4a8f-aa34-83600307078b"/>
    <ds:schemaRef ds:uri="b8759a14-0f36-467b-89bb-6221a083b0fc"/>
  </ds:schemaRefs>
</ds:datastoreItem>
</file>

<file path=customXml/itemProps2.xml><?xml version="1.0" encoding="utf-8"?>
<ds:datastoreItem xmlns:ds="http://schemas.openxmlformats.org/officeDocument/2006/customXml" ds:itemID="{E3BD05B2-6711-4D2A-879B-6655E2C39DF8}">
  <ds:schemaRefs>
    <ds:schemaRef ds:uri="http://schemas.openxmlformats.org/officeDocument/2006/bibliography"/>
  </ds:schemaRefs>
</ds:datastoreItem>
</file>

<file path=customXml/itemProps3.xml><?xml version="1.0" encoding="utf-8"?>
<ds:datastoreItem xmlns:ds="http://schemas.openxmlformats.org/officeDocument/2006/customXml" ds:itemID="{BAA40CBC-1DE0-4DF1-990C-87A8F07F40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2763FE-0F4C-446C-AEF4-92D20E8B67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Pages>
  <Words>5199</Words>
  <Characters>29637</Characters>
  <Application>Microsoft Office Word</Application>
  <DocSecurity>0</DocSecurity>
  <Lines>246</Lines>
  <Paragraphs>6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2024 QHP Survey Computer Assisted Telephone Interview Script - English</vt:lpstr>
      <vt:lpstr>2024 Qualified Health Plan (QHP) Enrollee Experience Survey</vt:lpstr>
      <vt:lpstr>    Computer Assisted Telephone Interview Script</vt:lpstr>
      <vt:lpstr>        Interviewer/CATI Programmer Formatting Conventions</vt:lpstr>
      <vt:lpstr>        Introduction Script</vt:lpstr>
      <vt:lpstr>        Survey Questions</vt:lpstr>
    </vt:vector>
  </TitlesOfParts>
  <Manager/>
  <Company/>
  <LinksUpToDate>false</LinksUpToDate>
  <CharactersWithSpaces>3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HP Survey Computer Assisted Telephone Interview Script - English</dc:title>
  <dc:subject>2024 Qualified Health Plan Enrollee Experience Survey</dc:subject>
  <dc:creator>Centers for Medicare &amp; Medicaid Services</dc:creator>
  <cp:keywords>survey; formatting conventions; enrollee; experiences; script; interviewer; vendor; issuer; health plan; care; 6 months; personal doctor; specialists; medicine; customer service; forms; conditions</cp:keywords>
  <cp:lastModifiedBy>Ward, Karen</cp:lastModifiedBy>
  <cp:revision>21</cp:revision>
  <cp:lastPrinted>2017-07-21T17:24:00Z</cp:lastPrinted>
  <dcterms:created xsi:type="dcterms:W3CDTF">2023-08-16T17:24:00Z</dcterms:created>
  <dcterms:modified xsi:type="dcterms:W3CDTF">2023-09-1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MediaServiceImageTags">
    <vt:lpwstr/>
  </property>
  <property fmtid="{D5CDD505-2E9C-101B-9397-08002B2CF9AE}" pid="4" name="GrammarlyDocumentId">
    <vt:lpwstr>4730b711416064b0ff8bd1e7cdb52ca2ae66db8c914252bf36bf89982d1e5e0b</vt:lpwstr>
  </property>
</Properties>
</file>